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0F7C7" w14:textId="77777777" w:rsidR="00B36C8C" w:rsidRDefault="00B36C8C">
      <w:pPr>
        <w:widowControl w:val="0"/>
        <w:spacing w:after="0" w:line="176" w:lineRule="auto"/>
        <w:rPr>
          <w:rFonts w:ascii="Times New Roman" w:eastAsia="Times New Roman" w:hAnsi="Times New Roman" w:cs="Times New Roman"/>
          <w:sz w:val="24"/>
          <w:szCs w:val="24"/>
        </w:rPr>
      </w:pPr>
    </w:p>
    <w:p w14:paraId="403E8734"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A PROJECT REPORT</w:t>
      </w:r>
    </w:p>
    <w:p w14:paraId="39D59DAC" w14:textId="77777777" w:rsidR="00B36C8C" w:rsidRDefault="00B36C8C">
      <w:pPr>
        <w:widowControl w:val="0"/>
        <w:spacing w:after="0" w:line="240" w:lineRule="auto"/>
        <w:rPr>
          <w:rFonts w:ascii="Times New Roman" w:eastAsia="Times New Roman" w:hAnsi="Times New Roman" w:cs="Times New Roman"/>
          <w:sz w:val="24"/>
          <w:szCs w:val="24"/>
        </w:rPr>
      </w:pPr>
    </w:p>
    <w:p w14:paraId="530EA9C6"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w:t>
      </w:r>
    </w:p>
    <w:p w14:paraId="7493E60C"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68ED4162"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6"/>
          <w:szCs w:val="36"/>
        </w:rPr>
        <w:t>CANTEEN AUTOMATION ANDROID APPLICATION</w:t>
      </w:r>
    </w:p>
    <w:p w14:paraId="1914DC8C" w14:textId="77777777" w:rsidR="00B36C8C" w:rsidRDefault="00B36C8C" w:rsidP="00EF09C4">
      <w:pPr>
        <w:widowControl w:val="0"/>
        <w:spacing w:after="0" w:line="346" w:lineRule="auto"/>
        <w:rPr>
          <w:rFonts w:ascii="Times New Roman" w:eastAsia="Times New Roman" w:hAnsi="Times New Roman" w:cs="Times New Roman"/>
          <w:sz w:val="24"/>
          <w:szCs w:val="24"/>
        </w:rPr>
      </w:pPr>
    </w:p>
    <w:p w14:paraId="505DA653"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33C29239" w14:textId="77777777" w:rsidR="00B36C8C" w:rsidRDefault="00E05E7B">
      <w:pPr>
        <w:widowControl w:val="0"/>
        <w:spacing w:after="0" w:line="239" w:lineRule="auto"/>
        <w:jc w:val="center"/>
        <w:rPr>
          <w:rFonts w:ascii="Times New Roman" w:eastAsia="Times New Roman" w:hAnsi="Times New Roman" w:cs="Times New Roman"/>
          <w:sz w:val="24"/>
          <w:szCs w:val="24"/>
        </w:rPr>
      </w:pPr>
      <w:r>
        <w:rPr>
          <w:rFonts w:ascii="Times New Roman" w:eastAsia="Times New Roman" w:hAnsi="Times New Roman" w:cs="Times New Roman"/>
          <w:b/>
          <w:i/>
          <w:sz w:val="28"/>
          <w:szCs w:val="28"/>
        </w:rPr>
        <w:t>Submitted by</w:t>
      </w:r>
    </w:p>
    <w:p w14:paraId="4A7066E7" w14:textId="77777777" w:rsidR="00B36C8C" w:rsidRDefault="00B36C8C">
      <w:pPr>
        <w:widowControl w:val="0"/>
        <w:spacing w:after="0" w:line="63" w:lineRule="auto"/>
        <w:jc w:val="center"/>
        <w:rPr>
          <w:rFonts w:ascii="Times New Roman" w:eastAsia="Times New Roman" w:hAnsi="Times New Roman" w:cs="Times New Roman"/>
          <w:sz w:val="24"/>
          <w:szCs w:val="24"/>
        </w:rPr>
      </w:pPr>
    </w:p>
    <w:p w14:paraId="55288FB9" w14:textId="77777777" w:rsidR="00B36C8C" w:rsidRDefault="00B36C8C">
      <w:pPr>
        <w:widowControl w:val="0"/>
        <w:spacing w:after="0" w:line="191" w:lineRule="auto"/>
        <w:jc w:val="center"/>
        <w:rPr>
          <w:rFonts w:ascii="Times New Roman" w:eastAsia="Times New Roman" w:hAnsi="Times New Roman" w:cs="Times New Roman"/>
          <w:sz w:val="24"/>
          <w:szCs w:val="24"/>
        </w:rPr>
      </w:pPr>
    </w:p>
    <w:p w14:paraId="101E83F4"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ARTH DADWAL (1/16/FET/BCG/1/007)</w:t>
      </w:r>
    </w:p>
    <w:p w14:paraId="3F19E409"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5F4DF69F"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4CFB2B4C" w14:textId="77777777" w:rsidR="00B36C8C" w:rsidRDefault="00E05E7B">
      <w:pPr>
        <w:widowControl w:val="0"/>
        <w:spacing w:after="0" w:line="239" w:lineRule="auto"/>
        <w:jc w:val="center"/>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Under the Guidance of</w:t>
      </w:r>
    </w:p>
    <w:p w14:paraId="5AB8CDE9"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7EC05289"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rs. SHWETA SHARMA</w:t>
      </w:r>
    </w:p>
    <w:p w14:paraId="332B4B61"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ASSOCIATE PROFESSOR</w:t>
      </w:r>
    </w:p>
    <w:p w14:paraId="1EF79A96"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1BF237DF"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36563583" w14:textId="77777777" w:rsidR="00B36C8C" w:rsidRDefault="00E05E7B">
      <w:pPr>
        <w:widowControl w:val="0"/>
        <w:tabs>
          <w:tab w:val="left" w:pos="7920"/>
        </w:tabs>
        <w:spacing w:after="0" w:line="458" w:lineRule="auto"/>
        <w:jc w:val="center"/>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in partial fulfillment for the award of the degree of</w:t>
      </w:r>
    </w:p>
    <w:p w14:paraId="244FB1B7" w14:textId="77777777" w:rsidR="00B36C8C" w:rsidRDefault="00B36C8C">
      <w:pPr>
        <w:widowControl w:val="0"/>
        <w:spacing w:after="0" w:line="458" w:lineRule="auto"/>
        <w:jc w:val="center"/>
        <w:rPr>
          <w:rFonts w:ascii="Times New Roman" w:eastAsia="Times New Roman" w:hAnsi="Times New Roman" w:cs="Times New Roman"/>
          <w:sz w:val="24"/>
          <w:szCs w:val="24"/>
        </w:rPr>
      </w:pPr>
    </w:p>
    <w:p w14:paraId="20618C21"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BACHELOR OF TECHNOLOGY</w:t>
      </w:r>
    </w:p>
    <w:p w14:paraId="59498EE0"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75FB0CC0"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3B2518BD"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w:t>
      </w:r>
    </w:p>
    <w:p w14:paraId="1932CF39"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4D4478E6"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COMPUTER SCIENCE AND ENGINEERING</w:t>
      </w:r>
    </w:p>
    <w:p w14:paraId="56DEFC6D"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4386B884"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2616E68"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0ED54614"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D8A6CF7" wp14:editId="32831992">
            <wp:extent cx="2486025" cy="762000"/>
            <wp:effectExtent l="0" t="0" r="0" b="0"/>
            <wp:docPr id="13" name="image4.png" descr="vidyanatariksha"/>
            <wp:cNvGraphicFramePr/>
            <a:graphic xmlns:a="http://schemas.openxmlformats.org/drawingml/2006/main">
              <a:graphicData uri="http://schemas.openxmlformats.org/drawingml/2006/picture">
                <pic:pic xmlns:pic="http://schemas.openxmlformats.org/drawingml/2006/picture">
                  <pic:nvPicPr>
                    <pic:cNvPr id="0" name="image4.png" descr="vidyanatariksha"/>
                    <pic:cNvPicPr preferRelativeResize="0"/>
                  </pic:nvPicPr>
                  <pic:blipFill>
                    <a:blip r:embed="rId7"/>
                    <a:srcRect/>
                    <a:stretch>
                      <a:fillRect/>
                    </a:stretch>
                  </pic:blipFill>
                  <pic:spPr>
                    <a:xfrm>
                      <a:off x="0" y="0"/>
                      <a:ext cx="2486025" cy="762000"/>
                    </a:xfrm>
                    <a:prstGeom prst="rect">
                      <a:avLst/>
                    </a:prstGeom>
                    <a:ln/>
                  </pic:spPr>
                </pic:pic>
              </a:graphicData>
            </a:graphic>
          </wp:inline>
        </w:drawing>
      </w:r>
    </w:p>
    <w:p w14:paraId="1A3C95BF"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1498A58" w14:textId="77777777" w:rsidR="00B36C8C" w:rsidRDefault="00E05E7B">
      <w:pPr>
        <w:widowControl w:val="0"/>
        <w:spacing w:after="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Faculty of Engineering &amp; Technology</w:t>
      </w:r>
    </w:p>
    <w:p w14:paraId="1D4D1029"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52DA26D" w14:textId="77777777" w:rsidR="00EF09C4" w:rsidRDefault="00E05E7B" w:rsidP="00EF09C4">
      <w:pPr>
        <w:widowControl w:val="0"/>
        <w:spacing w:after="0" w:line="240" w:lineRule="auto"/>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Manav Rachna International Institute of Research and Studies, Faridabad</w:t>
      </w:r>
      <w:r w:rsidR="00EF09C4">
        <w:rPr>
          <w:rFonts w:ascii="Times New Roman" w:eastAsia="Times New Roman" w:hAnsi="Times New Roman" w:cs="Times New Roman"/>
          <w:sz w:val="36"/>
          <w:szCs w:val="36"/>
        </w:rPr>
        <w:t xml:space="preserve">, </w:t>
      </w:r>
    </w:p>
    <w:p w14:paraId="17B623C0" w14:textId="0597A1FA" w:rsidR="00B36C8C" w:rsidRDefault="00E05E7B" w:rsidP="00EF09C4">
      <w:pPr>
        <w:widowControl w:val="0"/>
        <w:spacing w:after="0" w:line="240" w:lineRule="auto"/>
        <w:jc w:val="center"/>
        <w:rPr>
          <w:rFonts w:ascii="Times New Roman" w:eastAsia="Times New Roman" w:hAnsi="Times New Roman" w:cs="Times New Roman"/>
          <w:sz w:val="36"/>
          <w:szCs w:val="36"/>
        </w:rPr>
        <w:sectPr w:rsidR="00B36C8C" w:rsidSect="00EF09C4">
          <w:headerReference w:type="default" r:id="rId8"/>
          <w:pgSz w:w="12240" w:h="15820"/>
          <w:pgMar w:top="900" w:right="1440" w:bottom="1440" w:left="189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pgNumType w:start="1"/>
          <w:cols w:space="720" w:equalWidth="0">
            <w:col w:w="9360"/>
          </w:cols>
        </w:sectPr>
      </w:pPr>
      <w:r>
        <w:rPr>
          <w:rFonts w:ascii="Times New Roman" w:eastAsia="Times New Roman" w:hAnsi="Times New Roman" w:cs="Times New Roman"/>
          <w:b/>
          <w:sz w:val="28"/>
          <w:szCs w:val="28"/>
        </w:rPr>
        <w:t>MAY, 2020</w:t>
      </w:r>
    </w:p>
    <w:p w14:paraId="418633D3" w14:textId="405472A4" w:rsidR="00B36C8C" w:rsidRDefault="00EF09C4" w:rsidP="00EF09C4">
      <w:pPr>
        <w:widowControl w:val="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 xml:space="preserve">       </w:t>
      </w:r>
      <w:r w:rsidR="00E05E7B">
        <w:rPr>
          <w:rFonts w:ascii="Times New Roman" w:eastAsia="Times New Roman" w:hAnsi="Times New Roman" w:cs="Times New Roman"/>
          <w:b/>
          <w:sz w:val="36"/>
          <w:szCs w:val="36"/>
        </w:rPr>
        <w:t>ACKNOWLEDGEMENT</w:t>
      </w:r>
    </w:p>
    <w:p w14:paraId="547EEC89" w14:textId="77777777" w:rsidR="00B36C8C" w:rsidRDefault="00B36C8C">
      <w:pPr>
        <w:widowControl w:val="0"/>
        <w:spacing w:line="240" w:lineRule="auto"/>
        <w:rPr>
          <w:rFonts w:ascii="Times New Roman" w:eastAsia="Times New Roman" w:hAnsi="Times New Roman" w:cs="Times New Roman"/>
          <w:sz w:val="24"/>
          <w:szCs w:val="24"/>
        </w:rPr>
      </w:pPr>
    </w:p>
    <w:p w14:paraId="2445172B"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ccessful realization of project is an outgrowth of a consolidated effort of people from desperate fronts. We are thankful to </w:t>
      </w:r>
      <w:r>
        <w:rPr>
          <w:rFonts w:ascii="Times New Roman" w:eastAsia="Times New Roman" w:hAnsi="Times New Roman" w:cs="Times New Roman"/>
          <w:b/>
          <w:sz w:val="24"/>
          <w:szCs w:val="24"/>
        </w:rPr>
        <w:t>Mrs. SHWETA SHARMA</w:t>
      </w:r>
      <w:r>
        <w:rPr>
          <w:rFonts w:ascii="Times New Roman" w:eastAsia="Times New Roman" w:hAnsi="Times New Roman" w:cs="Times New Roman"/>
          <w:sz w:val="24"/>
          <w:szCs w:val="24"/>
        </w:rPr>
        <w:t xml:space="preserve"> (Associate Professor) for her variable advice and support extended to us without which we could not be able to complete our project for a success. </w:t>
      </w:r>
    </w:p>
    <w:p w14:paraId="09968678"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thankful to </w:t>
      </w:r>
      <w:r>
        <w:rPr>
          <w:rFonts w:ascii="Times New Roman" w:eastAsia="Times New Roman" w:hAnsi="Times New Roman" w:cs="Times New Roman"/>
          <w:b/>
          <w:sz w:val="24"/>
          <w:szCs w:val="24"/>
        </w:rPr>
        <w:t xml:space="preserve">Dr. Poonam </w:t>
      </w:r>
      <w:proofErr w:type="spellStart"/>
      <w:r>
        <w:rPr>
          <w:rFonts w:ascii="Times New Roman" w:eastAsia="Times New Roman" w:hAnsi="Times New Roman" w:cs="Times New Roman"/>
          <w:b/>
          <w:sz w:val="24"/>
          <w:szCs w:val="24"/>
        </w:rPr>
        <w:t>Tanwar</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roject Coordinator, Associate Professor, CSE department for her guidance and support.</w:t>
      </w:r>
    </w:p>
    <w:p w14:paraId="6EB165C2"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express our deep gratitude to Dr.</w:t>
      </w:r>
      <w:r>
        <w:rPr>
          <w:rFonts w:ascii="Times New Roman" w:eastAsia="Times New Roman" w:hAnsi="Times New Roman" w:cs="Times New Roman"/>
          <w:b/>
          <w:sz w:val="24"/>
          <w:szCs w:val="24"/>
        </w:rPr>
        <w:t xml:space="preserve"> Brijesh</w:t>
      </w:r>
      <w:r>
        <w:rPr>
          <w:rFonts w:ascii="Times New Roman" w:eastAsia="Times New Roman" w:hAnsi="Times New Roman" w:cs="Times New Roman"/>
          <w:sz w:val="24"/>
          <w:szCs w:val="24"/>
        </w:rPr>
        <w:t xml:space="preserve"> Kumar Head of Department (CSE, IBM Program) for his endless support and affection towards us. His constant encouragement has helped to widen the horizon of our knowledge and inculcate the spirit of dedication to the purpose. </w:t>
      </w:r>
    </w:p>
    <w:p w14:paraId="2699BE36"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express our sincere gratitude to Prof. (Dr.)</w:t>
      </w:r>
      <w:r>
        <w:rPr>
          <w:rFonts w:ascii="Times New Roman" w:eastAsia="Times New Roman" w:hAnsi="Times New Roman" w:cs="Times New Roman"/>
          <w:b/>
          <w:sz w:val="24"/>
          <w:szCs w:val="24"/>
        </w:rPr>
        <w:t xml:space="preserve"> Harish C. Rai</w:t>
      </w:r>
      <w:r>
        <w:rPr>
          <w:rFonts w:ascii="Times New Roman" w:eastAsia="Times New Roman" w:hAnsi="Times New Roman" w:cs="Times New Roman"/>
          <w:sz w:val="24"/>
          <w:szCs w:val="24"/>
        </w:rPr>
        <w:t>, Dean, FET for providing us the facilities in the Institute for completion of our work.</w:t>
      </w:r>
    </w:p>
    <w:p w14:paraId="7322E578"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ds cannot express our gratitude for all those people who helped us directly or indirectly in our Endeavour. We take this opportunity to express our sincere thanks to all staff members of CSE department for the valuable suggestion and also to our family and friends for their support.</w:t>
      </w:r>
    </w:p>
    <w:p w14:paraId="1CCA3437" w14:textId="77777777" w:rsidR="00B36C8C" w:rsidRDefault="00B36C8C">
      <w:pPr>
        <w:widowControl w:val="0"/>
        <w:spacing w:line="240" w:lineRule="auto"/>
        <w:rPr>
          <w:rFonts w:ascii="Times New Roman" w:eastAsia="Times New Roman" w:hAnsi="Times New Roman" w:cs="Times New Roman"/>
          <w:sz w:val="24"/>
          <w:szCs w:val="24"/>
        </w:rPr>
      </w:pPr>
    </w:p>
    <w:p w14:paraId="1441F321" w14:textId="77777777" w:rsidR="00B36C8C" w:rsidRDefault="00B36C8C">
      <w:pPr>
        <w:widowControl w:val="0"/>
        <w:spacing w:line="240" w:lineRule="auto"/>
        <w:rPr>
          <w:rFonts w:ascii="Times New Roman" w:eastAsia="Times New Roman" w:hAnsi="Times New Roman" w:cs="Times New Roman"/>
          <w:sz w:val="24"/>
          <w:szCs w:val="24"/>
        </w:rPr>
      </w:pPr>
    </w:p>
    <w:p w14:paraId="411907F7" w14:textId="77777777" w:rsidR="00B36C8C" w:rsidRDefault="00E05E7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h Dadwal (1/16/FET/BCG/1/007)</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ign.</w:t>
      </w:r>
    </w:p>
    <w:p w14:paraId="29922DD7" w14:textId="77777777" w:rsidR="00B36C8C" w:rsidRDefault="00B36C8C">
      <w:pPr>
        <w:widowControl w:val="0"/>
        <w:spacing w:after="0" w:line="240" w:lineRule="auto"/>
        <w:rPr>
          <w:rFonts w:ascii="Times New Roman" w:eastAsia="Times New Roman" w:hAnsi="Times New Roman" w:cs="Times New Roman"/>
          <w:sz w:val="24"/>
          <w:szCs w:val="24"/>
        </w:rPr>
        <w:sectPr w:rsidR="00B36C8C" w:rsidSect="00EF09C4">
          <w:pgSz w:w="12240" w:h="15820"/>
          <w:pgMar w:top="1367" w:right="1440" w:bottom="1440" w:left="120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cols w:space="720" w:equalWidth="0">
            <w:col w:w="9360"/>
          </w:cols>
        </w:sectPr>
      </w:pPr>
    </w:p>
    <w:p w14:paraId="67F5488D"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PPENDIX 3</w:t>
      </w:r>
    </w:p>
    <w:p w14:paraId="47ED32F2" w14:textId="77777777" w:rsidR="00B36C8C" w:rsidRDefault="00B36C8C">
      <w:pPr>
        <w:widowControl w:val="0"/>
        <w:spacing w:after="0" w:line="62" w:lineRule="auto"/>
        <w:jc w:val="right"/>
        <w:rPr>
          <w:rFonts w:ascii="Times New Roman" w:eastAsia="Times New Roman" w:hAnsi="Times New Roman" w:cs="Times New Roman"/>
          <w:sz w:val="24"/>
          <w:szCs w:val="24"/>
        </w:rPr>
      </w:pPr>
    </w:p>
    <w:p w14:paraId="71C85311" w14:textId="77777777" w:rsidR="00B36C8C" w:rsidRDefault="00B36C8C">
      <w:pPr>
        <w:widowControl w:val="0"/>
        <w:spacing w:after="0" w:line="200" w:lineRule="auto"/>
        <w:rPr>
          <w:rFonts w:ascii="Times New Roman" w:eastAsia="Times New Roman" w:hAnsi="Times New Roman" w:cs="Times New Roman"/>
          <w:sz w:val="24"/>
          <w:szCs w:val="24"/>
        </w:rPr>
      </w:pPr>
    </w:p>
    <w:p w14:paraId="2D279542" w14:textId="77777777" w:rsidR="00B36C8C" w:rsidRDefault="00B36C8C">
      <w:pPr>
        <w:widowControl w:val="0"/>
        <w:spacing w:after="0" w:line="200" w:lineRule="auto"/>
        <w:rPr>
          <w:rFonts w:ascii="Times New Roman" w:eastAsia="Times New Roman" w:hAnsi="Times New Roman" w:cs="Times New Roman"/>
          <w:sz w:val="24"/>
          <w:szCs w:val="24"/>
        </w:rPr>
      </w:pPr>
    </w:p>
    <w:p w14:paraId="6295D5F9"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Declaration</w:t>
      </w:r>
    </w:p>
    <w:p w14:paraId="293E98DC" w14:textId="77777777" w:rsidR="00B36C8C" w:rsidRDefault="00B36C8C">
      <w:pPr>
        <w:widowControl w:val="0"/>
        <w:spacing w:after="0" w:line="62" w:lineRule="auto"/>
        <w:rPr>
          <w:rFonts w:ascii="Times New Roman" w:eastAsia="Times New Roman" w:hAnsi="Times New Roman" w:cs="Times New Roman"/>
          <w:sz w:val="24"/>
          <w:szCs w:val="24"/>
        </w:rPr>
      </w:pPr>
    </w:p>
    <w:p w14:paraId="617AFCDF" w14:textId="77777777" w:rsidR="00B36C8C" w:rsidRDefault="00B36C8C">
      <w:pPr>
        <w:widowControl w:val="0"/>
        <w:spacing w:after="0" w:line="306" w:lineRule="auto"/>
        <w:rPr>
          <w:rFonts w:ascii="Times New Roman" w:eastAsia="Times New Roman" w:hAnsi="Times New Roman" w:cs="Times New Roman"/>
          <w:sz w:val="24"/>
          <w:szCs w:val="24"/>
        </w:rPr>
      </w:pPr>
    </w:p>
    <w:p w14:paraId="4643E5C1" w14:textId="77777777" w:rsidR="00B36C8C" w:rsidRDefault="00B36C8C">
      <w:pPr>
        <w:widowControl w:val="0"/>
        <w:spacing w:after="0" w:line="240" w:lineRule="auto"/>
        <w:rPr>
          <w:rFonts w:ascii="Times New Roman" w:eastAsia="Times New Roman" w:hAnsi="Times New Roman" w:cs="Times New Roman"/>
          <w:sz w:val="24"/>
          <w:szCs w:val="24"/>
        </w:rPr>
      </w:pPr>
    </w:p>
    <w:p w14:paraId="35D208C9"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55A7E188"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2484086F" w14:textId="77777777" w:rsidR="00B36C8C" w:rsidRDefault="00B36C8C">
      <w:pPr>
        <w:widowControl w:val="0"/>
        <w:spacing w:after="0" w:line="14" w:lineRule="auto"/>
        <w:rPr>
          <w:rFonts w:ascii="Times New Roman" w:eastAsia="Times New Roman" w:hAnsi="Times New Roman" w:cs="Times New Roman"/>
          <w:sz w:val="24"/>
          <w:szCs w:val="24"/>
        </w:rPr>
      </w:pPr>
    </w:p>
    <w:p w14:paraId="78443E9F" w14:textId="0059986B" w:rsidR="00B36C8C" w:rsidRDefault="00E05E7B">
      <w:pPr>
        <w:widowControl w:val="0"/>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We hereby declare that this project report entitled “</w:t>
      </w:r>
      <w:r>
        <w:rPr>
          <w:rFonts w:ascii="Times New Roman" w:eastAsia="Times New Roman" w:hAnsi="Times New Roman" w:cs="Times New Roman"/>
          <w:b/>
          <w:sz w:val="24"/>
          <w:szCs w:val="24"/>
        </w:rPr>
        <w:t>CANTEEN AUTOMATION ANDROID APPLI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y</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PARTH DADWAL (1/16/FET/BCG/1/007); JATIN VASHISHT (1/16/FET/BCG/1/00</w:t>
      </w:r>
      <w:r w:rsidR="00063134">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AKSHAY GUPTA (1/16/FET/BCG/1/018) and</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SARTHAK AGARWAL (1/16/FET/BCF/1/054),</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rPr>
        <w:t>being submitted in partial fulfillment of the requirements for the degre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of Bachelor of Technology in </w:t>
      </w:r>
      <w:r>
        <w:rPr>
          <w:rFonts w:ascii="Times New Roman" w:eastAsia="Times New Roman" w:hAnsi="Times New Roman" w:cs="Times New Roman"/>
          <w:b/>
          <w:sz w:val="24"/>
          <w:szCs w:val="24"/>
        </w:rPr>
        <w:t>Computer Science &amp; Engineering</w:t>
      </w:r>
      <w:r>
        <w:rPr>
          <w:rFonts w:ascii="Times New Roman" w:eastAsia="Times New Roman" w:hAnsi="Times New Roman" w:cs="Times New Roman"/>
          <w:sz w:val="24"/>
          <w:szCs w:val="24"/>
        </w:rPr>
        <w:t xml:space="preserve"> under Faculty of Engineering &amp; Technology of Manav Rachna International Institute of Research and Studies, Faridabad, during the academic year 2019-2020, is a bonafide record of our original work carried out under the guidance of </w:t>
      </w:r>
      <w:r>
        <w:rPr>
          <w:rFonts w:ascii="Times New Roman" w:eastAsia="Times New Roman" w:hAnsi="Times New Roman" w:cs="Times New Roman"/>
          <w:b/>
          <w:sz w:val="24"/>
          <w:szCs w:val="24"/>
        </w:rPr>
        <w:t>Mrs. SHWETA SHARMA, ASSOCIATE PROFESSOR , FET.</w:t>
      </w:r>
    </w:p>
    <w:p w14:paraId="6D2351B8" w14:textId="77777777" w:rsidR="00B36C8C" w:rsidRDefault="00B36C8C">
      <w:pPr>
        <w:widowControl w:val="0"/>
        <w:spacing w:after="0" w:line="360" w:lineRule="auto"/>
        <w:ind w:left="-272" w:right="91"/>
        <w:jc w:val="both"/>
        <w:rPr>
          <w:rFonts w:ascii="Times New Roman" w:eastAsia="Times New Roman" w:hAnsi="Times New Roman" w:cs="Times New Roman"/>
          <w:b/>
          <w:sz w:val="24"/>
          <w:szCs w:val="24"/>
        </w:rPr>
      </w:pPr>
    </w:p>
    <w:p w14:paraId="7F02F8B3" w14:textId="77777777" w:rsidR="00B36C8C" w:rsidRDefault="00E05E7B">
      <w:pPr>
        <w:widowControl w:val="0"/>
        <w:spacing w:after="0" w:line="360" w:lineRule="auto"/>
        <w:ind w:left="-272" w:right="9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further declare that we have not submitted the matter presented in this Project for the award of any other Degree/Diploma of this University or any other University/Institute.</w:t>
      </w:r>
    </w:p>
    <w:p w14:paraId="300BEAC8" w14:textId="77777777" w:rsidR="00B36C8C" w:rsidRDefault="00B36C8C">
      <w:pPr>
        <w:widowControl w:val="0"/>
        <w:spacing w:after="0" w:line="360" w:lineRule="auto"/>
        <w:jc w:val="both"/>
        <w:rPr>
          <w:rFonts w:ascii="Times New Roman" w:eastAsia="Times New Roman" w:hAnsi="Times New Roman" w:cs="Times New Roman"/>
          <w:sz w:val="24"/>
          <w:szCs w:val="24"/>
        </w:rPr>
      </w:pPr>
    </w:p>
    <w:p w14:paraId="543AC8F5" w14:textId="77777777" w:rsidR="00B36C8C" w:rsidRDefault="00B36C8C">
      <w:pPr>
        <w:widowControl w:val="0"/>
        <w:spacing w:after="0" w:line="360" w:lineRule="auto"/>
        <w:rPr>
          <w:rFonts w:ascii="Times New Roman" w:eastAsia="Times New Roman" w:hAnsi="Times New Roman" w:cs="Times New Roman"/>
          <w:sz w:val="24"/>
          <w:szCs w:val="24"/>
        </w:rPr>
      </w:pPr>
    </w:p>
    <w:p w14:paraId="6E3C31B9" w14:textId="77777777" w:rsidR="00B36C8C" w:rsidRDefault="00B36C8C">
      <w:pPr>
        <w:widowControl w:val="0"/>
        <w:spacing w:after="0" w:line="200" w:lineRule="auto"/>
        <w:rPr>
          <w:rFonts w:ascii="Times New Roman" w:eastAsia="Times New Roman" w:hAnsi="Times New Roman" w:cs="Times New Roman"/>
          <w:sz w:val="24"/>
          <w:szCs w:val="24"/>
        </w:rPr>
      </w:pPr>
    </w:p>
    <w:p w14:paraId="164C746E" w14:textId="77777777" w:rsidR="00B36C8C" w:rsidRDefault="00B36C8C">
      <w:pPr>
        <w:widowControl w:val="0"/>
        <w:spacing w:after="0" w:line="200" w:lineRule="auto"/>
        <w:rPr>
          <w:rFonts w:ascii="Times New Roman" w:eastAsia="Times New Roman" w:hAnsi="Times New Roman" w:cs="Times New Roman"/>
          <w:sz w:val="24"/>
          <w:szCs w:val="24"/>
        </w:rPr>
      </w:pPr>
    </w:p>
    <w:p w14:paraId="0E1B5AEF" w14:textId="77777777" w:rsidR="00B36C8C" w:rsidRDefault="00B36C8C">
      <w:pPr>
        <w:widowControl w:val="0"/>
        <w:spacing w:after="0" w:line="200" w:lineRule="auto"/>
        <w:rPr>
          <w:rFonts w:ascii="Times New Roman" w:eastAsia="Times New Roman" w:hAnsi="Times New Roman" w:cs="Times New Roman"/>
          <w:sz w:val="24"/>
          <w:szCs w:val="24"/>
        </w:rPr>
      </w:pPr>
    </w:p>
    <w:p w14:paraId="4A7C346D" w14:textId="77777777" w:rsidR="00B36C8C" w:rsidRDefault="00B36C8C">
      <w:pPr>
        <w:widowControl w:val="0"/>
        <w:spacing w:after="0" w:line="218" w:lineRule="auto"/>
        <w:rPr>
          <w:rFonts w:ascii="Times New Roman" w:eastAsia="Times New Roman" w:hAnsi="Times New Roman" w:cs="Times New Roman"/>
          <w:sz w:val="24"/>
          <w:szCs w:val="24"/>
        </w:rPr>
      </w:pPr>
    </w:p>
    <w:p w14:paraId="19F41CE1"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Parth Dadwal (1/16/FET/BCG/1/007)</w:t>
      </w:r>
    </w:p>
    <w:p w14:paraId="6D943DA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0D21F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1DD619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4F5BBB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230326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E0B679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69236E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251A32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ECB11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35363E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12B670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91BA16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40ABE10" w14:textId="77777777" w:rsidR="00B36C8C" w:rsidRDefault="00E05E7B">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Appendix 4</w:t>
      </w:r>
    </w:p>
    <w:p w14:paraId="2B2A2BA7" w14:textId="77777777" w:rsidR="00B36C8C" w:rsidRDefault="00E05E7B">
      <w:pPr>
        <w:widowControl w:val="0"/>
        <w:spacing w:after="0" w:line="240" w:lineRule="auto"/>
        <w:ind w:left="50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D9763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noProof/>
        </w:rPr>
        <w:drawing>
          <wp:inline distT="0" distB="0" distL="0" distR="0" wp14:anchorId="6A78C7B5" wp14:editId="36926A82">
            <wp:extent cx="2486025" cy="762000"/>
            <wp:effectExtent l="0" t="0" r="0" b="0"/>
            <wp:docPr id="15" name="image4.png" descr="vidyanatariksha"/>
            <wp:cNvGraphicFramePr/>
            <a:graphic xmlns:a="http://schemas.openxmlformats.org/drawingml/2006/main">
              <a:graphicData uri="http://schemas.openxmlformats.org/drawingml/2006/picture">
                <pic:pic xmlns:pic="http://schemas.openxmlformats.org/drawingml/2006/picture">
                  <pic:nvPicPr>
                    <pic:cNvPr id="0" name="image4.png" descr="vidyanatariksha"/>
                    <pic:cNvPicPr preferRelativeResize="0"/>
                  </pic:nvPicPr>
                  <pic:blipFill>
                    <a:blip r:embed="rId7"/>
                    <a:srcRect/>
                    <a:stretch>
                      <a:fillRect/>
                    </a:stretch>
                  </pic:blipFill>
                  <pic:spPr>
                    <a:xfrm>
                      <a:off x="0" y="0"/>
                      <a:ext cx="2486025" cy="762000"/>
                    </a:xfrm>
                    <a:prstGeom prst="rect">
                      <a:avLst/>
                    </a:prstGeom>
                    <a:ln/>
                  </pic:spPr>
                </pic:pic>
              </a:graphicData>
            </a:graphic>
          </wp:inline>
        </w:drawing>
      </w:r>
    </w:p>
    <w:p w14:paraId="3098FFF0" w14:textId="77777777" w:rsidR="00B36C8C" w:rsidRDefault="00E05E7B">
      <w:pPr>
        <w:tabs>
          <w:tab w:val="left" w:pos="7290"/>
        </w:tabs>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Manav Rachna International Institute of Research and Studies, Faridabad </w:t>
      </w:r>
    </w:p>
    <w:p w14:paraId="789F5980" w14:textId="77777777" w:rsidR="00B36C8C" w:rsidRDefault="00E05E7B">
      <w:pPr>
        <w:tabs>
          <w:tab w:val="left" w:pos="729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ulty of Engineering &amp; Technology</w:t>
      </w:r>
    </w:p>
    <w:p w14:paraId="14397000" w14:textId="77777777" w:rsidR="00B36C8C" w:rsidRDefault="00E05E7B">
      <w:pPr>
        <w:tabs>
          <w:tab w:val="left" w:pos="7290"/>
        </w:tabs>
        <w:jc w:val="center"/>
        <w:rPr>
          <w:rFonts w:ascii="Times New Roman" w:eastAsia="Times New Roman" w:hAnsi="Times New Roman" w:cs="Times New Roman"/>
          <w:b/>
          <w:sz w:val="28"/>
          <w:szCs w:val="28"/>
        </w:rPr>
      </w:pPr>
      <w:r>
        <w:rPr>
          <w:rFonts w:ascii="Times New Roman" w:eastAsia="Times New Roman" w:hAnsi="Times New Roman" w:cs="Times New Roman"/>
          <w:b/>
          <w:sz w:val="24"/>
          <w:szCs w:val="24"/>
        </w:rPr>
        <w:t>Department of Computer Science and Engineering</w:t>
      </w:r>
    </w:p>
    <w:p w14:paraId="7A8A6412"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A2E0FF6" w14:textId="77777777" w:rsidR="00B36C8C" w:rsidRDefault="00E05E7B">
      <w:pPr>
        <w:widowControl w:val="0"/>
        <w:spacing w:after="0" w:line="319"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May, 2020</w:t>
      </w:r>
    </w:p>
    <w:p w14:paraId="442708F0" w14:textId="77777777" w:rsidR="00B36C8C" w:rsidRDefault="00B36C8C">
      <w:pPr>
        <w:widowControl w:val="0"/>
        <w:spacing w:after="0" w:line="200" w:lineRule="auto"/>
        <w:rPr>
          <w:rFonts w:ascii="Times New Roman" w:eastAsia="Times New Roman" w:hAnsi="Times New Roman" w:cs="Times New Roman"/>
          <w:sz w:val="24"/>
          <w:szCs w:val="24"/>
        </w:rPr>
      </w:pPr>
    </w:p>
    <w:p w14:paraId="288EBE59" w14:textId="77777777" w:rsidR="00B36C8C" w:rsidRDefault="00B36C8C">
      <w:pPr>
        <w:widowControl w:val="0"/>
        <w:spacing w:after="0" w:line="62" w:lineRule="auto"/>
        <w:rPr>
          <w:rFonts w:ascii="Times New Roman" w:eastAsia="Times New Roman" w:hAnsi="Times New Roman" w:cs="Times New Roman"/>
          <w:sz w:val="24"/>
          <w:szCs w:val="24"/>
        </w:rPr>
      </w:pPr>
    </w:p>
    <w:p w14:paraId="07292A09"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Certificate</w:t>
      </w:r>
    </w:p>
    <w:p w14:paraId="513E5C9B" w14:textId="77777777" w:rsidR="00B36C8C" w:rsidRDefault="00B36C8C">
      <w:pPr>
        <w:widowControl w:val="0"/>
        <w:spacing w:after="0" w:line="62" w:lineRule="auto"/>
        <w:rPr>
          <w:rFonts w:ascii="Times New Roman" w:eastAsia="Times New Roman" w:hAnsi="Times New Roman" w:cs="Times New Roman"/>
          <w:sz w:val="24"/>
          <w:szCs w:val="24"/>
        </w:rPr>
      </w:pPr>
    </w:p>
    <w:p w14:paraId="60738F22"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4C46E99C" w14:textId="77777777" w:rsidR="00B36C8C" w:rsidRDefault="00B36C8C">
      <w:pPr>
        <w:widowControl w:val="0"/>
        <w:spacing w:after="0" w:line="138" w:lineRule="auto"/>
        <w:rPr>
          <w:rFonts w:ascii="Times New Roman" w:eastAsia="Times New Roman" w:hAnsi="Times New Roman" w:cs="Times New Roman"/>
          <w:sz w:val="24"/>
          <w:szCs w:val="24"/>
        </w:rPr>
      </w:pPr>
    </w:p>
    <w:p w14:paraId="577CF2D7" w14:textId="3EA2F22E" w:rsidR="00B36C8C" w:rsidRDefault="00E05E7B">
      <w:pPr>
        <w:widowControl w:val="0"/>
        <w:spacing w:after="0" w:line="360" w:lineRule="auto"/>
        <w:ind w:left="-272" w:right="9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o certify that this project report entitled “</w:t>
      </w:r>
      <w:r>
        <w:rPr>
          <w:rFonts w:ascii="Times New Roman" w:eastAsia="Times New Roman" w:hAnsi="Times New Roman" w:cs="Times New Roman"/>
          <w:b/>
          <w:sz w:val="24"/>
          <w:szCs w:val="24"/>
        </w:rPr>
        <w:t>CANTEEN AUTOMATION ANDROID APPLIC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y</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PARTH DADWAL (1/16/FET/BCG/1/007); </w:t>
      </w:r>
      <w:r>
        <w:rPr>
          <w:rFonts w:ascii="Times New Roman" w:eastAsia="Times New Roman" w:hAnsi="Times New Roman" w:cs="Times New Roman"/>
          <w:sz w:val="24"/>
          <w:szCs w:val="24"/>
        </w:rPr>
        <w:t>submitted in partial fulfillment of the requirements for the degre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of Bachelor of Technology in </w:t>
      </w:r>
      <w:r>
        <w:rPr>
          <w:rFonts w:ascii="Times New Roman" w:eastAsia="Times New Roman" w:hAnsi="Times New Roman" w:cs="Times New Roman"/>
          <w:b/>
          <w:sz w:val="24"/>
          <w:szCs w:val="24"/>
        </w:rPr>
        <w:t>Computer Science &amp; Engineering</w:t>
      </w:r>
      <w:r>
        <w:rPr>
          <w:rFonts w:ascii="Times New Roman" w:eastAsia="Times New Roman" w:hAnsi="Times New Roman" w:cs="Times New Roman"/>
          <w:sz w:val="24"/>
          <w:szCs w:val="24"/>
        </w:rPr>
        <w:t xml:space="preserve"> under Faculty of Engineering &amp; Technology of Manav Rachna International Institute of Research and Studies, Faridabad, during the academic year 2019-2020, is a bonafide record of work carried out under my guidance and supervision. I hereby declare that the work has been carried out under my supervision and has not been submitted elsewhere for any other purpose.</w:t>
      </w:r>
    </w:p>
    <w:p w14:paraId="6F7D14E5" w14:textId="77777777" w:rsidR="00B36C8C" w:rsidRDefault="00B36C8C">
      <w:pPr>
        <w:widowControl w:val="0"/>
        <w:spacing w:after="0" w:line="200" w:lineRule="auto"/>
        <w:rPr>
          <w:rFonts w:ascii="Times New Roman" w:eastAsia="Times New Roman" w:hAnsi="Times New Roman" w:cs="Times New Roman"/>
          <w:sz w:val="24"/>
          <w:szCs w:val="24"/>
        </w:rPr>
      </w:pPr>
    </w:p>
    <w:p w14:paraId="3DE4442B" w14:textId="190B40E0" w:rsidR="00B36C8C" w:rsidRDefault="00B36C8C">
      <w:pPr>
        <w:widowControl w:val="0"/>
        <w:spacing w:after="0" w:line="286" w:lineRule="auto"/>
        <w:rPr>
          <w:rFonts w:ascii="Times New Roman" w:eastAsia="Times New Roman" w:hAnsi="Times New Roman" w:cs="Times New Roman"/>
          <w:sz w:val="24"/>
          <w:szCs w:val="24"/>
        </w:rPr>
      </w:pPr>
    </w:p>
    <w:p w14:paraId="5FC4829A" w14:textId="77777777" w:rsidR="004C3363" w:rsidRDefault="004C3363">
      <w:pPr>
        <w:widowControl w:val="0"/>
        <w:spacing w:after="0" w:line="286" w:lineRule="auto"/>
        <w:rPr>
          <w:rFonts w:ascii="Times New Roman" w:eastAsia="Times New Roman" w:hAnsi="Times New Roman" w:cs="Times New Roman"/>
          <w:sz w:val="24"/>
          <w:szCs w:val="24"/>
        </w:rPr>
      </w:pPr>
    </w:p>
    <w:p w14:paraId="7917ED8D" w14:textId="77777777" w:rsidR="00B36C8C" w:rsidRDefault="00B36C8C">
      <w:pPr>
        <w:widowControl w:val="0"/>
        <w:spacing w:after="0" w:line="286" w:lineRule="auto"/>
        <w:rPr>
          <w:rFonts w:ascii="Times New Roman" w:eastAsia="Times New Roman" w:hAnsi="Times New Roman" w:cs="Times New Roman"/>
          <w:sz w:val="24"/>
          <w:szCs w:val="24"/>
        </w:rPr>
      </w:pPr>
    </w:p>
    <w:p w14:paraId="26012273"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 of Project Guid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proofErr w:type="gramStart"/>
      <w:r>
        <w:rPr>
          <w:rFonts w:ascii="Times New Roman" w:eastAsia="Times New Roman" w:hAnsi="Times New Roman" w:cs="Times New Roman"/>
          <w:b/>
          <w:sz w:val="24"/>
          <w:szCs w:val="24"/>
        </w:rPr>
        <w:t xml:space="preserve">   (</w:t>
      </w:r>
      <w:proofErr w:type="gramEnd"/>
      <w:r>
        <w:rPr>
          <w:rFonts w:ascii="Times New Roman" w:eastAsia="Times New Roman" w:hAnsi="Times New Roman" w:cs="Times New Roman"/>
          <w:b/>
          <w:sz w:val="24"/>
          <w:szCs w:val="24"/>
        </w:rPr>
        <w:t xml:space="preserve">Signature of </w:t>
      </w:r>
      <w:proofErr w:type="spellStart"/>
      <w:r>
        <w:rPr>
          <w:rFonts w:ascii="Times New Roman" w:eastAsia="Times New Roman" w:hAnsi="Times New Roman" w:cs="Times New Roman"/>
          <w:b/>
          <w:sz w:val="24"/>
          <w:szCs w:val="24"/>
        </w:rPr>
        <w:t>HoD</w:t>
      </w:r>
      <w:proofErr w:type="spellEnd"/>
      <w:r>
        <w:rPr>
          <w:rFonts w:ascii="Times New Roman" w:eastAsia="Times New Roman" w:hAnsi="Times New Roman" w:cs="Times New Roman"/>
          <w:b/>
          <w:sz w:val="24"/>
          <w:szCs w:val="24"/>
        </w:rPr>
        <w:t>)</w:t>
      </w:r>
    </w:p>
    <w:p w14:paraId="149362BB" w14:textId="77777777" w:rsidR="00B36C8C" w:rsidRDefault="00E05E7B">
      <w:pPr>
        <w:widowControl w:val="0"/>
        <w:tabs>
          <w:tab w:val="left" w:pos="59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rs. Shweta Sharma                                                                          Dr. Brijesh Kumar</w:t>
      </w:r>
    </w:p>
    <w:p w14:paraId="753F6850" w14:textId="77777777" w:rsidR="00B36C8C" w:rsidRDefault="00E05E7B">
      <w:pPr>
        <w:widowControl w:val="0"/>
        <w:spacing w:after="0" w:line="239"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SIGNATIO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Head of Department</w:t>
      </w:r>
    </w:p>
    <w:p w14:paraId="1C91B0BD" w14:textId="77777777" w:rsidR="00B36C8C" w:rsidRDefault="00E05E7B">
      <w:pPr>
        <w:widowControl w:val="0"/>
        <w:spacing w:after="0" w:line="239"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 of Computer Science and Engineering                          Department. of Computer Science and Engineering</w:t>
      </w:r>
    </w:p>
    <w:p w14:paraId="1C35F6E3" w14:textId="77777777" w:rsidR="00B36C8C" w:rsidRDefault="00B36C8C">
      <w:pPr>
        <w:widowControl w:val="0"/>
        <w:spacing w:after="0" w:line="63" w:lineRule="auto"/>
        <w:rPr>
          <w:rFonts w:ascii="Times New Roman" w:eastAsia="Times New Roman" w:hAnsi="Times New Roman" w:cs="Times New Roman"/>
          <w:sz w:val="20"/>
          <w:szCs w:val="20"/>
        </w:rPr>
      </w:pPr>
    </w:p>
    <w:p w14:paraId="5D4D2D18" w14:textId="77777777" w:rsidR="00B36C8C" w:rsidRDefault="00E05E7B">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ET, MRIIRS, Faridabad                                                                  FET, MRIIRS, Faridabad </w:t>
      </w:r>
    </w:p>
    <w:p w14:paraId="74C7C842" w14:textId="77777777" w:rsidR="00B36C8C" w:rsidRDefault="00B36C8C">
      <w:pPr>
        <w:widowControl w:val="0"/>
        <w:spacing w:after="0" w:line="240" w:lineRule="auto"/>
        <w:rPr>
          <w:rFonts w:ascii="Times New Roman" w:eastAsia="Times New Roman" w:hAnsi="Times New Roman" w:cs="Times New Roman"/>
          <w:sz w:val="20"/>
          <w:szCs w:val="20"/>
        </w:rPr>
      </w:pPr>
    </w:p>
    <w:p w14:paraId="4F5E526F" w14:textId="77777777" w:rsidR="00B36C8C" w:rsidRDefault="00B36C8C" w:rsidP="004C3363">
      <w:pPr>
        <w:widowControl w:val="0"/>
        <w:spacing w:after="0" w:line="240" w:lineRule="auto"/>
        <w:rPr>
          <w:rFonts w:ascii="Times New Roman" w:eastAsia="Times New Roman" w:hAnsi="Times New Roman" w:cs="Times New Roman"/>
          <w:b/>
          <w:sz w:val="24"/>
          <w:szCs w:val="24"/>
        </w:rPr>
      </w:pPr>
    </w:p>
    <w:p w14:paraId="708D4077" w14:textId="77777777" w:rsidR="00B36C8C" w:rsidRDefault="00E05E7B">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 5</w:t>
      </w:r>
    </w:p>
    <w:p w14:paraId="75EF14C1" w14:textId="77777777" w:rsidR="00B36C8C" w:rsidRDefault="00B36C8C">
      <w:pPr>
        <w:widowControl w:val="0"/>
        <w:spacing w:after="0" w:line="240" w:lineRule="auto"/>
        <w:rPr>
          <w:rFonts w:ascii="Times New Roman" w:eastAsia="Times New Roman" w:hAnsi="Times New Roman" w:cs="Times New Roman"/>
          <w:sz w:val="24"/>
          <w:szCs w:val="24"/>
        </w:rPr>
      </w:pPr>
    </w:p>
    <w:p w14:paraId="6764032B" w14:textId="77777777" w:rsidR="00FB7EE5" w:rsidRDefault="00FB7EE5">
      <w:pPr>
        <w:jc w:val="center"/>
        <w:rPr>
          <w:rFonts w:ascii="Times New Roman" w:eastAsia="Times New Roman" w:hAnsi="Times New Roman" w:cs="Times New Roman"/>
          <w:b/>
          <w:sz w:val="32"/>
          <w:szCs w:val="32"/>
        </w:rPr>
      </w:pPr>
    </w:p>
    <w:p w14:paraId="13F6A161" w14:textId="77777777" w:rsidR="00FB7EE5" w:rsidRDefault="00FB7EE5">
      <w:pPr>
        <w:jc w:val="center"/>
        <w:rPr>
          <w:rFonts w:ascii="Times New Roman" w:eastAsia="Times New Roman" w:hAnsi="Times New Roman" w:cs="Times New Roman"/>
          <w:b/>
          <w:sz w:val="32"/>
          <w:szCs w:val="32"/>
        </w:rPr>
      </w:pPr>
    </w:p>
    <w:p w14:paraId="6FFC364F" w14:textId="02DA8395" w:rsidR="00B36C8C" w:rsidRDefault="00E05E7B">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S</w:t>
      </w:r>
    </w:p>
    <w:p w14:paraId="39BC5AD4"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09F540AC" w14:textId="77777777" w:rsidR="00B36C8C" w:rsidRDefault="00B36C8C">
      <w:pPr>
        <w:jc w:val="center"/>
        <w:rPr>
          <w:rFonts w:ascii="Times New Roman" w:eastAsia="Times New Roman" w:hAnsi="Times New Roman" w:cs="Times New Roman"/>
          <w:b/>
          <w:sz w:val="28"/>
          <w:szCs w:val="28"/>
        </w:rPr>
      </w:pPr>
    </w:p>
    <w:p w14:paraId="20BECF2B"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claration</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ii</w:t>
      </w:r>
    </w:p>
    <w:p w14:paraId="531E5F70"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Certificate</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iii</w:t>
      </w:r>
    </w:p>
    <w:p w14:paraId="4F403C14"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cknowledgement</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iv</w:t>
      </w:r>
    </w:p>
    <w:p w14:paraId="6E4DB6C9"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v</w:t>
      </w:r>
    </w:p>
    <w:p w14:paraId="366A2FF6"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of Tables</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vi</w:t>
      </w:r>
    </w:p>
    <w:p w14:paraId="22BEBC6C"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of Figures</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vii</w:t>
      </w:r>
    </w:p>
    <w:p w14:paraId="0A4F3CBA" w14:textId="77777777" w:rsidR="00B36C8C" w:rsidRDefault="00B36C8C">
      <w:pPr>
        <w:widowControl w:val="0"/>
        <w:spacing w:after="0" w:line="240" w:lineRule="auto"/>
        <w:rPr>
          <w:rFonts w:ascii="Times New Roman" w:eastAsia="Times New Roman" w:hAnsi="Times New Roman" w:cs="Times New Roman"/>
          <w:sz w:val="24"/>
          <w:szCs w:val="24"/>
        </w:rPr>
      </w:pPr>
    </w:p>
    <w:p w14:paraId="1CD9559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hapter 1. Introduction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1</w:t>
      </w:r>
    </w:p>
    <w:p w14:paraId="58B5F153"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56F7EB12"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Purpose of Projec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0001FD4A"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Project and Product Overviews</w:t>
      </w:r>
    </w:p>
    <w:p w14:paraId="675EBB00"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How it’s benefits a Canteen</w:t>
      </w:r>
    </w:p>
    <w:p w14:paraId="3838D4E8"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How it benefits a Student</w:t>
      </w:r>
    </w:p>
    <w:p w14:paraId="774C8AD1" w14:textId="77777777" w:rsidR="00B36C8C" w:rsidRDefault="00B36C8C">
      <w:pPr>
        <w:pBdr>
          <w:top w:val="nil"/>
          <w:left w:val="nil"/>
          <w:bottom w:val="nil"/>
          <w:right w:val="nil"/>
          <w:between w:val="nil"/>
        </w:pBdr>
        <w:spacing w:after="0" w:line="240" w:lineRule="auto"/>
        <w:ind w:left="662" w:hanging="720"/>
        <w:jc w:val="both"/>
        <w:rPr>
          <w:rFonts w:ascii="Times New Roman" w:eastAsia="Times New Roman" w:hAnsi="Times New Roman" w:cs="Times New Roman"/>
          <w:b/>
          <w:color w:val="000000"/>
          <w:sz w:val="24"/>
          <w:szCs w:val="24"/>
        </w:rPr>
      </w:pPr>
    </w:p>
    <w:p w14:paraId="4E765927"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Team Architectur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2D47164B"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Overall Description </w:t>
      </w:r>
    </w:p>
    <w:p w14:paraId="1B2F0F05"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Product Perspective</w:t>
      </w:r>
    </w:p>
    <w:p w14:paraId="775FE923"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 xml:space="preserve">Problem Statement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357FD801"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Purpose of Projec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048E749C"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Feasibility</w:t>
      </w:r>
    </w:p>
    <w:p w14:paraId="6D58FB70" w14:textId="02C89CE8" w:rsidR="00B36C8C" w:rsidRPr="004C3363" w:rsidRDefault="00E05E7B" w:rsidP="004C3363">
      <w:pPr>
        <w:numPr>
          <w:ilvl w:val="1"/>
          <w:numId w:val="12"/>
        </w:numPr>
        <w:spacing w:after="0" w:line="240" w:lineRule="auto"/>
        <w:ind w:hanging="396"/>
        <w:jc w:val="both"/>
      </w:pPr>
      <w:r>
        <w:rPr>
          <w:rFonts w:ascii="Times New Roman" w:eastAsia="Times New Roman" w:hAnsi="Times New Roman" w:cs="Times New Roman"/>
          <w:sz w:val="24"/>
          <w:szCs w:val="24"/>
        </w:rPr>
        <w:t>Objectiv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9B2E1A4" w14:textId="77777777" w:rsidR="00B36C8C" w:rsidRDefault="00B36C8C">
      <w:pPr>
        <w:spacing w:after="0" w:line="240" w:lineRule="auto"/>
        <w:ind w:left="549"/>
        <w:jc w:val="both"/>
        <w:rPr>
          <w:rFonts w:ascii="Times New Roman" w:eastAsia="Times New Roman" w:hAnsi="Times New Roman" w:cs="Times New Roman"/>
          <w:sz w:val="24"/>
          <w:szCs w:val="24"/>
        </w:rPr>
      </w:pPr>
    </w:p>
    <w:p w14:paraId="2E86FE10"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hapter 2. Requirements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p>
    <w:p w14:paraId="0BCD691B"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6245FA9C"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fic Requirements</w:t>
      </w:r>
    </w:p>
    <w:p w14:paraId="31AC2FA7"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ternal Interface Requirements</w:t>
      </w:r>
    </w:p>
    <w:p w14:paraId="35ACF29C" w14:textId="77777777" w:rsidR="00B36C8C" w:rsidRDefault="00E05E7B">
      <w:pPr>
        <w:numPr>
          <w:ilvl w:val="1"/>
          <w:numId w:val="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rdware Requirements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46E41573" w14:textId="77777777" w:rsidR="00B36C8C" w:rsidRDefault="00E05E7B">
      <w:pPr>
        <w:numPr>
          <w:ilvl w:val="1"/>
          <w:numId w:val="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ftware Requirements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p>
    <w:p w14:paraId="3717C142"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ctional Requirement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p>
    <w:p w14:paraId="255DCAB5" w14:textId="77777777" w:rsidR="00B36C8C" w:rsidRDefault="00E05E7B">
      <w:pPr>
        <w:numPr>
          <w:ilvl w:val="2"/>
          <w:numId w:val="8"/>
        </w:numPr>
        <w:pBdr>
          <w:top w:val="nil"/>
          <w:left w:val="nil"/>
          <w:bottom w:val="nil"/>
          <w:right w:val="nil"/>
          <w:between w:val="nil"/>
        </w:pBdr>
        <w:spacing w:after="0" w:line="240" w:lineRule="auto"/>
        <w:ind w:right="141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Menu management system</w:t>
      </w:r>
    </w:p>
    <w:p w14:paraId="1A365168" w14:textId="77777777" w:rsidR="00B36C8C" w:rsidRDefault="00E05E7B">
      <w:pPr>
        <w:numPr>
          <w:ilvl w:val="2"/>
          <w:numId w:val="8"/>
        </w:numPr>
        <w:pBdr>
          <w:top w:val="nil"/>
          <w:left w:val="nil"/>
          <w:bottom w:val="nil"/>
          <w:right w:val="nil"/>
          <w:between w:val="nil"/>
        </w:pBdr>
        <w:spacing w:after="0" w:line="240" w:lineRule="auto"/>
        <w:ind w:right="141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 Retrieval System</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30DDB97B"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Functional Requirements</w:t>
      </w:r>
    </w:p>
    <w:p w14:paraId="45216E16" w14:textId="77777777" w:rsidR="00B36C8C" w:rsidRDefault="00B36C8C">
      <w:pPr>
        <w:widowControl w:val="0"/>
        <w:pBdr>
          <w:top w:val="nil"/>
          <w:left w:val="nil"/>
          <w:bottom w:val="nil"/>
          <w:right w:val="nil"/>
          <w:between w:val="nil"/>
        </w:pBdr>
        <w:spacing w:after="0" w:line="240" w:lineRule="auto"/>
        <w:ind w:left="990" w:hanging="720"/>
        <w:rPr>
          <w:rFonts w:ascii="Times New Roman" w:eastAsia="Times New Roman" w:hAnsi="Times New Roman" w:cs="Times New Roman"/>
          <w:color w:val="000000"/>
          <w:sz w:val="24"/>
          <w:szCs w:val="24"/>
        </w:rPr>
      </w:pPr>
    </w:p>
    <w:p w14:paraId="2E8929FE" w14:textId="77777777" w:rsidR="00B36C8C" w:rsidRDefault="00B36C8C">
      <w:pPr>
        <w:widowControl w:val="0"/>
        <w:pBdr>
          <w:top w:val="nil"/>
          <w:left w:val="nil"/>
          <w:bottom w:val="nil"/>
          <w:right w:val="nil"/>
          <w:between w:val="nil"/>
        </w:pBdr>
        <w:spacing w:after="0" w:line="240" w:lineRule="auto"/>
        <w:ind w:left="990" w:hanging="720"/>
        <w:rPr>
          <w:rFonts w:ascii="Times New Roman" w:eastAsia="Times New Roman" w:hAnsi="Times New Roman" w:cs="Times New Roman"/>
          <w:color w:val="000000"/>
          <w:sz w:val="24"/>
          <w:szCs w:val="24"/>
        </w:rPr>
      </w:pPr>
    </w:p>
    <w:p w14:paraId="5F1CD39B" w14:textId="77777777" w:rsidR="00B36C8C" w:rsidRDefault="00E05E7B">
      <w:pPr>
        <w:widowControl w:val="0"/>
        <w:pBdr>
          <w:top w:val="nil"/>
          <w:left w:val="nil"/>
          <w:bottom w:val="nil"/>
          <w:right w:val="nil"/>
          <w:between w:val="nil"/>
        </w:pBdr>
        <w:spacing w:after="0" w:line="240" w:lineRule="auto"/>
        <w:ind w:left="360"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3. Design Analysis</w:t>
      </w:r>
    </w:p>
    <w:p w14:paraId="6FEED572" w14:textId="77777777" w:rsidR="00B36C8C" w:rsidRDefault="00E05E7B">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Designing techniques</w:t>
      </w:r>
    </w:p>
    <w:p w14:paraId="387F6515"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va</w:t>
      </w:r>
    </w:p>
    <w:p w14:paraId="0A55BB69"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ML</w:t>
      </w:r>
    </w:p>
    <w:p w14:paraId="16036A63"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p w14:paraId="1C151722"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er Architecture</w:t>
      </w:r>
    </w:p>
    <w:p w14:paraId="70252B8C"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ftware Process Model</w:t>
      </w:r>
    </w:p>
    <w:p w14:paraId="5D047C8A"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y not evolutionary models?</w:t>
      </w:r>
    </w:p>
    <w:p w14:paraId="102A9C84"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y not Waterfall Model?</w:t>
      </w:r>
    </w:p>
    <w:p w14:paraId="4DC33A6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y Incremental RAD Model?</w:t>
      </w:r>
    </w:p>
    <w:p w14:paraId="55A3B7EA"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ation</w:t>
      </w:r>
    </w:p>
    <w:p w14:paraId="04D35E95"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asibility Analysis</w:t>
      </w:r>
    </w:p>
    <w:p w14:paraId="3BE0340D" w14:textId="77777777" w:rsidR="00B36C8C" w:rsidRDefault="00B36C8C">
      <w:pPr>
        <w:widowControl w:val="0"/>
        <w:spacing w:after="0" w:line="240" w:lineRule="auto"/>
        <w:rPr>
          <w:rFonts w:ascii="Times New Roman" w:eastAsia="Times New Roman" w:hAnsi="Times New Roman" w:cs="Times New Roman"/>
          <w:b/>
          <w:sz w:val="24"/>
          <w:szCs w:val="24"/>
        </w:rPr>
      </w:pPr>
    </w:p>
    <w:p w14:paraId="233999DC" w14:textId="77777777" w:rsidR="00B36C8C" w:rsidRDefault="00E05E7B">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4. Design</w:t>
      </w:r>
    </w:p>
    <w:p w14:paraId="73D05D2B" w14:textId="77777777" w:rsidR="00B36C8C" w:rsidRDefault="00B36C8C">
      <w:pPr>
        <w:widowControl w:val="0"/>
        <w:spacing w:after="0" w:line="240" w:lineRule="auto"/>
        <w:ind w:left="720"/>
        <w:rPr>
          <w:rFonts w:ascii="Times New Roman" w:eastAsia="Times New Roman" w:hAnsi="Times New Roman" w:cs="Times New Roman"/>
          <w:b/>
          <w:sz w:val="24"/>
          <w:szCs w:val="24"/>
        </w:rPr>
      </w:pPr>
    </w:p>
    <w:p w14:paraId="1B932911"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gin</w:t>
      </w:r>
    </w:p>
    <w:p w14:paraId="779B411F"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Case diagram for login page</w:t>
      </w:r>
    </w:p>
    <w:p w14:paraId="1A1E3B3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Case diagram for Registration</w:t>
      </w:r>
    </w:p>
    <w:p w14:paraId="14D1CD9A"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roid Code for Login Page &amp; Registration</w:t>
      </w:r>
    </w:p>
    <w:p w14:paraId="4FC937A7"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 for Login</w:t>
      </w:r>
    </w:p>
    <w:p w14:paraId="7568F009"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 for Registration</w:t>
      </w:r>
    </w:p>
    <w:p w14:paraId="55CD7876"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quence Diagram for Login</w:t>
      </w:r>
    </w:p>
    <w:p w14:paraId="469335FC"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quence Diagram for Registration</w:t>
      </w:r>
    </w:p>
    <w:p w14:paraId="188AECB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for Login</w:t>
      </w:r>
    </w:p>
    <w:p w14:paraId="24A754F0"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for Registration Page</w:t>
      </w:r>
    </w:p>
    <w:p w14:paraId="427240B9"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 Screen and Home Screen</w:t>
      </w:r>
    </w:p>
    <w:p w14:paraId="3429C24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for Menu Screen</w:t>
      </w:r>
    </w:p>
    <w:p w14:paraId="410E6200"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 Screen</w:t>
      </w:r>
    </w:p>
    <w:p w14:paraId="5FD275C9"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for Home Screen</w:t>
      </w:r>
    </w:p>
    <w:p w14:paraId="27FD8D6B"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me Screen</w:t>
      </w:r>
    </w:p>
    <w:p w14:paraId="4526FCD7"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 update and payment</w:t>
      </w:r>
    </w:p>
    <w:p w14:paraId="03BE9C1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Case Diagram for order Updation and payment</w:t>
      </w:r>
    </w:p>
    <w:p w14:paraId="427641D2"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 for order Updation and payment</w:t>
      </w:r>
    </w:p>
    <w:p w14:paraId="4DC7E29D"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quence Diagram for payment</w:t>
      </w:r>
    </w:p>
    <w:p w14:paraId="084D8C4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for payment and order receipt</w:t>
      </w:r>
    </w:p>
    <w:p w14:paraId="220A970C"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 Updation and payment Screen</w:t>
      </w:r>
    </w:p>
    <w:p w14:paraId="0B515D63"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Profile</w:t>
      </w:r>
    </w:p>
    <w:p w14:paraId="4B785104"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Profile Screen</w:t>
      </w:r>
    </w:p>
    <w:p w14:paraId="61C8ED2E"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Token Generation</w:t>
      </w:r>
    </w:p>
    <w:p w14:paraId="743FD8AC" w14:textId="77777777" w:rsidR="00B36C8C" w:rsidRDefault="00B36C8C">
      <w:pPr>
        <w:widowControl w:val="0"/>
        <w:spacing w:after="0" w:line="240" w:lineRule="auto"/>
        <w:rPr>
          <w:rFonts w:ascii="Times New Roman" w:eastAsia="Times New Roman" w:hAnsi="Times New Roman" w:cs="Times New Roman"/>
          <w:sz w:val="24"/>
          <w:szCs w:val="24"/>
        </w:rPr>
      </w:pPr>
    </w:p>
    <w:p w14:paraId="50682BF4"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hapter 5. ER Diagrams</w:t>
      </w:r>
    </w:p>
    <w:p w14:paraId="476B1804"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b/>
          <w:color w:val="000000"/>
          <w:sz w:val="24"/>
          <w:szCs w:val="24"/>
        </w:rPr>
      </w:pPr>
    </w:p>
    <w:p w14:paraId="72852C43"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Flow Diagram</w:t>
      </w:r>
    </w:p>
    <w:p w14:paraId="7A000C3C" w14:textId="77777777" w:rsidR="00B36C8C" w:rsidRDefault="00B36C8C">
      <w:pPr>
        <w:widowControl w:val="0"/>
        <w:spacing w:after="0" w:line="240" w:lineRule="auto"/>
        <w:rPr>
          <w:rFonts w:ascii="Times New Roman" w:eastAsia="Times New Roman" w:hAnsi="Times New Roman" w:cs="Times New Roman"/>
          <w:sz w:val="24"/>
          <w:szCs w:val="24"/>
        </w:rPr>
      </w:pPr>
    </w:p>
    <w:p w14:paraId="6EE24A69"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hapter 6. Database Tables</w:t>
      </w:r>
    </w:p>
    <w:p w14:paraId="7A4D9EA5"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0ECC0D91"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stomer</w:t>
      </w:r>
    </w:p>
    <w:p w14:paraId="45311D43"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dmin</w:t>
      </w:r>
    </w:p>
    <w:p w14:paraId="083C65EA"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teen Owner</w:t>
      </w:r>
    </w:p>
    <w:p w14:paraId="101E7BEE"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w:t>
      </w:r>
    </w:p>
    <w:p w14:paraId="7C851C98"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w:t>
      </w:r>
    </w:p>
    <w:p w14:paraId="19A6E9D5"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ment</w:t>
      </w:r>
    </w:p>
    <w:p w14:paraId="33655889" w14:textId="77777777" w:rsidR="00B36C8C" w:rsidRDefault="00B36C8C">
      <w:pPr>
        <w:widowControl w:val="0"/>
        <w:pBdr>
          <w:top w:val="nil"/>
          <w:left w:val="nil"/>
          <w:bottom w:val="nil"/>
          <w:right w:val="nil"/>
          <w:between w:val="nil"/>
        </w:pBdr>
        <w:spacing w:after="0" w:line="240" w:lineRule="auto"/>
        <w:ind w:left="2160" w:hanging="720"/>
        <w:rPr>
          <w:rFonts w:ascii="Times New Roman" w:eastAsia="Times New Roman" w:hAnsi="Times New Roman" w:cs="Times New Roman"/>
          <w:b/>
          <w:color w:val="000000"/>
          <w:sz w:val="24"/>
          <w:szCs w:val="24"/>
        </w:rPr>
      </w:pPr>
    </w:p>
    <w:p w14:paraId="52025689" w14:textId="77777777" w:rsidR="00B36C8C" w:rsidRDefault="00B36C8C">
      <w:pPr>
        <w:widowControl w:val="0"/>
        <w:pBdr>
          <w:top w:val="nil"/>
          <w:left w:val="nil"/>
          <w:bottom w:val="nil"/>
          <w:right w:val="nil"/>
          <w:between w:val="nil"/>
        </w:pBdr>
        <w:spacing w:after="0" w:line="240" w:lineRule="auto"/>
        <w:ind w:left="360" w:hanging="720"/>
        <w:rPr>
          <w:rFonts w:ascii="Times New Roman" w:eastAsia="Times New Roman" w:hAnsi="Times New Roman" w:cs="Times New Roman"/>
          <w:color w:val="000000"/>
          <w:sz w:val="24"/>
          <w:szCs w:val="24"/>
        </w:rPr>
      </w:pPr>
    </w:p>
    <w:p w14:paraId="3EBEACA5"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Bibliography</w:t>
      </w:r>
    </w:p>
    <w:p w14:paraId="33F21ED8" w14:textId="77777777" w:rsidR="00B36C8C" w:rsidRDefault="00B36C8C">
      <w:pPr>
        <w:widowControl w:val="0"/>
        <w:spacing w:after="0" w:line="240" w:lineRule="auto"/>
        <w:rPr>
          <w:rFonts w:ascii="Times New Roman" w:eastAsia="Times New Roman" w:hAnsi="Times New Roman" w:cs="Times New Roman"/>
          <w:sz w:val="24"/>
          <w:szCs w:val="24"/>
        </w:rPr>
      </w:pPr>
    </w:p>
    <w:p w14:paraId="6A960355"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ces</w:t>
      </w:r>
    </w:p>
    <w:p w14:paraId="180ABCEE" w14:textId="77777777" w:rsidR="00B36C8C" w:rsidRDefault="00B36C8C">
      <w:pPr>
        <w:widowControl w:val="0"/>
        <w:spacing w:after="0" w:line="240" w:lineRule="auto"/>
        <w:rPr>
          <w:rFonts w:ascii="Times New Roman" w:eastAsia="Times New Roman" w:hAnsi="Times New Roman" w:cs="Times New Roman"/>
          <w:b/>
          <w:sz w:val="24"/>
          <w:szCs w:val="24"/>
        </w:rPr>
      </w:pPr>
    </w:p>
    <w:p w14:paraId="6EFEC343" w14:textId="77777777" w:rsidR="00B36C8C" w:rsidRDefault="00E05E7B">
      <w:pPr>
        <w:widowControl w:val="0"/>
        <w:numPr>
          <w:ilvl w:val="0"/>
          <w:numId w:val="1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Project Code</w:t>
      </w:r>
    </w:p>
    <w:p w14:paraId="3E95C226" w14:textId="77777777" w:rsidR="00B36C8C" w:rsidRDefault="00E05E7B">
      <w:pPr>
        <w:widowControl w:val="0"/>
        <w:numPr>
          <w:ilvl w:val="0"/>
          <w:numId w:val="1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Progress Report by Guide</w:t>
      </w:r>
    </w:p>
    <w:p w14:paraId="1245F95C" w14:textId="77777777" w:rsidR="00B36C8C" w:rsidRDefault="00E05E7B">
      <w:pPr>
        <w:widowControl w:val="0"/>
        <w:numPr>
          <w:ilvl w:val="0"/>
          <w:numId w:val="1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Plagiarism Report (not more than 5% from single source)</w:t>
      </w:r>
    </w:p>
    <w:p w14:paraId="217BF1D3" w14:textId="77777777" w:rsidR="00B36C8C" w:rsidRDefault="00B36C8C">
      <w:pPr>
        <w:rPr>
          <w:rFonts w:ascii="Times New Roman" w:eastAsia="Times New Roman" w:hAnsi="Times New Roman" w:cs="Times New Roman"/>
          <w:b/>
          <w:sz w:val="28"/>
          <w:szCs w:val="28"/>
        </w:rPr>
      </w:pPr>
    </w:p>
    <w:p w14:paraId="2AF8F65C" w14:textId="77777777" w:rsidR="00B36C8C" w:rsidRDefault="00E05E7B">
      <w:pPr>
        <w:spacing w:after="0" w:line="240" w:lineRule="auto"/>
        <w:rPr>
          <w:rFonts w:ascii="Times New Roman" w:eastAsia="Times New Roman" w:hAnsi="Times New Roman" w:cs="Times New Roman"/>
          <w:sz w:val="24"/>
          <w:szCs w:val="24"/>
        </w:rPr>
      </w:pPr>
      <w:r>
        <w:br w:type="page"/>
      </w:r>
    </w:p>
    <w:p w14:paraId="77DA54E3"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ppendix 6</w:t>
      </w:r>
    </w:p>
    <w:p w14:paraId="0DF77E1B" w14:textId="77777777" w:rsidR="00B36C8C" w:rsidRDefault="00B36C8C">
      <w:pPr>
        <w:widowControl w:val="0"/>
        <w:spacing w:after="0" w:line="240" w:lineRule="auto"/>
        <w:rPr>
          <w:rFonts w:ascii="Times New Roman" w:eastAsia="Times New Roman" w:hAnsi="Times New Roman" w:cs="Times New Roman"/>
          <w:sz w:val="24"/>
          <w:szCs w:val="24"/>
        </w:rPr>
      </w:pPr>
    </w:p>
    <w:p w14:paraId="6AAD8C2D" w14:textId="77777777" w:rsidR="00B36C8C" w:rsidRDefault="00B36C8C">
      <w:pPr>
        <w:widowControl w:val="0"/>
        <w:spacing w:after="0" w:line="240" w:lineRule="auto"/>
        <w:rPr>
          <w:rFonts w:ascii="Times New Roman" w:eastAsia="Times New Roman" w:hAnsi="Times New Roman" w:cs="Times New Roman"/>
          <w:sz w:val="24"/>
          <w:szCs w:val="24"/>
        </w:rPr>
      </w:pPr>
    </w:p>
    <w:p w14:paraId="1EE7874C" w14:textId="77777777" w:rsidR="00B36C8C" w:rsidRDefault="00E05E7B">
      <w:pPr>
        <w:widowControl w:val="0"/>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TABLES</w:t>
      </w:r>
    </w:p>
    <w:p w14:paraId="333E2622"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7249B0AD" w14:textId="77777777" w:rsidR="00B36C8C" w:rsidRDefault="00B36C8C">
      <w:pPr>
        <w:widowControl w:val="0"/>
        <w:spacing w:after="0" w:line="240" w:lineRule="auto"/>
        <w:rPr>
          <w:rFonts w:ascii="Times New Roman" w:eastAsia="Times New Roman" w:hAnsi="Times New Roman" w:cs="Times New Roman"/>
          <w:sz w:val="24"/>
          <w:szCs w:val="24"/>
        </w:rPr>
      </w:pPr>
    </w:p>
    <w:p w14:paraId="100BE43F" w14:textId="77777777" w:rsidR="00B36C8C" w:rsidRDefault="00B36C8C">
      <w:pPr>
        <w:widowControl w:val="0"/>
        <w:spacing w:after="0" w:line="240" w:lineRule="auto"/>
        <w:rPr>
          <w:rFonts w:ascii="Times New Roman" w:eastAsia="Times New Roman" w:hAnsi="Times New Roman" w:cs="Times New Roman"/>
          <w:sz w:val="24"/>
          <w:szCs w:val="24"/>
        </w:rPr>
      </w:pPr>
    </w:p>
    <w:p w14:paraId="3340010E"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Tabl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8"/>
          <w:szCs w:val="28"/>
        </w:rPr>
        <w:t>Page No</w:t>
      </w:r>
    </w:p>
    <w:p w14:paraId="39754A75" w14:textId="77777777" w:rsidR="00B36C8C" w:rsidRDefault="00B36C8C">
      <w:pPr>
        <w:widowControl w:val="0"/>
        <w:spacing w:after="0" w:line="240" w:lineRule="auto"/>
        <w:rPr>
          <w:rFonts w:ascii="Times New Roman" w:eastAsia="Times New Roman" w:hAnsi="Times New Roman" w:cs="Times New Roman"/>
          <w:sz w:val="24"/>
          <w:szCs w:val="24"/>
        </w:rPr>
      </w:pPr>
    </w:p>
    <w:p w14:paraId="63B63235"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6.1</w:t>
      </w:r>
      <w:r>
        <w:rPr>
          <w:rFonts w:ascii="Times New Roman" w:eastAsia="Times New Roman" w:hAnsi="Times New Roman" w:cs="Times New Roman"/>
          <w:sz w:val="24"/>
          <w:szCs w:val="24"/>
        </w:rPr>
        <w:tab/>
        <w:t>Customer Data Table</w:t>
      </w:r>
    </w:p>
    <w:p w14:paraId="5FB114F0"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277D146E"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6.2</w:t>
      </w:r>
      <w:r>
        <w:rPr>
          <w:rFonts w:ascii="Times New Roman" w:eastAsia="Times New Roman" w:hAnsi="Times New Roman" w:cs="Times New Roman"/>
          <w:sz w:val="24"/>
          <w:szCs w:val="24"/>
        </w:rPr>
        <w:tab/>
        <w:t>Admin Data Table</w:t>
      </w:r>
    </w:p>
    <w:p w14:paraId="04858041"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1095EB3F"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able 6.3</w:t>
      </w:r>
      <w:r>
        <w:rPr>
          <w:rFonts w:ascii="Times New Roman" w:eastAsia="Times New Roman" w:hAnsi="Times New Roman" w:cs="Times New Roman"/>
          <w:sz w:val="24"/>
          <w:szCs w:val="24"/>
        </w:rPr>
        <w:tab/>
        <w:t>Canteen Owner Data Table</w:t>
      </w:r>
    </w:p>
    <w:p w14:paraId="626E9B1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8418F7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able 6.4</w:t>
      </w:r>
      <w:r>
        <w:rPr>
          <w:rFonts w:ascii="Times New Roman" w:eastAsia="Times New Roman" w:hAnsi="Times New Roman" w:cs="Times New Roman"/>
          <w:sz w:val="24"/>
          <w:szCs w:val="24"/>
        </w:rPr>
        <w:tab/>
        <w:t>Menu Data Table</w:t>
      </w:r>
    </w:p>
    <w:p w14:paraId="1629793D" w14:textId="77777777" w:rsidR="00B36C8C" w:rsidRDefault="00B36C8C">
      <w:pPr>
        <w:widowControl w:val="0"/>
        <w:spacing w:after="0" w:line="240" w:lineRule="auto"/>
        <w:rPr>
          <w:rFonts w:ascii="Times New Roman" w:eastAsia="Times New Roman" w:hAnsi="Times New Roman" w:cs="Times New Roman"/>
          <w:sz w:val="24"/>
          <w:szCs w:val="24"/>
        </w:rPr>
      </w:pPr>
    </w:p>
    <w:p w14:paraId="501CC4B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able 6.5</w:t>
      </w:r>
      <w:r>
        <w:rPr>
          <w:rFonts w:ascii="Times New Roman" w:eastAsia="Times New Roman" w:hAnsi="Times New Roman" w:cs="Times New Roman"/>
          <w:sz w:val="24"/>
          <w:szCs w:val="24"/>
        </w:rPr>
        <w:tab/>
        <w:t>Order Data Table</w:t>
      </w:r>
    </w:p>
    <w:p w14:paraId="7AB2A898" w14:textId="77777777" w:rsidR="00B36C8C" w:rsidRDefault="00B36C8C">
      <w:pPr>
        <w:widowControl w:val="0"/>
        <w:spacing w:after="0" w:line="240" w:lineRule="auto"/>
        <w:rPr>
          <w:rFonts w:ascii="Times New Roman" w:eastAsia="Times New Roman" w:hAnsi="Times New Roman" w:cs="Times New Roman"/>
          <w:sz w:val="24"/>
          <w:szCs w:val="24"/>
        </w:rPr>
      </w:pPr>
    </w:p>
    <w:p w14:paraId="32FAB77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able 6.6</w:t>
      </w:r>
      <w:r>
        <w:rPr>
          <w:rFonts w:ascii="Times New Roman" w:eastAsia="Times New Roman" w:hAnsi="Times New Roman" w:cs="Times New Roman"/>
          <w:sz w:val="24"/>
          <w:szCs w:val="24"/>
        </w:rPr>
        <w:tab/>
        <w:t>Payment Data Tab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75C5D5D" w14:textId="77777777" w:rsidR="00B36C8C" w:rsidRDefault="00B36C8C">
      <w:pPr>
        <w:widowControl w:val="0"/>
        <w:spacing w:after="0" w:line="240" w:lineRule="auto"/>
        <w:rPr>
          <w:rFonts w:ascii="Times New Roman" w:eastAsia="Times New Roman" w:hAnsi="Times New Roman" w:cs="Times New Roman"/>
          <w:sz w:val="24"/>
          <w:szCs w:val="24"/>
        </w:rPr>
      </w:pPr>
    </w:p>
    <w:p w14:paraId="0D76A788" w14:textId="77777777" w:rsidR="00B36C8C" w:rsidRDefault="00B36C8C">
      <w:pPr>
        <w:widowControl w:val="0"/>
        <w:spacing w:after="0" w:line="240" w:lineRule="auto"/>
        <w:rPr>
          <w:rFonts w:ascii="Times New Roman" w:eastAsia="Times New Roman" w:hAnsi="Times New Roman" w:cs="Times New Roman"/>
          <w:sz w:val="24"/>
          <w:szCs w:val="24"/>
        </w:rPr>
      </w:pPr>
    </w:p>
    <w:p w14:paraId="1C05D1B8" w14:textId="77777777" w:rsidR="00B36C8C" w:rsidRDefault="00B36C8C">
      <w:pPr>
        <w:widowControl w:val="0"/>
        <w:spacing w:after="0" w:line="240" w:lineRule="auto"/>
        <w:rPr>
          <w:rFonts w:ascii="Times New Roman" w:eastAsia="Times New Roman" w:hAnsi="Times New Roman" w:cs="Times New Roman"/>
          <w:sz w:val="24"/>
          <w:szCs w:val="24"/>
        </w:rPr>
      </w:pPr>
    </w:p>
    <w:p w14:paraId="264B33FF" w14:textId="77777777" w:rsidR="00B36C8C" w:rsidRDefault="00E05E7B">
      <w:pPr>
        <w:spacing w:after="0" w:line="240" w:lineRule="auto"/>
        <w:rPr>
          <w:rFonts w:ascii="Times New Roman" w:eastAsia="Times New Roman" w:hAnsi="Times New Roman" w:cs="Times New Roman"/>
          <w:sz w:val="24"/>
          <w:szCs w:val="24"/>
        </w:rPr>
      </w:pPr>
      <w:r>
        <w:br w:type="page"/>
      </w:r>
    </w:p>
    <w:p w14:paraId="2E16814C" w14:textId="77777777" w:rsidR="00B36C8C" w:rsidRDefault="00B36C8C">
      <w:pPr>
        <w:widowControl w:val="0"/>
        <w:spacing w:after="0" w:line="240" w:lineRule="auto"/>
        <w:rPr>
          <w:rFonts w:ascii="Times New Roman" w:eastAsia="Times New Roman" w:hAnsi="Times New Roman" w:cs="Times New Roman"/>
          <w:sz w:val="24"/>
          <w:szCs w:val="24"/>
        </w:rPr>
      </w:pPr>
    </w:p>
    <w:p w14:paraId="306B1B46"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Appendix 7</w:t>
      </w:r>
    </w:p>
    <w:p w14:paraId="18021E08" w14:textId="77777777" w:rsidR="00B36C8C" w:rsidRDefault="00B36C8C">
      <w:pPr>
        <w:widowControl w:val="0"/>
        <w:spacing w:after="0" w:line="240" w:lineRule="auto"/>
        <w:rPr>
          <w:rFonts w:ascii="Times New Roman" w:eastAsia="Times New Roman" w:hAnsi="Times New Roman" w:cs="Times New Roman"/>
          <w:sz w:val="24"/>
          <w:szCs w:val="24"/>
        </w:rPr>
      </w:pPr>
    </w:p>
    <w:p w14:paraId="2446C4F7" w14:textId="77777777" w:rsidR="00B36C8C" w:rsidRDefault="00E05E7B">
      <w:pPr>
        <w:widowControl w:val="0"/>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FIGURES</w:t>
      </w:r>
    </w:p>
    <w:p w14:paraId="49FF0A14" w14:textId="77777777" w:rsidR="00B36C8C" w:rsidRDefault="00E05E7B">
      <w:pPr>
        <w:widowControl w:val="0"/>
        <w:spacing w:after="0" w:line="240" w:lineRule="auto"/>
        <w:ind w:left="2820"/>
        <w:rPr>
          <w:rFonts w:ascii="Times New Roman" w:eastAsia="Times New Roman" w:hAnsi="Times New Roman" w:cs="Times New Roman"/>
          <w:sz w:val="24"/>
          <w:szCs w:val="24"/>
        </w:rPr>
      </w:pPr>
      <w:r>
        <w:rPr>
          <w:rFonts w:ascii="Times New Roman" w:eastAsia="Times New Roman" w:hAnsi="Times New Roman" w:cs="Times New Roman"/>
          <w:sz w:val="24"/>
          <w:szCs w:val="24"/>
        </w:rPr>
        <w:t>&lt;Font Style Times New Roman, size -16 Bold&gt;</w:t>
      </w:r>
    </w:p>
    <w:p w14:paraId="58326CA4" w14:textId="77777777" w:rsidR="00B36C8C" w:rsidRDefault="00B36C8C">
      <w:pPr>
        <w:widowControl w:val="0"/>
        <w:spacing w:after="0" w:line="240" w:lineRule="auto"/>
        <w:rPr>
          <w:rFonts w:ascii="Times New Roman" w:eastAsia="Times New Roman" w:hAnsi="Times New Roman" w:cs="Times New Roman"/>
          <w:sz w:val="24"/>
          <w:szCs w:val="24"/>
        </w:rPr>
      </w:pPr>
    </w:p>
    <w:p w14:paraId="217EC571" w14:textId="77777777" w:rsidR="00B36C8C" w:rsidRDefault="00B36C8C">
      <w:pPr>
        <w:widowControl w:val="0"/>
        <w:spacing w:after="0" w:line="240" w:lineRule="auto"/>
        <w:rPr>
          <w:rFonts w:ascii="Times New Roman" w:eastAsia="Times New Roman" w:hAnsi="Times New Roman" w:cs="Times New Roman"/>
          <w:sz w:val="24"/>
          <w:szCs w:val="24"/>
        </w:rPr>
      </w:pPr>
    </w:p>
    <w:p w14:paraId="17694F2E" w14:textId="77777777" w:rsidR="00B36C8C" w:rsidRDefault="00E05E7B">
      <w:pPr>
        <w:widowControl w:val="0"/>
        <w:spacing w:after="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Page No.</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3E0F43FE" w14:textId="77777777" w:rsidR="00B36C8C" w:rsidRDefault="00B36C8C">
      <w:pPr>
        <w:widowControl w:val="0"/>
        <w:spacing w:after="0" w:line="240" w:lineRule="auto"/>
        <w:rPr>
          <w:rFonts w:ascii="Times New Roman" w:eastAsia="Times New Roman" w:hAnsi="Times New Roman" w:cs="Times New Roman"/>
          <w:sz w:val="24"/>
          <w:szCs w:val="24"/>
        </w:rPr>
      </w:pPr>
    </w:p>
    <w:p w14:paraId="6AB04E86"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gure 4</w:t>
      </w:r>
      <w:r>
        <w:rPr>
          <w:rFonts w:ascii="Times New Roman" w:eastAsia="Times New Roman" w:hAnsi="Times New Roman" w:cs="Times New Roman"/>
          <w:sz w:val="24"/>
          <w:szCs w:val="24"/>
        </w:rPr>
        <w:tab/>
        <w:t>Use-Case for Login Page</w:t>
      </w:r>
    </w:p>
    <w:p w14:paraId="08C15010" w14:textId="77777777" w:rsidR="00B36C8C" w:rsidRDefault="00B36C8C">
      <w:pPr>
        <w:widowControl w:val="0"/>
        <w:spacing w:after="0" w:line="240" w:lineRule="auto"/>
        <w:rPr>
          <w:rFonts w:ascii="Times New Roman" w:eastAsia="Times New Roman" w:hAnsi="Times New Roman" w:cs="Times New Roman"/>
          <w:sz w:val="24"/>
          <w:szCs w:val="24"/>
        </w:rPr>
      </w:pPr>
    </w:p>
    <w:p w14:paraId="7B292012" w14:textId="77777777" w:rsidR="00B36C8C" w:rsidRDefault="00B36C8C">
      <w:pPr>
        <w:widowControl w:val="0"/>
        <w:spacing w:after="0" w:line="240" w:lineRule="auto"/>
        <w:rPr>
          <w:rFonts w:ascii="Times New Roman" w:eastAsia="Times New Roman" w:hAnsi="Times New Roman" w:cs="Times New Roman"/>
          <w:sz w:val="24"/>
          <w:szCs w:val="24"/>
        </w:rPr>
      </w:pPr>
    </w:p>
    <w:p w14:paraId="73C03D75"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gure 4.1</w:t>
      </w:r>
      <w:r>
        <w:rPr>
          <w:rFonts w:ascii="Times New Roman" w:eastAsia="Times New Roman" w:hAnsi="Times New Roman" w:cs="Times New Roman"/>
          <w:sz w:val="24"/>
          <w:szCs w:val="24"/>
        </w:rPr>
        <w:tab/>
        <w:t>Use-Case Diagram for Registration</w:t>
      </w:r>
    </w:p>
    <w:p w14:paraId="3102B980"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5093310D" w14:textId="77777777" w:rsidR="00B36C8C" w:rsidRDefault="00B36C8C">
      <w:pPr>
        <w:widowControl w:val="0"/>
        <w:spacing w:after="0" w:line="240" w:lineRule="auto"/>
        <w:rPr>
          <w:rFonts w:ascii="Times New Roman" w:eastAsia="Times New Roman" w:hAnsi="Times New Roman" w:cs="Times New Roman"/>
          <w:sz w:val="24"/>
          <w:szCs w:val="24"/>
        </w:rPr>
      </w:pPr>
    </w:p>
    <w:p w14:paraId="39CD997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2</w:t>
      </w:r>
      <w:r>
        <w:rPr>
          <w:rFonts w:ascii="Times New Roman" w:eastAsia="Times New Roman" w:hAnsi="Times New Roman" w:cs="Times New Roman"/>
          <w:sz w:val="24"/>
          <w:szCs w:val="24"/>
        </w:rPr>
        <w:tab/>
        <w:t>Class Diagram for Login Page</w:t>
      </w:r>
    </w:p>
    <w:p w14:paraId="1F861B1E" w14:textId="77777777" w:rsidR="00B36C8C" w:rsidRDefault="00B36C8C">
      <w:pPr>
        <w:widowControl w:val="0"/>
        <w:spacing w:after="0" w:line="240" w:lineRule="auto"/>
        <w:rPr>
          <w:rFonts w:ascii="Times New Roman" w:eastAsia="Times New Roman" w:hAnsi="Times New Roman" w:cs="Times New Roman"/>
          <w:sz w:val="24"/>
          <w:szCs w:val="24"/>
        </w:rPr>
      </w:pPr>
    </w:p>
    <w:p w14:paraId="76CB050B" w14:textId="77777777" w:rsidR="00B36C8C" w:rsidRDefault="00B36C8C">
      <w:pPr>
        <w:widowControl w:val="0"/>
        <w:spacing w:after="0" w:line="240" w:lineRule="auto"/>
        <w:rPr>
          <w:rFonts w:ascii="Times New Roman" w:eastAsia="Times New Roman" w:hAnsi="Times New Roman" w:cs="Times New Roman"/>
          <w:sz w:val="24"/>
          <w:szCs w:val="24"/>
        </w:rPr>
      </w:pPr>
    </w:p>
    <w:p w14:paraId="658D6B35"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3</w:t>
      </w:r>
      <w:r>
        <w:rPr>
          <w:rFonts w:ascii="Times New Roman" w:eastAsia="Times New Roman" w:hAnsi="Times New Roman" w:cs="Times New Roman"/>
          <w:sz w:val="24"/>
          <w:szCs w:val="24"/>
        </w:rPr>
        <w:tab/>
        <w:t>Class Diagram for Registration</w:t>
      </w:r>
    </w:p>
    <w:p w14:paraId="7D56C5F6" w14:textId="77777777" w:rsidR="00B36C8C" w:rsidRDefault="00B36C8C">
      <w:pPr>
        <w:widowControl w:val="0"/>
        <w:spacing w:after="0" w:line="240" w:lineRule="auto"/>
        <w:rPr>
          <w:rFonts w:ascii="Times New Roman" w:eastAsia="Times New Roman" w:hAnsi="Times New Roman" w:cs="Times New Roman"/>
          <w:sz w:val="24"/>
          <w:szCs w:val="24"/>
        </w:rPr>
      </w:pPr>
    </w:p>
    <w:p w14:paraId="04F57C49" w14:textId="77777777" w:rsidR="00B36C8C" w:rsidRDefault="00B36C8C">
      <w:pPr>
        <w:widowControl w:val="0"/>
        <w:spacing w:after="0" w:line="240" w:lineRule="auto"/>
        <w:rPr>
          <w:rFonts w:ascii="Times New Roman" w:eastAsia="Times New Roman" w:hAnsi="Times New Roman" w:cs="Times New Roman"/>
          <w:sz w:val="24"/>
          <w:szCs w:val="24"/>
        </w:rPr>
      </w:pPr>
    </w:p>
    <w:p w14:paraId="58ADB13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4</w:t>
      </w:r>
      <w:r>
        <w:rPr>
          <w:rFonts w:ascii="Times New Roman" w:eastAsia="Times New Roman" w:hAnsi="Times New Roman" w:cs="Times New Roman"/>
          <w:sz w:val="24"/>
          <w:szCs w:val="24"/>
        </w:rPr>
        <w:tab/>
        <w:t>Sequence Diagram for Registration</w:t>
      </w:r>
    </w:p>
    <w:p w14:paraId="1A73993E" w14:textId="77777777" w:rsidR="00B36C8C" w:rsidRDefault="00B36C8C">
      <w:pPr>
        <w:widowControl w:val="0"/>
        <w:spacing w:after="0" w:line="240" w:lineRule="auto"/>
        <w:rPr>
          <w:rFonts w:ascii="Times New Roman" w:eastAsia="Times New Roman" w:hAnsi="Times New Roman" w:cs="Times New Roman"/>
          <w:sz w:val="24"/>
          <w:szCs w:val="24"/>
        </w:rPr>
      </w:pPr>
    </w:p>
    <w:p w14:paraId="5FCA9D56" w14:textId="77777777" w:rsidR="00B36C8C" w:rsidRDefault="00B36C8C">
      <w:pPr>
        <w:widowControl w:val="0"/>
        <w:spacing w:after="0" w:line="240" w:lineRule="auto"/>
        <w:rPr>
          <w:rFonts w:ascii="Times New Roman" w:eastAsia="Times New Roman" w:hAnsi="Times New Roman" w:cs="Times New Roman"/>
          <w:sz w:val="24"/>
          <w:szCs w:val="24"/>
        </w:rPr>
      </w:pPr>
    </w:p>
    <w:p w14:paraId="7B02E6D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5</w:t>
      </w:r>
      <w:r>
        <w:rPr>
          <w:rFonts w:ascii="Times New Roman" w:eastAsia="Times New Roman" w:hAnsi="Times New Roman" w:cs="Times New Roman"/>
          <w:sz w:val="24"/>
          <w:szCs w:val="24"/>
        </w:rPr>
        <w:tab/>
        <w:t>Sequence Diagram for Registration</w:t>
      </w:r>
    </w:p>
    <w:p w14:paraId="395E0CC9" w14:textId="77777777" w:rsidR="00B36C8C" w:rsidRDefault="00B36C8C">
      <w:pPr>
        <w:widowControl w:val="0"/>
        <w:spacing w:after="0" w:line="240" w:lineRule="auto"/>
        <w:rPr>
          <w:rFonts w:ascii="Times New Roman" w:eastAsia="Times New Roman" w:hAnsi="Times New Roman" w:cs="Times New Roman"/>
          <w:sz w:val="24"/>
          <w:szCs w:val="24"/>
        </w:rPr>
      </w:pPr>
    </w:p>
    <w:p w14:paraId="681D56A8" w14:textId="77777777" w:rsidR="00B36C8C" w:rsidRDefault="00B36C8C">
      <w:pPr>
        <w:widowControl w:val="0"/>
        <w:spacing w:after="0" w:line="240" w:lineRule="auto"/>
        <w:rPr>
          <w:rFonts w:ascii="Times New Roman" w:eastAsia="Times New Roman" w:hAnsi="Times New Roman" w:cs="Times New Roman"/>
          <w:sz w:val="24"/>
          <w:szCs w:val="24"/>
        </w:rPr>
      </w:pPr>
    </w:p>
    <w:p w14:paraId="48924A7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6</w:t>
      </w:r>
      <w:r>
        <w:rPr>
          <w:rFonts w:ascii="Times New Roman" w:eastAsia="Times New Roman" w:hAnsi="Times New Roman" w:cs="Times New Roman"/>
          <w:sz w:val="24"/>
          <w:szCs w:val="24"/>
        </w:rPr>
        <w:tab/>
        <w:t>Login Screen</w:t>
      </w:r>
    </w:p>
    <w:p w14:paraId="2F4086FC" w14:textId="77777777" w:rsidR="00B36C8C" w:rsidRDefault="00B36C8C">
      <w:pPr>
        <w:widowControl w:val="0"/>
        <w:spacing w:after="0" w:line="240" w:lineRule="auto"/>
        <w:rPr>
          <w:rFonts w:ascii="Times New Roman" w:eastAsia="Times New Roman" w:hAnsi="Times New Roman" w:cs="Times New Roman"/>
          <w:sz w:val="24"/>
          <w:szCs w:val="24"/>
        </w:rPr>
      </w:pPr>
    </w:p>
    <w:p w14:paraId="598748C3" w14:textId="77777777" w:rsidR="00B36C8C" w:rsidRDefault="00B36C8C">
      <w:pPr>
        <w:widowControl w:val="0"/>
        <w:spacing w:after="0" w:line="240" w:lineRule="auto"/>
        <w:rPr>
          <w:rFonts w:ascii="Times New Roman" w:eastAsia="Times New Roman" w:hAnsi="Times New Roman" w:cs="Times New Roman"/>
          <w:sz w:val="24"/>
          <w:szCs w:val="24"/>
        </w:rPr>
      </w:pPr>
    </w:p>
    <w:p w14:paraId="35FF4B2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7</w:t>
      </w:r>
      <w:r>
        <w:rPr>
          <w:rFonts w:ascii="Times New Roman" w:eastAsia="Times New Roman" w:hAnsi="Times New Roman" w:cs="Times New Roman"/>
          <w:sz w:val="24"/>
          <w:szCs w:val="24"/>
        </w:rPr>
        <w:tab/>
        <w:t>Registration Screen</w:t>
      </w:r>
    </w:p>
    <w:p w14:paraId="1DF35A6F" w14:textId="77777777" w:rsidR="00B36C8C" w:rsidRDefault="00B36C8C">
      <w:pPr>
        <w:widowControl w:val="0"/>
        <w:spacing w:after="0" w:line="240" w:lineRule="auto"/>
        <w:rPr>
          <w:rFonts w:ascii="Times New Roman" w:eastAsia="Times New Roman" w:hAnsi="Times New Roman" w:cs="Times New Roman"/>
          <w:sz w:val="24"/>
          <w:szCs w:val="24"/>
        </w:rPr>
      </w:pPr>
    </w:p>
    <w:p w14:paraId="1BE11570" w14:textId="77777777" w:rsidR="00B36C8C" w:rsidRDefault="00B36C8C">
      <w:pPr>
        <w:widowControl w:val="0"/>
        <w:spacing w:after="0" w:line="240" w:lineRule="auto"/>
        <w:rPr>
          <w:rFonts w:ascii="Times New Roman" w:eastAsia="Times New Roman" w:hAnsi="Times New Roman" w:cs="Times New Roman"/>
          <w:sz w:val="24"/>
          <w:szCs w:val="24"/>
        </w:rPr>
      </w:pPr>
    </w:p>
    <w:p w14:paraId="25003D9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8</w:t>
      </w:r>
      <w:r>
        <w:rPr>
          <w:rFonts w:ascii="Times New Roman" w:eastAsia="Times New Roman" w:hAnsi="Times New Roman" w:cs="Times New Roman"/>
          <w:sz w:val="24"/>
          <w:szCs w:val="24"/>
        </w:rPr>
        <w:tab/>
        <w:t>Menu Screen</w:t>
      </w:r>
    </w:p>
    <w:p w14:paraId="15484DEF" w14:textId="77777777" w:rsidR="00B36C8C" w:rsidRDefault="00B36C8C">
      <w:pPr>
        <w:widowControl w:val="0"/>
        <w:spacing w:after="0" w:line="240" w:lineRule="auto"/>
        <w:rPr>
          <w:rFonts w:ascii="Times New Roman" w:eastAsia="Times New Roman" w:hAnsi="Times New Roman" w:cs="Times New Roman"/>
          <w:sz w:val="24"/>
          <w:szCs w:val="24"/>
        </w:rPr>
      </w:pPr>
    </w:p>
    <w:p w14:paraId="11E28F83" w14:textId="77777777" w:rsidR="00B36C8C" w:rsidRDefault="00B36C8C">
      <w:pPr>
        <w:widowControl w:val="0"/>
        <w:spacing w:after="0" w:line="240" w:lineRule="auto"/>
        <w:rPr>
          <w:rFonts w:ascii="Times New Roman" w:eastAsia="Times New Roman" w:hAnsi="Times New Roman" w:cs="Times New Roman"/>
          <w:sz w:val="24"/>
          <w:szCs w:val="24"/>
        </w:rPr>
      </w:pPr>
    </w:p>
    <w:p w14:paraId="3BA8453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9</w:t>
      </w:r>
      <w:r>
        <w:rPr>
          <w:rFonts w:ascii="Times New Roman" w:eastAsia="Times New Roman" w:hAnsi="Times New Roman" w:cs="Times New Roman"/>
          <w:sz w:val="24"/>
          <w:szCs w:val="24"/>
        </w:rPr>
        <w:tab/>
        <w:t>Home Scree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41744AC3" w14:textId="77777777" w:rsidR="00B36C8C" w:rsidRDefault="00B36C8C">
      <w:pPr>
        <w:widowControl w:val="0"/>
        <w:spacing w:after="0" w:line="240" w:lineRule="auto"/>
        <w:rPr>
          <w:rFonts w:ascii="Times New Roman" w:eastAsia="Times New Roman" w:hAnsi="Times New Roman" w:cs="Times New Roman"/>
          <w:sz w:val="24"/>
          <w:szCs w:val="24"/>
        </w:rPr>
      </w:pPr>
    </w:p>
    <w:p w14:paraId="2564F761" w14:textId="77777777" w:rsidR="00B36C8C" w:rsidRDefault="00B36C8C">
      <w:pPr>
        <w:widowControl w:val="0"/>
        <w:spacing w:after="0" w:line="240" w:lineRule="auto"/>
        <w:rPr>
          <w:rFonts w:ascii="Times New Roman" w:eastAsia="Times New Roman" w:hAnsi="Times New Roman" w:cs="Times New Roman"/>
          <w:sz w:val="24"/>
          <w:szCs w:val="24"/>
        </w:rPr>
      </w:pPr>
    </w:p>
    <w:p w14:paraId="2D73043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0</w:t>
      </w:r>
      <w:r>
        <w:rPr>
          <w:rFonts w:ascii="Times New Roman" w:eastAsia="Times New Roman" w:hAnsi="Times New Roman" w:cs="Times New Roman"/>
          <w:sz w:val="24"/>
          <w:szCs w:val="24"/>
        </w:rPr>
        <w:tab/>
        <w:t>Use-Case for Order, payment &amp; update</w:t>
      </w:r>
    </w:p>
    <w:p w14:paraId="3076038E" w14:textId="77777777" w:rsidR="00B36C8C" w:rsidRDefault="00B36C8C">
      <w:pPr>
        <w:widowControl w:val="0"/>
        <w:spacing w:after="0" w:line="240" w:lineRule="auto"/>
        <w:rPr>
          <w:rFonts w:ascii="Times New Roman" w:eastAsia="Times New Roman" w:hAnsi="Times New Roman" w:cs="Times New Roman"/>
          <w:sz w:val="24"/>
          <w:szCs w:val="24"/>
        </w:rPr>
      </w:pPr>
    </w:p>
    <w:p w14:paraId="3A733A4D" w14:textId="77777777" w:rsidR="00B36C8C" w:rsidRDefault="00B36C8C">
      <w:pPr>
        <w:widowControl w:val="0"/>
        <w:spacing w:after="0" w:line="240" w:lineRule="auto"/>
        <w:rPr>
          <w:rFonts w:ascii="Times New Roman" w:eastAsia="Times New Roman" w:hAnsi="Times New Roman" w:cs="Times New Roman"/>
          <w:sz w:val="24"/>
          <w:szCs w:val="24"/>
        </w:rPr>
      </w:pPr>
    </w:p>
    <w:p w14:paraId="71905C09"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1</w:t>
      </w:r>
      <w:r>
        <w:rPr>
          <w:rFonts w:ascii="Times New Roman" w:eastAsia="Times New Roman" w:hAnsi="Times New Roman" w:cs="Times New Roman"/>
          <w:sz w:val="24"/>
          <w:szCs w:val="24"/>
        </w:rPr>
        <w:tab/>
        <w:t>Class Diagram for Order and Update</w:t>
      </w:r>
    </w:p>
    <w:p w14:paraId="4A27AAB9" w14:textId="77777777" w:rsidR="00B36C8C" w:rsidRDefault="00B36C8C">
      <w:pPr>
        <w:widowControl w:val="0"/>
        <w:spacing w:after="0" w:line="240" w:lineRule="auto"/>
        <w:rPr>
          <w:rFonts w:ascii="Times New Roman" w:eastAsia="Times New Roman" w:hAnsi="Times New Roman" w:cs="Times New Roman"/>
          <w:sz w:val="24"/>
          <w:szCs w:val="24"/>
        </w:rPr>
      </w:pPr>
    </w:p>
    <w:p w14:paraId="6ECD52F2" w14:textId="77777777" w:rsidR="00B36C8C" w:rsidRDefault="00B36C8C">
      <w:pPr>
        <w:widowControl w:val="0"/>
        <w:spacing w:after="0" w:line="240" w:lineRule="auto"/>
        <w:rPr>
          <w:rFonts w:ascii="Times New Roman" w:eastAsia="Times New Roman" w:hAnsi="Times New Roman" w:cs="Times New Roman"/>
          <w:sz w:val="24"/>
          <w:szCs w:val="24"/>
        </w:rPr>
      </w:pPr>
    </w:p>
    <w:p w14:paraId="55F402A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Figure 4.12</w:t>
      </w:r>
      <w:r>
        <w:rPr>
          <w:rFonts w:ascii="Times New Roman" w:eastAsia="Times New Roman" w:hAnsi="Times New Roman" w:cs="Times New Roman"/>
          <w:sz w:val="24"/>
          <w:szCs w:val="24"/>
        </w:rPr>
        <w:tab/>
        <w:t>Class Diagram for payment</w:t>
      </w:r>
    </w:p>
    <w:p w14:paraId="0D169A83" w14:textId="77777777" w:rsidR="00B36C8C" w:rsidRDefault="00B36C8C">
      <w:pPr>
        <w:widowControl w:val="0"/>
        <w:spacing w:after="0" w:line="240" w:lineRule="auto"/>
        <w:rPr>
          <w:rFonts w:ascii="Times New Roman" w:eastAsia="Times New Roman" w:hAnsi="Times New Roman" w:cs="Times New Roman"/>
          <w:sz w:val="24"/>
          <w:szCs w:val="24"/>
        </w:rPr>
      </w:pPr>
    </w:p>
    <w:p w14:paraId="37323EE6" w14:textId="77777777" w:rsidR="00B36C8C" w:rsidRDefault="00B36C8C">
      <w:pPr>
        <w:widowControl w:val="0"/>
        <w:spacing w:after="0" w:line="240" w:lineRule="auto"/>
        <w:rPr>
          <w:rFonts w:ascii="Times New Roman" w:eastAsia="Times New Roman" w:hAnsi="Times New Roman" w:cs="Times New Roman"/>
          <w:sz w:val="24"/>
          <w:szCs w:val="24"/>
        </w:rPr>
      </w:pPr>
    </w:p>
    <w:p w14:paraId="1DA3D6F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3</w:t>
      </w:r>
      <w:r>
        <w:rPr>
          <w:rFonts w:ascii="Times New Roman" w:eastAsia="Times New Roman" w:hAnsi="Times New Roman" w:cs="Times New Roman"/>
          <w:sz w:val="24"/>
          <w:szCs w:val="24"/>
        </w:rPr>
        <w:tab/>
        <w:t>Sequence diagram for Payment</w:t>
      </w:r>
    </w:p>
    <w:p w14:paraId="3179D024" w14:textId="77777777" w:rsidR="00B36C8C" w:rsidRDefault="00B36C8C">
      <w:pPr>
        <w:widowControl w:val="0"/>
        <w:spacing w:after="0" w:line="240" w:lineRule="auto"/>
        <w:rPr>
          <w:rFonts w:ascii="Times New Roman" w:eastAsia="Times New Roman" w:hAnsi="Times New Roman" w:cs="Times New Roman"/>
          <w:sz w:val="24"/>
          <w:szCs w:val="24"/>
        </w:rPr>
      </w:pPr>
    </w:p>
    <w:p w14:paraId="2932C0D5" w14:textId="77777777" w:rsidR="00B36C8C" w:rsidRDefault="00B36C8C">
      <w:pPr>
        <w:widowControl w:val="0"/>
        <w:spacing w:after="0" w:line="240" w:lineRule="auto"/>
        <w:rPr>
          <w:rFonts w:ascii="Times New Roman" w:eastAsia="Times New Roman" w:hAnsi="Times New Roman" w:cs="Times New Roman"/>
          <w:sz w:val="24"/>
          <w:szCs w:val="24"/>
        </w:rPr>
      </w:pPr>
    </w:p>
    <w:p w14:paraId="1B1C775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4</w:t>
      </w:r>
      <w:r>
        <w:rPr>
          <w:rFonts w:ascii="Times New Roman" w:eastAsia="Times New Roman" w:hAnsi="Times New Roman" w:cs="Times New Roman"/>
          <w:sz w:val="24"/>
          <w:szCs w:val="24"/>
        </w:rPr>
        <w:tab/>
        <w:t>Sequence Diagram of Placing order</w:t>
      </w:r>
    </w:p>
    <w:p w14:paraId="2E1BBEF1" w14:textId="77777777" w:rsidR="00B36C8C" w:rsidRDefault="00B36C8C">
      <w:pPr>
        <w:widowControl w:val="0"/>
        <w:spacing w:after="0" w:line="240" w:lineRule="auto"/>
        <w:rPr>
          <w:rFonts w:ascii="Times New Roman" w:eastAsia="Times New Roman" w:hAnsi="Times New Roman" w:cs="Times New Roman"/>
          <w:sz w:val="24"/>
          <w:szCs w:val="24"/>
        </w:rPr>
      </w:pPr>
    </w:p>
    <w:p w14:paraId="7978F811" w14:textId="77777777" w:rsidR="00B36C8C" w:rsidRDefault="00B36C8C">
      <w:pPr>
        <w:widowControl w:val="0"/>
        <w:spacing w:after="0" w:line="240" w:lineRule="auto"/>
        <w:rPr>
          <w:rFonts w:ascii="Times New Roman" w:eastAsia="Times New Roman" w:hAnsi="Times New Roman" w:cs="Times New Roman"/>
          <w:sz w:val="24"/>
          <w:szCs w:val="24"/>
        </w:rPr>
      </w:pPr>
    </w:p>
    <w:p w14:paraId="30D1A02F"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5</w:t>
      </w:r>
      <w:r>
        <w:rPr>
          <w:rFonts w:ascii="Times New Roman" w:eastAsia="Times New Roman" w:hAnsi="Times New Roman" w:cs="Times New Roman"/>
          <w:sz w:val="24"/>
          <w:szCs w:val="24"/>
        </w:rPr>
        <w:tab/>
        <w:t>Sequence Diagram for Updation</w:t>
      </w:r>
    </w:p>
    <w:p w14:paraId="74FAF639" w14:textId="77777777" w:rsidR="00B36C8C" w:rsidRDefault="00B36C8C">
      <w:pPr>
        <w:widowControl w:val="0"/>
        <w:spacing w:after="0" w:line="240" w:lineRule="auto"/>
        <w:rPr>
          <w:rFonts w:ascii="Times New Roman" w:eastAsia="Times New Roman" w:hAnsi="Times New Roman" w:cs="Times New Roman"/>
          <w:sz w:val="24"/>
          <w:szCs w:val="24"/>
        </w:rPr>
      </w:pPr>
    </w:p>
    <w:p w14:paraId="5AC4F007" w14:textId="77777777" w:rsidR="00B36C8C" w:rsidRDefault="00B36C8C">
      <w:pPr>
        <w:widowControl w:val="0"/>
        <w:spacing w:after="0" w:line="240" w:lineRule="auto"/>
        <w:rPr>
          <w:rFonts w:ascii="Times New Roman" w:eastAsia="Times New Roman" w:hAnsi="Times New Roman" w:cs="Times New Roman"/>
          <w:sz w:val="24"/>
          <w:szCs w:val="24"/>
        </w:rPr>
      </w:pPr>
    </w:p>
    <w:p w14:paraId="5039182E"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6</w:t>
      </w:r>
      <w:r>
        <w:rPr>
          <w:rFonts w:ascii="Times New Roman" w:eastAsia="Times New Roman" w:hAnsi="Times New Roman" w:cs="Times New Roman"/>
          <w:sz w:val="24"/>
          <w:szCs w:val="24"/>
        </w:rPr>
        <w:tab/>
        <w:t>Order Placement</w:t>
      </w:r>
    </w:p>
    <w:p w14:paraId="39617C2C" w14:textId="77777777" w:rsidR="00B36C8C" w:rsidRDefault="00B36C8C">
      <w:pPr>
        <w:widowControl w:val="0"/>
        <w:spacing w:after="0" w:line="240" w:lineRule="auto"/>
        <w:rPr>
          <w:rFonts w:ascii="Times New Roman" w:eastAsia="Times New Roman" w:hAnsi="Times New Roman" w:cs="Times New Roman"/>
          <w:sz w:val="24"/>
          <w:szCs w:val="24"/>
        </w:rPr>
      </w:pPr>
    </w:p>
    <w:p w14:paraId="6BE56731" w14:textId="77777777" w:rsidR="00B36C8C" w:rsidRDefault="00B36C8C">
      <w:pPr>
        <w:widowControl w:val="0"/>
        <w:spacing w:after="0" w:line="240" w:lineRule="auto"/>
        <w:rPr>
          <w:rFonts w:ascii="Times New Roman" w:eastAsia="Times New Roman" w:hAnsi="Times New Roman" w:cs="Times New Roman"/>
          <w:sz w:val="24"/>
          <w:szCs w:val="24"/>
        </w:rPr>
      </w:pPr>
    </w:p>
    <w:p w14:paraId="5AB4C06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7</w:t>
      </w:r>
      <w:r>
        <w:rPr>
          <w:rFonts w:ascii="Times New Roman" w:eastAsia="Times New Roman" w:hAnsi="Times New Roman" w:cs="Times New Roman"/>
          <w:sz w:val="24"/>
          <w:szCs w:val="24"/>
        </w:rPr>
        <w:tab/>
        <w:t>Payment Screen</w:t>
      </w:r>
    </w:p>
    <w:p w14:paraId="6345338F" w14:textId="77777777" w:rsidR="00B36C8C" w:rsidRDefault="00B36C8C">
      <w:pPr>
        <w:widowControl w:val="0"/>
        <w:spacing w:after="0" w:line="240" w:lineRule="auto"/>
        <w:rPr>
          <w:rFonts w:ascii="Times New Roman" w:eastAsia="Times New Roman" w:hAnsi="Times New Roman" w:cs="Times New Roman"/>
          <w:sz w:val="24"/>
          <w:szCs w:val="24"/>
        </w:rPr>
      </w:pPr>
    </w:p>
    <w:p w14:paraId="70D7EB7C" w14:textId="77777777" w:rsidR="00B36C8C" w:rsidRDefault="00B36C8C">
      <w:pPr>
        <w:widowControl w:val="0"/>
        <w:spacing w:after="0" w:line="240" w:lineRule="auto"/>
        <w:rPr>
          <w:rFonts w:ascii="Times New Roman" w:eastAsia="Times New Roman" w:hAnsi="Times New Roman" w:cs="Times New Roman"/>
          <w:sz w:val="24"/>
          <w:szCs w:val="24"/>
        </w:rPr>
      </w:pPr>
    </w:p>
    <w:p w14:paraId="2671DB8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8</w:t>
      </w:r>
      <w:r>
        <w:rPr>
          <w:rFonts w:ascii="Times New Roman" w:eastAsia="Times New Roman" w:hAnsi="Times New Roman" w:cs="Times New Roman"/>
          <w:sz w:val="24"/>
          <w:szCs w:val="24"/>
        </w:rPr>
        <w:tab/>
        <w:t>User Profile Screen</w:t>
      </w:r>
    </w:p>
    <w:p w14:paraId="78FF77AC" w14:textId="77777777" w:rsidR="00B36C8C" w:rsidRDefault="00B36C8C">
      <w:pPr>
        <w:widowControl w:val="0"/>
        <w:spacing w:after="0" w:line="240" w:lineRule="auto"/>
        <w:rPr>
          <w:rFonts w:ascii="Times New Roman" w:eastAsia="Times New Roman" w:hAnsi="Times New Roman" w:cs="Times New Roman"/>
          <w:sz w:val="24"/>
          <w:szCs w:val="24"/>
        </w:rPr>
      </w:pPr>
    </w:p>
    <w:p w14:paraId="7B9EF313" w14:textId="77777777" w:rsidR="00B36C8C" w:rsidRDefault="00B36C8C">
      <w:pPr>
        <w:widowControl w:val="0"/>
        <w:spacing w:after="0" w:line="240" w:lineRule="auto"/>
        <w:rPr>
          <w:rFonts w:ascii="Times New Roman" w:eastAsia="Times New Roman" w:hAnsi="Times New Roman" w:cs="Times New Roman"/>
          <w:sz w:val="24"/>
          <w:szCs w:val="24"/>
        </w:rPr>
      </w:pPr>
    </w:p>
    <w:p w14:paraId="1BE007D5" w14:textId="77777777" w:rsidR="00B36C8C" w:rsidRDefault="00B36C8C">
      <w:pPr>
        <w:widowControl w:val="0"/>
        <w:spacing w:after="0" w:line="240" w:lineRule="auto"/>
        <w:rPr>
          <w:rFonts w:ascii="Times New Roman" w:eastAsia="Times New Roman" w:hAnsi="Times New Roman" w:cs="Times New Roman"/>
          <w:sz w:val="24"/>
          <w:szCs w:val="24"/>
        </w:rPr>
      </w:pPr>
    </w:p>
    <w:p w14:paraId="7C992774"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1A8B8C5F" w14:textId="77777777" w:rsidR="00B36C8C" w:rsidRDefault="00B36C8C">
      <w:pPr>
        <w:widowControl w:val="0"/>
        <w:spacing w:after="0" w:line="240" w:lineRule="auto"/>
        <w:rPr>
          <w:rFonts w:ascii="Times New Roman" w:eastAsia="Times New Roman" w:hAnsi="Times New Roman" w:cs="Times New Roman"/>
          <w:sz w:val="24"/>
          <w:szCs w:val="24"/>
        </w:rPr>
      </w:pPr>
    </w:p>
    <w:p w14:paraId="7694DC78" w14:textId="77777777" w:rsidR="00B36C8C" w:rsidRDefault="00B36C8C">
      <w:pPr>
        <w:widowControl w:val="0"/>
        <w:spacing w:after="0" w:line="240" w:lineRule="auto"/>
        <w:rPr>
          <w:rFonts w:ascii="Times New Roman" w:eastAsia="Times New Roman" w:hAnsi="Times New Roman" w:cs="Times New Roman"/>
          <w:sz w:val="24"/>
          <w:szCs w:val="24"/>
        </w:rPr>
      </w:pPr>
    </w:p>
    <w:p w14:paraId="47DADE21" w14:textId="77777777" w:rsidR="00B36C8C" w:rsidRDefault="00B36C8C">
      <w:pPr>
        <w:widowControl w:val="0"/>
        <w:spacing w:after="0" w:line="240" w:lineRule="auto"/>
        <w:rPr>
          <w:rFonts w:ascii="Times New Roman" w:eastAsia="Times New Roman" w:hAnsi="Times New Roman" w:cs="Times New Roman"/>
          <w:sz w:val="24"/>
          <w:szCs w:val="24"/>
        </w:rPr>
      </w:pPr>
    </w:p>
    <w:p w14:paraId="32887F9E" w14:textId="77777777" w:rsidR="00B36C8C" w:rsidRDefault="00B36C8C">
      <w:pPr>
        <w:widowControl w:val="0"/>
        <w:spacing w:after="0" w:line="240" w:lineRule="auto"/>
        <w:rPr>
          <w:rFonts w:ascii="Times New Roman" w:eastAsia="Times New Roman" w:hAnsi="Times New Roman" w:cs="Times New Roman"/>
          <w:sz w:val="24"/>
          <w:szCs w:val="24"/>
        </w:rPr>
      </w:pPr>
    </w:p>
    <w:p w14:paraId="39948BE4" w14:textId="77777777" w:rsidR="00B36C8C" w:rsidRDefault="00B36C8C">
      <w:pPr>
        <w:widowControl w:val="0"/>
        <w:spacing w:after="0" w:line="240" w:lineRule="auto"/>
        <w:rPr>
          <w:rFonts w:ascii="Times New Roman" w:eastAsia="Times New Roman" w:hAnsi="Times New Roman" w:cs="Times New Roman"/>
          <w:sz w:val="24"/>
          <w:szCs w:val="24"/>
        </w:rPr>
      </w:pPr>
    </w:p>
    <w:p w14:paraId="12C78C36" w14:textId="77777777" w:rsidR="00B36C8C" w:rsidRDefault="00B36C8C">
      <w:pPr>
        <w:widowControl w:val="0"/>
        <w:spacing w:after="0" w:line="240" w:lineRule="auto"/>
        <w:rPr>
          <w:rFonts w:ascii="Times New Roman" w:eastAsia="Times New Roman" w:hAnsi="Times New Roman" w:cs="Times New Roman"/>
          <w:sz w:val="24"/>
          <w:szCs w:val="24"/>
        </w:rPr>
      </w:pPr>
    </w:p>
    <w:p w14:paraId="0C5ABA0E" w14:textId="77777777" w:rsidR="00B36C8C" w:rsidRDefault="00B36C8C">
      <w:pPr>
        <w:widowControl w:val="0"/>
        <w:spacing w:after="0" w:line="240" w:lineRule="auto"/>
        <w:rPr>
          <w:rFonts w:ascii="Times New Roman" w:eastAsia="Times New Roman" w:hAnsi="Times New Roman" w:cs="Times New Roman"/>
          <w:sz w:val="24"/>
          <w:szCs w:val="24"/>
        </w:rPr>
      </w:pPr>
    </w:p>
    <w:p w14:paraId="0FA054AD" w14:textId="77777777" w:rsidR="00B36C8C" w:rsidRDefault="00B36C8C">
      <w:pPr>
        <w:widowControl w:val="0"/>
        <w:spacing w:after="0" w:line="240" w:lineRule="auto"/>
        <w:rPr>
          <w:rFonts w:ascii="Times New Roman" w:eastAsia="Times New Roman" w:hAnsi="Times New Roman" w:cs="Times New Roman"/>
          <w:sz w:val="24"/>
          <w:szCs w:val="24"/>
        </w:rPr>
      </w:pPr>
    </w:p>
    <w:p w14:paraId="14DD1D0F" w14:textId="77777777" w:rsidR="00B36C8C" w:rsidRDefault="00B36C8C">
      <w:pPr>
        <w:widowControl w:val="0"/>
        <w:spacing w:after="0" w:line="240" w:lineRule="auto"/>
        <w:rPr>
          <w:rFonts w:ascii="Times New Roman" w:eastAsia="Times New Roman" w:hAnsi="Times New Roman" w:cs="Times New Roman"/>
          <w:sz w:val="24"/>
          <w:szCs w:val="24"/>
        </w:rPr>
      </w:pPr>
    </w:p>
    <w:p w14:paraId="01B0825F" w14:textId="77777777" w:rsidR="00B36C8C" w:rsidRDefault="00B36C8C">
      <w:pPr>
        <w:widowControl w:val="0"/>
        <w:spacing w:after="0" w:line="240" w:lineRule="auto"/>
        <w:rPr>
          <w:rFonts w:ascii="Times New Roman" w:eastAsia="Times New Roman" w:hAnsi="Times New Roman" w:cs="Times New Roman"/>
          <w:sz w:val="24"/>
          <w:szCs w:val="24"/>
        </w:rPr>
      </w:pPr>
    </w:p>
    <w:p w14:paraId="6B8639A5" w14:textId="77777777" w:rsidR="00B36C8C" w:rsidRDefault="00B36C8C">
      <w:pPr>
        <w:widowControl w:val="0"/>
        <w:spacing w:after="0" w:line="240" w:lineRule="auto"/>
        <w:rPr>
          <w:rFonts w:ascii="Times New Roman" w:eastAsia="Times New Roman" w:hAnsi="Times New Roman" w:cs="Times New Roman"/>
          <w:sz w:val="24"/>
          <w:szCs w:val="24"/>
        </w:rPr>
      </w:pPr>
    </w:p>
    <w:p w14:paraId="175E658F" w14:textId="77777777" w:rsidR="00B36C8C" w:rsidRDefault="00B36C8C">
      <w:pPr>
        <w:widowControl w:val="0"/>
        <w:spacing w:after="0" w:line="240" w:lineRule="auto"/>
        <w:rPr>
          <w:rFonts w:ascii="Times New Roman" w:eastAsia="Times New Roman" w:hAnsi="Times New Roman" w:cs="Times New Roman"/>
          <w:sz w:val="24"/>
          <w:szCs w:val="24"/>
        </w:rPr>
      </w:pPr>
    </w:p>
    <w:p w14:paraId="1B6AD7AC" w14:textId="77777777" w:rsidR="00B36C8C" w:rsidRDefault="00B36C8C">
      <w:pPr>
        <w:widowControl w:val="0"/>
        <w:spacing w:after="0" w:line="240" w:lineRule="auto"/>
        <w:rPr>
          <w:rFonts w:ascii="Times New Roman" w:eastAsia="Times New Roman" w:hAnsi="Times New Roman" w:cs="Times New Roman"/>
          <w:sz w:val="24"/>
          <w:szCs w:val="24"/>
        </w:rPr>
      </w:pPr>
    </w:p>
    <w:p w14:paraId="6CE0A837" w14:textId="77777777" w:rsidR="00B36C8C" w:rsidRDefault="00B36C8C">
      <w:pPr>
        <w:widowControl w:val="0"/>
        <w:spacing w:after="0" w:line="240" w:lineRule="auto"/>
        <w:rPr>
          <w:rFonts w:ascii="Times New Roman" w:eastAsia="Times New Roman" w:hAnsi="Times New Roman" w:cs="Times New Roman"/>
          <w:sz w:val="24"/>
          <w:szCs w:val="24"/>
        </w:rPr>
      </w:pPr>
    </w:p>
    <w:p w14:paraId="01A231CE" w14:textId="77777777" w:rsidR="00B36C8C" w:rsidRDefault="00B36C8C">
      <w:pPr>
        <w:widowControl w:val="0"/>
        <w:spacing w:after="0" w:line="240" w:lineRule="auto"/>
        <w:rPr>
          <w:rFonts w:ascii="Times New Roman" w:eastAsia="Times New Roman" w:hAnsi="Times New Roman" w:cs="Times New Roman"/>
          <w:sz w:val="24"/>
          <w:szCs w:val="24"/>
        </w:rPr>
      </w:pPr>
    </w:p>
    <w:p w14:paraId="465D6DFF" w14:textId="77777777" w:rsidR="00B36C8C" w:rsidRDefault="00B36C8C">
      <w:pPr>
        <w:widowControl w:val="0"/>
        <w:spacing w:after="0" w:line="240" w:lineRule="auto"/>
        <w:rPr>
          <w:rFonts w:ascii="Times New Roman" w:eastAsia="Times New Roman" w:hAnsi="Times New Roman" w:cs="Times New Roman"/>
          <w:sz w:val="24"/>
          <w:szCs w:val="24"/>
        </w:rPr>
      </w:pPr>
    </w:p>
    <w:p w14:paraId="0951B864" w14:textId="77777777" w:rsidR="00B36C8C" w:rsidRDefault="00B36C8C">
      <w:pPr>
        <w:widowControl w:val="0"/>
        <w:spacing w:after="0" w:line="240" w:lineRule="auto"/>
        <w:rPr>
          <w:rFonts w:ascii="Times New Roman" w:eastAsia="Times New Roman" w:hAnsi="Times New Roman" w:cs="Times New Roman"/>
          <w:sz w:val="24"/>
          <w:szCs w:val="24"/>
        </w:rPr>
      </w:pPr>
    </w:p>
    <w:p w14:paraId="1F1B90B9" w14:textId="77777777" w:rsidR="00B36C8C" w:rsidRDefault="00B36C8C">
      <w:pPr>
        <w:widowControl w:val="0"/>
        <w:spacing w:after="0" w:line="240" w:lineRule="auto"/>
        <w:rPr>
          <w:rFonts w:ascii="Times New Roman" w:eastAsia="Times New Roman" w:hAnsi="Times New Roman" w:cs="Times New Roman"/>
          <w:sz w:val="24"/>
          <w:szCs w:val="24"/>
        </w:rPr>
      </w:pPr>
    </w:p>
    <w:p w14:paraId="7F8BCC1D" w14:textId="77777777" w:rsidR="00B36C8C" w:rsidRDefault="00B36C8C">
      <w:pPr>
        <w:widowControl w:val="0"/>
        <w:spacing w:after="0" w:line="240" w:lineRule="auto"/>
        <w:rPr>
          <w:rFonts w:ascii="Times New Roman" w:eastAsia="Times New Roman" w:hAnsi="Times New Roman" w:cs="Times New Roman"/>
          <w:sz w:val="24"/>
          <w:szCs w:val="24"/>
        </w:rPr>
      </w:pPr>
    </w:p>
    <w:p w14:paraId="31227C9B" w14:textId="77777777" w:rsidR="00B36C8C" w:rsidRDefault="00B36C8C">
      <w:pPr>
        <w:widowControl w:val="0"/>
        <w:spacing w:after="0" w:line="240" w:lineRule="auto"/>
        <w:rPr>
          <w:rFonts w:ascii="Times New Roman" w:eastAsia="Times New Roman" w:hAnsi="Times New Roman" w:cs="Times New Roman"/>
          <w:sz w:val="24"/>
          <w:szCs w:val="24"/>
        </w:rPr>
      </w:pPr>
    </w:p>
    <w:p w14:paraId="13131AC1" w14:textId="77777777" w:rsidR="00B36C8C" w:rsidRDefault="00B36C8C">
      <w:pPr>
        <w:widowControl w:val="0"/>
        <w:spacing w:after="0" w:line="240" w:lineRule="auto"/>
        <w:rPr>
          <w:rFonts w:ascii="Times New Roman" w:eastAsia="Times New Roman" w:hAnsi="Times New Roman" w:cs="Times New Roman"/>
          <w:sz w:val="24"/>
          <w:szCs w:val="24"/>
        </w:rPr>
      </w:pPr>
    </w:p>
    <w:p w14:paraId="5EF62CC9" w14:textId="77777777" w:rsidR="00B36C8C" w:rsidRDefault="00B36C8C">
      <w:pPr>
        <w:widowControl w:val="0"/>
        <w:spacing w:after="0" w:line="240" w:lineRule="auto"/>
        <w:rPr>
          <w:rFonts w:ascii="Times New Roman" w:eastAsia="Times New Roman" w:hAnsi="Times New Roman" w:cs="Times New Roman"/>
          <w:sz w:val="24"/>
          <w:szCs w:val="24"/>
        </w:rPr>
      </w:pPr>
    </w:p>
    <w:p w14:paraId="25211095" w14:textId="77777777" w:rsidR="00B36C8C" w:rsidRDefault="00B36C8C">
      <w:pPr>
        <w:widowControl w:val="0"/>
        <w:spacing w:after="0" w:line="240" w:lineRule="auto"/>
        <w:rPr>
          <w:rFonts w:ascii="Times New Roman" w:eastAsia="Times New Roman" w:hAnsi="Times New Roman" w:cs="Times New Roman"/>
          <w:sz w:val="24"/>
          <w:szCs w:val="24"/>
        </w:rPr>
      </w:pPr>
    </w:p>
    <w:p w14:paraId="0085FDBF" w14:textId="77777777" w:rsidR="00B36C8C" w:rsidRDefault="00B36C8C">
      <w:pPr>
        <w:widowControl w:val="0"/>
        <w:spacing w:after="0" w:line="240" w:lineRule="auto"/>
        <w:rPr>
          <w:rFonts w:ascii="Times New Roman" w:eastAsia="Times New Roman" w:hAnsi="Times New Roman" w:cs="Times New Roman"/>
          <w:sz w:val="24"/>
          <w:szCs w:val="24"/>
        </w:rPr>
      </w:pPr>
    </w:p>
    <w:p w14:paraId="2F644528" w14:textId="77777777" w:rsidR="00B36C8C" w:rsidRDefault="00B36C8C">
      <w:pPr>
        <w:widowControl w:val="0"/>
        <w:spacing w:after="0" w:line="240" w:lineRule="auto"/>
        <w:rPr>
          <w:rFonts w:ascii="Times New Roman" w:eastAsia="Times New Roman" w:hAnsi="Times New Roman" w:cs="Times New Roman"/>
          <w:sz w:val="24"/>
          <w:szCs w:val="24"/>
        </w:rPr>
      </w:pPr>
    </w:p>
    <w:p w14:paraId="34BDCEEC" w14:textId="77777777" w:rsidR="00B36C8C" w:rsidRDefault="00B36C8C">
      <w:pPr>
        <w:widowControl w:val="0"/>
        <w:spacing w:after="0" w:line="240" w:lineRule="auto"/>
        <w:rPr>
          <w:rFonts w:ascii="Times New Roman" w:eastAsia="Times New Roman" w:hAnsi="Times New Roman" w:cs="Times New Roman"/>
          <w:sz w:val="24"/>
          <w:szCs w:val="24"/>
        </w:rPr>
      </w:pPr>
    </w:p>
    <w:p w14:paraId="70B80C5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FBE2435"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Appendix 8</w:t>
      </w:r>
    </w:p>
    <w:p w14:paraId="1C7FE923" w14:textId="77777777" w:rsidR="00B36C8C" w:rsidRDefault="00B36C8C">
      <w:pPr>
        <w:widowControl w:val="0"/>
        <w:spacing w:after="0" w:line="62" w:lineRule="auto"/>
        <w:jc w:val="right"/>
        <w:rPr>
          <w:rFonts w:ascii="Times New Roman" w:eastAsia="Times New Roman" w:hAnsi="Times New Roman" w:cs="Times New Roman"/>
          <w:sz w:val="24"/>
          <w:szCs w:val="24"/>
        </w:rPr>
      </w:pPr>
    </w:p>
    <w:p w14:paraId="721F9C0F" w14:textId="77777777" w:rsidR="00B36C8C" w:rsidRDefault="00B36C8C">
      <w:pPr>
        <w:widowControl w:val="0"/>
        <w:spacing w:after="0" w:line="240" w:lineRule="auto"/>
        <w:ind w:left="2840"/>
        <w:jc w:val="right"/>
        <w:rPr>
          <w:rFonts w:ascii="Times New Roman" w:eastAsia="Times New Roman" w:hAnsi="Times New Roman" w:cs="Times New Roman"/>
          <w:sz w:val="24"/>
          <w:szCs w:val="24"/>
        </w:rPr>
      </w:pPr>
    </w:p>
    <w:p w14:paraId="41B2DC11" w14:textId="77777777" w:rsidR="00B36C8C" w:rsidRDefault="00B36C8C">
      <w:pPr>
        <w:widowControl w:val="0"/>
        <w:spacing w:after="0" w:line="200" w:lineRule="auto"/>
        <w:rPr>
          <w:rFonts w:ascii="Times New Roman" w:eastAsia="Times New Roman" w:hAnsi="Times New Roman" w:cs="Times New Roman"/>
          <w:sz w:val="24"/>
          <w:szCs w:val="24"/>
        </w:rPr>
      </w:pPr>
    </w:p>
    <w:p w14:paraId="05B15252" w14:textId="77777777" w:rsidR="00B36C8C" w:rsidRDefault="00B36C8C">
      <w:pPr>
        <w:widowControl w:val="0"/>
        <w:spacing w:after="0" w:line="200" w:lineRule="auto"/>
        <w:rPr>
          <w:rFonts w:ascii="Times New Roman" w:eastAsia="Times New Roman" w:hAnsi="Times New Roman" w:cs="Times New Roman"/>
          <w:sz w:val="24"/>
          <w:szCs w:val="24"/>
        </w:rPr>
      </w:pPr>
    </w:p>
    <w:p w14:paraId="7EAFB49B" w14:textId="77777777" w:rsidR="00B36C8C" w:rsidRDefault="00B36C8C">
      <w:pPr>
        <w:widowControl w:val="0"/>
        <w:spacing w:after="0" w:line="364" w:lineRule="auto"/>
        <w:rPr>
          <w:rFonts w:ascii="Times New Roman" w:eastAsia="Times New Roman" w:hAnsi="Times New Roman" w:cs="Times New Roman"/>
          <w:sz w:val="24"/>
          <w:szCs w:val="24"/>
        </w:rPr>
      </w:pPr>
    </w:p>
    <w:p w14:paraId="35B08D94"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ABSTRACT</w:t>
      </w:r>
    </w:p>
    <w:p w14:paraId="51343690" w14:textId="77777777" w:rsidR="00B36C8C" w:rsidRDefault="00B36C8C">
      <w:pPr>
        <w:widowControl w:val="0"/>
        <w:spacing w:after="0" w:line="62" w:lineRule="auto"/>
        <w:rPr>
          <w:rFonts w:ascii="Times New Roman" w:eastAsia="Times New Roman" w:hAnsi="Times New Roman" w:cs="Times New Roman"/>
          <w:sz w:val="24"/>
          <w:szCs w:val="24"/>
        </w:rPr>
      </w:pPr>
    </w:p>
    <w:p w14:paraId="5B1E1D4F"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2D57483A" w14:textId="77777777" w:rsidR="00B36C8C" w:rsidRDefault="00B36C8C">
      <w:pPr>
        <w:widowControl w:val="0"/>
        <w:spacing w:after="0" w:line="213" w:lineRule="auto"/>
        <w:rPr>
          <w:rFonts w:ascii="Times New Roman" w:eastAsia="Times New Roman" w:hAnsi="Times New Roman" w:cs="Times New Roman"/>
          <w:sz w:val="24"/>
          <w:szCs w:val="24"/>
        </w:rPr>
      </w:pPr>
    </w:p>
    <w:p w14:paraId="087A9B76" w14:textId="77777777" w:rsidR="00B36C8C" w:rsidRDefault="00B36C8C">
      <w:pPr>
        <w:widowControl w:val="0"/>
        <w:spacing w:after="0" w:line="213" w:lineRule="auto"/>
        <w:jc w:val="center"/>
        <w:rPr>
          <w:rFonts w:ascii="Times New Roman" w:eastAsia="Times New Roman" w:hAnsi="Times New Roman" w:cs="Times New Roman"/>
          <w:sz w:val="24"/>
          <w:szCs w:val="24"/>
        </w:rPr>
      </w:pPr>
    </w:p>
    <w:p w14:paraId="62AAAECB" w14:textId="77777777" w:rsidR="00B36C8C" w:rsidRDefault="00B36C8C">
      <w:pPr>
        <w:widowControl w:val="0"/>
        <w:spacing w:after="0" w:line="34" w:lineRule="auto"/>
        <w:jc w:val="center"/>
        <w:rPr>
          <w:rFonts w:ascii="Times New Roman" w:eastAsia="Times New Roman" w:hAnsi="Times New Roman" w:cs="Times New Roman"/>
          <w:sz w:val="24"/>
          <w:szCs w:val="24"/>
        </w:rPr>
      </w:pPr>
    </w:p>
    <w:p w14:paraId="4900930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Canteen Automation System" empowers the end clients to enlist on the web, read and select the food from e-menu card and request food online by simply choosing the food that the client need to have utilizing android application. The outcomes subsequent to choosing the food from the E-menu card will legitimately show up on the screen close to the Chef who is going to prepare the nourishment for you. The framework is the blend of Android just as android Application. By utilizing this application, crafted by the server is decreased and we can likewise say that the work is invalidated. The advantage of this is on the off chance that there is a surge in the Canteen, at that point there will be chances that the servers will be inaccessible and the clients can straightforwardly arrange the food to the culinary expert online by utilizing this application. The client will have a username and a secret key, by utilizing which they can login into the framework. This suggests the client is the customary client of the Canteen. </w:t>
      </w:r>
    </w:p>
    <w:p w14:paraId="3615B2B0"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7974CB6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nual framework includes administrative work through keeping up different documents and manuals. Keeping up basic data in the documents and manuals is loaded with chance and a dreary procedure. Counting a system telling the best way to apply Internet innovation dynamically as aptitudes and certainty develop, the task exhibits the course from adjusting materials to building up an online situation. </w:t>
      </w:r>
    </w:p>
    <w:p w14:paraId="10ACE500"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53D9E0B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days individuals don't have a lot of time to spend in canteen by just there and trusting that the server will take their request. Numerous clients visit the flask in their mid-day break and break so they have constrained time to eat and come back to their particular office and universitie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is product causes them to spare time and request food at whatever point they need without calling the server over and over.</w:t>
      </w:r>
    </w:p>
    <w:p w14:paraId="688F3475" w14:textId="77777777" w:rsidR="00B36C8C" w:rsidRDefault="00B36C8C">
      <w:pPr>
        <w:widowControl w:val="0"/>
        <w:spacing w:after="0" w:line="240" w:lineRule="auto"/>
        <w:ind w:left="270"/>
        <w:rPr>
          <w:rFonts w:ascii="Times New Roman" w:eastAsia="Times New Roman" w:hAnsi="Times New Roman" w:cs="Times New Roman"/>
          <w:sz w:val="24"/>
          <w:szCs w:val="24"/>
        </w:rPr>
      </w:pPr>
    </w:p>
    <w:p w14:paraId="58DC5421" w14:textId="77777777" w:rsidR="00B36C8C" w:rsidRDefault="00B36C8C">
      <w:pPr>
        <w:widowControl w:val="0"/>
        <w:spacing w:after="0"/>
        <w:jc w:val="both"/>
        <w:rPr>
          <w:rFonts w:ascii="Times New Roman" w:eastAsia="Times New Roman" w:hAnsi="Times New Roman" w:cs="Times New Roman"/>
          <w:sz w:val="24"/>
          <w:szCs w:val="24"/>
        </w:rPr>
      </w:pPr>
    </w:p>
    <w:p w14:paraId="179457D9" w14:textId="77777777" w:rsidR="00B36C8C" w:rsidRDefault="00B36C8C">
      <w:pPr>
        <w:widowControl w:val="0"/>
        <w:spacing w:after="0"/>
        <w:jc w:val="both"/>
        <w:rPr>
          <w:rFonts w:ascii="Times New Roman" w:eastAsia="Times New Roman" w:hAnsi="Times New Roman" w:cs="Times New Roman"/>
          <w:sz w:val="24"/>
          <w:szCs w:val="24"/>
        </w:rPr>
      </w:pPr>
    </w:p>
    <w:p w14:paraId="30FADBDA" w14:textId="77777777" w:rsidR="00B36C8C" w:rsidRDefault="00B36C8C">
      <w:pPr>
        <w:widowControl w:val="0"/>
        <w:spacing w:after="0"/>
        <w:jc w:val="both"/>
        <w:rPr>
          <w:rFonts w:ascii="Times New Roman" w:eastAsia="Times New Roman" w:hAnsi="Times New Roman" w:cs="Times New Roman"/>
          <w:sz w:val="24"/>
          <w:szCs w:val="24"/>
        </w:rPr>
      </w:pPr>
    </w:p>
    <w:p w14:paraId="22D100A1" w14:textId="77777777" w:rsidR="00B36C8C" w:rsidRDefault="00B36C8C">
      <w:pPr>
        <w:widowControl w:val="0"/>
        <w:spacing w:after="0"/>
        <w:jc w:val="both"/>
        <w:rPr>
          <w:rFonts w:ascii="Times New Roman" w:eastAsia="Times New Roman" w:hAnsi="Times New Roman" w:cs="Times New Roman"/>
          <w:sz w:val="24"/>
          <w:szCs w:val="24"/>
        </w:rPr>
      </w:pPr>
    </w:p>
    <w:p w14:paraId="4711F070" w14:textId="77777777" w:rsidR="00B36C8C" w:rsidRDefault="00B36C8C">
      <w:pPr>
        <w:widowControl w:val="0"/>
        <w:spacing w:after="0"/>
        <w:jc w:val="both"/>
        <w:rPr>
          <w:rFonts w:ascii="Times New Roman" w:eastAsia="Times New Roman" w:hAnsi="Times New Roman" w:cs="Times New Roman"/>
          <w:sz w:val="24"/>
          <w:szCs w:val="24"/>
        </w:rPr>
      </w:pPr>
    </w:p>
    <w:p w14:paraId="1641CB43" w14:textId="77777777" w:rsidR="00B36C8C" w:rsidRDefault="00B36C8C">
      <w:pPr>
        <w:widowControl w:val="0"/>
        <w:spacing w:after="0"/>
        <w:jc w:val="both"/>
        <w:rPr>
          <w:rFonts w:ascii="Times New Roman" w:eastAsia="Times New Roman" w:hAnsi="Times New Roman" w:cs="Times New Roman"/>
          <w:sz w:val="24"/>
          <w:szCs w:val="24"/>
        </w:rPr>
      </w:pPr>
    </w:p>
    <w:p w14:paraId="2EEB02E9" w14:textId="77777777" w:rsidR="00FB7EE5" w:rsidRDefault="00FB7EE5">
      <w:pPr>
        <w:widowControl w:val="0"/>
        <w:spacing w:after="0" w:line="240" w:lineRule="auto"/>
        <w:jc w:val="center"/>
        <w:rPr>
          <w:rFonts w:ascii="Times New Roman" w:eastAsia="Times New Roman" w:hAnsi="Times New Roman" w:cs="Times New Roman"/>
          <w:b/>
          <w:sz w:val="28"/>
          <w:szCs w:val="28"/>
        </w:rPr>
      </w:pPr>
    </w:p>
    <w:p w14:paraId="751F8342" w14:textId="4701E640"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HAPTER 1: INTRODUCTION</w:t>
      </w:r>
    </w:p>
    <w:p w14:paraId="54FB647A"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4B4A6C91"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0133E520"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3EE9A610"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24947873" w14:textId="77777777" w:rsidR="00B36C8C" w:rsidRDefault="00E05E7B">
      <w:pPr>
        <w:spacing w:after="0" w:line="259" w:lineRule="auto"/>
        <w:ind w:left="163"/>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t>1. INTRODUCTION</w:t>
      </w:r>
    </w:p>
    <w:p w14:paraId="6EDDA167"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785CD26"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present period of quick canteen mechanization in the canteen, numerous canteens have decided to concentrate on fast arrangement and expedient conveyance of requests. Until as of late, the entirety of this conveyance of requests were put via telephone, yet there are numerous disservices to this framework, including the burden of the client expecting to have a physical duplicate of the menu, absence of a visual affirmation that the request was put accurately, and the need for the canteen to have a representative picking up the telephone and taking requests. </w:t>
      </w:r>
    </w:p>
    <w:p w14:paraId="731C17D3" w14:textId="77777777" w:rsidR="00B36C8C" w:rsidRDefault="00B36C8C">
      <w:pPr>
        <w:spacing w:after="0" w:line="259" w:lineRule="auto"/>
        <w:ind w:left="168"/>
        <w:rPr>
          <w:rFonts w:ascii="Times New Roman" w:eastAsia="Times New Roman" w:hAnsi="Times New Roman" w:cs="Times New Roman"/>
          <w:sz w:val="24"/>
          <w:szCs w:val="24"/>
        </w:rPr>
      </w:pPr>
    </w:p>
    <w:p w14:paraId="17CADE82" w14:textId="67DAE95B"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bit of leeway of a </w:t>
      </w:r>
      <w:r w:rsidR="00FB7EE5">
        <w:rPr>
          <w:rFonts w:ascii="Times New Roman" w:eastAsia="Times New Roman" w:hAnsi="Times New Roman" w:cs="Times New Roman"/>
          <w:sz w:val="24"/>
          <w:szCs w:val="24"/>
        </w:rPr>
        <w:t>web-based</w:t>
      </w:r>
      <w:r>
        <w:rPr>
          <w:rFonts w:ascii="Times New Roman" w:eastAsia="Times New Roman" w:hAnsi="Times New Roman" w:cs="Times New Roman"/>
          <w:sz w:val="24"/>
          <w:szCs w:val="24"/>
        </w:rPr>
        <w:t xml:space="preserve"> requesting framework is that it extraordinarily improves the requesting procedure for both the client and the canteen. At the point when the client visits the requesting page of the application, they are given an intelligent and state-of-the-art menu, complete with every single accessible alternative and modifying costs dependent on the chosen choices. Subsequent to making a determination, the thing is then added to their request, which the client can audit the subtleties whenever before looking at. This gives moment visual affirmation of what was chosen. </w:t>
      </w:r>
    </w:p>
    <w:p w14:paraId="5CC6E795" w14:textId="77777777" w:rsidR="00B36C8C" w:rsidRDefault="00B36C8C">
      <w:pPr>
        <w:spacing w:after="0" w:line="259" w:lineRule="auto"/>
        <w:ind w:left="168"/>
        <w:rPr>
          <w:rFonts w:ascii="Times New Roman" w:eastAsia="Times New Roman" w:hAnsi="Times New Roman" w:cs="Times New Roman"/>
          <w:sz w:val="24"/>
          <w:szCs w:val="24"/>
        </w:rPr>
      </w:pPr>
    </w:p>
    <w:p w14:paraId="55AF2E7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is framework additionally incredibly alleviates the burden on the canteen's end, as the whole procedure of taking requests is mechanized. When a request is put on the application, it is gone into the database and afterward recovered, in basically constant, by an android put together application with respect to the canteen's end. Inside this application, all things in the request are shown, alongside their relating choices and conveyance subtleties, in a compact and simple to understand way. This permits canteen workers to rapidly experience the requests as they are put and produce the essential things with insignificant deferral and disarray.</w:t>
      </w:r>
    </w:p>
    <w:p w14:paraId="3C96AEA6"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B6F636" w14:textId="77777777" w:rsidR="00B36C8C" w:rsidRDefault="00E05E7B">
      <w:pPr>
        <w:numPr>
          <w:ilvl w:val="1"/>
          <w:numId w:val="9"/>
        </w:numPr>
        <w:pBdr>
          <w:top w:val="nil"/>
          <w:left w:val="nil"/>
          <w:bottom w:val="nil"/>
          <w:right w:val="nil"/>
          <w:between w:val="nil"/>
        </w:pBdr>
        <w:spacing w:after="239"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URPOSE OF PROJECT </w:t>
      </w:r>
    </w:p>
    <w:p w14:paraId="351062A4" w14:textId="77777777" w:rsidR="00B36C8C" w:rsidRDefault="00E05E7B">
      <w:pPr>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Canteen Automation System is where clients request their food and get food in the canteen immediately as they can legitimately proceed to gather what they requested without hanging tight for a turn or holding up time. This framework expects to quicken client requests and client request framework utilized by workers to acknowledge client request.</w:t>
      </w:r>
    </w:p>
    <w:p w14:paraId="50A4EC2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tivation behind the framework is to build up a basic Canteen Automation System and actualize it, which later will be utilized for an online application. </w:t>
      </w:r>
    </w:p>
    <w:p w14:paraId="6204149E" w14:textId="77777777" w:rsidR="00B36C8C" w:rsidRDefault="00B36C8C">
      <w:pPr>
        <w:spacing w:after="0" w:line="259" w:lineRule="auto"/>
        <w:ind w:left="168"/>
        <w:rPr>
          <w:rFonts w:ascii="Times New Roman" w:eastAsia="Times New Roman" w:hAnsi="Times New Roman" w:cs="Times New Roman"/>
          <w:sz w:val="24"/>
          <w:szCs w:val="24"/>
        </w:rPr>
      </w:pPr>
    </w:p>
    <w:p w14:paraId="5197CEAF"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sed "Canteen Automation System" is financially achievable on the grounds that: </w:t>
      </w:r>
    </w:p>
    <w:p w14:paraId="47E0EEE2" w14:textId="77777777" w:rsidR="00B36C8C" w:rsidRDefault="00B36C8C">
      <w:pPr>
        <w:spacing w:after="0" w:line="259" w:lineRule="auto"/>
        <w:ind w:left="168"/>
        <w:rPr>
          <w:rFonts w:ascii="Times New Roman" w:eastAsia="Times New Roman" w:hAnsi="Times New Roman" w:cs="Times New Roman"/>
          <w:sz w:val="24"/>
          <w:szCs w:val="24"/>
        </w:rPr>
      </w:pPr>
    </w:p>
    <w:p w14:paraId="1B392FB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ramework requires exceptionally less time factors when contrasted with manual framework </w:t>
      </w:r>
    </w:p>
    <w:p w14:paraId="7BE9451E" w14:textId="77777777" w:rsidR="00B36C8C" w:rsidRDefault="00B36C8C">
      <w:pPr>
        <w:spacing w:after="0" w:line="259" w:lineRule="auto"/>
        <w:ind w:left="168"/>
        <w:rPr>
          <w:rFonts w:ascii="Times New Roman" w:eastAsia="Times New Roman" w:hAnsi="Times New Roman" w:cs="Times New Roman"/>
          <w:sz w:val="24"/>
          <w:szCs w:val="24"/>
        </w:rPr>
      </w:pPr>
    </w:p>
    <w:p w14:paraId="3F0D797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amework will give quick and productive computerized condition rather than moderate and blunder inclined manual framework, along these lines decreasing both time and labor spent in running the framework. </w:t>
      </w:r>
    </w:p>
    <w:p w14:paraId="02F9EE41" w14:textId="77777777" w:rsidR="00B36C8C" w:rsidRDefault="00B36C8C">
      <w:pPr>
        <w:spacing w:after="0" w:line="259" w:lineRule="auto"/>
        <w:ind w:left="168"/>
        <w:rPr>
          <w:rFonts w:ascii="Times New Roman" w:eastAsia="Times New Roman" w:hAnsi="Times New Roman" w:cs="Times New Roman"/>
          <w:sz w:val="24"/>
          <w:szCs w:val="24"/>
        </w:rPr>
      </w:pPr>
    </w:p>
    <w:p w14:paraId="4935D82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e framework will have GUI interface and less client preparing is required to learn it.</w:t>
      </w:r>
    </w:p>
    <w:p w14:paraId="31B328C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12FBFB2"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FD9D6FF" w14:textId="77777777" w:rsidR="00B36C8C" w:rsidRDefault="00B36C8C">
      <w:pPr>
        <w:spacing w:after="21" w:line="259" w:lineRule="auto"/>
        <w:ind w:left="168"/>
        <w:rPr>
          <w:rFonts w:ascii="Times New Roman" w:eastAsia="Times New Roman" w:hAnsi="Times New Roman" w:cs="Times New Roman"/>
          <w:sz w:val="24"/>
          <w:szCs w:val="24"/>
        </w:rPr>
      </w:pPr>
    </w:p>
    <w:p w14:paraId="4319CB7B" w14:textId="77777777" w:rsidR="00B36C8C" w:rsidRDefault="00E05E7B">
      <w:pPr>
        <w:numPr>
          <w:ilvl w:val="1"/>
          <w:numId w:val="9"/>
        </w:numPr>
        <w:pBdr>
          <w:top w:val="nil"/>
          <w:left w:val="nil"/>
          <w:bottom w:val="nil"/>
          <w:right w:val="nil"/>
          <w:between w:val="nil"/>
        </w:pBdr>
        <w:spacing w:after="21"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 &amp; PRODUCT OVERVIEWS </w:t>
      </w:r>
    </w:p>
    <w:p w14:paraId="4F9FF52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68D310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otal canteen robotization framework makes canteen laborers screen by and large everyday business examination all the more precisely no sweat. It expands the nearness of canteen captivates center clients towards your food business prompting expanded deals. </w:t>
      </w:r>
    </w:p>
    <w:p w14:paraId="319F0BE0" w14:textId="77777777" w:rsidR="00B36C8C" w:rsidRDefault="00B36C8C">
      <w:pPr>
        <w:spacing w:after="0" w:line="259" w:lineRule="auto"/>
        <w:ind w:left="168"/>
        <w:rPr>
          <w:rFonts w:ascii="Times New Roman" w:eastAsia="Times New Roman" w:hAnsi="Times New Roman" w:cs="Times New Roman"/>
          <w:sz w:val="24"/>
          <w:szCs w:val="24"/>
        </w:rPr>
      </w:pPr>
    </w:p>
    <w:p w14:paraId="3D974F8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getting all necessities one spot canteen mechanization framework benefits both the client just as the canteen proprietor sagaciously. Eventually all business activity will be frantic simpler and solitary with the necessary inbuilt highlights. </w:t>
      </w:r>
    </w:p>
    <w:p w14:paraId="70D33FB1" w14:textId="77777777" w:rsidR="00B36C8C" w:rsidRDefault="00B36C8C">
      <w:pPr>
        <w:spacing w:after="0" w:line="259" w:lineRule="auto"/>
        <w:ind w:left="168"/>
        <w:rPr>
          <w:rFonts w:ascii="Times New Roman" w:eastAsia="Times New Roman" w:hAnsi="Times New Roman" w:cs="Times New Roman"/>
          <w:sz w:val="24"/>
          <w:szCs w:val="24"/>
        </w:rPr>
      </w:pPr>
    </w:p>
    <w:p w14:paraId="733F4BF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rking of canteen robotization framework is like a </w:t>
      </w:r>
      <w:proofErr w:type="gramStart"/>
      <w:r>
        <w:rPr>
          <w:rFonts w:ascii="Times New Roman" w:eastAsia="Times New Roman" w:hAnsi="Times New Roman" w:cs="Times New Roman"/>
          <w:sz w:val="24"/>
          <w:szCs w:val="24"/>
        </w:rPr>
        <w:t>web based</w:t>
      </w:r>
      <w:proofErr w:type="gramEnd"/>
      <w:r>
        <w:rPr>
          <w:rFonts w:ascii="Times New Roman" w:eastAsia="Times New Roman" w:hAnsi="Times New Roman" w:cs="Times New Roman"/>
          <w:sz w:val="24"/>
          <w:szCs w:val="24"/>
        </w:rPr>
        <w:t xml:space="preserve"> business site. At whatever point your clients are occupied with their work, rather than going to your canteen they can simply open your site, pick the menu they like and can just request food. </w:t>
      </w:r>
    </w:p>
    <w:p w14:paraId="5E52BE90" w14:textId="77777777" w:rsidR="00B36C8C" w:rsidRDefault="00B36C8C">
      <w:pPr>
        <w:spacing w:after="0" w:line="259" w:lineRule="auto"/>
        <w:ind w:left="168"/>
        <w:rPr>
          <w:rFonts w:ascii="Times New Roman" w:eastAsia="Times New Roman" w:hAnsi="Times New Roman" w:cs="Times New Roman"/>
          <w:sz w:val="24"/>
          <w:szCs w:val="24"/>
        </w:rPr>
      </w:pPr>
    </w:p>
    <w:p w14:paraId="2765872F"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When request gets set, you will be advised promptly, with the goal that you can begin request handling. One of the primary points of interest of canteen robotization framework is the request subtleties are exact when contrasted with the telephone requesting framework or manual framework.</w:t>
      </w:r>
    </w:p>
    <w:p w14:paraId="7CFFECFD"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339ABA" w14:textId="77777777" w:rsidR="00B36C8C" w:rsidRDefault="00E05E7B">
      <w:pPr>
        <w:numPr>
          <w:ilvl w:val="3"/>
          <w:numId w:val="9"/>
        </w:numPr>
        <w:pBdr>
          <w:top w:val="nil"/>
          <w:left w:val="nil"/>
          <w:bottom w:val="nil"/>
          <w:right w:val="nil"/>
          <w:between w:val="nil"/>
        </w:pBdr>
        <w:spacing w:after="21" w:line="259" w:lineRule="auto"/>
        <w:ind w:hanging="64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HOW ITS BENEFITS A CANTEEN </w:t>
      </w:r>
    </w:p>
    <w:p w14:paraId="33C38BF1"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FDC6322"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teen Mechanization framework spares the canteen's time by keeping away from the food arranges via telephone that must be done physically. By making the requesting procedure completely mechanized, it expands the cost adequacy and efficiency of the canteen with a less labor. What's more, it keeps you one stride in front of your rivals who don't serve on the web. </w:t>
      </w:r>
    </w:p>
    <w:p w14:paraId="74D3F8BC" w14:textId="77777777" w:rsidR="00B36C8C" w:rsidRDefault="00B36C8C">
      <w:pPr>
        <w:spacing w:after="0" w:line="259" w:lineRule="auto"/>
        <w:rPr>
          <w:rFonts w:ascii="Times New Roman" w:eastAsia="Times New Roman" w:hAnsi="Times New Roman" w:cs="Times New Roman"/>
          <w:sz w:val="24"/>
          <w:szCs w:val="24"/>
        </w:rPr>
      </w:pPr>
    </w:p>
    <w:p w14:paraId="02FA43C1"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teen mechanization framework even helps an easygoing eating canteen and gives an extra income source. It permits a canteen proprietor to effectively refresh the online menu, food things and so on and assists with keeping in contact with the clients by offering limits and focused on advancements. </w:t>
      </w:r>
    </w:p>
    <w:p w14:paraId="5605F58A" w14:textId="77777777" w:rsidR="00B36C8C" w:rsidRDefault="00B36C8C">
      <w:pPr>
        <w:spacing w:after="0" w:line="259" w:lineRule="auto"/>
        <w:rPr>
          <w:rFonts w:ascii="Times New Roman" w:eastAsia="Times New Roman" w:hAnsi="Times New Roman" w:cs="Times New Roman"/>
          <w:sz w:val="24"/>
          <w:szCs w:val="24"/>
        </w:rPr>
      </w:pPr>
    </w:p>
    <w:p w14:paraId="3DA99257" w14:textId="633BB94B"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ith an improved administration process, </w:t>
      </w:r>
      <w:r w:rsidR="00FB7EE5">
        <w:rPr>
          <w:rFonts w:ascii="Times New Roman" w:eastAsia="Times New Roman" w:hAnsi="Times New Roman" w:cs="Times New Roman"/>
          <w:sz w:val="24"/>
          <w:szCs w:val="24"/>
        </w:rPr>
        <w:t>web-based</w:t>
      </w:r>
      <w:r>
        <w:rPr>
          <w:rFonts w:ascii="Times New Roman" w:eastAsia="Times New Roman" w:hAnsi="Times New Roman" w:cs="Times New Roman"/>
          <w:sz w:val="24"/>
          <w:szCs w:val="24"/>
        </w:rPr>
        <w:t xml:space="preserve"> requesting framework makes it simple to deal with different canteens from brought together application</w:t>
      </w:r>
    </w:p>
    <w:p w14:paraId="2D5FF0F8" w14:textId="77777777" w:rsidR="00B36C8C" w:rsidRDefault="00B36C8C">
      <w:pPr>
        <w:spacing w:after="0" w:line="259" w:lineRule="auto"/>
        <w:rPr>
          <w:rFonts w:ascii="Times New Roman" w:eastAsia="Times New Roman" w:hAnsi="Times New Roman" w:cs="Times New Roman"/>
          <w:b/>
          <w:sz w:val="24"/>
          <w:szCs w:val="24"/>
        </w:rPr>
      </w:pPr>
    </w:p>
    <w:p w14:paraId="54AC1A02" w14:textId="77777777" w:rsidR="00B36C8C" w:rsidRDefault="00E05E7B">
      <w:pP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OW IT BENEFITS A STUDENT</w:t>
      </w:r>
    </w:p>
    <w:p w14:paraId="696E963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286A85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ly a day's break time for understudies isn't sufficient to arrange, pause, eat, and have their time. This canteen the board application spares understudies time without a doubt. Permit them to request and line food online by making an adaptable requesting stage and serve them in time. The understudy can choose the food things from the online menu on the canteen application and can request and put their request in a line appropriately according to their advantage. Truth be told, they can put in request the food requests inside their financial plan by including or evacuating the food things according to the cost varieties </w:t>
      </w:r>
    </w:p>
    <w:p w14:paraId="12F5911D" w14:textId="77777777" w:rsidR="00B36C8C" w:rsidRDefault="00B36C8C">
      <w:pPr>
        <w:spacing w:after="0" w:line="259" w:lineRule="auto"/>
        <w:ind w:left="168"/>
        <w:rPr>
          <w:rFonts w:ascii="Times New Roman" w:eastAsia="Times New Roman" w:hAnsi="Times New Roman" w:cs="Times New Roman"/>
          <w:sz w:val="24"/>
          <w:szCs w:val="24"/>
        </w:rPr>
      </w:pPr>
    </w:p>
    <w:p w14:paraId="71CCC82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is canteen robotization application is valuable for the canteen also client since canteen mechanization framework spares the hour of the canteen's laborers too of the clients and as recoveries the labor.</w:t>
      </w:r>
    </w:p>
    <w:p w14:paraId="58271FA3"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FF59524" w14:textId="77777777" w:rsidR="00B36C8C" w:rsidRDefault="00E05E7B">
      <w:pPr>
        <w:numPr>
          <w:ilvl w:val="1"/>
          <w:numId w:val="9"/>
        </w:numPr>
        <w:pBdr>
          <w:top w:val="nil"/>
          <w:left w:val="nil"/>
          <w:bottom w:val="nil"/>
          <w:right w:val="nil"/>
          <w:between w:val="nil"/>
        </w:pBd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EAM ARCHITECTURE </w:t>
      </w:r>
    </w:p>
    <w:p w14:paraId="3B67799E" w14:textId="77777777" w:rsidR="00B36C8C" w:rsidRDefault="00B36C8C">
      <w:pPr>
        <w:spacing w:after="0" w:line="259" w:lineRule="auto"/>
        <w:ind w:left="168"/>
        <w:rPr>
          <w:rFonts w:ascii="Times New Roman" w:eastAsia="Times New Roman" w:hAnsi="Times New Roman" w:cs="Times New Roman"/>
          <w:b/>
          <w:sz w:val="24"/>
          <w:szCs w:val="24"/>
        </w:rPr>
      </w:pPr>
    </w:p>
    <w:p w14:paraId="0BB17FD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ere four individuals in our undertaking. The total task is separated into two groups. </w:t>
      </w:r>
    </w:p>
    <w:p w14:paraId="3381FBA0" w14:textId="77777777" w:rsidR="00B36C8C" w:rsidRDefault="00B36C8C">
      <w:pPr>
        <w:spacing w:after="107"/>
        <w:ind w:left="163"/>
        <w:rPr>
          <w:rFonts w:ascii="Times New Roman" w:eastAsia="Times New Roman" w:hAnsi="Times New Roman" w:cs="Times New Roman"/>
          <w:sz w:val="24"/>
          <w:szCs w:val="24"/>
        </w:rPr>
      </w:pPr>
    </w:p>
    <w:p w14:paraId="1C9EFC8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1: </w:t>
      </w:r>
    </w:p>
    <w:p w14:paraId="1A4A5A87" w14:textId="77777777" w:rsidR="00B36C8C" w:rsidRDefault="00B36C8C">
      <w:pPr>
        <w:spacing w:after="107"/>
        <w:ind w:left="163"/>
        <w:rPr>
          <w:rFonts w:ascii="Times New Roman" w:eastAsia="Times New Roman" w:hAnsi="Times New Roman" w:cs="Times New Roman"/>
          <w:sz w:val="24"/>
          <w:szCs w:val="24"/>
        </w:rPr>
      </w:pPr>
    </w:p>
    <w:p w14:paraId="317FA93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cessity GATHERING and PLANNING </w:t>
      </w:r>
    </w:p>
    <w:p w14:paraId="098B50FD" w14:textId="77777777" w:rsidR="00B36C8C" w:rsidRDefault="00B36C8C">
      <w:pPr>
        <w:spacing w:after="107"/>
        <w:ind w:left="163"/>
        <w:rPr>
          <w:rFonts w:ascii="Times New Roman" w:eastAsia="Times New Roman" w:hAnsi="Times New Roman" w:cs="Times New Roman"/>
          <w:sz w:val="24"/>
          <w:szCs w:val="24"/>
        </w:rPr>
      </w:pPr>
    </w:p>
    <w:p w14:paraId="40AEC19E"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ranging recognizes every single deliverable assistance, depicts the offices, and characterizes the attempting to give insights regarding lab subtleties to the resources. This arranging issue begins with a determination of client request that will be met by the creation plan. For this specific circumstance, the offices gave to the client resources are the significant worry to be concentrated. This incorporates the least demanding and proficient approach to make them accessible an abandoned lab. Therefore, all the fields must be kept while creating. For the most part, an arranging issue exists on the grounds that there are constrained creation assets that can't be put away from period to period. Decisions must be made with regards to which assets to incorporate and how to display their ability and conduct, and their expenses. Likewise, there might be vulnerability related with the creation work, for example, questionable yields or lead times. One may just remember the most basic or restricting asset for the arranging issue. Here comes the job of legitimate necessity gathering. On the off chance that the necessities of the client are clear, at that point it is very simpler for the engineer to satisfy his all needs. As he can investigate all the necessary assets, and with appropriate arranging and cost estimation, he can accomplish his product. </w:t>
      </w:r>
    </w:p>
    <w:p w14:paraId="0B469DB9" w14:textId="77777777" w:rsidR="00B36C8C" w:rsidRDefault="00B36C8C">
      <w:pPr>
        <w:spacing w:after="107"/>
        <w:ind w:left="163"/>
        <w:rPr>
          <w:rFonts w:ascii="Times New Roman" w:eastAsia="Times New Roman" w:hAnsi="Times New Roman" w:cs="Times New Roman"/>
          <w:sz w:val="24"/>
          <w:szCs w:val="24"/>
        </w:rPr>
      </w:pPr>
    </w:p>
    <w:p w14:paraId="2F1D751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Along these lines, a legitimate arranging and necessity gathering prompts a proficient programming framework</w:t>
      </w:r>
    </w:p>
    <w:p w14:paraId="18218D49"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A35D726"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2: </w:t>
      </w:r>
    </w:p>
    <w:p w14:paraId="5E8BBE65" w14:textId="77777777" w:rsidR="00B36C8C" w:rsidRDefault="00B36C8C">
      <w:pPr>
        <w:spacing w:after="0" w:line="259" w:lineRule="auto"/>
        <w:ind w:left="845"/>
        <w:rPr>
          <w:rFonts w:ascii="Times New Roman" w:eastAsia="Times New Roman" w:hAnsi="Times New Roman" w:cs="Times New Roman"/>
          <w:sz w:val="24"/>
          <w:szCs w:val="24"/>
        </w:rPr>
      </w:pPr>
    </w:p>
    <w:p w14:paraId="3214109E"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ucturing AND BACKEND </w:t>
      </w:r>
    </w:p>
    <w:p w14:paraId="46CE54C4" w14:textId="77777777" w:rsidR="00B36C8C" w:rsidRDefault="00B36C8C">
      <w:pPr>
        <w:spacing w:after="0" w:line="259" w:lineRule="auto"/>
        <w:ind w:left="845"/>
        <w:rPr>
          <w:rFonts w:ascii="Times New Roman" w:eastAsia="Times New Roman" w:hAnsi="Times New Roman" w:cs="Times New Roman"/>
          <w:sz w:val="24"/>
          <w:szCs w:val="24"/>
        </w:rPr>
      </w:pPr>
    </w:p>
    <w:p w14:paraId="7496B519"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ucturing is the most significant and the most effective capacity while programming advancement. Without a legitimate plan, it is hard to build up a suitable programming that satisfies about all client requests. In this way, overseeing planning part in an association is a basic movement. A creator needs to guarantee that the plan made by him can be effortlessly comprehended by the all the individuals from building up a group. A legitimate structure will permit the coder to actualize the framework improvement arranging appropriately. So also, the backend part that incorporates the database the board assumes a key job in any of the frameworks. Along these lines, the group taking a shot at this field must know appropriate taking care of and the board of database and its apparatuses.</w:t>
      </w:r>
    </w:p>
    <w:p w14:paraId="54AE6E60" w14:textId="77777777" w:rsidR="00B36C8C" w:rsidRDefault="00E05E7B">
      <w:pPr>
        <w:spacing w:after="0"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CD411A" w14:textId="77777777" w:rsidR="00B36C8C" w:rsidRDefault="00E05E7B">
      <w:pPr>
        <w:spacing w:after="57"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474F52" w14:textId="77777777" w:rsidR="00B36C8C" w:rsidRDefault="00E05E7B">
      <w:pPr>
        <w:numPr>
          <w:ilvl w:val="1"/>
          <w:numId w:val="9"/>
        </w:numPr>
        <w:pBdr>
          <w:top w:val="nil"/>
          <w:left w:val="nil"/>
          <w:bottom w:val="nil"/>
          <w:right w:val="nil"/>
          <w:between w:val="nil"/>
        </w:pBdr>
        <w:spacing w:after="57"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OVERALL DESCRIPTION </w:t>
      </w:r>
    </w:p>
    <w:p w14:paraId="65BAE490" w14:textId="77777777" w:rsidR="00B36C8C" w:rsidRDefault="00B36C8C">
      <w:pPr>
        <w:spacing w:after="57" w:line="259" w:lineRule="auto"/>
        <w:ind w:left="168"/>
        <w:rPr>
          <w:rFonts w:ascii="Times New Roman" w:eastAsia="Times New Roman" w:hAnsi="Times New Roman" w:cs="Times New Roman"/>
          <w:b/>
          <w:sz w:val="24"/>
          <w:szCs w:val="24"/>
        </w:rPr>
      </w:pPr>
    </w:p>
    <w:p w14:paraId="4DDF581B"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fficient: Our canteen computerization framework is created with an essential point of 'Sparing Time. The client can arrange the food and it is likewise proficient for canteen laborers since this framework takes lesser time when contrasted with telephone based or physically based framework. </w:t>
      </w:r>
    </w:p>
    <w:p w14:paraId="0C43DDF3" w14:textId="77777777" w:rsidR="00B36C8C" w:rsidRDefault="00B36C8C">
      <w:pPr>
        <w:spacing w:after="275"/>
        <w:ind w:left="163"/>
        <w:rPr>
          <w:rFonts w:ascii="Times New Roman" w:eastAsia="Times New Roman" w:hAnsi="Times New Roman" w:cs="Times New Roman"/>
          <w:sz w:val="24"/>
          <w:szCs w:val="24"/>
        </w:rPr>
      </w:pPr>
    </w:p>
    <w:p w14:paraId="22A67A76"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Complication: Major confusion part for canteen robotization framework is including an item or overseeing items area. In our canteen computerization framework, no confused part is associated with overseeing areas; we have taken monstrous consideration in this segment and invalidated all entanglements which make this framework exact and special. </w:t>
      </w:r>
    </w:p>
    <w:p w14:paraId="67B4C9C5" w14:textId="77777777" w:rsidR="00B36C8C" w:rsidRDefault="00B36C8C">
      <w:pPr>
        <w:spacing w:after="275"/>
        <w:ind w:left="163"/>
        <w:rPr>
          <w:rFonts w:ascii="Times New Roman" w:eastAsia="Times New Roman" w:hAnsi="Times New Roman" w:cs="Times New Roman"/>
          <w:sz w:val="24"/>
          <w:szCs w:val="24"/>
        </w:rPr>
      </w:pPr>
    </w:p>
    <w:p w14:paraId="1DAD80A8"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actical: It's less expensive. You don't need to buy various duplicates of programming to introduce on different PCs. Different duplicates frequently expect you to pay various permitting charges, however since you aren't really buying any product with an online framework, that is not a worry. </w:t>
      </w:r>
    </w:p>
    <w:p w14:paraId="242D6AB3" w14:textId="77777777" w:rsidR="00B36C8C" w:rsidRDefault="00B36C8C">
      <w:pPr>
        <w:spacing w:after="275"/>
        <w:ind w:left="163"/>
        <w:rPr>
          <w:rFonts w:ascii="Times New Roman" w:eastAsia="Times New Roman" w:hAnsi="Times New Roman" w:cs="Times New Roman"/>
          <w:sz w:val="24"/>
          <w:szCs w:val="24"/>
        </w:rPr>
      </w:pPr>
    </w:p>
    <w:p w14:paraId="7D631B4F"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curity: Online frameworks are similarly as secure. Most online canteen robotization framework programs permit you to make different client accounts with different degrees of access. Your information is put away on secure, ensured servers that highlight firewalls and other online security programs.</w:t>
      </w:r>
    </w:p>
    <w:p w14:paraId="5E1B8E13"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2649CA" w14:textId="77777777" w:rsidR="00B36C8C" w:rsidRDefault="00B36C8C">
      <w:pPr>
        <w:spacing w:after="280" w:line="259" w:lineRule="auto"/>
        <w:ind w:left="168"/>
        <w:rPr>
          <w:rFonts w:ascii="Times New Roman" w:eastAsia="Times New Roman" w:hAnsi="Times New Roman" w:cs="Times New Roman"/>
          <w:sz w:val="24"/>
          <w:szCs w:val="24"/>
        </w:rPr>
      </w:pPr>
    </w:p>
    <w:p w14:paraId="71E9B0E2" w14:textId="77777777" w:rsidR="00B36C8C" w:rsidRDefault="00E05E7B">
      <w:pPr>
        <w:numPr>
          <w:ilvl w:val="2"/>
          <w:numId w:val="15"/>
        </w:numPr>
        <w:pBdr>
          <w:top w:val="nil"/>
          <w:left w:val="nil"/>
          <w:bottom w:val="nil"/>
          <w:right w:val="nil"/>
          <w:between w:val="nil"/>
        </w:pBdr>
        <w:spacing w:after="28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DUCT PERSPECTIVE </w:t>
      </w:r>
    </w:p>
    <w:p w14:paraId="2D33BA86"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framework will be created utilizing JAVA, C++, XML and other android advancement instruments. </w:t>
      </w:r>
    </w:p>
    <w:p w14:paraId="34877A3A" w14:textId="77777777" w:rsidR="00B36C8C" w:rsidRDefault="00B36C8C">
      <w:pPr>
        <w:spacing w:after="5" w:line="265" w:lineRule="auto"/>
        <w:ind w:left="845"/>
        <w:jc w:val="both"/>
        <w:rPr>
          <w:rFonts w:ascii="Times New Roman" w:eastAsia="Times New Roman" w:hAnsi="Times New Roman" w:cs="Times New Roman"/>
          <w:sz w:val="24"/>
          <w:szCs w:val="24"/>
        </w:rPr>
      </w:pPr>
    </w:p>
    <w:p w14:paraId="4C68CADA"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Item Functions </w:t>
      </w:r>
    </w:p>
    <w:p w14:paraId="6B3AE77B" w14:textId="77777777" w:rsidR="00B36C8C" w:rsidRDefault="00B36C8C">
      <w:pPr>
        <w:spacing w:after="5" w:line="265" w:lineRule="auto"/>
        <w:ind w:left="845"/>
        <w:jc w:val="both"/>
        <w:rPr>
          <w:rFonts w:ascii="Times New Roman" w:eastAsia="Times New Roman" w:hAnsi="Times New Roman" w:cs="Times New Roman"/>
          <w:sz w:val="24"/>
          <w:szCs w:val="24"/>
        </w:rPr>
      </w:pPr>
    </w:p>
    <w:p w14:paraId="4DCF552A"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item evolved will give a simple access to the client to oversee and modify the canteen computerization as indicated by the need. </w:t>
      </w:r>
    </w:p>
    <w:p w14:paraId="26031349" w14:textId="77777777" w:rsidR="00B36C8C" w:rsidRDefault="00B36C8C">
      <w:pPr>
        <w:spacing w:after="5" w:line="265" w:lineRule="auto"/>
        <w:ind w:left="845"/>
        <w:jc w:val="both"/>
        <w:rPr>
          <w:rFonts w:ascii="Times New Roman" w:eastAsia="Times New Roman" w:hAnsi="Times New Roman" w:cs="Times New Roman"/>
          <w:sz w:val="24"/>
          <w:szCs w:val="24"/>
        </w:rPr>
      </w:pPr>
    </w:p>
    <w:p w14:paraId="5F07A7FE"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General Constraints </w:t>
      </w:r>
    </w:p>
    <w:p w14:paraId="43C49842" w14:textId="77777777" w:rsidR="00B36C8C" w:rsidRDefault="00B36C8C">
      <w:pPr>
        <w:spacing w:after="5" w:line="265" w:lineRule="auto"/>
        <w:ind w:left="845"/>
        <w:jc w:val="both"/>
        <w:rPr>
          <w:rFonts w:ascii="Times New Roman" w:eastAsia="Times New Roman" w:hAnsi="Times New Roman" w:cs="Times New Roman"/>
          <w:sz w:val="24"/>
          <w:szCs w:val="24"/>
        </w:rPr>
      </w:pPr>
    </w:p>
    <w:p w14:paraId="681205C6"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cost imperative incorporates requesting extra equipment to run the new framework </w:t>
      </w:r>
    </w:p>
    <w:p w14:paraId="1674690E" w14:textId="77777777" w:rsidR="00B36C8C" w:rsidRDefault="00B36C8C">
      <w:pPr>
        <w:spacing w:after="5" w:line="265" w:lineRule="auto"/>
        <w:ind w:left="845"/>
        <w:jc w:val="both"/>
        <w:rPr>
          <w:rFonts w:ascii="Times New Roman" w:eastAsia="Times New Roman" w:hAnsi="Times New Roman" w:cs="Times New Roman"/>
          <w:sz w:val="24"/>
          <w:szCs w:val="24"/>
        </w:rPr>
      </w:pPr>
    </w:p>
    <w:p w14:paraId="0AEEF5B0"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No present site </w:t>
      </w:r>
    </w:p>
    <w:p w14:paraId="0C540BE0" w14:textId="77777777" w:rsidR="00B36C8C" w:rsidRDefault="00B36C8C">
      <w:pPr>
        <w:spacing w:after="5" w:line="265" w:lineRule="auto"/>
        <w:ind w:left="845"/>
        <w:jc w:val="both"/>
        <w:rPr>
          <w:rFonts w:ascii="Times New Roman" w:eastAsia="Times New Roman" w:hAnsi="Times New Roman" w:cs="Times New Roman"/>
          <w:sz w:val="24"/>
          <w:szCs w:val="24"/>
        </w:rPr>
      </w:pPr>
    </w:p>
    <w:p w14:paraId="0F5846ED"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Security must be updated for on-line looking. </w:t>
      </w:r>
    </w:p>
    <w:p w14:paraId="48A5AE91" w14:textId="77777777" w:rsidR="00B36C8C" w:rsidRDefault="00B36C8C">
      <w:pPr>
        <w:spacing w:after="5" w:line="265" w:lineRule="auto"/>
        <w:ind w:left="845"/>
        <w:jc w:val="both"/>
        <w:rPr>
          <w:rFonts w:ascii="Times New Roman" w:eastAsia="Times New Roman" w:hAnsi="Times New Roman" w:cs="Times New Roman"/>
          <w:sz w:val="24"/>
          <w:szCs w:val="24"/>
        </w:rPr>
      </w:pPr>
    </w:p>
    <w:p w14:paraId="1726BA8F"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Suspicions </w:t>
      </w:r>
    </w:p>
    <w:p w14:paraId="43CFB72C" w14:textId="77777777" w:rsidR="00B36C8C" w:rsidRDefault="00B36C8C">
      <w:pPr>
        <w:spacing w:after="5" w:line="265" w:lineRule="auto"/>
        <w:ind w:left="845"/>
        <w:jc w:val="both"/>
        <w:rPr>
          <w:rFonts w:ascii="Times New Roman" w:eastAsia="Times New Roman" w:hAnsi="Times New Roman" w:cs="Times New Roman"/>
          <w:sz w:val="24"/>
          <w:szCs w:val="24"/>
        </w:rPr>
      </w:pPr>
    </w:p>
    <w:p w14:paraId="12B2E7CE"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framework will bolster all programs. </w:t>
      </w:r>
    </w:p>
    <w:p w14:paraId="747394FC" w14:textId="77777777" w:rsidR="00B36C8C" w:rsidRDefault="00B36C8C">
      <w:pPr>
        <w:spacing w:after="5" w:line="265" w:lineRule="auto"/>
        <w:ind w:left="845"/>
        <w:jc w:val="both"/>
        <w:rPr>
          <w:rFonts w:ascii="Times New Roman" w:eastAsia="Times New Roman" w:hAnsi="Times New Roman" w:cs="Times New Roman"/>
          <w:sz w:val="24"/>
          <w:szCs w:val="24"/>
        </w:rPr>
      </w:pPr>
    </w:p>
    <w:p w14:paraId="11278EDF"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The processor must be at any rate Dual cored and can be some other most recent ones and so on.</w:t>
      </w:r>
    </w:p>
    <w:p w14:paraId="35A0B649" w14:textId="77777777" w:rsidR="00B36C8C" w:rsidRDefault="00B36C8C">
      <w:pPr>
        <w:spacing w:after="5" w:line="265" w:lineRule="auto"/>
        <w:ind w:left="845"/>
        <w:jc w:val="both"/>
        <w:rPr>
          <w:rFonts w:ascii="Times New Roman" w:eastAsia="Times New Roman" w:hAnsi="Times New Roman" w:cs="Times New Roman"/>
          <w:sz w:val="24"/>
          <w:szCs w:val="24"/>
        </w:rPr>
      </w:pPr>
    </w:p>
    <w:p w14:paraId="717DEDFA" w14:textId="77777777" w:rsidR="00B36C8C" w:rsidRDefault="00E05E7B">
      <w:pPr>
        <w:spacing w:after="57"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1F7966" w14:textId="77777777" w:rsidR="00B36C8C" w:rsidRDefault="00E05E7B">
      <w:pPr>
        <w:numPr>
          <w:ilvl w:val="2"/>
          <w:numId w:val="15"/>
        </w:numPr>
        <w:pBdr>
          <w:top w:val="nil"/>
          <w:left w:val="nil"/>
          <w:bottom w:val="nil"/>
          <w:right w:val="nil"/>
          <w:between w:val="nil"/>
        </w:pBd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BLEM STATEMENT </w:t>
      </w:r>
    </w:p>
    <w:p w14:paraId="5D80EEF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65D047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llenges experienced by the manual framework in canteens is productivity and consumer loyalty. The experience of requesting in most cheap food canteens isn't wonderful for clients. Clients need to make long lines before putting in the request and when the request is set, they need to hold up close to the counter until the request is readied. The another issue is proficiency that food canteen ought to keep up in their standard tasks and keep with the nature </w:t>
      </w:r>
      <w:r>
        <w:rPr>
          <w:rFonts w:ascii="Times New Roman" w:eastAsia="Times New Roman" w:hAnsi="Times New Roman" w:cs="Times New Roman"/>
          <w:sz w:val="24"/>
          <w:szCs w:val="24"/>
        </w:rPr>
        <w:lastRenderedPageBreak/>
        <w:t xml:space="preserve">of their item and administrations regardless of how much group is available in canteen yet they need to keep up effectiveness just as nature of item .in any case, we believe that there are some issue concerning the customary method to arrange food in canteens. </w:t>
      </w:r>
    </w:p>
    <w:p w14:paraId="29818860" w14:textId="77777777" w:rsidR="00B36C8C" w:rsidRDefault="00B36C8C">
      <w:pPr>
        <w:spacing w:after="0" w:line="259" w:lineRule="auto"/>
        <w:ind w:left="168"/>
        <w:rPr>
          <w:rFonts w:ascii="Times New Roman" w:eastAsia="Times New Roman" w:hAnsi="Times New Roman" w:cs="Times New Roman"/>
          <w:sz w:val="24"/>
          <w:szCs w:val="24"/>
        </w:rPr>
      </w:pPr>
    </w:p>
    <w:p w14:paraId="69598C5C"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e significant issues are as per the following</w:t>
      </w:r>
    </w:p>
    <w:p w14:paraId="2B6A9C2F" w14:textId="77777777" w:rsidR="00B36C8C" w:rsidRDefault="00B36C8C">
      <w:pPr>
        <w:spacing w:after="0" w:line="259" w:lineRule="auto"/>
        <w:ind w:left="168"/>
        <w:rPr>
          <w:rFonts w:ascii="Times New Roman" w:eastAsia="Times New Roman" w:hAnsi="Times New Roman" w:cs="Times New Roman"/>
          <w:sz w:val="24"/>
          <w:szCs w:val="24"/>
        </w:rPr>
      </w:pPr>
    </w:p>
    <w:p w14:paraId="33F68D18" w14:textId="77777777" w:rsidR="00B36C8C" w:rsidRDefault="00E05E7B">
      <w:pPr>
        <w:spacing w:after="13"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48F9947" w14:textId="77777777" w:rsidR="00B36C8C" w:rsidRDefault="00E05E7B">
      <w:pPr>
        <w:spacing w:after="285"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bal correspondence among clerk and client or we can say telephonic correspondence: The verbal correspondence between two gatherings for putting in a request and the data about bill ought to likewise bring about blunder implies mistake additionally happens in understanding what the individual needs to state and particularly in occupied hours in canteens. At the point when the spot is extremely packed and uproarious, miscommunications are normal. The issue is even Worsen if the clerk or potentially the clients don't communicate in the local language. </w:t>
      </w:r>
    </w:p>
    <w:p w14:paraId="63F7FE2D" w14:textId="77777777" w:rsidR="00B36C8C" w:rsidRDefault="00B36C8C">
      <w:pPr>
        <w:spacing w:after="285" w:line="259" w:lineRule="auto"/>
        <w:rPr>
          <w:rFonts w:ascii="Times New Roman" w:eastAsia="Times New Roman" w:hAnsi="Times New Roman" w:cs="Times New Roman"/>
          <w:sz w:val="24"/>
          <w:szCs w:val="24"/>
        </w:rPr>
      </w:pPr>
    </w:p>
    <w:p w14:paraId="3BDEE5D4" w14:textId="77777777" w:rsidR="00B36C8C" w:rsidRDefault="00E05E7B">
      <w:pPr>
        <w:spacing w:after="285"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od customization: The capacity to modify food has been a critical business system in the food business since McDonald's trademark "I'm Lovin' it" for the crusade. Food customization permits some adaptability for clients who have a unique solicitation (less ice for pop, no pickles and so on.) and is particularly essential for clients who are hypersensitive to certain fixings .as of now, the clerk needs to remember these solicitations since the current framework doesn't bolster any methods for recording such solicitation. The outcome is that the solicitation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overlooked or miscommunication to the cook. </w:t>
      </w:r>
    </w:p>
    <w:p w14:paraId="7123DBEA" w14:textId="77777777" w:rsidR="00B36C8C" w:rsidRDefault="00B36C8C">
      <w:pPr>
        <w:spacing w:after="285" w:line="259" w:lineRule="auto"/>
        <w:rPr>
          <w:rFonts w:ascii="Times New Roman" w:eastAsia="Times New Roman" w:hAnsi="Times New Roman" w:cs="Times New Roman"/>
          <w:sz w:val="24"/>
          <w:szCs w:val="24"/>
        </w:rPr>
      </w:pPr>
    </w:p>
    <w:p w14:paraId="07B8A16A" w14:textId="77777777" w:rsidR="00B36C8C" w:rsidRDefault="00E05E7B">
      <w:pPr>
        <w:spacing w:after="285"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u show: Today's opposition between food canteens persuades every canteen to dispatch new things on their menus on a progressively visit premise. Nonetheless, the menu in more canteens normally connected to a divider behind the counter and the client don't know about that new thing on the grounds that the menu isn't cutting-edge. Moreover, not all thing on the menu list has a graphical delineation to assist clients with taking Decision effectively what they need. The print is here and there little that it's not obvious to the clients.</w:t>
      </w:r>
    </w:p>
    <w:p w14:paraId="5115074B" w14:textId="77777777" w:rsidR="00B36C8C" w:rsidRDefault="00B36C8C">
      <w:pPr>
        <w:spacing w:after="285" w:line="259" w:lineRule="auto"/>
        <w:rPr>
          <w:rFonts w:ascii="Times New Roman" w:eastAsia="Times New Roman" w:hAnsi="Times New Roman" w:cs="Times New Roman"/>
          <w:sz w:val="24"/>
          <w:szCs w:val="24"/>
        </w:rPr>
      </w:pPr>
    </w:p>
    <w:p w14:paraId="2EC5B365" w14:textId="77777777" w:rsidR="00B36C8C" w:rsidRDefault="00B36C8C">
      <w:pPr>
        <w:rPr>
          <w:rFonts w:ascii="Times New Roman" w:eastAsia="Times New Roman" w:hAnsi="Times New Roman" w:cs="Times New Roman"/>
          <w:sz w:val="24"/>
          <w:szCs w:val="24"/>
        </w:rPr>
      </w:pPr>
    </w:p>
    <w:p w14:paraId="717FF9C9" w14:textId="77777777" w:rsidR="00B36C8C" w:rsidRDefault="00B36C8C">
      <w:pPr>
        <w:rPr>
          <w:rFonts w:ascii="Times New Roman" w:eastAsia="Times New Roman" w:hAnsi="Times New Roman" w:cs="Times New Roman"/>
          <w:sz w:val="24"/>
          <w:szCs w:val="24"/>
        </w:rPr>
      </w:pPr>
    </w:p>
    <w:p w14:paraId="559E9AE4"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40A8F4DF" w14:textId="77777777" w:rsidR="00B36C8C" w:rsidRDefault="00B36C8C">
      <w:pPr>
        <w:rPr>
          <w:rFonts w:ascii="Times New Roman" w:eastAsia="Times New Roman" w:hAnsi="Times New Roman" w:cs="Times New Roman"/>
          <w:sz w:val="24"/>
          <w:szCs w:val="24"/>
        </w:rPr>
      </w:pPr>
    </w:p>
    <w:p w14:paraId="5EC2A4BA"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6C366EC0"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7F43AD43"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2: REQUIREMENTS</w:t>
      </w:r>
    </w:p>
    <w:p w14:paraId="625AEABC"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54EC10D4"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7F4E6962" w14:textId="77777777" w:rsidR="00B36C8C" w:rsidRDefault="00E05E7B">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4"/>
          <w:szCs w:val="24"/>
        </w:rPr>
        <w:t xml:space="preserve">SPECIFIC REQUIREMENTS </w:t>
      </w:r>
    </w:p>
    <w:p w14:paraId="7E2DC2AB" w14:textId="77777777" w:rsidR="00B36C8C" w:rsidRDefault="00B36C8C">
      <w:pPr>
        <w:widowControl w:val="0"/>
        <w:pBdr>
          <w:top w:val="nil"/>
          <w:left w:val="nil"/>
          <w:bottom w:val="nil"/>
          <w:right w:val="nil"/>
          <w:between w:val="nil"/>
        </w:pBdr>
        <w:spacing w:after="0" w:line="240" w:lineRule="auto"/>
        <w:ind w:left="480" w:hanging="720"/>
        <w:rPr>
          <w:rFonts w:ascii="Times New Roman" w:eastAsia="Times New Roman" w:hAnsi="Times New Roman" w:cs="Times New Roman"/>
          <w:b/>
          <w:color w:val="000000"/>
          <w:sz w:val="24"/>
          <w:szCs w:val="24"/>
        </w:rPr>
      </w:pPr>
    </w:p>
    <w:p w14:paraId="3C9213E1" w14:textId="77777777" w:rsidR="00B36C8C" w:rsidRDefault="00E05E7B">
      <w:pPr>
        <w:widowControl w:val="0"/>
        <w:numPr>
          <w:ilvl w:val="2"/>
          <w:numId w:val="17"/>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EXTERNAL INTERFACE REQUIREMENTS </w:t>
      </w:r>
    </w:p>
    <w:p w14:paraId="4B117F05" w14:textId="77777777" w:rsidR="00B36C8C" w:rsidRDefault="00B36C8C">
      <w:pPr>
        <w:widowControl w:val="0"/>
        <w:pBdr>
          <w:top w:val="nil"/>
          <w:left w:val="nil"/>
          <w:bottom w:val="nil"/>
          <w:right w:val="nil"/>
          <w:between w:val="nil"/>
        </w:pBdr>
        <w:spacing w:after="0" w:line="240" w:lineRule="auto"/>
        <w:ind w:left="1260" w:hanging="720"/>
        <w:rPr>
          <w:rFonts w:ascii="Times New Roman" w:eastAsia="Times New Roman" w:hAnsi="Times New Roman" w:cs="Times New Roman"/>
          <w:b/>
          <w:color w:val="000000"/>
          <w:sz w:val="28"/>
          <w:szCs w:val="28"/>
        </w:rPr>
      </w:pPr>
    </w:p>
    <w:p w14:paraId="7942CC50"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uter framework is to accept full accountability for capacity works just as distribution center administration and stockroom control for a whole stockroom. The interfaces in this area are determined by reporting: the name and depiction of each plan, source or information, goal or yield, reaches, exactness and </w:t>
      </w:r>
      <w:proofErr w:type="spellStart"/>
      <w:r>
        <w:rPr>
          <w:rFonts w:ascii="Times New Roman" w:eastAsia="Times New Roman" w:hAnsi="Times New Roman" w:cs="Times New Roman"/>
          <w:sz w:val="24"/>
          <w:szCs w:val="24"/>
        </w:rPr>
        <w:t>resiliences</w:t>
      </w:r>
      <w:proofErr w:type="spellEnd"/>
      <w:r>
        <w:rPr>
          <w:rFonts w:ascii="Times New Roman" w:eastAsia="Times New Roman" w:hAnsi="Times New Roman" w:cs="Times New Roman"/>
          <w:sz w:val="24"/>
          <w:szCs w:val="24"/>
        </w:rPr>
        <w:t xml:space="preserve">, units of measure, timing, show arrangements, and association, and information positions. </w:t>
      </w:r>
    </w:p>
    <w:p w14:paraId="12A50FAD" w14:textId="77777777" w:rsidR="00B36C8C" w:rsidRDefault="00B36C8C">
      <w:pPr>
        <w:spacing w:after="25" w:line="259" w:lineRule="auto"/>
        <w:ind w:left="1039"/>
        <w:rPr>
          <w:rFonts w:ascii="Times New Roman" w:eastAsia="Times New Roman" w:hAnsi="Times New Roman" w:cs="Times New Roman"/>
          <w:sz w:val="24"/>
          <w:szCs w:val="24"/>
        </w:rPr>
      </w:pPr>
    </w:p>
    <w:p w14:paraId="61572800"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I required to be created for the framework ought to be easy to understand and appealing. The interface between the client and the framework will be WIMP (Windows, Icons, Menu, Pointers) remembering that the framework is to be gone through an internet browser. All activities will be off point and snap nature with all routes performed through windows of the framework explicitly fastens and menus: </w:t>
      </w:r>
    </w:p>
    <w:p w14:paraId="67A68521" w14:textId="77777777" w:rsidR="00B36C8C" w:rsidRDefault="00B36C8C">
      <w:pPr>
        <w:spacing w:after="25" w:line="259" w:lineRule="auto"/>
        <w:ind w:left="1039"/>
        <w:rPr>
          <w:rFonts w:ascii="Times New Roman" w:eastAsia="Times New Roman" w:hAnsi="Times New Roman" w:cs="Times New Roman"/>
          <w:sz w:val="24"/>
          <w:szCs w:val="24"/>
        </w:rPr>
      </w:pPr>
    </w:p>
    <w:p w14:paraId="7A4E29DD"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ches: The catch is actuated when the client will tap on the left snap of the mouse inside the limits of the catch. Furthermore, in this way, the activity related with it will be done. </w:t>
      </w:r>
    </w:p>
    <w:p w14:paraId="23A8EC30" w14:textId="77777777" w:rsidR="00B36C8C" w:rsidRDefault="00B36C8C">
      <w:pPr>
        <w:spacing w:after="25" w:line="259" w:lineRule="auto"/>
        <w:ind w:left="1039"/>
        <w:rPr>
          <w:rFonts w:ascii="Times New Roman" w:eastAsia="Times New Roman" w:hAnsi="Times New Roman" w:cs="Times New Roman"/>
          <w:sz w:val="24"/>
          <w:szCs w:val="24"/>
        </w:rPr>
      </w:pPr>
    </w:p>
    <w:p w14:paraId="2279AC4E"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Menu: All the activities will be organized.</w:t>
      </w:r>
    </w:p>
    <w:p w14:paraId="30D3EF06"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D8585FB" w14:textId="77777777" w:rsidR="00B36C8C" w:rsidRDefault="00E05E7B">
      <w:pPr>
        <w:numPr>
          <w:ilvl w:val="1"/>
          <w:numId w:val="17"/>
        </w:numPr>
        <w:pBdr>
          <w:top w:val="nil"/>
          <w:left w:val="nil"/>
          <w:bottom w:val="nil"/>
          <w:right w:val="nil"/>
          <w:between w:val="nil"/>
        </w:pBdr>
        <w:spacing w:after="25"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HARDWARE REQUIREMENT </w:t>
      </w:r>
    </w:p>
    <w:p w14:paraId="1671CEF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1EB3D3" w14:textId="77777777" w:rsidR="00B36C8C" w:rsidRDefault="00E05E7B">
      <w:pPr>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be able to use the canteen Management App for online logs: </w:t>
      </w:r>
    </w:p>
    <w:p w14:paraId="5FE57F6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255F694"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Standard Internal memory on any device</w:t>
      </w:r>
    </w:p>
    <w:p w14:paraId="36E142EA"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 xml:space="preserve">2GB RAM </w:t>
      </w:r>
    </w:p>
    <w:p w14:paraId="7AD0D8DB"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 xml:space="preserve">Any standard mobile device Processor </w:t>
      </w:r>
    </w:p>
    <w:p w14:paraId="391C5633"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Input Devices: Touch pad</w:t>
      </w:r>
    </w:p>
    <w:p w14:paraId="0F23BA1F"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 xml:space="preserve">Output Devices: Mobile device screen </w:t>
      </w:r>
    </w:p>
    <w:p w14:paraId="68A7F7B3" w14:textId="77777777" w:rsidR="00B36C8C" w:rsidRDefault="00B36C8C">
      <w:pPr>
        <w:spacing w:after="5" w:line="265" w:lineRule="auto"/>
        <w:jc w:val="both"/>
        <w:rPr>
          <w:rFonts w:ascii="Times New Roman" w:eastAsia="Times New Roman" w:hAnsi="Times New Roman" w:cs="Times New Roman"/>
          <w:sz w:val="24"/>
          <w:szCs w:val="24"/>
        </w:rPr>
      </w:pPr>
    </w:p>
    <w:p w14:paraId="0ED66FF6" w14:textId="05405588" w:rsidR="00B36C8C" w:rsidRDefault="00B36C8C">
      <w:pPr>
        <w:spacing w:after="5" w:line="265" w:lineRule="auto"/>
        <w:jc w:val="both"/>
        <w:rPr>
          <w:rFonts w:ascii="Times New Roman" w:eastAsia="Times New Roman" w:hAnsi="Times New Roman" w:cs="Times New Roman"/>
          <w:sz w:val="24"/>
          <w:szCs w:val="24"/>
        </w:rPr>
      </w:pPr>
    </w:p>
    <w:p w14:paraId="101DE95F" w14:textId="668EA65E" w:rsidR="00FB7EE5" w:rsidRDefault="00FB7EE5">
      <w:pPr>
        <w:spacing w:after="5" w:line="265" w:lineRule="auto"/>
        <w:jc w:val="both"/>
        <w:rPr>
          <w:rFonts w:ascii="Times New Roman" w:eastAsia="Times New Roman" w:hAnsi="Times New Roman" w:cs="Times New Roman"/>
          <w:sz w:val="24"/>
          <w:szCs w:val="24"/>
        </w:rPr>
      </w:pPr>
    </w:p>
    <w:p w14:paraId="09916195" w14:textId="77777777" w:rsidR="00FB7EE5" w:rsidRDefault="00FB7EE5">
      <w:pPr>
        <w:spacing w:after="5" w:line="265" w:lineRule="auto"/>
        <w:jc w:val="both"/>
        <w:rPr>
          <w:rFonts w:ascii="Times New Roman" w:eastAsia="Times New Roman" w:hAnsi="Times New Roman" w:cs="Times New Roman"/>
          <w:sz w:val="24"/>
          <w:szCs w:val="24"/>
        </w:rPr>
      </w:pPr>
    </w:p>
    <w:p w14:paraId="5391F35A" w14:textId="77777777" w:rsidR="00B36C8C" w:rsidRDefault="00B36C8C">
      <w:pPr>
        <w:spacing w:after="5" w:line="265" w:lineRule="auto"/>
        <w:jc w:val="both"/>
        <w:rPr>
          <w:rFonts w:ascii="Times New Roman" w:eastAsia="Times New Roman" w:hAnsi="Times New Roman" w:cs="Times New Roman"/>
          <w:sz w:val="24"/>
          <w:szCs w:val="24"/>
        </w:rPr>
      </w:pPr>
    </w:p>
    <w:p w14:paraId="2131AC5F" w14:textId="77777777" w:rsidR="00B36C8C" w:rsidRDefault="00E05E7B">
      <w:pPr>
        <w:spacing w:after="21"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9AE88D7" w14:textId="77777777" w:rsidR="00B36C8C" w:rsidRDefault="00E05E7B">
      <w:pPr>
        <w:numPr>
          <w:ilvl w:val="1"/>
          <w:numId w:val="17"/>
        </w:numPr>
        <w:pBdr>
          <w:top w:val="nil"/>
          <w:left w:val="nil"/>
          <w:bottom w:val="nil"/>
          <w:right w:val="nil"/>
          <w:between w:val="nil"/>
        </w:pBdr>
        <w:spacing w:after="21"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lastRenderedPageBreak/>
        <w:t xml:space="preserve">SOFTWARE REQUIREMENT </w:t>
      </w:r>
    </w:p>
    <w:p w14:paraId="07C448CC" w14:textId="77777777" w:rsidR="00B36C8C" w:rsidRDefault="00E05E7B">
      <w:pPr>
        <w:spacing w:after="4"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0295F6D" w14:textId="77777777" w:rsidR="00B36C8C" w:rsidRDefault="00E05E7B">
      <w:pPr>
        <w:numPr>
          <w:ilvl w:val="0"/>
          <w:numId w:val="3"/>
        </w:numPr>
        <w:spacing w:after="5" w:line="265" w:lineRule="auto"/>
        <w:ind w:left="1521" w:hanging="338"/>
        <w:jc w:val="both"/>
      </w:pPr>
      <w:r>
        <w:rPr>
          <w:rFonts w:ascii="Times New Roman" w:eastAsia="Times New Roman" w:hAnsi="Times New Roman" w:cs="Times New Roman"/>
          <w:sz w:val="24"/>
          <w:szCs w:val="24"/>
        </w:rPr>
        <w:t>Operating System: Android Oreo or higher</w:t>
      </w:r>
    </w:p>
    <w:p w14:paraId="1E3E9D9C"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331284F" w14:textId="77777777" w:rsidR="00B36C8C" w:rsidRDefault="00E05E7B">
      <w:pPr>
        <w:numPr>
          <w:ilvl w:val="1"/>
          <w:numId w:val="17"/>
        </w:numPr>
        <w:pBdr>
          <w:top w:val="nil"/>
          <w:left w:val="nil"/>
          <w:bottom w:val="nil"/>
          <w:right w:val="nil"/>
          <w:between w:val="nil"/>
        </w:pBdr>
        <w:spacing w:after="162"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FUNCTIONAL REQUIREMENTS</w:t>
      </w:r>
    </w:p>
    <w:p w14:paraId="6FE4593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63F1F6C" w14:textId="77777777" w:rsidR="00B36C8C" w:rsidRDefault="00E05E7B">
      <w:pPr>
        <w:spacing w:after="244" w:line="259" w:lineRule="auto"/>
        <w:ind w:left="152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ents of the canteen computerization framework, in particular canteen clients, must be given the accompanying usefulness: </w:t>
      </w:r>
    </w:p>
    <w:p w14:paraId="5EA52BB4" w14:textId="77777777" w:rsidR="00B36C8C" w:rsidRDefault="00B36C8C">
      <w:pPr>
        <w:spacing w:after="244" w:line="259" w:lineRule="auto"/>
        <w:ind w:left="1522"/>
        <w:rPr>
          <w:rFonts w:ascii="Times New Roman" w:eastAsia="Times New Roman" w:hAnsi="Times New Roman" w:cs="Times New Roman"/>
          <w:sz w:val="24"/>
          <w:szCs w:val="24"/>
        </w:rPr>
      </w:pPr>
    </w:p>
    <w:p w14:paraId="018A7E72"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e a record. </w:t>
      </w:r>
    </w:p>
    <w:p w14:paraId="39219E07" w14:textId="77777777" w:rsidR="00B36C8C" w:rsidRDefault="00B36C8C">
      <w:pPr>
        <w:spacing w:after="244" w:line="259" w:lineRule="auto"/>
        <w:ind w:left="1522"/>
        <w:rPr>
          <w:rFonts w:ascii="Times New Roman" w:eastAsia="Times New Roman" w:hAnsi="Times New Roman" w:cs="Times New Roman"/>
          <w:sz w:val="24"/>
          <w:szCs w:val="24"/>
        </w:rPr>
      </w:pPr>
    </w:p>
    <w:p w14:paraId="59B83860"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al with their record. </w:t>
      </w:r>
    </w:p>
    <w:p w14:paraId="0B57AB45" w14:textId="77777777" w:rsidR="00B36C8C" w:rsidRDefault="00B36C8C">
      <w:pPr>
        <w:spacing w:after="244" w:line="259" w:lineRule="auto"/>
        <w:ind w:left="1522"/>
        <w:rPr>
          <w:rFonts w:ascii="Times New Roman" w:eastAsia="Times New Roman" w:hAnsi="Times New Roman" w:cs="Times New Roman"/>
          <w:sz w:val="24"/>
          <w:szCs w:val="24"/>
        </w:rPr>
      </w:pPr>
    </w:p>
    <w:p w14:paraId="3D523B3A"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 into the framework. </w:t>
      </w:r>
    </w:p>
    <w:p w14:paraId="16B6ECA6" w14:textId="77777777" w:rsidR="00B36C8C" w:rsidRDefault="00B36C8C">
      <w:pPr>
        <w:spacing w:after="244" w:line="259" w:lineRule="auto"/>
        <w:ind w:left="1522"/>
        <w:rPr>
          <w:rFonts w:ascii="Times New Roman" w:eastAsia="Times New Roman" w:hAnsi="Times New Roman" w:cs="Times New Roman"/>
          <w:sz w:val="24"/>
          <w:szCs w:val="24"/>
        </w:rPr>
      </w:pPr>
    </w:p>
    <w:p w14:paraId="02A16836"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ore the canteen's menu. </w:t>
      </w:r>
    </w:p>
    <w:p w14:paraId="0527932C" w14:textId="77777777" w:rsidR="00B36C8C" w:rsidRDefault="00B36C8C">
      <w:pPr>
        <w:spacing w:after="244" w:line="259" w:lineRule="auto"/>
        <w:ind w:left="1522"/>
        <w:rPr>
          <w:rFonts w:ascii="Times New Roman" w:eastAsia="Times New Roman" w:hAnsi="Times New Roman" w:cs="Times New Roman"/>
          <w:sz w:val="24"/>
          <w:szCs w:val="24"/>
        </w:rPr>
      </w:pPr>
    </w:p>
    <w:p w14:paraId="5A45B143"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a thing from the menu. </w:t>
      </w:r>
    </w:p>
    <w:p w14:paraId="3EAE439A" w14:textId="77777777" w:rsidR="00B36C8C" w:rsidRDefault="00B36C8C">
      <w:pPr>
        <w:spacing w:after="244" w:line="259" w:lineRule="auto"/>
        <w:ind w:left="1522"/>
        <w:rPr>
          <w:rFonts w:ascii="Times New Roman" w:eastAsia="Times New Roman" w:hAnsi="Times New Roman" w:cs="Times New Roman"/>
          <w:sz w:val="24"/>
          <w:szCs w:val="24"/>
        </w:rPr>
      </w:pPr>
    </w:p>
    <w:p w14:paraId="3E64478F"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a thing to their present request. </w:t>
      </w:r>
    </w:p>
    <w:p w14:paraId="2819FFE8" w14:textId="77777777" w:rsidR="00B36C8C" w:rsidRDefault="00B36C8C">
      <w:pPr>
        <w:spacing w:after="244" w:line="259" w:lineRule="auto"/>
        <w:ind w:left="1522"/>
        <w:rPr>
          <w:rFonts w:ascii="Times New Roman" w:eastAsia="Times New Roman" w:hAnsi="Times New Roman" w:cs="Times New Roman"/>
          <w:sz w:val="24"/>
          <w:szCs w:val="24"/>
        </w:rPr>
      </w:pPr>
    </w:p>
    <w:p w14:paraId="087B41A6"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vey their present request. </w:t>
      </w:r>
    </w:p>
    <w:p w14:paraId="7B923306" w14:textId="77777777" w:rsidR="00B36C8C" w:rsidRDefault="00B36C8C">
      <w:pPr>
        <w:spacing w:after="244" w:line="259" w:lineRule="auto"/>
        <w:ind w:left="1522"/>
        <w:rPr>
          <w:rFonts w:ascii="Times New Roman" w:eastAsia="Times New Roman" w:hAnsi="Times New Roman" w:cs="Times New Roman"/>
          <w:sz w:val="24"/>
          <w:szCs w:val="24"/>
        </w:rPr>
      </w:pPr>
    </w:p>
    <w:p w14:paraId="32BC7673"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token for the request on client's enlisted versatile number. </w:t>
      </w:r>
    </w:p>
    <w:p w14:paraId="0318EAA1" w14:textId="77777777" w:rsidR="00B36C8C" w:rsidRDefault="00B36C8C">
      <w:pPr>
        <w:spacing w:after="244" w:line="259" w:lineRule="auto"/>
        <w:ind w:left="1522"/>
        <w:rPr>
          <w:rFonts w:ascii="Times New Roman" w:eastAsia="Times New Roman" w:hAnsi="Times New Roman" w:cs="Times New Roman"/>
          <w:sz w:val="24"/>
          <w:szCs w:val="24"/>
        </w:rPr>
      </w:pPr>
    </w:p>
    <w:p w14:paraId="6DEDD596"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el a thing/expel all things from their present request. </w:t>
      </w:r>
    </w:p>
    <w:p w14:paraId="5827D70D" w14:textId="77777777" w:rsidR="00B36C8C" w:rsidRDefault="00B36C8C">
      <w:pPr>
        <w:spacing w:after="244" w:line="259" w:lineRule="auto"/>
        <w:ind w:left="1522"/>
        <w:rPr>
          <w:rFonts w:ascii="Times New Roman" w:eastAsia="Times New Roman" w:hAnsi="Times New Roman" w:cs="Times New Roman"/>
          <w:sz w:val="24"/>
          <w:szCs w:val="24"/>
        </w:rPr>
      </w:pPr>
    </w:p>
    <w:p w14:paraId="0B71EC5C"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fter the endorsement of undertaking for additional advancement including financing: </w:t>
      </w:r>
    </w:p>
    <w:p w14:paraId="2C8548B6" w14:textId="77777777" w:rsidR="00B36C8C" w:rsidRDefault="00B36C8C">
      <w:pPr>
        <w:spacing w:after="244" w:line="259" w:lineRule="auto"/>
        <w:ind w:left="1522"/>
        <w:rPr>
          <w:rFonts w:ascii="Times New Roman" w:eastAsia="Times New Roman" w:hAnsi="Times New Roman" w:cs="Times New Roman"/>
          <w:sz w:val="24"/>
          <w:szCs w:val="24"/>
        </w:rPr>
      </w:pPr>
    </w:p>
    <w:p w14:paraId="104325F1"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 installment subtleties. </w:t>
      </w:r>
    </w:p>
    <w:p w14:paraId="7B134E63" w14:textId="77777777" w:rsidR="00B36C8C" w:rsidRDefault="00B36C8C">
      <w:pPr>
        <w:spacing w:after="244" w:line="259" w:lineRule="auto"/>
        <w:ind w:left="1522"/>
        <w:rPr>
          <w:rFonts w:ascii="Times New Roman" w:eastAsia="Times New Roman" w:hAnsi="Times New Roman" w:cs="Times New Roman"/>
          <w:sz w:val="24"/>
          <w:szCs w:val="24"/>
        </w:rPr>
      </w:pPr>
    </w:p>
    <w:p w14:paraId="2EB322E1"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t in a request. </w:t>
      </w:r>
    </w:p>
    <w:p w14:paraId="294DCF68" w14:textId="77777777" w:rsidR="00B36C8C" w:rsidRDefault="00B36C8C">
      <w:pPr>
        <w:spacing w:after="244" w:line="259" w:lineRule="auto"/>
        <w:ind w:left="1522"/>
        <w:rPr>
          <w:rFonts w:ascii="Times New Roman" w:eastAsia="Times New Roman" w:hAnsi="Times New Roman" w:cs="Times New Roman"/>
          <w:sz w:val="24"/>
          <w:szCs w:val="24"/>
        </w:rPr>
      </w:pPr>
    </w:p>
    <w:p w14:paraId="291A8F11"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t affirmation as a request number.</w:t>
      </w:r>
    </w:p>
    <w:p w14:paraId="7AEF412F" w14:textId="77777777" w:rsidR="00B36C8C" w:rsidRDefault="00B36C8C">
      <w:pPr>
        <w:spacing w:after="244" w:line="259" w:lineRule="auto"/>
        <w:ind w:left="1522"/>
        <w:rPr>
          <w:rFonts w:ascii="Times New Roman" w:eastAsia="Times New Roman" w:hAnsi="Times New Roman" w:cs="Times New Roman"/>
          <w:sz w:val="24"/>
          <w:szCs w:val="24"/>
        </w:rPr>
      </w:pPr>
    </w:p>
    <w:p w14:paraId="47A4A940" w14:textId="77777777" w:rsidR="00B36C8C" w:rsidRDefault="00E05E7B">
      <w:pPr>
        <w:numPr>
          <w:ilvl w:val="2"/>
          <w:numId w:val="17"/>
        </w:numPr>
        <w:pBdr>
          <w:top w:val="nil"/>
          <w:left w:val="nil"/>
          <w:bottom w:val="nil"/>
          <w:right w:val="nil"/>
          <w:between w:val="nil"/>
        </w:pBdr>
        <w:spacing w:after="244"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Menu Management System </w:t>
      </w:r>
    </w:p>
    <w:p w14:paraId="12FDDBC9"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nu the </w:t>
      </w:r>
      <w:proofErr w:type="gramStart"/>
      <w:r>
        <w:rPr>
          <w:rFonts w:ascii="Times New Roman" w:eastAsia="Times New Roman" w:hAnsi="Times New Roman" w:cs="Times New Roman"/>
          <w:sz w:val="24"/>
          <w:szCs w:val="24"/>
        </w:rPr>
        <w:t>executives</w:t>
      </w:r>
      <w:proofErr w:type="gramEnd"/>
      <w:r>
        <w:rPr>
          <w:rFonts w:ascii="Times New Roman" w:eastAsia="Times New Roman" w:hAnsi="Times New Roman" w:cs="Times New Roman"/>
          <w:sz w:val="24"/>
          <w:szCs w:val="24"/>
        </w:rPr>
        <w:t xml:space="preserve"> framework will be accessible just to canteen representatives and will, as the name proposes, permit them to deal with the menu that is shown to clients of the web requesting framework. The capacities managed by the menu the </w:t>
      </w:r>
      <w:proofErr w:type="gramStart"/>
      <w:r>
        <w:rPr>
          <w:rFonts w:ascii="Times New Roman" w:eastAsia="Times New Roman" w:hAnsi="Times New Roman" w:cs="Times New Roman"/>
          <w:sz w:val="24"/>
          <w:szCs w:val="24"/>
        </w:rPr>
        <w:t>executives</w:t>
      </w:r>
      <w:proofErr w:type="gramEnd"/>
      <w:r>
        <w:rPr>
          <w:rFonts w:ascii="Times New Roman" w:eastAsia="Times New Roman" w:hAnsi="Times New Roman" w:cs="Times New Roman"/>
          <w:sz w:val="24"/>
          <w:szCs w:val="24"/>
        </w:rPr>
        <w:t xml:space="preserve"> framework give the client the capacity to, utilizing a graphical interface: </w:t>
      </w:r>
    </w:p>
    <w:p w14:paraId="2FE57833" w14:textId="77777777" w:rsidR="00B36C8C" w:rsidRDefault="00B36C8C">
      <w:pPr>
        <w:spacing w:after="282" w:line="259" w:lineRule="auto"/>
        <w:ind w:left="844"/>
        <w:rPr>
          <w:rFonts w:ascii="Times New Roman" w:eastAsia="Times New Roman" w:hAnsi="Times New Roman" w:cs="Times New Roman"/>
          <w:sz w:val="24"/>
          <w:szCs w:val="24"/>
        </w:rPr>
      </w:pPr>
    </w:p>
    <w:p w14:paraId="11410FA0"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Add another/update/erase food classification to/from the menu. </w:t>
      </w:r>
    </w:p>
    <w:p w14:paraId="08013177" w14:textId="77777777" w:rsidR="00B36C8C" w:rsidRDefault="00B36C8C">
      <w:pPr>
        <w:spacing w:after="282" w:line="259" w:lineRule="auto"/>
        <w:ind w:left="844"/>
        <w:rPr>
          <w:rFonts w:ascii="Times New Roman" w:eastAsia="Times New Roman" w:hAnsi="Times New Roman" w:cs="Times New Roman"/>
          <w:sz w:val="24"/>
          <w:szCs w:val="24"/>
        </w:rPr>
      </w:pPr>
    </w:p>
    <w:p w14:paraId="30D34885"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Add another/update/erase food thing to/from the menu. </w:t>
      </w:r>
    </w:p>
    <w:p w14:paraId="3491E930" w14:textId="77777777" w:rsidR="00B36C8C" w:rsidRDefault="00B36C8C">
      <w:pPr>
        <w:spacing w:after="282" w:line="259" w:lineRule="auto"/>
        <w:ind w:left="844"/>
        <w:rPr>
          <w:rFonts w:ascii="Times New Roman" w:eastAsia="Times New Roman" w:hAnsi="Times New Roman" w:cs="Times New Roman"/>
          <w:sz w:val="24"/>
          <w:szCs w:val="24"/>
        </w:rPr>
      </w:pPr>
    </w:p>
    <w:p w14:paraId="5CABAC3B"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Add another/update/erase choice for a given food thing. </w:t>
      </w:r>
    </w:p>
    <w:p w14:paraId="40FB2C73" w14:textId="77777777" w:rsidR="00B36C8C" w:rsidRDefault="00B36C8C">
      <w:pPr>
        <w:spacing w:after="282" w:line="259" w:lineRule="auto"/>
        <w:ind w:left="844"/>
        <w:rPr>
          <w:rFonts w:ascii="Times New Roman" w:eastAsia="Times New Roman" w:hAnsi="Times New Roman" w:cs="Times New Roman"/>
          <w:sz w:val="24"/>
          <w:szCs w:val="24"/>
        </w:rPr>
      </w:pPr>
    </w:p>
    <w:p w14:paraId="7EE50985"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Update default choices for a given food thing. </w:t>
      </w:r>
    </w:p>
    <w:p w14:paraId="33AB3A0A" w14:textId="77777777" w:rsidR="00B36C8C" w:rsidRDefault="00B36C8C">
      <w:pPr>
        <w:spacing w:after="282" w:line="259" w:lineRule="auto"/>
        <w:ind w:left="844"/>
        <w:rPr>
          <w:rFonts w:ascii="Times New Roman" w:eastAsia="Times New Roman" w:hAnsi="Times New Roman" w:cs="Times New Roman"/>
          <w:sz w:val="24"/>
          <w:szCs w:val="24"/>
        </w:rPr>
      </w:pPr>
    </w:p>
    <w:p w14:paraId="4ADE5BE3"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5)Update extra data (depiction, photograph, and so forth.) for a given food thing.</w:t>
      </w:r>
    </w:p>
    <w:p w14:paraId="4F77ED87" w14:textId="77777777" w:rsidR="00B36C8C" w:rsidRDefault="00B36C8C">
      <w:pPr>
        <w:spacing w:after="282" w:line="259" w:lineRule="auto"/>
        <w:ind w:left="844"/>
        <w:rPr>
          <w:rFonts w:ascii="Times New Roman" w:eastAsia="Times New Roman" w:hAnsi="Times New Roman" w:cs="Times New Roman"/>
          <w:sz w:val="24"/>
          <w:szCs w:val="24"/>
        </w:rPr>
      </w:pPr>
    </w:p>
    <w:p w14:paraId="46E03A9F" w14:textId="77777777" w:rsidR="00B36C8C" w:rsidRDefault="00E05E7B">
      <w:pPr>
        <w:numPr>
          <w:ilvl w:val="2"/>
          <w:numId w:val="17"/>
        </w:numPr>
        <w:pBdr>
          <w:top w:val="nil"/>
          <w:left w:val="nil"/>
          <w:bottom w:val="nil"/>
          <w:right w:val="nil"/>
          <w:between w:val="nil"/>
        </w:pBdr>
        <w:spacing w:after="282"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lastRenderedPageBreak/>
        <w:t xml:space="preserve">Order Retrieval System </w:t>
      </w:r>
    </w:p>
    <w:p w14:paraId="2335B2CA"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 the three parts, the request recovery framework is practically the least complex. Like the menu the </w:t>
      </w:r>
      <w:proofErr w:type="gramStart"/>
      <w:r>
        <w:rPr>
          <w:rFonts w:ascii="Times New Roman" w:eastAsia="Times New Roman" w:hAnsi="Times New Roman" w:cs="Times New Roman"/>
          <w:sz w:val="24"/>
          <w:szCs w:val="24"/>
        </w:rPr>
        <w:t>executives</w:t>
      </w:r>
      <w:proofErr w:type="gramEnd"/>
      <w:r>
        <w:rPr>
          <w:rFonts w:ascii="Times New Roman" w:eastAsia="Times New Roman" w:hAnsi="Times New Roman" w:cs="Times New Roman"/>
          <w:sz w:val="24"/>
          <w:szCs w:val="24"/>
        </w:rPr>
        <w:t xml:space="preserve"> framework, it is intended to be utilized distinctly by canteen workers, and gives the accompanying capacities: </w:t>
      </w:r>
    </w:p>
    <w:p w14:paraId="5E18BEBB" w14:textId="77777777" w:rsidR="00B36C8C" w:rsidRDefault="00B36C8C">
      <w:pPr>
        <w:spacing w:after="418" w:line="259" w:lineRule="auto"/>
        <w:ind w:left="168"/>
        <w:rPr>
          <w:rFonts w:ascii="Times New Roman" w:eastAsia="Times New Roman" w:hAnsi="Times New Roman" w:cs="Times New Roman"/>
          <w:sz w:val="24"/>
          <w:szCs w:val="24"/>
        </w:rPr>
      </w:pPr>
    </w:p>
    <w:p w14:paraId="7659F37B"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ver new requests from the database. </w:t>
      </w:r>
    </w:p>
    <w:p w14:paraId="73DEB6EF" w14:textId="77777777" w:rsidR="00B36C8C" w:rsidRDefault="00B36C8C">
      <w:pPr>
        <w:spacing w:after="418" w:line="259" w:lineRule="auto"/>
        <w:ind w:left="168"/>
        <w:rPr>
          <w:rFonts w:ascii="Times New Roman" w:eastAsia="Times New Roman" w:hAnsi="Times New Roman" w:cs="Times New Roman"/>
          <w:sz w:val="24"/>
          <w:szCs w:val="24"/>
        </w:rPr>
      </w:pPr>
    </w:p>
    <w:p w14:paraId="421CD567"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w the requests in an effectively intelligible, graphical way. </w:t>
      </w:r>
    </w:p>
    <w:p w14:paraId="67339D84" w14:textId="77777777" w:rsidR="00B36C8C" w:rsidRDefault="00B36C8C">
      <w:pPr>
        <w:spacing w:after="418" w:line="259" w:lineRule="auto"/>
        <w:ind w:left="168"/>
        <w:rPr>
          <w:rFonts w:ascii="Times New Roman" w:eastAsia="Times New Roman" w:hAnsi="Times New Roman" w:cs="Times New Roman"/>
          <w:sz w:val="24"/>
          <w:szCs w:val="24"/>
        </w:rPr>
      </w:pPr>
    </w:p>
    <w:p w14:paraId="422ECDA2"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rint a request as having been handled and expel it from the rundown of dynamic requests. </w:t>
      </w:r>
    </w:p>
    <w:p w14:paraId="1893A349" w14:textId="77777777" w:rsidR="00B36C8C" w:rsidRDefault="00B36C8C">
      <w:pPr>
        <w:spacing w:after="418" w:line="259" w:lineRule="auto"/>
        <w:ind w:left="168"/>
        <w:rPr>
          <w:rFonts w:ascii="Times New Roman" w:eastAsia="Times New Roman" w:hAnsi="Times New Roman" w:cs="Times New Roman"/>
          <w:sz w:val="24"/>
          <w:szCs w:val="24"/>
        </w:rPr>
      </w:pPr>
    </w:p>
    <w:p w14:paraId="72EBDC6B"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duce a token for the recovered request. </w:t>
      </w:r>
    </w:p>
    <w:p w14:paraId="5D73D7DA" w14:textId="77777777" w:rsidR="00B36C8C" w:rsidRDefault="00B36C8C">
      <w:pPr>
        <w:spacing w:after="418" w:line="259" w:lineRule="auto"/>
        <w:ind w:left="168"/>
        <w:rPr>
          <w:rFonts w:ascii="Times New Roman" w:eastAsia="Times New Roman" w:hAnsi="Times New Roman" w:cs="Times New Roman"/>
          <w:sz w:val="24"/>
          <w:szCs w:val="24"/>
        </w:rPr>
      </w:pPr>
    </w:p>
    <w:p w14:paraId="402C9E16"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I Specifications: </w:t>
      </w:r>
    </w:p>
    <w:p w14:paraId="0AB98E4F" w14:textId="77777777" w:rsidR="00B36C8C" w:rsidRDefault="00E05E7B">
      <w:pPr>
        <w:numPr>
          <w:ilvl w:val="0"/>
          <w:numId w:val="18"/>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ry one of the framework segments will have their own remarkable interface. These are portrayed underneath. </w:t>
      </w:r>
    </w:p>
    <w:p w14:paraId="0B9517C9" w14:textId="77777777" w:rsidR="00B36C8C" w:rsidRDefault="00B36C8C">
      <w:pPr>
        <w:spacing w:after="418" w:line="259" w:lineRule="auto"/>
        <w:ind w:left="168"/>
        <w:rPr>
          <w:rFonts w:ascii="Times New Roman" w:eastAsia="Times New Roman" w:hAnsi="Times New Roman" w:cs="Times New Roman"/>
          <w:sz w:val="24"/>
          <w:szCs w:val="24"/>
        </w:rPr>
      </w:pPr>
    </w:p>
    <w:p w14:paraId="71BE3E80" w14:textId="77777777" w:rsidR="00B36C8C" w:rsidRDefault="00E05E7B">
      <w:pPr>
        <w:numPr>
          <w:ilvl w:val="0"/>
          <w:numId w:val="18"/>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Ordering System</w:t>
      </w:r>
    </w:p>
    <w:p w14:paraId="2A70B574" w14:textId="77777777" w:rsidR="00B36C8C" w:rsidRDefault="00E05E7B">
      <w:pPr>
        <w:spacing w:after="418" w:line="259"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EDEDD8" w14:textId="77777777" w:rsidR="00B36C8C" w:rsidRDefault="00E05E7B">
      <w:pPr>
        <w:numPr>
          <w:ilvl w:val="0"/>
          <w:numId w:val="18"/>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lients of the Application requesting framework will cooperate with the application through a progression of straightforward structures. Every class of food has its own structure related with it which presents a drop-down menu for picking which explicit thing from the classification ought to be added to the request. </w:t>
      </w:r>
    </w:p>
    <w:p w14:paraId="02CA54FC" w14:textId="77777777" w:rsidR="00B36C8C" w:rsidRDefault="00B36C8C">
      <w:pPr>
        <w:spacing w:after="418" w:line="259" w:lineRule="auto"/>
        <w:ind w:left="168"/>
        <w:rPr>
          <w:rFonts w:ascii="Times New Roman" w:eastAsia="Times New Roman" w:hAnsi="Times New Roman" w:cs="Times New Roman"/>
          <w:sz w:val="24"/>
          <w:szCs w:val="24"/>
        </w:rPr>
      </w:pPr>
    </w:p>
    <w:p w14:paraId="272AEF09"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ng a thing to the request is cultivated by a solitary catch contact. Clients select which classification of food they might want to arrange, and in this manner which structure ought to be shown, by exploring a menu bar, a methodology which ought to be recognizable to most clients. </w:t>
      </w:r>
    </w:p>
    <w:p w14:paraId="3520FB8C" w14:textId="77777777" w:rsidR="00B36C8C" w:rsidRDefault="00B36C8C">
      <w:pPr>
        <w:spacing w:after="418" w:line="259" w:lineRule="auto"/>
        <w:ind w:left="168"/>
        <w:rPr>
          <w:rFonts w:ascii="Times New Roman" w:eastAsia="Times New Roman" w:hAnsi="Times New Roman" w:cs="Times New Roman"/>
          <w:sz w:val="24"/>
          <w:szCs w:val="24"/>
        </w:rPr>
      </w:pPr>
    </w:p>
    <w:p w14:paraId="4D5EFB15"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Entering conveyance and installment bargains is done along these lines. The client is given a structure and should finish the necessary fields, which incorporate the two drops down and message boxes, before looking at and getting an affirmation number.</w:t>
      </w:r>
    </w:p>
    <w:p w14:paraId="4FD32A92"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731509FD" w14:textId="77777777" w:rsidR="00B36C8C" w:rsidRDefault="00E05E7B">
      <w:pPr>
        <w:numPr>
          <w:ilvl w:val="1"/>
          <w:numId w:val="19"/>
        </w:numPr>
        <w:pBdr>
          <w:top w:val="nil"/>
          <w:left w:val="nil"/>
          <w:bottom w:val="nil"/>
          <w:right w:val="nil"/>
          <w:between w:val="nil"/>
        </w:pBdr>
        <w:spacing w:after="144"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n-functional Requirements:</w:t>
      </w:r>
      <w:r>
        <w:rPr>
          <w:rFonts w:ascii="Times New Roman" w:eastAsia="Times New Roman" w:hAnsi="Times New Roman" w:cs="Times New Roman"/>
          <w:color w:val="000000"/>
          <w:sz w:val="24"/>
          <w:szCs w:val="24"/>
        </w:rPr>
        <w:t xml:space="preserve"> </w:t>
      </w:r>
    </w:p>
    <w:p w14:paraId="092D1EC8" w14:textId="77777777" w:rsidR="00B36C8C" w:rsidRDefault="00E05E7B">
      <w:pPr>
        <w:ind w:left="845"/>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ecution Criteria: </w:t>
      </w:r>
    </w:p>
    <w:p w14:paraId="2302997A"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ime: </w:t>
      </w:r>
    </w:p>
    <w:p w14:paraId="35C6A75A"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lipped by time between the accommodation of request process between the client and clerk in a canteen ought to be as least as could be expected under the circumstances. </w:t>
      </w:r>
    </w:p>
    <w:p w14:paraId="210EECDB"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ser-accommodating: </w:t>
      </w:r>
    </w:p>
    <w:p w14:paraId="54A15A22"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canteen the board application ought to be </w:t>
      </w:r>
      <w:proofErr w:type="gramStart"/>
      <w:r>
        <w:rPr>
          <w:rFonts w:ascii="Times New Roman" w:eastAsia="Times New Roman" w:hAnsi="Times New Roman" w:cs="Times New Roman"/>
          <w:sz w:val="24"/>
          <w:szCs w:val="24"/>
        </w:rPr>
        <w:t>more easy</w:t>
      </w:r>
      <w:proofErr w:type="gramEnd"/>
      <w:r>
        <w:rPr>
          <w:rFonts w:ascii="Times New Roman" w:eastAsia="Times New Roman" w:hAnsi="Times New Roman" w:cs="Times New Roman"/>
          <w:sz w:val="24"/>
          <w:szCs w:val="24"/>
        </w:rPr>
        <w:t xml:space="preserve"> to understand. The UI ought to be kept basic and uncluttered. Since the distinctive kind of individuals will communicate with this procedure so our venture ought to be anything but difficult to them to comprehend. </w:t>
      </w:r>
    </w:p>
    <w:p w14:paraId="4D0BBC9E"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daptability:</w:t>
      </w:r>
      <w:r>
        <w:rPr>
          <w:rFonts w:ascii="Times New Roman" w:eastAsia="Times New Roman" w:hAnsi="Times New Roman" w:cs="Times New Roman"/>
          <w:sz w:val="24"/>
          <w:szCs w:val="24"/>
        </w:rPr>
        <w:t xml:space="preserve"> </w:t>
      </w:r>
    </w:p>
    <w:p w14:paraId="564FD350"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undertaking should be adaptable to such an extent that at whatever point we need to make changes in it effectively it very well may be finished. </w:t>
      </w:r>
    </w:p>
    <w:p w14:paraId="4F6A7CB4"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tensibility: </w:t>
      </w:r>
    </w:p>
    <w:p w14:paraId="433EDAA9"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ought to have the option to oblige the varieties like: </w:t>
      </w:r>
    </w:p>
    <w:p w14:paraId="5D5753FE"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diverse request ought to be dealt with without any problem. </w:t>
      </w:r>
    </w:p>
    <w:p w14:paraId="7A3E25DD"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ought to be a possibility for money down, pay through card among client and canteen. </w:t>
      </w:r>
    </w:p>
    <w:p w14:paraId="3D3F9362"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ersatile: </w:t>
      </w:r>
    </w:p>
    <w:p w14:paraId="4B05F96E"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undertaking should be compact on any stage and accessible on sites effectively and at a quicker speed than others. </w:t>
      </w:r>
    </w:p>
    <w:p w14:paraId="3F3EE134"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Reusable:</w:t>
      </w:r>
      <w:r>
        <w:rPr>
          <w:rFonts w:ascii="Times New Roman" w:eastAsia="Times New Roman" w:hAnsi="Times New Roman" w:cs="Times New Roman"/>
          <w:sz w:val="24"/>
          <w:szCs w:val="24"/>
        </w:rPr>
        <w:t xml:space="preserve"> </w:t>
      </w:r>
    </w:p>
    <w:p w14:paraId="6A526579"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the client site pages that are being utilized for client data ought to be effectively get prepared such a large number of clients can connect with us effectively and extremely quick with no data obliterate.</w:t>
      </w:r>
    </w:p>
    <w:p w14:paraId="760BCE23" w14:textId="77777777" w:rsidR="00B36C8C" w:rsidRDefault="00B36C8C">
      <w:pPr>
        <w:ind w:left="845" w:firstLine="676"/>
        <w:rPr>
          <w:rFonts w:ascii="Times New Roman" w:eastAsia="Times New Roman" w:hAnsi="Times New Roman" w:cs="Times New Roman"/>
          <w:sz w:val="24"/>
          <w:szCs w:val="24"/>
        </w:rPr>
      </w:pPr>
    </w:p>
    <w:p w14:paraId="3DF0063B" w14:textId="77777777" w:rsidR="00B36C8C" w:rsidRDefault="00B36C8C">
      <w:pPr>
        <w:ind w:left="845" w:firstLine="676"/>
        <w:rPr>
          <w:rFonts w:ascii="Times New Roman" w:eastAsia="Times New Roman" w:hAnsi="Times New Roman" w:cs="Times New Roman"/>
          <w:sz w:val="24"/>
          <w:szCs w:val="24"/>
        </w:rPr>
      </w:pPr>
    </w:p>
    <w:p w14:paraId="3C2BE677"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7B3545AF" w14:textId="77777777" w:rsidR="00B36C8C" w:rsidRDefault="00B36C8C">
      <w:pPr>
        <w:ind w:left="845" w:firstLine="676"/>
        <w:rPr>
          <w:rFonts w:ascii="Times New Roman" w:eastAsia="Times New Roman" w:hAnsi="Times New Roman" w:cs="Times New Roman"/>
          <w:sz w:val="24"/>
          <w:szCs w:val="24"/>
        </w:rPr>
      </w:pPr>
    </w:p>
    <w:p w14:paraId="45BF3E57" w14:textId="29594727" w:rsidR="00B36C8C" w:rsidRDefault="00B36C8C">
      <w:pPr>
        <w:ind w:left="845" w:firstLine="676"/>
        <w:rPr>
          <w:rFonts w:ascii="Times New Roman" w:eastAsia="Times New Roman" w:hAnsi="Times New Roman" w:cs="Times New Roman"/>
          <w:sz w:val="24"/>
          <w:szCs w:val="24"/>
        </w:rPr>
      </w:pPr>
    </w:p>
    <w:p w14:paraId="610B7B95" w14:textId="1090E9DC" w:rsidR="00FB7EE5" w:rsidRDefault="00FB7EE5">
      <w:pPr>
        <w:ind w:left="845" w:firstLine="676"/>
        <w:rPr>
          <w:rFonts w:ascii="Times New Roman" w:eastAsia="Times New Roman" w:hAnsi="Times New Roman" w:cs="Times New Roman"/>
          <w:sz w:val="24"/>
          <w:szCs w:val="24"/>
        </w:rPr>
      </w:pPr>
    </w:p>
    <w:p w14:paraId="22685186" w14:textId="170C48CA" w:rsidR="00FB7EE5" w:rsidRDefault="00FB7EE5">
      <w:pPr>
        <w:ind w:left="845" w:firstLine="676"/>
        <w:rPr>
          <w:rFonts w:ascii="Times New Roman" w:eastAsia="Times New Roman" w:hAnsi="Times New Roman" w:cs="Times New Roman"/>
          <w:sz w:val="24"/>
          <w:szCs w:val="24"/>
        </w:rPr>
      </w:pPr>
    </w:p>
    <w:p w14:paraId="4D512F52" w14:textId="3E9130A2" w:rsidR="00FB7EE5" w:rsidRDefault="00FB7EE5">
      <w:pPr>
        <w:ind w:left="845" w:firstLine="676"/>
        <w:rPr>
          <w:rFonts w:ascii="Times New Roman" w:eastAsia="Times New Roman" w:hAnsi="Times New Roman" w:cs="Times New Roman"/>
          <w:sz w:val="24"/>
          <w:szCs w:val="24"/>
        </w:rPr>
      </w:pPr>
    </w:p>
    <w:p w14:paraId="63039A81" w14:textId="1C4B3709" w:rsidR="00FB7EE5" w:rsidRDefault="00FB7EE5">
      <w:pPr>
        <w:ind w:left="845" w:firstLine="676"/>
        <w:rPr>
          <w:rFonts w:ascii="Times New Roman" w:eastAsia="Times New Roman" w:hAnsi="Times New Roman" w:cs="Times New Roman"/>
          <w:sz w:val="24"/>
          <w:szCs w:val="24"/>
        </w:rPr>
      </w:pPr>
    </w:p>
    <w:p w14:paraId="0C8B0487" w14:textId="4C39619F" w:rsidR="00FB7EE5" w:rsidRDefault="00FB7EE5">
      <w:pPr>
        <w:ind w:left="845" w:firstLine="676"/>
        <w:rPr>
          <w:rFonts w:ascii="Times New Roman" w:eastAsia="Times New Roman" w:hAnsi="Times New Roman" w:cs="Times New Roman"/>
          <w:sz w:val="24"/>
          <w:szCs w:val="24"/>
        </w:rPr>
      </w:pPr>
    </w:p>
    <w:p w14:paraId="5062DB8A" w14:textId="7B8D219C" w:rsidR="00FB7EE5" w:rsidRDefault="00FB7EE5">
      <w:pPr>
        <w:ind w:left="845" w:firstLine="676"/>
        <w:rPr>
          <w:rFonts w:ascii="Times New Roman" w:eastAsia="Times New Roman" w:hAnsi="Times New Roman" w:cs="Times New Roman"/>
          <w:sz w:val="24"/>
          <w:szCs w:val="24"/>
        </w:rPr>
      </w:pPr>
    </w:p>
    <w:p w14:paraId="704F4DC3" w14:textId="2D6727DA" w:rsidR="00FB7EE5" w:rsidRDefault="00FB7EE5">
      <w:pPr>
        <w:ind w:left="845" w:firstLine="676"/>
        <w:rPr>
          <w:rFonts w:ascii="Times New Roman" w:eastAsia="Times New Roman" w:hAnsi="Times New Roman" w:cs="Times New Roman"/>
          <w:sz w:val="24"/>
          <w:szCs w:val="24"/>
        </w:rPr>
      </w:pPr>
    </w:p>
    <w:p w14:paraId="6970B354" w14:textId="239C9541" w:rsidR="00FB7EE5" w:rsidRDefault="00FB7EE5">
      <w:pPr>
        <w:ind w:left="845" w:firstLine="676"/>
        <w:rPr>
          <w:rFonts w:ascii="Times New Roman" w:eastAsia="Times New Roman" w:hAnsi="Times New Roman" w:cs="Times New Roman"/>
          <w:sz w:val="24"/>
          <w:szCs w:val="24"/>
        </w:rPr>
      </w:pPr>
    </w:p>
    <w:p w14:paraId="49169C21" w14:textId="03707CB4" w:rsidR="00FB7EE5" w:rsidRDefault="00FB7EE5">
      <w:pPr>
        <w:ind w:left="845" w:firstLine="676"/>
        <w:rPr>
          <w:rFonts w:ascii="Times New Roman" w:eastAsia="Times New Roman" w:hAnsi="Times New Roman" w:cs="Times New Roman"/>
          <w:sz w:val="24"/>
          <w:szCs w:val="24"/>
        </w:rPr>
      </w:pPr>
    </w:p>
    <w:p w14:paraId="0D6CA949" w14:textId="1CA70939" w:rsidR="00FB7EE5" w:rsidRDefault="00FB7EE5">
      <w:pPr>
        <w:ind w:left="845" w:firstLine="676"/>
        <w:rPr>
          <w:rFonts w:ascii="Times New Roman" w:eastAsia="Times New Roman" w:hAnsi="Times New Roman" w:cs="Times New Roman"/>
          <w:sz w:val="24"/>
          <w:szCs w:val="24"/>
        </w:rPr>
      </w:pPr>
    </w:p>
    <w:p w14:paraId="4F198FEC" w14:textId="22B31DC3" w:rsidR="00FB7EE5" w:rsidRDefault="00FB7EE5">
      <w:pPr>
        <w:ind w:left="845" w:firstLine="676"/>
        <w:rPr>
          <w:rFonts w:ascii="Times New Roman" w:eastAsia="Times New Roman" w:hAnsi="Times New Roman" w:cs="Times New Roman"/>
          <w:sz w:val="24"/>
          <w:szCs w:val="24"/>
        </w:rPr>
      </w:pPr>
    </w:p>
    <w:p w14:paraId="4C899130" w14:textId="77777777" w:rsidR="00FB7EE5" w:rsidRDefault="00FB7EE5">
      <w:pPr>
        <w:ind w:left="845" w:firstLine="676"/>
        <w:rPr>
          <w:rFonts w:ascii="Times New Roman" w:eastAsia="Times New Roman" w:hAnsi="Times New Roman" w:cs="Times New Roman"/>
          <w:sz w:val="24"/>
          <w:szCs w:val="24"/>
        </w:rPr>
      </w:pPr>
    </w:p>
    <w:p w14:paraId="54C75B82"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HAPTER 3: DESIGN ANALYSIS</w:t>
      </w:r>
    </w:p>
    <w:p w14:paraId="7F0E6423" w14:textId="77777777" w:rsidR="00B36C8C" w:rsidRDefault="00B36C8C">
      <w:pPr>
        <w:ind w:left="845" w:firstLine="676"/>
        <w:rPr>
          <w:rFonts w:ascii="Times New Roman" w:eastAsia="Times New Roman" w:hAnsi="Times New Roman" w:cs="Times New Roman"/>
          <w:sz w:val="24"/>
          <w:szCs w:val="24"/>
        </w:rPr>
      </w:pPr>
    </w:p>
    <w:p w14:paraId="662491B7" w14:textId="77777777" w:rsidR="00B36C8C" w:rsidRDefault="00B36C8C">
      <w:pPr>
        <w:ind w:left="845" w:firstLine="676"/>
        <w:rPr>
          <w:rFonts w:ascii="Times New Roman" w:eastAsia="Times New Roman" w:hAnsi="Times New Roman" w:cs="Times New Roman"/>
          <w:sz w:val="24"/>
          <w:szCs w:val="24"/>
        </w:rPr>
      </w:pPr>
    </w:p>
    <w:p w14:paraId="23F71530" w14:textId="77777777" w:rsidR="00B36C8C" w:rsidRDefault="00E05E7B">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ESIGN TECHNIQUES </w:t>
      </w:r>
    </w:p>
    <w:p w14:paraId="58F4A801" w14:textId="77777777" w:rsidR="00B36C8C" w:rsidRDefault="00E05E7B">
      <w:pPr>
        <w:spacing w:after="9"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DE18D6" w14:textId="012B599E" w:rsidR="00B36C8C" w:rsidRDefault="00E05E7B">
      <w:pPr>
        <w:spacing w:after="35"/>
        <w:ind w:left="855" w:right="14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sign of the site has been done using the following </w:t>
      </w:r>
      <w:r w:rsidR="00FB7EE5">
        <w:rPr>
          <w:rFonts w:ascii="Times New Roman" w:eastAsia="Times New Roman" w:hAnsi="Times New Roman" w:cs="Times New Roman"/>
          <w:sz w:val="24"/>
          <w:szCs w:val="24"/>
        </w:rPr>
        <w:t>technologies: -</w:t>
      </w:r>
      <w:r>
        <w:rPr>
          <w:rFonts w:ascii="Times New Roman" w:eastAsia="Times New Roman" w:hAnsi="Times New Roman" w:cs="Times New Roman"/>
          <w:sz w:val="24"/>
          <w:szCs w:val="24"/>
        </w:rPr>
        <w:t xml:space="preserve"> </w:t>
      </w:r>
    </w:p>
    <w:p w14:paraId="2F6BA7DA" w14:textId="77777777" w:rsidR="00B36C8C" w:rsidRDefault="00E05E7B">
      <w:pPr>
        <w:numPr>
          <w:ilvl w:val="0"/>
          <w:numId w:val="21"/>
        </w:numPr>
        <w:spacing w:after="35" w:line="265" w:lineRule="auto"/>
        <w:ind w:right="1411" w:hanging="338"/>
        <w:jc w:val="both"/>
      </w:pPr>
      <w:r>
        <w:rPr>
          <w:rFonts w:ascii="Times New Roman" w:eastAsia="Times New Roman" w:hAnsi="Times New Roman" w:cs="Times New Roman"/>
          <w:sz w:val="24"/>
          <w:szCs w:val="24"/>
        </w:rPr>
        <w:t>JAVA</w:t>
      </w:r>
    </w:p>
    <w:p w14:paraId="5013356E" w14:textId="77777777" w:rsidR="00B36C8C" w:rsidRDefault="00E05E7B">
      <w:pPr>
        <w:numPr>
          <w:ilvl w:val="0"/>
          <w:numId w:val="21"/>
        </w:numPr>
        <w:spacing w:after="36" w:line="265" w:lineRule="auto"/>
        <w:ind w:right="1411" w:hanging="338"/>
        <w:jc w:val="both"/>
      </w:pPr>
      <w:r>
        <w:rPr>
          <w:rFonts w:ascii="Times New Roman" w:eastAsia="Times New Roman" w:hAnsi="Times New Roman" w:cs="Times New Roman"/>
          <w:sz w:val="24"/>
          <w:szCs w:val="24"/>
        </w:rPr>
        <w:t xml:space="preserve">Json </w:t>
      </w:r>
    </w:p>
    <w:p w14:paraId="0BF591A2" w14:textId="77777777" w:rsidR="00B36C8C" w:rsidRDefault="00E05E7B">
      <w:pPr>
        <w:numPr>
          <w:ilvl w:val="0"/>
          <w:numId w:val="21"/>
        </w:numPr>
        <w:spacing w:after="5" w:line="265" w:lineRule="auto"/>
        <w:ind w:right="1411" w:hanging="338"/>
        <w:jc w:val="both"/>
      </w:pPr>
      <w:r>
        <w:rPr>
          <w:rFonts w:ascii="Times New Roman" w:eastAsia="Times New Roman" w:hAnsi="Times New Roman" w:cs="Times New Roman"/>
          <w:sz w:val="24"/>
          <w:szCs w:val="24"/>
        </w:rPr>
        <w:t>C++</w:t>
      </w:r>
    </w:p>
    <w:p w14:paraId="66E0B111" w14:textId="77777777" w:rsidR="00B36C8C" w:rsidRDefault="00E05E7B">
      <w:pPr>
        <w:numPr>
          <w:ilvl w:val="0"/>
          <w:numId w:val="21"/>
        </w:numPr>
        <w:spacing w:after="5" w:line="265" w:lineRule="auto"/>
        <w:ind w:right="1411" w:hanging="338"/>
        <w:jc w:val="both"/>
      </w:pPr>
      <w:r>
        <w:rPr>
          <w:rFonts w:ascii="Times New Roman" w:eastAsia="Times New Roman" w:hAnsi="Times New Roman" w:cs="Times New Roman"/>
          <w:sz w:val="24"/>
          <w:szCs w:val="24"/>
        </w:rPr>
        <w:t>XML</w:t>
      </w:r>
    </w:p>
    <w:p w14:paraId="54F5C260" w14:textId="77777777" w:rsidR="00B36C8C" w:rsidRDefault="00E05E7B">
      <w:pPr>
        <w:numPr>
          <w:ilvl w:val="0"/>
          <w:numId w:val="21"/>
        </w:numPr>
        <w:spacing w:after="5" w:line="265" w:lineRule="auto"/>
        <w:ind w:right="1411" w:hanging="338"/>
        <w:jc w:val="both"/>
      </w:pPr>
      <w:r>
        <w:rPr>
          <w:rFonts w:ascii="Times New Roman" w:eastAsia="Times New Roman" w:hAnsi="Times New Roman" w:cs="Times New Roman"/>
          <w:sz w:val="24"/>
          <w:szCs w:val="24"/>
        </w:rPr>
        <w:t xml:space="preserve">Other necessary languages for android development. </w:t>
      </w:r>
    </w:p>
    <w:p w14:paraId="732EB79C" w14:textId="77777777" w:rsidR="00B36C8C" w:rsidRDefault="00E05E7B">
      <w:pPr>
        <w:spacing w:after="57" w:line="259" w:lineRule="auto"/>
        <w:ind w:left="11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46DA99" w14:textId="77777777" w:rsidR="00B36C8C" w:rsidRDefault="00E05E7B">
      <w:pPr>
        <w:numPr>
          <w:ilvl w:val="1"/>
          <w:numId w:val="4"/>
        </w:numPr>
        <w:pBdr>
          <w:top w:val="nil"/>
          <w:left w:val="nil"/>
          <w:bottom w:val="nil"/>
          <w:right w:val="nil"/>
          <w:between w:val="nil"/>
        </w:pBdr>
        <w:tabs>
          <w:tab w:val="center" w:pos="3227"/>
        </w:tabs>
        <w:spacing w:after="14" w:line="248"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JAVA </w:t>
      </w:r>
    </w:p>
    <w:p w14:paraId="533D1465" w14:textId="77777777" w:rsidR="00B36C8C" w:rsidRDefault="00E05E7B">
      <w:pPr>
        <w:spacing w:after="9"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444759" w14:textId="77777777" w:rsidR="00B36C8C" w:rsidRDefault="00E05E7B">
      <w:pPr>
        <w:spacing w:after="1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Java is a programming language and registering stage initially discharged by Sun Microsystems in 1995. There are bunches of uses and sites that won't work except if you have Java introduced, and more are made each day. Java is quick, secure, and dependable. From workstations to datacenters, game consoles to logical supercomputers, mobile phones to the Internet, Java is all over the place! Therefore, the source code behind the present Web pages is regularly a revolting blend of labels and scripting.</w:t>
      </w:r>
      <w:r>
        <w:rPr>
          <w:rFonts w:ascii="Times New Roman" w:eastAsia="Times New Roman" w:hAnsi="Times New Roman" w:cs="Times New Roman"/>
          <w:sz w:val="24"/>
          <w:szCs w:val="24"/>
        </w:rPr>
        <w:t xml:space="preserve"> </w:t>
      </w:r>
    </w:p>
    <w:p w14:paraId="7B72074E" w14:textId="77777777" w:rsidR="00B36C8C" w:rsidRDefault="00B36C8C">
      <w:pPr>
        <w:spacing w:after="210" w:line="259" w:lineRule="auto"/>
        <w:ind w:left="845"/>
        <w:rPr>
          <w:rFonts w:ascii="Times New Roman" w:eastAsia="Times New Roman" w:hAnsi="Times New Roman" w:cs="Times New Roman"/>
          <w:sz w:val="24"/>
          <w:szCs w:val="24"/>
        </w:rPr>
      </w:pPr>
    </w:p>
    <w:p w14:paraId="608F43B4" w14:textId="77777777" w:rsidR="00B36C8C" w:rsidRDefault="00E05E7B">
      <w:pPr>
        <w:numPr>
          <w:ilvl w:val="1"/>
          <w:numId w:val="4"/>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XML</w:t>
      </w:r>
    </w:p>
    <w:p w14:paraId="732540B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730444E" w14:textId="77777777" w:rsidR="00B36C8C" w:rsidRDefault="00E05E7B">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ensible Markup Language (XML) is a markup language that characterizes a lot of rules for encoding reports in a configuration that is both comprehensible and machine-intelligible. The World Wide Web Consortium's XML 1.0 Specification of 1998 and a few other related determinations—every one of them free open gauges—characterize XML. </w:t>
      </w:r>
    </w:p>
    <w:p w14:paraId="11B95B8D" w14:textId="77777777" w:rsidR="00B36C8C" w:rsidRDefault="00B36C8C">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p>
    <w:p w14:paraId="0EF9E367" w14:textId="2D6C4631" w:rsidR="00B36C8C" w:rsidRDefault="00E05E7B">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lan objectives of XML underline straightforwardness, </w:t>
      </w:r>
      <w:r w:rsidR="00FB7EE5">
        <w:rPr>
          <w:rFonts w:ascii="Times New Roman" w:eastAsia="Times New Roman" w:hAnsi="Times New Roman" w:cs="Times New Roman"/>
          <w:sz w:val="24"/>
          <w:szCs w:val="24"/>
        </w:rPr>
        <w:t>all-inclusive</w:t>
      </w:r>
      <w:r>
        <w:rPr>
          <w:rFonts w:ascii="Times New Roman" w:eastAsia="Times New Roman" w:hAnsi="Times New Roman" w:cs="Times New Roman"/>
          <w:sz w:val="24"/>
          <w:szCs w:val="24"/>
        </w:rPr>
        <w:t xml:space="preserve"> statement, and ease of use over the Internet It is a printed information design with solid help by means of Unicode for various human dialects. In spite of the fact that the plan of XML centers around reports, the language is broadly utilized for the portrayal of self-assertive information structures, for example, those utilized in web administrations. </w:t>
      </w:r>
    </w:p>
    <w:p w14:paraId="23959C38" w14:textId="77777777" w:rsidR="00B36C8C" w:rsidRDefault="00B36C8C">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p>
    <w:p w14:paraId="3D96D3DB" w14:textId="77777777" w:rsidR="00B36C8C" w:rsidRDefault="00E05E7B">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few diagram frameworks exist to help in the meaning of XML-based dialects, while software engineers have created numerous application programming interfaces (APIs) to help the preparing of XML information.</w:t>
      </w:r>
    </w:p>
    <w:p w14:paraId="5E4A4549" w14:textId="77777777" w:rsidR="00B36C8C" w:rsidRDefault="00B36C8C">
      <w:pPr>
        <w:pBdr>
          <w:top w:val="nil"/>
          <w:left w:val="nil"/>
          <w:bottom w:val="nil"/>
          <w:right w:val="nil"/>
          <w:between w:val="nil"/>
        </w:pBdr>
        <w:shd w:val="clear" w:color="auto" w:fill="FFFFFF"/>
        <w:spacing w:before="120" w:after="120"/>
        <w:rPr>
          <w:rFonts w:ascii="Times New Roman" w:eastAsia="Times New Roman" w:hAnsi="Times New Roman" w:cs="Times New Roman"/>
          <w:b/>
          <w:sz w:val="24"/>
          <w:szCs w:val="24"/>
        </w:rPr>
      </w:pPr>
    </w:p>
    <w:p w14:paraId="6250DB5B" w14:textId="77777777" w:rsidR="00B36C8C" w:rsidRDefault="00E05E7B">
      <w:pPr>
        <w:spacing w:after="16"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2FC2A18" w14:textId="77777777" w:rsidR="00B36C8C" w:rsidRDefault="00E05E7B">
      <w:pPr>
        <w:spacing w:after="54"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EE7B41C" w14:textId="77777777" w:rsidR="00B36C8C" w:rsidRDefault="00E05E7B">
      <w:pPr>
        <w:numPr>
          <w:ilvl w:val="1"/>
          <w:numId w:val="4"/>
        </w:numPr>
        <w:pBdr>
          <w:top w:val="nil"/>
          <w:left w:val="nil"/>
          <w:bottom w:val="nil"/>
          <w:right w:val="nil"/>
          <w:between w:val="nil"/>
        </w:pBdr>
        <w:tabs>
          <w:tab w:val="center" w:pos="1232"/>
        </w:tabs>
        <w:spacing w:after="28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w:t>
      </w:r>
    </w:p>
    <w:p w14:paraId="09F56467" w14:textId="426CBF87" w:rsidR="00B36C8C" w:rsidRDefault="00E05E7B">
      <w:pPr>
        <w:spacing w:after="2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is an elevated level, broadly useful programming language made by Bjarne </w:t>
      </w:r>
      <w:proofErr w:type="spellStart"/>
      <w:r>
        <w:rPr>
          <w:rFonts w:ascii="Times New Roman" w:eastAsia="Times New Roman" w:hAnsi="Times New Roman" w:cs="Times New Roman"/>
          <w:sz w:val="24"/>
          <w:szCs w:val="24"/>
        </w:rPr>
        <w:t>Stroustrup</w:t>
      </w:r>
      <w:proofErr w:type="spellEnd"/>
      <w:r>
        <w:rPr>
          <w:rFonts w:ascii="Times New Roman" w:eastAsia="Times New Roman" w:hAnsi="Times New Roman" w:cs="Times New Roman"/>
          <w:sz w:val="24"/>
          <w:szCs w:val="24"/>
        </w:rPr>
        <w:t xml:space="preserve"> as an augmentation of the C programming language, or "C with Classes". The language has extended altogether after some time, and </w:t>
      </w:r>
      <w:r w:rsidR="00FB7EE5">
        <w:rPr>
          <w:rFonts w:ascii="Times New Roman" w:eastAsia="Times New Roman" w:hAnsi="Times New Roman" w:cs="Times New Roman"/>
          <w:sz w:val="24"/>
          <w:szCs w:val="24"/>
        </w:rPr>
        <w:t>present-day</w:t>
      </w:r>
      <w:r>
        <w:rPr>
          <w:rFonts w:ascii="Times New Roman" w:eastAsia="Times New Roman" w:hAnsi="Times New Roman" w:cs="Times New Roman"/>
          <w:sz w:val="24"/>
          <w:szCs w:val="24"/>
        </w:rPr>
        <w:t xml:space="preserve"> C++ has object-arranged, nonexclusive, and useful highlights notwithstanding offices for low-level memory control. It is quite often executed as an aggregated language, and numerous merchants give C++ compilers, including the Free Software Foundation, LLVM, Microsoft, Intel, Oracle, and IBM, so it is accessible on numerous stages. </w:t>
      </w:r>
    </w:p>
    <w:p w14:paraId="261968CF" w14:textId="77777777" w:rsidR="00B36C8C" w:rsidRDefault="00B36C8C">
      <w:pPr>
        <w:spacing w:after="291" w:line="259" w:lineRule="auto"/>
        <w:ind w:left="845"/>
        <w:rPr>
          <w:rFonts w:ascii="Times New Roman" w:eastAsia="Times New Roman" w:hAnsi="Times New Roman" w:cs="Times New Roman"/>
          <w:b/>
          <w:sz w:val="24"/>
          <w:szCs w:val="24"/>
        </w:rPr>
      </w:pPr>
    </w:p>
    <w:p w14:paraId="37D6992D" w14:textId="77777777" w:rsidR="00B36C8C" w:rsidRDefault="00E05E7B">
      <w:pPr>
        <w:spacing w:after="2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as structured with an inclination toward framework programming and inserted, asset obliged programming and enormous frameworks, with execution, proficiency, and adaptability of utilization as its plan features. C++ has likewise been discovered helpful in numerous different settings, with key qualities being programming framework and asset obliged applications, including work area applications, computer games, servers (for example internet business, Web search, or SQL servers), and execution basic applications (for example phone switches or space tests). </w:t>
      </w:r>
    </w:p>
    <w:p w14:paraId="3EBF343B" w14:textId="77777777" w:rsidR="00B36C8C" w:rsidRDefault="00B36C8C">
      <w:pPr>
        <w:spacing w:after="291" w:line="259" w:lineRule="auto"/>
        <w:ind w:left="845"/>
        <w:rPr>
          <w:rFonts w:ascii="Times New Roman" w:eastAsia="Times New Roman" w:hAnsi="Times New Roman" w:cs="Times New Roman"/>
          <w:sz w:val="24"/>
          <w:szCs w:val="24"/>
        </w:rPr>
      </w:pPr>
    </w:p>
    <w:p w14:paraId="48438FF4" w14:textId="77777777" w:rsidR="00B36C8C" w:rsidRDefault="00E05E7B">
      <w:pPr>
        <w:spacing w:after="2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is normalized by the International Organization for Standardization (ISO), with the most recent standard form sanctioned and distributed by ISO in December 2017 (casually known as C++17). The C++ programming language was at first normalized in 1998 as ISO/IEC 14882:1998, which was then corrected by the C++03, C++11 and C++14 guidelines. The current C++17 standard supplants these with new highlights and a developed standard library. Prior to the underlying normalization in 1998, C++ was created by Danish PC researcher Bjarne </w:t>
      </w:r>
      <w:proofErr w:type="spellStart"/>
      <w:r>
        <w:rPr>
          <w:rFonts w:ascii="Times New Roman" w:eastAsia="Times New Roman" w:hAnsi="Times New Roman" w:cs="Times New Roman"/>
          <w:sz w:val="24"/>
          <w:szCs w:val="24"/>
        </w:rPr>
        <w:t>Stroustrup</w:t>
      </w:r>
      <w:proofErr w:type="spellEnd"/>
      <w:r>
        <w:rPr>
          <w:rFonts w:ascii="Times New Roman" w:eastAsia="Times New Roman" w:hAnsi="Times New Roman" w:cs="Times New Roman"/>
          <w:sz w:val="24"/>
          <w:szCs w:val="24"/>
        </w:rPr>
        <w:t xml:space="preserve"> at Bell Labs since 1979 as an augmentation of the C language; he needed a proficient and adaptable language like C that additionally given significant level highlights to program association. C++20 is the following arranged norm, keeping with the present pattern of another form at regular intervals.</w:t>
      </w:r>
    </w:p>
    <w:p w14:paraId="62F65948" w14:textId="60FC8452" w:rsidR="00B36C8C" w:rsidRDefault="00E05E7B">
      <w:pPr>
        <w:spacing w:after="291"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26D154E" w14:textId="77777777" w:rsidR="00FB7EE5" w:rsidRDefault="00FB7EE5">
      <w:pPr>
        <w:spacing w:after="291" w:line="259" w:lineRule="auto"/>
        <w:ind w:left="845"/>
        <w:rPr>
          <w:rFonts w:ascii="Times New Roman" w:eastAsia="Times New Roman" w:hAnsi="Times New Roman" w:cs="Times New Roman"/>
          <w:sz w:val="24"/>
          <w:szCs w:val="24"/>
        </w:rPr>
      </w:pPr>
    </w:p>
    <w:p w14:paraId="1FCC109A" w14:textId="77777777" w:rsidR="00B36C8C" w:rsidRDefault="00E05E7B">
      <w:pPr>
        <w:numPr>
          <w:ilvl w:val="1"/>
          <w:numId w:val="4"/>
        </w:numPr>
        <w:pBdr>
          <w:top w:val="nil"/>
          <w:left w:val="nil"/>
          <w:bottom w:val="nil"/>
          <w:right w:val="nil"/>
          <w:between w:val="nil"/>
        </w:pBdr>
        <w:spacing w:after="283"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TIER ARCHITECTURE. </w:t>
      </w:r>
    </w:p>
    <w:p w14:paraId="72A59791" w14:textId="77777777" w:rsidR="00B36C8C" w:rsidRDefault="00E05E7B">
      <w:pPr>
        <w:ind w:left="153" w:right="1411" w:firstLine="67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fferent classes as acquired from the business class graph is classified as follows-  </w:t>
      </w:r>
    </w:p>
    <w:p w14:paraId="55B49BA6" w14:textId="77777777" w:rsidR="00B36C8C" w:rsidRDefault="00E05E7B">
      <w:pPr>
        <w:spacing w:after="63"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C40075" w14:textId="77777777" w:rsidR="00B36C8C" w:rsidRDefault="00E05E7B">
      <w:pPr>
        <w:tabs>
          <w:tab w:val="center" w:pos="1183"/>
          <w:tab w:val="center" w:pos="2518"/>
          <w:tab w:val="center" w:pos="4182"/>
          <w:tab w:val="center" w:pos="5849"/>
          <w:tab w:val="center" w:pos="7405"/>
        </w:tabs>
        <w:spacing w:after="89"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m of the project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Class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Class </w:t>
      </w:r>
    </w:p>
    <w:p w14:paraId="5652311D" w14:textId="77777777" w:rsidR="00B36C8C" w:rsidRDefault="00E05E7B">
      <w:pPr>
        <w:spacing w:after="0" w:line="259" w:lineRule="auto"/>
        <w:ind w:left="11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p>
    <w:p w14:paraId="2A33109C" w14:textId="77777777" w:rsidR="00B36C8C" w:rsidRDefault="00E05E7B">
      <w:pPr>
        <w:spacing w:after="91" w:line="259" w:lineRule="auto"/>
        <w:ind w:left="242"/>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2A0CCB74" wp14:editId="47E5ECE5">
                <wp:extent cx="5184648" cy="696468"/>
                <wp:effectExtent l="0" t="0" r="0" b="0"/>
                <wp:docPr id="3" name="Group 3"/>
                <wp:cNvGraphicFramePr/>
                <a:graphic xmlns:a="http://schemas.openxmlformats.org/drawingml/2006/main">
                  <a:graphicData uri="http://schemas.microsoft.com/office/word/2010/wordprocessingGroup">
                    <wpg:wgp>
                      <wpg:cNvGrpSpPr/>
                      <wpg:grpSpPr>
                        <a:xfrm>
                          <a:off x="0" y="0"/>
                          <a:ext cx="5184648" cy="696468"/>
                          <a:chOff x="2684234" y="3431766"/>
                          <a:chExt cx="5323533" cy="696468"/>
                        </a:xfrm>
                      </wpg:grpSpPr>
                      <wpg:grpSp>
                        <wpg:cNvPr id="1" name="Group 1"/>
                        <wpg:cNvGrpSpPr/>
                        <wpg:grpSpPr>
                          <a:xfrm>
                            <a:off x="2684234" y="3431766"/>
                            <a:ext cx="5323533" cy="696468"/>
                            <a:chOff x="0" y="0"/>
                            <a:chExt cx="5323533" cy="696468"/>
                          </a:xfrm>
                        </wpg:grpSpPr>
                        <wps:wsp>
                          <wps:cNvPr id="2" name="Rectangle 2"/>
                          <wps:cNvSpPr/>
                          <wps:spPr>
                            <a:xfrm>
                              <a:off x="0" y="0"/>
                              <a:ext cx="5323525" cy="696450"/>
                            </a:xfrm>
                            <a:prstGeom prst="rect">
                              <a:avLst/>
                            </a:prstGeom>
                            <a:noFill/>
                            <a:ln>
                              <a:noFill/>
                            </a:ln>
                          </wps:spPr>
                          <wps:txbx>
                            <w:txbxContent>
                              <w:p w14:paraId="7DDD0AD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0" y="16764"/>
                              <a:ext cx="625602" cy="679704"/>
                            </a:xfrm>
                            <a:custGeom>
                              <a:avLst/>
                              <a:gdLst/>
                              <a:ahLst/>
                              <a:cxnLst/>
                              <a:rect l="l" t="t" r="r" b="b"/>
                              <a:pathLst>
                                <a:path w="625602" h="679704" extrusionOk="0">
                                  <a:moveTo>
                                    <a:pt x="0" y="0"/>
                                  </a:moveTo>
                                  <a:lnTo>
                                    <a:pt x="625602" y="0"/>
                                  </a:lnTo>
                                  <a:lnTo>
                                    <a:pt x="625602" y="7620"/>
                                  </a:lnTo>
                                  <a:lnTo>
                                    <a:pt x="7620" y="7620"/>
                                  </a:lnTo>
                                  <a:lnTo>
                                    <a:pt x="7620" y="672084"/>
                                  </a:lnTo>
                                  <a:lnTo>
                                    <a:pt x="625602" y="672084"/>
                                  </a:lnTo>
                                  <a:lnTo>
                                    <a:pt x="625602" y="679704"/>
                                  </a:lnTo>
                                  <a:lnTo>
                                    <a:pt x="0" y="679704"/>
                                  </a:lnTo>
                                  <a:lnTo>
                                    <a:pt x="0" y="0"/>
                                  </a:lnTo>
                                  <a:close/>
                                </a:path>
                              </a:pathLst>
                            </a:custGeom>
                            <a:solidFill>
                              <a:srgbClr val="000000"/>
                            </a:solidFill>
                            <a:ln>
                              <a:noFill/>
                            </a:ln>
                          </wps:spPr>
                          <wps:bodyPr spcFirstLastPara="1" wrap="square" lIns="91425" tIns="91425" rIns="91425" bIns="91425" anchor="ctr" anchorCtr="0">
                            <a:noAutofit/>
                          </wps:bodyPr>
                        </wps:wsp>
                        <wps:wsp>
                          <wps:cNvPr id="5" name="Freeform: Shape 5"/>
                          <wps:cNvSpPr/>
                          <wps:spPr>
                            <a:xfrm>
                              <a:off x="625602" y="16764"/>
                              <a:ext cx="625602" cy="679704"/>
                            </a:xfrm>
                            <a:custGeom>
                              <a:avLst/>
                              <a:gdLst/>
                              <a:ahLst/>
                              <a:cxnLst/>
                              <a:rect l="l" t="t" r="r" b="b"/>
                              <a:pathLst>
                                <a:path w="625602" h="679704" extrusionOk="0">
                                  <a:moveTo>
                                    <a:pt x="0" y="0"/>
                                  </a:moveTo>
                                  <a:lnTo>
                                    <a:pt x="625602" y="0"/>
                                  </a:lnTo>
                                  <a:lnTo>
                                    <a:pt x="625602" y="679704"/>
                                  </a:lnTo>
                                  <a:lnTo>
                                    <a:pt x="0" y="679704"/>
                                  </a:lnTo>
                                  <a:lnTo>
                                    <a:pt x="0" y="672084"/>
                                  </a:lnTo>
                                  <a:lnTo>
                                    <a:pt x="617982" y="672084"/>
                                  </a:lnTo>
                                  <a:lnTo>
                                    <a:pt x="617982" y="7620"/>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6" name="Rectangle 6"/>
                          <wps:cNvSpPr/>
                          <wps:spPr>
                            <a:xfrm>
                              <a:off x="179832" y="102808"/>
                              <a:ext cx="1226779" cy="169927"/>
                            </a:xfrm>
                            <a:prstGeom prst="rect">
                              <a:avLst/>
                            </a:prstGeom>
                            <a:noFill/>
                            <a:ln>
                              <a:noFill/>
                            </a:ln>
                          </wps:spPr>
                          <wps:txbx>
                            <w:txbxContent>
                              <w:p w14:paraId="489A3751" w14:textId="77777777" w:rsidR="00B36C8C" w:rsidRDefault="00E05E7B">
                                <w:pPr>
                                  <w:spacing w:after="160" w:line="258" w:lineRule="auto"/>
                                  <w:textDirection w:val="btLr"/>
                                </w:pPr>
                                <w:r>
                                  <w:rPr>
                                    <w:rFonts w:ascii="Times New Roman" w:eastAsia="Times New Roman" w:hAnsi="Times New Roman" w:cs="Times New Roman"/>
                                    <w:color w:val="000000"/>
                                  </w:rPr>
                                  <w:t xml:space="preserve">Application or </w:t>
                                </w:r>
                              </w:p>
                            </w:txbxContent>
                          </wps:txbx>
                          <wps:bodyPr spcFirstLastPara="1" wrap="square" lIns="0" tIns="0" rIns="0" bIns="0" anchor="t" anchorCtr="0">
                            <a:noAutofit/>
                          </wps:bodyPr>
                        </wps:wsp>
                        <wps:wsp>
                          <wps:cNvPr id="7" name="Rectangle 7"/>
                          <wps:cNvSpPr/>
                          <wps:spPr>
                            <a:xfrm>
                              <a:off x="237744" y="267400"/>
                              <a:ext cx="1071798" cy="169927"/>
                            </a:xfrm>
                            <a:prstGeom prst="rect">
                              <a:avLst/>
                            </a:prstGeom>
                            <a:noFill/>
                            <a:ln>
                              <a:noFill/>
                            </a:ln>
                          </wps:spPr>
                          <wps:txbx>
                            <w:txbxContent>
                              <w:p w14:paraId="0E7FEDD5" w14:textId="77777777" w:rsidR="00B36C8C" w:rsidRDefault="00E05E7B">
                                <w:pPr>
                                  <w:spacing w:after="160" w:line="258" w:lineRule="auto"/>
                                  <w:textDirection w:val="btLr"/>
                                </w:pPr>
                                <w:r>
                                  <w:rPr>
                                    <w:rFonts w:ascii="Times New Roman" w:eastAsia="Times New Roman" w:hAnsi="Times New Roman" w:cs="Times New Roman"/>
                                    <w:color w:val="000000"/>
                                  </w:rPr>
                                  <w:t xml:space="preserve">Presentation </w:t>
                                </w:r>
                              </w:p>
                            </w:txbxContent>
                          </wps:txbx>
                          <wps:bodyPr spcFirstLastPara="1" wrap="square" lIns="0" tIns="0" rIns="0" bIns="0" anchor="t" anchorCtr="0">
                            <a:noAutofit/>
                          </wps:bodyPr>
                        </wps:wsp>
                        <wps:wsp>
                          <wps:cNvPr id="8" name="Rectangle 8"/>
                          <wps:cNvSpPr/>
                          <wps:spPr>
                            <a:xfrm>
                              <a:off x="441960" y="433516"/>
                              <a:ext cx="530733" cy="169927"/>
                            </a:xfrm>
                            <a:prstGeom prst="rect">
                              <a:avLst/>
                            </a:prstGeom>
                            <a:noFill/>
                            <a:ln>
                              <a:noFill/>
                            </a:ln>
                          </wps:spPr>
                          <wps:txbx>
                            <w:txbxContent>
                              <w:p w14:paraId="44859899"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wps:txbx>
                          <wps:bodyPr spcFirstLastPara="1" wrap="square" lIns="0" tIns="0" rIns="0" bIns="0" anchor="t" anchorCtr="0">
                            <a:noAutofit/>
                          </wps:bodyPr>
                        </wps:wsp>
                        <wps:wsp>
                          <wps:cNvPr id="9" name="Freeform: Shape 9"/>
                          <wps:cNvSpPr/>
                          <wps:spPr>
                            <a:xfrm>
                              <a:off x="1840992" y="0"/>
                              <a:ext cx="625602" cy="681228"/>
                            </a:xfrm>
                            <a:custGeom>
                              <a:avLst/>
                              <a:gdLst/>
                              <a:ahLst/>
                              <a:cxnLst/>
                              <a:rect l="l" t="t" r="r" b="b"/>
                              <a:pathLst>
                                <a:path w="625602" h="681228" extrusionOk="0">
                                  <a:moveTo>
                                    <a:pt x="0" y="0"/>
                                  </a:moveTo>
                                  <a:lnTo>
                                    <a:pt x="625602" y="0"/>
                                  </a:lnTo>
                                  <a:lnTo>
                                    <a:pt x="625602" y="9144"/>
                                  </a:lnTo>
                                  <a:lnTo>
                                    <a:pt x="7620" y="9144"/>
                                  </a:lnTo>
                                  <a:lnTo>
                                    <a:pt x="7620" y="672084"/>
                                  </a:lnTo>
                                  <a:lnTo>
                                    <a:pt x="625602" y="672084"/>
                                  </a:lnTo>
                                  <a:lnTo>
                                    <a:pt x="625602" y="681228"/>
                                  </a:lnTo>
                                  <a:lnTo>
                                    <a:pt x="0" y="681228"/>
                                  </a:lnTo>
                                  <a:lnTo>
                                    <a:pt x="0" y="0"/>
                                  </a:lnTo>
                                  <a:close/>
                                </a:path>
                              </a:pathLst>
                            </a:custGeom>
                            <a:solidFill>
                              <a:srgbClr val="000000"/>
                            </a:solidFill>
                            <a:ln>
                              <a:noFill/>
                            </a:ln>
                          </wps:spPr>
                          <wps:bodyPr spcFirstLastPara="1" wrap="square" lIns="91425" tIns="91425" rIns="91425" bIns="91425" anchor="ctr" anchorCtr="0">
                            <a:noAutofit/>
                          </wps:bodyPr>
                        </wps:wsp>
                        <wps:wsp>
                          <wps:cNvPr id="10" name="Freeform: Shape 10"/>
                          <wps:cNvSpPr/>
                          <wps:spPr>
                            <a:xfrm>
                              <a:off x="2466594" y="0"/>
                              <a:ext cx="627126" cy="681228"/>
                            </a:xfrm>
                            <a:custGeom>
                              <a:avLst/>
                              <a:gdLst/>
                              <a:ahLst/>
                              <a:cxnLst/>
                              <a:rect l="l" t="t" r="r" b="b"/>
                              <a:pathLst>
                                <a:path w="627126" h="681228" extrusionOk="0">
                                  <a:moveTo>
                                    <a:pt x="0" y="0"/>
                                  </a:moveTo>
                                  <a:lnTo>
                                    <a:pt x="627126" y="0"/>
                                  </a:lnTo>
                                  <a:lnTo>
                                    <a:pt x="627126" y="681228"/>
                                  </a:lnTo>
                                  <a:lnTo>
                                    <a:pt x="0" y="681228"/>
                                  </a:lnTo>
                                  <a:lnTo>
                                    <a:pt x="0" y="672084"/>
                                  </a:lnTo>
                                  <a:lnTo>
                                    <a:pt x="617982" y="672084"/>
                                  </a:lnTo>
                                  <a:lnTo>
                                    <a:pt x="617982" y="9144"/>
                                  </a:lnTo>
                                  <a:lnTo>
                                    <a:pt x="0" y="9144"/>
                                  </a:lnTo>
                                  <a:lnTo>
                                    <a:pt x="0" y="0"/>
                                  </a:lnTo>
                                  <a:close/>
                                </a:path>
                              </a:pathLst>
                            </a:custGeom>
                            <a:solidFill>
                              <a:srgbClr val="000000"/>
                            </a:solidFill>
                            <a:ln>
                              <a:noFill/>
                            </a:ln>
                          </wps:spPr>
                          <wps:bodyPr spcFirstLastPara="1" wrap="square" lIns="91425" tIns="91425" rIns="91425" bIns="91425" anchor="ctr" anchorCtr="0">
                            <a:noAutofit/>
                          </wps:bodyPr>
                        </wps:wsp>
                        <wps:wsp>
                          <wps:cNvPr id="11" name="Rectangle 11"/>
                          <wps:cNvSpPr/>
                          <wps:spPr>
                            <a:xfrm>
                              <a:off x="2002536" y="86044"/>
                              <a:ext cx="1279707" cy="169927"/>
                            </a:xfrm>
                            <a:prstGeom prst="rect">
                              <a:avLst/>
                            </a:prstGeom>
                            <a:noFill/>
                            <a:ln>
                              <a:noFill/>
                            </a:ln>
                          </wps:spPr>
                          <wps:txbx>
                            <w:txbxContent>
                              <w:p w14:paraId="1B3315E3" w14:textId="77777777" w:rsidR="00B36C8C" w:rsidRDefault="00E05E7B">
                                <w:pPr>
                                  <w:spacing w:after="160" w:line="258" w:lineRule="auto"/>
                                  <w:textDirection w:val="btLr"/>
                                </w:pPr>
                                <w:r>
                                  <w:rPr>
                                    <w:rFonts w:ascii="Times New Roman" w:eastAsia="Times New Roman" w:hAnsi="Times New Roman" w:cs="Times New Roman"/>
                                    <w:color w:val="000000"/>
                                  </w:rPr>
                                  <w:t xml:space="preserve">Business Layer </w:t>
                                </w:r>
                              </w:p>
                            </w:txbxContent>
                          </wps:txbx>
                          <wps:bodyPr spcFirstLastPara="1" wrap="square" lIns="0" tIns="0" rIns="0" bIns="0" anchor="t" anchorCtr="0">
                            <a:noAutofit/>
                          </wps:bodyPr>
                        </wps:wsp>
                        <wps:wsp>
                          <wps:cNvPr id="12" name="Rectangle 12"/>
                          <wps:cNvSpPr/>
                          <wps:spPr>
                            <a:xfrm>
                              <a:off x="1952244" y="252161"/>
                              <a:ext cx="1413851" cy="169927"/>
                            </a:xfrm>
                            <a:prstGeom prst="rect">
                              <a:avLst/>
                            </a:prstGeom>
                            <a:noFill/>
                            <a:ln>
                              <a:noFill/>
                            </a:ln>
                          </wps:spPr>
                          <wps:txbx>
                            <w:txbxContent>
                              <w:p w14:paraId="267A0C87" w14:textId="77777777" w:rsidR="00B36C8C" w:rsidRDefault="00E05E7B">
                                <w:pPr>
                                  <w:spacing w:after="160" w:line="258" w:lineRule="auto"/>
                                  <w:textDirection w:val="btLr"/>
                                </w:pPr>
                                <w:r>
                                  <w:rPr>
                                    <w:rFonts w:ascii="Times New Roman" w:eastAsia="Times New Roman" w:hAnsi="Times New Roman" w:cs="Times New Roman"/>
                                    <w:color w:val="000000"/>
                                  </w:rPr>
                                  <w:t xml:space="preserve">or Logical Layer </w:t>
                                </w:r>
                              </w:p>
                            </w:txbxContent>
                          </wps:txbx>
                          <wps:bodyPr spcFirstLastPara="1" wrap="square" lIns="0" tIns="0" rIns="0" bIns="0" anchor="t" anchorCtr="0">
                            <a:noAutofit/>
                          </wps:bodyPr>
                        </wps:wsp>
                        <wps:wsp>
                          <wps:cNvPr id="14" name="Freeform: Shape 14"/>
                          <wps:cNvSpPr/>
                          <wps:spPr>
                            <a:xfrm>
                              <a:off x="3930397" y="0"/>
                              <a:ext cx="627126" cy="681228"/>
                            </a:xfrm>
                            <a:custGeom>
                              <a:avLst/>
                              <a:gdLst/>
                              <a:ahLst/>
                              <a:cxnLst/>
                              <a:rect l="l" t="t" r="r" b="b"/>
                              <a:pathLst>
                                <a:path w="627126" h="681228" extrusionOk="0">
                                  <a:moveTo>
                                    <a:pt x="0" y="0"/>
                                  </a:moveTo>
                                  <a:lnTo>
                                    <a:pt x="627126" y="0"/>
                                  </a:lnTo>
                                  <a:lnTo>
                                    <a:pt x="627126" y="9144"/>
                                  </a:lnTo>
                                  <a:lnTo>
                                    <a:pt x="9144" y="9144"/>
                                  </a:lnTo>
                                  <a:lnTo>
                                    <a:pt x="9144" y="672084"/>
                                  </a:lnTo>
                                  <a:lnTo>
                                    <a:pt x="627126" y="672084"/>
                                  </a:lnTo>
                                  <a:lnTo>
                                    <a:pt x="627126" y="681228"/>
                                  </a:lnTo>
                                  <a:lnTo>
                                    <a:pt x="0" y="681228"/>
                                  </a:lnTo>
                                  <a:lnTo>
                                    <a:pt x="0" y="0"/>
                                  </a:lnTo>
                                  <a:close/>
                                </a:path>
                              </a:pathLst>
                            </a:custGeom>
                            <a:solidFill>
                              <a:srgbClr val="000000"/>
                            </a:solidFill>
                            <a:ln>
                              <a:noFill/>
                            </a:ln>
                          </wps:spPr>
                          <wps:bodyPr spcFirstLastPara="1" wrap="square" lIns="91425" tIns="91425" rIns="91425" bIns="91425" anchor="ctr" anchorCtr="0">
                            <a:noAutofit/>
                          </wps:bodyPr>
                        </wps:wsp>
                        <wps:wsp>
                          <wps:cNvPr id="16" name="Freeform: Shape 16"/>
                          <wps:cNvSpPr/>
                          <wps:spPr>
                            <a:xfrm>
                              <a:off x="4557523" y="0"/>
                              <a:ext cx="627126" cy="681228"/>
                            </a:xfrm>
                            <a:custGeom>
                              <a:avLst/>
                              <a:gdLst/>
                              <a:ahLst/>
                              <a:cxnLst/>
                              <a:rect l="l" t="t" r="r" b="b"/>
                              <a:pathLst>
                                <a:path w="627126" h="681228" extrusionOk="0">
                                  <a:moveTo>
                                    <a:pt x="0" y="0"/>
                                  </a:moveTo>
                                  <a:lnTo>
                                    <a:pt x="627126" y="0"/>
                                  </a:lnTo>
                                  <a:lnTo>
                                    <a:pt x="627126" y="681228"/>
                                  </a:lnTo>
                                  <a:lnTo>
                                    <a:pt x="0" y="681228"/>
                                  </a:lnTo>
                                  <a:lnTo>
                                    <a:pt x="0" y="672084"/>
                                  </a:lnTo>
                                  <a:lnTo>
                                    <a:pt x="617982" y="672084"/>
                                  </a:lnTo>
                                  <a:lnTo>
                                    <a:pt x="617982" y="9144"/>
                                  </a:lnTo>
                                  <a:lnTo>
                                    <a:pt x="0" y="9144"/>
                                  </a:lnTo>
                                  <a:lnTo>
                                    <a:pt x="0" y="0"/>
                                  </a:lnTo>
                                  <a:close/>
                                </a:path>
                              </a:pathLst>
                            </a:custGeom>
                            <a:solidFill>
                              <a:srgbClr val="000000"/>
                            </a:solidFill>
                            <a:ln>
                              <a:noFill/>
                            </a:ln>
                          </wps:spPr>
                          <wps:bodyPr spcFirstLastPara="1" wrap="square" lIns="91425" tIns="91425" rIns="91425" bIns="91425" anchor="ctr" anchorCtr="0">
                            <a:noAutofit/>
                          </wps:bodyPr>
                        </wps:wsp>
                        <wps:wsp>
                          <wps:cNvPr id="17" name="Rectangle 17"/>
                          <wps:cNvSpPr/>
                          <wps:spPr>
                            <a:xfrm>
                              <a:off x="4122420" y="86044"/>
                              <a:ext cx="1201113" cy="169927"/>
                            </a:xfrm>
                            <a:prstGeom prst="rect">
                              <a:avLst/>
                            </a:prstGeom>
                            <a:noFill/>
                            <a:ln>
                              <a:noFill/>
                            </a:ln>
                          </wps:spPr>
                          <wps:txbx>
                            <w:txbxContent>
                              <w:p w14:paraId="205C67FF"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Layer or </w:t>
                                </w:r>
                              </w:p>
                            </w:txbxContent>
                          </wps:txbx>
                          <wps:bodyPr spcFirstLastPara="1" wrap="square" lIns="0" tIns="0" rIns="0" bIns="0" anchor="t" anchorCtr="0">
                            <a:noAutofit/>
                          </wps:bodyPr>
                        </wps:wsp>
                        <wps:wsp>
                          <wps:cNvPr id="18" name="Rectangle 18"/>
                          <wps:cNvSpPr/>
                          <wps:spPr>
                            <a:xfrm>
                              <a:off x="4187952" y="250636"/>
                              <a:ext cx="1026729" cy="169927"/>
                            </a:xfrm>
                            <a:prstGeom prst="rect">
                              <a:avLst/>
                            </a:prstGeom>
                            <a:noFill/>
                            <a:ln>
                              <a:noFill/>
                            </a:ln>
                          </wps:spPr>
                          <wps:txbx>
                            <w:txbxContent>
                              <w:p w14:paraId="072B90F5"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Access </w:t>
                                </w:r>
                              </w:p>
                            </w:txbxContent>
                          </wps:txbx>
                          <wps:bodyPr spcFirstLastPara="1" wrap="square" lIns="0" tIns="0" rIns="0" bIns="0" anchor="t" anchorCtr="0">
                            <a:noAutofit/>
                          </wps:bodyPr>
                        </wps:wsp>
                        <wps:wsp>
                          <wps:cNvPr id="19" name="Rectangle 19"/>
                          <wps:cNvSpPr/>
                          <wps:spPr>
                            <a:xfrm>
                              <a:off x="4373881" y="416752"/>
                              <a:ext cx="533366" cy="169927"/>
                            </a:xfrm>
                            <a:prstGeom prst="rect">
                              <a:avLst/>
                            </a:prstGeom>
                            <a:noFill/>
                            <a:ln>
                              <a:noFill/>
                            </a:ln>
                          </wps:spPr>
                          <wps:txbx>
                            <w:txbxContent>
                              <w:p w14:paraId="0D5E2655"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wps:txbx>
                          <wps:bodyPr spcFirstLastPara="1" wrap="square" lIns="0" tIns="0" rIns="0" bIns="0" anchor="t" anchorCtr="0">
                            <a:noAutofit/>
                          </wps:bodyPr>
                        </wps:wsp>
                        <wps:wsp>
                          <wps:cNvPr id="20" name="Freeform: Shape 20"/>
                          <wps:cNvSpPr/>
                          <wps:spPr>
                            <a:xfrm>
                              <a:off x="1246632" y="338328"/>
                              <a:ext cx="687324" cy="71628"/>
                            </a:xfrm>
                            <a:custGeom>
                              <a:avLst/>
                              <a:gdLst/>
                              <a:ahLst/>
                              <a:cxnLst/>
                              <a:rect l="l" t="t" r="r" b="b"/>
                              <a:pathLst>
                                <a:path w="687324" h="71628" extrusionOk="0">
                                  <a:moveTo>
                                    <a:pt x="71628" y="0"/>
                                  </a:moveTo>
                                  <a:lnTo>
                                    <a:pt x="71628" y="30480"/>
                                  </a:lnTo>
                                  <a:lnTo>
                                    <a:pt x="687324" y="30480"/>
                                  </a:lnTo>
                                  <a:lnTo>
                                    <a:pt x="687324" y="42672"/>
                                  </a:lnTo>
                                  <a:lnTo>
                                    <a:pt x="71628" y="42672"/>
                                  </a:lnTo>
                                  <a:lnTo>
                                    <a:pt x="71628" y="71628"/>
                                  </a:lnTo>
                                  <a:lnTo>
                                    <a:pt x="0" y="36576"/>
                                  </a:lnTo>
                                  <a:lnTo>
                                    <a:pt x="71628" y="0"/>
                                  </a:lnTo>
                                  <a:close/>
                                </a:path>
                              </a:pathLst>
                            </a:custGeom>
                            <a:solidFill>
                              <a:srgbClr val="000000"/>
                            </a:solidFill>
                            <a:ln>
                              <a:noFill/>
                            </a:ln>
                          </wps:spPr>
                          <wps:bodyPr spcFirstLastPara="1" wrap="square" lIns="91425" tIns="91425" rIns="91425" bIns="91425" anchor="ctr" anchorCtr="0">
                            <a:noAutofit/>
                          </wps:bodyPr>
                        </wps:wsp>
                        <wps:wsp>
                          <wps:cNvPr id="21" name="Freeform: Shape 21"/>
                          <wps:cNvSpPr/>
                          <wps:spPr>
                            <a:xfrm>
                              <a:off x="3089148" y="184404"/>
                              <a:ext cx="981456" cy="71628"/>
                            </a:xfrm>
                            <a:custGeom>
                              <a:avLst/>
                              <a:gdLst/>
                              <a:ahLst/>
                              <a:cxnLst/>
                              <a:rect l="l" t="t" r="r" b="b"/>
                              <a:pathLst>
                                <a:path w="981456" h="71628" extrusionOk="0">
                                  <a:moveTo>
                                    <a:pt x="909828" y="0"/>
                                  </a:moveTo>
                                  <a:lnTo>
                                    <a:pt x="981456" y="35052"/>
                                  </a:lnTo>
                                  <a:lnTo>
                                    <a:pt x="909828" y="71628"/>
                                  </a:lnTo>
                                  <a:lnTo>
                                    <a:pt x="909828" y="42773"/>
                                  </a:lnTo>
                                  <a:lnTo>
                                    <a:pt x="0" y="50292"/>
                                  </a:lnTo>
                                  <a:lnTo>
                                    <a:pt x="0" y="38100"/>
                                  </a:lnTo>
                                  <a:lnTo>
                                    <a:pt x="909828" y="30581"/>
                                  </a:lnTo>
                                  <a:lnTo>
                                    <a:pt x="909828" y="0"/>
                                  </a:lnTo>
                                  <a:close/>
                                </a:path>
                              </a:pathLst>
                            </a:custGeom>
                            <a:solidFill>
                              <a:srgbClr val="000000"/>
                            </a:solidFill>
                            <a:ln>
                              <a:noFill/>
                            </a:ln>
                          </wps:spPr>
                          <wps:bodyPr spcFirstLastPara="1" wrap="square" lIns="91425" tIns="91425" rIns="91425" bIns="91425" anchor="ctr" anchorCtr="0">
                            <a:noAutofit/>
                          </wps:bodyPr>
                        </wps:wsp>
                        <wps:wsp>
                          <wps:cNvPr id="22" name="Freeform: Shape 22"/>
                          <wps:cNvSpPr/>
                          <wps:spPr>
                            <a:xfrm>
                              <a:off x="3089148" y="461772"/>
                              <a:ext cx="981456" cy="71628"/>
                            </a:xfrm>
                            <a:custGeom>
                              <a:avLst/>
                              <a:gdLst/>
                              <a:ahLst/>
                              <a:cxnLst/>
                              <a:rect l="l" t="t" r="r" b="b"/>
                              <a:pathLst>
                                <a:path w="981456" h="71628" extrusionOk="0">
                                  <a:moveTo>
                                    <a:pt x="71628" y="0"/>
                                  </a:moveTo>
                                  <a:lnTo>
                                    <a:pt x="71628" y="30480"/>
                                  </a:lnTo>
                                  <a:lnTo>
                                    <a:pt x="981456" y="30480"/>
                                  </a:lnTo>
                                  <a:lnTo>
                                    <a:pt x="981456" y="42672"/>
                                  </a:lnTo>
                                  <a:lnTo>
                                    <a:pt x="71628" y="42672"/>
                                  </a:lnTo>
                                  <a:lnTo>
                                    <a:pt x="71628" y="71628"/>
                                  </a:lnTo>
                                  <a:lnTo>
                                    <a:pt x="0" y="36576"/>
                                  </a:lnTo>
                                  <a:lnTo>
                                    <a:pt x="71628" y="0"/>
                                  </a:lnTo>
                                  <a:close/>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w:pict>
              <v:group w14:anchorId="2A0CCB74" id="Group 3" o:spid="_x0000_s1026" style="width:408.25pt;height:54.85pt;mso-position-horizontal-relative:char;mso-position-vertical-relative:line" coordorigin="26842,34317" coordsize="53235,6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">
                <v:group id="Group 1" o:spid="_x0000_s1027" style="position:absolute;left:26842;top:34317;width:53235;height:6965" coordsize="53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3235;height:6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DDD0ADC" w14:textId="77777777" w:rsidR="00B36C8C" w:rsidRDefault="00B36C8C">
                          <w:pPr>
                            <w:spacing w:after="0" w:line="240" w:lineRule="auto"/>
                            <w:textDirection w:val="btLr"/>
                          </w:pPr>
                        </w:p>
                      </w:txbxContent>
                    </v:textbox>
                  </v:rect>
                  <v:shape id="Freeform: Shape 4" o:spid="_x0000_s1029" style="position:absolute;top:167;width:6256;height:6797;visibility:visible;mso-wrap-style:square;v-text-anchor:middle" coordsize="625602,67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" path="m,l625602,r,7620l7620,7620r,664464l625602,672084r,7620l,679704,,xe" fillcolor="black" stroked="f">
                    <v:path arrowok="t" o:extrusionok="f"/>
                  </v:shape>
                  <v:shape id="Freeform: Shape 5" o:spid="_x0000_s1030" style="position:absolute;left:6256;top:167;width:6256;height:6797;visibility:visible;mso-wrap-style:square;v-text-anchor:middle" coordsize="625602,67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" path="m,l625602,r,679704l,679704r,-7620l617982,672084r,-664464l,7620,,xe" fillcolor="black" stroked="f">
                    <v:path arrowok="t" o:extrusionok="f"/>
                  </v:shape>
                  <v:rect id="Rectangle 6" o:spid="_x0000_s1031" style="position:absolute;left:1798;top:1028;width:1226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489A3751" w14:textId="77777777" w:rsidR="00B36C8C" w:rsidRDefault="00E05E7B">
                          <w:pPr>
                            <w:spacing w:after="160" w:line="258" w:lineRule="auto"/>
                            <w:textDirection w:val="btLr"/>
                          </w:pPr>
                          <w:r>
                            <w:rPr>
                              <w:rFonts w:ascii="Times New Roman" w:eastAsia="Times New Roman" w:hAnsi="Times New Roman" w:cs="Times New Roman"/>
                              <w:color w:val="000000"/>
                            </w:rPr>
                            <w:t xml:space="preserve">Application or </w:t>
                          </w:r>
                        </w:p>
                      </w:txbxContent>
                    </v:textbox>
                  </v:rect>
                  <v:rect id="Rectangle 7" o:spid="_x0000_s1032" style="position:absolute;left:2377;top:2674;width:1071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0E7FEDD5" w14:textId="77777777" w:rsidR="00B36C8C" w:rsidRDefault="00E05E7B">
                          <w:pPr>
                            <w:spacing w:after="160" w:line="258" w:lineRule="auto"/>
                            <w:textDirection w:val="btLr"/>
                          </w:pPr>
                          <w:r>
                            <w:rPr>
                              <w:rFonts w:ascii="Times New Roman" w:eastAsia="Times New Roman" w:hAnsi="Times New Roman" w:cs="Times New Roman"/>
                              <w:color w:val="000000"/>
                            </w:rPr>
                            <w:t xml:space="preserve">Presentation </w:t>
                          </w:r>
                        </w:p>
                      </w:txbxContent>
                    </v:textbox>
                  </v:rect>
                  <v:rect id="Rectangle 8" o:spid="_x0000_s1033" style="position:absolute;left:4419;top:4335;width:530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4859899"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v:textbox>
                  </v:rect>
                  <v:shape id="Freeform: Shape 9" o:spid="_x0000_s1034" style="position:absolute;left:18409;width:6256;height:6812;visibility:visible;mso-wrap-style:square;v-text-anchor:middle" coordsize="625602,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" path="m,l625602,r,9144l7620,9144r,662940l625602,672084r,9144l,681228,,xe" fillcolor="black" stroked="f">
                    <v:path arrowok="t" o:extrusionok="f"/>
                  </v:shape>
                  <v:shape id="Freeform: Shape 10" o:spid="_x0000_s1035" style="position:absolute;left:24665;width:6272;height:6812;visibility:visible;mso-wrap-style:square;v-text-anchor:middle"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" path="m,l627126,r,681228l,681228r,-9144l617982,672084r,-662940l,9144,,xe" fillcolor="black" stroked="f">
                    <v:path arrowok="t" o:extrusionok="f"/>
                  </v:shape>
                  <v:rect id="Rectangle 11" o:spid="_x0000_s1036" style="position:absolute;left:20025;top:860;width:1279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1B3315E3" w14:textId="77777777" w:rsidR="00B36C8C" w:rsidRDefault="00E05E7B">
                          <w:pPr>
                            <w:spacing w:after="160" w:line="258" w:lineRule="auto"/>
                            <w:textDirection w:val="btLr"/>
                          </w:pPr>
                          <w:r>
                            <w:rPr>
                              <w:rFonts w:ascii="Times New Roman" w:eastAsia="Times New Roman" w:hAnsi="Times New Roman" w:cs="Times New Roman"/>
                              <w:color w:val="000000"/>
                            </w:rPr>
                            <w:t xml:space="preserve">Business Layer </w:t>
                          </w:r>
                        </w:p>
                      </w:txbxContent>
                    </v:textbox>
                  </v:rect>
                  <v:rect id="Rectangle 12" o:spid="_x0000_s1037" style="position:absolute;left:19522;top:2521;width:1413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267A0C87" w14:textId="77777777" w:rsidR="00B36C8C" w:rsidRDefault="00E05E7B">
                          <w:pPr>
                            <w:spacing w:after="160" w:line="258" w:lineRule="auto"/>
                            <w:textDirection w:val="btLr"/>
                          </w:pPr>
                          <w:r>
                            <w:rPr>
                              <w:rFonts w:ascii="Times New Roman" w:eastAsia="Times New Roman" w:hAnsi="Times New Roman" w:cs="Times New Roman"/>
                              <w:color w:val="000000"/>
                            </w:rPr>
                            <w:t xml:space="preserve">or Logical Layer </w:t>
                          </w:r>
                        </w:p>
                      </w:txbxContent>
                    </v:textbox>
                  </v:rect>
                  <v:shape id="Freeform: Shape 14" o:spid="_x0000_s1038" style="position:absolute;left:39303;width:6272;height:6812;visibility:visible;mso-wrap-style:square;v-text-anchor:middle"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" path="m,l627126,r,9144l9144,9144r,662940l627126,672084r,9144l,681228,,xe" fillcolor="black" stroked="f">
                    <v:path arrowok="t" o:extrusionok="f"/>
                  </v:shape>
                  <v:shape id="Freeform: Shape 16" o:spid="_x0000_s1039" style="position:absolute;left:45575;width:6271;height:6812;visibility:visible;mso-wrap-style:square;v-text-anchor:middle"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" path="m,l627126,r,681228l,681228r,-9144l617982,672084r,-662940l,9144,,xe" fillcolor="black" stroked="f">
                    <v:path arrowok="t" o:extrusionok="f"/>
                  </v:shape>
                  <v:rect id="Rectangle 17" o:spid="_x0000_s1040" style="position:absolute;left:41224;top:860;width:12011;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05C67FF"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Layer or </w:t>
                          </w:r>
                        </w:p>
                      </w:txbxContent>
                    </v:textbox>
                  </v:rect>
                  <v:rect id="Rectangle 18" o:spid="_x0000_s1041" style="position:absolute;left:41879;top:2506;width:1026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072B90F5"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Access </w:t>
                          </w:r>
                        </w:p>
                      </w:txbxContent>
                    </v:textbox>
                  </v:rect>
                  <v:rect id="Rectangle 19" o:spid="_x0000_s1042" style="position:absolute;left:43738;top:4167;width:5334;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D5E2655"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v:textbox>
                  </v:rect>
                  <v:shape id="Freeform: Shape 20" o:spid="_x0000_s1043" style="position:absolute;left:12466;top:3383;width:6873;height:716;visibility:visible;mso-wrap-style:square;v-text-anchor:middle" coordsize="68732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" path="m71628,r,30480l687324,30480r,12192l71628,42672r,28956l,36576,71628,xe" fillcolor="black" stroked="f">
                    <v:path arrowok="t" o:extrusionok="f"/>
                  </v:shape>
                  <v:shape id="Freeform: Shape 21" o:spid="_x0000_s1044" style="position:absolute;left:30891;top:1844;width:9815;height:716;visibility:visible;mso-wrap-style:square;v-text-anchor:middle" coordsize="98145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" path="m909828,r71628,35052l909828,71628r,-28855l,50292,,38100,909828,30581,909828,xe" fillcolor="black" stroked="f">
                    <v:path arrowok="t" o:extrusionok="f"/>
                  </v:shape>
                  <v:shape id="Freeform: Shape 22" o:spid="_x0000_s1045" style="position:absolute;left:30891;top:4617;width:9815;height:717;visibility:visible;mso-wrap-style:square;v-text-anchor:middle" coordsize="98145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" path="m71628,r,30480l981456,30480r,12192l71628,42672r,28956l,36576,71628,xe" fillcolor="black" stroked="f">
                    <v:path arrowok="t" o:extrusionok="f"/>
                  </v:shape>
                </v:group>
                <w10:anchorlock/>
              </v:group>
            </w:pict>
          </mc:Fallback>
        </mc:AlternateContent>
      </w:r>
    </w:p>
    <w:p w14:paraId="0410F9CE" w14:textId="77777777" w:rsidR="00B36C8C" w:rsidRDefault="00E05E7B">
      <w:pPr>
        <w:spacing w:after="25" w:line="259" w:lineRule="auto"/>
        <w:ind w:left="11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A4C121B" w14:textId="77777777" w:rsidR="00B36C8C" w:rsidRDefault="00E05E7B">
      <w:pPr>
        <w:spacing w:after="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35F471C" w14:textId="77777777" w:rsidR="00B36C8C" w:rsidRDefault="00E05E7B">
      <w:pPr>
        <w:spacing w:after="23"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3-level engineering comprises of three layers: </w:t>
      </w:r>
    </w:p>
    <w:p w14:paraId="2937EAF2" w14:textId="77777777" w:rsidR="00B36C8C" w:rsidRDefault="00B36C8C">
      <w:pPr>
        <w:spacing w:after="23" w:line="259" w:lineRule="auto"/>
        <w:ind w:left="845"/>
        <w:rPr>
          <w:rFonts w:ascii="Times New Roman" w:eastAsia="Times New Roman" w:hAnsi="Times New Roman" w:cs="Times New Roman"/>
          <w:sz w:val="24"/>
          <w:szCs w:val="24"/>
        </w:rPr>
      </w:pPr>
    </w:p>
    <w:p w14:paraId="613CFD6F"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Layer - The site or windows structures application is known as the introduction layer. The introduction layer is the most significant layer just on the</w:t>
      </w:r>
    </w:p>
    <w:p w14:paraId="7BD37C03"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nds that the one everybody sees and employments. Indeed, even with a very much organized business and information layer, if the introduction layer is planned ineffectively, this gives the clients a poor perspective on the framework. The introduction layer is where we configuration utilizing the controls like textbox, names, order catches and so on. </w:t>
      </w:r>
    </w:p>
    <w:p w14:paraId="7B49867B" w14:textId="77777777" w:rsidR="00B36C8C" w:rsidRDefault="00B36C8C">
      <w:pPr>
        <w:spacing w:after="23" w:line="259" w:lineRule="auto"/>
        <w:ind w:left="845"/>
        <w:rPr>
          <w:rFonts w:ascii="Times New Roman" w:eastAsia="Times New Roman" w:hAnsi="Times New Roman" w:cs="Times New Roman"/>
          <w:sz w:val="24"/>
          <w:szCs w:val="24"/>
        </w:rPr>
      </w:pPr>
    </w:p>
    <w:p w14:paraId="4EB92594"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siness Layer - Though a site could converse with the information get to layer legitimately, it generally experiences another layer called the business layer. </w:t>
      </w:r>
    </w:p>
    <w:p w14:paraId="2FE37336" w14:textId="77777777" w:rsidR="00B36C8C" w:rsidRDefault="00B36C8C">
      <w:pPr>
        <w:spacing w:after="23" w:line="259" w:lineRule="auto"/>
        <w:ind w:left="845"/>
        <w:rPr>
          <w:rFonts w:ascii="Times New Roman" w:eastAsia="Times New Roman" w:hAnsi="Times New Roman" w:cs="Times New Roman"/>
          <w:sz w:val="24"/>
          <w:szCs w:val="24"/>
        </w:rPr>
      </w:pPr>
    </w:p>
    <w:p w14:paraId="43C7AD4B"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layer is a class which we use to compose the capacity which fills in as a go between to move the information from Application or introduction layer information layer. In the three-level design, we never let the information get to layer to interface with the introduction layer. </w:t>
      </w:r>
    </w:p>
    <w:p w14:paraId="5E4FE572" w14:textId="77777777" w:rsidR="00B36C8C" w:rsidRDefault="00B36C8C">
      <w:pPr>
        <w:spacing w:after="23" w:line="259" w:lineRule="auto"/>
        <w:ind w:left="845"/>
        <w:rPr>
          <w:rFonts w:ascii="Times New Roman" w:eastAsia="Times New Roman" w:hAnsi="Times New Roman" w:cs="Times New Roman"/>
          <w:sz w:val="24"/>
          <w:szCs w:val="24"/>
        </w:rPr>
      </w:pPr>
    </w:p>
    <w:p w14:paraId="3A222007"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layer is likewise a class where we announce the variable relating to the fields of the database which can be required for the application and cause the properties with the goal that we to can get or set the information utilizing these properties into the factors. These properties are open with the goal that we can get to its qualities. </w:t>
      </w:r>
    </w:p>
    <w:p w14:paraId="4A338FAC" w14:textId="77777777" w:rsidR="00B36C8C" w:rsidRDefault="00B36C8C">
      <w:pPr>
        <w:spacing w:after="23" w:line="259" w:lineRule="auto"/>
        <w:ind w:left="845"/>
        <w:rPr>
          <w:rFonts w:ascii="Times New Roman" w:eastAsia="Times New Roman" w:hAnsi="Times New Roman" w:cs="Times New Roman"/>
          <w:sz w:val="24"/>
          <w:szCs w:val="24"/>
        </w:rPr>
      </w:pPr>
    </w:p>
    <w:p w14:paraId="371B9F3D"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bably the best explanation behind reusing rationale is that applications that start off little as a rule develop in usefulness. For example, an organization starts to build up a site, and as they understand their business needs, they later choose to include a shrewd customer application and windows administration to enhance the site. The business layer causes move rationale to a focal layer for "greatest reusability." </w:t>
      </w:r>
    </w:p>
    <w:p w14:paraId="39B8B443" w14:textId="77777777" w:rsidR="00B36C8C" w:rsidRDefault="00B36C8C">
      <w:pPr>
        <w:spacing w:after="23" w:line="259" w:lineRule="auto"/>
        <w:ind w:left="845"/>
        <w:rPr>
          <w:rFonts w:ascii="Times New Roman" w:eastAsia="Times New Roman" w:hAnsi="Times New Roman" w:cs="Times New Roman"/>
          <w:sz w:val="24"/>
          <w:szCs w:val="24"/>
        </w:rPr>
      </w:pPr>
    </w:p>
    <w:p w14:paraId="7DE844A7"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siness layer have been introduced having two jobs </w:t>
      </w:r>
    </w:p>
    <w:p w14:paraId="529EC476" w14:textId="77777777" w:rsidR="00B36C8C" w:rsidRDefault="00B36C8C">
      <w:pPr>
        <w:spacing w:after="23" w:line="259" w:lineRule="auto"/>
        <w:ind w:left="845"/>
        <w:rPr>
          <w:rFonts w:ascii="Times New Roman" w:eastAsia="Times New Roman" w:hAnsi="Times New Roman" w:cs="Times New Roman"/>
          <w:sz w:val="24"/>
          <w:szCs w:val="24"/>
        </w:rPr>
      </w:pPr>
    </w:p>
    <w:p w14:paraId="2FE3BE35" w14:textId="77777777" w:rsidR="00B36C8C" w:rsidRDefault="00E05E7B">
      <w:pPr>
        <w:numPr>
          <w:ilvl w:val="0"/>
          <w:numId w:val="13"/>
        </w:num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application </w:t>
      </w:r>
    </w:p>
    <w:p w14:paraId="4F04BAD7" w14:textId="77777777" w:rsidR="00B36C8C" w:rsidRDefault="00B36C8C">
      <w:pPr>
        <w:spacing w:after="23" w:line="259" w:lineRule="auto"/>
        <w:ind w:left="845"/>
        <w:rPr>
          <w:rFonts w:ascii="Times New Roman" w:eastAsia="Times New Roman" w:hAnsi="Times New Roman" w:cs="Times New Roman"/>
          <w:sz w:val="24"/>
          <w:szCs w:val="24"/>
        </w:rPr>
      </w:pPr>
    </w:p>
    <w:p w14:paraId="03809DCE" w14:textId="77777777" w:rsidR="00B36C8C" w:rsidRDefault="00E05E7B">
      <w:pPr>
        <w:numPr>
          <w:ilvl w:val="0"/>
          <w:numId w:val="13"/>
        </w:num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er segment </w:t>
      </w:r>
    </w:p>
    <w:p w14:paraId="78329730" w14:textId="77777777" w:rsidR="00B36C8C" w:rsidRDefault="00B36C8C">
      <w:pPr>
        <w:spacing w:after="23" w:line="259" w:lineRule="auto"/>
        <w:ind w:left="845"/>
        <w:rPr>
          <w:rFonts w:ascii="Times New Roman" w:eastAsia="Times New Roman" w:hAnsi="Times New Roman" w:cs="Times New Roman"/>
          <w:sz w:val="24"/>
          <w:szCs w:val="24"/>
        </w:rPr>
      </w:pPr>
    </w:p>
    <w:p w14:paraId="47DF04D9"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ase of Business Layer-The Business layer has elements of which takes the parameters from the model given in the introduction layer .As the client inputs the information esteems, comparing capacities are brought in the business layer which is additionally gone on through the information layer where relating techniques are called and the information is been refreshed. </w:t>
      </w:r>
    </w:p>
    <w:p w14:paraId="51C9CEC6" w14:textId="77777777" w:rsidR="00B36C8C" w:rsidRDefault="00B36C8C">
      <w:pPr>
        <w:spacing w:after="23" w:line="259" w:lineRule="auto"/>
        <w:ind w:left="845"/>
        <w:rPr>
          <w:rFonts w:ascii="Times New Roman" w:eastAsia="Times New Roman" w:hAnsi="Times New Roman" w:cs="Times New Roman"/>
          <w:sz w:val="24"/>
          <w:szCs w:val="24"/>
        </w:rPr>
      </w:pPr>
    </w:p>
    <w:p w14:paraId="460E68E2"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usiness layer is where we compose the capacities which get the information from the application layer and goes through the information get to layer. </w:t>
      </w:r>
    </w:p>
    <w:p w14:paraId="31DA6F9B" w14:textId="77777777" w:rsidR="00B36C8C" w:rsidRDefault="00B36C8C">
      <w:pPr>
        <w:spacing w:after="23" w:line="259" w:lineRule="auto"/>
        <w:ind w:left="845"/>
        <w:rPr>
          <w:rFonts w:ascii="Times New Roman" w:eastAsia="Times New Roman" w:hAnsi="Times New Roman" w:cs="Times New Roman"/>
          <w:sz w:val="24"/>
          <w:szCs w:val="24"/>
        </w:rPr>
      </w:pPr>
    </w:p>
    <w:p w14:paraId="23F86E6B"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layer - The key segment to most applications is the information. The information must be served to the introduction layer some way or another. The information layer is a different part whose sole reason for existing is to present the information from the database and return it to the guest. This layer is additionally a class which we use to get or interfere with the information to the database and forward. This layer just connects with the database. We compose the database inquiries or use put away methods to get to the information from the database or to play out any activity to the database.</w:t>
      </w:r>
    </w:p>
    <w:p w14:paraId="0CB0C1EF" w14:textId="77777777" w:rsidR="00B36C8C" w:rsidRDefault="00E05E7B">
      <w:pPr>
        <w:spacing w:after="23"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0CB71A" w14:textId="77777777" w:rsidR="00B36C8C" w:rsidRDefault="00B36C8C">
      <w:pPr>
        <w:spacing w:after="307" w:line="248" w:lineRule="auto"/>
        <w:ind w:left="687" w:right="480"/>
        <w:rPr>
          <w:rFonts w:ascii="Times New Roman" w:eastAsia="Times New Roman" w:hAnsi="Times New Roman" w:cs="Times New Roman"/>
          <w:sz w:val="24"/>
          <w:szCs w:val="24"/>
        </w:rPr>
      </w:pPr>
    </w:p>
    <w:p w14:paraId="26D95303"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it of leeway OF 3 TIER ARCHITECTURE </w:t>
      </w:r>
    </w:p>
    <w:p w14:paraId="7A526996" w14:textId="77777777" w:rsidR="00B36C8C" w:rsidRDefault="00B36C8C">
      <w:pPr>
        <w:widowControl w:val="0"/>
        <w:spacing w:after="0" w:line="240" w:lineRule="auto"/>
        <w:rPr>
          <w:rFonts w:ascii="Times New Roman" w:eastAsia="Times New Roman" w:hAnsi="Times New Roman" w:cs="Times New Roman"/>
          <w:sz w:val="24"/>
          <w:szCs w:val="24"/>
        </w:rPr>
      </w:pPr>
    </w:p>
    <w:p w14:paraId="46A994FB"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Server engineering is 2-Tier design in light of the fact that the customer doesn't recognize Presentation layer and business layer. </w:t>
      </w:r>
    </w:p>
    <w:p w14:paraId="72C533D4" w14:textId="77777777" w:rsidR="00B36C8C" w:rsidRDefault="00B36C8C">
      <w:pPr>
        <w:widowControl w:val="0"/>
        <w:spacing w:after="0" w:line="240" w:lineRule="auto"/>
        <w:rPr>
          <w:rFonts w:ascii="Times New Roman" w:eastAsia="Times New Roman" w:hAnsi="Times New Roman" w:cs="Times New Roman"/>
          <w:sz w:val="24"/>
          <w:szCs w:val="24"/>
        </w:rPr>
      </w:pPr>
    </w:p>
    <w:p w14:paraId="12623345"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anding requests on GUI controls made trouble deal with the blend of source code from GUI and Business Logic. </w:t>
      </w:r>
    </w:p>
    <w:p w14:paraId="5C559D3B" w14:textId="77777777" w:rsidR="00B36C8C" w:rsidRDefault="00B36C8C">
      <w:pPr>
        <w:widowControl w:val="0"/>
        <w:spacing w:after="0" w:line="240" w:lineRule="auto"/>
        <w:rPr>
          <w:rFonts w:ascii="Times New Roman" w:eastAsia="Times New Roman" w:hAnsi="Times New Roman" w:cs="Times New Roman"/>
          <w:sz w:val="24"/>
          <w:szCs w:val="24"/>
        </w:rPr>
      </w:pPr>
    </w:p>
    <w:p w14:paraId="5B7DBEFE"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Client Server Architecture doesn't bolster enough the Change Management. Let guess that the administration builds the Entertainment charge rate from 4% to 8 %, at that point in the Client-Server case, we need to send an update to every customer and they should refresh simultaneously on a particular time else, we may store invalid or wrong data. </w:t>
      </w:r>
    </w:p>
    <w:p w14:paraId="0214F8F5" w14:textId="77777777" w:rsidR="00B36C8C" w:rsidRDefault="00B36C8C">
      <w:pPr>
        <w:widowControl w:val="0"/>
        <w:spacing w:after="0" w:line="240" w:lineRule="auto"/>
        <w:rPr>
          <w:rFonts w:ascii="Times New Roman" w:eastAsia="Times New Roman" w:hAnsi="Times New Roman" w:cs="Times New Roman"/>
          <w:sz w:val="24"/>
          <w:szCs w:val="24"/>
        </w:rPr>
      </w:pPr>
    </w:p>
    <w:p w14:paraId="799F8AF1"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ient-Server Architecture is additionally a weight to arrange traffic and assets. Let us accept that around 500 customers are dealing with an information server then we will have 500 ODBC associations and a few miscreant record sets, which must be shipped from the server to the customers. </w:t>
      </w:r>
    </w:p>
    <w:p w14:paraId="78A24BBE" w14:textId="77777777" w:rsidR="00B36C8C" w:rsidRDefault="00B36C8C">
      <w:pPr>
        <w:widowControl w:val="0"/>
        <w:spacing w:after="0" w:line="240" w:lineRule="auto"/>
        <w:rPr>
          <w:rFonts w:ascii="Times New Roman" w:eastAsia="Times New Roman" w:hAnsi="Times New Roman" w:cs="Times New Roman"/>
          <w:sz w:val="24"/>
          <w:szCs w:val="24"/>
        </w:rPr>
      </w:pPr>
    </w:p>
    <w:p w14:paraId="0540A31A"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rangement of the application makes the capacity increasingly reusable effectively and it turns out to be too simple to even consider finding the capacities which have been </w:t>
      </w:r>
      <w:r>
        <w:rPr>
          <w:rFonts w:ascii="Times New Roman" w:eastAsia="Times New Roman" w:hAnsi="Times New Roman" w:cs="Times New Roman"/>
          <w:sz w:val="24"/>
          <w:szCs w:val="24"/>
        </w:rPr>
        <w:lastRenderedPageBreak/>
        <w:t xml:space="preserve">composed beforehand. On the off chance that the software engineer needs to make a further update in the application, at that point he effectively can comprehend the recently composed code and can refresh without any problem. </w:t>
      </w:r>
    </w:p>
    <w:p w14:paraId="1BBDBF4A" w14:textId="77777777" w:rsidR="00B36C8C" w:rsidRDefault="00B36C8C">
      <w:pPr>
        <w:widowControl w:val="0"/>
        <w:spacing w:after="0" w:line="240" w:lineRule="auto"/>
        <w:rPr>
          <w:rFonts w:ascii="Times New Roman" w:eastAsia="Times New Roman" w:hAnsi="Times New Roman" w:cs="Times New Roman"/>
          <w:sz w:val="24"/>
          <w:szCs w:val="24"/>
        </w:rPr>
      </w:pPr>
    </w:p>
    <w:p w14:paraId="59603F1E"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INDRANCES</w:t>
      </w:r>
    </w:p>
    <w:p w14:paraId="5C623571" w14:textId="77777777" w:rsidR="00B36C8C" w:rsidRDefault="00B36C8C">
      <w:pPr>
        <w:widowControl w:val="0"/>
        <w:spacing w:after="0" w:line="240" w:lineRule="auto"/>
        <w:rPr>
          <w:rFonts w:ascii="Times New Roman" w:eastAsia="Times New Roman" w:hAnsi="Times New Roman" w:cs="Times New Roman"/>
          <w:sz w:val="24"/>
          <w:szCs w:val="24"/>
        </w:rPr>
      </w:pPr>
    </w:p>
    <w:p w14:paraId="3EA91E32"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ment multifaceted nature/exertion </w:t>
      </w:r>
    </w:p>
    <w:p w14:paraId="78F83E73" w14:textId="77777777" w:rsidR="00B36C8C" w:rsidRDefault="00B36C8C">
      <w:pPr>
        <w:widowControl w:val="0"/>
        <w:spacing w:after="0" w:line="240" w:lineRule="auto"/>
        <w:rPr>
          <w:rFonts w:ascii="Times New Roman" w:eastAsia="Times New Roman" w:hAnsi="Times New Roman" w:cs="Times New Roman"/>
          <w:sz w:val="24"/>
          <w:szCs w:val="24"/>
        </w:rPr>
      </w:pPr>
    </w:p>
    <w:p w14:paraId="6680BD42"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ly hard to assemble 3 level design instead of a 2 level. </w:t>
      </w:r>
    </w:p>
    <w:p w14:paraId="73E97400" w14:textId="77777777" w:rsidR="00B36C8C" w:rsidRDefault="00B36C8C">
      <w:pPr>
        <w:widowControl w:val="0"/>
        <w:spacing w:after="0" w:line="240" w:lineRule="auto"/>
        <w:rPr>
          <w:rFonts w:ascii="Times New Roman" w:eastAsia="Times New Roman" w:hAnsi="Times New Roman" w:cs="Times New Roman"/>
          <w:sz w:val="24"/>
          <w:szCs w:val="24"/>
        </w:rPr>
      </w:pPr>
    </w:p>
    <w:p w14:paraId="5E141AD6"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rposes of correspondence are multiplied </w:t>
      </w:r>
    </w:p>
    <w:p w14:paraId="445660E1" w14:textId="77777777" w:rsidR="00B36C8C" w:rsidRDefault="00B36C8C">
      <w:pPr>
        <w:widowControl w:val="0"/>
        <w:spacing w:after="0" w:line="240" w:lineRule="auto"/>
        <w:rPr>
          <w:rFonts w:ascii="Times New Roman" w:eastAsia="Times New Roman" w:hAnsi="Times New Roman" w:cs="Times New Roman"/>
          <w:sz w:val="24"/>
          <w:szCs w:val="24"/>
        </w:rPr>
      </w:pPr>
    </w:p>
    <w:p w14:paraId="40CF691C"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ort devices are as of now lacking for keeping up server libraries. </w:t>
      </w:r>
    </w:p>
    <w:p w14:paraId="70003B0C" w14:textId="77777777" w:rsidR="00B36C8C" w:rsidRDefault="00B36C8C">
      <w:pPr>
        <w:widowControl w:val="0"/>
        <w:spacing w:after="0" w:line="240" w:lineRule="auto"/>
        <w:rPr>
          <w:rFonts w:ascii="Times New Roman" w:eastAsia="Times New Roman" w:hAnsi="Times New Roman" w:cs="Times New Roman"/>
          <w:b/>
          <w:sz w:val="24"/>
          <w:szCs w:val="24"/>
        </w:rPr>
      </w:pPr>
    </w:p>
    <w:p w14:paraId="53E6406E"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Programming PROCESS MODEL </w:t>
      </w:r>
    </w:p>
    <w:p w14:paraId="4342AC94" w14:textId="77777777" w:rsidR="00B36C8C" w:rsidRDefault="00B36C8C">
      <w:pPr>
        <w:widowControl w:val="0"/>
        <w:spacing w:after="0" w:line="240" w:lineRule="auto"/>
        <w:rPr>
          <w:rFonts w:ascii="Times New Roman" w:eastAsia="Times New Roman" w:hAnsi="Times New Roman" w:cs="Times New Roman"/>
          <w:b/>
          <w:sz w:val="24"/>
          <w:szCs w:val="24"/>
        </w:rPr>
      </w:pPr>
    </w:p>
    <w:p w14:paraId="6FE383D4" w14:textId="038624AD" w:rsidR="00B36C8C" w:rsidRDefault="00FB7EE5">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1 Why</w:t>
      </w:r>
      <w:r w:rsidR="00E05E7B">
        <w:rPr>
          <w:rFonts w:ascii="Times New Roman" w:eastAsia="Times New Roman" w:hAnsi="Times New Roman" w:cs="Times New Roman"/>
          <w:b/>
          <w:sz w:val="24"/>
          <w:szCs w:val="24"/>
        </w:rPr>
        <w:t xml:space="preserve"> not Evolutionary models? </w:t>
      </w:r>
    </w:p>
    <w:p w14:paraId="06454299" w14:textId="77777777" w:rsidR="00B36C8C" w:rsidRDefault="00B36C8C">
      <w:pPr>
        <w:widowControl w:val="0"/>
        <w:spacing w:after="0" w:line="240" w:lineRule="auto"/>
        <w:rPr>
          <w:rFonts w:ascii="Times New Roman" w:eastAsia="Times New Roman" w:hAnsi="Times New Roman" w:cs="Times New Roman"/>
          <w:sz w:val="24"/>
          <w:szCs w:val="24"/>
        </w:rPr>
      </w:pPr>
    </w:p>
    <w:p w14:paraId="2A188E5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models are most appropriate where necessities are fluffy. These models are most appropriate for the frameworks where prerequisites continue evolving. Be that as it may, for our framework prerequisites are completely clear so it isn't achievable to embrace any of the transformative models. </w:t>
      </w:r>
    </w:p>
    <w:p w14:paraId="0B18B61C" w14:textId="77777777" w:rsidR="00B36C8C" w:rsidRDefault="00B36C8C">
      <w:pPr>
        <w:widowControl w:val="0"/>
        <w:spacing w:after="0" w:line="240" w:lineRule="auto"/>
        <w:rPr>
          <w:rFonts w:ascii="Times New Roman" w:eastAsia="Times New Roman" w:hAnsi="Times New Roman" w:cs="Times New Roman"/>
          <w:sz w:val="24"/>
          <w:szCs w:val="24"/>
        </w:rPr>
      </w:pPr>
    </w:p>
    <w:p w14:paraId="4E0F0D3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1.2 Why not Waterfall model?</w:t>
      </w:r>
      <w:r>
        <w:rPr>
          <w:rFonts w:ascii="Times New Roman" w:eastAsia="Times New Roman" w:hAnsi="Times New Roman" w:cs="Times New Roman"/>
          <w:sz w:val="24"/>
          <w:szCs w:val="24"/>
        </w:rPr>
        <w:t xml:space="preserve"> </w:t>
      </w:r>
    </w:p>
    <w:p w14:paraId="327BB86D" w14:textId="77777777" w:rsidR="00B36C8C" w:rsidRDefault="00B36C8C">
      <w:pPr>
        <w:widowControl w:val="0"/>
        <w:spacing w:after="0" w:line="240" w:lineRule="auto"/>
        <w:rPr>
          <w:rFonts w:ascii="Times New Roman" w:eastAsia="Times New Roman" w:hAnsi="Times New Roman" w:cs="Times New Roman"/>
          <w:sz w:val="24"/>
          <w:szCs w:val="24"/>
        </w:rPr>
      </w:pPr>
    </w:p>
    <w:p w14:paraId="4F5EEA3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scade model can be embraced in light of the fact that for our situation since prerequisites are known ahead of time yet there are a few confinements of cascade model because of which it isn't achievable to receive: </w:t>
      </w:r>
    </w:p>
    <w:p w14:paraId="074C17CD" w14:textId="77777777" w:rsidR="00B36C8C" w:rsidRDefault="00B36C8C">
      <w:pPr>
        <w:widowControl w:val="0"/>
        <w:spacing w:after="0" w:line="240" w:lineRule="auto"/>
        <w:rPr>
          <w:rFonts w:ascii="Times New Roman" w:eastAsia="Times New Roman" w:hAnsi="Times New Roman" w:cs="Times New Roman"/>
          <w:sz w:val="24"/>
          <w:szCs w:val="24"/>
        </w:rPr>
      </w:pPr>
    </w:p>
    <w:p w14:paraId="0D39C275"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parallelism of work. </w:t>
      </w:r>
    </w:p>
    <w:p w14:paraId="7BE5B1B5" w14:textId="77777777" w:rsidR="00B36C8C" w:rsidRDefault="00B36C8C">
      <w:pPr>
        <w:widowControl w:val="0"/>
        <w:spacing w:after="0" w:line="240" w:lineRule="auto"/>
        <w:rPr>
          <w:rFonts w:ascii="Times New Roman" w:eastAsia="Times New Roman" w:hAnsi="Times New Roman" w:cs="Times New Roman"/>
          <w:sz w:val="24"/>
          <w:szCs w:val="24"/>
        </w:rPr>
      </w:pPr>
    </w:p>
    <w:p w14:paraId="35DF573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dious </w:t>
      </w:r>
    </w:p>
    <w:p w14:paraId="54222A41" w14:textId="77777777" w:rsidR="00B36C8C" w:rsidRDefault="00B36C8C">
      <w:pPr>
        <w:widowControl w:val="0"/>
        <w:spacing w:after="0" w:line="240" w:lineRule="auto"/>
        <w:rPr>
          <w:rFonts w:ascii="Times New Roman" w:eastAsia="Times New Roman" w:hAnsi="Times New Roman" w:cs="Times New Roman"/>
          <w:sz w:val="24"/>
          <w:szCs w:val="24"/>
        </w:rPr>
      </w:pPr>
    </w:p>
    <w:p w14:paraId="3DBBE5D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1.3 Why the Incremental RAD model?</w:t>
      </w:r>
      <w:r>
        <w:rPr>
          <w:rFonts w:ascii="Times New Roman" w:eastAsia="Times New Roman" w:hAnsi="Times New Roman" w:cs="Times New Roman"/>
          <w:sz w:val="24"/>
          <w:szCs w:val="24"/>
        </w:rPr>
        <w:t xml:space="preserve"> </w:t>
      </w:r>
    </w:p>
    <w:p w14:paraId="6C6C5379" w14:textId="77777777" w:rsidR="00B36C8C" w:rsidRDefault="00B36C8C">
      <w:pPr>
        <w:widowControl w:val="0"/>
        <w:spacing w:after="0" w:line="240" w:lineRule="auto"/>
        <w:rPr>
          <w:rFonts w:ascii="Times New Roman" w:eastAsia="Times New Roman" w:hAnsi="Times New Roman" w:cs="Times New Roman"/>
          <w:sz w:val="24"/>
          <w:szCs w:val="24"/>
        </w:rPr>
      </w:pPr>
    </w:p>
    <w:p w14:paraId="12CB2CE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ady model is fitting where necessities are clear and the advancement time is less. The striking element of the gradual model is that every module can be finished and discharged as and when the prerequisite emerges due to absence of time. </w:t>
      </w:r>
    </w:p>
    <w:p w14:paraId="1786CC7A" w14:textId="77777777" w:rsidR="00B36C8C" w:rsidRDefault="00B36C8C">
      <w:pPr>
        <w:widowControl w:val="0"/>
        <w:spacing w:after="0" w:line="240" w:lineRule="auto"/>
        <w:rPr>
          <w:rFonts w:ascii="Times New Roman" w:eastAsia="Times New Roman" w:hAnsi="Times New Roman" w:cs="Times New Roman"/>
          <w:sz w:val="24"/>
          <w:szCs w:val="24"/>
        </w:rPr>
      </w:pPr>
    </w:p>
    <w:p w14:paraId="295F1207" w14:textId="5F0C4BB3"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in our framework, a considerable lot of the modules are not between related so can be discharged in confinement. The client would thus be able to get a vibe of these modules and give his input which can be used for making the product </w:t>
      </w:r>
      <w:r w:rsidR="00FB7EE5">
        <w:rPr>
          <w:rFonts w:ascii="Times New Roman" w:eastAsia="Times New Roman" w:hAnsi="Times New Roman" w:cs="Times New Roman"/>
          <w:sz w:val="24"/>
          <w:szCs w:val="24"/>
        </w:rPr>
        <w:t>easier</w:t>
      </w:r>
      <w:r>
        <w:rPr>
          <w:rFonts w:ascii="Times New Roman" w:eastAsia="Times New Roman" w:hAnsi="Times New Roman" w:cs="Times New Roman"/>
          <w:sz w:val="24"/>
          <w:szCs w:val="24"/>
        </w:rPr>
        <w:t xml:space="preserve"> to use and in accordance with the client necessities. </w:t>
      </w:r>
    </w:p>
    <w:p w14:paraId="3F4368BD" w14:textId="77777777" w:rsidR="00B36C8C" w:rsidRDefault="00B36C8C">
      <w:pPr>
        <w:widowControl w:val="0"/>
        <w:spacing w:after="0" w:line="240" w:lineRule="auto"/>
        <w:rPr>
          <w:rFonts w:ascii="Times New Roman" w:eastAsia="Times New Roman" w:hAnsi="Times New Roman" w:cs="Times New Roman"/>
          <w:sz w:val="24"/>
          <w:szCs w:val="24"/>
        </w:rPr>
      </w:pPr>
    </w:p>
    <w:p w14:paraId="1815FE78" w14:textId="49C7DC25"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 just that the cutoff time set for this task is 3 months and we need a high adjustment model and again will focus on parallelism on the grounds that our group will be taking a shot at the </w:t>
      </w:r>
      <w:r>
        <w:rPr>
          <w:rFonts w:ascii="Times New Roman" w:eastAsia="Times New Roman" w:hAnsi="Times New Roman" w:cs="Times New Roman"/>
          <w:sz w:val="24"/>
          <w:szCs w:val="24"/>
        </w:rPr>
        <w:lastRenderedPageBreak/>
        <w:t xml:space="preserve">distinctive module simultaneously. Also, we will utilize most recent devices, for example, Visio, Project Manager because of which we can work a lot quicker. </w:t>
      </w:r>
      <w:r w:rsidR="00FB7EE5">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investigating every one of these necessities we find Incremental RAD model is most appropriate for our framework since it empowers the advancement group to make a completely useful framework inside a brief timeframe. </w:t>
      </w:r>
    </w:p>
    <w:p w14:paraId="1ECFF2F9" w14:textId="77777777" w:rsidR="00B36C8C" w:rsidRDefault="00B36C8C">
      <w:pPr>
        <w:widowControl w:val="0"/>
        <w:spacing w:after="0" w:line="240" w:lineRule="auto"/>
        <w:rPr>
          <w:rFonts w:ascii="Times New Roman" w:eastAsia="Times New Roman" w:hAnsi="Times New Roman" w:cs="Times New Roman"/>
          <w:sz w:val="24"/>
          <w:szCs w:val="24"/>
        </w:rPr>
      </w:pPr>
    </w:p>
    <w:p w14:paraId="2AA908D5"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OBSERVATION</w:t>
      </w:r>
    </w:p>
    <w:p w14:paraId="31C4AD12" w14:textId="77777777" w:rsidR="00B36C8C" w:rsidRDefault="00B36C8C">
      <w:pPr>
        <w:widowControl w:val="0"/>
        <w:spacing w:after="0" w:line="240" w:lineRule="auto"/>
        <w:rPr>
          <w:rFonts w:ascii="Times New Roman" w:eastAsia="Times New Roman" w:hAnsi="Times New Roman" w:cs="Times New Roman"/>
          <w:sz w:val="24"/>
          <w:szCs w:val="24"/>
        </w:rPr>
      </w:pPr>
    </w:p>
    <w:p w14:paraId="61304F4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seen that our framework that is Canteen Automation System would be of huge assistance to the customer as presently everything is done physically, which brings about a great deal of time utilization, is blunder inclined and furthermore increments financial weight as installment not paid by the clients. In addition, such a manual arrangement of overseeing canteen is very unstructured. Our framework would be proficient, exact and simple to utilize. </w:t>
      </w:r>
    </w:p>
    <w:p w14:paraId="155E1210" w14:textId="77777777" w:rsidR="00B36C8C" w:rsidRDefault="00B36C8C">
      <w:pPr>
        <w:widowControl w:val="0"/>
        <w:spacing w:after="0" w:line="240" w:lineRule="auto"/>
        <w:rPr>
          <w:rFonts w:ascii="Times New Roman" w:eastAsia="Times New Roman" w:hAnsi="Times New Roman" w:cs="Times New Roman"/>
          <w:sz w:val="24"/>
          <w:szCs w:val="24"/>
        </w:rPr>
      </w:pPr>
    </w:p>
    <w:p w14:paraId="54E7BD4A"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 POSSIBILITY ANALYSIS </w:t>
      </w:r>
    </w:p>
    <w:p w14:paraId="595592AD" w14:textId="77777777" w:rsidR="00B36C8C" w:rsidRDefault="00B36C8C">
      <w:pPr>
        <w:widowControl w:val="0"/>
        <w:spacing w:after="0" w:line="240" w:lineRule="auto"/>
        <w:rPr>
          <w:rFonts w:ascii="Times New Roman" w:eastAsia="Times New Roman" w:hAnsi="Times New Roman" w:cs="Times New Roman"/>
          <w:sz w:val="24"/>
          <w:szCs w:val="24"/>
        </w:rPr>
      </w:pPr>
    </w:p>
    <w:p w14:paraId="42E8EC09"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ssibility study is certainly not an out and out frameworks study. Or maybe, the plausibility study is utilized to accumulate expansive information to settle on a choice on whether to continue with framework study. </w:t>
      </w:r>
    </w:p>
    <w:p w14:paraId="7CB3F267" w14:textId="77777777" w:rsidR="00B36C8C" w:rsidRDefault="00B36C8C">
      <w:pPr>
        <w:widowControl w:val="0"/>
        <w:spacing w:after="0" w:line="240" w:lineRule="auto"/>
        <w:rPr>
          <w:rFonts w:ascii="Times New Roman" w:eastAsia="Times New Roman" w:hAnsi="Times New Roman" w:cs="Times New Roman"/>
          <w:sz w:val="24"/>
          <w:szCs w:val="24"/>
        </w:rPr>
      </w:pPr>
    </w:p>
    <w:p w14:paraId="1E67512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mework venture attainability is surveyed in three head ways: </w:t>
      </w:r>
    </w:p>
    <w:p w14:paraId="7CA12932" w14:textId="77777777" w:rsidR="00B36C8C" w:rsidRDefault="00B36C8C">
      <w:pPr>
        <w:widowControl w:val="0"/>
        <w:spacing w:after="0" w:line="240" w:lineRule="auto"/>
        <w:rPr>
          <w:rFonts w:ascii="Times New Roman" w:eastAsia="Times New Roman" w:hAnsi="Times New Roman" w:cs="Times New Roman"/>
          <w:sz w:val="24"/>
          <w:szCs w:val="24"/>
        </w:rPr>
      </w:pPr>
    </w:p>
    <w:p w14:paraId="4DB64FCF"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etarily </w:t>
      </w:r>
    </w:p>
    <w:p w14:paraId="6620A0B9" w14:textId="77777777" w:rsidR="00B36C8C" w:rsidRDefault="00B36C8C">
      <w:pPr>
        <w:widowControl w:val="0"/>
        <w:spacing w:after="0" w:line="240" w:lineRule="auto"/>
        <w:rPr>
          <w:rFonts w:ascii="Times New Roman" w:eastAsia="Times New Roman" w:hAnsi="Times New Roman" w:cs="Times New Roman"/>
          <w:sz w:val="24"/>
          <w:szCs w:val="24"/>
        </w:rPr>
      </w:pPr>
    </w:p>
    <w:p w14:paraId="0CC2C1F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fact </w:t>
      </w:r>
    </w:p>
    <w:p w14:paraId="2697AB4C" w14:textId="77777777" w:rsidR="00B36C8C" w:rsidRDefault="00B36C8C">
      <w:pPr>
        <w:widowControl w:val="0"/>
        <w:spacing w:after="0" w:line="240" w:lineRule="auto"/>
        <w:rPr>
          <w:rFonts w:ascii="Times New Roman" w:eastAsia="Times New Roman" w:hAnsi="Times New Roman" w:cs="Times New Roman"/>
          <w:sz w:val="24"/>
          <w:szCs w:val="24"/>
        </w:rPr>
      </w:pPr>
    </w:p>
    <w:p w14:paraId="23934D8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ally </w:t>
      </w:r>
    </w:p>
    <w:p w14:paraId="6512732F" w14:textId="77777777" w:rsidR="00B36C8C" w:rsidRDefault="00B36C8C">
      <w:pPr>
        <w:widowControl w:val="0"/>
        <w:spacing w:after="0" w:line="240" w:lineRule="auto"/>
        <w:rPr>
          <w:rFonts w:ascii="Times New Roman" w:eastAsia="Times New Roman" w:hAnsi="Times New Roman" w:cs="Times New Roman"/>
          <w:sz w:val="24"/>
          <w:szCs w:val="24"/>
        </w:rPr>
      </w:pPr>
    </w:p>
    <w:p w14:paraId="0FD9B9EE"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etary Feasibility </w:t>
      </w:r>
    </w:p>
    <w:p w14:paraId="2EBE897F" w14:textId="77777777" w:rsidR="00B36C8C" w:rsidRDefault="00B36C8C">
      <w:pPr>
        <w:widowControl w:val="0"/>
        <w:spacing w:after="0" w:line="240" w:lineRule="auto"/>
        <w:rPr>
          <w:rFonts w:ascii="Times New Roman" w:eastAsia="Times New Roman" w:hAnsi="Times New Roman" w:cs="Times New Roman"/>
          <w:sz w:val="24"/>
          <w:szCs w:val="24"/>
        </w:rPr>
      </w:pPr>
    </w:p>
    <w:p w14:paraId="5EADA32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sociation has assessed the expense of programming and equipment required for the framework including the capacity of information. The advantages anticipated from the framework are concentrated to evaluate the decreased expense because of the new framework. </w:t>
      </w:r>
    </w:p>
    <w:p w14:paraId="4658FD16" w14:textId="77777777" w:rsidR="00B36C8C" w:rsidRDefault="00B36C8C">
      <w:pPr>
        <w:widowControl w:val="0"/>
        <w:spacing w:after="0" w:line="240" w:lineRule="auto"/>
        <w:rPr>
          <w:rFonts w:ascii="Times New Roman" w:eastAsia="Times New Roman" w:hAnsi="Times New Roman" w:cs="Times New Roman"/>
          <w:sz w:val="24"/>
          <w:szCs w:val="24"/>
        </w:rPr>
      </w:pPr>
    </w:p>
    <w:p w14:paraId="5EF220B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alized Feasibility: </w:t>
      </w:r>
    </w:p>
    <w:p w14:paraId="09DED425" w14:textId="77777777" w:rsidR="00B36C8C" w:rsidRDefault="00B36C8C">
      <w:pPr>
        <w:widowControl w:val="0"/>
        <w:spacing w:after="0" w:line="240" w:lineRule="auto"/>
        <w:rPr>
          <w:rFonts w:ascii="Times New Roman" w:eastAsia="Times New Roman" w:hAnsi="Times New Roman" w:cs="Times New Roman"/>
          <w:sz w:val="24"/>
          <w:szCs w:val="24"/>
        </w:rPr>
      </w:pPr>
    </w:p>
    <w:p w14:paraId="447D4EFB"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ociation has demonstrated an ability to buy all equipment and programming apparatuses which we prescribe to effectively actualize the framework. Subsequently in fact there are no confinements for the improvement of the framework. Therefore, the undertaking is in fact achievable. </w:t>
      </w:r>
    </w:p>
    <w:p w14:paraId="164BCE39" w14:textId="77777777" w:rsidR="00B36C8C" w:rsidRDefault="00B36C8C">
      <w:pPr>
        <w:widowControl w:val="0"/>
        <w:spacing w:after="0" w:line="240" w:lineRule="auto"/>
        <w:rPr>
          <w:rFonts w:ascii="Times New Roman" w:eastAsia="Times New Roman" w:hAnsi="Times New Roman" w:cs="Times New Roman"/>
          <w:sz w:val="24"/>
          <w:szCs w:val="24"/>
        </w:rPr>
      </w:pPr>
    </w:p>
    <w:p w14:paraId="75332EC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al Feasibility: </w:t>
      </w:r>
    </w:p>
    <w:p w14:paraId="479692D6" w14:textId="77777777" w:rsidR="00B36C8C" w:rsidRDefault="00B36C8C">
      <w:pPr>
        <w:widowControl w:val="0"/>
        <w:spacing w:after="0" w:line="240" w:lineRule="auto"/>
        <w:rPr>
          <w:rFonts w:ascii="Times New Roman" w:eastAsia="Times New Roman" w:hAnsi="Times New Roman" w:cs="Times New Roman"/>
          <w:sz w:val="24"/>
          <w:szCs w:val="24"/>
        </w:rPr>
      </w:pPr>
    </w:p>
    <w:p w14:paraId="768BF009"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al possibility is subject to the people who will utilize the product once it's prepared and introduced for use. The product will have an easy to understand interface which will be a lot of helpful when contrasted with the present manual methodology. In this manner, the venture is </w:t>
      </w:r>
      <w:r>
        <w:rPr>
          <w:rFonts w:ascii="Times New Roman" w:eastAsia="Times New Roman" w:hAnsi="Times New Roman" w:cs="Times New Roman"/>
          <w:sz w:val="24"/>
          <w:szCs w:val="24"/>
        </w:rPr>
        <w:lastRenderedPageBreak/>
        <w:t>operationally doable</w:t>
      </w:r>
    </w:p>
    <w:p w14:paraId="7184705E" w14:textId="77777777" w:rsidR="00B36C8C" w:rsidRDefault="00B36C8C">
      <w:pPr>
        <w:widowControl w:val="0"/>
        <w:spacing w:after="0" w:line="240" w:lineRule="auto"/>
        <w:rPr>
          <w:rFonts w:ascii="Times New Roman" w:eastAsia="Times New Roman" w:hAnsi="Times New Roman" w:cs="Times New Roman"/>
          <w:sz w:val="24"/>
          <w:szCs w:val="24"/>
        </w:rPr>
      </w:pPr>
    </w:p>
    <w:p w14:paraId="00D7C3F5"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7085409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0B5EE9" w14:textId="77777777" w:rsidR="00B36C8C" w:rsidRDefault="00B36C8C">
      <w:pPr>
        <w:widowControl w:val="0"/>
        <w:spacing w:after="0" w:line="240" w:lineRule="auto"/>
        <w:rPr>
          <w:rFonts w:ascii="Times New Roman" w:eastAsia="Times New Roman" w:hAnsi="Times New Roman" w:cs="Times New Roman"/>
          <w:b/>
          <w:sz w:val="24"/>
          <w:szCs w:val="24"/>
        </w:rPr>
      </w:pPr>
    </w:p>
    <w:p w14:paraId="2644DA4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A7784A7"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628DBD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887043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EB9EA3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D5BA60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FFC8CFE"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6B9C63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FF4F81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3DDEC8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C8125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D758EB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1F1ECC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914B14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9E2ED9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1C1245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99C658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FEF441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14A0D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76B3AA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7B5539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254693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B549CE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814E9F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55FBC2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4C2433D" w14:textId="135564B1" w:rsidR="00B36C8C" w:rsidRDefault="00B36C8C">
      <w:pPr>
        <w:widowControl w:val="0"/>
        <w:spacing w:after="0" w:line="240" w:lineRule="auto"/>
        <w:rPr>
          <w:rFonts w:ascii="Times New Roman" w:eastAsia="Times New Roman" w:hAnsi="Times New Roman" w:cs="Times New Roman"/>
          <w:b/>
          <w:sz w:val="24"/>
          <w:szCs w:val="24"/>
        </w:rPr>
      </w:pPr>
    </w:p>
    <w:p w14:paraId="4E048755" w14:textId="1EC8A817" w:rsidR="00FB7EE5" w:rsidRDefault="00FB7EE5">
      <w:pPr>
        <w:widowControl w:val="0"/>
        <w:spacing w:after="0" w:line="240" w:lineRule="auto"/>
        <w:rPr>
          <w:rFonts w:ascii="Times New Roman" w:eastAsia="Times New Roman" w:hAnsi="Times New Roman" w:cs="Times New Roman"/>
          <w:b/>
          <w:sz w:val="24"/>
          <w:szCs w:val="24"/>
        </w:rPr>
      </w:pPr>
    </w:p>
    <w:p w14:paraId="12E53687" w14:textId="7E69870C" w:rsidR="00FB7EE5" w:rsidRDefault="00FB7EE5">
      <w:pPr>
        <w:widowControl w:val="0"/>
        <w:spacing w:after="0" w:line="240" w:lineRule="auto"/>
        <w:rPr>
          <w:rFonts w:ascii="Times New Roman" w:eastAsia="Times New Roman" w:hAnsi="Times New Roman" w:cs="Times New Roman"/>
          <w:b/>
          <w:sz w:val="24"/>
          <w:szCs w:val="24"/>
        </w:rPr>
      </w:pPr>
    </w:p>
    <w:p w14:paraId="316EC56E" w14:textId="0198E05C" w:rsidR="00FB7EE5" w:rsidRDefault="00FB7EE5">
      <w:pPr>
        <w:widowControl w:val="0"/>
        <w:spacing w:after="0" w:line="240" w:lineRule="auto"/>
        <w:rPr>
          <w:rFonts w:ascii="Times New Roman" w:eastAsia="Times New Roman" w:hAnsi="Times New Roman" w:cs="Times New Roman"/>
          <w:b/>
          <w:sz w:val="24"/>
          <w:szCs w:val="24"/>
        </w:rPr>
      </w:pPr>
    </w:p>
    <w:p w14:paraId="60E3E344" w14:textId="21928A3D" w:rsidR="00FB7EE5" w:rsidRDefault="00FB7EE5">
      <w:pPr>
        <w:widowControl w:val="0"/>
        <w:spacing w:after="0" w:line="240" w:lineRule="auto"/>
        <w:rPr>
          <w:rFonts w:ascii="Times New Roman" w:eastAsia="Times New Roman" w:hAnsi="Times New Roman" w:cs="Times New Roman"/>
          <w:b/>
          <w:sz w:val="24"/>
          <w:szCs w:val="24"/>
        </w:rPr>
      </w:pPr>
    </w:p>
    <w:p w14:paraId="0DCDFFA2" w14:textId="32D4A98B" w:rsidR="00FB7EE5" w:rsidRDefault="00FB7EE5">
      <w:pPr>
        <w:widowControl w:val="0"/>
        <w:spacing w:after="0" w:line="240" w:lineRule="auto"/>
        <w:rPr>
          <w:rFonts w:ascii="Times New Roman" w:eastAsia="Times New Roman" w:hAnsi="Times New Roman" w:cs="Times New Roman"/>
          <w:b/>
          <w:sz w:val="24"/>
          <w:szCs w:val="24"/>
        </w:rPr>
      </w:pPr>
    </w:p>
    <w:p w14:paraId="2378FC1C" w14:textId="736C8401" w:rsidR="00FB7EE5" w:rsidRDefault="00FB7EE5">
      <w:pPr>
        <w:widowControl w:val="0"/>
        <w:spacing w:after="0" w:line="240" w:lineRule="auto"/>
        <w:rPr>
          <w:rFonts w:ascii="Times New Roman" w:eastAsia="Times New Roman" w:hAnsi="Times New Roman" w:cs="Times New Roman"/>
          <w:b/>
          <w:sz w:val="24"/>
          <w:szCs w:val="24"/>
        </w:rPr>
      </w:pPr>
    </w:p>
    <w:p w14:paraId="2510FF4B" w14:textId="181EAD80" w:rsidR="00FB7EE5" w:rsidRDefault="00FB7EE5">
      <w:pPr>
        <w:widowControl w:val="0"/>
        <w:spacing w:after="0" w:line="240" w:lineRule="auto"/>
        <w:rPr>
          <w:rFonts w:ascii="Times New Roman" w:eastAsia="Times New Roman" w:hAnsi="Times New Roman" w:cs="Times New Roman"/>
          <w:b/>
          <w:sz w:val="24"/>
          <w:szCs w:val="24"/>
        </w:rPr>
      </w:pPr>
    </w:p>
    <w:p w14:paraId="6BF2C563" w14:textId="5B8B6884" w:rsidR="00FB7EE5" w:rsidRDefault="00FB7EE5">
      <w:pPr>
        <w:widowControl w:val="0"/>
        <w:spacing w:after="0" w:line="240" w:lineRule="auto"/>
        <w:rPr>
          <w:rFonts w:ascii="Times New Roman" w:eastAsia="Times New Roman" w:hAnsi="Times New Roman" w:cs="Times New Roman"/>
          <w:b/>
          <w:sz w:val="24"/>
          <w:szCs w:val="24"/>
        </w:rPr>
      </w:pPr>
    </w:p>
    <w:p w14:paraId="0E356C0B" w14:textId="327E9E8A" w:rsidR="00FB7EE5" w:rsidRDefault="00FB7EE5">
      <w:pPr>
        <w:widowControl w:val="0"/>
        <w:spacing w:after="0" w:line="240" w:lineRule="auto"/>
        <w:rPr>
          <w:rFonts w:ascii="Times New Roman" w:eastAsia="Times New Roman" w:hAnsi="Times New Roman" w:cs="Times New Roman"/>
          <w:b/>
          <w:sz w:val="24"/>
          <w:szCs w:val="24"/>
        </w:rPr>
      </w:pPr>
    </w:p>
    <w:p w14:paraId="3E94E4FB" w14:textId="71214AA5" w:rsidR="00FB7EE5" w:rsidRDefault="00FB7EE5">
      <w:pPr>
        <w:widowControl w:val="0"/>
        <w:spacing w:after="0" w:line="240" w:lineRule="auto"/>
        <w:rPr>
          <w:rFonts w:ascii="Times New Roman" w:eastAsia="Times New Roman" w:hAnsi="Times New Roman" w:cs="Times New Roman"/>
          <w:b/>
          <w:sz w:val="24"/>
          <w:szCs w:val="24"/>
        </w:rPr>
      </w:pPr>
    </w:p>
    <w:p w14:paraId="25399780" w14:textId="2D75D135" w:rsidR="00FB7EE5" w:rsidRDefault="00FB7EE5">
      <w:pPr>
        <w:widowControl w:val="0"/>
        <w:spacing w:after="0" w:line="240" w:lineRule="auto"/>
        <w:rPr>
          <w:rFonts w:ascii="Times New Roman" w:eastAsia="Times New Roman" w:hAnsi="Times New Roman" w:cs="Times New Roman"/>
          <w:b/>
          <w:sz w:val="24"/>
          <w:szCs w:val="24"/>
        </w:rPr>
      </w:pPr>
    </w:p>
    <w:p w14:paraId="1BE7B194" w14:textId="22942DA5" w:rsidR="00FB7EE5" w:rsidRDefault="00FB7EE5">
      <w:pPr>
        <w:widowControl w:val="0"/>
        <w:spacing w:after="0" w:line="240" w:lineRule="auto"/>
        <w:rPr>
          <w:rFonts w:ascii="Times New Roman" w:eastAsia="Times New Roman" w:hAnsi="Times New Roman" w:cs="Times New Roman"/>
          <w:b/>
          <w:sz w:val="24"/>
          <w:szCs w:val="24"/>
        </w:rPr>
      </w:pPr>
    </w:p>
    <w:p w14:paraId="29A7D33B" w14:textId="77777777" w:rsidR="00FB7EE5" w:rsidRDefault="00FB7EE5">
      <w:pPr>
        <w:widowControl w:val="0"/>
        <w:spacing w:after="0" w:line="240" w:lineRule="auto"/>
        <w:rPr>
          <w:rFonts w:ascii="Times New Roman" w:eastAsia="Times New Roman" w:hAnsi="Times New Roman" w:cs="Times New Roman"/>
          <w:b/>
          <w:sz w:val="24"/>
          <w:szCs w:val="24"/>
        </w:rPr>
      </w:pPr>
    </w:p>
    <w:p w14:paraId="3B9A6CE7" w14:textId="77777777" w:rsidR="00B36C8C" w:rsidRDefault="00B36C8C">
      <w:pPr>
        <w:widowControl w:val="0"/>
        <w:spacing w:after="0" w:line="240" w:lineRule="auto"/>
        <w:rPr>
          <w:rFonts w:ascii="Times New Roman" w:eastAsia="Times New Roman" w:hAnsi="Times New Roman" w:cs="Times New Roman"/>
          <w:b/>
          <w:sz w:val="24"/>
          <w:szCs w:val="24"/>
        </w:rPr>
      </w:pPr>
    </w:p>
    <w:p w14:paraId="2E50A96B"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HAPTER 4: DESIGN</w:t>
      </w:r>
    </w:p>
    <w:p w14:paraId="6AD0C68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65CA0E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A949303" w14:textId="77777777" w:rsidR="00B36C8C" w:rsidRDefault="00E05E7B">
      <w:pPr>
        <w:numPr>
          <w:ilvl w:val="1"/>
          <w:numId w:val="16"/>
        </w:numPr>
        <w:pBdr>
          <w:top w:val="nil"/>
          <w:left w:val="nil"/>
          <w:bottom w:val="nil"/>
          <w:right w:val="nil"/>
          <w:between w:val="nil"/>
        </w:pBdr>
        <w:spacing w:after="0"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GIN</w:t>
      </w:r>
    </w:p>
    <w:p w14:paraId="00D88135" w14:textId="77777777" w:rsidR="00B36C8C" w:rsidRDefault="00B36C8C">
      <w:pPr>
        <w:pBdr>
          <w:top w:val="nil"/>
          <w:left w:val="nil"/>
          <w:bottom w:val="nil"/>
          <w:right w:val="nil"/>
          <w:between w:val="nil"/>
        </w:pBdr>
        <w:spacing w:after="0" w:line="248" w:lineRule="auto"/>
        <w:ind w:left="900" w:right="480" w:hanging="720"/>
        <w:rPr>
          <w:rFonts w:ascii="Times New Roman" w:eastAsia="Times New Roman" w:hAnsi="Times New Roman" w:cs="Times New Roman"/>
          <w:b/>
          <w:color w:val="000000"/>
          <w:sz w:val="24"/>
          <w:szCs w:val="24"/>
        </w:rPr>
      </w:pPr>
    </w:p>
    <w:p w14:paraId="0CE17AB1" w14:textId="77777777" w:rsidR="00B36C8C" w:rsidRDefault="00E05E7B">
      <w:pPr>
        <w:numPr>
          <w:ilvl w:val="2"/>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CASE DIAGRAM FOR LOGIN PAGE</w:t>
      </w:r>
    </w:p>
    <w:p w14:paraId="412C80C3" w14:textId="77777777" w:rsidR="00B36C8C" w:rsidRDefault="00E05E7B">
      <w:pPr>
        <w:spacing w:after="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354A17A" w14:textId="77777777" w:rsidR="00B36C8C" w:rsidRDefault="00E05E7B">
      <w:pPr>
        <w:ind w:left="720" w:right="14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n</w:t>
      </w:r>
      <w:proofErr w:type="gramEnd"/>
      <w:r>
        <w:rPr>
          <w:rFonts w:ascii="Times New Roman" w:eastAsia="Times New Roman" w:hAnsi="Times New Roman" w:cs="Times New Roman"/>
          <w:sz w:val="24"/>
          <w:szCs w:val="24"/>
        </w:rPr>
        <w:t xml:space="preserve"> utilization case is a portrayal of how end-clients will utilize a product code. It depicts an undertaking or a progression of errands that clients will achieve utilizing the product and incorporates the reactions of the product to client activities.</w:t>
      </w:r>
    </w:p>
    <w:p w14:paraId="40C3A561" w14:textId="77777777" w:rsidR="00B36C8C" w:rsidRDefault="00E05E7B">
      <w:pPr>
        <w:spacing w:after="18" w:line="259" w:lineRule="auto"/>
        <w:ind w:left="8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CAC4ED5" w14:textId="77777777" w:rsidR="00B36C8C" w:rsidRDefault="00E05E7B">
      <w:pPr>
        <w:spacing w:after="0" w:line="259" w:lineRule="auto"/>
        <w:ind w:left="8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591DFD" w14:textId="77777777" w:rsidR="00B36C8C" w:rsidRDefault="00E05E7B">
      <w:pPr>
        <w:spacing w:after="120" w:line="259" w:lineRule="auto"/>
        <w:ind w:left="224"/>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ABDD92B" wp14:editId="40412781">
            <wp:extent cx="4305556" cy="3116765"/>
            <wp:effectExtent l="0" t="0" r="0" b="0"/>
            <wp:docPr id="6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4305556" cy="3116765"/>
                    </a:xfrm>
                    <a:prstGeom prst="rect">
                      <a:avLst/>
                    </a:prstGeom>
                    <a:ln/>
                  </pic:spPr>
                </pic:pic>
              </a:graphicData>
            </a:graphic>
          </wp:inline>
        </w:drawing>
      </w:r>
    </w:p>
    <w:p w14:paraId="1AE0603C" w14:textId="77777777" w:rsidR="00B36C8C" w:rsidRDefault="00E05E7B">
      <w:pPr>
        <w:spacing w:after="16"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CD891CC" w14:textId="77777777" w:rsidR="00B36C8C" w:rsidRDefault="00E05E7B">
      <w:pPr>
        <w:spacing w:after="16"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 Use case for Login Page</w:t>
      </w:r>
    </w:p>
    <w:p w14:paraId="0B5E1B33" w14:textId="77777777" w:rsidR="00B36C8C" w:rsidRDefault="00B36C8C">
      <w:pPr>
        <w:spacing w:after="16" w:line="259" w:lineRule="auto"/>
        <w:ind w:left="168"/>
        <w:jc w:val="center"/>
        <w:rPr>
          <w:rFonts w:ascii="Times New Roman" w:eastAsia="Times New Roman" w:hAnsi="Times New Roman" w:cs="Times New Roman"/>
          <w:sz w:val="24"/>
          <w:szCs w:val="24"/>
        </w:rPr>
      </w:pPr>
    </w:p>
    <w:p w14:paraId="34463012" w14:textId="77777777" w:rsidR="00B36C8C" w:rsidRDefault="00B36C8C">
      <w:pPr>
        <w:widowControl w:val="0"/>
        <w:spacing w:after="0" w:line="240" w:lineRule="auto"/>
        <w:rPr>
          <w:rFonts w:ascii="Times New Roman" w:eastAsia="Times New Roman" w:hAnsi="Times New Roman" w:cs="Times New Roman"/>
          <w:b/>
          <w:sz w:val="24"/>
          <w:szCs w:val="24"/>
        </w:rPr>
      </w:pPr>
    </w:p>
    <w:p w14:paraId="03AEF364"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SE CASE DIAGRAM FOR REGISTRATION </w:t>
      </w:r>
    </w:p>
    <w:p w14:paraId="69BBF66D" w14:textId="77777777" w:rsidR="00B36C8C" w:rsidRDefault="00B36C8C">
      <w:pPr>
        <w:widowControl w:val="0"/>
        <w:spacing w:after="0" w:line="240" w:lineRule="auto"/>
        <w:rPr>
          <w:rFonts w:ascii="Times New Roman" w:eastAsia="Times New Roman" w:hAnsi="Times New Roman" w:cs="Times New Roman"/>
          <w:b/>
          <w:sz w:val="24"/>
          <w:szCs w:val="24"/>
        </w:rPr>
      </w:pPr>
    </w:p>
    <w:p w14:paraId="6AE9AF27" w14:textId="77777777" w:rsidR="00B36C8C" w:rsidRDefault="00E05E7B">
      <w:pPr>
        <w:spacing w:after="0" w:line="259" w:lineRule="auto"/>
        <w:ind w:right="1326"/>
        <w:jc w:val="center"/>
      </w:pPr>
      <w:r>
        <w:rPr>
          <w:noProof/>
        </w:rPr>
        <w:lastRenderedPageBreak/>
        <w:drawing>
          <wp:inline distT="0" distB="0" distL="0" distR="0" wp14:anchorId="1E955462" wp14:editId="61D3093E">
            <wp:extent cx="5385816" cy="4352544"/>
            <wp:effectExtent l="0" t="0" r="0" b="0"/>
            <wp:docPr id="62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5385816" cy="4352544"/>
                    </a:xfrm>
                    <a:prstGeom prst="rect">
                      <a:avLst/>
                    </a:prstGeom>
                    <a:ln/>
                  </pic:spPr>
                </pic:pic>
              </a:graphicData>
            </a:graphic>
          </wp:inline>
        </w:drawing>
      </w:r>
    </w:p>
    <w:p w14:paraId="21F1592A" w14:textId="77777777" w:rsidR="00B36C8C" w:rsidRDefault="00E05E7B">
      <w:pPr>
        <w:spacing w:after="18" w:line="259" w:lineRule="auto"/>
        <w:ind w:left="4409"/>
      </w:pPr>
      <w:r>
        <w:t xml:space="preserve"> </w:t>
      </w:r>
    </w:p>
    <w:p w14:paraId="42F66C9C" w14:textId="77777777" w:rsidR="00B36C8C" w:rsidRDefault="00E05E7B">
      <w:pPr>
        <w:spacing w:after="16" w:line="259" w:lineRule="auto"/>
        <w:ind w:left="4409"/>
      </w:pPr>
      <w:r>
        <w:t xml:space="preserve"> </w:t>
      </w:r>
    </w:p>
    <w:p w14:paraId="02B17A09" w14:textId="77777777" w:rsidR="00B36C8C" w:rsidRDefault="00E05E7B">
      <w:pPr>
        <w:spacing w:after="14" w:line="248" w:lineRule="auto"/>
        <w:ind w:right="4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4.1 Use Case Diagram for Registration</w:t>
      </w:r>
    </w:p>
    <w:p w14:paraId="6DA36B2E" w14:textId="77777777" w:rsidR="00B36C8C" w:rsidRDefault="00B36C8C">
      <w:pPr>
        <w:spacing w:after="14" w:line="248" w:lineRule="auto"/>
        <w:ind w:right="480"/>
        <w:jc w:val="center"/>
        <w:rPr>
          <w:rFonts w:ascii="Times New Roman" w:eastAsia="Times New Roman" w:hAnsi="Times New Roman" w:cs="Times New Roman"/>
          <w:sz w:val="24"/>
          <w:szCs w:val="24"/>
        </w:rPr>
      </w:pPr>
    </w:p>
    <w:p w14:paraId="3153C198" w14:textId="77777777" w:rsidR="00B36C8C" w:rsidRDefault="00B36C8C">
      <w:pPr>
        <w:widowControl w:val="0"/>
        <w:spacing w:after="0" w:line="240" w:lineRule="auto"/>
        <w:rPr>
          <w:rFonts w:ascii="Times New Roman" w:eastAsia="Times New Roman" w:hAnsi="Times New Roman" w:cs="Times New Roman"/>
          <w:b/>
          <w:sz w:val="24"/>
          <w:szCs w:val="24"/>
        </w:rPr>
      </w:pPr>
    </w:p>
    <w:p w14:paraId="7536B4C4" w14:textId="77777777" w:rsidR="00B36C8C" w:rsidRDefault="00B36C8C">
      <w:pPr>
        <w:widowControl w:val="0"/>
        <w:spacing w:after="0" w:line="240" w:lineRule="auto"/>
        <w:rPr>
          <w:rFonts w:ascii="Times New Roman" w:eastAsia="Times New Roman" w:hAnsi="Times New Roman" w:cs="Times New Roman"/>
          <w:b/>
          <w:sz w:val="24"/>
          <w:szCs w:val="24"/>
        </w:rPr>
      </w:pPr>
    </w:p>
    <w:p w14:paraId="4EC1A728"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NDROID CODE FOR LOGIN PAGE &amp; REGISTRATION</w:t>
      </w:r>
    </w:p>
    <w:p w14:paraId="76368F5B"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2626907E" w14:textId="77777777" w:rsidR="00B36C8C" w:rsidRDefault="00E05E7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ublic class </w:t>
      </w:r>
      <w:proofErr w:type="spellStart"/>
      <w:r>
        <w:rPr>
          <w:rFonts w:ascii="Consolas" w:eastAsia="Consolas" w:hAnsi="Consolas" w:cs="Consolas"/>
          <w:color w:val="A9B7C6"/>
          <w:sz w:val="20"/>
          <w:szCs w:val="20"/>
        </w:rPr>
        <w:t>Login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implements </w:t>
      </w:r>
      <w:proofErr w:type="spellStart"/>
      <w:r>
        <w:rPr>
          <w:rFonts w:ascii="Consolas" w:eastAsia="Consolas" w:hAnsi="Consolas" w:cs="Consolas"/>
          <w:color w:val="A9B7C6"/>
          <w:sz w:val="20"/>
          <w:szCs w:val="20"/>
        </w:rPr>
        <w:t>View.OnClickListener</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LoginActivityDataBindin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login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stat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registeredUser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stat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registeredUserPasswor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final static int </w:t>
      </w:r>
      <w:r>
        <w:rPr>
          <w:rFonts w:ascii="Consolas" w:eastAsia="Consolas" w:hAnsi="Consolas" w:cs="Consolas"/>
          <w:color w:val="A9B7C6"/>
          <w:sz w:val="20"/>
          <w:szCs w:val="20"/>
        </w:rPr>
        <w:t xml:space="preserve">GOOGLE_SIGN_IN_CLIENT_INTENT_CODE = </w:t>
      </w:r>
      <w:r>
        <w:rPr>
          <w:rFonts w:ascii="Consolas" w:eastAsia="Consolas" w:hAnsi="Consolas" w:cs="Consolas"/>
          <w:color w:val="6897BB"/>
          <w:sz w:val="20"/>
          <w:szCs w:val="20"/>
        </w:rPr>
        <w:t>234</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inActivityDataBind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BindingUtil.setConten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layout.activity_logi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lastRenderedPageBreak/>
        <w:t xml:space="preserve">                &amp;&amp;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VIBRAT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ACCESS_FINE_LOCATI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anifest.permission.RECORD_AUDIO</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VIBRAT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VIBR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ACCESS_FINE_LOCATI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ACCESS_FINE_LOCATIO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loginActivityDataBinding.textViewNewUserSignUp.setOnClick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inActivityDataBinding.buttonSignIn.setOnClickListen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loginActivityDataBinding.googleSignInImageView.setOnClick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loginActivityDataBinding.textViewResetPassword.setOnClick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inActivityDataBinding.getRoo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CC7832"/>
          <w:sz w:val="20"/>
          <w:szCs w:val="20"/>
        </w:rPr>
        <w:t>boolean</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String permission)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ActivityCompat.checkSelfPermissio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w:t>
      </w:r>
      <w:r>
        <w:rPr>
          <w:rFonts w:ascii="Consolas" w:eastAsia="Consolas" w:hAnsi="Consolas" w:cs="Consolas"/>
          <w:color w:val="A9B7C6"/>
          <w:sz w:val="20"/>
          <w:szCs w:val="20"/>
        </w:rPr>
        <w:t xml:space="preserve">permission) == </w:t>
      </w:r>
      <w:proofErr w:type="spellStart"/>
      <w:r>
        <w:rPr>
          <w:rFonts w:ascii="Consolas" w:eastAsia="Consolas" w:hAnsi="Consolas" w:cs="Consolas"/>
          <w:color w:val="A9B7C6"/>
          <w:sz w:val="20"/>
          <w:szCs w:val="20"/>
        </w:rPr>
        <w:t>PackageManager.PERMISSION_GRANTE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gisteredUserEmailAddress</w:t>
      </w:r>
      <w:proofErr w:type="spellEnd"/>
      <w:r>
        <w:rPr>
          <w:rFonts w:ascii="Consolas" w:eastAsia="Consolas" w:hAnsi="Consolas" w:cs="Consolas"/>
          <w:color w:val="A9B7C6"/>
          <w:sz w:val="20"/>
          <w:szCs w:val="20"/>
        </w:rPr>
        <w:t>= loginActivityDataBinding.editTextEmailAddress.getText().toString().trim()</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egisteredUserPasswor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loginActivityDataBinding.editTextPassword.g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String</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 xml:space="preserve">&gt; call = </w:t>
      </w:r>
      <w:proofErr w:type="spellStart"/>
      <w:r>
        <w:rPr>
          <w:rFonts w:ascii="Consolas" w:eastAsia="Consolas" w:hAnsi="Consolas" w:cs="Consolas"/>
          <w:color w:val="A9B7C6"/>
          <w:sz w:val="20"/>
          <w:szCs w:val="20"/>
        </w:rPr>
        <w:t>RetrofitServicesHandler</w:t>
      </w:r>
      <w:proofErr w:type="spellEnd"/>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Instanc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Api</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inUs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gisteredUserEmailAddres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gisteredUserPasswor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call.enqueu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Callback&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Respons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Response&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response)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Login</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serLogin.getMESSAG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Login Successfu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UserDetails.id = </w:t>
      </w:r>
      <w:proofErr w:type="spellStart"/>
      <w:r>
        <w:rPr>
          <w:rFonts w:ascii="Consolas" w:eastAsia="Consolas" w:hAnsi="Consolas" w:cs="Consolas"/>
          <w:color w:val="A9B7C6"/>
          <w:sz w:val="20"/>
          <w:szCs w:val="20"/>
        </w:rPr>
        <w:t>userLogin.getI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app_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App_i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token</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Toke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t xml:space="preserve">                        </w:t>
      </w:r>
      <w:proofErr w:type="spellStart"/>
      <w:r>
        <w:rPr>
          <w:rFonts w:ascii="Consolas" w:eastAsia="Consolas" w:hAnsi="Consolas" w:cs="Consolas"/>
          <w:color w:val="A9B7C6"/>
          <w:sz w:val="20"/>
          <w:szCs w:val="20"/>
        </w:rPr>
        <w:t>UserDetails.fullNam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Emai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mobil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Mobil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rogressDialog.dismi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Welcom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Login.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omeActivity.</w:t>
      </w:r>
      <w:r>
        <w:rPr>
          <w:rFonts w:ascii="Consolas" w:eastAsia="Consolas" w:hAnsi="Consolas" w:cs="Consolas"/>
          <w:color w:val="CC7832"/>
          <w:sz w:val="20"/>
          <w:szCs w:val="20"/>
        </w:rPr>
        <w:t>cla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tartActivity</w:t>
      </w:r>
      <w:proofErr w:type="spellEnd"/>
      <w:r>
        <w:rPr>
          <w:rFonts w:ascii="Consolas" w:eastAsia="Consolas" w:hAnsi="Consolas" w:cs="Consolas"/>
          <w:color w:val="A9B7C6"/>
          <w:sz w:val="20"/>
          <w:szCs w:val="20"/>
        </w:rPr>
        <w:t>(int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progressDialog.dismi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No such user exists"</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Failur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hrowable 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Error logging 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rogressDialog.sho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progressDialog.setContentView(R.layout.log_in_custom_progress_dialog)</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progressDialog.getWindow().setBackgroundDrawableResource(android.R.color.transpar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ithGoogl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oogleSignInClient</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oogleSignInClie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GoogleSignInOption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oogleSignInOptions</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GoogleSignInOptions.Build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oogleSignInOptions.DEFAULT_SIGN_I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questIdToke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Strin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string.default_web_client_id</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questEmail</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buil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googleSignInClien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GoogleSignIn.getClien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googleSignInOpt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inten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googleSignInClient.getSignInInte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tartActivityForResult</w:t>
      </w:r>
      <w:proofErr w:type="spellEnd"/>
      <w:r>
        <w:rPr>
          <w:rFonts w:ascii="Consolas" w:eastAsia="Consolas" w:hAnsi="Consolas" w:cs="Consolas"/>
          <w:color w:val="A9B7C6"/>
          <w:sz w:val="20"/>
          <w:szCs w:val="20"/>
        </w:rPr>
        <w:t>(intent</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GOOGLE_SIGN_IN_CLIENT_INTENT_COD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ithFacebook</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ithTwitt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int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Nullable Intent data) {</w:t>
      </w:r>
      <w:r>
        <w:rPr>
          <w:rFonts w:ascii="Consolas" w:eastAsia="Consolas" w:hAnsi="Consolas" w:cs="Consolas"/>
          <w:color w:val="A9B7C6"/>
          <w:sz w:val="20"/>
          <w:szCs w:val="20"/>
        </w:rPr>
        <w:br/>
      </w:r>
      <w:r>
        <w:rPr>
          <w:rFonts w:ascii="Consolas" w:eastAsia="Consolas" w:hAnsi="Consolas" w:cs="Consolas"/>
          <w:color w:val="A9B7C6"/>
          <w:sz w:val="20"/>
          <w:szCs w:val="20"/>
        </w:rPr>
        <w:lastRenderedPageBreak/>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A9B7C6"/>
          <w:sz w:val="20"/>
          <w:szCs w:val="20"/>
        </w:rPr>
        <w:t xml:space="preserve"> == GOOGLE_SIGN_IN_CLIENT_INTENT_CODE) {</w:t>
      </w:r>
      <w:r>
        <w:rPr>
          <w:rFonts w:ascii="Consolas" w:eastAsia="Consolas" w:hAnsi="Consolas" w:cs="Consolas"/>
          <w:color w:val="A9B7C6"/>
          <w:sz w:val="20"/>
          <w:szCs w:val="20"/>
        </w:rPr>
        <w:br/>
        <w:t xml:space="preserve">            Task&lt;</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A9B7C6"/>
          <w:sz w:val="20"/>
          <w:szCs w:val="20"/>
        </w:rPr>
        <w:t xml:space="preserve">&gt; task = </w:t>
      </w:r>
      <w:proofErr w:type="spellStart"/>
      <w:r>
        <w:rPr>
          <w:rFonts w:ascii="Consolas" w:eastAsia="Consolas" w:hAnsi="Consolas" w:cs="Consolas"/>
          <w:color w:val="A9B7C6"/>
          <w:sz w:val="20"/>
          <w:szCs w:val="20"/>
        </w:rPr>
        <w:t>GoogleSignIn.getSignedInAccountFromIntent</w:t>
      </w:r>
      <w:proofErr w:type="spellEnd"/>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try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task.get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piException.</w:t>
      </w:r>
      <w:r>
        <w:rPr>
          <w:rFonts w:ascii="Consolas" w:eastAsia="Consolas" w:hAnsi="Consolas" w:cs="Consolas"/>
          <w:color w:val="CC7832"/>
          <w:sz w:val="20"/>
          <w:szCs w:val="20"/>
        </w:rPr>
        <w:t>cla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registerUs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ull, null, null, </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CC7832"/>
          <w:sz w:val="20"/>
          <w:szCs w:val="20"/>
        </w:rPr>
        <w:t xml:space="preserve">, null, </w:t>
      </w:r>
      <w:r>
        <w:rPr>
          <w:rFonts w:ascii="Consolas" w:eastAsia="Consolas" w:hAnsi="Consolas" w:cs="Consolas"/>
          <w:color w:val="6897BB"/>
          <w:sz w:val="20"/>
          <w:szCs w:val="20"/>
        </w:rPr>
        <w:t>2</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ca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piException</w:t>
      </w:r>
      <w:proofErr w:type="spellEnd"/>
      <w:r>
        <w:rPr>
          <w:rFonts w:ascii="Consolas" w:eastAsia="Consolas" w:hAnsi="Consolas" w:cs="Consolas"/>
          <w:color w:val="A9B7C6"/>
          <w:sz w:val="20"/>
          <w:szCs w:val="20"/>
        </w:rPr>
        <w:t xml:space="preserve"> e)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e.printStackTrac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resetPasswor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ndroid.R.id.conte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inal </w:t>
      </w:r>
      <w:r>
        <w:rPr>
          <w:rFonts w:ascii="Consolas" w:eastAsia="Consolas" w:hAnsi="Consolas" w:cs="Consolas"/>
          <w:color w:val="A9B7C6"/>
          <w:sz w:val="20"/>
          <w:szCs w:val="20"/>
        </w:rPr>
        <w:t xml:space="preserve">View </w:t>
      </w:r>
      <w:proofErr w:type="spellStart"/>
      <w:r>
        <w:rPr>
          <w:rFonts w:ascii="Consolas" w:eastAsia="Consolas" w:hAnsi="Consolas" w:cs="Consolas"/>
          <w:color w:val="A9B7C6"/>
          <w:sz w:val="20"/>
          <w:szCs w:val="20"/>
        </w:rPr>
        <w:t>dialogView</w:t>
      </w:r>
      <w:proofErr w:type="spellEnd"/>
      <w:r>
        <w:rPr>
          <w:rFonts w:ascii="Consolas" w:eastAsia="Consolas" w:hAnsi="Consolas" w:cs="Consolas"/>
          <w:color w:val="A9B7C6"/>
          <w:sz w:val="20"/>
          <w:szCs w:val="20"/>
        </w:rPr>
        <w:t xml:space="preserve"> = LayoutInflater.from(LoginActivity.</w:t>
      </w:r>
      <w:r>
        <w:rPr>
          <w:rFonts w:ascii="Consolas" w:eastAsia="Consolas" w:hAnsi="Consolas" w:cs="Consolas"/>
          <w:color w:val="CC7832"/>
          <w:sz w:val="20"/>
          <w:szCs w:val="20"/>
        </w:rPr>
        <w:t>this</w:t>
      </w:r>
      <w:r>
        <w:rPr>
          <w:rFonts w:ascii="Consolas" w:eastAsia="Consolas" w:hAnsi="Consolas" w:cs="Consolas"/>
          <w:color w:val="A9B7C6"/>
          <w:sz w:val="20"/>
          <w:szCs w:val="20"/>
        </w:rPr>
        <w:t>).inflate(R.layout.reset_password_custom_alert_dialog_box</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CC7832"/>
          <w:sz w:val="20"/>
          <w:szCs w:val="20"/>
        </w:rPr>
        <w:t>, fal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lertDialog.Builder</w:t>
      </w:r>
      <w:proofErr w:type="spellEnd"/>
      <w:r>
        <w:rPr>
          <w:rFonts w:ascii="Consolas" w:eastAsia="Consolas" w:hAnsi="Consolas" w:cs="Consolas"/>
          <w:color w:val="A9B7C6"/>
          <w:sz w:val="20"/>
          <w:szCs w:val="20"/>
        </w:rPr>
        <w:t xml:space="preserve"> builder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lertDialog.Build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builder.se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ialog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inal </w:t>
      </w:r>
      <w:proofErr w:type="spellStart"/>
      <w:r>
        <w:rPr>
          <w:rFonts w:ascii="Consolas" w:eastAsia="Consolas" w:hAnsi="Consolas" w:cs="Consolas"/>
          <w:color w:val="A9B7C6"/>
          <w:sz w:val="20"/>
          <w:szCs w:val="20"/>
        </w:rPr>
        <w:t>EditText</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resetRegisteredEmailAddressEditText</w:t>
      </w:r>
      <w:proofErr w:type="spellEnd"/>
      <w:r>
        <w:rPr>
          <w:rFonts w:ascii="Consolas" w:eastAsia="Consolas" w:hAnsi="Consolas" w:cs="Consolas"/>
          <w:color w:val="A9B7C6"/>
          <w:sz w:val="20"/>
          <w:szCs w:val="20"/>
        </w:rPr>
        <w:t xml:space="preserve"> = dialogView.findViewById(R.id.resetRegisteredEmailAddressEditTex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Button </w:t>
      </w:r>
      <w:proofErr w:type="spellStart"/>
      <w:r>
        <w:rPr>
          <w:rFonts w:ascii="Consolas" w:eastAsia="Consolas" w:hAnsi="Consolas" w:cs="Consolas"/>
          <w:color w:val="A9B7C6"/>
          <w:sz w:val="20"/>
          <w:szCs w:val="20"/>
        </w:rPr>
        <w:t>resetPasswordButton</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ialog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resetPasswordButto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esetPasswordButton.setOnClickListen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View.OnClickListen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Click</w:t>
      </w:r>
      <w:proofErr w:type="spellEnd"/>
      <w:r>
        <w:rPr>
          <w:rFonts w:ascii="Consolas" w:eastAsia="Consolas" w:hAnsi="Consolas" w:cs="Consolas"/>
          <w:color w:val="A9B7C6"/>
          <w:sz w:val="20"/>
          <w:szCs w:val="20"/>
        </w:rPr>
        <w:t>(View v)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registered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setRegisteredEmailAddressEditText.g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String</w:t>
      </w:r>
      <w:proofErr w:type="spellEnd"/>
      <w:r>
        <w:rPr>
          <w:rFonts w:ascii="Consolas" w:eastAsia="Consolas" w:hAnsi="Consolas" w:cs="Consolas"/>
          <w:color w:val="A9B7C6"/>
          <w:sz w:val="20"/>
          <w:szCs w:val="20"/>
        </w:rPr>
        <w:t>().trim()</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passwordResetEmail</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gisteredEmailAddre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finish()</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lertDialo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lertDialo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uilder.cre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lertDialog.sho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Click</w:t>
      </w:r>
      <w:proofErr w:type="spellEnd"/>
      <w:r>
        <w:rPr>
          <w:rFonts w:ascii="Consolas" w:eastAsia="Consolas" w:hAnsi="Consolas" w:cs="Consolas"/>
          <w:color w:val="A9B7C6"/>
          <w:sz w:val="20"/>
          <w:szCs w:val="20"/>
        </w:rPr>
        <w:t>(View v)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swi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v.get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case </w:t>
      </w:r>
      <w:proofErr w:type="spellStart"/>
      <w:r>
        <w:rPr>
          <w:rFonts w:ascii="Consolas" w:eastAsia="Consolas" w:hAnsi="Consolas" w:cs="Consolas"/>
          <w:color w:val="A9B7C6"/>
          <w:sz w:val="20"/>
          <w:szCs w:val="20"/>
        </w:rPr>
        <w:t>R.id.textViewNewUserSignUp</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Intent </w:t>
      </w:r>
      <w:proofErr w:type="spellStart"/>
      <w:r>
        <w:rPr>
          <w:rFonts w:ascii="Consolas" w:eastAsia="Consolas" w:hAnsi="Consolas" w:cs="Consolas"/>
          <w:color w:val="A9B7C6"/>
          <w:sz w:val="20"/>
          <w:szCs w:val="20"/>
        </w:rPr>
        <w:t>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ainActivity.</w:t>
      </w:r>
      <w:r>
        <w:rPr>
          <w:rFonts w:ascii="Consolas" w:eastAsia="Consolas" w:hAnsi="Consolas" w:cs="Consolas"/>
          <w:color w:val="CC7832"/>
          <w:sz w:val="20"/>
          <w:szCs w:val="20"/>
        </w:rPr>
        <w:t>cla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tartActivity</w:t>
      </w:r>
      <w:proofErr w:type="spellEnd"/>
      <w:r>
        <w:rPr>
          <w:rFonts w:ascii="Consolas" w:eastAsia="Consolas" w:hAnsi="Consolas" w:cs="Consolas"/>
          <w:color w:val="A9B7C6"/>
          <w:sz w:val="20"/>
          <w:szCs w:val="20"/>
        </w:rPr>
        <w:t>(int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buttonSignI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userSignI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googleSignInImageView</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userSignInWithGoogl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facebookSignInImageView</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lastRenderedPageBreak/>
        <w:t xml:space="preserve">                </w:t>
      </w:r>
      <w:proofErr w:type="spellStart"/>
      <w:r>
        <w:rPr>
          <w:rFonts w:ascii="Consolas" w:eastAsia="Consolas" w:hAnsi="Consolas" w:cs="Consolas"/>
          <w:color w:val="A9B7C6"/>
          <w:sz w:val="20"/>
          <w:szCs w:val="20"/>
        </w:rPr>
        <w:t>userSignInWithFacebook</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twitterSignInImageView</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userSignInWithTwitt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textViewResetPassword</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setPasswor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w:t>
      </w:r>
    </w:p>
    <w:p w14:paraId="3082041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6E4E4A5" w14:textId="77777777" w:rsidR="00B36C8C" w:rsidRDefault="00B36C8C">
      <w:pPr>
        <w:widowControl w:val="0"/>
        <w:spacing w:after="0" w:line="240" w:lineRule="auto"/>
        <w:rPr>
          <w:rFonts w:ascii="Times New Roman" w:eastAsia="Times New Roman" w:hAnsi="Times New Roman" w:cs="Times New Roman"/>
          <w:b/>
          <w:sz w:val="24"/>
          <w:szCs w:val="24"/>
        </w:rPr>
      </w:pPr>
    </w:p>
    <w:p w14:paraId="16243714"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ASS DIAGRAM FOR LOGIN</w:t>
      </w:r>
    </w:p>
    <w:p w14:paraId="0661C965"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7077D3F9" w14:textId="77777777" w:rsidR="00B36C8C" w:rsidRDefault="00E05E7B">
      <w:pPr>
        <w:ind w:left="163" w:right="14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Unified Modeling Language (UML), a class chart is a kind of static structure graph that portrays the structure of a framework by demonstrating the framework's classes, their traits, and the connections between the classes. </w:t>
      </w:r>
    </w:p>
    <w:p w14:paraId="400BDEB5" w14:textId="77777777" w:rsidR="00B36C8C" w:rsidRDefault="00B36C8C">
      <w:pPr>
        <w:ind w:left="163" w:right="1411"/>
        <w:rPr>
          <w:rFonts w:ascii="Times New Roman" w:eastAsia="Times New Roman" w:hAnsi="Times New Roman" w:cs="Times New Roman"/>
          <w:sz w:val="24"/>
          <w:szCs w:val="24"/>
        </w:rPr>
      </w:pPr>
    </w:p>
    <w:p w14:paraId="226BAB49" w14:textId="77777777" w:rsidR="00B36C8C" w:rsidRDefault="00E05E7B">
      <w:pPr>
        <w:spacing w:after="0" w:line="259" w:lineRule="auto"/>
        <w:ind w:left="238"/>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781680F6" wp14:editId="125E5DB9">
                <wp:extent cx="5434448" cy="3413133"/>
                <wp:effectExtent l="0" t="0" r="0" b="0"/>
                <wp:docPr id="23" name="Group 23"/>
                <wp:cNvGraphicFramePr/>
                <a:graphic xmlns:a="http://schemas.openxmlformats.org/drawingml/2006/main">
                  <a:graphicData uri="http://schemas.microsoft.com/office/word/2010/wordprocessingGroup">
                    <wpg:wgp>
                      <wpg:cNvGrpSpPr/>
                      <wpg:grpSpPr>
                        <a:xfrm>
                          <a:off x="0" y="0"/>
                          <a:ext cx="5434448" cy="3413133"/>
                          <a:chOff x="2628776" y="2073434"/>
                          <a:chExt cx="5492535" cy="3498978"/>
                        </a:xfrm>
                      </wpg:grpSpPr>
                      <wpg:grpSp>
                        <wpg:cNvPr id="24" name="Group 24"/>
                        <wpg:cNvGrpSpPr/>
                        <wpg:grpSpPr>
                          <a:xfrm>
                            <a:off x="2628776" y="2073434"/>
                            <a:ext cx="5492535" cy="3498978"/>
                            <a:chOff x="0" y="0"/>
                            <a:chExt cx="5492535" cy="3498978"/>
                          </a:xfrm>
                        </wpg:grpSpPr>
                        <wps:wsp>
                          <wps:cNvPr id="25" name="Rectangle 25"/>
                          <wps:cNvSpPr/>
                          <wps:spPr>
                            <a:xfrm>
                              <a:off x="0" y="0"/>
                              <a:ext cx="5434425" cy="3413125"/>
                            </a:xfrm>
                            <a:prstGeom prst="rect">
                              <a:avLst/>
                            </a:prstGeom>
                            <a:noFill/>
                            <a:ln>
                              <a:noFill/>
                            </a:ln>
                          </wps:spPr>
                          <wps:txbx>
                            <w:txbxContent>
                              <w:p w14:paraId="14EF1AD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26" name="Rectangle 26"/>
                          <wps:cNvSpPr/>
                          <wps:spPr>
                            <a:xfrm>
                              <a:off x="5362956" y="3152996"/>
                              <a:ext cx="95085" cy="345982"/>
                            </a:xfrm>
                            <a:prstGeom prst="rect">
                              <a:avLst/>
                            </a:prstGeom>
                            <a:noFill/>
                            <a:ln>
                              <a:noFill/>
                            </a:ln>
                          </wps:spPr>
                          <wps:txbx>
                            <w:txbxContent>
                              <w:p w14:paraId="24521B0C" w14:textId="77777777" w:rsidR="00B36C8C" w:rsidRDefault="00E05E7B">
                                <w:pPr>
                                  <w:spacing w:after="160" w:line="258" w:lineRule="auto"/>
                                  <w:textDirection w:val="btLr"/>
                                </w:pPr>
                                <w:r>
                                  <w:rPr>
                                    <w:color w:val="000000"/>
                                    <w:sz w:val="45"/>
                                  </w:rPr>
                                  <w:t xml:space="preserve"> </w:t>
                                </w:r>
                              </w:p>
                            </w:txbxContent>
                          </wps:txbx>
                          <wps:bodyPr spcFirstLastPara="1" wrap="square" lIns="0" tIns="0" rIns="0" bIns="0" anchor="t" anchorCtr="0">
                            <a:noAutofit/>
                          </wps:bodyPr>
                        </wps:wsp>
                        <wps:wsp>
                          <wps:cNvPr id="27" name="Freeform: Shape 27"/>
                          <wps:cNvSpPr/>
                          <wps:spPr>
                            <a:xfrm>
                              <a:off x="0" y="0"/>
                              <a:ext cx="5332476" cy="3326892"/>
                            </a:xfrm>
                            <a:custGeom>
                              <a:avLst/>
                              <a:gdLst/>
                              <a:ahLst/>
                              <a:cxnLst/>
                              <a:rect l="l" t="t" r="r" b="b"/>
                              <a:pathLst>
                                <a:path w="5332476" h="3326892" extrusionOk="0">
                                  <a:moveTo>
                                    <a:pt x="0" y="0"/>
                                  </a:moveTo>
                                  <a:lnTo>
                                    <a:pt x="0" y="3326892"/>
                                  </a:lnTo>
                                  <a:lnTo>
                                    <a:pt x="5332476" y="3326892"/>
                                  </a:lnTo>
                                  <a:lnTo>
                                    <a:pt x="5332476"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8" name="Freeform: Shape 28"/>
                          <wps:cNvSpPr/>
                          <wps:spPr>
                            <a:xfrm>
                              <a:off x="0" y="0"/>
                              <a:ext cx="928116" cy="158496"/>
                            </a:xfrm>
                            <a:custGeom>
                              <a:avLst/>
                              <a:gdLst/>
                              <a:ahLst/>
                              <a:cxnLst/>
                              <a:rect l="l" t="t" r="r" b="b"/>
                              <a:pathLst>
                                <a:path w="928116" h="158496" extrusionOk="0">
                                  <a:moveTo>
                                    <a:pt x="0" y="0"/>
                                  </a:moveTo>
                                  <a:lnTo>
                                    <a:pt x="928116" y="0"/>
                                  </a:lnTo>
                                  <a:lnTo>
                                    <a:pt x="928116" y="41148"/>
                                  </a:lnTo>
                                  <a:lnTo>
                                    <a:pt x="819912" y="158496"/>
                                  </a:lnTo>
                                  <a:lnTo>
                                    <a:pt x="0" y="158496"/>
                                  </a:lnTo>
                                  <a:lnTo>
                                    <a:pt x="0" y="0"/>
                                  </a:lnTo>
                                  <a:close/>
                                </a:path>
                              </a:pathLst>
                            </a:custGeom>
                            <a:solidFill>
                              <a:srgbClr val="FFFFFF"/>
                            </a:solidFill>
                            <a:ln>
                              <a:noFill/>
                            </a:ln>
                          </wps:spPr>
                          <wps:bodyPr spcFirstLastPara="1" wrap="square" lIns="91425" tIns="91425" rIns="91425" bIns="91425" anchor="ctr" anchorCtr="0">
                            <a:noAutofit/>
                          </wps:bodyPr>
                        </wps:wsp>
                        <wps:wsp>
                          <wps:cNvPr id="29" name="Freeform: Shape 29"/>
                          <wps:cNvSpPr/>
                          <wps:spPr>
                            <a:xfrm>
                              <a:off x="0" y="0"/>
                              <a:ext cx="928116" cy="158496"/>
                            </a:xfrm>
                            <a:custGeom>
                              <a:avLst/>
                              <a:gdLst/>
                              <a:ahLst/>
                              <a:cxnLst/>
                              <a:rect l="l" t="t" r="r" b="b"/>
                              <a:pathLst>
                                <a:path w="928116" h="158496" extrusionOk="0">
                                  <a:moveTo>
                                    <a:pt x="0" y="158496"/>
                                  </a:moveTo>
                                  <a:lnTo>
                                    <a:pt x="819912" y="158496"/>
                                  </a:lnTo>
                                  <a:lnTo>
                                    <a:pt x="928116" y="41148"/>
                                  </a:lnTo>
                                  <a:lnTo>
                                    <a:pt x="928116" y="0"/>
                                  </a:lnTo>
                                  <a:lnTo>
                                    <a:pt x="0" y="0"/>
                                  </a:lnTo>
                                  <a:lnTo>
                                    <a:pt x="0" y="15849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0" name="Freeform: Shape 30"/>
                          <wps:cNvSpPr/>
                          <wps:spPr>
                            <a:xfrm>
                              <a:off x="42672" y="24384"/>
                              <a:ext cx="762000" cy="97536"/>
                            </a:xfrm>
                            <a:custGeom>
                              <a:avLst/>
                              <a:gdLst/>
                              <a:ahLst/>
                              <a:cxnLst/>
                              <a:rect l="l" t="t" r="r" b="b"/>
                              <a:pathLst>
                                <a:path w="762000" h="97536" extrusionOk="0">
                                  <a:moveTo>
                                    <a:pt x="0" y="0"/>
                                  </a:moveTo>
                                  <a:lnTo>
                                    <a:pt x="762000" y="0"/>
                                  </a:lnTo>
                                  <a:lnTo>
                                    <a:pt x="762000" y="97536"/>
                                  </a:lnTo>
                                  <a:lnTo>
                                    <a:pt x="0" y="97536"/>
                                  </a:lnTo>
                                  <a:lnTo>
                                    <a:pt x="0" y="0"/>
                                  </a:lnTo>
                                </a:path>
                              </a:pathLst>
                            </a:custGeom>
                            <a:solidFill>
                              <a:srgbClr val="FFFFFF"/>
                            </a:solidFill>
                            <a:ln>
                              <a:noFill/>
                            </a:ln>
                          </wps:spPr>
                          <wps:bodyPr spcFirstLastPara="1" wrap="square" lIns="91425" tIns="91425" rIns="91425" bIns="91425" anchor="ctr" anchorCtr="0">
                            <a:noAutofit/>
                          </wps:bodyPr>
                        </wps:wsp>
                        <wps:wsp>
                          <wps:cNvPr id="31" name="Rectangle 31"/>
                          <wps:cNvSpPr/>
                          <wps:spPr>
                            <a:xfrm>
                              <a:off x="42658" y="41218"/>
                              <a:ext cx="1007079" cy="104556"/>
                            </a:xfrm>
                            <a:prstGeom prst="rect">
                              <a:avLst/>
                            </a:prstGeom>
                            <a:noFill/>
                            <a:ln>
                              <a:noFill/>
                            </a:ln>
                          </wps:spPr>
                          <wps:txbx>
                            <w:txbxContent>
                              <w:p w14:paraId="613D908C" w14:textId="77777777" w:rsidR="00B36C8C" w:rsidRDefault="00E05E7B">
                                <w:pPr>
                                  <w:spacing w:after="160" w:line="258" w:lineRule="auto"/>
                                  <w:textDirection w:val="btLr"/>
                                </w:pPr>
                                <w:r>
                                  <w:rPr>
                                    <w:color w:val="000000"/>
                                    <w:sz w:val="13"/>
                                  </w:rPr>
                                  <w:t>class Class Model</w:t>
                                </w:r>
                              </w:p>
                            </w:txbxContent>
                          </wps:txbx>
                          <wps:bodyPr spcFirstLastPara="1" wrap="square" lIns="0" tIns="0" rIns="0" bIns="0" anchor="t" anchorCtr="0">
                            <a:noAutofit/>
                          </wps:bodyPr>
                        </wps:wsp>
                        <wps:wsp>
                          <wps:cNvPr id="32" name="Freeform: Shape 32"/>
                          <wps:cNvSpPr/>
                          <wps:spPr>
                            <a:xfrm>
                              <a:off x="2072640" y="292609"/>
                              <a:ext cx="1395984" cy="1103376"/>
                            </a:xfrm>
                            <a:custGeom>
                              <a:avLst/>
                              <a:gdLst/>
                              <a:ahLst/>
                              <a:cxnLst/>
                              <a:rect l="l" t="t" r="r" b="b"/>
                              <a:pathLst>
                                <a:path w="1395984" h="1103376" extrusionOk="0">
                                  <a:moveTo>
                                    <a:pt x="21336" y="0"/>
                                  </a:moveTo>
                                  <a:lnTo>
                                    <a:pt x="1374648" y="0"/>
                                  </a:lnTo>
                                  <a:cubicBezTo>
                                    <a:pt x="1386840" y="0"/>
                                    <a:pt x="1395984" y="9144"/>
                                    <a:pt x="1395984" y="19812"/>
                                  </a:cubicBezTo>
                                  <a:lnTo>
                                    <a:pt x="1395984" y="1082040"/>
                                  </a:lnTo>
                                  <a:cubicBezTo>
                                    <a:pt x="1395984" y="1094232"/>
                                    <a:pt x="1386840" y="1103376"/>
                                    <a:pt x="1374648" y="1103376"/>
                                  </a:cubicBezTo>
                                  <a:lnTo>
                                    <a:pt x="21336" y="1103376"/>
                                  </a:lnTo>
                                  <a:cubicBezTo>
                                    <a:pt x="9144" y="1103376"/>
                                    <a:pt x="0" y="1094232"/>
                                    <a:pt x="0" y="1082040"/>
                                  </a:cubicBezTo>
                                  <a:lnTo>
                                    <a:pt x="0" y="19812"/>
                                  </a:lnTo>
                                  <a:cubicBezTo>
                                    <a:pt x="0" y="9144"/>
                                    <a:pt x="9144" y="0"/>
                                    <a:pt x="21336" y="0"/>
                                  </a:cubicBezTo>
                                  <a:close/>
                                </a:path>
                              </a:pathLst>
                            </a:custGeom>
                            <a:solidFill>
                              <a:srgbClr val="BBC1D0"/>
                            </a:solidFill>
                            <a:ln>
                              <a:noFill/>
                            </a:ln>
                          </wps:spPr>
                          <wps:txbx>
                            <w:txbxContent>
                              <w:p w14:paraId="38D4B59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3" name="Shape 19"/>
                            <pic:cNvPicPr preferRelativeResize="0"/>
                          </pic:nvPicPr>
                          <pic:blipFill rotWithShape="1">
                            <a:blip r:embed="rId11">
                              <a:alphaModFix/>
                            </a:blip>
                            <a:srcRect/>
                            <a:stretch/>
                          </pic:blipFill>
                          <pic:spPr>
                            <a:xfrm>
                              <a:off x="2045716" y="262636"/>
                              <a:ext cx="1399032" cy="1106424"/>
                            </a:xfrm>
                            <a:prstGeom prst="rect">
                              <a:avLst/>
                            </a:prstGeom>
                            <a:noFill/>
                            <a:ln>
                              <a:noFill/>
                            </a:ln>
                          </pic:spPr>
                        </pic:pic>
                        <wps:wsp>
                          <wps:cNvPr id="34" name="Freeform: Shape 34"/>
                          <wps:cNvSpPr/>
                          <wps:spPr>
                            <a:xfrm>
                              <a:off x="2048256" y="266700"/>
                              <a:ext cx="1395984" cy="1103376"/>
                            </a:xfrm>
                            <a:custGeom>
                              <a:avLst/>
                              <a:gdLst/>
                              <a:ahLst/>
                              <a:cxnLst/>
                              <a:rect l="l" t="t" r="r" b="b"/>
                              <a:pathLst>
                                <a:path w="1395984" h="1103376" extrusionOk="0">
                                  <a:moveTo>
                                    <a:pt x="1374648" y="0"/>
                                  </a:moveTo>
                                  <a:cubicBezTo>
                                    <a:pt x="1386840" y="0"/>
                                    <a:pt x="1395984" y="9144"/>
                                    <a:pt x="1395984" y="21336"/>
                                  </a:cubicBezTo>
                                  <a:lnTo>
                                    <a:pt x="1395984" y="21336"/>
                                  </a:lnTo>
                                  <a:lnTo>
                                    <a:pt x="1395984" y="1083564"/>
                                  </a:lnTo>
                                  <a:lnTo>
                                    <a:pt x="1395984" y="1083564"/>
                                  </a:lnTo>
                                  <a:cubicBezTo>
                                    <a:pt x="1395984" y="1094232"/>
                                    <a:pt x="1386840" y="1103376"/>
                                    <a:pt x="1374648" y="1103376"/>
                                  </a:cubicBezTo>
                                  <a:cubicBezTo>
                                    <a:pt x="1374648" y="1103376"/>
                                    <a:pt x="1374648" y="1103376"/>
                                    <a:pt x="1374648" y="1103376"/>
                                  </a:cubicBezTo>
                                  <a:lnTo>
                                    <a:pt x="1374648" y="1103376"/>
                                  </a:lnTo>
                                  <a:lnTo>
                                    <a:pt x="21336" y="1103376"/>
                                  </a:lnTo>
                                  <a:lnTo>
                                    <a:pt x="21336" y="1103376"/>
                                  </a:lnTo>
                                  <a:cubicBezTo>
                                    <a:pt x="9144" y="1103376"/>
                                    <a:pt x="0" y="1094232"/>
                                    <a:pt x="0" y="1083564"/>
                                  </a:cubicBezTo>
                                  <a:lnTo>
                                    <a:pt x="0" y="1083564"/>
                                  </a:lnTo>
                                  <a:lnTo>
                                    <a:pt x="0" y="21336"/>
                                  </a:lnTo>
                                  <a:cubicBezTo>
                                    <a:pt x="0" y="9144"/>
                                    <a:pt x="9144" y="0"/>
                                    <a:pt x="21336" y="0"/>
                                  </a:cubicBezTo>
                                  <a:lnTo>
                                    <a:pt x="21336" y="0"/>
                                  </a:lnTo>
                                  <a:lnTo>
                                    <a:pt x="1374648" y="0"/>
                                  </a:lnTo>
                                  <a:close/>
                                </a:path>
                              </a:pathLst>
                            </a:custGeom>
                            <a:noFill/>
                            <a:ln w="9525" cap="rnd" cmpd="sng">
                              <a:solidFill>
                                <a:srgbClr val="000000"/>
                              </a:solidFill>
                              <a:prstDash val="solid"/>
                              <a:round/>
                              <a:headEnd type="none" w="sm" len="sm"/>
                              <a:tailEnd type="none" w="sm" len="sm"/>
                            </a:ln>
                          </wps:spPr>
                          <wps:txbx>
                            <w:txbxContent>
                              <w:p w14:paraId="76E54FF6"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5" name="Shape 21"/>
                            <pic:cNvPicPr preferRelativeResize="0"/>
                          </pic:nvPicPr>
                          <pic:blipFill rotWithShape="1">
                            <a:blip r:embed="rId12">
                              <a:alphaModFix/>
                            </a:blip>
                            <a:srcRect/>
                            <a:stretch/>
                          </pic:blipFill>
                          <pic:spPr>
                            <a:xfrm>
                              <a:off x="2305812" y="271780"/>
                              <a:ext cx="1127760" cy="1091184"/>
                            </a:xfrm>
                            <a:prstGeom prst="rect">
                              <a:avLst/>
                            </a:prstGeom>
                            <a:noFill/>
                            <a:ln>
                              <a:noFill/>
                            </a:ln>
                          </pic:spPr>
                        </pic:pic>
                        <wps:wsp>
                          <wps:cNvPr id="36" name="Rectangle 36"/>
                          <wps:cNvSpPr/>
                          <wps:spPr>
                            <a:xfrm>
                              <a:off x="2583105" y="551742"/>
                              <a:ext cx="442620" cy="104556"/>
                            </a:xfrm>
                            <a:prstGeom prst="rect">
                              <a:avLst/>
                            </a:prstGeom>
                            <a:noFill/>
                            <a:ln>
                              <a:noFill/>
                            </a:ln>
                          </wps:spPr>
                          <wps:txbx>
                            <w:txbxContent>
                              <w:p w14:paraId="7624A88C" w14:textId="77777777" w:rsidR="00B36C8C" w:rsidRDefault="00E05E7B">
                                <w:pPr>
                                  <w:spacing w:after="160" w:line="258" w:lineRule="auto"/>
                                  <w:textDirection w:val="btLr"/>
                                </w:pPr>
                                <w:r>
                                  <w:rPr>
                                    <w:color w:val="000000"/>
                                    <w:sz w:val="13"/>
                                  </w:rPr>
                                  <w:t>Login UI</w:t>
                                </w:r>
                              </w:p>
                            </w:txbxContent>
                          </wps:txbx>
                          <wps:bodyPr spcFirstLastPara="1" wrap="square" lIns="0" tIns="0" rIns="0" bIns="0" anchor="t" anchorCtr="0">
                            <a:noAutofit/>
                          </wps:bodyPr>
                        </wps:wsp>
                        <wps:wsp>
                          <wps:cNvPr id="37" name="Freeform: Shape 37"/>
                          <wps:cNvSpPr/>
                          <wps:spPr>
                            <a:xfrm>
                              <a:off x="2048256" y="685800"/>
                              <a:ext cx="1395984" cy="0"/>
                            </a:xfrm>
                            <a:custGeom>
                              <a:avLst/>
                              <a:gdLst/>
                              <a:ahLst/>
                              <a:cxnLst/>
                              <a:rect l="l" t="t" r="r" b="b"/>
                              <a:pathLst>
                                <a:path w="1395984" h="120000" extrusionOk="0">
                                  <a:moveTo>
                                    <a:pt x="0" y="0"/>
                                  </a:moveTo>
                                  <a:lnTo>
                                    <a:pt x="139598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8" name="Rectangle 38"/>
                          <wps:cNvSpPr/>
                          <wps:spPr>
                            <a:xfrm>
                              <a:off x="2231336" y="734624"/>
                              <a:ext cx="648741" cy="104556"/>
                            </a:xfrm>
                            <a:prstGeom prst="rect">
                              <a:avLst/>
                            </a:prstGeom>
                            <a:noFill/>
                            <a:ln>
                              <a:noFill/>
                            </a:ln>
                          </wps:spPr>
                          <wps:txbx>
                            <w:txbxContent>
                              <w:p w14:paraId="29D00D49" w14:textId="77777777" w:rsidR="00B36C8C" w:rsidRDefault="00E05E7B">
                                <w:pPr>
                                  <w:spacing w:after="160" w:line="258" w:lineRule="auto"/>
                                  <w:textDirection w:val="btLr"/>
                                </w:pPr>
                                <w:r>
                                  <w:rPr>
                                    <w:color w:val="3C3C3C"/>
                                    <w:sz w:val="13"/>
                                  </w:rPr>
                                  <w:t>User id: char</w:t>
                                </w:r>
                              </w:p>
                            </w:txbxContent>
                          </wps:txbx>
                          <wps:bodyPr spcFirstLastPara="1" wrap="square" lIns="0" tIns="0" rIns="0" bIns="0" anchor="t" anchorCtr="0">
                            <a:noAutofit/>
                          </wps:bodyPr>
                        </wps:wsp>
                        <wps:wsp>
                          <wps:cNvPr id="39" name="Rectangle 39"/>
                          <wps:cNvSpPr/>
                          <wps:spPr>
                            <a:xfrm>
                              <a:off x="2089314" y="734624"/>
                              <a:ext cx="36784" cy="104556"/>
                            </a:xfrm>
                            <a:prstGeom prst="rect">
                              <a:avLst/>
                            </a:prstGeom>
                            <a:noFill/>
                            <a:ln>
                              <a:noFill/>
                            </a:ln>
                          </wps:spPr>
                          <wps:txbx>
                            <w:txbxContent>
                              <w:p w14:paraId="1A9A3E83"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0" name="Rectangle 40"/>
                          <wps:cNvSpPr/>
                          <wps:spPr>
                            <a:xfrm>
                              <a:off x="2115061" y="734624"/>
                              <a:ext cx="30597" cy="104556"/>
                            </a:xfrm>
                            <a:prstGeom prst="rect">
                              <a:avLst/>
                            </a:prstGeom>
                            <a:noFill/>
                            <a:ln>
                              <a:noFill/>
                            </a:ln>
                          </wps:spPr>
                          <wps:txbx>
                            <w:txbxContent>
                              <w:p w14:paraId="490798EE"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41" name="Rectangle 41"/>
                          <wps:cNvSpPr/>
                          <wps:spPr>
                            <a:xfrm>
                              <a:off x="2089314" y="844352"/>
                              <a:ext cx="36784" cy="104556"/>
                            </a:xfrm>
                            <a:prstGeom prst="rect">
                              <a:avLst/>
                            </a:prstGeom>
                            <a:noFill/>
                            <a:ln>
                              <a:noFill/>
                            </a:ln>
                          </wps:spPr>
                          <wps:txbx>
                            <w:txbxContent>
                              <w:p w14:paraId="0C0E0A29"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2" name="Rectangle 42"/>
                          <wps:cNvSpPr/>
                          <wps:spPr>
                            <a:xfrm>
                              <a:off x="2231336" y="844352"/>
                              <a:ext cx="770249" cy="104556"/>
                            </a:xfrm>
                            <a:prstGeom prst="rect">
                              <a:avLst/>
                            </a:prstGeom>
                            <a:noFill/>
                            <a:ln>
                              <a:noFill/>
                            </a:ln>
                          </wps:spPr>
                          <wps:txbx>
                            <w:txbxContent>
                              <w:p w14:paraId="0A457F57" w14:textId="77777777" w:rsidR="00B36C8C" w:rsidRDefault="00E05E7B">
                                <w:pPr>
                                  <w:spacing w:after="160" w:line="258" w:lineRule="auto"/>
                                  <w:textDirection w:val="btLr"/>
                                </w:pPr>
                                <w:r>
                                  <w:rPr>
                                    <w:color w:val="3C3C3C"/>
                                    <w:sz w:val="13"/>
                                  </w:rPr>
                                  <w:t>Password: char</w:t>
                                </w:r>
                              </w:p>
                            </w:txbxContent>
                          </wps:txbx>
                          <wps:bodyPr spcFirstLastPara="1" wrap="square" lIns="0" tIns="0" rIns="0" bIns="0" anchor="t" anchorCtr="0">
                            <a:noAutofit/>
                          </wps:bodyPr>
                        </wps:wsp>
                        <wps:wsp>
                          <wps:cNvPr id="43" name="Rectangle 43"/>
                          <wps:cNvSpPr/>
                          <wps:spPr>
                            <a:xfrm>
                              <a:off x="2115061" y="844352"/>
                              <a:ext cx="30597" cy="104556"/>
                            </a:xfrm>
                            <a:prstGeom prst="rect">
                              <a:avLst/>
                            </a:prstGeom>
                            <a:noFill/>
                            <a:ln>
                              <a:noFill/>
                            </a:ln>
                          </wps:spPr>
                          <wps:txbx>
                            <w:txbxContent>
                              <w:p w14:paraId="64166AF5"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44" name="Freeform: Shape 44"/>
                          <wps:cNvSpPr/>
                          <wps:spPr>
                            <a:xfrm>
                              <a:off x="2048256" y="969264"/>
                              <a:ext cx="1395984" cy="0"/>
                            </a:xfrm>
                            <a:custGeom>
                              <a:avLst/>
                              <a:gdLst/>
                              <a:ahLst/>
                              <a:cxnLst/>
                              <a:rect l="l" t="t" r="r" b="b"/>
                              <a:pathLst>
                                <a:path w="1395984" h="120000" extrusionOk="0">
                                  <a:moveTo>
                                    <a:pt x="0" y="0"/>
                                  </a:moveTo>
                                  <a:lnTo>
                                    <a:pt x="139598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5" name="Rectangle 45"/>
                          <wps:cNvSpPr/>
                          <wps:spPr>
                            <a:xfrm>
                              <a:off x="2089314" y="1019601"/>
                              <a:ext cx="64399" cy="104556"/>
                            </a:xfrm>
                            <a:prstGeom prst="rect">
                              <a:avLst/>
                            </a:prstGeom>
                            <a:noFill/>
                            <a:ln>
                              <a:noFill/>
                            </a:ln>
                          </wps:spPr>
                          <wps:txbx>
                            <w:txbxContent>
                              <w:p w14:paraId="113B6531"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6" name="Rectangle 46"/>
                          <wps:cNvSpPr/>
                          <wps:spPr>
                            <a:xfrm>
                              <a:off x="2139977" y="1019601"/>
                              <a:ext cx="1583578" cy="104556"/>
                            </a:xfrm>
                            <a:prstGeom prst="rect">
                              <a:avLst/>
                            </a:prstGeom>
                            <a:noFill/>
                            <a:ln>
                              <a:noFill/>
                            </a:ln>
                          </wps:spPr>
                          <wps:txbx>
                            <w:txbxContent>
                              <w:p w14:paraId="2A931AAB" w14:textId="77777777" w:rsidR="00B36C8C" w:rsidRDefault="00E05E7B">
                                <w:pPr>
                                  <w:spacing w:after="160" w:line="258" w:lineRule="auto"/>
                                  <w:textDirection w:val="btLr"/>
                                </w:pPr>
                                <w:r>
                                  <w:rPr>
                                    <w:color w:val="3C3C3C"/>
                                    <w:sz w:val="13"/>
                                  </w:rPr>
                                  <w:t xml:space="preserve"> Get_id_Password(): boolean</w:t>
                                </w:r>
                              </w:p>
                            </w:txbxContent>
                          </wps:txbx>
                          <wps:bodyPr spcFirstLastPara="1" wrap="square" lIns="0" tIns="0" rIns="0" bIns="0" anchor="t" anchorCtr="0">
                            <a:noAutofit/>
                          </wps:bodyPr>
                        </wps:wsp>
                        <wps:wsp>
                          <wps:cNvPr id="47" name="Rectangle 47"/>
                          <wps:cNvSpPr/>
                          <wps:spPr>
                            <a:xfrm>
                              <a:off x="2139977" y="1127823"/>
                              <a:ext cx="1350504" cy="104556"/>
                            </a:xfrm>
                            <a:prstGeom prst="rect">
                              <a:avLst/>
                            </a:prstGeom>
                            <a:noFill/>
                            <a:ln>
                              <a:noFill/>
                            </a:ln>
                          </wps:spPr>
                          <wps:txbx>
                            <w:txbxContent>
                              <w:p w14:paraId="1A745DD2" w14:textId="77777777" w:rsidR="00B36C8C" w:rsidRDefault="00E05E7B">
                                <w:pPr>
                                  <w:spacing w:after="160" w:line="258" w:lineRule="auto"/>
                                  <w:textDirection w:val="btLr"/>
                                </w:pPr>
                                <w:r>
                                  <w:rPr>
                                    <w:color w:val="3C3C3C"/>
                                    <w:sz w:val="13"/>
                                  </w:rPr>
                                  <w:t xml:space="preserve"> Authenticate(): boolean</w:t>
                                </w:r>
                              </w:p>
                            </w:txbxContent>
                          </wps:txbx>
                          <wps:bodyPr spcFirstLastPara="1" wrap="square" lIns="0" tIns="0" rIns="0" bIns="0" anchor="t" anchorCtr="0">
                            <a:noAutofit/>
                          </wps:bodyPr>
                        </wps:wsp>
                        <wps:wsp>
                          <wps:cNvPr id="48" name="Rectangle 48"/>
                          <wps:cNvSpPr/>
                          <wps:spPr>
                            <a:xfrm>
                              <a:off x="2089314" y="1127823"/>
                              <a:ext cx="64399" cy="104556"/>
                            </a:xfrm>
                            <a:prstGeom prst="rect">
                              <a:avLst/>
                            </a:prstGeom>
                            <a:noFill/>
                            <a:ln>
                              <a:noFill/>
                            </a:ln>
                          </wps:spPr>
                          <wps:txbx>
                            <w:txbxContent>
                              <w:p w14:paraId="1A27CEAC"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9" name="Rectangle 49"/>
                          <wps:cNvSpPr/>
                          <wps:spPr>
                            <a:xfrm>
                              <a:off x="2139977" y="1237551"/>
                              <a:ext cx="1671947" cy="104556"/>
                            </a:xfrm>
                            <a:prstGeom prst="rect">
                              <a:avLst/>
                            </a:prstGeom>
                            <a:noFill/>
                            <a:ln>
                              <a:noFill/>
                            </a:ln>
                          </wps:spPr>
                          <wps:txbx>
                            <w:txbxContent>
                              <w:p w14:paraId="4B86ECE7" w14:textId="77777777" w:rsidR="00B36C8C" w:rsidRDefault="00E05E7B">
                                <w:pPr>
                                  <w:spacing w:after="160" w:line="258" w:lineRule="auto"/>
                                  <w:textDirection w:val="btLr"/>
                                </w:pPr>
                                <w:r>
                                  <w:rPr>
                                    <w:color w:val="3C3C3C"/>
                                    <w:sz w:val="13"/>
                                  </w:rPr>
                                  <w:t xml:space="preserve"> Enter_id_Password(): boolean</w:t>
                                </w:r>
                              </w:p>
                            </w:txbxContent>
                          </wps:txbx>
                          <wps:bodyPr spcFirstLastPara="1" wrap="square" lIns="0" tIns="0" rIns="0" bIns="0" anchor="t" anchorCtr="0">
                            <a:noAutofit/>
                          </wps:bodyPr>
                        </wps:wsp>
                        <wps:wsp>
                          <wps:cNvPr id="50" name="Rectangle 50"/>
                          <wps:cNvSpPr/>
                          <wps:spPr>
                            <a:xfrm>
                              <a:off x="2089314" y="1237551"/>
                              <a:ext cx="64399" cy="104556"/>
                            </a:xfrm>
                            <a:prstGeom prst="rect">
                              <a:avLst/>
                            </a:prstGeom>
                            <a:noFill/>
                            <a:ln>
                              <a:noFill/>
                            </a:ln>
                          </wps:spPr>
                          <wps:txbx>
                            <w:txbxContent>
                              <w:p w14:paraId="044EAA60"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51" name="Freeform: Shape 51"/>
                          <wps:cNvSpPr/>
                          <wps:spPr>
                            <a:xfrm>
                              <a:off x="208788" y="2223516"/>
                              <a:ext cx="1379220" cy="920496"/>
                            </a:xfrm>
                            <a:custGeom>
                              <a:avLst/>
                              <a:gdLst/>
                              <a:ahLst/>
                              <a:cxnLst/>
                              <a:rect l="l" t="t" r="r" b="b"/>
                              <a:pathLst>
                                <a:path w="1379220" h="920496" extrusionOk="0">
                                  <a:moveTo>
                                    <a:pt x="21336" y="0"/>
                                  </a:moveTo>
                                  <a:lnTo>
                                    <a:pt x="1357884" y="0"/>
                                  </a:lnTo>
                                  <a:cubicBezTo>
                                    <a:pt x="1370076" y="0"/>
                                    <a:pt x="1379220" y="9144"/>
                                    <a:pt x="1379220" y="21336"/>
                                  </a:cubicBezTo>
                                  <a:lnTo>
                                    <a:pt x="1379220" y="899160"/>
                                  </a:lnTo>
                                  <a:cubicBezTo>
                                    <a:pt x="1379220" y="911352"/>
                                    <a:pt x="1370076" y="920496"/>
                                    <a:pt x="1357884" y="920496"/>
                                  </a:cubicBezTo>
                                  <a:lnTo>
                                    <a:pt x="21336" y="920496"/>
                                  </a:lnTo>
                                  <a:cubicBezTo>
                                    <a:pt x="9144" y="920496"/>
                                    <a:pt x="0" y="911352"/>
                                    <a:pt x="0" y="899160"/>
                                  </a:cubicBezTo>
                                  <a:lnTo>
                                    <a:pt x="0" y="21336"/>
                                  </a:lnTo>
                                  <a:cubicBezTo>
                                    <a:pt x="0" y="9144"/>
                                    <a:pt x="9144" y="0"/>
                                    <a:pt x="21336" y="0"/>
                                  </a:cubicBezTo>
                                  <a:close/>
                                </a:path>
                              </a:pathLst>
                            </a:custGeom>
                            <a:solidFill>
                              <a:srgbClr val="C8CCD6"/>
                            </a:solidFill>
                            <a:ln>
                              <a:noFill/>
                            </a:ln>
                          </wps:spPr>
                          <wps:txbx>
                            <w:txbxContent>
                              <w:p w14:paraId="4674AF9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2" name="Shape 38"/>
                            <pic:cNvPicPr preferRelativeResize="0"/>
                          </pic:nvPicPr>
                          <pic:blipFill rotWithShape="1">
                            <a:blip r:embed="rId13">
                              <a:alphaModFix/>
                            </a:blip>
                            <a:srcRect/>
                            <a:stretch/>
                          </pic:blipFill>
                          <pic:spPr>
                            <a:xfrm>
                              <a:off x="182372" y="2196084"/>
                              <a:ext cx="1380744" cy="920496"/>
                            </a:xfrm>
                            <a:prstGeom prst="rect">
                              <a:avLst/>
                            </a:prstGeom>
                            <a:noFill/>
                            <a:ln>
                              <a:noFill/>
                            </a:ln>
                          </pic:spPr>
                        </pic:pic>
                        <wps:wsp>
                          <wps:cNvPr id="53" name="Freeform: Shape 53"/>
                          <wps:cNvSpPr/>
                          <wps:spPr>
                            <a:xfrm>
                              <a:off x="184404" y="2199131"/>
                              <a:ext cx="1379220" cy="918972"/>
                            </a:xfrm>
                            <a:custGeom>
                              <a:avLst/>
                              <a:gdLst/>
                              <a:ahLst/>
                              <a:cxnLst/>
                              <a:rect l="l" t="t" r="r" b="b"/>
                              <a:pathLst>
                                <a:path w="1379220" h="918972" extrusionOk="0">
                                  <a:moveTo>
                                    <a:pt x="1357884" y="0"/>
                                  </a:moveTo>
                                  <a:cubicBezTo>
                                    <a:pt x="1370076" y="0"/>
                                    <a:pt x="1379220" y="9144"/>
                                    <a:pt x="1379220" y="19812"/>
                                  </a:cubicBezTo>
                                  <a:lnTo>
                                    <a:pt x="1379220" y="19812"/>
                                  </a:lnTo>
                                  <a:lnTo>
                                    <a:pt x="1379220" y="899160"/>
                                  </a:lnTo>
                                  <a:lnTo>
                                    <a:pt x="1379220" y="899160"/>
                                  </a:lnTo>
                                  <a:cubicBezTo>
                                    <a:pt x="1379220" y="909828"/>
                                    <a:pt x="1370076" y="918972"/>
                                    <a:pt x="1357884" y="918972"/>
                                  </a:cubicBezTo>
                                  <a:cubicBezTo>
                                    <a:pt x="1357884" y="918972"/>
                                    <a:pt x="1357884" y="918972"/>
                                    <a:pt x="1357884" y="918972"/>
                                  </a:cubicBezTo>
                                  <a:lnTo>
                                    <a:pt x="1357884" y="918972"/>
                                  </a:lnTo>
                                  <a:lnTo>
                                    <a:pt x="21336" y="918972"/>
                                  </a:lnTo>
                                  <a:lnTo>
                                    <a:pt x="21336" y="918972"/>
                                  </a:lnTo>
                                  <a:cubicBezTo>
                                    <a:pt x="9144" y="918972"/>
                                    <a:pt x="0" y="909828"/>
                                    <a:pt x="0" y="899160"/>
                                  </a:cubicBezTo>
                                  <a:lnTo>
                                    <a:pt x="0" y="899160"/>
                                  </a:lnTo>
                                  <a:lnTo>
                                    <a:pt x="0" y="19812"/>
                                  </a:lnTo>
                                  <a:cubicBezTo>
                                    <a:pt x="0" y="9144"/>
                                    <a:pt x="9144" y="0"/>
                                    <a:pt x="21336" y="0"/>
                                  </a:cubicBezTo>
                                  <a:lnTo>
                                    <a:pt x="21336" y="0"/>
                                  </a:lnTo>
                                  <a:lnTo>
                                    <a:pt x="1357884" y="0"/>
                                  </a:lnTo>
                                  <a:close/>
                                </a:path>
                              </a:pathLst>
                            </a:custGeom>
                            <a:noFill/>
                            <a:ln w="9525" cap="rnd" cmpd="sng">
                              <a:solidFill>
                                <a:srgbClr val="000000"/>
                              </a:solidFill>
                              <a:prstDash val="solid"/>
                              <a:round/>
                              <a:headEnd type="none" w="sm" len="sm"/>
                              <a:tailEnd type="none" w="sm" len="sm"/>
                            </a:ln>
                          </wps:spPr>
                          <wps:txbx>
                            <w:txbxContent>
                              <w:p w14:paraId="5A6EE90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 name="Shape 40"/>
                            <pic:cNvPicPr preferRelativeResize="0"/>
                          </pic:nvPicPr>
                          <pic:blipFill rotWithShape="1">
                            <a:blip r:embed="rId14">
                              <a:alphaModFix/>
                            </a:blip>
                            <a:srcRect/>
                            <a:stretch/>
                          </pic:blipFill>
                          <pic:spPr>
                            <a:xfrm>
                              <a:off x="442468" y="2205228"/>
                              <a:ext cx="1112520" cy="905256"/>
                            </a:xfrm>
                            <a:prstGeom prst="rect">
                              <a:avLst/>
                            </a:prstGeom>
                            <a:noFill/>
                            <a:ln>
                              <a:noFill/>
                            </a:ln>
                          </pic:spPr>
                        </pic:pic>
                        <wps:wsp>
                          <wps:cNvPr id="55" name="Rectangle 55"/>
                          <wps:cNvSpPr/>
                          <wps:spPr>
                            <a:xfrm>
                              <a:off x="352001" y="2290600"/>
                              <a:ext cx="1399438" cy="104557"/>
                            </a:xfrm>
                            <a:prstGeom prst="rect">
                              <a:avLst/>
                            </a:prstGeom>
                            <a:noFill/>
                            <a:ln>
                              <a:noFill/>
                            </a:ln>
                          </wps:spPr>
                          <wps:txbx>
                            <w:txbxContent>
                              <w:p w14:paraId="532257DC" w14:textId="77777777" w:rsidR="00B36C8C" w:rsidRDefault="00E05E7B">
                                <w:pPr>
                                  <w:spacing w:after="160" w:line="258" w:lineRule="auto"/>
                                  <w:textDirection w:val="btLr"/>
                                </w:pPr>
                                <w:r>
                                  <w:rPr>
                                    <w:color w:val="000000"/>
                                    <w:sz w:val="13"/>
                                  </w:rPr>
                                  <w:t>Customer/Canteen Owner</w:t>
                                </w:r>
                              </w:p>
                            </w:txbxContent>
                          </wps:txbx>
                          <wps:bodyPr spcFirstLastPara="1" wrap="square" lIns="0" tIns="0" rIns="0" bIns="0" anchor="t" anchorCtr="0">
                            <a:noAutofit/>
                          </wps:bodyPr>
                        </wps:wsp>
                        <wps:wsp>
                          <wps:cNvPr id="56" name="Freeform: Shape 56"/>
                          <wps:cNvSpPr/>
                          <wps:spPr>
                            <a:xfrm>
                              <a:off x="184404" y="2424684"/>
                              <a:ext cx="1379220" cy="0"/>
                            </a:xfrm>
                            <a:custGeom>
                              <a:avLst/>
                              <a:gdLst/>
                              <a:ahLst/>
                              <a:cxnLst/>
                              <a:rect l="l" t="t" r="r" b="b"/>
                              <a:pathLst>
                                <a:path w="1379220" h="120000" extrusionOk="0">
                                  <a:moveTo>
                                    <a:pt x="0" y="0"/>
                                  </a:moveTo>
                                  <a:lnTo>
                                    <a:pt x="137922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 name="Rectangle 57"/>
                          <wps:cNvSpPr/>
                          <wps:spPr>
                            <a:xfrm>
                              <a:off x="369078" y="2475038"/>
                              <a:ext cx="680775" cy="104557"/>
                            </a:xfrm>
                            <a:prstGeom prst="rect">
                              <a:avLst/>
                            </a:prstGeom>
                            <a:noFill/>
                            <a:ln>
                              <a:noFill/>
                            </a:ln>
                          </wps:spPr>
                          <wps:txbx>
                            <w:txbxContent>
                              <w:p w14:paraId="4FC454FF" w14:textId="77777777" w:rsidR="00B36C8C" w:rsidRDefault="00E05E7B">
                                <w:pPr>
                                  <w:spacing w:after="160" w:line="258" w:lineRule="auto"/>
                                  <w:textDirection w:val="btLr"/>
                                </w:pPr>
                                <w:r>
                                  <w:rPr>
                                    <w:color w:val="3C3C3C"/>
                                    <w:sz w:val="13"/>
                                  </w:rPr>
                                  <w:t>User id : char</w:t>
                                </w:r>
                              </w:p>
                            </w:txbxContent>
                          </wps:txbx>
                          <wps:bodyPr spcFirstLastPara="1" wrap="square" lIns="0" tIns="0" rIns="0" bIns="0" anchor="t" anchorCtr="0">
                            <a:noAutofit/>
                          </wps:bodyPr>
                        </wps:wsp>
                        <wps:wsp>
                          <wps:cNvPr id="58" name="Rectangle 58"/>
                          <wps:cNvSpPr/>
                          <wps:spPr>
                            <a:xfrm>
                              <a:off x="227056" y="2475038"/>
                              <a:ext cx="36784" cy="104557"/>
                            </a:xfrm>
                            <a:prstGeom prst="rect">
                              <a:avLst/>
                            </a:prstGeom>
                            <a:noFill/>
                            <a:ln>
                              <a:noFill/>
                            </a:ln>
                          </wps:spPr>
                          <wps:txbx>
                            <w:txbxContent>
                              <w:p w14:paraId="50529CB3"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59" name="Rectangle 59"/>
                          <wps:cNvSpPr/>
                          <wps:spPr>
                            <a:xfrm>
                              <a:off x="251141" y="2475038"/>
                              <a:ext cx="30598" cy="104557"/>
                            </a:xfrm>
                            <a:prstGeom prst="rect">
                              <a:avLst/>
                            </a:prstGeom>
                            <a:noFill/>
                            <a:ln>
                              <a:noFill/>
                            </a:ln>
                          </wps:spPr>
                          <wps:txbx>
                            <w:txbxContent>
                              <w:p w14:paraId="4DA99403"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60" name="Rectangle 60"/>
                          <wps:cNvSpPr/>
                          <wps:spPr>
                            <a:xfrm>
                              <a:off x="227056" y="2583210"/>
                              <a:ext cx="36784" cy="104557"/>
                            </a:xfrm>
                            <a:prstGeom prst="rect">
                              <a:avLst/>
                            </a:prstGeom>
                            <a:noFill/>
                            <a:ln>
                              <a:noFill/>
                            </a:ln>
                          </wps:spPr>
                          <wps:txbx>
                            <w:txbxContent>
                              <w:p w14:paraId="7F129F03"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61" name="Rectangle 61"/>
                          <wps:cNvSpPr/>
                          <wps:spPr>
                            <a:xfrm>
                              <a:off x="369078" y="2583210"/>
                              <a:ext cx="802283" cy="104557"/>
                            </a:xfrm>
                            <a:prstGeom prst="rect">
                              <a:avLst/>
                            </a:prstGeom>
                            <a:noFill/>
                            <a:ln>
                              <a:noFill/>
                            </a:ln>
                          </wps:spPr>
                          <wps:txbx>
                            <w:txbxContent>
                              <w:p w14:paraId="122BC2B9" w14:textId="77777777" w:rsidR="00B36C8C" w:rsidRDefault="00E05E7B">
                                <w:pPr>
                                  <w:spacing w:after="160" w:line="258" w:lineRule="auto"/>
                                  <w:textDirection w:val="btLr"/>
                                </w:pPr>
                                <w:r>
                                  <w:rPr>
                                    <w:color w:val="3C3C3C"/>
                                    <w:sz w:val="13"/>
                                  </w:rPr>
                                  <w:t>Password : char</w:t>
                                </w:r>
                              </w:p>
                            </w:txbxContent>
                          </wps:txbx>
                          <wps:bodyPr spcFirstLastPara="1" wrap="square" lIns="0" tIns="0" rIns="0" bIns="0" anchor="t" anchorCtr="0">
                            <a:noAutofit/>
                          </wps:bodyPr>
                        </wps:wsp>
                        <wps:wsp>
                          <wps:cNvPr id="62" name="Rectangle 62"/>
                          <wps:cNvSpPr/>
                          <wps:spPr>
                            <a:xfrm>
                              <a:off x="251141" y="2583210"/>
                              <a:ext cx="30598" cy="104557"/>
                            </a:xfrm>
                            <a:prstGeom prst="rect">
                              <a:avLst/>
                            </a:prstGeom>
                            <a:noFill/>
                            <a:ln>
                              <a:noFill/>
                            </a:ln>
                          </wps:spPr>
                          <wps:txbx>
                            <w:txbxContent>
                              <w:p w14:paraId="4AB2AAE4"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63" name="Freeform: Shape 63"/>
                          <wps:cNvSpPr/>
                          <wps:spPr>
                            <a:xfrm>
                              <a:off x="184404" y="2708148"/>
                              <a:ext cx="1379220" cy="0"/>
                            </a:xfrm>
                            <a:custGeom>
                              <a:avLst/>
                              <a:gdLst/>
                              <a:ahLst/>
                              <a:cxnLst/>
                              <a:rect l="l" t="t" r="r" b="b"/>
                              <a:pathLst>
                                <a:path w="1379220" h="120000" extrusionOk="0">
                                  <a:moveTo>
                                    <a:pt x="0" y="0"/>
                                  </a:moveTo>
                                  <a:lnTo>
                                    <a:pt x="137922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64" name="Rectangle 64"/>
                          <wps:cNvSpPr/>
                          <wps:spPr>
                            <a:xfrm>
                              <a:off x="227056" y="2760015"/>
                              <a:ext cx="64399" cy="104557"/>
                            </a:xfrm>
                            <a:prstGeom prst="rect">
                              <a:avLst/>
                            </a:prstGeom>
                            <a:noFill/>
                            <a:ln>
                              <a:noFill/>
                            </a:ln>
                          </wps:spPr>
                          <wps:txbx>
                            <w:txbxContent>
                              <w:p w14:paraId="59FB3B86"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65" name="Rectangle 65"/>
                          <wps:cNvSpPr/>
                          <wps:spPr>
                            <a:xfrm>
                              <a:off x="276057" y="2760015"/>
                              <a:ext cx="30598" cy="104557"/>
                            </a:xfrm>
                            <a:prstGeom prst="rect">
                              <a:avLst/>
                            </a:prstGeom>
                            <a:noFill/>
                            <a:ln>
                              <a:noFill/>
                            </a:ln>
                          </wps:spPr>
                          <wps:txbx>
                            <w:txbxContent>
                              <w:p w14:paraId="01C80BA3"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66" name="Rectangle 66"/>
                          <wps:cNvSpPr/>
                          <wps:spPr>
                            <a:xfrm>
                              <a:off x="369078" y="2760015"/>
                              <a:ext cx="1538289" cy="104557"/>
                            </a:xfrm>
                            <a:prstGeom prst="rect">
                              <a:avLst/>
                            </a:prstGeom>
                            <a:noFill/>
                            <a:ln>
                              <a:noFill/>
                            </a:ln>
                          </wps:spPr>
                          <wps:txbx>
                            <w:txbxContent>
                              <w:p w14:paraId="434C153A" w14:textId="77777777" w:rsidR="00B36C8C" w:rsidRDefault="00E05E7B">
                                <w:pPr>
                                  <w:spacing w:after="160" w:line="258" w:lineRule="auto"/>
                                  <w:textDirection w:val="btLr"/>
                                </w:pPr>
                                <w:r>
                                  <w:rPr>
                                    <w:color w:val="3C3C3C"/>
                                    <w:sz w:val="13"/>
                                  </w:rPr>
                                  <w:t>Enter_id_password(): boolean</w:t>
                                </w:r>
                              </w:p>
                            </w:txbxContent>
                          </wps:txbx>
                          <wps:bodyPr spcFirstLastPara="1" wrap="square" lIns="0" tIns="0" rIns="0" bIns="0" anchor="t" anchorCtr="0">
                            <a:noAutofit/>
                          </wps:bodyPr>
                        </wps:wsp>
                        <wps:wsp>
                          <wps:cNvPr id="67" name="Freeform: Shape 67"/>
                          <wps:cNvSpPr/>
                          <wps:spPr>
                            <a:xfrm>
                              <a:off x="3852672" y="2223516"/>
                              <a:ext cx="1312164" cy="937260"/>
                            </a:xfrm>
                            <a:custGeom>
                              <a:avLst/>
                              <a:gdLst/>
                              <a:ahLst/>
                              <a:cxnLst/>
                              <a:rect l="l" t="t" r="r" b="b"/>
                              <a:pathLst>
                                <a:path w="1312164" h="937260" extrusionOk="0">
                                  <a:moveTo>
                                    <a:pt x="21336" y="0"/>
                                  </a:moveTo>
                                  <a:lnTo>
                                    <a:pt x="1292352" y="0"/>
                                  </a:lnTo>
                                  <a:cubicBezTo>
                                    <a:pt x="1303020" y="0"/>
                                    <a:pt x="1312164" y="9144"/>
                                    <a:pt x="1312164" y="21336"/>
                                  </a:cubicBezTo>
                                  <a:lnTo>
                                    <a:pt x="1312164" y="915924"/>
                                  </a:lnTo>
                                  <a:cubicBezTo>
                                    <a:pt x="1312164" y="928116"/>
                                    <a:pt x="1303020" y="937260"/>
                                    <a:pt x="1292352" y="937260"/>
                                  </a:cubicBezTo>
                                  <a:lnTo>
                                    <a:pt x="21336" y="937260"/>
                                  </a:lnTo>
                                  <a:cubicBezTo>
                                    <a:pt x="10668" y="937260"/>
                                    <a:pt x="0" y="928116"/>
                                    <a:pt x="0" y="915924"/>
                                  </a:cubicBezTo>
                                  <a:lnTo>
                                    <a:pt x="0" y="21336"/>
                                  </a:lnTo>
                                  <a:cubicBezTo>
                                    <a:pt x="0" y="9144"/>
                                    <a:pt x="10668" y="0"/>
                                    <a:pt x="21336" y="0"/>
                                  </a:cubicBezTo>
                                  <a:close/>
                                </a:path>
                              </a:pathLst>
                            </a:custGeom>
                            <a:solidFill>
                              <a:srgbClr val="C8CCD6"/>
                            </a:solidFill>
                            <a:ln>
                              <a:noFill/>
                            </a:ln>
                          </wps:spPr>
                          <wps:txbx>
                            <w:txbxContent>
                              <w:p w14:paraId="5401013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68" name="Shape 54"/>
                            <pic:cNvPicPr preferRelativeResize="0"/>
                          </pic:nvPicPr>
                          <pic:blipFill rotWithShape="1">
                            <a:blip r:embed="rId15">
                              <a:alphaModFix/>
                            </a:blip>
                            <a:srcRect/>
                            <a:stretch/>
                          </pic:blipFill>
                          <pic:spPr>
                            <a:xfrm>
                              <a:off x="3826764" y="2196084"/>
                              <a:ext cx="1313688" cy="938784"/>
                            </a:xfrm>
                            <a:prstGeom prst="rect">
                              <a:avLst/>
                            </a:prstGeom>
                            <a:noFill/>
                            <a:ln>
                              <a:noFill/>
                            </a:ln>
                          </pic:spPr>
                        </pic:pic>
                        <wps:wsp>
                          <wps:cNvPr id="69" name="Freeform: Shape 69"/>
                          <wps:cNvSpPr/>
                          <wps:spPr>
                            <a:xfrm>
                              <a:off x="3828288" y="2199131"/>
                              <a:ext cx="1312164" cy="935736"/>
                            </a:xfrm>
                            <a:custGeom>
                              <a:avLst/>
                              <a:gdLst/>
                              <a:ahLst/>
                              <a:cxnLst/>
                              <a:rect l="l" t="t" r="r" b="b"/>
                              <a:pathLst>
                                <a:path w="1312164" h="935736" extrusionOk="0">
                                  <a:moveTo>
                                    <a:pt x="1290828" y="0"/>
                                  </a:moveTo>
                                  <a:cubicBezTo>
                                    <a:pt x="1303020" y="0"/>
                                    <a:pt x="1312164" y="9144"/>
                                    <a:pt x="1312164" y="19812"/>
                                  </a:cubicBezTo>
                                  <a:lnTo>
                                    <a:pt x="1312164" y="19812"/>
                                  </a:lnTo>
                                  <a:lnTo>
                                    <a:pt x="1312164" y="915924"/>
                                  </a:lnTo>
                                  <a:lnTo>
                                    <a:pt x="1312164" y="915924"/>
                                  </a:lnTo>
                                  <a:cubicBezTo>
                                    <a:pt x="1312164" y="926592"/>
                                    <a:pt x="1303020" y="935736"/>
                                    <a:pt x="1290828" y="935736"/>
                                  </a:cubicBezTo>
                                  <a:cubicBezTo>
                                    <a:pt x="1290828" y="935736"/>
                                    <a:pt x="1290828" y="935736"/>
                                    <a:pt x="1290828" y="935736"/>
                                  </a:cubicBezTo>
                                  <a:lnTo>
                                    <a:pt x="1290828" y="935736"/>
                                  </a:lnTo>
                                  <a:lnTo>
                                    <a:pt x="21336" y="935736"/>
                                  </a:lnTo>
                                  <a:lnTo>
                                    <a:pt x="21336" y="935736"/>
                                  </a:lnTo>
                                  <a:cubicBezTo>
                                    <a:pt x="9144" y="935736"/>
                                    <a:pt x="0" y="926592"/>
                                    <a:pt x="0" y="915924"/>
                                  </a:cubicBezTo>
                                  <a:lnTo>
                                    <a:pt x="0" y="915924"/>
                                  </a:lnTo>
                                  <a:lnTo>
                                    <a:pt x="0" y="19812"/>
                                  </a:lnTo>
                                  <a:cubicBezTo>
                                    <a:pt x="0" y="9144"/>
                                    <a:pt x="9144" y="0"/>
                                    <a:pt x="21336" y="0"/>
                                  </a:cubicBezTo>
                                  <a:lnTo>
                                    <a:pt x="21336" y="0"/>
                                  </a:lnTo>
                                  <a:lnTo>
                                    <a:pt x="1290828" y="0"/>
                                  </a:lnTo>
                                  <a:close/>
                                </a:path>
                              </a:pathLst>
                            </a:custGeom>
                            <a:noFill/>
                            <a:ln w="9525" cap="rnd" cmpd="sng">
                              <a:solidFill>
                                <a:srgbClr val="000000"/>
                              </a:solidFill>
                              <a:prstDash val="solid"/>
                              <a:round/>
                              <a:headEnd type="none" w="sm" len="sm"/>
                              <a:tailEnd type="none" w="sm" len="sm"/>
                            </a:ln>
                          </wps:spPr>
                          <wps:txbx>
                            <w:txbxContent>
                              <w:p w14:paraId="63F168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70" name="Shape 56"/>
                            <pic:cNvPicPr preferRelativeResize="0"/>
                          </pic:nvPicPr>
                          <pic:blipFill rotWithShape="1">
                            <a:blip r:embed="rId16">
                              <a:alphaModFix/>
                            </a:blip>
                            <a:srcRect/>
                            <a:stretch/>
                          </pic:blipFill>
                          <pic:spPr>
                            <a:xfrm>
                              <a:off x="4084828" y="2205228"/>
                              <a:ext cx="1048512" cy="920496"/>
                            </a:xfrm>
                            <a:prstGeom prst="rect">
                              <a:avLst/>
                            </a:prstGeom>
                            <a:noFill/>
                            <a:ln>
                              <a:noFill/>
                            </a:ln>
                          </pic:spPr>
                        </pic:pic>
                        <wps:wsp>
                          <wps:cNvPr id="71" name="Rectangle 71"/>
                          <wps:cNvSpPr/>
                          <wps:spPr>
                            <a:xfrm>
                              <a:off x="4212221" y="2290600"/>
                              <a:ext cx="732250" cy="104557"/>
                            </a:xfrm>
                            <a:prstGeom prst="rect">
                              <a:avLst/>
                            </a:prstGeom>
                            <a:noFill/>
                            <a:ln>
                              <a:noFill/>
                            </a:ln>
                          </wps:spPr>
                          <wps:txbx>
                            <w:txbxContent>
                              <w:p w14:paraId="42DD82D0" w14:textId="77777777" w:rsidR="00B36C8C" w:rsidRDefault="00E05E7B">
                                <w:pPr>
                                  <w:spacing w:after="160" w:line="258" w:lineRule="auto"/>
                                  <w:textDirection w:val="btLr"/>
                                </w:pPr>
                                <w:r>
                                  <w:rPr>
                                    <w:color w:val="000000"/>
                                    <w:sz w:val="13"/>
                                  </w:rPr>
                                  <w:t>Administrator</w:t>
                                </w:r>
                              </w:p>
                            </w:txbxContent>
                          </wps:txbx>
                          <wps:bodyPr spcFirstLastPara="1" wrap="square" lIns="0" tIns="0" rIns="0" bIns="0" anchor="t" anchorCtr="0">
                            <a:noAutofit/>
                          </wps:bodyPr>
                        </wps:wsp>
                        <wps:wsp>
                          <wps:cNvPr id="72" name="Freeform: Shape 72"/>
                          <wps:cNvSpPr/>
                          <wps:spPr>
                            <a:xfrm>
                              <a:off x="3828288" y="2424684"/>
                              <a:ext cx="1312164" cy="0"/>
                            </a:xfrm>
                            <a:custGeom>
                              <a:avLst/>
                              <a:gdLst/>
                              <a:ahLst/>
                              <a:cxnLst/>
                              <a:rect l="l" t="t" r="r" b="b"/>
                              <a:pathLst>
                                <a:path w="1312164" h="120000" extrusionOk="0">
                                  <a:moveTo>
                                    <a:pt x="0" y="0"/>
                                  </a:moveTo>
                                  <a:lnTo>
                                    <a:pt x="131216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73" name="Rectangle 73"/>
                          <wps:cNvSpPr/>
                          <wps:spPr>
                            <a:xfrm>
                              <a:off x="3869341" y="2475038"/>
                              <a:ext cx="36784" cy="104557"/>
                            </a:xfrm>
                            <a:prstGeom prst="rect">
                              <a:avLst/>
                            </a:prstGeom>
                            <a:noFill/>
                            <a:ln>
                              <a:noFill/>
                            </a:ln>
                          </wps:spPr>
                          <wps:txbx>
                            <w:txbxContent>
                              <w:p w14:paraId="0A0220FD"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74" name="Rectangle 74"/>
                          <wps:cNvSpPr/>
                          <wps:spPr>
                            <a:xfrm>
                              <a:off x="3895087" y="2475038"/>
                              <a:ext cx="30597" cy="104557"/>
                            </a:xfrm>
                            <a:prstGeom prst="rect">
                              <a:avLst/>
                            </a:prstGeom>
                            <a:noFill/>
                            <a:ln>
                              <a:noFill/>
                            </a:ln>
                          </wps:spPr>
                          <wps:txbx>
                            <w:txbxContent>
                              <w:p w14:paraId="4F73757A"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75" name="Rectangle 75"/>
                          <wps:cNvSpPr/>
                          <wps:spPr>
                            <a:xfrm>
                              <a:off x="4011362" y="2475038"/>
                              <a:ext cx="804492" cy="104557"/>
                            </a:xfrm>
                            <a:prstGeom prst="rect">
                              <a:avLst/>
                            </a:prstGeom>
                            <a:noFill/>
                            <a:ln>
                              <a:noFill/>
                            </a:ln>
                          </wps:spPr>
                          <wps:txbx>
                            <w:txbxContent>
                              <w:p w14:paraId="00EE911E" w14:textId="77777777" w:rsidR="00B36C8C" w:rsidRDefault="00E05E7B">
                                <w:pPr>
                                  <w:spacing w:after="160" w:line="258" w:lineRule="auto"/>
                                  <w:textDirection w:val="btLr"/>
                                </w:pPr>
                                <w:r>
                                  <w:rPr>
                                    <w:color w:val="3C3C3C"/>
                                    <w:sz w:val="13"/>
                                  </w:rPr>
                                  <w:t>Admin_id: char</w:t>
                                </w:r>
                              </w:p>
                            </w:txbxContent>
                          </wps:txbx>
                          <wps:bodyPr spcFirstLastPara="1" wrap="square" lIns="0" tIns="0" rIns="0" bIns="0" anchor="t" anchorCtr="0">
                            <a:noAutofit/>
                          </wps:bodyPr>
                        </wps:wsp>
                        <wps:wsp>
                          <wps:cNvPr id="76" name="Rectangle 76"/>
                          <wps:cNvSpPr/>
                          <wps:spPr>
                            <a:xfrm>
                              <a:off x="3869341" y="2583210"/>
                              <a:ext cx="36784" cy="104557"/>
                            </a:xfrm>
                            <a:prstGeom prst="rect">
                              <a:avLst/>
                            </a:prstGeom>
                            <a:noFill/>
                            <a:ln>
                              <a:noFill/>
                            </a:ln>
                          </wps:spPr>
                          <wps:txbx>
                            <w:txbxContent>
                              <w:p w14:paraId="0B2E6004"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77" name="Rectangle 77"/>
                          <wps:cNvSpPr/>
                          <wps:spPr>
                            <a:xfrm>
                              <a:off x="3895087" y="2583210"/>
                              <a:ext cx="30597" cy="104557"/>
                            </a:xfrm>
                            <a:prstGeom prst="rect">
                              <a:avLst/>
                            </a:prstGeom>
                            <a:noFill/>
                            <a:ln>
                              <a:noFill/>
                            </a:ln>
                          </wps:spPr>
                          <wps:txbx>
                            <w:txbxContent>
                              <w:p w14:paraId="0B126998"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78" name="Rectangle 78"/>
                          <wps:cNvSpPr/>
                          <wps:spPr>
                            <a:xfrm>
                              <a:off x="4011362" y="2583210"/>
                              <a:ext cx="770249" cy="104557"/>
                            </a:xfrm>
                            <a:prstGeom prst="rect">
                              <a:avLst/>
                            </a:prstGeom>
                            <a:noFill/>
                            <a:ln>
                              <a:noFill/>
                            </a:ln>
                          </wps:spPr>
                          <wps:txbx>
                            <w:txbxContent>
                              <w:p w14:paraId="5DF1C0E0" w14:textId="77777777" w:rsidR="00B36C8C" w:rsidRDefault="00E05E7B">
                                <w:pPr>
                                  <w:spacing w:after="160" w:line="258" w:lineRule="auto"/>
                                  <w:textDirection w:val="btLr"/>
                                </w:pPr>
                                <w:r>
                                  <w:rPr>
                                    <w:color w:val="3C3C3C"/>
                                    <w:sz w:val="13"/>
                                  </w:rPr>
                                  <w:t>Password: char</w:t>
                                </w:r>
                              </w:p>
                            </w:txbxContent>
                          </wps:txbx>
                          <wps:bodyPr spcFirstLastPara="1" wrap="square" lIns="0" tIns="0" rIns="0" bIns="0" anchor="t" anchorCtr="0">
                            <a:noAutofit/>
                          </wps:bodyPr>
                        </wps:wsp>
                        <wps:wsp>
                          <wps:cNvPr id="79" name="Freeform: Shape 79"/>
                          <wps:cNvSpPr/>
                          <wps:spPr>
                            <a:xfrm>
                              <a:off x="3828288" y="2708148"/>
                              <a:ext cx="1312164" cy="0"/>
                            </a:xfrm>
                            <a:custGeom>
                              <a:avLst/>
                              <a:gdLst/>
                              <a:ahLst/>
                              <a:cxnLst/>
                              <a:rect l="l" t="t" r="r" b="b"/>
                              <a:pathLst>
                                <a:path w="1312164" h="120000" extrusionOk="0">
                                  <a:moveTo>
                                    <a:pt x="0" y="0"/>
                                  </a:moveTo>
                                  <a:lnTo>
                                    <a:pt x="131216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80" name="Rectangle 80"/>
                          <wps:cNvSpPr/>
                          <wps:spPr>
                            <a:xfrm>
                              <a:off x="3869341" y="2760015"/>
                              <a:ext cx="64399" cy="104557"/>
                            </a:xfrm>
                            <a:prstGeom prst="rect">
                              <a:avLst/>
                            </a:prstGeom>
                            <a:noFill/>
                            <a:ln>
                              <a:noFill/>
                            </a:ln>
                          </wps:spPr>
                          <wps:txbx>
                            <w:txbxContent>
                              <w:p w14:paraId="5C890CF8"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81" name="Rectangle 81"/>
                          <wps:cNvSpPr/>
                          <wps:spPr>
                            <a:xfrm>
                              <a:off x="3920003" y="2760015"/>
                              <a:ext cx="1350504" cy="104557"/>
                            </a:xfrm>
                            <a:prstGeom prst="rect">
                              <a:avLst/>
                            </a:prstGeom>
                            <a:noFill/>
                            <a:ln>
                              <a:noFill/>
                            </a:ln>
                          </wps:spPr>
                          <wps:txbx>
                            <w:txbxContent>
                              <w:p w14:paraId="35AB1E50" w14:textId="77777777" w:rsidR="00B36C8C" w:rsidRDefault="00E05E7B">
                                <w:pPr>
                                  <w:spacing w:after="160" w:line="258" w:lineRule="auto"/>
                                  <w:textDirection w:val="btLr"/>
                                </w:pPr>
                                <w:r>
                                  <w:rPr>
                                    <w:color w:val="3C3C3C"/>
                                    <w:sz w:val="13"/>
                                  </w:rPr>
                                  <w:t xml:space="preserve"> Authenticate(): boolean</w:t>
                                </w:r>
                              </w:p>
                            </w:txbxContent>
                          </wps:txbx>
                          <wps:bodyPr spcFirstLastPara="1" wrap="square" lIns="0" tIns="0" rIns="0" bIns="0" anchor="t" anchorCtr="0">
                            <a:noAutofit/>
                          </wps:bodyPr>
                        </wps:wsp>
                        <wps:wsp>
                          <wps:cNvPr id="82" name="Rectangle 82"/>
                          <wps:cNvSpPr/>
                          <wps:spPr>
                            <a:xfrm>
                              <a:off x="3869341" y="2868187"/>
                              <a:ext cx="64399" cy="104557"/>
                            </a:xfrm>
                            <a:prstGeom prst="rect">
                              <a:avLst/>
                            </a:prstGeom>
                            <a:noFill/>
                            <a:ln>
                              <a:noFill/>
                            </a:ln>
                          </wps:spPr>
                          <wps:txbx>
                            <w:txbxContent>
                              <w:p w14:paraId="7A40C0B4"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83" name="Rectangle 83"/>
                          <wps:cNvSpPr/>
                          <wps:spPr>
                            <a:xfrm>
                              <a:off x="3920003" y="2868187"/>
                              <a:ext cx="1572532" cy="104557"/>
                            </a:xfrm>
                            <a:prstGeom prst="rect">
                              <a:avLst/>
                            </a:prstGeom>
                            <a:noFill/>
                            <a:ln>
                              <a:noFill/>
                            </a:ln>
                          </wps:spPr>
                          <wps:txbx>
                            <w:txbxContent>
                              <w:p w14:paraId="712A8574" w14:textId="77777777" w:rsidR="00B36C8C" w:rsidRDefault="00E05E7B">
                                <w:pPr>
                                  <w:spacing w:after="160" w:line="258" w:lineRule="auto"/>
                                  <w:textDirection w:val="btLr"/>
                                </w:pPr>
                                <w:r>
                                  <w:rPr>
                                    <w:color w:val="3C3C3C"/>
                                    <w:sz w:val="13"/>
                                  </w:rPr>
                                  <w:t xml:space="preserve"> Get_id_password(): boolean</w:t>
                                </w:r>
                              </w:p>
                            </w:txbxContent>
                          </wps:txbx>
                          <wps:bodyPr spcFirstLastPara="1" wrap="square" lIns="0" tIns="0" rIns="0" bIns="0" anchor="t" anchorCtr="0">
                            <a:noAutofit/>
                          </wps:bodyPr>
                        </wps:wsp>
                        <wps:wsp>
                          <wps:cNvPr id="84" name="Freeform: Shape 84"/>
                          <wps:cNvSpPr/>
                          <wps:spPr>
                            <a:xfrm>
                              <a:off x="1546860" y="1379220"/>
                              <a:ext cx="518160" cy="819912"/>
                            </a:xfrm>
                            <a:custGeom>
                              <a:avLst/>
                              <a:gdLst/>
                              <a:ahLst/>
                              <a:cxnLst/>
                              <a:rect l="l" t="t" r="r" b="b"/>
                              <a:pathLst>
                                <a:path w="518160" h="819912" extrusionOk="0">
                                  <a:moveTo>
                                    <a:pt x="518160" y="0"/>
                                  </a:moveTo>
                                  <a:lnTo>
                                    <a:pt x="0" y="81991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85" name="Freeform: Shape 85"/>
                          <wps:cNvSpPr/>
                          <wps:spPr>
                            <a:xfrm>
                              <a:off x="1546860" y="2055876"/>
                              <a:ext cx="117348" cy="143256"/>
                            </a:xfrm>
                            <a:custGeom>
                              <a:avLst/>
                              <a:gdLst/>
                              <a:ahLst/>
                              <a:cxnLst/>
                              <a:rect l="l" t="t" r="r" b="b"/>
                              <a:pathLst>
                                <a:path w="117348" h="143256" extrusionOk="0">
                                  <a:moveTo>
                                    <a:pt x="24384" y="0"/>
                                  </a:moveTo>
                                  <a:lnTo>
                                    <a:pt x="117348" y="59436"/>
                                  </a:lnTo>
                                  <a:lnTo>
                                    <a:pt x="0" y="143256"/>
                                  </a:lnTo>
                                  <a:lnTo>
                                    <a:pt x="24384" y="0"/>
                                  </a:lnTo>
                                  <a:close/>
                                </a:path>
                              </a:pathLst>
                            </a:custGeom>
                            <a:solidFill>
                              <a:srgbClr val="FCF2E3"/>
                            </a:solidFill>
                            <a:ln>
                              <a:noFill/>
                            </a:ln>
                          </wps:spPr>
                          <wps:bodyPr spcFirstLastPara="1" wrap="square" lIns="91425" tIns="91425" rIns="91425" bIns="91425" anchor="ctr" anchorCtr="0">
                            <a:noAutofit/>
                          </wps:bodyPr>
                        </wps:wsp>
                        <wps:wsp>
                          <wps:cNvPr id="86" name="Freeform: Shape 86"/>
                          <wps:cNvSpPr/>
                          <wps:spPr>
                            <a:xfrm>
                              <a:off x="1546860" y="2055876"/>
                              <a:ext cx="117348" cy="143256"/>
                            </a:xfrm>
                            <a:custGeom>
                              <a:avLst/>
                              <a:gdLst/>
                              <a:ahLst/>
                              <a:cxnLst/>
                              <a:rect l="l" t="t" r="r" b="b"/>
                              <a:pathLst>
                                <a:path w="117348" h="143256" extrusionOk="0">
                                  <a:moveTo>
                                    <a:pt x="24384" y="0"/>
                                  </a:moveTo>
                                  <a:lnTo>
                                    <a:pt x="117348" y="59436"/>
                                  </a:lnTo>
                                  <a:lnTo>
                                    <a:pt x="0" y="14325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87" name="Freeform: Shape 87"/>
                          <wps:cNvSpPr/>
                          <wps:spPr>
                            <a:xfrm>
                              <a:off x="3418332" y="1379220"/>
                              <a:ext cx="493776" cy="819912"/>
                            </a:xfrm>
                            <a:custGeom>
                              <a:avLst/>
                              <a:gdLst/>
                              <a:ahLst/>
                              <a:cxnLst/>
                              <a:rect l="l" t="t" r="r" b="b"/>
                              <a:pathLst>
                                <a:path w="493776" h="819912" extrusionOk="0">
                                  <a:moveTo>
                                    <a:pt x="0" y="0"/>
                                  </a:moveTo>
                                  <a:lnTo>
                                    <a:pt x="493776" y="81991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88" name="Freeform: Shape 88"/>
                          <wps:cNvSpPr/>
                          <wps:spPr>
                            <a:xfrm>
                              <a:off x="3803904" y="2055876"/>
                              <a:ext cx="108204" cy="143256"/>
                            </a:xfrm>
                            <a:custGeom>
                              <a:avLst/>
                              <a:gdLst/>
                              <a:ahLst/>
                              <a:cxnLst/>
                              <a:rect l="l" t="t" r="r" b="b"/>
                              <a:pathLst>
                                <a:path w="108204" h="143256" extrusionOk="0">
                                  <a:moveTo>
                                    <a:pt x="82297" y="0"/>
                                  </a:moveTo>
                                  <a:lnTo>
                                    <a:pt x="108204" y="143256"/>
                                  </a:lnTo>
                                  <a:lnTo>
                                    <a:pt x="0" y="50292"/>
                                  </a:lnTo>
                                  <a:lnTo>
                                    <a:pt x="82297" y="0"/>
                                  </a:lnTo>
                                  <a:close/>
                                </a:path>
                              </a:pathLst>
                            </a:custGeom>
                            <a:solidFill>
                              <a:srgbClr val="FCF2E3"/>
                            </a:solidFill>
                            <a:ln>
                              <a:noFill/>
                            </a:ln>
                          </wps:spPr>
                          <wps:bodyPr spcFirstLastPara="1" wrap="square" lIns="91425" tIns="91425" rIns="91425" bIns="91425" anchor="ctr" anchorCtr="0">
                            <a:noAutofit/>
                          </wps:bodyPr>
                        </wps:wsp>
                        <wps:wsp>
                          <wps:cNvPr id="89" name="Freeform: Shape 89"/>
                          <wps:cNvSpPr/>
                          <wps:spPr>
                            <a:xfrm>
                              <a:off x="3803904" y="2055876"/>
                              <a:ext cx="108204" cy="143256"/>
                            </a:xfrm>
                            <a:custGeom>
                              <a:avLst/>
                              <a:gdLst/>
                              <a:ahLst/>
                              <a:cxnLst/>
                              <a:rect l="l" t="t" r="r" b="b"/>
                              <a:pathLst>
                                <a:path w="108204" h="143256" extrusionOk="0">
                                  <a:moveTo>
                                    <a:pt x="0" y="50292"/>
                                  </a:moveTo>
                                  <a:lnTo>
                                    <a:pt x="82297" y="0"/>
                                  </a:lnTo>
                                  <a:lnTo>
                                    <a:pt x="108204" y="14325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781680F6" id="Group 23" o:spid="_x0000_s1046" style="width:427.9pt;height:268.75pt;mso-position-horizontal-relative:char;mso-position-vertical-relative:line" coordorigin="26287,20734" coordsize="54925,34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">
                <v:group id="Group 24" o:spid="_x0000_s1047" style="position:absolute;left:26287;top:20734;width:54926;height:34990" coordsize="54925,34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25" o:spid="_x0000_s1048" style="position:absolute;width:54344;height:34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14EF1ADD" w14:textId="77777777" w:rsidR="00B36C8C" w:rsidRDefault="00B36C8C">
                          <w:pPr>
                            <w:spacing w:after="0" w:line="240" w:lineRule="auto"/>
                            <w:textDirection w:val="btLr"/>
                          </w:pPr>
                        </w:p>
                      </w:txbxContent>
                    </v:textbox>
                  </v:rect>
                  <v:rect id="Rectangle 26" o:spid="_x0000_s1049" style="position:absolute;left:53629;top:31529;width:951;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4521B0C" w14:textId="77777777" w:rsidR="00B36C8C" w:rsidRDefault="00E05E7B">
                          <w:pPr>
                            <w:spacing w:after="160" w:line="258" w:lineRule="auto"/>
                            <w:textDirection w:val="btLr"/>
                          </w:pPr>
                          <w:r>
                            <w:rPr>
                              <w:color w:val="000000"/>
                              <w:sz w:val="45"/>
                            </w:rPr>
                            <w:t xml:space="preserve"> </w:t>
                          </w:r>
                        </w:p>
                      </w:txbxContent>
                    </v:textbox>
                  </v:rect>
                  <v:shape id="Freeform: Shape 27" o:spid="_x0000_s1050" style="position:absolute;width:53324;height:33268;visibility:visible;mso-wrap-style:square;v-text-anchor:middle" coordsize="5332476,332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" path="m,l,3326892r5332476,l5332476,,,e" filled="f">
                    <v:stroke startarrowwidth="narrow" startarrowlength="short" endarrowwidth="narrow" endarrowlength="short" endcap="round"/>
                    <v:path arrowok="t" o:extrusionok="f"/>
                  </v:shape>
                  <v:shape id="Freeform: Shape 28" o:spid="_x0000_s1051" style="position:absolute;width:9281;height:1584;visibility:visible;mso-wrap-style:square;v-text-anchor:middle" coordsize="928116,1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" path="m,l928116,r,41148l819912,158496,,158496,,xe" stroked="f">
                    <v:path arrowok="t" o:extrusionok="f"/>
                  </v:shape>
                  <v:shape id="Freeform: Shape 29" o:spid="_x0000_s1052" style="position:absolute;width:9281;height:1584;visibility:visible;mso-wrap-style:square;v-text-anchor:middle" coordsize="928116,1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" path="m,158496r819912,l928116,41148,928116,,,,,158496xe" filled="f">
                    <v:stroke startarrowwidth="narrow" startarrowlength="short" endarrowwidth="narrow" endarrowlength="short" endcap="round"/>
                    <v:path arrowok="t" o:extrusionok="f"/>
                  </v:shape>
                  <v:shape id="Freeform: Shape 30" o:spid="_x0000_s1053" style="position:absolute;left:426;top:243;width:7620;height:976;visibility:visible;mso-wrap-style:square;v-text-anchor:middle" coordsize="762000,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" path="m,l762000,r,97536l,97536,,e" stroked="f">
                    <v:path arrowok="t" o:extrusionok="f"/>
                  </v:shape>
                  <v:rect id="Rectangle 31" o:spid="_x0000_s1054" style="position:absolute;left:426;top:412;width:10071;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613D908C" w14:textId="77777777" w:rsidR="00B36C8C" w:rsidRDefault="00E05E7B">
                          <w:pPr>
                            <w:spacing w:after="160" w:line="258" w:lineRule="auto"/>
                            <w:textDirection w:val="btLr"/>
                          </w:pPr>
                          <w:r>
                            <w:rPr>
                              <w:color w:val="000000"/>
                              <w:sz w:val="13"/>
                            </w:rPr>
                            <w:t xml:space="preserve">class </w:t>
                          </w:r>
                          <w:r>
                            <w:rPr>
                              <w:color w:val="000000"/>
                              <w:sz w:val="13"/>
                            </w:rPr>
                            <w:t>Class Model</w:t>
                          </w:r>
                        </w:p>
                      </w:txbxContent>
                    </v:textbox>
                  </v:rect>
                  <v:shape id="Freeform: Shape 32" o:spid="_x0000_s1055" style="position:absolute;left:20726;top:2926;width:13960;height:11033;visibility:visible;mso-wrap-style:square;v-text-anchor:middle" coordsize="1395984,11033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" adj="-11796480,,5400" path="m21336,l1374648,v12192,,21336,9144,21336,19812l1395984,1082040v,12192,-9144,21336,-21336,21336l21336,1103376c9144,1103376,,1094232,,1082040l,19812c,9144,9144,,21336,xe" fillcolor="#bbc1d0" stroked="f">
                    <v:stroke joinstyle="miter"/>
                    <v:formulas/>
                    <v:path arrowok="t" o:extrusionok="f" o:connecttype="custom" textboxrect="0,0,1395984,1103376"/>
                    <v:textbox inset="2.53958mm,2.53958mm,2.53958mm,2.53958mm">
                      <w:txbxContent>
                        <w:p w14:paraId="38D4B599" w14:textId="77777777" w:rsidR="00B36C8C" w:rsidRDefault="00B36C8C">
                          <w:pPr>
                            <w:spacing w:after="0"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9" o:spid="_x0000_s1056" type="#_x0000_t75" style="position:absolute;left:20457;top:2626;width:13990;height:1106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">
                    <v:imagedata r:id="rId17" o:title=""/>
                  </v:shape>
                  <v:shape id="Freeform: Shape 34" o:spid="_x0000_s1057" style="position:absolute;left:20482;top:2667;width:13960;height:11033;visibility:visible;mso-wrap-style:square;v-text-anchor:middle" coordsize="1395984,11033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" adj="-11796480,,5400" path="m1374648,v12192,,21336,9144,21336,21336l1395984,21336r,1062228l1395984,1083564v,10668,-9144,19812,-21336,19812c1374648,1103376,1374648,1103376,1374648,1103376r,l21336,1103376r,c9144,1103376,,1094232,,1083564r,l,21336c,9144,9144,,21336,r,l1374648,xe" filled="f">
                    <v:stroke startarrowwidth="narrow" startarrowlength="short" endarrowwidth="narrow" endarrowlength="short" joinstyle="round" endcap="round"/>
                    <v:formulas/>
                    <v:path arrowok="t" o:extrusionok="f" o:connecttype="custom" textboxrect="0,0,1395984,1103376"/>
                    <v:textbox inset="2.53958mm,2.53958mm,2.53958mm,2.53958mm">
                      <w:txbxContent>
                        <w:p w14:paraId="76E54FF6" w14:textId="77777777" w:rsidR="00B36C8C" w:rsidRDefault="00B36C8C">
                          <w:pPr>
                            <w:spacing w:after="0" w:line="240" w:lineRule="auto"/>
                            <w:textDirection w:val="btLr"/>
                          </w:pPr>
                        </w:p>
                      </w:txbxContent>
                    </v:textbox>
                  </v:shape>
                  <v:shape id="Shape 21" o:spid="_x0000_s1058" type="#_x0000_t75" style="position:absolute;left:23058;top:2717;width:11277;height:1091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">
                    <v:imagedata r:id="rId18" o:title=""/>
                  </v:shape>
                  <v:rect id="Rectangle 36" o:spid="_x0000_s1059" style="position:absolute;left:25831;top:5517;width:442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7624A88C" w14:textId="77777777" w:rsidR="00B36C8C" w:rsidRDefault="00E05E7B">
                          <w:pPr>
                            <w:spacing w:after="160" w:line="258" w:lineRule="auto"/>
                            <w:textDirection w:val="btLr"/>
                          </w:pPr>
                          <w:r>
                            <w:rPr>
                              <w:color w:val="000000"/>
                              <w:sz w:val="13"/>
                            </w:rPr>
                            <w:t>Login UI</w:t>
                          </w:r>
                        </w:p>
                      </w:txbxContent>
                    </v:textbox>
                  </v:rect>
                  <v:shape id="Freeform: Shape 37" o:spid="_x0000_s1060" style="position:absolute;left:20482;top:6858;width:13960;height:0;visibility:visible;mso-wrap-style:square;v-text-anchor:middle" coordsize="139598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" path="m,l1395984,e" filled="f">
                    <v:stroke startarrowwidth="narrow" startarrowlength="short" endarrowwidth="narrow" endarrowlength="short" endcap="round"/>
                    <v:path arrowok="t" o:extrusionok="f"/>
                  </v:shape>
                  <v:rect id="Rectangle 38" o:spid="_x0000_s1061" style="position:absolute;left:22313;top:7346;width:6487;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29D00D49" w14:textId="77777777" w:rsidR="00B36C8C" w:rsidRDefault="00E05E7B">
                          <w:pPr>
                            <w:spacing w:after="160" w:line="258" w:lineRule="auto"/>
                            <w:textDirection w:val="btLr"/>
                          </w:pPr>
                          <w:r>
                            <w:rPr>
                              <w:color w:val="3C3C3C"/>
                              <w:sz w:val="13"/>
                            </w:rPr>
                            <w:t>User id: char</w:t>
                          </w:r>
                        </w:p>
                      </w:txbxContent>
                    </v:textbox>
                  </v:rect>
                  <v:rect id="Rectangle 39" o:spid="_x0000_s1062" style="position:absolute;left:20893;top:7346;width:367;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1A9A3E83" w14:textId="77777777" w:rsidR="00B36C8C" w:rsidRDefault="00E05E7B">
                          <w:pPr>
                            <w:spacing w:after="160" w:line="258" w:lineRule="auto"/>
                            <w:textDirection w:val="btLr"/>
                          </w:pPr>
                          <w:r>
                            <w:rPr>
                              <w:color w:val="3C3C3C"/>
                              <w:sz w:val="13"/>
                            </w:rPr>
                            <w:t>-</w:t>
                          </w:r>
                        </w:p>
                      </w:txbxContent>
                    </v:textbox>
                  </v:rect>
                  <v:rect id="Rectangle 40" o:spid="_x0000_s1063" style="position:absolute;left:21150;top:7346;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490798EE" w14:textId="77777777" w:rsidR="00B36C8C" w:rsidRDefault="00E05E7B">
                          <w:pPr>
                            <w:spacing w:after="160" w:line="258" w:lineRule="auto"/>
                            <w:textDirection w:val="btLr"/>
                          </w:pPr>
                          <w:r>
                            <w:rPr>
                              <w:color w:val="3C3C3C"/>
                              <w:sz w:val="13"/>
                            </w:rPr>
                            <w:t xml:space="preserve"> </w:t>
                          </w:r>
                        </w:p>
                      </w:txbxContent>
                    </v:textbox>
                  </v:rect>
                  <v:rect id="Rectangle 41" o:spid="_x0000_s1064" style="position:absolute;left:20893;top:8443;width:36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C0E0A29" w14:textId="77777777" w:rsidR="00B36C8C" w:rsidRDefault="00E05E7B">
                          <w:pPr>
                            <w:spacing w:after="160" w:line="258" w:lineRule="auto"/>
                            <w:textDirection w:val="btLr"/>
                          </w:pPr>
                          <w:r>
                            <w:rPr>
                              <w:color w:val="3C3C3C"/>
                              <w:sz w:val="13"/>
                            </w:rPr>
                            <w:t>-</w:t>
                          </w:r>
                        </w:p>
                      </w:txbxContent>
                    </v:textbox>
                  </v:rect>
                  <v:rect id="Rectangle 42" o:spid="_x0000_s1065" style="position:absolute;left:22313;top:8443;width:7702;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0A457F57" w14:textId="77777777" w:rsidR="00B36C8C" w:rsidRDefault="00E05E7B">
                          <w:pPr>
                            <w:spacing w:after="160" w:line="258" w:lineRule="auto"/>
                            <w:textDirection w:val="btLr"/>
                          </w:pPr>
                          <w:r>
                            <w:rPr>
                              <w:color w:val="3C3C3C"/>
                              <w:sz w:val="13"/>
                            </w:rPr>
                            <w:t>Password: char</w:t>
                          </w:r>
                        </w:p>
                      </w:txbxContent>
                    </v:textbox>
                  </v:rect>
                  <v:rect id="Rectangle 43" o:spid="_x0000_s1066" style="position:absolute;left:21150;top:8443;width:306;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64166AF5" w14:textId="77777777" w:rsidR="00B36C8C" w:rsidRDefault="00E05E7B">
                          <w:pPr>
                            <w:spacing w:after="160" w:line="258" w:lineRule="auto"/>
                            <w:textDirection w:val="btLr"/>
                          </w:pPr>
                          <w:r>
                            <w:rPr>
                              <w:color w:val="3C3C3C"/>
                              <w:sz w:val="13"/>
                            </w:rPr>
                            <w:t xml:space="preserve"> </w:t>
                          </w:r>
                        </w:p>
                      </w:txbxContent>
                    </v:textbox>
                  </v:rect>
                  <v:shape id="Freeform: Shape 44" o:spid="_x0000_s1067" style="position:absolute;left:20482;top:9692;width:13960;height:0;visibility:visible;mso-wrap-style:square;v-text-anchor:middle" coordsize="139598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" path="m,l1395984,e" filled="f">
                    <v:stroke startarrowwidth="narrow" startarrowlength="short" endarrowwidth="narrow" endarrowlength="short" endcap="round"/>
                    <v:path arrowok="t" o:extrusionok="f"/>
                  </v:shape>
                  <v:rect id="Rectangle 45" o:spid="_x0000_s1068" style="position:absolute;left:20893;top:10196;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113B6531" w14:textId="77777777" w:rsidR="00B36C8C" w:rsidRDefault="00E05E7B">
                          <w:pPr>
                            <w:spacing w:after="160" w:line="258" w:lineRule="auto"/>
                            <w:textDirection w:val="btLr"/>
                          </w:pPr>
                          <w:r>
                            <w:rPr>
                              <w:color w:val="3C3C3C"/>
                              <w:sz w:val="13"/>
                            </w:rPr>
                            <w:t>+</w:t>
                          </w:r>
                        </w:p>
                      </w:txbxContent>
                    </v:textbox>
                  </v:rect>
                  <v:rect id="Rectangle 46" o:spid="_x0000_s1069" style="position:absolute;left:21399;top:10196;width:1583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2A931AAB" w14:textId="77777777" w:rsidR="00B36C8C" w:rsidRDefault="00E05E7B">
                          <w:pPr>
                            <w:spacing w:after="160" w:line="258" w:lineRule="auto"/>
                            <w:textDirection w:val="btLr"/>
                          </w:pPr>
                          <w:r>
                            <w:rPr>
                              <w:color w:val="3C3C3C"/>
                              <w:sz w:val="13"/>
                            </w:rPr>
                            <w:t xml:space="preserve"> </w:t>
                          </w:r>
                          <w:r>
                            <w:rPr>
                              <w:color w:val="3C3C3C"/>
                              <w:sz w:val="13"/>
                            </w:rPr>
                            <w:t>Get_id_</w:t>
                          </w:r>
                          <w:r>
                            <w:rPr>
                              <w:color w:val="3C3C3C"/>
                              <w:sz w:val="13"/>
                            </w:rPr>
                            <w:t>Password(): boolean</w:t>
                          </w:r>
                        </w:p>
                      </w:txbxContent>
                    </v:textbox>
                  </v:rect>
                  <v:rect id="Rectangle 47" o:spid="_x0000_s1070" style="position:absolute;left:21399;top:11278;width:1350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1A745DD2" w14:textId="77777777" w:rsidR="00B36C8C" w:rsidRDefault="00E05E7B">
                          <w:pPr>
                            <w:spacing w:after="160" w:line="258" w:lineRule="auto"/>
                            <w:textDirection w:val="btLr"/>
                          </w:pPr>
                          <w:r>
                            <w:rPr>
                              <w:color w:val="3C3C3C"/>
                              <w:sz w:val="13"/>
                            </w:rPr>
                            <w:t xml:space="preserve"> </w:t>
                          </w:r>
                          <w:r>
                            <w:rPr>
                              <w:color w:val="3C3C3C"/>
                              <w:sz w:val="13"/>
                            </w:rPr>
                            <w:t xml:space="preserve">Authenticate(): </w:t>
                          </w:r>
                          <w:r>
                            <w:rPr>
                              <w:color w:val="3C3C3C"/>
                              <w:sz w:val="13"/>
                            </w:rPr>
                            <w:t>boolean</w:t>
                          </w:r>
                        </w:p>
                      </w:txbxContent>
                    </v:textbox>
                  </v:rect>
                  <v:rect id="Rectangle 48" o:spid="_x0000_s1071" style="position:absolute;left:20893;top:11278;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1A27CEAC" w14:textId="77777777" w:rsidR="00B36C8C" w:rsidRDefault="00E05E7B">
                          <w:pPr>
                            <w:spacing w:after="160" w:line="258" w:lineRule="auto"/>
                            <w:textDirection w:val="btLr"/>
                          </w:pPr>
                          <w:r>
                            <w:rPr>
                              <w:color w:val="3C3C3C"/>
                              <w:sz w:val="13"/>
                            </w:rPr>
                            <w:t>+</w:t>
                          </w:r>
                        </w:p>
                      </w:txbxContent>
                    </v:textbox>
                  </v:rect>
                  <v:rect id="Rectangle 49" o:spid="_x0000_s1072" style="position:absolute;left:21399;top:12375;width:16720;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4B86ECE7" w14:textId="77777777" w:rsidR="00B36C8C" w:rsidRDefault="00E05E7B">
                          <w:pPr>
                            <w:spacing w:after="160" w:line="258" w:lineRule="auto"/>
                            <w:textDirection w:val="btLr"/>
                          </w:pPr>
                          <w:r>
                            <w:rPr>
                              <w:color w:val="3C3C3C"/>
                              <w:sz w:val="13"/>
                            </w:rPr>
                            <w:t xml:space="preserve"> </w:t>
                          </w:r>
                          <w:r>
                            <w:rPr>
                              <w:color w:val="3C3C3C"/>
                              <w:sz w:val="13"/>
                            </w:rPr>
                            <w:t>Enter_id_</w:t>
                          </w:r>
                          <w:r>
                            <w:rPr>
                              <w:color w:val="3C3C3C"/>
                              <w:sz w:val="13"/>
                            </w:rPr>
                            <w:t>Password(): boolean</w:t>
                          </w:r>
                        </w:p>
                      </w:txbxContent>
                    </v:textbox>
                  </v:rect>
                  <v:rect id="Rectangle 50" o:spid="_x0000_s1073" style="position:absolute;left:20893;top:12375;width:644;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044EAA60" w14:textId="77777777" w:rsidR="00B36C8C" w:rsidRDefault="00E05E7B">
                          <w:pPr>
                            <w:spacing w:after="160" w:line="258" w:lineRule="auto"/>
                            <w:textDirection w:val="btLr"/>
                          </w:pPr>
                          <w:r>
                            <w:rPr>
                              <w:color w:val="3C3C3C"/>
                              <w:sz w:val="13"/>
                            </w:rPr>
                            <w:t>+</w:t>
                          </w:r>
                        </w:p>
                      </w:txbxContent>
                    </v:textbox>
                  </v:rect>
                  <v:shape id="Freeform: Shape 51" o:spid="_x0000_s1074" style="position:absolute;left:2087;top:22235;width:13793;height:9205;visibility:visible;mso-wrap-style:square;v-text-anchor:middle" coordsize="1379220,9204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" adj="-11796480,,5400" path="m21336,l1357884,v12192,,21336,9144,21336,21336l1379220,899160v,12192,-9144,21336,-21336,21336l21336,920496c9144,920496,,911352,,899160l,21336c,9144,9144,,21336,xe" fillcolor="#c8ccd6" stroked="f">
                    <v:stroke joinstyle="miter"/>
                    <v:formulas/>
                    <v:path arrowok="t" o:extrusionok="f" o:connecttype="custom" textboxrect="0,0,1379220,920496"/>
                    <v:textbox inset="2.53958mm,2.53958mm,2.53958mm,2.53958mm">
                      <w:txbxContent>
                        <w:p w14:paraId="4674AF9B" w14:textId="77777777" w:rsidR="00B36C8C" w:rsidRDefault="00B36C8C">
                          <w:pPr>
                            <w:spacing w:after="0" w:line="240" w:lineRule="auto"/>
                            <w:textDirection w:val="btLr"/>
                          </w:pPr>
                        </w:p>
                      </w:txbxContent>
                    </v:textbox>
                  </v:shape>
                  <v:shape id="Shape 38" o:spid="_x0000_s1075" type="#_x0000_t75" style="position:absolute;left:1823;top:21960;width:13808;height:92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">
                    <v:imagedata r:id="rId19" o:title=""/>
                  </v:shape>
                  <v:shape id="Freeform: Shape 53" o:spid="_x0000_s1076" style="position:absolute;left:1844;top:21991;width:13792;height:9190;visibility:visible;mso-wrap-style:square;v-text-anchor:middle" coordsize="1379220,9189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" adj="-11796480,,5400" path="m1357884,v12192,,21336,9144,21336,19812l1379220,19812r,879348l1379220,899160v,10668,-9144,19812,-21336,19812c1357884,918972,1357884,918972,1357884,918972r,l21336,918972r,c9144,918972,,909828,,899160r,l,19812c,9144,9144,,21336,r,l1357884,xe" filled="f">
                    <v:stroke startarrowwidth="narrow" startarrowlength="short" endarrowwidth="narrow" endarrowlength="short" joinstyle="round" endcap="round"/>
                    <v:formulas/>
                    <v:path arrowok="t" o:extrusionok="f" o:connecttype="custom" textboxrect="0,0,1379220,918972"/>
                    <v:textbox inset="2.53958mm,2.53958mm,2.53958mm,2.53958mm">
                      <w:txbxContent>
                        <w:p w14:paraId="5A6EE90B" w14:textId="77777777" w:rsidR="00B36C8C" w:rsidRDefault="00B36C8C">
                          <w:pPr>
                            <w:spacing w:after="0" w:line="240" w:lineRule="auto"/>
                            <w:textDirection w:val="btLr"/>
                          </w:pPr>
                        </w:p>
                      </w:txbxContent>
                    </v:textbox>
                  </v:shape>
                  <v:shape id="Shape 40" o:spid="_x0000_s1077" type="#_x0000_t75" style="position:absolute;left:4424;top:22052;width:11125;height:90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">
                    <v:imagedata r:id="rId20" o:title=""/>
                  </v:shape>
                  <v:rect id="Rectangle 55" o:spid="_x0000_s1078" style="position:absolute;left:3520;top:22906;width:1399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532257DC" w14:textId="77777777" w:rsidR="00B36C8C" w:rsidRDefault="00E05E7B">
                          <w:pPr>
                            <w:spacing w:after="160" w:line="258" w:lineRule="auto"/>
                            <w:textDirection w:val="btLr"/>
                          </w:pPr>
                          <w:r>
                            <w:rPr>
                              <w:color w:val="000000"/>
                              <w:sz w:val="13"/>
                            </w:rPr>
                            <w:t>Customer/Canteen Owner</w:t>
                          </w:r>
                        </w:p>
                      </w:txbxContent>
                    </v:textbox>
                  </v:rect>
                  <v:shape id="Freeform: Shape 56" o:spid="_x0000_s1079" style="position:absolute;left:1844;top:24246;width:13792;height:0;visibility:visible;mso-wrap-style:square;v-text-anchor:middle" coordsize="13792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" path="m,l1379220,e" filled="f">
                    <v:stroke startarrowwidth="narrow" startarrowlength="short" endarrowwidth="narrow" endarrowlength="short" endcap="round"/>
                    <v:path arrowok="t" o:extrusionok="f"/>
                  </v:shape>
                  <v:rect id="Rectangle 57" o:spid="_x0000_s1080" style="position:absolute;left:3690;top:24750;width:680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4FC454FF" w14:textId="77777777" w:rsidR="00B36C8C" w:rsidRDefault="00E05E7B">
                          <w:pPr>
                            <w:spacing w:after="160" w:line="258" w:lineRule="auto"/>
                            <w:textDirection w:val="btLr"/>
                          </w:pPr>
                          <w:r>
                            <w:rPr>
                              <w:color w:val="3C3C3C"/>
                              <w:sz w:val="13"/>
                            </w:rPr>
                            <w:t xml:space="preserve">User </w:t>
                          </w:r>
                          <w:r>
                            <w:rPr>
                              <w:color w:val="3C3C3C"/>
                              <w:sz w:val="13"/>
                            </w:rPr>
                            <w:t>id : char</w:t>
                          </w:r>
                        </w:p>
                      </w:txbxContent>
                    </v:textbox>
                  </v:rect>
                  <v:rect id="Rectangle 58" o:spid="_x0000_s1081" style="position:absolute;left:2270;top:24750;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50529CB3" w14:textId="77777777" w:rsidR="00B36C8C" w:rsidRDefault="00E05E7B">
                          <w:pPr>
                            <w:spacing w:after="160" w:line="258" w:lineRule="auto"/>
                            <w:textDirection w:val="btLr"/>
                          </w:pPr>
                          <w:r>
                            <w:rPr>
                              <w:color w:val="3C3C3C"/>
                              <w:sz w:val="13"/>
                            </w:rPr>
                            <w:t>-</w:t>
                          </w:r>
                        </w:p>
                      </w:txbxContent>
                    </v:textbox>
                  </v:rect>
                  <v:rect id="Rectangle 59" o:spid="_x0000_s1082" style="position:absolute;left:2511;top:2475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4DA99403" w14:textId="77777777" w:rsidR="00B36C8C" w:rsidRDefault="00E05E7B">
                          <w:pPr>
                            <w:spacing w:after="160" w:line="258" w:lineRule="auto"/>
                            <w:textDirection w:val="btLr"/>
                          </w:pPr>
                          <w:r>
                            <w:rPr>
                              <w:color w:val="3C3C3C"/>
                              <w:sz w:val="13"/>
                            </w:rPr>
                            <w:t xml:space="preserve"> </w:t>
                          </w:r>
                        </w:p>
                      </w:txbxContent>
                    </v:textbox>
                  </v:rect>
                  <v:rect id="Rectangle 60" o:spid="_x0000_s1083" style="position:absolute;left:2270;top:25832;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7F129F03" w14:textId="77777777" w:rsidR="00B36C8C" w:rsidRDefault="00E05E7B">
                          <w:pPr>
                            <w:spacing w:after="160" w:line="258" w:lineRule="auto"/>
                            <w:textDirection w:val="btLr"/>
                          </w:pPr>
                          <w:r>
                            <w:rPr>
                              <w:color w:val="3C3C3C"/>
                              <w:sz w:val="13"/>
                            </w:rPr>
                            <w:t>-</w:t>
                          </w:r>
                        </w:p>
                      </w:txbxContent>
                    </v:textbox>
                  </v:rect>
                  <v:rect id="Rectangle 61" o:spid="_x0000_s1084" style="position:absolute;left:3690;top:25832;width:802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122BC2B9" w14:textId="77777777" w:rsidR="00B36C8C" w:rsidRDefault="00E05E7B">
                          <w:pPr>
                            <w:spacing w:after="160" w:line="258" w:lineRule="auto"/>
                            <w:textDirection w:val="btLr"/>
                          </w:pPr>
                          <w:r>
                            <w:rPr>
                              <w:color w:val="3C3C3C"/>
                              <w:sz w:val="13"/>
                            </w:rPr>
                            <w:t>Password : char</w:t>
                          </w:r>
                        </w:p>
                      </w:txbxContent>
                    </v:textbox>
                  </v:rect>
                  <v:rect id="Rectangle 62" o:spid="_x0000_s1085" style="position:absolute;left:2511;top:25832;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4AB2AAE4" w14:textId="77777777" w:rsidR="00B36C8C" w:rsidRDefault="00E05E7B">
                          <w:pPr>
                            <w:spacing w:after="160" w:line="258" w:lineRule="auto"/>
                            <w:textDirection w:val="btLr"/>
                          </w:pPr>
                          <w:r>
                            <w:rPr>
                              <w:color w:val="3C3C3C"/>
                              <w:sz w:val="13"/>
                            </w:rPr>
                            <w:t xml:space="preserve"> </w:t>
                          </w:r>
                        </w:p>
                      </w:txbxContent>
                    </v:textbox>
                  </v:rect>
                  <v:shape id="Freeform: Shape 63" o:spid="_x0000_s1086" style="position:absolute;left:1844;top:27081;width:13792;height:0;visibility:visible;mso-wrap-style:square;v-text-anchor:middle" coordsize="13792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" path="m,l1379220,e" filled="f">
                    <v:stroke startarrowwidth="narrow" startarrowlength="short" endarrowwidth="narrow" endarrowlength="short" endcap="round"/>
                    <v:path arrowok="t" o:extrusionok="f"/>
                  </v:shape>
                  <v:rect id="Rectangle 64" o:spid="_x0000_s1087" style="position:absolute;left:2270;top:27600;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59FB3B86" w14:textId="77777777" w:rsidR="00B36C8C" w:rsidRDefault="00E05E7B">
                          <w:pPr>
                            <w:spacing w:after="160" w:line="258" w:lineRule="auto"/>
                            <w:textDirection w:val="btLr"/>
                          </w:pPr>
                          <w:r>
                            <w:rPr>
                              <w:color w:val="3C3C3C"/>
                              <w:sz w:val="13"/>
                            </w:rPr>
                            <w:t>+</w:t>
                          </w:r>
                        </w:p>
                      </w:txbxContent>
                    </v:textbox>
                  </v:rect>
                  <v:rect id="Rectangle 65" o:spid="_x0000_s1088" style="position:absolute;left:2760;top:2760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01C80BA3" w14:textId="77777777" w:rsidR="00B36C8C" w:rsidRDefault="00E05E7B">
                          <w:pPr>
                            <w:spacing w:after="160" w:line="258" w:lineRule="auto"/>
                            <w:textDirection w:val="btLr"/>
                          </w:pPr>
                          <w:r>
                            <w:rPr>
                              <w:color w:val="3C3C3C"/>
                              <w:sz w:val="13"/>
                            </w:rPr>
                            <w:t xml:space="preserve"> </w:t>
                          </w:r>
                        </w:p>
                      </w:txbxContent>
                    </v:textbox>
                  </v:rect>
                  <v:rect id="Rectangle 66" o:spid="_x0000_s1089" style="position:absolute;left:3690;top:27600;width:1538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434C153A" w14:textId="77777777" w:rsidR="00B36C8C" w:rsidRDefault="00E05E7B">
                          <w:pPr>
                            <w:spacing w:after="160" w:line="258" w:lineRule="auto"/>
                            <w:textDirection w:val="btLr"/>
                          </w:pPr>
                          <w:r>
                            <w:rPr>
                              <w:color w:val="3C3C3C"/>
                              <w:sz w:val="13"/>
                            </w:rPr>
                            <w:t>Enter_id_</w:t>
                          </w:r>
                          <w:r>
                            <w:rPr>
                              <w:color w:val="3C3C3C"/>
                              <w:sz w:val="13"/>
                            </w:rPr>
                            <w:t>password(): boolean</w:t>
                          </w:r>
                        </w:p>
                      </w:txbxContent>
                    </v:textbox>
                  </v:rect>
                  <v:shape id="Freeform: Shape 67" o:spid="_x0000_s1090" style="position:absolute;left:38526;top:22235;width:13122;height:9372;visibility:visible;mso-wrap-style:square;v-text-anchor:middle" coordsize="1312164,9372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" adj="-11796480,,5400" path="m21336,l1292352,v10668,,19812,9144,19812,21336l1312164,915924v,12192,-9144,21336,-19812,21336l21336,937260c10668,937260,,928116,,915924l,21336c,9144,10668,,21336,xe" fillcolor="#c8ccd6" stroked="f">
                    <v:stroke joinstyle="miter"/>
                    <v:formulas/>
                    <v:path arrowok="t" o:extrusionok="f" o:connecttype="custom" textboxrect="0,0,1312164,937260"/>
                    <v:textbox inset="2.53958mm,2.53958mm,2.53958mm,2.53958mm">
                      <w:txbxContent>
                        <w:p w14:paraId="54010131" w14:textId="77777777" w:rsidR="00B36C8C" w:rsidRDefault="00B36C8C">
                          <w:pPr>
                            <w:spacing w:after="0" w:line="240" w:lineRule="auto"/>
                            <w:textDirection w:val="btLr"/>
                          </w:pPr>
                        </w:p>
                      </w:txbxContent>
                    </v:textbox>
                  </v:shape>
                  <v:shape id="Shape 54" o:spid="_x0000_s1091" type="#_x0000_t75" style="position:absolute;left:38267;top:21960;width:13137;height:938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">
                    <v:imagedata r:id="rId21" o:title=""/>
                  </v:shape>
                  <v:shape id="Freeform: Shape 69" o:spid="_x0000_s1092" style="position:absolute;left:38282;top:21991;width:13122;height:9357;visibility:visible;mso-wrap-style:square;v-text-anchor:middle" coordsize="1312164,935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" adj="-11796480,,5400" path="m1290828,v12192,,21336,9144,21336,19812l1312164,19812r,896112l1312164,915924v,10668,-9144,19812,-21336,19812c1290828,935736,1290828,935736,1290828,935736r,l21336,935736r,c9144,935736,,926592,,915924r,l,19812c,9144,9144,,21336,r,l1290828,xe" filled="f">
                    <v:stroke startarrowwidth="narrow" startarrowlength="short" endarrowwidth="narrow" endarrowlength="short" joinstyle="round" endcap="round"/>
                    <v:formulas/>
                    <v:path arrowok="t" o:extrusionok="f" o:connecttype="custom" textboxrect="0,0,1312164,935736"/>
                    <v:textbox inset="2.53958mm,2.53958mm,2.53958mm,2.53958mm">
                      <w:txbxContent>
                        <w:p w14:paraId="63F1681C" w14:textId="77777777" w:rsidR="00B36C8C" w:rsidRDefault="00B36C8C">
                          <w:pPr>
                            <w:spacing w:after="0" w:line="240" w:lineRule="auto"/>
                            <w:textDirection w:val="btLr"/>
                          </w:pPr>
                        </w:p>
                      </w:txbxContent>
                    </v:textbox>
                  </v:shape>
                  <v:shape id="Shape 56" o:spid="_x0000_s1093" type="#_x0000_t75" style="position:absolute;left:40848;top:22052;width:10485;height:92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">
                    <v:imagedata r:id="rId22" o:title=""/>
                  </v:shape>
                  <v:rect id="Rectangle 71" o:spid="_x0000_s1094" style="position:absolute;left:42122;top:22906;width:7322;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42DD82D0" w14:textId="77777777" w:rsidR="00B36C8C" w:rsidRDefault="00E05E7B">
                          <w:pPr>
                            <w:spacing w:after="160" w:line="258" w:lineRule="auto"/>
                            <w:textDirection w:val="btLr"/>
                          </w:pPr>
                          <w:r>
                            <w:rPr>
                              <w:color w:val="000000"/>
                              <w:sz w:val="13"/>
                            </w:rPr>
                            <w:t>Administrator</w:t>
                          </w:r>
                        </w:p>
                      </w:txbxContent>
                    </v:textbox>
                  </v:rect>
                  <v:shape id="Freeform: Shape 72" o:spid="_x0000_s1095" style="position:absolute;left:38282;top:24246;width:13122;height:0;visibility:visible;mso-wrap-style:square;v-text-anchor:middle" coordsize="131216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" path="m,l1312164,e" filled="f">
                    <v:stroke startarrowwidth="narrow" startarrowlength="short" endarrowwidth="narrow" endarrowlength="short" endcap="round"/>
                    <v:path arrowok="t" o:extrusionok="f"/>
                  </v:shape>
                  <v:rect id="Rectangle 73" o:spid="_x0000_s1096" style="position:absolute;left:38693;top:24750;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0A0220FD" w14:textId="77777777" w:rsidR="00B36C8C" w:rsidRDefault="00E05E7B">
                          <w:pPr>
                            <w:spacing w:after="160" w:line="258" w:lineRule="auto"/>
                            <w:textDirection w:val="btLr"/>
                          </w:pPr>
                          <w:r>
                            <w:rPr>
                              <w:color w:val="3C3C3C"/>
                              <w:sz w:val="13"/>
                            </w:rPr>
                            <w:t>-</w:t>
                          </w:r>
                        </w:p>
                      </w:txbxContent>
                    </v:textbox>
                  </v:rect>
                  <v:rect id="Rectangle 74" o:spid="_x0000_s1097" style="position:absolute;left:38950;top:2475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4F73757A" w14:textId="77777777" w:rsidR="00B36C8C" w:rsidRDefault="00E05E7B">
                          <w:pPr>
                            <w:spacing w:after="160" w:line="258" w:lineRule="auto"/>
                            <w:textDirection w:val="btLr"/>
                          </w:pPr>
                          <w:r>
                            <w:rPr>
                              <w:color w:val="3C3C3C"/>
                              <w:sz w:val="13"/>
                            </w:rPr>
                            <w:t xml:space="preserve"> </w:t>
                          </w:r>
                        </w:p>
                      </w:txbxContent>
                    </v:textbox>
                  </v:rect>
                  <v:rect id="Rectangle 75" o:spid="_x0000_s1098" style="position:absolute;left:40113;top:24750;width:804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00EE911E" w14:textId="77777777" w:rsidR="00B36C8C" w:rsidRDefault="00E05E7B">
                          <w:pPr>
                            <w:spacing w:after="160" w:line="258" w:lineRule="auto"/>
                            <w:textDirection w:val="btLr"/>
                          </w:pPr>
                          <w:r>
                            <w:rPr>
                              <w:color w:val="3C3C3C"/>
                              <w:sz w:val="13"/>
                            </w:rPr>
                            <w:t>Admin_id: char</w:t>
                          </w:r>
                        </w:p>
                      </w:txbxContent>
                    </v:textbox>
                  </v:rect>
                  <v:rect id="Rectangle 76" o:spid="_x0000_s1099" style="position:absolute;left:38693;top:25832;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0B2E6004" w14:textId="77777777" w:rsidR="00B36C8C" w:rsidRDefault="00E05E7B">
                          <w:pPr>
                            <w:spacing w:after="160" w:line="258" w:lineRule="auto"/>
                            <w:textDirection w:val="btLr"/>
                          </w:pPr>
                          <w:r>
                            <w:rPr>
                              <w:color w:val="3C3C3C"/>
                              <w:sz w:val="13"/>
                            </w:rPr>
                            <w:t>-</w:t>
                          </w:r>
                        </w:p>
                      </w:txbxContent>
                    </v:textbox>
                  </v:rect>
                  <v:rect id="Rectangle 77" o:spid="_x0000_s1100" style="position:absolute;left:38950;top:25832;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0B126998" w14:textId="77777777" w:rsidR="00B36C8C" w:rsidRDefault="00E05E7B">
                          <w:pPr>
                            <w:spacing w:after="160" w:line="258" w:lineRule="auto"/>
                            <w:textDirection w:val="btLr"/>
                          </w:pPr>
                          <w:r>
                            <w:rPr>
                              <w:color w:val="3C3C3C"/>
                              <w:sz w:val="13"/>
                            </w:rPr>
                            <w:t xml:space="preserve"> </w:t>
                          </w:r>
                        </w:p>
                      </w:txbxContent>
                    </v:textbox>
                  </v:rect>
                  <v:rect id="Rectangle 78" o:spid="_x0000_s1101" style="position:absolute;left:40113;top:25832;width:770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5DF1C0E0" w14:textId="77777777" w:rsidR="00B36C8C" w:rsidRDefault="00E05E7B">
                          <w:pPr>
                            <w:spacing w:after="160" w:line="258" w:lineRule="auto"/>
                            <w:textDirection w:val="btLr"/>
                          </w:pPr>
                          <w:r>
                            <w:rPr>
                              <w:color w:val="3C3C3C"/>
                              <w:sz w:val="13"/>
                            </w:rPr>
                            <w:t>Password: char</w:t>
                          </w:r>
                        </w:p>
                      </w:txbxContent>
                    </v:textbox>
                  </v:rect>
                  <v:shape id="Freeform: Shape 79" o:spid="_x0000_s1102" style="position:absolute;left:38282;top:27081;width:13122;height:0;visibility:visible;mso-wrap-style:square;v-text-anchor:middle" coordsize="131216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" path="m,l1312164,e" filled="f">
                    <v:stroke startarrowwidth="narrow" startarrowlength="short" endarrowwidth="narrow" endarrowlength="short" endcap="round"/>
                    <v:path arrowok="t" o:extrusionok="f"/>
                  </v:shape>
                  <v:rect id="Rectangle 80" o:spid="_x0000_s1103" style="position:absolute;left:38693;top:27600;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5C890CF8" w14:textId="77777777" w:rsidR="00B36C8C" w:rsidRDefault="00E05E7B">
                          <w:pPr>
                            <w:spacing w:after="160" w:line="258" w:lineRule="auto"/>
                            <w:textDirection w:val="btLr"/>
                          </w:pPr>
                          <w:r>
                            <w:rPr>
                              <w:color w:val="3C3C3C"/>
                              <w:sz w:val="13"/>
                            </w:rPr>
                            <w:t>+</w:t>
                          </w:r>
                        </w:p>
                      </w:txbxContent>
                    </v:textbox>
                  </v:rect>
                  <v:rect id="Rectangle 81" o:spid="_x0000_s1104" style="position:absolute;left:39200;top:27600;width:1350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35AB1E50" w14:textId="77777777" w:rsidR="00B36C8C" w:rsidRDefault="00E05E7B">
                          <w:pPr>
                            <w:spacing w:after="160" w:line="258" w:lineRule="auto"/>
                            <w:textDirection w:val="btLr"/>
                          </w:pPr>
                          <w:r>
                            <w:rPr>
                              <w:color w:val="3C3C3C"/>
                              <w:sz w:val="13"/>
                            </w:rPr>
                            <w:t xml:space="preserve"> </w:t>
                          </w:r>
                          <w:r>
                            <w:rPr>
                              <w:color w:val="3C3C3C"/>
                              <w:sz w:val="13"/>
                            </w:rPr>
                            <w:t xml:space="preserve">Authenticate(): </w:t>
                          </w:r>
                          <w:r>
                            <w:rPr>
                              <w:color w:val="3C3C3C"/>
                              <w:sz w:val="13"/>
                            </w:rPr>
                            <w:t>boolean</w:t>
                          </w:r>
                        </w:p>
                      </w:txbxContent>
                    </v:textbox>
                  </v:rect>
                  <v:rect id="Rectangle 82" o:spid="_x0000_s1105" style="position:absolute;left:38693;top:28681;width:644;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7A40C0B4" w14:textId="77777777" w:rsidR="00B36C8C" w:rsidRDefault="00E05E7B">
                          <w:pPr>
                            <w:spacing w:after="160" w:line="258" w:lineRule="auto"/>
                            <w:textDirection w:val="btLr"/>
                          </w:pPr>
                          <w:r>
                            <w:rPr>
                              <w:color w:val="3C3C3C"/>
                              <w:sz w:val="13"/>
                            </w:rPr>
                            <w:t>+</w:t>
                          </w:r>
                        </w:p>
                      </w:txbxContent>
                    </v:textbox>
                  </v:rect>
                  <v:rect id="Rectangle 83" o:spid="_x0000_s1106" style="position:absolute;left:39200;top:28681;width:15725;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712A8574" w14:textId="77777777" w:rsidR="00B36C8C" w:rsidRDefault="00E05E7B">
                          <w:pPr>
                            <w:spacing w:after="160" w:line="258" w:lineRule="auto"/>
                            <w:textDirection w:val="btLr"/>
                          </w:pPr>
                          <w:r>
                            <w:rPr>
                              <w:color w:val="3C3C3C"/>
                              <w:sz w:val="13"/>
                            </w:rPr>
                            <w:t xml:space="preserve"> </w:t>
                          </w:r>
                          <w:r>
                            <w:rPr>
                              <w:color w:val="3C3C3C"/>
                              <w:sz w:val="13"/>
                            </w:rPr>
                            <w:t>Get_id_</w:t>
                          </w:r>
                          <w:r>
                            <w:rPr>
                              <w:color w:val="3C3C3C"/>
                              <w:sz w:val="13"/>
                            </w:rPr>
                            <w:t>password(): boolean</w:t>
                          </w:r>
                        </w:p>
                      </w:txbxContent>
                    </v:textbox>
                  </v:rect>
                  <v:shape id="Freeform: Shape 84" o:spid="_x0000_s1107" style="position:absolute;left:15468;top:13792;width:5182;height:8199;visibility:visible;mso-wrap-style:square;v-text-anchor:middle" coordsize="518160,81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" path="m518160,l,819912e" filled="f">
                    <v:stroke startarrowwidth="narrow" startarrowlength="short" endarrowwidth="narrow" endarrowlength="short" joinstyle="bevel" endcap="round"/>
                    <v:path arrowok="t" o:extrusionok="f"/>
                  </v:shape>
                  <v:shape id="Freeform: Shape 85" o:spid="_x0000_s1108" style="position:absolute;left:15468;top:20558;width:1174;height:1433;visibility:visible;mso-wrap-style:square;v-text-anchor:middle" coordsize="11734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" path="m24384,r92964,59436l,143256,24384,xe" fillcolor="#fcf2e3" stroked="f">
                    <v:path arrowok="t" o:extrusionok="f"/>
                  </v:shape>
                  <v:shape id="Freeform: Shape 86" o:spid="_x0000_s1109" style="position:absolute;left:15468;top:20558;width:1174;height:1433;visibility:visible;mso-wrap-style:square;v-text-anchor:middle" coordsize="11734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" path="m24384,r92964,59436l,143256,24384,xe" filled="f">
                    <v:stroke startarrowwidth="narrow" startarrowlength="short" endarrowwidth="narrow" endarrowlength="short" joinstyle="bevel" endcap="round"/>
                    <v:path arrowok="t" o:extrusionok="f"/>
                  </v:shape>
                  <v:shape id="Freeform: Shape 87" o:spid="_x0000_s1110" style="position:absolute;left:34183;top:13792;width:4938;height:8199;visibility:visible;mso-wrap-style:square;v-text-anchor:middle" coordsize="493776,81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" path="m,l493776,819912e" filled="f">
                    <v:stroke startarrowwidth="narrow" startarrowlength="short" endarrowwidth="narrow" endarrowlength="short" joinstyle="bevel" endcap="round"/>
                    <v:path arrowok="t" o:extrusionok="f"/>
                  </v:shape>
                  <v:shape id="Freeform: Shape 88" o:spid="_x0000_s1111" style="position:absolute;left:38039;top:20558;width:1082;height:1433;visibility:visible;mso-wrap-style:square;v-text-anchor:middle" coordsize="108204,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" path="m82297,r25907,143256l,50292,82297,xe" fillcolor="#fcf2e3" stroked="f">
                    <v:path arrowok="t" o:extrusionok="f"/>
                  </v:shape>
                  <v:shape id="Freeform: Shape 89" o:spid="_x0000_s1112" style="position:absolute;left:38039;top:20558;width:1082;height:1433;visibility:visible;mso-wrap-style:square;v-text-anchor:middle" coordsize="108204,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" path="m,50292l82297,r25907,143256l,50292xe" filled="f">
                    <v:stroke startarrowwidth="narrow" startarrowlength="short" endarrowwidth="narrow" endarrowlength="short" joinstyle="bevel" endcap="round"/>
                    <v:path arrowok="t" o:extrusionok="f"/>
                  </v:shape>
                </v:group>
                <w10:anchorlock/>
              </v:group>
            </w:pict>
          </mc:Fallback>
        </mc:AlternateContent>
      </w:r>
    </w:p>
    <w:p w14:paraId="1796C7B8" w14:textId="77777777" w:rsidR="00B36C8C" w:rsidRDefault="00E05E7B">
      <w:pPr>
        <w:spacing w:after="18" w:line="259" w:lineRule="auto"/>
        <w:ind w:left="168" w:right="127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789A2A" w14:textId="77777777" w:rsidR="00B36C8C" w:rsidRDefault="00E05E7B">
      <w:pPr>
        <w:spacing w:after="13"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BEF933" w14:textId="77777777" w:rsidR="00B36C8C" w:rsidRDefault="00E05E7B">
      <w:pPr>
        <w:spacing w:after="3" w:line="259" w:lineRule="auto"/>
        <w:ind w:right="125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4.2 Class diagram of Login Page </w:t>
      </w:r>
    </w:p>
    <w:p w14:paraId="106AFF5C" w14:textId="77777777" w:rsidR="00B36C8C" w:rsidRDefault="00B36C8C">
      <w:pPr>
        <w:widowControl w:val="0"/>
        <w:spacing w:after="0" w:line="240" w:lineRule="auto"/>
        <w:rPr>
          <w:rFonts w:ascii="Times New Roman" w:eastAsia="Times New Roman" w:hAnsi="Times New Roman" w:cs="Times New Roman"/>
          <w:b/>
          <w:sz w:val="24"/>
          <w:szCs w:val="24"/>
        </w:rPr>
      </w:pPr>
    </w:p>
    <w:p w14:paraId="73D31A20" w14:textId="77777777" w:rsidR="00B36C8C" w:rsidRDefault="00B36C8C">
      <w:pPr>
        <w:widowControl w:val="0"/>
        <w:spacing w:after="0" w:line="240" w:lineRule="auto"/>
        <w:rPr>
          <w:rFonts w:ascii="Times New Roman" w:eastAsia="Times New Roman" w:hAnsi="Times New Roman" w:cs="Times New Roman"/>
          <w:b/>
          <w:sz w:val="24"/>
          <w:szCs w:val="24"/>
        </w:rPr>
      </w:pPr>
    </w:p>
    <w:p w14:paraId="049E3630"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ASS DIAGRAM FOR REGISTRATION</w:t>
      </w:r>
    </w:p>
    <w:p w14:paraId="44918CF4" w14:textId="77777777" w:rsidR="00B36C8C" w:rsidRDefault="00B36C8C">
      <w:pPr>
        <w:widowControl w:val="0"/>
        <w:spacing w:after="0" w:line="240" w:lineRule="auto"/>
        <w:rPr>
          <w:rFonts w:ascii="Times New Roman" w:eastAsia="Times New Roman" w:hAnsi="Times New Roman" w:cs="Times New Roman"/>
          <w:b/>
          <w:sz w:val="24"/>
          <w:szCs w:val="24"/>
        </w:rPr>
      </w:pPr>
    </w:p>
    <w:p w14:paraId="1ED94B5A" w14:textId="77777777" w:rsidR="00B36C8C" w:rsidRDefault="00B36C8C">
      <w:pPr>
        <w:widowControl w:val="0"/>
        <w:spacing w:after="0" w:line="240" w:lineRule="auto"/>
        <w:rPr>
          <w:rFonts w:ascii="Times New Roman" w:eastAsia="Times New Roman" w:hAnsi="Times New Roman" w:cs="Times New Roman"/>
          <w:b/>
          <w:sz w:val="24"/>
          <w:szCs w:val="24"/>
        </w:rPr>
      </w:pPr>
    </w:p>
    <w:p w14:paraId="112C85F4" w14:textId="77777777" w:rsidR="00B36C8C" w:rsidRDefault="00E05E7B">
      <w:pPr>
        <w:pBdr>
          <w:top w:val="nil"/>
          <w:left w:val="nil"/>
          <w:bottom w:val="nil"/>
          <w:right w:val="nil"/>
          <w:between w:val="nil"/>
        </w:pBdr>
        <w:spacing w:after="96" w:line="259" w:lineRule="auto"/>
        <w:ind w:left="720"/>
        <w:jc w:val="center"/>
        <w:rPr>
          <w:color w:val="000000"/>
        </w:rPr>
      </w:pPr>
      <w:r>
        <w:rPr>
          <w:noProof/>
          <w:color w:val="000000"/>
        </w:rPr>
        <mc:AlternateContent>
          <mc:Choice Requires="wpg">
            <w:drawing>
              <wp:inline distT="0" distB="0" distL="0" distR="0" wp14:anchorId="493E3B87" wp14:editId="737E8228">
                <wp:extent cx="4099560" cy="2758440"/>
                <wp:effectExtent l="0" t="0" r="0" b="0"/>
                <wp:docPr id="90" name="Group 90"/>
                <wp:cNvGraphicFramePr/>
                <a:graphic xmlns:a="http://schemas.openxmlformats.org/drawingml/2006/main">
                  <a:graphicData uri="http://schemas.microsoft.com/office/word/2010/wordprocessingGroup">
                    <wpg:wgp>
                      <wpg:cNvGrpSpPr/>
                      <wpg:grpSpPr>
                        <a:xfrm>
                          <a:off x="0" y="0"/>
                          <a:ext cx="4099560" cy="2758440"/>
                          <a:chOff x="3296220" y="2400780"/>
                          <a:chExt cx="4108442" cy="2783599"/>
                        </a:xfrm>
                      </wpg:grpSpPr>
                      <wpg:grpSp>
                        <wpg:cNvPr id="91" name="Group 91"/>
                        <wpg:cNvGrpSpPr/>
                        <wpg:grpSpPr>
                          <a:xfrm>
                            <a:off x="3296220" y="2400780"/>
                            <a:ext cx="4108442" cy="2783599"/>
                            <a:chOff x="0" y="0"/>
                            <a:chExt cx="5456218" cy="4664903"/>
                          </a:xfrm>
                        </wpg:grpSpPr>
                        <wps:wsp>
                          <wps:cNvPr id="92" name="Rectangle 92"/>
                          <wps:cNvSpPr/>
                          <wps:spPr>
                            <a:xfrm>
                              <a:off x="0" y="0"/>
                              <a:ext cx="5444400" cy="4622725"/>
                            </a:xfrm>
                            <a:prstGeom prst="rect">
                              <a:avLst/>
                            </a:prstGeom>
                            <a:noFill/>
                            <a:ln>
                              <a:noFill/>
                            </a:ln>
                          </wps:spPr>
                          <wps:txbx>
                            <w:txbxContent>
                              <w:p w14:paraId="70FB2C05"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93" name="Rectangle 93"/>
                          <wps:cNvSpPr/>
                          <wps:spPr>
                            <a:xfrm>
                              <a:off x="5408676" y="4304476"/>
                              <a:ext cx="47542" cy="169927"/>
                            </a:xfrm>
                            <a:prstGeom prst="rect">
                              <a:avLst/>
                            </a:prstGeom>
                            <a:noFill/>
                            <a:ln>
                              <a:noFill/>
                            </a:ln>
                          </wps:spPr>
                          <wps:txbx>
                            <w:txbxContent>
                              <w:p w14:paraId="72747B2E" w14:textId="77777777" w:rsidR="00B36C8C" w:rsidRDefault="00E05E7B">
                                <w:pPr>
                                  <w:spacing w:after="160" w:line="258" w:lineRule="auto"/>
                                  <w:textDirection w:val="btLr"/>
                                </w:pPr>
                                <w:r>
                                  <w:rPr>
                                    <w:color w:val="548DD4"/>
                                  </w:rPr>
                                  <w:t xml:space="preserve"> </w:t>
                                </w:r>
                              </w:p>
                            </w:txbxContent>
                          </wps:txbx>
                          <wps:bodyPr spcFirstLastPara="1" wrap="square" lIns="0" tIns="0" rIns="0" bIns="0" anchor="t" anchorCtr="0">
                            <a:noAutofit/>
                          </wps:bodyPr>
                        </wps:wsp>
                        <wps:wsp>
                          <wps:cNvPr id="94" name="Freeform: Shape 94"/>
                          <wps:cNvSpPr/>
                          <wps:spPr>
                            <a:xfrm>
                              <a:off x="0" y="4416552"/>
                              <a:ext cx="5408676" cy="13716"/>
                            </a:xfrm>
                            <a:custGeom>
                              <a:avLst/>
                              <a:gdLst/>
                              <a:ahLst/>
                              <a:cxnLst/>
                              <a:rect l="l" t="t" r="r" b="b"/>
                              <a:pathLst>
                                <a:path w="5408676" h="13716" extrusionOk="0">
                                  <a:moveTo>
                                    <a:pt x="0" y="0"/>
                                  </a:moveTo>
                                  <a:lnTo>
                                    <a:pt x="5408676" y="0"/>
                                  </a:lnTo>
                                  <a:lnTo>
                                    <a:pt x="5408676" y="13716"/>
                                  </a:lnTo>
                                  <a:lnTo>
                                    <a:pt x="0" y="13716"/>
                                  </a:lnTo>
                                  <a:lnTo>
                                    <a:pt x="0" y="0"/>
                                  </a:lnTo>
                                </a:path>
                              </a:pathLst>
                            </a:custGeom>
                            <a:solidFill>
                              <a:srgbClr val="548DD4"/>
                            </a:solidFill>
                            <a:ln>
                              <a:noFill/>
                            </a:ln>
                          </wps:spPr>
                          <wps:bodyPr spcFirstLastPara="1" wrap="square" lIns="91425" tIns="91425" rIns="91425" bIns="91425" anchor="ctr" anchorCtr="0">
                            <a:noAutofit/>
                          </wps:bodyPr>
                        </wps:wsp>
                        <wps:wsp>
                          <wps:cNvPr id="95" name="Rectangle 95"/>
                          <wps:cNvSpPr/>
                          <wps:spPr>
                            <a:xfrm>
                              <a:off x="0" y="4494976"/>
                              <a:ext cx="47542" cy="169927"/>
                            </a:xfrm>
                            <a:prstGeom prst="rect">
                              <a:avLst/>
                            </a:prstGeom>
                            <a:noFill/>
                            <a:ln>
                              <a:noFill/>
                            </a:ln>
                          </wps:spPr>
                          <wps:txbx>
                            <w:txbxContent>
                              <w:p w14:paraId="02917748" w14:textId="77777777" w:rsidR="00B36C8C" w:rsidRDefault="00E05E7B">
                                <w:pPr>
                                  <w:spacing w:after="160" w:line="258" w:lineRule="auto"/>
                                  <w:textDirection w:val="btLr"/>
                                </w:pPr>
                                <w:r>
                                  <w:rPr>
                                    <w:color w:val="548DD4"/>
                                  </w:rPr>
                                  <w:t xml:space="preserve"> </w:t>
                                </w:r>
                              </w:p>
                            </w:txbxContent>
                          </wps:txbx>
                          <wps:bodyPr spcFirstLastPara="1" wrap="square" lIns="0" tIns="0" rIns="0" bIns="0" anchor="t" anchorCtr="0">
                            <a:noAutofit/>
                          </wps:bodyPr>
                        </wps:wsp>
                        <pic:pic xmlns:pic="http://schemas.openxmlformats.org/drawingml/2006/picture">
                          <pic:nvPicPr>
                            <pic:cNvPr id="96" name="Shape 221"/>
                            <pic:cNvPicPr preferRelativeResize="0"/>
                          </pic:nvPicPr>
                          <pic:blipFill rotWithShape="1">
                            <a:blip r:embed="rId23">
                              <a:alphaModFix/>
                            </a:blip>
                            <a:srcRect/>
                            <a:stretch/>
                          </pic:blipFill>
                          <pic:spPr>
                            <a:xfrm>
                              <a:off x="19812" y="0"/>
                              <a:ext cx="5385816" cy="4402836"/>
                            </a:xfrm>
                            <a:prstGeom prst="rect">
                              <a:avLst/>
                            </a:prstGeom>
                            <a:noFill/>
                            <a:ln>
                              <a:noFill/>
                            </a:ln>
                          </pic:spPr>
                        </pic:pic>
                      </wpg:grpSp>
                    </wpg:wgp>
                  </a:graphicData>
                </a:graphic>
              </wp:inline>
            </w:drawing>
          </mc:Choice>
          <mc:Fallback>
            <w:pict>
              <v:group w14:anchorId="493E3B87" id="Group 90" o:spid="_x0000_s1113" style="width:322.8pt;height:217.2pt;mso-position-horizontal-relative:char;mso-position-vertical-relative:line" coordorigin="32962,24007" coordsize="41084,278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">
                <v:group id="Group 91" o:spid="_x0000_s1114" style="position:absolute;left:32962;top:24007;width:41084;height:27836" coordsize="54562,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ect id="Rectangle 92" o:spid="_x0000_s1115" style="position:absolute;width:54444;height:46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" filled="f" stroked="f">
                    <v:textbox inset="2.53958mm,2.53958mm,2.53958mm,2.53958mm">
                      <w:txbxContent>
                        <w:p w14:paraId="70FB2C05" w14:textId="77777777" w:rsidR="00B36C8C" w:rsidRDefault="00B36C8C">
                          <w:pPr>
                            <w:spacing w:after="0" w:line="240" w:lineRule="auto"/>
                            <w:textDirection w:val="btLr"/>
                          </w:pPr>
                        </w:p>
                      </w:txbxContent>
                    </v:textbox>
                  </v:rect>
                  <v:rect id="Rectangle 93" o:spid="_x0000_s1116" style="position:absolute;left:54086;top:43044;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72747B2E" w14:textId="77777777" w:rsidR="00B36C8C" w:rsidRDefault="00E05E7B">
                          <w:pPr>
                            <w:spacing w:after="160" w:line="258" w:lineRule="auto"/>
                            <w:textDirection w:val="btLr"/>
                          </w:pPr>
                          <w:r>
                            <w:rPr>
                              <w:color w:val="548DD4"/>
                            </w:rPr>
                            <w:t xml:space="preserve"> </w:t>
                          </w:r>
                        </w:p>
                      </w:txbxContent>
                    </v:textbox>
                  </v:rect>
                  <v:shape id="Freeform: Shape 94" o:spid="_x0000_s1117" style="position:absolute;top:44165;width:54086;height:137;visibility:visible;mso-wrap-style:square;v-text-anchor:middle"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" path="m,l5408676,r,13716l,13716,,e" fillcolor="#548dd4" stroked="f">
                    <v:path arrowok="t" o:extrusionok="f"/>
                  </v:shape>
                  <v:rect id="Rectangle 95" o:spid="_x0000_s1118" style="position:absolute;top:44949;width:47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02917748" w14:textId="77777777" w:rsidR="00B36C8C" w:rsidRDefault="00E05E7B">
                          <w:pPr>
                            <w:spacing w:after="160" w:line="258" w:lineRule="auto"/>
                            <w:textDirection w:val="btLr"/>
                          </w:pPr>
                          <w:r>
                            <w:rPr>
                              <w:color w:val="548DD4"/>
                            </w:rPr>
                            <w:t xml:space="preserve"> </w:t>
                          </w:r>
                        </w:p>
                      </w:txbxContent>
                    </v:textbox>
                  </v:rect>
                  <v:shape id="Shape 221" o:spid="_x0000_s1119" type="#_x0000_t75" style="position:absolute;left:198;width:53858;height:4402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">
                    <v:imagedata r:id="rId24" o:title=""/>
                  </v:shape>
                </v:group>
                <w10:anchorlock/>
              </v:group>
            </w:pict>
          </mc:Fallback>
        </mc:AlternateContent>
      </w:r>
    </w:p>
    <w:p w14:paraId="741B9557" w14:textId="77777777" w:rsidR="00B36C8C" w:rsidRDefault="00E05E7B">
      <w:pPr>
        <w:spacing w:after="14" w:line="248" w:lineRule="auto"/>
        <w:ind w:left="360" w:right="4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3 Class Diagram for Registration</w:t>
      </w:r>
    </w:p>
    <w:p w14:paraId="613D112E" w14:textId="77777777" w:rsidR="00B36C8C" w:rsidRDefault="00B36C8C">
      <w:pPr>
        <w:spacing w:after="14" w:line="248" w:lineRule="auto"/>
        <w:ind w:left="360" w:right="480"/>
        <w:jc w:val="center"/>
        <w:rPr>
          <w:rFonts w:ascii="Times New Roman" w:eastAsia="Times New Roman" w:hAnsi="Times New Roman" w:cs="Times New Roman"/>
          <w:sz w:val="24"/>
          <w:szCs w:val="24"/>
        </w:rPr>
      </w:pPr>
    </w:p>
    <w:p w14:paraId="7EC9052C" w14:textId="77777777" w:rsidR="00B36C8C" w:rsidRDefault="00B36C8C">
      <w:pPr>
        <w:widowControl w:val="0"/>
        <w:spacing w:after="0" w:line="240" w:lineRule="auto"/>
        <w:rPr>
          <w:rFonts w:ascii="Times New Roman" w:eastAsia="Times New Roman" w:hAnsi="Times New Roman" w:cs="Times New Roman"/>
          <w:b/>
          <w:sz w:val="24"/>
          <w:szCs w:val="24"/>
        </w:rPr>
      </w:pPr>
    </w:p>
    <w:p w14:paraId="00D865AB" w14:textId="77777777" w:rsidR="00B36C8C" w:rsidRDefault="00E05E7B">
      <w:pPr>
        <w:numPr>
          <w:ilvl w:val="2"/>
          <w:numId w:val="16"/>
        </w:numPr>
        <w:pBdr>
          <w:top w:val="nil"/>
          <w:left w:val="nil"/>
          <w:bottom w:val="nil"/>
          <w:right w:val="nil"/>
          <w:between w:val="nil"/>
        </w:pBdr>
        <w:spacing w:after="150" w:line="259"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QUENCE DIAGRAM FOR LOGIN</w:t>
      </w:r>
    </w:p>
    <w:p w14:paraId="08C10E31" w14:textId="77777777" w:rsidR="00B36C8C" w:rsidRDefault="00E05E7B">
      <w:pPr>
        <w:pBdr>
          <w:top w:val="nil"/>
          <w:left w:val="nil"/>
          <w:bottom w:val="nil"/>
          <w:right w:val="nil"/>
          <w:between w:val="nil"/>
        </w:pBdr>
        <w:spacing w:after="150" w:line="259" w:lineRule="auto"/>
        <w:ind w:right="480"/>
        <w:rPr>
          <w:rFonts w:ascii="Times New Roman" w:eastAsia="Times New Roman" w:hAnsi="Times New Roman" w:cs="Times New Roman"/>
          <w:sz w:val="24"/>
          <w:szCs w:val="24"/>
        </w:rPr>
      </w:pPr>
      <w:r>
        <w:rPr>
          <w:rFonts w:ascii="Times New Roman" w:eastAsia="Times New Roman" w:hAnsi="Times New Roman" w:cs="Times New Roman"/>
          <w:sz w:val="24"/>
          <w:szCs w:val="24"/>
        </w:rPr>
        <w:t>An arrangement graph in Unified Modeling Language (UML) is a sort of collaboration chart that shows how procedures work with each other and in what request. It is a build of a Message Sequence Chart. Succession charts are now and then called occasion outlines.</w:t>
      </w:r>
    </w:p>
    <w:p w14:paraId="714A22B3" w14:textId="77777777" w:rsidR="00B36C8C" w:rsidRDefault="00E05E7B">
      <w:pPr>
        <w:spacing w:after="45" w:line="259"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75429BF" wp14:editId="52D26FE8">
            <wp:extent cx="3083597" cy="2414016"/>
            <wp:effectExtent l="0" t="0" r="0" b="0"/>
            <wp:docPr id="630"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5"/>
                    <a:srcRect/>
                    <a:stretch>
                      <a:fillRect/>
                    </a:stretch>
                  </pic:blipFill>
                  <pic:spPr>
                    <a:xfrm>
                      <a:off x="0" y="0"/>
                      <a:ext cx="3083597" cy="2414016"/>
                    </a:xfrm>
                    <a:prstGeom prst="rect">
                      <a:avLst/>
                    </a:prstGeom>
                    <a:ln/>
                  </pic:spPr>
                </pic:pic>
              </a:graphicData>
            </a:graphic>
          </wp:inline>
        </w:drawing>
      </w:r>
    </w:p>
    <w:p w14:paraId="44221B82" w14:textId="77777777" w:rsidR="00B36C8C" w:rsidRDefault="00E05E7B">
      <w:pPr>
        <w:spacing w:after="45" w:line="259"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4 Sequence of Login</w:t>
      </w:r>
    </w:p>
    <w:p w14:paraId="6B8630CD" w14:textId="77777777" w:rsidR="00B36C8C" w:rsidRDefault="00E05E7B">
      <w:pPr>
        <w:numPr>
          <w:ilvl w:val="2"/>
          <w:numId w:val="16"/>
        </w:numPr>
        <w:pBdr>
          <w:top w:val="nil"/>
          <w:left w:val="nil"/>
          <w:bottom w:val="nil"/>
          <w:right w:val="nil"/>
          <w:between w:val="nil"/>
        </w:pBdr>
        <w:spacing w:after="156"/>
        <w:ind w:right="14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QUENCE DIAGRAM FOR REGISTRATION</w:t>
      </w:r>
    </w:p>
    <w:p w14:paraId="160B1BDD" w14:textId="77777777" w:rsidR="00B36C8C" w:rsidRDefault="00B36C8C">
      <w:pPr>
        <w:spacing w:after="156"/>
        <w:ind w:right="1411"/>
        <w:rPr>
          <w:rFonts w:ascii="Times New Roman" w:eastAsia="Times New Roman" w:hAnsi="Times New Roman" w:cs="Times New Roman"/>
          <w:b/>
          <w:sz w:val="24"/>
          <w:szCs w:val="24"/>
        </w:rPr>
      </w:pPr>
    </w:p>
    <w:p w14:paraId="4338BCA2" w14:textId="77777777" w:rsidR="00B36C8C" w:rsidRDefault="00E05E7B">
      <w:pPr>
        <w:pBdr>
          <w:top w:val="nil"/>
          <w:left w:val="nil"/>
          <w:bottom w:val="nil"/>
          <w:right w:val="nil"/>
          <w:between w:val="nil"/>
        </w:pBdr>
        <w:spacing w:after="156"/>
        <w:ind w:left="360" w:right="1411"/>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n arrangement graph in Unified Modeling Language (UML) is a sort of cooperation outline that shows how procedures work with each other and in </w:t>
      </w:r>
      <w:r>
        <w:rPr>
          <w:rFonts w:ascii="Times New Roman" w:eastAsia="Times New Roman" w:hAnsi="Times New Roman" w:cs="Times New Roman"/>
          <w:sz w:val="24"/>
          <w:szCs w:val="24"/>
        </w:rPr>
        <w:lastRenderedPageBreak/>
        <w:t>what request. It is a develop of a Message Sequence Chart. Grouping outlines are some of the time called occasion charts, occasion situations, and timing graphs.</w:t>
      </w:r>
    </w:p>
    <w:p w14:paraId="72A97A66" w14:textId="77777777" w:rsidR="00B36C8C" w:rsidRDefault="00B36C8C">
      <w:pPr>
        <w:spacing w:after="3" w:line="259" w:lineRule="auto"/>
        <w:ind w:right="1249"/>
        <w:rPr>
          <w:rFonts w:ascii="Times New Roman" w:eastAsia="Times New Roman" w:hAnsi="Times New Roman" w:cs="Times New Roman"/>
          <w:sz w:val="24"/>
          <w:szCs w:val="24"/>
        </w:rPr>
      </w:pPr>
    </w:p>
    <w:p w14:paraId="6AC99C4E" w14:textId="77777777" w:rsidR="00B36C8C" w:rsidRDefault="00E05E7B">
      <w:pPr>
        <w:spacing w:after="292" w:line="259" w:lineRule="auto"/>
        <w:ind w:left="229"/>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E1C0A38" wp14:editId="44C0F89C">
            <wp:extent cx="4222027" cy="2903596"/>
            <wp:effectExtent l="0" t="0" r="0" b="0"/>
            <wp:docPr id="63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4222027" cy="2903596"/>
                    </a:xfrm>
                    <a:prstGeom prst="rect">
                      <a:avLst/>
                    </a:prstGeom>
                    <a:ln/>
                  </pic:spPr>
                </pic:pic>
              </a:graphicData>
            </a:graphic>
          </wp:inline>
        </w:drawing>
      </w:r>
    </w:p>
    <w:p w14:paraId="537E42E9" w14:textId="77777777" w:rsidR="00B36C8C" w:rsidRDefault="00E05E7B">
      <w:pPr>
        <w:spacing w:after="169" w:line="259" w:lineRule="auto"/>
        <w:ind w:right="51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DD9D81C"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 4.5 Sequence Diagram for Registration</w:t>
      </w:r>
    </w:p>
    <w:p w14:paraId="1944807E" w14:textId="77777777" w:rsidR="00B36C8C" w:rsidRDefault="00B36C8C">
      <w:pPr>
        <w:widowControl w:val="0"/>
        <w:spacing w:after="0" w:line="240" w:lineRule="auto"/>
        <w:rPr>
          <w:rFonts w:ascii="Times New Roman" w:eastAsia="Times New Roman" w:hAnsi="Times New Roman" w:cs="Times New Roman"/>
          <w:b/>
          <w:sz w:val="24"/>
          <w:szCs w:val="24"/>
        </w:rPr>
      </w:pPr>
    </w:p>
    <w:p w14:paraId="74021ED6" w14:textId="77777777" w:rsidR="00B36C8C" w:rsidRDefault="00B36C8C">
      <w:pPr>
        <w:widowControl w:val="0"/>
        <w:spacing w:after="0" w:line="240" w:lineRule="auto"/>
        <w:rPr>
          <w:rFonts w:ascii="Times New Roman" w:eastAsia="Times New Roman" w:hAnsi="Times New Roman" w:cs="Times New Roman"/>
          <w:b/>
          <w:sz w:val="24"/>
          <w:szCs w:val="24"/>
        </w:rPr>
      </w:pPr>
    </w:p>
    <w:p w14:paraId="1065F95F" w14:textId="77777777" w:rsidR="00B36C8C" w:rsidRDefault="00B36C8C">
      <w:pPr>
        <w:widowControl w:val="0"/>
        <w:spacing w:after="0" w:line="240" w:lineRule="auto"/>
        <w:rPr>
          <w:rFonts w:ascii="Times New Roman" w:eastAsia="Times New Roman" w:hAnsi="Times New Roman" w:cs="Times New Roman"/>
          <w:b/>
          <w:sz w:val="24"/>
          <w:szCs w:val="24"/>
        </w:rPr>
      </w:pPr>
    </w:p>
    <w:p w14:paraId="331C6E48" w14:textId="77777777" w:rsidR="00B36C8C" w:rsidRDefault="00B36C8C">
      <w:pPr>
        <w:widowControl w:val="0"/>
        <w:spacing w:after="0" w:line="240" w:lineRule="auto"/>
        <w:rPr>
          <w:rFonts w:ascii="Times New Roman" w:eastAsia="Times New Roman" w:hAnsi="Times New Roman" w:cs="Times New Roman"/>
          <w:b/>
          <w:sz w:val="24"/>
          <w:szCs w:val="24"/>
        </w:rPr>
      </w:pPr>
    </w:p>
    <w:p w14:paraId="64BF7F8B" w14:textId="77777777" w:rsidR="00B36C8C" w:rsidRDefault="00B36C8C">
      <w:pPr>
        <w:widowControl w:val="0"/>
        <w:spacing w:after="0" w:line="240" w:lineRule="auto"/>
        <w:rPr>
          <w:rFonts w:ascii="Times New Roman" w:eastAsia="Times New Roman" w:hAnsi="Times New Roman" w:cs="Times New Roman"/>
          <w:b/>
          <w:sz w:val="24"/>
          <w:szCs w:val="24"/>
        </w:rPr>
      </w:pPr>
    </w:p>
    <w:p w14:paraId="218CEAF6" w14:textId="77777777" w:rsidR="00B36C8C" w:rsidRDefault="00B36C8C">
      <w:pPr>
        <w:widowControl w:val="0"/>
        <w:spacing w:after="0" w:line="240" w:lineRule="auto"/>
        <w:rPr>
          <w:rFonts w:ascii="Times New Roman" w:eastAsia="Times New Roman" w:hAnsi="Times New Roman" w:cs="Times New Roman"/>
          <w:b/>
          <w:sz w:val="24"/>
          <w:szCs w:val="24"/>
        </w:rPr>
      </w:pPr>
    </w:p>
    <w:p w14:paraId="361EB5AF" w14:textId="77777777" w:rsidR="00B36C8C" w:rsidRDefault="00B36C8C">
      <w:pPr>
        <w:widowControl w:val="0"/>
        <w:spacing w:after="0" w:line="240" w:lineRule="auto"/>
        <w:rPr>
          <w:rFonts w:ascii="Times New Roman" w:eastAsia="Times New Roman" w:hAnsi="Times New Roman" w:cs="Times New Roman"/>
          <w:b/>
          <w:sz w:val="24"/>
          <w:szCs w:val="24"/>
        </w:rPr>
      </w:pPr>
    </w:p>
    <w:p w14:paraId="532CDE01" w14:textId="77777777" w:rsidR="00B36C8C" w:rsidRDefault="00B36C8C">
      <w:pPr>
        <w:widowControl w:val="0"/>
        <w:spacing w:after="0" w:line="240" w:lineRule="auto"/>
        <w:rPr>
          <w:rFonts w:ascii="Times New Roman" w:eastAsia="Times New Roman" w:hAnsi="Times New Roman" w:cs="Times New Roman"/>
          <w:b/>
          <w:sz w:val="24"/>
          <w:szCs w:val="24"/>
        </w:rPr>
      </w:pPr>
    </w:p>
    <w:p w14:paraId="7B4DA79F" w14:textId="77777777" w:rsidR="00B36C8C" w:rsidRDefault="00B36C8C">
      <w:pPr>
        <w:widowControl w:val="0"/>
        <w:spacing w:after="0" w:line="240" w:lineRule="auto"/>
        <w:rPr>
          <w:rFonts w:ascii="Times New Roman" w:eastAsia="Times New Roman" w:hAnsi="Times New Roman" w:cs="Times New Roman"/>
          <w:b/>
          <w:sz w:val="24"/>
          <w:szCs w:val="24"/>
        </w:rPr>
      </w:pPr>
    </w:p>
    <w:p w14:paraId="6D24881A" w14:textId="77777777" w:rsidR="00B36C8C" w:rsidRDefault="00B36C8C">
      <w:pPr>
        <w:widowControl w:val="0"/>
        <w:spacing w:after="0" w:line="240" w:lineRule="auto"/>
        <w:rPr>
          <w:rFonts w:ascii="Times New Roman" w:eastAsia="Times New Roman" w:hAnsi="Times New Roman" w:cs="Times New Roman"/>
          <w:b/>
          <w:sz w:val="24"/>
          <w:szCs w:val="24"/>
        </w:rPr>
      </w:pPr>
    </w:p>
    <w:p w14:paraId="2D864BB3" w14:textId="77777777" w:rsidR="00B36C8C" w:rsidRDefault="00B36C8C">
      <w:pPr>
        <w:widowControl w:val="0"/>
        <w:spacing w:after="0" w:line="240" w:lineRule="auto"/>
        <w:rPr>
          <w:rFonts w:ascii="Times New Roman" w:eastAsia="Times New Roman" w:hAnsi="Times New Roman" w:cs="Times New Roman"/>
          <w:b/>
          <w:sz w:val="24"/>
          <w:szCs w:val="24"/>
        </w:rPr>
      </w:pPr>
    </w:p>
    <w:p w14:paraId="1412EE6B" w14:textId="77777777" w:rsidR="00B36C8C" w:rsidRDefault="00B36C8C">
      <w:pPr>
        <w:widowControl w:val="0"/>
        <w:spacing w:after="0" w:line="240" w:lineRule="auto"/>
        <w:rPr>
          <w:rFonts w:ascii="Times New Roman" w:eastAsia="Times New Roman" w:hAnsi="Times New Roman" w:cs="Times New Roman"/>
          <w:b/>
          <w:sz w:val="24"/>
          <w:szCs w:val="24"/>
        </w:rPr>
      </w:pPr>
    </w:p>
    <w:p w14:paraId="355130ED" w14:textId="77777777" w:rsidR="00B36C8C" w:rsidRDefault="00B36C8C">
      <w:pPr>
        <w:widowControl w:val="0"/>
        <w:spacing w:after="0" w:line="240" w:lineRule="auto"/>
        <w:rPr>
          <w:rFonts w:ascii="Times New Roman" w:eastAsia="Times New Roman" w:hAnsi="Times New Roman" w:cs="Times New Roman"/>
          <w:b/>
          <w:sz w:val="24"/>
          <w:szCs w:val="24"/>
        </w:rPr>
      </w:pPr>
    </w:p>
    <w:p w14:paraId="06CEB477" w14:textId="77777777" w:rsidR="00B36C8C" w:rsidRDefault="00B36C8C">
      <w:pPr>
        <w:widowControl w:val="0"/>
        <w:spacing w:after="0" w:line="240" w:lineRule="auto"/>
        <w:rPr>
          <w:rFonts w:ascii="Times New Roman" w:eastAsia="Times New Roman" w:hAnsi="Times New Roman" w:cs="Times New Roman"/>
          <w:b/>
          <w:sz w:val="24"/>
          <w:szCs w:val="24"/>
        </w:rPr>
      </w:pPr>
    </w:p>
    <w:p w14:paraId="42EDEDD5" w14:textId="77777777" w:rsidR="00B36C8C" w:rsidRDefault="00B36C8C">
      <w:pPr>
        <w:widowControl w:val="0"/>
        <w:spacing w:after="0" w:line="240" w:lineRule="auto"/>
        <w:rPr>
          <w:rFonts w:ascii="Times New Roman" w:eastAsia="Times New Roman" w:hAnsi="Times New Roman" w:cs="Times New Roman"/>
          <w:b/>
          <w:sz w:val="24"/>
          <w:szCs w:val="24"/>
        </w:rPr>
      </w:pPr>
    </w:p>
    <w:p w14:paraId="3CC9CB7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4903C5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 FOR LOGIN</w:t>
      </w:r>
    </w:p>
    <w:p w14:paraId="4C67F62D" w14:textId="77777777" w:rsidR="00B36C8C" w:rsidRDefault="00B36C8C">
      <w:pPr>
        <w:widowControl w:val="0"/>
        <w:spacing w:after="0" w:line="240" w:lineRule="auto"/>
        <w:rPr>
          <w:rFonts w:ascii="Times New Roman" w:eastAsia="Times New Roman" w:hAnsi="Times New Roman" w:cs="Times New Roman"/>
          <w:b/>
          <w:sz w:val="24"/>
          <w:szCs w:val="24"/>
        </w:rPr>
      </w:pPr>
    </w:p>
    <w:p w14:paraId="4B5C0000" w14:textId="77777777" w:rsidR="00B36C8C" w:rsidRDefault="00E05E7B">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low is the login screen as can be seen on the app </w:t>
      </w:r>
    </w:p>
    <w:p w14:paraId="2378F02B"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71A2783C"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00EB951B"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68C3D14C"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3B413C0F"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3A0E52A9" wp14:editId="5285FD01">
            <wp:extent cx="2629895" cy="5292755"/>
            <wp:effectExtent l="0" t="0" r="0" b="0"/>
            <wp:docPr id="63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7"/>
                    <a:srcRect/>
                    <a:stretch>
                      <a:fillRect/>
                    </a:stretch>
                  </pic:blipFill>
                  <pic:spPr>
                    <a:xfrm>
                      <a:off x="0" y="0"/>
                      <a:ext cx="2629895" cy="5292755"/>
                    </a:xfrm>
                    <a:prstGeom prst="rect">
                      <a:avLst/>
                    </a:prstGeom>
                    <a:ln/>
                  </pic:spPr>
                </pic:pic>
              </a:graphicData>
            </a:graphic>
          </wp:inline>
        </w:drawing>
      </w:r>
    </w:p>
    <w:p w14:paraId="50A9DC85"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1F7DC8B0"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 4.6 Login Screen</w:t>
      </w:r>
    </w:p>
    <w:p w14:paraId="3788D0C5"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p>
    <w:p w14:paraId="16BDDE53"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0D06D7F1"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A96FE75"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6DACBA66"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1677CA7A"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0C9F61B2"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973A60E"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44B6505C" w14:textId="77777777" w:rsidR="00B36C8C" w:rsidRDefault="00B36C8C">
      <w:pPr>
        <w:widowControl w:val="0"/>
        <w:spacing w:after="0" w:line="240" w:lineRule="auto"/>
        <w:rPr>
          <w:rFonts w:ascii="Times New Roman" w:eastAsia="Times New Roman" w:hAnsi="Times New Roman" w:cs="Times New Roman"/>
          <w:b/>
          <w:sz w:val="24"/>
          <w:szCs w:val="24"/>
        </w:rPr>
      </w:pPr>
    </w:p>
    <w:p w14:paraId="2135BB21" w14:textId="77777777" w:rsidR="00B36C8C" w:rsidRDefault="00B36C8C">
      <w:pPr>
        <w:widowControl w:val="0"/>
        <w:spacing w:after="0" w:line="240" w:lineRule="auto"/>
        <w:rPr>
          <w:rFonts w:ascii="Times New Roman" w:eastAsia="Times New Roman" w:hAnsi="Times New Roman" w:cs="Times New Roman"/>
          <w:b/>
          <w:sz w:val="24"/>
          <w:szCs w:val="24"/>
        </w:rPr>
      </w:pPr>
    </w:p>
    <w:p w14:paraId="2558B56F"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73531FF"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2ECBF933"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OUTPUT FOR REGISTRATION PAGE</w:t>
      </w:r>
    </w:p>
    <w:p w14:paraId="6223F324" w14:textId="77777777" w:rsidR="00B36C8C" w:rsidRDefault="00B36C8C">
      <w:pPr>
        <w:widowControl w:val="0"/>
        <w:spacing w:after="0" w:line="240" w:lineRule="auto"/>
        <w:rPr>
          <w:rFonts w:ascii="Times New Roman" w:eastAsia="Times New Roman" w:hAnsi="Times New Roman" w:cs="Times New Roman"/>
          <w:b/>
          <w:sz w:val="24"/>
          <w:szCs w:val="24"/>
        </w:rPr>
      </w:pPr>
    </w:p>
    <w:p w14:paraId="18338F36" w14:textId="77777777" w:rsidR="00B36C8C" w:rsidRDefault="00B36C8C">
      <w:pPr>
        <w:widowControl w:val="0"/>
        <w:spacing w:after="0" w:line="240" w:lineRule="auto"/>
        <w:rPr>
          <w:rFonts w:ascii="Times New Roman" w:eastAsia="Times New Roman" w:hAnsi="Times New Roman" w:cs="Times New Roman"/>
          <w:b/>
          <w:sz w:val="24"/>
          <w:szCs w:val="24"/>
        </w:rPr>
      </w:pPr>
    </w:p>
    <w:p w14:paraId="0D09CA03" w14:textId="77777777" w:rsidR="00B36C8C" w:rsidRDefault="00B36C8C">
      <w:pPr>
        <w:widowControl w:val="0"/>
        <w:spacing w:after="0" w:line="240" w:lineRule="auto"/>
        <w:rPr>
          <w:rFonts w:ascii="Times New Roman" w:eastAsia="Times New Roman" w:hAnsi="Times New Roman" w:cs="Times New Roman"/>
          <w:b/>
          <w:sz w:val="24"/>
          <w:szCs w:val="24"/>
        </w:rPr>
      </w:pPr>
    </w:p>
    <w:p w14:paraId="4B977BD4" w14:textId="77777777" w:rsidR="00B36C8C" w:rsidRDefault="00B36C8C">
      <w:pPr>
        <w:widowControl w:val="0"/>
        <w:spacing w:after="0" w:line="240" w:lineRule="auto"/>
        <w:rPr>
          <w:rFonts w:ascii="Times New Roman" w:eastAsia="Times New Roman" w:hAnsi="Times New Roman" w:cs="Times New Roman"/>
          <w:b/>
          <w:sz w:val="24"/>
          <w:szCs w:val="24"/>
        </w:rPr>
      </w:pPr>
    </w:p>
    <w:p w14:paraId="0D764A56"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7947E082" wp14:editId="557CD090">
            <wp:extent cx="2139355" cy="4274739"/>
            <wp:effectExtent l="0" t="0" r="0" b="0"/>
            <wp:docPr id="63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8"/>
                    <a:srcRect/>
                    <a:stretch>
                      <a:fillRect/>
                    </a:stretch>
                  </pic:blipFill>
                  <pic:spPr>
                    <a:xfrm>
                      <a:off x="0" y="0"/>
                      <a:ext cx="2139355" cy="4274739"/>
                    </a:xfrm>
                    <a:prstGeom prst="rect">
                      <a:avLst/>
                    </a:prstGeom>
                    <a:ln/>
                  </pic:spPr>
                </pic:pic>
              </a:graphicData>
            </a:graphic>
          </wp:inline>
        </w:drawing>
      </w:r>
    </w:p>
    <w:p w14:paraId="0E0E8250"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p>
    <w:p w14:paraId="5DA9EBF6"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ACE1F59"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4.7 Registration Screen</w:t>
      </w:r>
    </w:p>
    <w:p w14:paraId="3095712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022942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99A4B5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F4A6623" w14:textId="77777777" w:rsidR="00B36C8C" w:rsidRDefault="00B36C8C">
      <w:pPr>
        <w:widowControl w:val="0"/>
        <w:spacing w:after="0" w:line="240" w:lineRule="auto"/>
        <w:ind w:left="4160"/>
        <w:rPr>
          <w:rFonts w:ascii="Times New Roman" w:eastAsia="Times New Roman" w:hAnsi="Times New Roman" w:cs="Times New Roman"/>
          <w:b/>
          <w:sz w:val="24"/>
          <w:szCs w:val="24"/>
        </w:rPr>
      </w:pPr>
    </w:p>
    <w:p w14:paraId="543D127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5FA89EB"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NU SCREEN AND HOME SCREEN </w:t>
      </w:r>
    </w:p>
    <w:p w14:paraId="3789CDAB"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3CA3F608"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 the order surfing intuitive and descriptive menu and home screens</w:t>
      </w:r>
    </w:p>
    <w:p w14:paraId="792273BC" w14:textId="77777777" w:rsidR="00B36C8C" w:rsidRDefault="00B36C8C">
      <w:pPr>
        <w:widowControl w:val="0"/>
        <w:spacing w:after="0" w:line="240" w:lineRule="auto"/>
        <w:rPr>
          <w:rFonts w:ascii="Times New Roman" w:eastAsia="Times New Roman" w:hAnsi="Times New Roman" w:cs="Times New Roman"/>
          <w:b/>
          <w:sz w:val="24"/>
          <w:szCs w:val="24"/>
        </w:rPr>
      </w:pPr>
    </w:p>
    <w:p w14:paraId="39BEE38A" w14:textId="77777777" w:rsidR="00B36C8C" w:rsidRDefault="00B36C8C">
      <w:pPr>
        <w:widowControl w:val="0"/>
        <w:spacing w:after="0" w:line="240" w:lineRule="auto"/>
        <w:rPr>
          <w:rFonts w:ascii="Times New Roman" w:eastAsia="Times New Roman" w:hAnsi="Times New Roman" w:cs="Times New Roman"/>
          <w:b/>
          <w:sz w:val="24"/>
          <w:szCs w:val="24"/>
        </w:rPr>
      </w:pPr>
    </w:p>
    <w:p w14:paraId="6B2C02DE" w14:textId="77777777" w:rsidR="00B36C8C" w:rsidRDefault="00B36C8C">
      <w:pPr>
        <w:widowControl w:val="0"/>
        <w:spacing w:after="0" w:line="240" w:lineRule="auto"/>
        <w:rPr>
          <w:rFonts w:ascii="Times New Roman" w:eastAsia="Times New Roman" w:hAnsi="Times New Roman" w:cs="Times New Roman"/>
          <w:b/>
          <w:sz w:val="24"/>
          <w:szCs w:val="24"/>
        </w:rPr>
      </w:pPr>
    </w:p>
    <w:p w14:paraId="1276E168"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DE FOR MENU SCREEN </w:t>
      </w:r>
    </w:p>
    <w:p w14:paraId="75B215D7" w14:textId="77777777" w:rsidR="00B36C8C" w:rsidRDefault="00B36C8C">
      <w:pPr>
        <w:widowControl w:val="0"/>
        <w:spacing w:after="0" w:line="240" w:lineRule="auto"/>
        <w:rPr>
          <w:rFonts w:ascii="Times New Roman" w:eastAsia="Times New Roman" w:hAnsi="Times New Roman" w:cs="Times New Roman"/>
          <w:b/>
          <w:sz w:val="24"/>
          <w:szCs w:val="24"/>
        </w:rPr>
      </w:pPr>
    </w:p>
    <w:p w14:paraId="4BFCC8C0" w14:textId="77777777" w:rsidR="00B36C8C" w:rsidRDefault="00B36C8C">
      <w:pPr>
        <w:widowControl w:val="0"/>
        <w:spacing w:after="0" w:line="240" w:lineRule="auto"/>
        <w:rPr>
          <w:rFonts w:ascii="Times New Roman" w:eastAsia="Times New Roman" w:hAnsi="Times New Roman" w:cs="Times New Roman"/>
          <w:b/>
          <w:sz w:val="24"/>
          <w:szCs w:val="24"/>
        </w:rPr>
      </w:pPr>
    </w:p>
    <w:p w14:paraId="3BAE3A1A" w14:textId="77777777" w:rsidR="00B36C8C" w:rsidRDefault="00B36C8C">
      <w:pPr>
        <w:widowControl w:val="0"/>
        <w:spacing w:after="0" w:line="240" w:lineRule="auto"/>
        <w:rPr>
          <w:rFonts w:ascii="Times New Roman" w:eastAsia="Times New Roman" w:hAnsi="Times New Roman" w:cs="Times New Roman"/>
          <w:b/>
          <w:sz w:val="24"/>
          <w:szCs w:val="24"/>
        </w:rPr>
      </w:pPr>
    </w:p>
    <w:p w14:paraId="25F7D4CF"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ppcompat.app.AppCompatActivity</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recyclerview.widget.LinearLayoutManag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content.Contex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content.Inte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net.ConnectivityManag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net.NetworkInfo</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net.Uri</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util.Lo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widget.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widget.Toa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example.hush.databinding.Menu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android.material.bottomsheet.BottomSheetDialo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firebase.database.DatabaseReferen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firebase.database.FirebaseDatabas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ncorti.slidetoact.SlideToAc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org.jetbrains.annotations.NotNul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text.DecimalForma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util.Array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util.Dat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util.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Menu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MenuActivityDataBindin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menu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final int </w:t>
      </w:r>
      <w:r>
        <w:rPr>
          <w:rFonts w:ascii="Consolas" w:eastAsia="Consolas" w:hAnsi="Consolas" w:cs="Consolas"/>
          <w:color w:val="A9B7C6"/>
          <w:sz w:val="20"/>
          <w:szCs w:val="20"/>
        </w:rPr>
        <w:t xml:space="preserve">UPI_PAYMENT = </w:t>
      </w:r>
      <w:r>
        <w:rPr>
          <w:rFonts w:ascii="Consolas" w:eastAsia="Consolas" w:hAnsi="Consolas" w:cs="Consolas"/>
          <w:color w:val="6897BB"/>
          <w:sz w:val="20"/>
          <w:szCs w:val="20"/>
        </w:rPr>
        <w:t>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MenuItem</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DatabaseReference</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Referen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static int </w:t>
      </w:r>
      <w:r>
        <w:rPr>
          <w:rFonts w:ascii="Consolas" w:eastAsia="Consolas" w:hAnsi="Consolas" w:cs="Consolas"/>
          <w:color w:val="A9B7C6"/>
          <w:sz w:val="20"/>
          <w:szCs w:val="20"/>
        </w:rPr>
        <w:t xml:space="preserve">total = </w:t>
      </w:r>
      <w:r>
        <w:rPr>
          <w:rFonts w:ascii="Consolas" w:eastAsia="Consolas" w:hAnsi="Consolas" w:cs="Consolas"/>
          <w:color w:val="6897BB"/>
          <w:sz w:val="20"/>
          <w:szCs w:val="20"/>
        </w:rPr>
        <w:t>0</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ActivityDataBind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BindingUtil.setConten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layout.activity_menu</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ActivityDataBinding.getRoo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int</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int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drawable.chicken_im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fried_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roll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lemon_chicken</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t xml:space="preserve">                </w:t>
      </w:r>
      <w:proofErr w:type="spellStart"/>
      <w:r>
        <w:rPr>
          <w:rFonts w:ascii="Consolas" w:eastAsia="Consolas" w:hAnsi="Consolas" w:cs="Consolas"/>
          <w:color w:val="A9B7C6"/>
          <w:sz w:val="20"/>
          <w:szCs w:val="20"/>
        </w:rPr>
        <w:t>R.drawable.chicken_im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fried_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roll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lemon_chicken</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im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fried_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roll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lemon_chicke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String[] strings = {</w:t>
      </w:r>
      <w:r>
        <w:rPr>
          <w:rFonts w:ascii="Consolas" w:eastAsia="Consolas" w:hAnsi="Consolas" w:cs="Consolas"/>
          <w:color w:val="6A8759"/>
          <w:sz w:val="20"/>
          <w:szCs w:val="20"/>
        </w:rPr>
        <w:t>"Chicken Fried Ric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 xml:space="preserve">"Chicken </w:t>
      </w:r>
      <w:proofErr w:type="spellStart"/>
      <w:r>
        <w:rPr>
          <w:rFonts w:ascii="Consolas" w:eastAsia="Consolas" w:hAnsi="Consolas" w:cs="Consolas"/>
          <w:color w:val="6A8759"/>
          <w:sz w:val="20"/>
          <w:szCs w:val="20"/>
        </w:rPr>
        <w:t>Dimsums</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Chicken Lollipop"</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Afghani Chic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Chicken Korm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Mutton Kebabs"</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Chicken Tikk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Prawns Fried Ric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Grilled Fish"</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Steak"</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Mutton Korm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Radda</w:t>
      </w:r>
      <w:proofErr w:type="spellEnd"/>
      <w:r>
        <w:rPr>
          <w:rFonts w:ascii="Consolas" w:eastAsia="Consolas" w:hAnsi="Consolas" w:cs="Consolas"/>
          <w:color w:val="6A8759"/>
          <w:sz w:val="20"/>
          <w:szCs w:val="20"/>
        </w:rPr>
        <w:t xml:space="preserve"> Chicken"</w:t>
      </w:r>
      <w:r>
        <w:rPr>
          <w:rFonts w:ascii="Consolas" w:eastAsia="Consolas" w:hAnsi="Consolas" w:cs="Consolas"/>
          <w:color w:val="6A8759"/>
          <w:sz w:val="20"/>
          <w:szCs w:val="20"/>
        </w:rPr>
        <w:br/>
        <w:t xml:space="preserv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String[] prices = {</w:t>
      </w:r>
      <w:r>
        <w:rPr>
          <w:rFonts w:ascii="Consolas" w:eastAsia="Consolas" w:hAnsi="Consolas" w:cs="Consolas"/>
          <w:color w:val="6A8759"/>
          <w:sz w:val="20"/>
          <w:szCs w:val="20"/>
        </w:rPr>
        <w:t>"299"</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40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388"</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722"</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299"</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122"</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344"</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80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299"</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22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30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599"</w:t>
      </w:r>
      <w:r>
        <w:rPr>
          <w:rFonts w:ascii="Consolas" w:eastAsia="Consolas" w:hAnsi="Consolas" w:cs="Consolas"/>
          <w:color w:val="6A8759"/>
          <w:sz w:val="20"/>
          <w:szCs w:val="20"/>
        </w:rPr>
        <w:br/>
        <w:t xml:space="preserv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for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ints.length</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menuItemList.ad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MenuItem</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nt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strings[</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prices[</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LayoutManager(</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Adapter(menuAdapter)</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orderFoodFloatingActionButton.setOnClickListener(</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View.OnClickListen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Click</w:t>
      </w:r>
      <w:proofErr w:type="spellEnd"/>
      <w:r>
        <w:rPr>
          <w:rFonts w:ascii="Consolas" w:eastAsia="Consolas" w:hAnsi="Consolas" w:cs="Consolas"/>
          <w:color w:val="A9B7C6"/>
          <w:sz w:val="20"/>
          <w:szCs w:val="20"/>
        </w:rPr>
        <w:t>(View v)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DecimalFormat</w:t>
      </w:r>
      <w:proofErr w:type="spellEnd"/>
      <w:r>
        <w:rPr>
          <w:rFonts w:ascii="Consolas" w:eastAsia="Consolas" w:hAnsi="Consolas" w:cs="Consolas"/>
          <w:color w:val="A9B7C6"/>
          <w:sz w:val="20"/>
          <w:szCs w:val="20"/>
        </w:rPr>
        <w:t xml:space="preserve"> df2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Decimal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double </w:t>
      </w:r>
      <w:r>
        <w:rPr>
          <w:rFonts w:ascii="Consolas" w:eastAsia="Consolas" w:hAnsi="Consolas" w:cs="Consolas"/>
          <w:color w:val="A9B7C6"/>
          <w:sz w:val="20"/>
          <w:szCs w:val="20"/>
        </w:rPr>
        <w:t>tax = (</w:t>
      </w:r>
      <w:r>
        <w:rPr>
          <w:rFonts w:ascii="Consolas" w:eastAsia="Consolas" w:hAnsi="Consolas" w:cs="Consolas"/>
          <w:color w:val="6897BB"/>
          <w:sz w:val="20"/>
          <w:szCs w:val="20"/>
        </w:rPr>
        <w:t xml:space="preserve">0.08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double </w:t>
      </w:r>
      <w:proofErr w:type="spellStart"/>
      <w:r>
        <w:rPr>
          <w:rFonts w:ascii="Consolas" w:eastAsia="Consolas" w:hAnsi="Consolas" w:cs="Consolas"/>
          <w:color w:val="A9B7C6"/>
          <w:sz w:val="20"/>
          <w:szCs w:val="20"/>
        </w:rPr>
        <w:t>grandTotal</w:t>
      </w:r>
      <w:proofErr w:type="spellEnd"/>
      <w:r>
        <w:rPr>
          <w:rFonts w:ascii="Consolas" w:eastAsia="Consolas" w:hAnsi="Consolas" w:cs="Consolas"/>
          <w:color w:val="A9B7C6"/>
          <w:sz w:val="20"/>
          <w:szCs w:val="20"/>
        </w:rPr>
        <w:t xml:space="preserve"> = tax +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BottomSheetDialo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bottomSheetDialog</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BottomSheetDialo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t xml:space="preserve">                </w:t>
      </w:r>
      <w:r>
        <w:rPr>
          <w:rFonts w:ascii="Consolas" w:eastAsia="Consolas" w:hAnsi="Consolas" w:cs="Consolas"/>
          <w:color w:val="A9B7C6"/>
          <w:sz w:val="20"/>
          <w:szCs w:val="20"/>
        </w:rPr>
        <w:t>bottomSheetDialog.setContentView(R.layout.order_payment_bottom_sheet_dialog)</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itemAmount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foodOrderItem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ax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tax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randTotal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grandTotal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ustomerName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customerName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lideToAc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payForOrderSlideToAc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payForOrderSlideToAc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itemAmount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ax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r>
        <w:rPr>
          <w:rFonts w:ascii="Consolas" w:eastAsia="Consolas" w:hAnsi="Consolas" w:cs="Consolas"/>
          <w:color w:val="A9B7C6"/>
          <w:sz w:val="20"/>
          <w:szCs w:val="20"/>
        </w:rPr>
        <w:t>+ df2.format(tax)))</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grandTotal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df2.format(</w:t>
      </w:r>
      <w:proofErr w:type="spellStart"/>
      <w:r>
        <w:rPr>
          <w:rFonts w:ascii="Consolas" w:eastAsia="Consolas" w:hAnsi="Consolas" w:cs="Consolas"/>
          <w:color w:val="A9B7C6"/>
          <w:sz w:val="20"/>
          <w:szCs w:val="20"/>
        </w:rPr>
        <w:t>grandTota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customerName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serDetails.mobileNUmb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bottomSheetDialog.sho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currentDateTimeStr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java.text.DateFormat.getDateTimeInstance</w:t>
      </w:r>
      <w:proofErr w:type="spellEnd"/>
      <w:r>
        <w:rPr>
          <w:rFonts w:ascii="Consolas" w:eastAsia="Consolas" w:hAnsi="Consolas" w:cs="Consolas"/>
          <w:color w:val="A9B7C6"/>
          <w:sz w:val="20"/>
          <w:szCs w:val="20"/>
        </w:rPr>
        <w:t>().format(</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Date())</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Reference</w:t>
      </w:r>
      <w:proofErr w:type="spellEnd"/>
      <w:r>
        <w:rPr>
          <w:rFonts w:ascii="Consolas" w:eastAsia="Consolas" w:hAnsi="Consolas" w:cs="Consolas"/>
          <w:color w:val="A9B7C6"/>
          <w:sz w:val="20"/>
          <w:szCs w:val="20"/>
        </w:rPr>
        <w:t xml:space="preserve"> = FirebaseDatabase.getInstance().getReference(Configuration.ORDER_RECEIPT_DETAILS)</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Order </w:t>
      </w:r>
      <w:proofErr w:type="spellStart"/>
      <w:r>
        <w:rPr>
          <w:rFonts w:ascii="Consolas" w:eastAsia="Consolas" w:hAnsi="Consolas" w:cs="Consolas"/>
          <w:color w:val="A9B7C6"/>
          <w:sz w:val="20"/>
          <w:szCs w:val="20"/>
        </w:rPr>
        <w:t>ord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Order(</w:t>
      </w:r>
      <w:proofErr w:type="spellStart"/>
      <w:r>
        <w:rPr>
          <w:rFonts w:ascii="Consolas" w:eastAsia="Consolas" w:hAnsi="Consolas" w:cs="Consolas"/>
          <w:color w:val="A9B7C6"/>
          <w:sz w:val="20"/>
          <w:szCs w:val="20"/>
        </w:rPr>
        <w:t>UserDetails.fullNam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UserDetails.emailAddres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UserDetails.mobileNUmber</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DatabaseOperations.orderReceiptDetails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Reference.chil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currentDateTimeStrin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etValue</w:t>
      </w:r>
      <w:proofErr w:type="spellEnd"/>
      <w:r>
        <w:rPr>
          <w:rFonts w:ascii="Consolas" w:eastAsia="Consolas" w:hAnsi="Consolas" w:cs="Consolas"/>
          <w:color w:val="A9B7C6"/>
          <w:sz w:val="20"/>
          <w:szCs w:val="20"/>
        </w:rPr>
        <w:t>(or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Order Successfully Submitted"</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LayoutManager(</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Adapter(menuAdapter)</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ayForOrderSlideToActView.setOnSlideCompleteListen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SlideToActView.OnSlideCompleteListen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SlideComplete</w:t>
      </w:r>
      <w:proofErr w:type="spellEnd"/>
      <w:r>
        <w:rPr>
          <w:rFonts w:ascii="Consolas" w:eastAsia="Consolas" w:hAnsi="Consolas" w:cs="Consolas"/>
          <w:color w:val="A9B7C6"/>
          <w:sz w:val="20"/>
          <w:szCs w:val="20"/>
        </w:rPr>
        <w:t xml:space="preserve">(@NotNull </w:t>
      </w:r>
      <w:proofErr w:type="spellStart"/>
      <w:r>
        <w:rPr>
          <w:rFonts w:ascii="Consolas" w:eastAsia="Consolas" w:hAnsi="Consolas" w:cs="Consolas"/>
          <w:color w:val="A9B7C6"/>
          <w:sz w:val="20"/>
          <w:szCs w:val="20"/>
        </w:rPr>
        <w:t>SlideToAc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slideToActView</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makeGooglePayPaymen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valueOf</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randTota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makeGooglePayPayment</w:t>
      </w:r>
      <w:proofErr w:type="spellEnd"/>
      <w:r>
        <w:rPr>
          <w:rFonts w:ascii="Consolas" w:eastAsia="Consolas" w:hAnsi="Consolas" w:cs="Consolas"/>
          <w:color w:val="A9B7C6"/>
          <w:sz w:val="20"/>
          <w:szCs w:val="20"/>
        </w:rPr>
        <w:t>(String total) {</w:t>
      </w:r>
      <w:r>
        <w:rPr>
          <w:rFonts w:ascii="Consolas" w:eastAsia="Consolas" w:hAnsi="Consolas" w:cs="Consolas"/>
          <w:color w:val="A9B7C6"/>
          <w:sz w:val="20"/>
          <w:szCs w:val="20"/>
        </w:rPr>
        <w:br/>
        <w:t xml:space="preserve">        Uri </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ri.pars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w:t>
      </w:r>
      <w:proofErr w:type="spellEnd"/>
      <w:r>
        <w:rPr>
          <w:rFonts w:ascii="Consolas" w:eastAsia="Consolas" w:hAnsi="Consolas" w:cs="Consolas"/>
          <w:color w:val="6A8759"/>
          <w:sz w:val="20"/>
          <w:szCs w:val="20"/>
        </w:rPr>
        <w:t>://pay"</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buildUp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pa"</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dadwal92-2@okaxis"</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p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 Dadwal"</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lastRenderedPageBreak/>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Food Order Payment"</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otal)</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cu"</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R"</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buil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Intent.ACTION_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Intent.setData</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chooser = </w:t>
      </w:r>
      <w:proofErr w:type="spellStart"/>
      <w:r>
        <w:rPr>
          <w:rFonts w:ascii="Consolas" w:eastAsia="Consolas" w:hAnsi="Consolas" w:cs="Consolas"/>
          <w:color w:val="A9B7C6"/>
          <w:sz w:val="20"/>
          <w:szCs w:val="20"/>
        </w:rPr>
        <w:t>Intent.createChoos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 with"</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null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hooser.resolveActivity</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PackageManag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startActivityForResult</w:t>
      </w:r>
      <w:proofErr w:type="spellEnd"/>
      <w:r>
        <w:rPr>
          <w:rFonts w:ascii="Consolas" w:eastAsia="Consolas" w:hAnsi="Consolas" w:cs="Consolas"/>
          <w:color w:val="A9B7C6"/>
          <w:sz w:val="20"/>
          <w:szCs w:val="20"/>
        </w:rPr>
        <w:t>(choos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UPI_PAYM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No UPI app found, please install one to continue"</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int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Intent data)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main "</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respons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swi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case </w:t>
      </w:r>
      <w:r>
        <w:rPr>
          <w:rFonts w:ascii="Consolas" w:eastAsia="Consolas" w:hAnsi="Consolas" w:cs="Consolas"/>
          <w:color w:val="A9B7C6"/>
          <w:sz w:val="20"/>
          <w:szCs w:val="20"/>
        </w:rPr>
        <w:t>UPI_PAYMEN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RESULT_OK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11</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data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getStringExtra</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respon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break;</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String&gt; data)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sConnectionAvailabl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str = </w:t>
      </w:r>
      <w:proofErr w:type="spellStart"/>
      <w:r>
        <w:rPr>
          <w:rFonts w:ascii="Consolas" w:eastAsia="Consolas" w:hAnsi="Consolas" w:cs="Consolas"/>
          <w:color w:val="A9B7C6"/>
          <w:sz w:val="20"/>
          <w:szCs w:val="20"/>
        </w:rPr>
        <w:t>data.get</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PAY"</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PaymentDataOperation</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st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 xml:space="preserve">(str == </w:t>
      </w:r>
      <w:r>
        <w:rPr>
          <w:rFonts w:ascii="Consolas" w:eastAsia="Consolas" w:hAnsi="Consolas" w:cs="Consolas"/>
          <w:color w:val="CC7832"/>
          <w:sz w:val="20"/>
          <w:szCs w:val="20"/>
        </w:rPr>
        <w:t>null</w:t>
      </w:r>
      <w:r>
        <w:rPr>
          <w:rFonts w:ascii="Consolas" w:eastAsia="Consolas" w:hAnsi="Consolas" w:cs="Consolas"/>
          <w:color w:val="A9B7C6"/>
          <w:sz w:val="20"/>
          <w:szCs w:val="20"/>
        </w:rPr>
        <w:t xml:space="preserve">) str = </w:t>
      </w:r>
      <w:r>
        <w:rPr>
          <w:rFonts w:ascii="Consolas" w:eastAsia="Consolas" w:hAnsi="Consolas" w:cs="Consolas"/>
          <w:color w:val="6A8759"/>
          <w:sz w:val="20"/>
          <w:szCs w:val="20"/>
        </w:rPr>
        <w:t>"disca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status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response[] = </w:t>
      </w:r>
      <w:proofErr w:type="spellStart"/>
      <w:r>
        <w:rPr>
          <w:rFonts w:ascii="Consolas" w:eastAsia="Consolas" w:hAnsi="Consolas" w:cs="Consolas"/>
          <w:color w:val="A9B7C6"/>
          <w:sz w:val="20"/>
          <w:szCs w:val="20"/>
        </w:rPr>
        <w:t>str.spli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p;"</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or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response.length</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 = response[</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split(</w:t>
      </w:r>
      <w:r>
        <w:rPr>
          <w:rFonts w:ascii="Consolas" w:eastAsia="Consolas" w:hAnsi="Consolas" w:cs="Consolas"/>
          <w:color w:val="6A8759"/>
          <w:sz w:val="20"/>
          <w:szCs w:val="20"/>
        </w:rPr>
        <w:t>"="</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length</w:t>
      </w:r>
      <w:proofErr w:type="spellEnd"/>
      <w:r>
        <w:rPr>
          <w:rFonts w:ascii="Consolas" w:eastAsia="Consolas" w:hAnsi="Consolas" w:cs="Consolas"/>
          <w:color w:val="A9B7C6"/>
          <w:sz w:val="20"/>
          <w:szCs w:val="20"/>
        </w:rPr>
        <w:t xml:space="preserve"> &gt;= </w:t>
      </w:r>
      <w:r>
        <w:rPr>
          <w:rFonts w:ascii="Consolas" w:eastAsia="Consolas" w:hAnsi="Consolas" w:cs="Consolas"/>
          <w:color w:val="6897BB"/>
          <w:sz w:val="20"/>
          <w:szCs w:val="20"/>
        </w:rPr>
        <w:t>2</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Status"</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atus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ApprovalRefNo</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xnRef</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atus.equals</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uccess"</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Transaction successful."</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payment </w:t>
      </w:r>
      <w:proofErr w:type="spellStart"/>
      <w:r>
        <w:rPr>
          <w:rFonts w:ascii="Consolas" w:eastAsia="Consolas" w:hAnsi="Consolas" w:cs="Consolas"/>
          <w:color w:val="6A8759"/>
          <w:sz w:val="20"/>
          <w:szCs w:val="20"/>
        </w:rPr>
        <w:t>successfull</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r>
        <w:rPr>
          <w:rFonts w:ascii="Consolas" w:eastAsia="Consolas" w:hAnsi="Consolas" w:cs="Consolas"/>
          <w:color w:val="6A8759"/>
          <w:sz w:val="20"/>
          <w:szCs w:val="20"/>
        </w:rPr>
        <w:t xml:space="preserve">"Payment cancelled by </w:t>
      </w:r>
      <w:proofErr w:type="spellStart"/>
      <w:r>
        <w:rPr>
          <w:rFonts w:ascii="Consolas" w:eastAsia="Consolas" w:hAnsi="Consolas" w:cs="Consolas"/>
          <w:color w:val="6A8759"/>
          <w:sz w:val="20"/>
          <w:szCs w:val="20"/>
        </w:rPr>
        <w:t>user."</w:t>
      </w:r>
      <w:r>
        <w:rPr>
          <w:rFonts w:ascii="Consolas" w:eastAsia="Consolas" w:hAnsi="Consolas" w:cs="Consolas"/>
          <w:color w:val="A9B7C6"/>
          <w:sz w:val="20"/>
          <w:szCs w:val="20"/>
        </w:rPr>
        <w:t>.equal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Cancelled by user: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Transaction </w:t>
      </w:r>
      <w:proofErr w:type="spellStart"/>
      <w:r>
        <w:rPr>
          <w:rFonts w:ascii="Consolas" w:eastAsia="Consolas" w:hAnsi="Consolas" w:cs="Consolas"/>
          <w:color w:val="6A8759"/>
          <w:sz w:val="20"/>
          <w:szCs w:val="20"/>
        </w:rPr>
        <w:t>failed.Please</w:t>
      </w:r>
      <w:proofErr w:type="spellEnd"/>
      <w:r>
        <w:rPr>
          <w:rFonts w:ascii="Consolas" w:eastAsia="Consolas" w:hAnsi="Consolas" w:cs="Consolas"/>
          <w:color w:val="6A8759"/>
          <w:sz w:val="20"/>
          <w:szCs w:val="20"/>
        </w:rPr>
        <w:t xml:space="preserve">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failed payment: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issu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connection is not available. Please check and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static </w:t>
      </w:r>
      <w:proofErr w:type="spellStart"/>
      <w:r>
        <w:rPr>
          <w:rFonts w:ascii="Consolas" w:eastAsia="Consolas" w:hAnsi="Consolas" w:cs="Consolas"/>
          <w:color w:val="CC7832"/>
          <w:sz w:val="20"/>
          <w:szCs w:val="20"/>
        </w:rPr>
        <w:t>boolean</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sConnectionAvailable</w:t>
      </w:r>
      <w:proofErr w:type="spellEnd"/>
      <w:r>
        <w:rPr>
          <w:rFonts w:ascii="Consolas" w:eastAsia="Consolas" w:hAnsi="Consolas" w:cs="Consolas"/>
          <w:color w:val="A9B7C6"/>
          <w:sz w:val="20"/>
          <w:szCs w:val="20"/>
        </w:rPr>
        <w:t>(Context contex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ontext.getSystemServic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Context.CONNECTIVITY_SERVIC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NetworkInfo</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netInfo</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connectivityManager.getActiveNetworkInf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netInfo</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ull </w:t>
      </w:r>
      <w:r>
        <w:rPr>
          <w:rFonts w:ascii="Consolas" w:eastAsia="Consolas" w:hAnsi="Consolas" w:cs="Consolas"/>
          <w:color w:val="A9B7C6"/>
          <w:sz w:val="20"/>
          <w:szCs w:val="20"/>
        </w:rPr>
        <w:t xml:space="preserve">&amp;&amp; </w:t>
      </w:r>
      <w:proofErr w:type="spellStart"/>
      <w:r>
        <w:rPr>
          <w:rFonts w:ascii="Consolas" w:eastAsia="Consolas" w:hAnsi="Consolas" w:cs="Consolas"/>
          <w:color w:val="A9B7C6"/>
          <w:sz w:val="20"/>
          <w:szCs w:val="20"/>
        </w:rPr>
        <w:t>netInfo.isConnected</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netInfo.isConnectedOrConnecting</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netInfo.isAvailabl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return true;</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return false;</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2FABC91D" w14:textId="77777777" w:rsidR="00B36C8C" w:rsidRDefault="00B36C8C">
      <w:pPr>
        <w:widowControl w:val="0"/>
        <w:spacing w:after="0" w:line="240" w:lineRule="auto"/>
        <w:rPr>
          <w:rFonts w:ascii="Times New Roman" w:eastAsia="Times New Roman" w:hAnsi="Times New Roman" w:cs="Times New Roman"/>
          <w:b/>
          <w:sz w:val="24"/>
          <w:szCs w:val="24"/>
        </w:rPr>
      </w:pPr>
    </w:p>
    <w:p w14:paraId="6C4F350D"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NU SCREEN</w:t>
      </w:r>
    </w:p>
    <w:p w14:paraId="35B3138F" w14:textId="77777777" w:rsidR="00B36C8C" w:rsidRDefault="00B36C8C">
      <w:pPr>
        <w:widowControl w:val="0"/>
        <w:spacing w:after="0" w:line="240" w:lineRule="auto"/>
        <w:rPr>
          <w:rFonts w:ascii="Times New Roman" w:eastAsia="Times New Roman" w:hAnsi="Times New Roman" w:cs="Times New Roman"/>
          <w:b/>
          <w:sz w:val="24"/>
          <w:szCs w:val="24"/>
        </w:rPr>
      </w:pPr>
    </w:p>
    <w:p w14:paraId="320214B7"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p>
    <w:p w14:paraId="14E17A10"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305A0F89" wp14:editId="0A12D1D7">
            <wp:extent cx="1738520" cy="3089748"/>
            <wp:effectExtent l="0" t="0" r="0" b="0"/>
            <wp:docPr id="634"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9"/>
                    <a:srcRect/>
                    <a:stretch>
                      <a:fillRect/>
                    </a:stretch>
                  </pic:blipFill>
                  <pic:spPr>
                    <a:xfrm>
                      <a:off x="0" y="0"/>
                      <a:ext cx="1738520" cy="3089748"/>
                    </a:xfrm>
                    <a:prstGeom prst="rect">
                      <a:avLst/>
                    </a:prstGeom>
                    <a:ln/>
                  </pic:spPr>
                </pic:pic>
              </a:graphicData>
            </a:graphic>
          </wp:inline>
        </w:drawing>
      </w:r>
    </w:p>
    <w:p w14:paraId="29147987" w14:textId="77777777" w:rsidR="00B36C8C" w:rsidRDefault="00B36C8C">
      <w:pPr>
        <w:widowControl w:val="0"/>
        <w:spacing w:after="0" w:line="240" w:lineRule="auto"/>
        <w:rPr>
          <w:rFonts w:ascii="Times New Roman" w:eastAsia="Times New Roman" w:hAnsi="Times New Roman" w:cs="Times New Roman"/>
          <w:b/>
          <w:sz w:val="24"/>
          <w:szCs w:val="24"/>
        </w:rPr>
      </w:pPr>
    </w:p>
    <w:p w14:paraId="1186EEFC"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 4.8 Menu Screen</w:t>
      </w:r>
    </w:p>
    <w:p w14:paraId="008B0335"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color w:val="000000"/>
          <w:sz w:val="24"/>
          <w:szCs w:val="24"/>
        </w:rPr>
      </w:pPr>
    </w:p>
    <w:p w14:paraId="7006AA92" w14:textId="77777777" w:rsidR="00B36C8C" w:rsidRDefault="00B36C8C">
      <w:pPr>
        <w:widowControl w:val="0"/>
        <w:spacing w:after="0" w:line="240" w:lineRule="auto"/>
        <w:rPr>
          <w:rFonts w:ascii="Times New Roman" w:eastAsia="Times New Roman" w:hAnsi="Times New Roman" w:cs="Times New Roman"/>
          <w:sz w:val="24"/>
          <w:szCs w:val="24"/>
        </w:rPr>
      </w:pPr>
    </w:p>
    <w:p w14:paraId="4ACA8439"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63F545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 FOR HOME SCREEN</w:t>
      </w:r>
    </w:p>
    <w:p w14:paraId="5693CBC6" w14:textId="77777777" w:rsidR="00B36C8C" w:rsidRDefault="00B36C8C">
      <w:pPr>
        <w:widowControl w:val="0"/>
        <w:spacing w:after="0" w:line="240" w:lineRule="auto"/>
        <w:rPr>
          <w:rFonts w:ascii="Times New Roman" w:eastAsia="Times New Roman" w:hAnsi="Times New Roman" w:cs="Times New Roman"/>
          <w:b/>
          <w:sz w:val="24"/>
          <w:szCs w:val="24"/>
        </w:rPr>
      </w:pPr>
    </w:p>
    <w:p w14:paraId="7EFD44EA" w14:textId="77777777" w:rsidR="00B36C8C" w:rsidRDefault="00B36C8C">
      <w:pPr>
        <w:widowControl w:val="0"/>
        <w:spacing w:after="0" w:line="240" w:lineRule="auto"/>
        <w:rPr>
          <w:rFonts w:ascii="Times New Roman" w:eastAsia="Times New Roman" w:hAnsi="Times New Roman" w:cs="Times New Roman"/>
          <w:b/>
          <w:sz w:val="24"/>
          <w:szCs w:val="24"/>
        </w:rPr>
      </w:pPr>
    </w:p>
    <w:p w14:paraId="5549CAFB"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ppcompat.app.AppCompatActivity</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graphics.Colo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Group</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example.hush.databinding.Home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android.material.tabs.TabLayou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Home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implements </w:t>
      </w:r>
      <w:proofErr w:type="spellStart"/>
      <w:r>
        <w:rPr>
          <w:rFonts w:ascii="Consolas" w:eastAsia="Consolas" w:hAnsi="Consolas" w:cs="Consolas"/>
          <w:color w:val="A9B7C6"/>
          <w:sz w:val="20"/>
          <w:szCs w:val="20"/>
        </w:rPr>
        <w:t>TabLayout.OnTabSelectedListener</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HomeActivityDataBindin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home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homeActivityDataBind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BindingUtil.setConten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ome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layout.activity_ho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homeActivityDataBinding.getRoo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br/>
        <w:t xml:space="preserve">        </w:t>
      </w:r>
      <w:r>
        <w:rPr>
          <w:rFonts w:ascii="Consolas" w:eastAsia="Consolas" w:hAnsi="Consolas" w:cs="Consolas"/>
          <w:color w:val="A9B7C6"/>
          <w:sz w:val="20"/>
          <w:szCs w:val="20"/>
        </w:rPr>
        <w:t>homeActivityDataBinding.tabLayout.addTab(homeActivityDataBinding.tabLayout.newTab().setText(</w:t>
      </w:r>
      <w:r>
        <w:rPr>
          <w:rFonts w:ascii="Consolas" w:eastAsia="Consolas" w:hAnsi="Consolas" w:cs="Consolas"/>
          <w:color w:val="6A8759"/>
          <w:sz w:val="20"/>
          <w:szCs w:val="20"/>
        </w:rPr>
        <w:t>"Hush Menu"</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addTab(homeActivityDataBinding.tabLayout.newTab().setText(</w:t>
      </w:r>
      <w:r>
        <w:rPr>
          <w:rFonts w:ascii="Consolas" w:eastAsia="Consolas" w:hAnsi="Consolas" w:cs="Consolas"/>
          <w:color w:val="6A8759"/>
          <w:sz w:val="20"/>
          <w:szCs w:val="20"/>
        </w:rPr>
        <w:t>"User Profil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TabGravity(TabLayout.GRAVITY_FILL)</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TabMode(TabLayout.MODE_SCROLLABL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SelectedTabIndicatorColor(Color.parseColor(</w:t>
      </w:r>
      <w:r>
        <w:rPr>
          <w:rFonts w:ascii="Consolas" w:eastAsia="Consolas" w:hAnsi="Consolas" w:cs="Consolas"/>
          <w:color w:val="6A8759"/>
          <w:sz w:val="20"/>
          <w:szCs w:val="20"/>
        </w:rPr>
        <w:t>"#ff9966"</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ViewP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ViewPag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UserViewPag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SupportFragmentManag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omeActivityDataBinding.tabLayout.getTabC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ome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for</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homeActivityDataBinding.tabLayout.getTabC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View tab =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homeActivityDataBinding.tabLayout.getChildAt</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ChildA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ViewGroup.MarginLayoutParams</w:t>
      </w:r>
      <w:proofErr w:type="spellEnd"/>
      <w:r>
        <w:rPr>
          <w:rFonts w:ascii="Consolas" w:eastAsia="Consolas" w:hAnsi="Consolas" w:cs="Consolas"/>
          <w:color w:val="A9B7C6"/>
          <w:sz w:val="20"/>
          <w:szCs w:val="20"/>
        </w:rPr>
        <w:t xml:space="preserve"> p = (</w:t>
      </w:r>
      <w:proofErr w:type="spellStart"/>
      <w:r>
        <w:rPr>
          <w:rFonts w:ascii="Consolas" w:eastAsia="Consolas" w:hAnsi="Consolas" w:cs="Consolas"/>
          <w:color w:val="A9B7C6"/>
          <w:sz w:val="20"/>
          <w:szCs w:val="20"/>
        </w:rPr>
        <w:t>ViewGroup.MarginLayoutParam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ab.getLayoutParam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setMargins</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20</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0</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ab.requestLayou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homeActivityDataBinding.userProfileViewPager.addOnPageChangeListener(</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TabLayout.TabLayoutOnPageChangeListener(homeActivityDataBinding.tabLayou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userProfileViewPager.setAdapter(userViewPag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OnTabSelected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TabSelecte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abLayout.Tab</w:t>
      </w:r>
      <w:proofErr w:type="spellEnd"/>
      <w:r>
        <w:rPr>
          <w:rFonts w:ascii="Consolas" w:eastAsia="Consolas" w:hAnsi="Consolas" w:cs="Consolas"/>
          <w:color w:val="A9B7C6"/>
          <w:sz w:val="20"/>
          <w:szCs w:val="20"/>
        </w:rPr>
        <w:t xml:space="preserve"> tab) {</w:t>
      </w:r>
      <w:r>
        <w:rPr>
          <w:rFonts w:ascii="Consolas" w:eastAsia="Consolas" w:hAnsi="Consolas" w:cs="Consolas"/>
          <w:color w:val="A9B7C6"/>
          <w:sz w:val="20"/>
          <w:szCs w:val="20"/>
        </w:rPr>
        <w:br/>
        <w:t xml:space="preserve">        homeActivityDataBinding.userProfileViewPager.setCurrentItem(tab.getPositio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TabUnselecte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abLayout.Tab</w:t>
      </w:r>
      <w:proofErr w:type="spellEnd"/>
      <w:r>
        <w:rPr>
          <w:rFonts w:ascii="Consolas" w:eastAsia="Consolas" w:hAnsi="Consolas" w:cs="Consolas"/>
          <w:color w:val="A9B7C6"/>
          <w:sz w:val="20"/>
          <w:szCs w:val="20"/>
        </w:rPr>
        <w:t xml:space="preserve"> tab)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TabReselecte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abLayout.Tab</w:t>
      </w:r>
      <w:proofErr w:type="spellEnd"/>
      <w:r>
        <w:rPr>
          <w:rFonts w:ascii="Consolas" w:eastAsia="Consolas" w:hAnsi="Consolas" w:cs="Consolas"/>
          <w:color w:val="A9B7C6"/>
          <w:sz w:val="20"/>
          <w:szCs w:val="20"/>
        </w:rPr>
        <w:t xml:space="preserve"> tab)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w:t>
      </w:r>
    </w:p>
    <w:p w14:paraId="0AFCD056" w14:textId="77777777" w:rsidR="00B36C8C" w:rsidRDefault="00B36C8C">
      <w:pPr>
        <w:widowControl w:val="0"/>
        <w:spacing w:after="0" w:line="240" w:lineRule="auto"/>
        <w:rPr>
          <w:rFonts w:ascii="Times New Roman" w:eastAsia="Times New Roman" w:hAnsi="Times New Roman" w:cs="Times New Roman"/>
          <w:b/>
          <w:sz w:val="24"/>
          <w:szCs w:val="24"/>
        </w:rPr>
      </w:pPr>
    </w:p>
    <w:p w14:paraId="1FD11BDB" w14:textId="77777777" w:rsidR="00B36C8C" w:rsidRDefault="00B36C8C">
      <w:pPr>
        <w:widowControl w:val="0"/>
        <w:spacing w:after="0" w:line="240" w:lineRule="auto"/>
        <w:rPr>
          <w:rFonts w:ascii="Times New Roman" w:eastAsia="Times New Roman" w:hAnsi="Times New Roman" w:cs="Times New Roman"/>
          <w:b/>
          <w:sz w:val="24"/>
          <w:szCs w:val="24"/>
        </w:rPr>
      </w:pPr>
    </w:p>
    <w:p w14:paraId="34266545" w14:textId="77777777" w:rsidR="00B36C8C" w:rsidRDefault="00B36C8C">
      <w:pPr>
        <w:widowControl w:val="0"/>
        <w:spacing w:after="0" w:line="240" w:lineRule="auto"/>
        <w:rPr>
          <w:rFonts w:ascii="Times New Roman" w:eastAsia="Times New Roman" w:hAnsi="Times New Roman" w:cs="Times New Roman"/>
          <w:b/>
          <w:sz w:val="24"/>
          <w:szCs w:val="24"/>
        </w:rPr>
      </w:pPr>
    </w:p>
    <w:p w14:paraId="4007D132" w14:textId="77777777" w:rsidR="00B36C8C" w:rsidRDefault="00B36C8C">
      <w:pPr>
        <w:widowControl w:val="0"/>
        <w:spacing w:after="0" w:line="240" w:lineRule="auto"/>
        <w:rPr>
          <w:rFonts w:ascii="Times New Roman" w:eastAsia="Times New Roman" w:hAnsi="Times New Roman" w:cs="Times New Roman"/>
          <w:b/>
          <w:sz w:val="24"/>
          <w:szCs w:val="24"/>
        </w:rPr>
      </w:pPr>
    </w:p>
    <w:p w14:paraId="06F14FCC" w14:textId="77777777" w:rsidR="00B36C8C" w:rsidRDefault="00B36C8C">
      <w:pPr>
        <w:widowControl w:val="0"/>
        <w:spacing w:after="0" w:line="240" w:lineRule="auto"/>
        <w:rPr>
          <w:rFonts w:ascii="Times New Roman" w:eastAsia="Times New Roman" w:hAnsi="Times New Roman" w:cs="Times New Roman"/>
          <w:b/>
          <w:sz w:val="24"/>
          <w:szCs w:val="24"/>
        </w:rPr>
      </w:pPr>
    </w:p>
    <w:p w14:paraId="728EF66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HOME SCREEN </w:t>
      </w:r>
    </w:p>
    <w:p w14:paraId="719007E9" w14:textId="77777777" w:rsidR="00B36C8C" w:rsidRDefault="00B36C8C">
      <w:pPr>
        <w:widowControl w:val="0"/>
        <w:spacing w:after="0" w:line="240" w:lineRule="auto"/>
        <w:rPr>
          <w:rFonts w:ascii="Times New Roman" w:eastAsia="Times New Roman" w:hAnsi="Times New Roman" w:cs="Times New Roman"/>
          <w:b/>
          <w:sz w:val="24"/>
          <w:szCs w:val="24"/>
        </w:rPr>
      </w:pPr>
    </w:p>
    <w:p w14:paraId="3D8C79E5" w14:textId="77777777" w:rsidR="00B36C8C" w:rsidRDefault="00B36C8C">
      <w:pPr>
        <w:widowControl w:val="0"/>
        <w:spacing w:after="0" w:line="240" w:lineRule="auto"/>
        <w:rPr>
          <w:rFonts w:ascii="Times New Roman" w:eastAsia="Times New Roman" w:hAnsi="Times New Roman" w:cs="Times New Roman"/>
          <w:b/>
          <w:sz w:val="24"/>
          <w:szCs w:val="24"/>
        </w:rPr>
      </w:pPr>
    </w:p>
    <w:p w14:paraId="512D1098"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F08DB22" wp14:editId="61CB5967">
            <wp:extent cx="2099765" cy="3731761"/>
            <wp:effectExtent l="0" t="0" r="0" b="0"/>
            <wp:docPr id="635"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30"/>
                    <a:srcRect/>
                    <a:stretch>
                      <a:fillRect/>
                    </a:stretch>
                  </pic:blipFill>
                  <pic:spPr>
                    <a:xfrm>
                      <a:off x="0" y="0"/>
                      <a:ext cx="2099765" cy="3731761"/>
                    </a:xfrm>
                    <a:prstGeom prst="rect">
                      <a:avLst/>
                    </a:prstGeom>
                    <a:ln/>
                  </pic:spPr>
                </pic:pic>
              </a:graphicData>
            </a:graphic>
          </wp:inline>
        </w:drawing>
      </w:r>
    </w:p>
    <w:p w14:paraId="48E27F38"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343765AE"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9 Home Screen</w:t>
      </w:r>
    </w:p>
    <w:p w14:paraId="4C4491FC"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7DA15F36" w14:textId="77777777" w:rsidR="00B36C8C" w:rsidRDefault="00B36C8C">
      <w:pPr>
        <w:widowControl w:val="0"/>
        <w:spacing w:after="0" w:line="240" w:lineRule="auto"/>
        <w:rPr>
          <w:rFonts w:ascii="Times New Roman" w:eastAsia="Times New Roman" w:hAnsi="Times New Roman" w:cs="Times New Roman"/>
          <w:sz w:val="24"/>
          <w:szCs w:val="24"/>
        </w:rPr>
      </w:pPr>
    </w:p>
    <w:p w14:paraId="32CEA5AF" w14:textId="77777777" w:rsidR="00B36C8C" w:rsidRDefault="00B36C8C">
      <w:pPr>
        <w:widowControl w:val="0"/>
        <w:spacing w:after="0" w:line="240" w:lineRule="auto"/>
        <w:rPr>
          <w:rFonts w:ascii="Times New Roman" w:eastAsia="Times New Roman" w:hAnsi="Times New Roman" w:cs="Times New Roman"/>
          <w:sz w:val="24"/>
          <w:szCs w:val="24"/>
        </w:rPr>
      </w:pPr>
    </w:p>
    <w:p w14:paraId="3CB70936" w14:textId="77777777" w:rsidR="00B36C8C" w:rsidRDefault="00B36C8C">
      <w:pPr>
        <w:widowControl w:val="0"/>
        <w:spacing w:after="0" w:line="240" w:lineRule="auto"/>
        <w:rPr>
          <w:rFonts w:ascii="Times New Roman" w:eastAsia="Times New Roman" w:hAnsi="Times New Roman" w:cs="Times New Roman"/>
          <w:sz w:val="24"/>
          <w:szCs w:val="24"/>
        </w:rPr>
      </w:pPr>
    </w:p>
    <w:p w14:paraId="54E91FE7" w14:textId="77777777" w:rsidR="00B36C8C" w:rsidRDefault="00B36C8C">
      <w:pPr>
        <w:widowControl w:val="0"/>
        <w:spacing w:after="0" w:line="240" w:lineRule="auto"/>
        <w:rPr>
          <w:rFonts w:ascii="Times New Roman" w:eastAsia="Times New Roman" w:hAnsi="Times New Roman" w:cs="Times New Roman"/>
          <w:sz w:val="24"/>
          <w:szCs w:val="24"/>
        </w:rPr>
      </w:pPr>
    </w:p>
    <w:p w14:paraId="0E79BF1B"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RDER UPDATE AND PAYMENT</w:t>
      </w:r>
    </w:p>
    <w:p w14:paraId="6FA52EA5"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2EFB66DB" w14:textId="77777777" w:rsidR="00B36C8C" w:rsidRDefault="00E05E7B">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ordering and updating following is the designing.</w:t>
      </w:r>
    </w:p>
    <w:p w14:paraId="7DA59D3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558D805A"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3081E53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02437E1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2493602"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DA9DC04"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86A8EF2"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2AFABFBE"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09AB02A"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9653AC8"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3B8D10DA"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2DCC6153"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14BE76BC"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69DDCC02"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CE84E07"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706528F"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 CASE DIAGRAM FOR ORDER UPDATION AND PAYMENT</w:t>
      </w:r>
    </w:p>
    <w:p w14:paraId="489A2711" w14:textId="77777777" w:rsidR="00B36C8C" w:rsidRDefault="00B36C8C">
      <w:pPr>
        <w:widowControl w:val="0"/>
        <w:spacing w:after="0" w:line="240" w:lineRule="auto"/>
        <w:rPr>
          <w:rFonts w:ascii="Times New Roman" w:eastAsia="Times New Roman" w:hAnsi="Times New Roman" w:cs="Times New Roman"/>
          <w:b/>
          <w:sz w:val="24"/>
          <w:szCs w:val="24"/>
        </w:rPr>
      </w:pPr>
    </w:p>
    <w:p w14:paraId="5CD99F66" w14:textId="77777777" w:rsidR="00B36C8C" w:rsidRDefault="00B36C8C">
      <w:pPr>
        <w:widowControl w:val="0"/>
        <w:spacing w:after="0" w:line="240" w:lineRule="auto"/>
        <w:rPr>
          <w:rFonts w:ascii="Times New Roman" w:eastAsia="Times New Roman" w:hAnsi="Times New Roman" w:cs="Times New Roman"/>
          <w:b/>
          <w:sz w:val="24"/>
          <w:szCs w:val="24"/>
        </w:rPr>
      </w:pPr>
    </w:p>
    <w:p w14:paraId="23C4FF4C" w14:textId="77777777" w:rsidR="00B36C8C" w:rsidRDefault="00B36C8C">
      <w:pPr>
        <w:widowControl w:val="0"/>
        <w:spacing w:after="0" w:line="240" w:lineRule="auto"/>
        <w:rPr>
          <w:rFonts w:ascii="Times New Roman" w:eastAsia="Times New Roman" w:hAnsi="Times New Roman" w:cs="Times New Roman"/>
          <w:b/>
          <w:sz w:val="24"/>
          <w:szCs w:val="24"/>
        </w:rPr>
      </w:pPr>
    </w:p>
    <w:p w14:paraId="5782C805" w14:textId="77777777" w:rsidR="00B36C8C" w:rsidRDefault="00E05E7B">
      <w:pPr>
        <w:spacing w:after="0" w:line="259" w:lineRule="auto"/>
        <w:ind w:left="720"/>
        <w:jc w:val="center"/>
      </w:pPr>
      <w:r>
        <w:rPr>
          <w:noProof/>
        </w:rPr>
        <mc:AlternateContent>
          <mc:Choice Requires="wpg">
            <w:drawing>
              <wp:inline distT="0" distB="0" distL="0" distR="0" wp14:anchorId="5131AB25" wp14:editId="797F8567">
                <wp:extent cx="3810000" cy="3573780"/>
                <wp:effectExtent l="0" t="0" r="0" b="0"/>
                <wp:docPr id="97" name="Group 97"/>
                <wp:cNvGraphicFramePr/>
                <a:graphic xmlns:a="http://schemas.openxmlformats.org/drawingml/2006/main">
                  <a:graphicData uri="http://schemas.microsoft.com/office/word/2010/wordprocessingGroup">
                    <wpg:wgp>
                      <wpg:cNvGrpSpPr/>
                      <wpg:grpSpPr>
                        <a:xfrm>
                          <a:off x="0" y="0"/>
                          <a:ext cx="3810000" cy="3573780"/>
                          <a:chOff x="3441000" y="1993110"/>
                          <a:chExt cx="3864531" cy="3573780"/>
                        </a:xfrm>
                      </wpg:grpSpPr>
                      <wpg:grpSp>
                        <wpg:cNvPr id="98" name="Group 98"/>
                        <wpg:cNvGrpSpPr/>
                        <wpg:grpSpPr>
                          <a:xfrm>
                            <a:off x="3441000" y="1993110"/>
                            <a:ext cx="3864531" cy="3573780"/>
                            <a:chOff x="0" y="0"/>
                            <a:chExt cx="5053261" cy="4986528"/>
                          </a:xfrm>
                        </wpg:grpSpPr>
                        <wps:wsp>
                          <wps:cNvPr id="99" name="Rectangle 99"/>
                          <wps:cNvSpPr/>
                          <wps:spPr>
                            <a:xfrm>
                              <a:off x="0" y="0"/>
                              <a:ext cx="4981950" cy="4986525"/>
                            </a:xfrm>
                            <a:prstGeom prst="rect">
                              <a:avLst/>
                            </a:prstGeom>
                            <a:noFill/>
                            <a:ln>
                              <a:noFill/>
                            </a:ln>
                          </wps:spPr>
                          <wps:txbx>
                            <w:txbxContent>
                              <w:p w14:paraId="2135F19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100" name="Rectangle 100"/>
                          <wps:cNvSpPr/>
                          <wps:spPr>
                            <a:xfrm>
                              <a:off x="0" y="34972"/>
                              <a:ext cx="47542" cy="172992"/>
                            </a:xfrm>
                            <a:prstGeom prst="rect">
                              <a:avLst/>
                            </a:prstGeom>
                            <a:noFill/>
                            <a:ln>
                              <a:noFill/>
                            </a:ln>
                          </wps:spPr>
                          <wps:txbx>
                            <w:txbxContent>
                              <w:p w14:paraId="45025D70"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1" name="Rectangle 101"/>
                          <wps:cNvSpPr/>
                          <wps:spPr>
                            <a:xfrm>
                              <a:off x="0" y="223948"/>
                              <a:ext cx="47542" cy="172992"/>
                            </a:xfrm>
                            <a:prstGeom prst="rect">
                              <a:avLst/>
                            </a:prstGeom>
                            <a:noFill/>
                            <a:ln>
                              <a:noFill/>
                            </a:ln>
                          </wps:spPr>
                          <wps:txbx>
                            <w:txbxContent>
                              <w:p w14:paraId="2DB0F1FB"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2" name="Rectangle 102"/>
                          <wps:cNvSpPr/>
                          <wps:spPr>
                            <a:xfrm>
                              <a:off x="0" y="414448"/>
                              <a:ext cx="47542" cy="172992"/>
                            </a:xfrm>
                            <a:prstGeom prst="rect">
                              <a:avLst/>
                            </a:prstGeom>
                            <a:noFill/>
                            <a:ln>
                              <a:noFill/>
                            </a:ln>
                          </wps:spPr>
                          <wps:txbx>
                            <w:txbxContent>
                              <w:p w14:paraId="48AB2596"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3" name="Rectangle 103"/>
                          <wps:cNvSpPr/>
                          <wps:spPr>
                            <a:xfrm>
                              <a:off x="0" y="603425"/>
                              <a:ext cx="47542" cy="172992"/>
                            </a:xfrm>
                            <a:prstGeom prst="rect">
                              <a:avLst/>
                            </a:prstGeom>
                            <a:noFill/>
                            <a:ln>
                              <a:noFill/>
                            </a:ln>
                          </wps:spPr>
                          <wps:txbx>
                            <w:txbxContent>
                              <w:p w14:paraId="3B34873D"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4" name="Rectangle 104"/>
                          <wps:cNvSpPr/>
                          <wps:spPr>
                            <a:xfrm>
                              <a:off x="0" y="792400"/>
                              <a:ext cx="47542" cy="172992"/>
                            </a:xfrm>
                            <a:prstGeom prst="rect">
                              <a:avLst/>
                            </a:prstGeom>
                            <a:noFill/>
                            <a:ln>
                              <a:noFill/>
                            </a:ln>
                          </wps:spPr>
                          <wps:txbx>
                            <w:txbxContent>
                              <w:p w14:paraId="31766462"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5" name="Rectangle 105"/>
                          <wps:cNvSpPr/>
                          <wps:spPr>
                            <a:xfrm>
                              <a:off x="0" y="981377"/>
                              <a:ext cx="47542" cy="172992"/>
                            </a:xfrm>
                            <a:prstGeom prst="rect">
                              <a:avLst/>
                            </a:prstGeom>
                            <a:noFill/>
                            <a:ln>
                              <a:noFill/>
                            </a:ln>
                          </wps:spPr>
                          <wps:txbx>
                            <w:txbxContent>
                              <w:p w14:paraId="60A5331B"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6" name="Rectangle 106"/>
                          <wps:cNvSpPr/>
                          <wps:spPr>
                            <a:xfrm>
                              <a:off x="0" y="1171877"/>
                              <a:ext cx="47542" cy="172992"/>
                            </a:xfrm>
                            <a:prstGeom prst="rect">
                              <a:avLst/>
                            </a:prstGeom>
                            <a:noFill/>
                            <a:ln>
                              <a:noFill/>
                            </a:ln>
                          </wps:spPr>
                          <wps:txbx>
                            <w:txbxContent>
                              <w:p w14:paraId="59B995EC"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7" name="Rectangle 107"/>
                          <wps:cNvSpPr/>
                          <wps:spPr>
                            <a:xfrm>
                              <a:off x="0" y="1360853"/>
                              <a:ext cx="47542" cy="172992"/>
                            </a:xfrm>
                            <a:prstGeom prst="rect">
                              <a:avLst/>
                            </a:prstGeom>
                            <a:noFill/>
                            <a:ln>
                              <a:noFill/>
                            </a:ln>
                          </wps:spPr>
                          <wps:txbx>
                            <w:txbxContent>
                              <w:p w14:paraId="4493508F"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8" name="Rectangle 108"/>
                          <wps:cNvSpPr/>
                          <wps:spPr>
                            <a:xfrm>
                              <a:off x="0" y="1549829"/>
                              <a:ext cx="47542" cy="172992"/>
                            </a:xfrm>
                            <a:prstGeom prst="rect">
                              <a:avLst/>
                            </a:prstGeom>
                            <a:noFill/>
                            <a:ln>
                              <a:noFill/>
                            </a:ln>
                          </wps:spPr>
                          <wps:txbx>
                            <w:txbxContent>
                              <w:p w14:paraId="54590F48"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9" name="Rectangle 109"/>
                          <wps:cNvSpPr/>
                          <wps:spPr>
                            <a:xfrm>
                              <a:off x="0" y="1738804"/>
                              <a:ext cx="47542" cy="172992"/>
                            </a:xfrm>
                            <a:prstGeom prst="rect">
                              <a:avLst/>
                            </a:prstGeom>
                            <a:noFill/>
                            <a:ln>
                              <a:noFill/>
                            </a:ln>
                          </wps:spPr>
                          <wps:txbx>
                            <w:txbxContent>
                              <w:p w14:paraId="2181F4B9"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0" name="Rectangle 110"/>
                          <wps:cNvSpPr/>
                          <wps:spPr>
                            <a:xfrm>
                              <a:off x="0" y="1929304"/>
                              <a:ext cx="47542" cy="172992"/>
                            </a:xfrm>
                            <a:prstGeom prst="rect">
                              <a:avLst/>
                            </a:prstGeom>
                            <a:noFill/>
                            <a:ln>
                              <a:noFill/>
                            </a:ln>
                          </wps:spPr>
                          <wps:txbx>
                            <w:txbxContent>
                              <w:p w14:paraId="473E41E6"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1" name="Rectangle 111"/>
                          <wps:cNvSpPr/>
                          <wps:spPr>
                            <a:xfrm>
                              <a:off x="0" y="2118280"/>
                              <a:ext cx="47542" cy="172992"/>
                            </a:xfrm>
                            <a:prstGeom prst="rect">
                              <a:avLst/>
                            </a:prstGeom>
                            <a:noFill/>
                            <a:ln>
                              <a:noFill/>
                            </a:ln>
                          </wps:spPr>
                          <wps:txbx>
                            <w:txbxContent>
                              <w:p w14:paraId="65CEAEC2"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2" name="Rectangle 112"/>
                          <wps:cNvSpPr/>
                          <wps:spPr>
                            <a:xfrm>
                              <a:off x="0" y="2307256"/>
                              <a:ext cx="47542" cy="172992"/>
                            </a:xfrm>
                            <a:prstGeom prst="rect">
                              <a:avLst/>
                            </a:prstGeom>
                            <a:noFill/>
                            <a:ln>
                              <a:noFill/>
                            </a:ln>
                          </wps:spPr>
                          <wps:txbx>
                            <w:txbxContent>
                              <w:p w14:paraId="0DC724AF"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3" name="Rectangle 113"/>
                          <wps:cNvSpPr/>
                          <wps:spPr>
                            <a:xfrm>
                              <a:off x="0" y="2497756"/>
                              <a:ext cx="47542" cy="172990"/>
                            </a:xfrm>
                            <a:prstGeom prst="rect">
                              <a:avLst/>
                            </a:prstGeom>
                            <a:noFill/>
                            <a:ln>
                              <a:noFill/>
                            </a:ln>
                          </wps:spPr>
                          <wps:txbx>
                            <w:txbxContent>
                              <w:p w14:paraId="70E5F1B0"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4" name="Rectangle 114"/>
                          <wps:cNvSpPr/>
                          <wps:spPr>
                            <a:xfrm>
                              <a:off x="0" y="2688256"/>
                              <a:ext cx="47542" cy="172990"/>
                            </a:xfrm>
                            <a:prstGeom prst="rect">
                              <a:avLst/>
                            </a:prstGeom>
                            <a:noFill/>
                            <a:ln>
                              <a:noFill/>
                            </a:ln>
                          </wps:spPr>
                          <wps:txbx>
                            <w:txbxContent>
                              <w:p w14:paraId="0459EF62"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5" name="Rectangle 115"/>
                          <wps:cNvSpPr/>
                          <wps:spPr>
                            <a:xfrm>
                              <a:off x="0" y="2877232"/>
                              <a:ext cx="47542" cy="172990"/>
                            </a:xfrm>
                            <a:prstGeom prst="rect">
                              <a:avLst/>
                            </a:prstGeom>
                            <a:noFill/>
                            <a:ln>
                              <a:noFill/>
                            </a:ln>
                          </wps:spPr>
                          <wps:txbx>
                            <w:txbxContent>
                              <w:p w14:paraId="27F4F5B9"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6" name="Rectangle 116"/>
                          <wps:cNvSpPr/>
                          <wps:spPr>
                            <a:xfrm>
                              <a:off x="0" y="3066208"/>
                              <a:ext cx="47542" cy="172992"/>
                            </a:xfrm>
                            <a:prstGeom prst="rect">
                              <a:avLst/>
                            </a:prstGeom>
                            <a:noFill/>
                            <a:ln>
                              <a:noFill/>
                            </a:ln>
                          </wps:spPr>
                          <wps:txbx>
                            <w:txbxContent>
                              <w:p w14:paraId="7C500187"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7" name="Rectangle 117"/>
                          <wps:cNvSpPr/>
                          <wps:spPr>
                            <a:xfrm>
                              <a:off x="0" y="3255184"/>
                              <a:ext cx="47542" cy="172990"/>
                            </a:xfrm>
                            <a:prstGeom prst="rect">
                              <a:avLst/>
                            </a:prstGeom>
                            <a:noFill/>
                            <a:ln>
                              <a:noFill/>
                            </a:ln>
                          </wps:spPr>
                          <wps:txbx>
                            <w:txbxContent>
                              <w:p w14:paraId="4DF18C39"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8" name="Rectangle 118"/>
                          <wps:cNvSpPr/>
                          <wps:spPr>
                            <a:xfrm>
                              <a:off x="0" y="3452560"/>
                              <a:ext cx="47542" cy="169927"/>
                            </a:xfrm>
                            <a:prstGeom prst="rect">
                              <a:avLst/>
                            </a:prstGeom>
                            <a:noFill/>
                            <a:ln>
                              <a:noFill/>
                            </a:ln>
                          </wps:spPr>
                          <wps:txbx>
                            <w:txbxContent>
                              <w:p w14:paraId="187D3B26"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9" name="Rectangle 119"/>
                          <wps:cNvSpPr/>
                          <wps:spPr>
                            <a:xfrm>
                              <a:off x="0" y="3641536"/>
                              <a:ext cx="47542" cy="169927"/>
                            </a:xfrm>
                            <a:prstGeom prst="rect">
                              <a:avLst/>
                            </a:prstGeom>
                            <a:noFill/>
                            <a:ln>
                              <a:noFill/>
                            </a:ln>
                          </wps:spPr>
                          <wps:txbx>
                            <w:txbxContent>
                              <w:p w14:paraId="6061776C"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0" name="Rectangle 120"/>
                          <wps:cNvSpPr/>
                          <wps:spPr>
                            <a:xfrm>
                              <a:off x="0" y="3830513"/>
                              <a:ext cx="47542" cy="169927"/>
                            </a:xfrm>
                            <a:prstGeom prst="rect">
                              <a:avLst/>
                            </a:prstGeom>
                            <a:noFill/>
                            <a:ln>
                              <a:noFill/>
                            </a:ln>
                          </wps:spPr>
                          <wps:txbx>
                            <w:txbxContent>
                              <w:p w14:paraId="2E5BFE30"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1" name="Rectangle 121"/>
                          <wps:cNvSpPr/>
                          <wps:spPr>
                            <a:xfrm>
                              <a:off x="0" y="4019488"/>
                              <a:ext cx="47542" cy="169927"/>
                            </a:xfrm>
                            <a:prstGeom prst="rect">
                              <a:avLst/>
                            </a:prstGeom>
                            <a:noFill/>
                            <a:ln>
                              <a:noFill/>
                            </a:ln>
                          </wps:spPr>
                          <wps:txbx>
                            <w:txbxContent>
                              <w:p w14:paraId="3BD65895"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2" name="Rectangle 122"/>
                          <wps:cNvSpPr/>
                          <wps:spPr>
                            <a:xfrm>
                              <a:off x="0" y="4208464"/>
                              <a:ext cx="47542" cy="169927"/>
                            </a:xfrm>
                            <a:prstGeom prst="rect">
                              <a:avLst/>
                            </a:prstGeom>
                            <a:noFill/>
                            <a:ln>
                              <a:noFill/>
                            </a:ln>
                          </wps:spPr>
                          <wps:txbx>
                            <w:txbxContent>
                              <w:p w14:paraId="0E38B751"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3" name="Rectangle 123"/>
                          <wps:cNvSpPr/>
                          <wps:spPr>
                            <a:xfrm>
                              <a:off x="0" y="4398964"/>
                              <a:ext cx="47542" cy="169927"/>
                            </a:xfrm>
                            <a:prstGeom prst="rect">
                              <a:avLst/>
                            </a:prstGeom>
                            <a:noFill/>
                            <a:ln>
                              <a:noFill/>
                            </a:ln>
                          </wps:spPr>
                          <wps:txbx>
                            <w:txbxContent>
                              <w:p w14:paraId="3781A6BC"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4" name="Rectangle 124"/>
                          <wps:cNvSpPr/>
                          <wps:spPr>
                            <a:xfrm>
                              <a:off x="0" y="4587941"/>
                              <a:ext cx="47542" cy="169927"/>
                            </a:xfrm>
                            <a:prstGeom prst="rect">
                              <a:avLst/>
                            </a:prstGeom>
                            <a:noFill/>
                            <a:ln>
                              <a:noFill/>
                            </a:ln>
                          </wps:spPr>
                          <wps:txbx>
                            <w:txbxContent>
                              <w:p w14:paraId="35423F61"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5" name="Rectangle 125"/>
                          <wps:cNvSpPr/>
                          <wps:spPr>
                            <a:xfrm>
                              <a:off x="0" y="4776916"/>
                              <a:ext cx="47542" cy="169927"/>
                            </a:xfrm>
                            <a:prstGeom prst="rect">
                              <a:avLst/>
                            </a:prstGeom>
                            <a:noFill/>
                            <a:ln>
                              <a:noFill/>
                            </a:ln>
                          </wps:spPr>
                          <wps:txbx>
                            <w:txbxContent>
                              <w:p w14:paraId="3FEA970D"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6" name="Freeform: Shape 126"/>
                          <wps:cNvSpPr/>
                          <wps:spPr>
                            <a:xfrm>
                              <a:off x="195072" y="0"/>
                              <a:ext cx="4786884" cy="4986528"/>
                            </a:xfrm>
                            <a:custGeom>
                              <a:avLst/>
                              <a:gdLst/>
                              <a:ahLst/>
                              <a:cxnLst/>
                              <a:rect l="l" t="t" r="r" b="b"/>
                              <a:pathLst>
                                <a:path w="4786884" h="4986528" extrusionOk="0">
                                  <a:moveTo>
                                    <a:pt x="0" y="0"/>
                                  </a:moveTo>
                                  <a:lnTo>
                                    <a:pt x="0" y="4986528"/>
                                  </a:lnTo>
                                  <a:lnTo>
                                    <a:pt x="4786884" y="4986528"/>
                                  </a:lnTo>
                                  <a:lnTo>
                                    <a:pt x="4786884"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27" name="Freeform: Shape 127"/>
                          <wps:cNvSpPr/>
                          <wps:spPr>
                            <a:xfrm>
                              <a:off x="195072" y="0"/>
                              <a:ext cx="911352" cy="135636"/>
                            </a:xfrm>
                            <a:custGeom>
                              <a:avLst/>
                              <a:gdLst/>
                              <a:ahLst/>
                              <a:cxnLst/>
                              <a:rect l="l" t="t" r="r" b="b"/>
                              <a:pathLst>
                                <a:path w="911352" h="135636" extrusionOk="0">
                                  <a:moveTo>
                                    <a:pt x="0" y="0"/>
                                  </a:moveTo>
                                  <a:lnTo>
                                    <a:pt x="911352" y="0"/>
                                  </a:lnTo>
                                  <a:lnTo>
                                    <a:pt x="911352" y="35052"/>
                                  </a:lnTo>
                                  <a:lnTo>
                                    <a:pt x="807720" y="135636"/>
                                  </a:lnTo>
                                  <a:lnTo>
                                    <a:pt x="0" y="135636"/>
                                  </a:lnTo>
                                  <a:lnTo>
                                    <a:pt x="0" y="0"/>
                                  </a:lnTo>
                                  <a:close/>
                                </a:path>
                              </a:pathLst>
                            </a:custGeom>
                            <a:solidFill>
                              <a:srgbClr val="FFFFFF"/>
                            </a:solidFill>
                            <a:ln>
                              <a:noFill/>
                            </a:ln>
                          </wps:spPr>
                          <wps:bodyPr spcFirstLastPara="1" wrap="square" lIns="91425" tIns="91425" rIns="91425" bIns="91425" anchor="ctr" anchorCtr="0">
                            <a:noAutofit/>
                          </wps:bodyPr>
                        </wps:wsp>
                        <wps:wsp>
                          <wps:cNvPr id="128" name="Freeform: Shape 128"/>
                          <wps:cNvSpPr/>
                          <wps:spPr>
                            <a:xfrm>
                              <a:off x="195072" y="0"/>
                              <a:ext cx="911352" cy="135636"/>
                            </a:xfrm>
                            <a:custGeom>
                              <a:avLst/>
                              <a:gdLst/>
                              <a:ahLst/>
                              <a:cxnLst/>
                              <a:rect l="l" t="t" r="r" b="b"/>
                              <a:pathLst>
                                <a:path w="911352" h="135636" extrusionOk="0">
                                  <a:moveTo>
                                    <a:pt x="0" y="135636"/>
                                  </a:moveTo>
                                  <a:lnTo>
                                    <a:pt x="807720" y="135636"/>
                                  </a:lnTo>
                                  <a:lnTo>
                                    <a:pt x="911352" y="35052"/>
                                  </a:lnTo>
                                  <a:lnTo>
                                    <a:pt x="911352" y="0"/>
                                  </a:lnTo>
                                  <a:lnTo>
                                    <a:pt x="0" y="0"/>
                                  </a:lnTo>
                                  <a:lnTo>
                                    <a:pt x="0" y="13563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29" name="Freeform: Shape 129"/>
                          <wps:cNvSpPr/>
                          <wps:spPr>
                            <a:xfrm>
                              <a:off x="234696" y="21336"/>
                              <a:ext cx="754380" cy="83820"/>
                            </a:xfrm>
                            <a:custGeom>
                              <a:avLst/>
                              <a:gdLst/>
                              <a:ahLst/>
                              <a:cxnLst/>
                              <a:rect l="l" t="t" r="r" b="b"/>
                              <a:pathLst>
                                <a:path w="754380" h="83820" extrusionOk="0">
                                  <a:moveTo>
                                    <a:pt x="0" y="0"/>
                                  </a:moveTo>
                                  <a:lnTo>
                                    <a:pt x="754380" y="0"/>
                                  </a:lnTo>
                                  <a:lnTo>
                                    <a:pt x="754380" y="83820"/>
                                  </a:lnTo>
                                  <a:lnTo>
                                    <a:pt x="0" y="83820"/>
                                  </a:lnTo>
                                  <a:lnTo>
                                    <a:pt x="0" y="0"/>
                                  </a:lnTo>
                                </a:path>
                              </a:pathLst>
                            </a:custGeom>
                            <a:solidFill>
                              <a:srgbClr val="FFFFFF"/>
                            </a:solidFill>
                            <a:ln>
                              <a:noFill/>
                            </a:ln>
                          </wps:spPr>
                          <wps:bodyPr spcFirstLastPara="1" wrap="square" lIns="91425" tIns="91425" rIns="91425" bIns="91425" anchor="ctr" anchorCtr="0">
                            <a:noAutofit/>
                          </wps:bodyPr>
                        </wps:wsp>
                        <wps:wsp>
                          <wps:cNvPr id="130" name="Rectangle 130"/>
                          <wps:cNvSpPr/>
                          <wps:spPr>
                            <a:xfrm>
                              <a:off x="234671" y="36126"/>
                              <a:ext cx="997856" cy="89687"/>
                            </a:xfrm>
                            <a:prstGeom prst="rect">
                              <a:avLst/>
                            </a:prstGeom>
                            <a:noFill/>
                            <a:ln>
                              <a:noFill/>
                            </a:ln>
                          </wps:spPr>
                          <wps:txbx>
                            <w:txbxContent>
                              <w:p w14:paraId="2837565C" w14:textId="77777777" w:rsidR="00B36C8C" w:rsidRDefault="00E05E7B">
                                <w:pPr>
                                  <w:spacing w:after="160" w:line="258" w:lineRule="auto"/>
                                  <w:textDirection w:val="btLr"/>
                                </w:pPr>
                                <w:r>
                                  <w:rPr>
                                    <w:color w:val="000000"/>
                                    <w:sz w:val="11"/>
                                  </w:rPr>
                                  <w:t>uc Use Case Model</w:t>
                                </w:r>
                              </w:p>
                            </w:txbxContent>
                          </wps:txbx>
                          <wps:bodyPr spcFirstLastPara="1" wrap="square" lIns="0" tIns="0" rIns="0" bIns="0" anchor="t" anchorCtr="0">
                            <a:noAutofit/>
                          </wps:bodyPr>
                        </wps:wsp>
                        <wps:wsp>
                          <wps:cNvPr id="131" name="Freeform: Shape 131"/>
                          <wps:cNvSpPr/>
                          <wps:spPr>
                            <a:xfrm>
                              <a:off x="995172" y="156972"/>
                              <a:ext cx="3003804" cy="4664964"/>
                            </a:xfrm>
                            <a:custGeom>
                              <a:avLst/>
                              <a:gdLst/>
                              <a:ahLst/>
                              <a:cxnLst/>
                              <a:rect l="l" t="t" r="r" b="b"/>
                              <a:pathLst>
                                <a:path w="3003804" h="4664964" extrusionOk="0">
                                  <a:moveTo>
                                    <a:pt x="19812" y="0"/>
                                  </a:moveTo>
                                  <a:lnTo>
                                    <a:pt x="2983992" y="0"/>
                                  </a:lnTo>
                                  <a:cubicBezTo>
                                    <a:pt x="2994660" y="0"/>
                                    <a:pt x="3003804" y="9144"/>
                                    <a:pt x="3003804" y="18288"/>
                                  </a:cubicBezTo>
                                  <a:lnTo>
                                    <a:pt x="3003804" y="4646676"/>
                                  </a:lnTo>
                                  <a:cubicBezTo>
                                    <a:pt x="3003804" y="4657344"/>
                                    <a:pt x="2994660" y="4664964"/>
                                    <a:pt x="2983992" y="4664964"/>
                                  </a:cubicBezTo>
                                  <a:lnTo>
                                    <a:pt x="19812" y="4664964"/>
                                  </a:lnTo>
                                  <a:cubicBezTo>
                                    <a:pt x="9144" y="4664964"/>
                                    <a:pt x="0" y="4657344"/>
                                    <a:pt x="0" y="4646676"/>
                                  </a:cubicBezTo>
                                  <a:lnTo>
                                    <a:pt x="0" y="18288"/>
                                  </a:lnTo>
                                  <a:cubicBezTo>
                                    <a:pt x="0" y="9144"/>
                                    <a:pt x="9144" y="0"/>
                                    <a:pt x="19812" y="0"/>
                                  </a:cubicBezTo>
                                  <a:close/>
                                </a:path>
                              </a:pathLst>
                            </a:custGeom>
                            <a:solidFill>
                              <a:srgbClr val="FCF2E3"/>
                            </a:solidFill>
                            <a:ln>
                              <a:noFill/>
                            </a:ln>
                          </wps:spPr>
                          <wps:txbx>
                            <w:txbxContent>
                              <w:p w14:paraId="001776D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132" name="Freeform: Shape 132"/>
                          <wps:cNvSpPr/>
                          <wps:spPr>
                            <a:xfrm>
                              <a:off x="995172" y="156972"/>
                              <a:ext cx="3003804" cy="4664964"/>
                            </a:xfrm>
                            <a:custGeom>
                              <a:avLst/>
                              <a:gdLst/>
                              <a:ahLst/>
                              <a:cxnLst/>
                              <a:rect l="l" t="t" r="r" b="b"/>
                              <a:pathLst>
                                <a:path w="3003804" h="4664964" extrusionOk="0">
                                  <a:moveTo>
                                    <a:pt x="2983992" y="0"/>
                                  </a:moveTo>
                                  <a:cubicBezTo>
                                    <a:pt x="2994660" y="0"/>
                                    <a:pt x="3003804" y="9144"/>
                                    <a:pt x="3003804" y="18288"/>
                                  </a:cubicBezTo>
                                  <a:lnTo>
                                    <a:pt x="3003804" y="18288"/>
                                  </a:lnTo>
                                  <a:lnTo>
                                    <a:pt x="3003804" y="4646676"/>
                                  </a:lnTo>
                                  <a:lnTo>
                                    <a:pt x="3003804" y="4646676"/>
                                  </a:lnTo>
                                  <a:cubicBezTo>
                                    <a:pt x="3003804" y="4657344"/>
                                    <a:pt x="2994660" y="4664964"/>
                                    <a:pt x="2983992" y="4664964"/>
                                  </a:cubicBezTo>
                                  <a:cubicBezTo>
                                    <a:pt x="2983992" y="4664964"/>
                                    <a:pt x="2983992" y="4664964"/>
                                    <a:pt x="2983992" y="4664964"/>
                                  </a:cubicBezTo>
                                  <a:lnTo>
                                    <a:pt x="2983992" y="4664964"/>
                                  </a:lnTo>
                                  <a:lnTo>
                                    <a:pt x="19812" y="4664964"/>
                                  </a:lnTo>
                                  <a:lnTo>
                                    <a:pt x="19812" y="4664964"/>
                                  </a:lnTo>
                                  <a:cubicBezTo>
                                    <a:pt x="9144" y="4664964"/>
                                    <a:pt x="0" y="4657344"/>
                                    <a:pt x="0" y="4646676"/>
                                  </a:cubicBezTo>
                                  <a:lnTo>
                                    <a:pt x="0" y="4646676"/>
                                  </a:lnTo>
                                  <a:lnTo>
                                    <a:pt x="0" y="18288"/>
                                  </a:lnTo>
                                  <a:lnTo>
                                    <a:pt x="0" y="18288"/>
                                  </a:lnTo>
                                  <a:cubicBezTo>
                                    <a:pt x="0" y="9144"/>
                                    <a:pt x="9144" y="0"/>
                                    <a:pt x="19812" y="0"/>
                                  </a:cubicBezTo>
                                  <a:lnTo>
                                    <a:pt x="19812" y="0"/>
                                  </a:lnTo>
                                  <a:lnTo>
                                    <a:pt x="2983992" y="0"/>
                                  </a:lnTo>
                                  <a:close/>
                                </a:path>
                              </a:pathLst>
                            </a:custGeom>
                            <a:noFill/>
                            <a:ln w="9525" cap="rnd" cmpd="sng">
                              <a:solidFill>
                                <a:srgbClr val="000000"/>
                              </a:solidFill>
                              <a:prstDash val="solid"/>
                              <a:round/>
                              <a:headEnd type="none" w="sm" len="sm"/>
                              <a:tailEnd type="none" w="sm" len="sm"/>
                            </a:ln>
                          </wps:spPr>
                          <wps:txbx>
                            <w:txbxContent>
                              <w:p w14:paraId="72532D3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133" name="Rectangle 133"/>
                          <wps:cNvSpPr/>
                          <wps:spPr>
                            <a:xfrm>
                              <a:off x="2176201" y="200735"/>
                              <a:ext cx="849550" cy="89687"/>
                            </a:xfrm>
                            <a:prstGeom prst="rect">
                              <a:avLst/>
                            </a:prstGeom>
                            <a:noFill/>
                            <a:ln>
                              <a:noFill/>
                            </a:ln>
                          </wps:spPr>
                          <wps:txbx>
                            <w:txbxContent>
                              <w:p w14:paraId="64DD9E2E" w14:textId="77777777" w:rsidR="00B36C8C" w:rsidRDefault="00E05E7B">
                                <w:pPr>
                                  <w:spacing w:after="160" w:line="258" w:lineRule="auto"/>
                                  <w:textDirection w:val="btLr"/>
                                </w:pPr>
                                <w:r>
                                  <w:rPr>
                                    <w:color w:val="000000"/>
                                    <w:sz w:val="11"/>
                                  </w:rPr>
                                  <w:t>Order &amp; Payment</w:t>
                                </w:r>
                              </w:p>
                            </w:txbxContent>
                          </wps:txbx>
                          <wps:bodyPr spcFirstLastPara="1" wrap="square" lIns="0" tIns="0" rIns="0" bIns="0" anchor="t" anchorCtr="0">
                            <a:noAutofit/>
                          </wps:bodyPr>
                        </wps:wsp>
                        <wps:wsp>
                          <wps:cNvPr id="134" name="Freeform: Shape 134"/>
                          <wps:cNvSpPr/>
                          <wps:spPr>
                            <a:xfrm>
                              <a:off x="4474464" y="2029969"/>
                              <a:ext cx="166116" cy="150876"/>
                            </a:xfrm>
                            <a:custGeom>
                              <a:avLst/>
                              <a:gdLst/>
                              <a:ahLst/>
                              <a:cxnLst/>
                              <a:rect l="l" t="t" r="r" b="b"/>
                              <a:pathLst>
                                <a:path w="166116" h="150876" extrusionOk="0">
                                  <a:moveTo>
                                    <a:pt x="82296" y="0"/>
                                  </a:moveTo>
                                  <a:cubicBezTo>
                                    <a:pt x="129540" y="0"/>
                                    <a:pt x="166116" y="33528"/>
                                    <a:pt x="166116" y="76200"/>
                                  </a:cubicBezTo>
                                  <a:cubicBezTo>
                                    <a:pt x="166116" y="117348"/>
                                    <a:pt x="129540" y="150876"/>
                                    <a:pt x="82296" y="150876"/>
                                  </a:cubicBezTo>
                                  <a:cubicBezTo>
                                    <a:pt x="36576" y="150876"/>
                                    <a:pt x="0" y="117348"/>
                                    <a:pt x="0" y="76200"/>
                                  </a:cubicBezTo>
                                  <a:cubicBezTo>
                                    <a:pt x="0" y="33528"/>
                                    <a:pt x="36576" y="0"/>
                                    <a:pt x="82296" y="0"/>
                                  </a:cubicBezTo>
                                  <a:close/>
                                </a:path>
                              </a:pathLst>
                            </a:custGeom>
                            <a:solidFill>
                              <a:srgbClr val="C7CAD5"/>
                            </a:solidFill>
                            <a:ln>
                              <a:noFill/>
                            </a:ln>
                          </wps:spPr>
                          <wps:txbx>
                            <w:txbxContent>
                              <w:p w14:paraId="1459622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5" name="Shape 130"/>
                            <pic:cNvPicPr preferRelativeResize="0"/>
                          </pic:nvPicPr>
                          <pic:blipFill rotWithShape="1">
                            <a:blip r:embed="rId31">
                              <a:alphaModFix/>
                            </a:blip>
                            <a:srcRect/>
                            <a:stretch/>
                          </pic:blipFill>
                          <pic:spPr>
                            <a:xfrm>
                              <a:off x="4455160" y="2013204"/>
                              <a:ext cx="170688" cy="152400"/>
                            </a:xfrm>
                            <a:prstGeom prst="rect">
                              <a:avLst/>
                            </a:prstGeom>
                            <a:noFill/>
                            <a:ln>
                              <a:noFill/>
                            </a:ln>
                          </pic:spPr>
                        </pic:pic>
                        <wps:wsp>
                          <wps:cNvPr id="136" name="Freeform: Shape 136"/>
                          <wps:cNvSpPr/>
                          <wps:spPr>
                            <a:xfrm>
                              <a:off x="4457700" y="2016252"/>
                              <a:ext cx="167640" cy="150876"/>
                            </a:xfrm>
                            <a:custGeom>
                              <a:avLst/>
                              <a:gdLst/>
                              <a:ahLst/>
                              <a:cxnLst/>
                              <a:rect l="l" t="t" r="r" b="b"/>
                              <a:pathLst>
                                <a:path w="167640" h="150876" extrusionOk="0">
                                  <a:moveTo>
                                    <a:pt x="167640" y="74676"/>
                                  </a:moveTo>
                                  <a:cubicBezTo>
                                    <a:pt x="167640" y="33528"/>
                                    <a:pt x="129540" y="0"/>
                                    <a:pt x="83820" y="0"/>
                                  </a:cubicBezTo>
                                  <a:cubicBezTo>
                                    <a:pt x="38100" y="0"/>
                                    <a:pt x="0" y="33528"/>
                                    <a:pt x="0" y="74676"/>
                                  </a:cubicBezTo>
                                  <a:cubicBezTo>
                                    <a:pt x="0" y="117348"/>
                                    <a:pt x="38100" y="150876"/>
                                    <a:pt x="83820" y="150876"/>
                                  </a:cubicBezTo>
                                  <a:cubicBezTo>
                                    <a:pt x="129540" y="150876"/>
                                    <a:pt x="167640" y="117348"/>
                                    <a:pt x="167640" y="74676"/>
                                  </a:cubicBezTo>
                                </a:path>
                              </a:pathLst>
                            </a:custGeom>
                            <a:noFill/>
                            <a:ln w="9525" cap="rnd" cmpd="sng">
                              <a:solidFill>
                                <a:srgbClr val="000000"/>
                              </a:solidFill>
                              <a:prstDash val="solid"/>
                              <a:round/>
                              <a:headEnd type="none" w="sm" len="sm"/>
                              <a:tailEnd type="none" w="sm" len="sm"/>
                            </a:ln>
                          </wps:spPr>
                          <wps:txbx>
                            <w:txbxContent>
                              <w:p w14:paraId="60CE13F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7" name="Shape 132"/>
                            <pic:cNvPicPr preferRelativeResize="0"/>
                          </pic:nvPicPr>
                          <pic:blipFill rotWithShape="1">
                            <a:blip r:embed="rId32">
                              <a:alphaModFix/>
                            </a:blip>
                            <a:srcRect/>
                            <a:stretch/>
                          </pic:blipFill>
                          <pic:spPr>
                            <a:xfrm>
                              <a:off x="4496816" y="2022348"/>
                              <a:ext cx="112776" cy="131064"/>
                            </a:xfrm>
                            <a:prstGeom prst="rect">
                              <a:avLst/>
                            </a:prstGeom>
                            <a:noFill/>
                            <a:ln>
                              <a:noFill/>
                            </a:ln>
                          </pic:spPr>
                        </pic:pic>
                        <wps:wsp>
                          <wps:cNvPr id="138" name="Freeform: Shape 138"/>
                          <wps:cNvSpPr/>
                          <wps:spPr>
                            <a:xfrm>
                              <a:off x="4546093" y="2174748"/>
                              <a:ext cx="0" cy="149352"/>
                            </a:xfrm>
                            <a:custGeom>
                              <a:avLst/>
                              <a:gdLst/>
                              <a:ahLst/>
                              <a:cxnLst/>
                              <a:rect l="l" t="t" r="r" b="b"/>
                              <a:pathLst>
                                <a:path w="120000" h="149352" extrusionOk="0">
                                  <a:moveTo>
                                    <a:pt x="0" y="0"/>
                                  </a:moveTo>
                                  <a:lnTo>
                                    <a:pt x="0" y="149352"/>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39" name="Freeform: Shape 139"/>
                          <wps:cNvSpPr/>
                          <wps:spPr>
                            <a:xfrm>
                              <a:off x="4427221" y="2209800"/>
                              <a:ext cx="118872" cy="0"/>
                            </a:xfrm>
                            <a:custGeom>
                              <a:avLst/>
                              <a:gdLst/>
                              <a:ahLst/>
                              <a:cxnLst/>
                              <a:rect l="l" t="t" r="r" b="b"/>
                              <a:pathLst>
                                <a:path w="118872" h="120000" extrusionOk="0">
                                  <a:moveTo>
                                    <a:pt x="0" y="0"/>
                                  </a:moveTo>
                                  <a:lnTo>
                                    <a:pt x="1188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0" name="Freeform: Shape 140"/>
                          <wps:cNvSpPr/>
                          <wps:spPr>
                            <a:xfrm>
                              <a:off x="4546093" y="2209800"/>
                              <a:ext cx="118872" cy="0"/>
                            </a:xfrm>
                            <a:custGeom>
                              <a:avLst/>
                              <a:gdLst/>
                              <a:ahLst/>
                              <a:cxnLst/>
                              <a:rect l="l" t="t" r="r" b="b"/>
                              <a:pathLst>
                                <a:path w="118872" h="120000" extrusionOk="0">
                                  <a:moveTo>
                                    <a:pt x="118872" y="0"/>
                                  </a:move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1" name="Freeform: Shape 141"/>
                          <wps:cNvSpPr/>
                          <wps:spPr>
                            <a:xfrm>
                              <a:off x="4546093" y="2324100"/>
                              <a:ext cx="94488" cy="150876"/>
                            </a:xfrm>
                            <a:custGeom>
                              <a:avLst/>
                              <a:gdLst/>
                              <a:ahLst/>
                              <a:cxnLst/>
                              <a:rect l="l" t="t" r="r" b="b"/>
                              <a:pathLst>
                                <a:path w="94488" h="150876" extrusionOk="0">
                                  <a:moveTo>
                                    <a:pt x="0" y="0"/>
                                  </a:moveTo>
                                  <a:lnTo>
                                    <a:pt x="94488"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2" name="Freeform: Shape 142"/>
                          <wps:cNvSpPr/>
                          <wps:spPr>
                            <a:xfrm>
                              <a:off x="4450081" y="2324100"/>
                              <a:ext cx="96012" cy="150876"/>
                            </a:xfrm>
                            <a:custGeom>
                              <a:avLst/>
                              <a:gdLst/>
                              <a:ahLst/>
                              <a:cxnLst/>
                              <a:rect l="l" t="t" r="r" b="b"/>
                              <a:pathLst>
                                <a:path w="96012" h="150876" extrusionOk="0">
                                  <a:moveTo>
                                    <a:pt x="96012" y="0"/>
                                  </a:moveTo>
                                  <a:lnTo>
                                    <a:pt x="0"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3" name="Rectangle 143"/>
                          <wps:cNvSpPr/>
                          <wps:spPr>
                            <a:xfrm>
                              <a:off x="4251884" y="2489700"/>
                              <a:ext cx="801377" cy="89688"/>
                            </a:xfrm>
                            <a:prstGeom prst="rect">
                              <a:avLst/>
                            </a:prstGeom>
                            <a:noFill/>
                            <a:ln>
                              <a:noFill/>
                            </a:ln>
                          </wps:spPr>
                          <wps:txbx>
                            <w:txbxContent>
                              <w:p w14:paraId="10DF90F9" w14:textId="77777777" w:rsidR="00B36C8C" w:rsidRDefault="00E05E7B">
                                <w:pPr>
                                  <w:spacing w:after="160" w:line="258" w:lineRule="auto"/>
                                  <w:textDirection w:val="btLr"/>
                                </w:pPr>
                                <w:r>
                                  <w:rPr>
                                    <w:color w:val="000000"/>
                                    <w:sz w:val="11"/>
                                  </w:rPr>
                                  <w:t>Canteen Owner</w:t>
                                </w:r>
                              </w:p>
                            </w:txbxContent>
                          </wps:txbx>
                          <wps:bodyPr spcFirstLastPara="1" wrap="square" lIns="0" tIns="0" rIns="0" bIns="0" anchor="t" anchorCtr="0">
                            <a:noAutofit/>
                          </wps:bodyPr>
                        </wps:wsp>
                        <wps:wsp>
                          <wps:cNvPr id="144" name="Freeform: Shape 144"/>
                          <wps:cNvSpPr/>
                          <wps:spPr>
                            <a:xfrm>
                              <a:off x="472440" y="1973580"/>
                              <a:ext cx="166116" cy="150876"/>
                            </a:xfrm>
                            <a:custGeom>
                              <a:avLst/>
                              <a:gdLst/>
                              <a:ahLst/>
                              <a:cxnLst/>
                              <a:rect l="l" t="t" r="r" b="b"/>
                              <a:pathLst>
                                <a:path w="166116" h="150876" extrusionOk="0">
                                  <a:moveTo>
                                    <a:pt x="83820" y="0"/>
                                  </a:moveTo>
                                  <a:cubicBezTo>
                                    <a:pt x="129540" y="0"/>
                                    <a:pt x="166116" y="33528"/>
                                    <a:pt x="166116" y="74676"/>
                                  </a:cubicBezTo>
                                  <a:cubicBezTo>
                                    <a:pt x="166116" y="115824"/>
                                    <a:pt x="129540" y="150876"/>
                                    <a:pt x="83820" y="150876"/>
                                  </a:cubicBezTo>
                                  <a:cubicBezTo>
                                    <a:pt x="36576" y="150876"/>
                                    <a:pt x="0" y="115824"/>
                                    <a:pt x="0" y="74676"/>
                                  </a:cubicBezTo>
                                  <a:cubicBezTo>
                                    <a:pt x="0" y="33528"/>
                                    <a:pt x="36576" y="0"/>
                                    <a:pt x="83820" y="0"/>
                                  </a:cubicBezTo>
                                  <a:close/>
                                </a:path>
                              </a:pathLst>
                            </a:custGeom>
                            <a:solidFill>
                              <a:srgbClr val="C6CAD5"/>
                            </a:solidFill>
                            <a:ln>
                              <a:noFill/>
                            </a:ln>
                          </wps:spPr>
                          <wps:txbx>
                            <w:txbxContent>
                              <w:p w14:paraId="25F08623"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45" name="Shape 140"/>
                            <pic:cNvPicPr preferRelativeResize="0"/>
                          </pic:nvPicPr>
                          <pic:blipFill rotWithShape="1">
                            <a:blip r:embed="rId33">
                              <a:alphaModFix/>
                            </a:blip>
                            <a:srcRect/>
                            <a:stretch/>
                          </pic:blipFill>
                          <pic:spPr>
                            <a:xfrm>
                              <a:off x="455168" y="1955292"/>
                              <a:ext cx="167640" cy="155448"/>
                            </a:xfrm>
                            <a:prstGeom prst="rect">
                              <a:avLst/>
                            </a:prstGeom>
                            <a:noFill/>
                            <a:ln>
                              <a:noFill/>
                            </a:ln>
                          </pic:spPr>
                        </pic:pic>
                        <wps:wsp>
                          <wps:cNvPr id="146" name="Freeform: Shape 146"/>
                          <wps:cNvSpPr/>
                          <wps:spPr>
                            <a:xfrm>
                              <a:off x="457200" y="1958340"/>
                              <a:ext cx="166116" cy="150876"/>
                            </a:xfrm>
                            <a:custGeom>
                              <a:avLst/>
                              <a:gdLst/>
                              <a:ahLst/>
                              <a:cxnLst/>
                              <a:rect l="l" t="t" r="r" b="b"/>
                              <a:pathLst>
                                <a:path w="166116" h="150876" extrusionOk="0">
                                  <a:moveTo>
                                    <a:pt x="166116" y="76200"/>
                                  </a:moveTo>
                                  <a:cubicBezTo>
                                    <a:pt x="166116" y="33528"/>
                                    <a:pt x="128016" y="0"/>
                                    <a:pt x="82296" y="0"/>
                                  </a:cubicBezTo>
                                  <a:cubicBezTo>
                                    <a:pt x="36576" y="0"/>
                                    <a:pt x="0" y="33528"/>
                                    <a:pt x="0" y="76200"/>
                                  </a:cubicBezTo>
                                  <a:cubicBezTo>
                                    <a:pt x="0" y="117348"/>
                                    <a:pt x="36576" y="150876"/>
                                    <a:pt x="82296" y="150876"/>
                                  </a:cubicBezTo>
                                  <a:cubicBezTo>
                                    <a:pt x="128016" y="150876"/>
                                    <a:pt x="166116" y="117348"/>
                                    <a:pt x="166116" y="76200"/>
                                  </a:cubicBezTo>
                                </a:path>
                              </a:pathLst>
                            </a:custGeom>
                            <a:noFill/>
                            <a:ln w="9525" cap="rnd" cmpd="sng">
                              <a:solidFill>
                                <a:srgbClr val="000000"/>
                              </a:solidFill>
                              <a:prstDash val="solid"/>
                              <a:round/>
                              <a:headEnd type="none" w="sm" len="sm"/>
                              <a:tailEnd type="none" w="sm" len="sm"/>
                            </a:ln>
                          </wps:spPr>
                          <wps:txbx>
                            <w:txbxContent>
                              <w:p w14:paraId="726BBC8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47" name="Shape 142"/>
                            <pic:cNvPicPr preferRelativeResize="0"/>
                          </pic:nvPicPr>
                          <pic:blipFill rotWithShape="1">
                            <a:blip r:embed="rId34">
                              <a:alphaModFix/>
                            </a:blip>
                            <a:srcRect/>
                            <a:stretch/>
                          </pic:blipFill>
                          <pic:spPr>
                            <a:xfrm>
                              <a:off x="496824" y="1962404"/>
                              <a:ext cx="109728" cy="134112"/>
                            </a:xfrm>
                            <a:prstGeom prst="rect">
                              <a:avLst/>
                            </a:prstGeom>
                            <a:noFill/>
                            <a:ln>
                              <a:noFill/>
                            </a:ln>
                          </pic:spPr>
                        </pic:pic>
                        <wps:wsp>
                          <wps:cNvPr id="148" name="Freeform: Shape 148"/>
                          <wps:cNvSpPr/>
                          <wps:spPr>
                            <a:xfrm>
                              <a:off x="544068" y="2116836"/>
                              <a:ext cx="0" cy="150876"/>
                            </a:xfrm>
                            <a:custGeom>
                              <a:avLst/>
                              <a:gdLst/>
                              <a:ahLst/>
                              <a:cxnLst/>
                              <a:rect l="l" t="t" r="r" b="b"/>
                              <a:pathLst>
                                <a:path w="120000" h="150876" extrusionOk="0">
                                  <a:moveTo>
                                    <a:pt x="0" y="0"/>
                                  </a:moveTo>
                                  <a:lnTo>
                                    <a:pt x="0"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9" name="Freeform: Shape 149"/>
                          <wps:cNvSpPr/>
                          <wps:spPr>
                            <a:xfrm>
                              <a:off x="425196" y="2151888"/>
                              <a:ext cx="118872" cy="0"/>
                            </a:xfrm>
                            <a:custGeom>
                              <a:avLst/>
                              <a:gdLst/>
                              <a:ahLst/>
                              <a:cxnLst/>
                              <a:rect l="l" t="t" r="r" b="b"/>
                              <a:pathLst>
                                <a:path w="118872" h="120000" extrusionOk="0">
                                  <a:moveTo>
                                    <a:pt x="0" y="0"/>
                                  </a:moveTo>
                                  <a:lnTo>
                                    <a:pt x="1188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0" name="Freeform: Shape 150"/>
                          <wps:cNvSpPr/>
                          <wps:spPr>
                            <a:xfrm>
                              <a:off x="544068" y="2151888"/>
                              <a:ext cx="118872" cy="0"/>
                            </a:xfrm>
                            <a:custGeom>
                              <a:avLst/>
                              <a:gdLst/>
                              <a:ahLst/>
                              <a:cxnLst/>
                              <a:rect l="l" t="t" r="r" b="b"/>
                              <a:pathLst>
                                <a:path w="118872" h="120000" extrusionOk="0">
                                  <a:moveTo>
                                    <a:pt x="118872" y="0"/>
                                  </a:move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1" name="Freeform: Shape 151"/>
                          <wps:cNvSpPr/>
                          <wps:spPr>
                            <a:xfrm>
                              <a:off x="544068" y="2267712"/>
                              <a:ext cx="94488" cy="150876"/>
                            </a:xfrm>
                            <a:custGeom>
                              <a:avLst/>
                              <a:gdLst/>
                              <a:ahLst/>
                              <a:cxnLst/>
                              <a:rect l="l" t="t" r="r" b="b"/>
                              <a:pathLst>
                                <a:path w="94488" h="150876" extrusionOk="0">
                                  <a:moveTo>
                                    <a:pt x="0" y="0"/>
                                  </a:moveTo>
                                  <a:lnTo>
                                    <a:pt x="94488"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2" name="Freeform: Shape 152"/>
                          <wps:cNvSpPr/>
                          <wps:spPr>
                            <a:xfrm>
                              <a:off x="448056" y="2267712"/>
                              <a:ext cx="96012" cy="150876"/>
                            </a:xfrm>
                            <a:custGeom>
                              <a:avLst/>
                              <a:gdLst/>
                              <a:ahLst/>
                              <a:cxnLst/>
                              <a:rect l="l" t="t" r="r" b="b"/>
                              <a:pathLst>
                                <a:path w="96012" h="150876" extrusionOk="0">
                                  <a:moveTo>
                                    <a:pt x="96012" y="0"/>
                                  </a:moveTo>
                                  <a:lnTo>
                                    <a:pt x="0"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3" name="Rectangle 153"/>
                          <wps:cNvSpPr/>
                          <wps:spPr>
                            <a:xfrm>
                              <a:off x="361175" y="2433345"/>
                              <a:ext cx="493196" cy="89687"/>
                            </a:xfrm>
                            <a:prstGeom prst="rect">
                              <a:avLst/>
                            </a:prstGeom>
                            <a:noFill/>
                            <a:ln>
                              <a:noFill/>
                            </a:ln>
                          </wps:spPr>
                          <wps:txbx>
                            <w:txbxContent>
                              <w:p w14:paraId="1636F8E9" w14:textId="77777777" w:rsidR="00B36C8C" w:rsidRDefault="00E05E7B">
                                <w:pPr>
                                  <w:spacing w:after="160" w:line="258" w:lineRule="auto"/>
                                  <w:textDirection w:val="btLr"/>
                                </w:pPr>
                                <w:r>
                                  <w:rPr>
                                    <w:color w:val="000000"/>
                                    <w:sz w:val="11"/>
                                  </w:rPr>
                                  <w:t>Customer</w:t>
                                </w:r>
                              </w:p>
                            </w:txbxContent>
                          </wps:txbx>
                          <wps:bodyPr spcFirstLastPara="1" wrap="square" lIns="0" tIns="0" rIns="0" bIns="0" anchor="t" anchorCtr="0">
                            <a:noAutofit/>
                          </wps:bodyPr>
                        </wps:wsp>
                        <wps:wsp>
                          <wps:cNvPr id="154" name="Freeform: Shape 154"/>
                          <wps:cNvSpPr/>
                          <wps:spPr>
                            <a:xfrm>
                              <a:off x="2104644" y="473963"/>
                              <a:ext cx="824484" cy="493776"/>
                            </a:xfrm>
                            <a:custGeom>
                              <a:avLst/>
                              <a:gdLst/>
                              <a:ahLst/>
                              <a:cxnLst/>
                              <a:rect l="l" t="t" r="r" b="b"/>
                              <a:pathLst>
                                <a:path w="824484" h="493776" extrusionOk="0">
                                  <a:moveTo>
                                    <a:pt x="413004" y="0"/>
                                  </a:moveTo>
                                  <a:cubicBezTo>
                                    <a:pt x="640080" y="0"/>
                                    <a:pt x="824484" y="109728"/>
                                    <a:pt x="824484" y="246888"/>
                                  </a:cubicBezTo>
                                  <a:cubicBezTo>
                                    <a:pt x="824484" y="384048"/>
                                    <a:pt x="640080" y="493776"/>
                                    <a:pt x="413004" y="493776"/>
                                  </a:cubicBezTo>
                                  <a:cubicBezTo>
                                    <a:pt x="184404" y="493776"/>
                                    <a:pt x="0" y="384048"/>
                                    <a:pt x="0" y="246888"/>
                                  </a:cubicBezTo>
                                  <a:cubicBezTo>
                                    <a:pt x="0" y="109728"/>
                                    <a:pt x="184404" y="0"/>
                                    <a:pt x="413004" y="0"/>
                                  </a:cubicBezTo>
                                  <a:close/>
                                </a:path>
                              </a:pathLst>
                            </a:custGeom>
                            <a:solidFill>
                              <a:srgbClr val="BBC1D0"/>
                            </a:solidFill>
                            <a:ln>
                              <a:noFill/>
                            </a:ln>
                          </wps:spPr>
                          <wps:txbx>
                            <w:txbxContent>
                              <w:p w14:paraId="1EB8CAE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55" name="Shape 150"/>
                            <pic:cNvPicPr preferRelativeResize="0"/>
                          </pic:nvPicPr>
                          <pic:blipFill rotWithShape="1">
                            <a:blip r:embed="rId35">
                              <a:alphaModFix/>
                            </a:blip>
                            <a:srcRect/>
                            <a:stretch/>
                          </pic:blipFill>
                          <pic:spPr>
                            <a:xfrm>
                              <a:off x="2086864" y="456692"/>
                              <a:ext cx="826008" cy="496824"/>
                            </a:xfrm>
                            <a:prstGeom prst="rect">
                              <a:avLst/>
                            </a:prstGeom>
                            <a:noFill/>
                            <a:ln>
                              <a:noFill/>
                            </a:ln>
                          </pic:spPr>
                        </pic:pic>
                        <wps:wsp>
                          <wps:cNvPr id="156" name="Freeform: Shape 156"/>
                          <wps:cNvSpPr/>
                          <wps:spPr>
                            <a:xfrm>
                              <a:off x="2089405" y="458724"/>
                              <a:ext cx="824484" cy="495300"/>
                            </a:xfrm>
                            <a:custGeom>
                              <a:avLst/>
                              <a:gdLst/>
                              <a:ahLst/>
                              <a:cxnLst/>
                              <a:rect l="l" t="t" r="r" b="b"/>
                              <a:pathLst>
                                <a:path w="824484" h="495300" extrusionOk="0">
                                  <a:moveTo>
                                    <a:pt x="824484" y="248412"/>
                                  </a:moveTo>
                                  <a:cubicBezTo>
                                    <a:pt x="824484" y="111252"/>
                                    <a:pt x="638556" y="0"/>
                                    <a:pt x="411480" y="0"/>
                                  </a:cubicBezTo>
                                  <a:cubicBezTo>
                                    <a:pt x="184404" y="0"/>
                                    <a:pt x="0" y="111252"/>
                                    <a:pt x="0" y="248412"/>
                                  </a:cubicBezTo>
                                  <a:cubicBezTo>
                                    <a:pt x="0" y="384048"/>
                                    <a:pt x="184404" y="495300"/>
                                    <a:pt x="411480" y="495300"/>
                                  </a:cubicBezTo>
                                  <a:cubicBezTo>
                                    <a:pt x="638556" y="495300"/>
                                    <a:pt x="824484" y="384048"/>
                                    <a:pt x="824484" y="248412"/>
                                  </a:cubicBezTo>
                                </a:path>
                              </a:pathLst>
                            </a:custGeom>
                            <a:noFill/>
                            <a:ln w="9525" cap="rnd" cmpd="sng">
                              <a:solidFill>
                                <a:srgbClr val="000000"/>
                              </a:solidFill>
                              <a:prstDash val="solid"/>
                              <a:round/>
                              <a:headEnd type="none" w="sm" len="sm"/>
                              <a:tailEnd type="none" w="sm" len="sm"/>
                            </a:ln>
                          </wps:spPr>
                          <wps:txbx>
                            <w:txbxContent>
                              <w:p w14:paraId="49BAD41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57" name="Shape 152"/>
                            <pic:cNvPicPr preferRelativeResize="0"/>
                          </pic:nvPicPr>
                          <pic:blipFill rotWithShape="1">
                            <a:blip r:embed="rId36">
                              <a:alphaModFix/>
                            </a:blip>
                            <a:srcRect/>
                            <a:stretch/>
                          </pic:blipFill>
                          <pic:spPr>
                            <a:xfrm>
                              <a:off x="2245360" y="463804"/>
                              <a:ext cx="652272" cy="475488"/>
                            </a:xfrm>
                            <a:prstGeom prst="rect">
                              <a:avLst/>
                            </a:prstGeom>
                            <a:noFill/>
                            <a:ln>
                              <a:noFill/>
                            </a:ln>
                          </pic:spPr>
                        </pic:pic>
                        <wps:wsp>
                          <wps:cNvPr id="158" name="Rectangle 158"/>
                          <wps:cNvSpPr/>
                          <wps:spPr>
                            <a:xfrm>
                              <a:off x="2246335" y="674665"/>
                              <a:ext cx="676316" cy="89687"/>
                            </a:xfrm>
                            <a:prstGeom prst="rect">
                              <a:avLst/>
                            </a:prstGeom>
                            <a:noFill/>
                            <a:ln>
                              <a:noFill/>
                            </a:ln>
                          </wps:spPr>
                          <wps:txbx>
                            <w:txbxContent>
                              <w:p w14:paraId="6F53444B" w14:textId="77777777" w:rsidR="00B36C8C" w:rsidRDefault="00E05E7B">
                                <w:pPr>
                                  <w:spacing w:after="160" w:line="258" w:lineRule="auto"/>
                                  <w:textDirection w:val="btLr"/>
                                </w:pPr>
                                <w:r>
                                  <w:rPr>
                                    <w:color w:val="000000"/>
                                    <w:sz w:val="11"/>
                                  </w:rPr>
                                  <w:t>Update Menu</w:t>
                                </w:r>
                              </w:p>
                            </w:txbxContent>
                          </wps:txbx>
                          <wps:bodyPr spcFirstLastPara="1" wrap="square" lIns="0" tIns="0" rIns="0" bIns="0" anchor="t" anchorCtr="0">
                            <a:noAutofit/>
                          </wps:bodyPr>
                        </wps:wsp>
                        <wps:wsp>
                          <wps:cNvPr id="159" name="Freeform: Shape 159"/>
                          <wps:cNvSpPr/>
                          <wps:spPr>
                            <a:xfrm>
                              <a:off x="2065020" y="1356360"/>
                              <a:ext cx="824484" cy="495300"/>
                            </a:xfrm>
                            <a:custGeom>
                              <a:avLst/>
                              <a:gdLst/>
                              <a:ahLst/>
                              <a:cxnLst/>
                              <a:rect l="l" t="t" r="r" b="b"/>
                              <a:pathLst>
                                <a:path w="824484" h="495300" extrusionOk="0">
                                  <a:moveTo>
                                    <a:pt x="413004" y="0"/>
                                  </a:moveTo>
                                  <a:cubicBezTo>
                                    <a:pt x="640080" y="0"/>
                                    <a:pt x="824484" y="109728"/>
                                    <a:pt x="824484" y="246888"/>
                                  </a:cubicBezTo>
                                  <a:cubicBezTo>
                                    <a:pt x="824484" y="384048"/>
                                    <a:pt x="640080" y="495300"/>
                                    <a:pt x="413004" y="495300"/>
                                  </a:cubicBezTo>
                                  <a:cubicBezTo>
                                    <a:pt x="184404" y="495300"/>
                                    <a:pt x="0" y="384048"/>
                                    <a:pt x="0" y="246888"/>
                                  </a:cubicBezTo>
                                  <a:cubicBezTo>
                                    <a:pt x="0" y="109728"/>
                                    <a:pt x="184404" y="0"/>
                                    <a:pt x="413004" y="0"/>
                                  </a:cubicBezTo>
                                  <a:close/>
                                </a:path>
                              </a:pathLst>
                            </a:custGeom>
                            <a:solidFill>
                              <a:srgbClr val="C2C7D3"/>
                            </a:solidFill>
                            <a:ln>
                              <a:noFill/>
                            </a:ln>
                          </wps:spPr>
                          <wps:txbx>
                            <w:txbxContent>
                              <w:p w14:paraId="29DC37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0" name="Shape 155"/>
                            <pic:cNvPicPr preferRelativeResize="0"/>
                          </pic:nvPicPr>
                          <pic:blipFill rotWithShape="1">
                            <a:blip r:embed="rId37">
                              <a:alphaModFix/>
                            </a:blip>
                            <a:srcRect/>
                            <a:stretch/>
                          </pic:blipFill>
                          <pic:spPr>
                            <a:xfrm>
                              <a:off x="2046224" y="1339596"/>
                              <a:ext cx="829056" cy="496824"/>
                            </a:xfrm>
                            <a:prstGeom prst="rect">
                              <a:avLst/>
                            </a:prstGeom>
                            <a:noFill/>
                            <a:ln>
                              <a:noFill/>
                            </a:ln>
                          </pic:spPr>
                        </pic:pic>
                        <wps:wsp>
                          <wps:cNvPr id="161" name="Freeform: Shape 161"/>
                          <wps:cNvSpPr/>
                          <wps:spPr>
                            <a:xfrm>
                              <a:off x="2049780" y="1341120"/>
                              <a:ext cx="824484" cy="495300"/>
                            </a:xfrm>
                            <a:custGeom>
                              <a:avLst/>
                              <a:gdLst/>
                              <a:ahLst/>
                              <a:cxnLst/>
                              <a:rect l="l" t="t" r="r" b="b"/>
                              <a:pathLst>
                                <a:path w="824484" h="495300" extrusionOk="0">
                                  <a:moveTo>
                                    <a:pt x="824484" y="248412"/>
                                  </a:moveTo>
                                  <a:cubicBezTo>
                                    <a:pt x="824484" y="111252"/>
                                    <a:pt x="638556" y="0"/>
                                    <a:pt x="411480" y="0"/>
                                  </a:cubicBezTo>
                                  <a:cubicBezTo>
                                    <a:pt x="184404" y="0"/>
                                    <a:pt x="0" y="111252"/>
                                    <a:pt x="0" y="248412"/>
                                  </a:cubicBezTo>
                                  <a:cubicBezTo>
                                    <a:pt x="0" y="384048"/>
                                    <a:pt x="184404" y="495300"/>
                                    <a:pt x="411480" y="495300"/>
                                  </a:cubicBezTo>
                                  <a:cubicBezTo>
                                    <a:pt x="638556" y="495300"/>
                                    <a:pt x="824484" y="384048"/>
                                    <a:pt x="824484" y="248412"/>
                                  </a:cubicBezTo>
                                </a:path>
                              </a:pathLst>
                            </a:custGeom>
                            <a:noFill/>
                            <a:ln w="9525" cap="rnd" cmpd="sng">
                              <a:solidFill>
                                <a:srgbClr val="000000"/>
                              </a:solidFill>
                              <a:prstDash val="solid"/>
                              <a:round/>
                              <a:headEnd type="none" w="sm" len="sm"/>
                              <a:tailEnd type="none" w="sm" len="sm"/>
                            </a:ln>
                          </wps:spPr>
                          <wps:txbx>
                            <w:txbxContent>
                              <w:p w14:paraId="7061141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2" name="Shape 157"/>
                            <pic:cNvPicPr preferRelativeResize="0"/>
                          </pic:nvPicPr>
                          <pic:blipFill rotWithShape="1">
                            <a:blip r:embed="rId38">
                              <a:alphaModFix/>
                            </a:blip>
                            <a:srcRect/>
                            <a:stretch/>
                          </pic:blipFill>
                          <pic:spPr>
                            <a:xfrm>
                              <a:off x="2204720" y="1345692"/>
                              <a:ext cx="652272" cy="478536"/>
                            </a:xfrm>
                            <a:prstGeom prst="rect">
                              <a:avLst/>
                            </a:prstGeom>
                            <a:noFill/>
                            <a:ln>
                              <a:noFill/>
                            </a:ln>
                          </pic:spPr>
                        </pic:pic>
                        <wps:wsp>
                          <wps:cNvPr id="163" name="Rectangle 163"/>
                          <wps:cNvSpPr/>
                          <wps:spPr>
                            <a:xfrm>
                              <a:off x="2144223" y="1557053"/>
                              <a:ext cx="844606" cy="89686"/>
                            </a:xfrm>
                            <a:prstGeom prst="rect">
                              <a:avLst/>
                            </a:prstGeom>
                            <a:noFill/>
                            <a:ln>
                              <a:noFill/>
                            </a:ln>
                          </wps:spPr>
                          <wps:txbx>
                            <w:txbxContent>
                              <w:p w14:paraId="4183BC11" w14:textId="77777777" w:rsidR="00B36C8C" w:rsidRDefault="00E05E7B">
                                <w:pPr>
                                  <w:spacing w:after="160" w:line="258" w:lineRule="auto"/>
                                  <w:textDirection w:val="btLr"/>
                                </w:pPr>
                                <w:r>
                                  <w:rPr>
                                    <w:color w:val="000000"/>
                                    <w:sz w:val="11"/>
                                  </w:rPr>
                                  <w:t>Monitor Canteen</w:t>
                                </w:r>
                              </w:p>
                            </w:txbxContent>
                          </wps:txbx>
                          <wps:bodyPr spcFirstLastPara="1" wrap="square" lIns="0" tIns="0" rIns="0" bIns="0" anchor="t" anchorCtr="0">
                            <a:noAutofit/>
                          </wps:bodyPr>
                        </wps:wsp>
                        <wps:wsp>
                          <wps:cNvPr id="164" name="Freeform: Shape 164"/>
                          <wps:cNvSpPr/>
                          <wps:spPr>
                            <a:xfrm>
                              <a:off x="2089405" y="3179064"/>
                              <a:ext cx="824484" cy="495300"/>
                            </a:xfrm>
                            <a:custGeom>
                              <a:avLst/>
                              <a:gdLst/>
                              <a:ahLst/>
                              <a:cxnLst/>
                              <a:rect l="l" t="t" r="r" b="b"/>
                              <a:pathLst>
                                <a:path w="824484" h="495300" extrusionOk="0">
                                  <a:moveTo>
                                    <a:pt x="411480" y="0"/>
                                  </a:moveTo>
                                  <a:cubicBezTo>
                                    <a:pt x="638556" y="0"/>
                                    <a:pt x="824484" y="109728"/>
                                    <a:pt x="824484" y="246888"/>
                                  </a:cubicBezTo>
                                  <a:cubicBezTo>
                                    <a:pt x="824484" y="384048"/>
                                    <a:pt x="638556" y="495300"/>
                                    <a:pt x="411480" y="495300"/>
                                  </a:cubicBezTo>
                                  <a:cubicBezTo>
                                    <a:pt x="184404" y="495300"/>
                                    <a:pt x="0" y="384048"/>
                                    <a:pt x="0" y="246888"/>
                                  </a:cubicBezTo>
                                  <a:cubicBezTo>
                                    <a:pt x="0" y="109728"/>
                                    <a:pt x="184404" y="0"/>
                                    <a:pt x="411480" y="0"/>
                                  </a:cubicBezTo>
                                  <a:close/>
                                </a:path>
                              </a:pathLst>
                            </a:custGeom>
                            <a:solidFill>
                              <a:srgbClr val="D2D4DA"/>
                            </a:solidFill>
                            <a:ln>
                              <a:noFill/>
                            </a:ln>
                          </wps:spPr>
                          <wps:txbx>
                            <w:txbxContent>
                              <w:p w14:paraId="30C1A115"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5" name="Shape 160"/>
                            <pic:cNvPicPr preferRelativeResize="0"/>
                          </pic:nvPicPr>
                          <pic:blipFill rotWithShape="1">
                            <a:blip r:embed="rId39">
                              <a:alphaModFix/>
                            </a:blip>
                            <a:srcRect/>
                            <a:stretch/>
                          </pic:blipFill>
                          <pic:spPr>
                            <a:xfrm>
                              <a:off x="2070608" y="3162300"/>
                              <a:ext cx="826008" cy="496824"/>
                            </a:xfrm>
                            <a:prstGeom prst="rect">
                              <a:avLst/>
                            </a:prstGeom>
                            <a:noFill/>
                            <a:ln>
                              <a:noFill/>
                            </a:ln>
                          </pic:spPr>
                        </pic:pic>
                        <wps:wsp>
                          <wps:cNvPr id="166" name="Freeform: Shape 166"/>
                          <wps:cNvSpPr/>
                          <wps:spPr>
                            <a:xfrm>
                              <a:off x="2072640" y="3163823"/>
                              <a:ext cx="824484" cy="495300"/>
                            </a:xfrm>
                            <a:custGeom>
                              <a:avLst/>
                              <a:gdLst/>
                              <a:ahLst/>
                              <a:cxnLst/>
                              <a:rect l="l" t="t" r="r" b="b"/>
                              <a:pathLst>
                                <a:path w="824484" h="495300" extrusionOk="0">
                                  <a:moveTo>
                                    <a:pt x="824484" y="248412"/>
                                  </a:moveTo>
                                  <a:cubicBezTo>
                                    <a:pt x="824484" y="111252"/>
                                    <a:pt x="640080" y="0"/>
                                    <a:pt x="413004" y="0"/>
                                  </a:cubicBezTo>
                                  <a:cubicBezTo>
                                    <a:pt x="184404" y="0"/>
                                    <a:pt x="0" y="111252"/>
                                    <a:pt x="0" y="248412"/>
                                  </a:cubicBezTo>
                                  <a:cubicBezTo>
                                    <a:pt x="0" y="384048"/>
                                    <a:pt x="184404" y="495300"/>
                                    <a:pt x="413004" y="495300"/>
                                  </a:cubicBezTo>
                                  <a:cubicBezTo>
                                    <a:pt x="640080" y="495300"/>
                                    <a:pt x="824484" y="384048"/>
                                    <a:pt x="824484" y="248412"/>
                                  </a:cubicBezTo>
                                </a:path>
                              </a:pathLst>
                            </a:custGeom>
                            <a:noFill/>
                            <a:ln w="9525" cap="rnd" cmpd="sng">
                              <a:solidFill>
                                <a:srgbClr val="000000"/>
                              </a:solidFill>
                              <a:prstDash val="solid"/>
                              <a:round/>
                              <a:headEnd type="none" w="sm" len="sm"/>
                              <a:tailEnd type="none" w="sm" len="sm"/>
                            </a:ln>
                          </wps:spPr>
                          <wps:txbx>
                            <w:txbxContent>
                              <w:p w14:paraId="26E144F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7" name="Shape 162"/>
                            <pic:cNvPicPr preferRelativeResize="0"/>
                          </pic:nvPicPr>
                          <pic:blipFill rotWithShape="1">
                            <a:blip r:embed="rId40">
                              <a:alphaModFix/>
                            </a:blip>
                            <a:srcRect/>
                            <a:stretch/>
                          </pic:blipFill>
                          <pic:spPr>
                            <a:xfrm>
                              <a:off x="2230120" y="3168396"/>
                              <a:ext cx="652272" cy="478536"/>
                            </a:xfrm>
                            <a:prstGeom prst="rect">
                              <a:avLst/>
                            </a:prstGeom>
                            <a:noFill/>
                            <a:ln>
                              <a:noFill/>
                            </a:ln>
                          </pic:spPr>
                        </pic:pic>
                        <wps:wsp>
                          <wps:cNvPr id="168" name="Rectangle 168"/>
                          <wps:cNvSpPr/>
                          <wps:spPr>
                            <a:xfrm>
                              <a:off x="2255483" y="3379742"/>
                              <a:ext cx="620465" cy="89687"/>
                            </a:xfrm>
                            <a:prstGeom prst="rect">
                              <a:avLst/>
                            </a:prstGeom>
                            <a:noFill/>
                            <a:ln>
                              <a:noFill/>
                            </a:ln>
                          </wps:spPr>
                          <wps:txbx>
                            <w:txbxContent>
                              <w:p w14:paraId="0814856A" w14:textId="77777777" w:rsidR="00B36C8C" w:rsidRDefault="00E05E7B">
                                <w:pPr>
                                  <w:spacing w:after="160" w:line="258" w:lineRule="auto"/>
                                  <w:textDirection w:val="btLr"/>
                                </w:pPr>
                                <w:r>
                                  <w:rPr>
                                    <w:color w:val="000000"/>
                                    <w:sz w:val="11"/>
                                  </w:rPr>
                                  <w:t>Place Order</w:t>
                                </w:r>
                              </w:p>
                            </w:txbxContent>
                          </wps:txbx>
                          <wps:bodyPr spcFirstLastPara="1" wrap="square" lIns="0" tIns="0" rIns="0" bIns="0" anchor="t" anchorCtr="0">
                            <a:noAutofit/>
                          </wps:bodyPr>
                        </wps:wsp>
                        <wps:wsp>
                          <wps:cNvPr id="169" name="Freeform: Shape 169"/>
                          <wps:cNvSpPr/>
                          <wps:spPr>
                            <a:xfrm>
                              <a:off x="2081784" y="2289047"/>
                              <a:ext cx="822960" cy="495300"/>
                            </a:xfrm>
                            <a:custGeom>
                              <a:avLst/>
                              <a:gdLst/>
                              <a:ahLst/>
                              <a:cxnLst/>
                              <a:rect l="l" t="t" r="r" b="b"/>
                              <a:pathLst>
                                <a:path w="822960" h="495300" extrusionOk="0">
                                  <a:moveTo>
                                    <a:pt x="411480" y="0"/>
                                  </a:moveTo>
                                  <a:cubicBezTo>
                                    <a:pt x="638556" y="0"/>
                                    <a:pt x="822960" y="111252"/>
                                    <a:pt x="822960" y="246888"/>
                                  </a:cubicBezTo>
                                  <a:cubicBezTo>
                                    <a:pt x="822960" y="384048"/>
                                    <a:pt x="638556" y="495300"/>
                                    <a:pt x="411480" y="495300"/>
                                  </a:cubicBezTo>
                                  <a:cubicBezTo>
                                    <a:pt x="184404" y="495300"/>
                                    <a:pt x="0" y="384048"/>
                                    <a:pt x="0" y="246888"/>
                                  </a:cubicBezTo>
                                  <a:cubicBezTo>
                                    <a:pt x="0" y="111252"/>
                                    <a:pt x="184404" y="0"/>
                                    <a:pt x="411480" y="0"/>
                                  </a:cubicBezTo>
                                  <a:close/>
                                </a:path>
                              </a:pathLst>
                            </a:custGeom>
                            <a:solidFill>
                              <a:srgbClr val="CACDD7"/>
                            </a:solidFill>
                            <a:ln>
                              <a:noFill/>
                            </a:ln>
                          </wps:spPr>
                          <wps:txbx>
                            <w:txbxContent>
                              <w:p w14:paraId="6A0BF9B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0" name="Shape 165"/>
                            <pic:cNvPicPr preferRelativeResize="0"/>
                          </pic:nvPicPr>
                          <pic:blipFill rotWithShape="1">
                            <a:blip r:embed="rId41">
                              <a:alphaModFix/>
                            </a:blip>
                            <a:srcRect/>
                            <a:stretch/>
                          </pic:blipFill>
                          <pic:spPr>
                            <a:xfrm>
                              <a:off x="2061464" y="2270252"/>
                              <a:ext cx="829056" cy="499872"/>
                            </a:xfrm>
                            <a:prstGeom prst="rect">
                              <a:avLst/>
                            </a:prstGeom>
                            <a:noFill/>
                            <a:ln>
                              <a:noFill/>
                            </a:ln>
                          </pic:spPr>
                        </pic:pic>
                        <wps:wsp>
                          <wps:cNvPr id="171" name="Freeform: Shape 171"/>
                          <wps:cNvSpPr/>
                          <wps:spPr>
                            <a:xfrm>
                              <a:off x="2065020" y="2273808"/>
                              <a:ext cx="824484" cy="495300"/>
                            </a:xfrm>
                            <a:custGeom>
                              <a:avLst/>
                              <a:gdLst/>
                              <a:ahLst/>
                              <a:cxnLst/>
                              <a:rect l="l" t="t" r="r" b="b"/>
                              <a:pathLst>
                                <a:path w="824484" h="495300" extrusionOk="0">
                                  <a:moveTo>
                                    <a:pt x="824484" y="248412"/>
                                  </a:moveTo>
                                  <a:cubicBezTo>
                                    <a:pt x="824484" y="111252"/>
                                    <a:pt x="640080" y="0"/>
                                    <a:pt x="413004" y="0"/>
                                  </a:cubicBezTo>
                                  <a:cubicBezTo>
                                    <a:pt x="184404" y="0"/>
                                    <a:pt x="0" y="111252"/>
                                    <a:pt x="0" y="248412"/>
                                  </a:cubicBezTo>
                                  <a:cubicBezTo>
                                    <a:pt x="0" y="385572"/>
                                    <a:pt x="184404" y="495300"/>
                                    <a:pt x="413004" y="495300"/>
                                  </a:cubicBezTo>
                                  <a:cubicBezTo>
                                    <a:pt x="640080" y="495300"/>
                                    <a:pt x="824484" y="385572"/>
                                    <a:pt x="824484" y="248412"/>
                                  </a:cubicBezTo>
                                </a:path>
                              </a:pathLst>
                            </a:custGeom>
                            <a:noFill/>
                            <a:ln w="9525" cap="rnd" cmpd="sng">
                              <a:solidFill>
                                <a:srgbClr val="000000"/>
                              </a:solidFill>
                              <a:prstDash val="solid"/>
                              <a:round/>
                              <a:headEnd type="none" w="sm" len="sm"/>
                              <a:tailEnd type="none" w="sm" len="sm"/>
                            </a:ln>
                          </wps:spPr>
                          <wps:txbx>
                            <w:txbxContent>
                              <w:p w14:paraId="5E021B3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2" name="Shape 167"/>
                            <pic:cNvPicPr preferRelativeResize="0"/>
                          </pic:nvPicPr>
                          <pic:blipFill rotWithShape="1">
                            <a:blip r:embed="rId42">
                              <a:alphaModFix/>
                            </a:blip>
                            <a:srcRect/>
                            <a:stretch/>
                          </pic:blipFill>
                          <pic:spPr>
                            <a:xfrm>
                              <a:off x="2220976" y="2279396"/>
                              <a:ext cx="652272" cy="475488"/>
                            </a:xfrm>
                            <a:prstGeom prst="rect">
                              <a:avLst/>
                            </a:prstGeom>
                            <a:noFill/>
                            <a:ln>
                              <a:noFill/>
                            </a:ln>
                          </pic:spPr>
                        </pic:pic>
                        <wps:wsp>
                          <wps:cNvPr id="173" name="Rectangle 173"/>
                          <wps:cNvSpPr/>
                          <wps:spPr>
                            <a:xfrm>
                              <a:off x="2255483" y="2489700"/>
                              <a:ext cx="587859" cy="89688"/>
                            </a:xfrm>
                            <a:prstGeom prst="rect">
                              <a:avLst/>
                            </a:prstGeom>
                            <a:noFill/>
                            <a:ln>
                              <a:noFill/>
                            </a:ln>
                          </wps:spPr>
                          <wps:txbx>
                            <w:txbxContent>
                              <w:p w14:paraId="3BCF6295" w14:textId="77777777" w:rsidR="00B36C8C" w:rsidRDefault="00E05E7B">
                                <w:pPr>
                                  <w:spacing w:after="160" w:line="258" w:lineRule="auto"/>
                                  <w:textDirection w:val="btLr"/>
                                </w:pPr>
                                <w:r>
                                  <w:rPr>
                                    <w:color w:val="000000"/>
                                    <w:sz w:val="11"/>
                                  </w:rPr>
                                  <w:t>Read Order</w:t>
                                </w:r>
                              </w:p>
                            </w:txbxContent>
                          </wps:txbx>
                          <wps:bodyPr spcFirstLastPara="1" wrap="square" lIns="0" tIns="0" rIns="0" bIns="0" anchor="t" anchorCtr="0">
                            <a:noAutofit/>
                          </wps:bodyPr>
                        </wps:wsp>
                        <wps:wsp>
                          <wps:cNvPr id="174" name="Freeform: Shape 174"/>
                          <wps:cNvSpPr/>
                          <wps:spPr>
                            <a:xfrm>
                              <a:off x="2097024" y="3995928"/>
                              <a:ext cx="824484" cy="495300"/>
                            </a:xfrm>
                            <a:custGeom>
                              <a:avLst/>
                              <a:gdLst/>
                              <a:ahLst/>
                              <a:cxnLst/>
                              <a:rect l="l" t="t" r="r" b="b"/>
                              <a:pathLst>
                                <a:path w="824484" h="495300" extrusionOk="0">
                                  <a:moveTo>
                                    <a:pt x="411480" y="0"/>
                                  </a:moveTo>
                                  <a:cubicBezTo>
                                    <a:pt x="640080" y="0"/>
                                    <a:pt x="824484" y="111252"/>
                                    <a:pt x="824484" y="248412"/>
                                  </a:cubicBezTo>
                                  <a:cubicBezTo>
                                    <a:pt x="824484" y="385572"/>
                                    <a:pt x="640080" y="495300"/>
                                    <a:pt x="411480" y="495300"/>
                                  </a:cubicBezTo>
                                  <a:cubicBezTo>
                                    <a:pt x="184404" y="495300"/>
                                    <a:pt x="0" y="385572"/>
                                    <a:pt x="0" y="248412"/>
                                  </a:cubicBezTo>
                                  <a:cubicBezTo>
                                    <a:pt x="0" y="111252"/>
                                    <a:pt x="184404" y="0"/>
                                    <a:pt x="411480" y="0"/>
                                  </a:cubicBezTo>
                                  <a:close/>
                                </a:path>
                              </a:pathLst>
                            </a:custGeom>
                            <a:solidFill>
                              <a:srgbClr val="D9D9DD"/>
                            </a:solidFill>
                            <a:ln>
                              <a:noFill/>
                            </a:ln>
                          </wps:spPr>
                          <wps:txbx>
                            <w:txbxContent>
                              <w:p w14:paraId="5D095B75"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5" name="Shape 170"/>
                            <pic:cNvPicPr preferRelativeResize="0"/>
                          </pic:nvPicPr>
                          <pic:blipFill rotWithShape="1">
                            <a:blip r:embed="rId43">
                              <a:alphaModFix/>
                            </a:blip>
                            <a:srcRect/>
                            <a:stretch/>
                          </pic:blipFill>
                          <pic:spPr>
                            <a:xfrm>
                              <a:off x="2077720" y="3978148"/>
                              <a:ext cx="826008" cy="499872"/>
                            </a:xfrm>
                            <a:prstGeom prst="rect">
                              <a:avLst/>
                            </a:prstGeom>
                            <a:noFill/>
                            <a:ln>
                              <a:noFill/>
                            </a:ln>
                          </pic:spPr>
                        </pic:pic>
                        <wps:wsp>
                          <wps:cNvPr id="176" name="Freeform: Shape 176"/>
                          <wps:cNvSpPr/>
                          <wps:spPr>
                            <a:xfrm>
                              <a:off x="2081784" y="3982212"/>
                              <a:ext cx="822960" cy="495300"/>
                            </a:xfrm>
                            <a:custGeom>
                              <a:avLst/>
                              <a:gdLst/>
                              <a:ahLst/>
                              <a:cxnLst/>
                              <a:rect l="l" t="t" r="r" b="b"/>
                              <a:pathLst>
                                <a:path w="822960" h="495300" extrusionOk="0">
                                  <a:moveTo>
                                    <a:pt x="822960" y="246888"/>
                                  </a:moveTo>
                                  <a:cubicBezTo>
                                    <a:pt x="822960" y="111252"/>
                                    <a:pt x="638556" y="0"/>
                                    <a:pt x="411480" y="0"/>
                                  </a:cubicBezTo>
                                  <a:cubicBezTo>
                                    <a:pt x="184404" y="0"/>
                                    <a:pt x="0" y="111252"/>
                                    <a:pt x="0" y="246888"/>
                                  </a:cubicBezTo>
                                  <a:cubicBezTo>
                                    <a:pt x="0" y="384048"/>
                                    <a:pt x="184404" y="495300"/>
                                    <a:pt x="411480" y="495300"/>
                                  </a:cubicBezTo>
                                  <a:cubicBezTo>
                                    <a:pt x="638556" y="495300"/>
                                    <a:pt x="822960" y="384048"/>
                                    <a:pt x="822960" y="246888"/>
                                  </a:cubicBezTo>
                                </a:path>
                              </a:pathLst>
                            </a:custGeom>
                            <a:noFill/>
                            <a:ln w="9525" cap="rnd" cmpd="sng">
                              <a:solidFill>
                                <a:srgbClr val="000000"/>
                              </a:solidFill>
                              <a:prstDash val="solid"/>
                              <a:round/>
                              <a:headEnd type="none" w="sm" len="sm"/>
                              <a:tailEnd type="none" w="sm" len="sm"/>
                            </a:ln>
                          </wps:spPr>
                          <wps:txbx>
                            <w:txbxContent>
                              <w:p w14:paraId="5239C30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7" name="Shape 172"/>
                            <pic:cNvPicPr preferRelativeResize="0"/>
                          </pic:nvPicPr>
                          <pic:blipFill rotWithShape="1">
                            <a:blip r:embed="rId44">
                              <a:alphaModFix/>
                            </a:blip>
                            <a:srcRect/>
                            <a:stretch/>
                          </pic:blipFill>
                          <pic:spPr>
                            <a:xfrm>
                              <a:off x="2236216" y="3987292"/>
                              <a:ext cx="652272" cy="475488"/>
                            </a:xfrm>
                            <a:prstGeom prst="rect">
                              <a:avLst/>
                            </a:prstGeom>
                            <a:noFill/>
                            <a:ln>
                              <a:noFill/>
                            </a:ln>
                          </pic:spPr>
                        </pic:pic>
                        <wps:wsp>
                          <wps:cNvPr id="178" name="Rectangle 178"/>
                          <wps:cNvSpPr/>
                          <wps:spPr>
                            <a:xfrm>
                              <a:off x="2206707" y="4198080"/>
                              <a:ext cx="762881" cy="89687"/>
                            </a:xfrm>
                            <a:prstGeom prst="rect">
                              <a:avLst/>
                            </a:prstGeom>
                            <a:noFill/>
                            <a:ln>
                              <a:noFill/>
                            </a:ln>
                          </wps:spPr>
                          <wps:txbx>
                            <w:txbxContent>
                              <w:p w14:paraId="0A366492" w14:textId="77777777" w:rsidR="00B36C8C" w:rsidRDefault="00E05E7B">
                                <w:pPr>
                                  <w:spacing w:after="160" w:line="258" w:lineRule="auto"/>
                                  <w:textDirection w:val="btLr"/>
                                </w:pPr>
                                <w:r>
                                  <w:rPr>
                                    <w:color w:val="000000"/>
                                    <w:sz w:val="11"/>
                                  </w:rPr>
                                  <w:t>Make Payment</w:t>
                                </w:r>
                              </w:p>
                            </w:txbxContent>
                          </wps:txbx>
                          <wps:bodyPr spcFirstLastPara="1" wrap="square" lIns="0" tIns="0" rIns="0" bIns="0" anchor="t" anchorCtr="0">
                            <a:noAutofit/>
                          </wps:bodyPr>
                        </wps:wsp>
                        <wps:wsp>
                          <wps:cNvPr id="179" name="Freeform: Shape 179"/>
                          <wps:cNvSpPr/>
                          <wps:spPr>
                            <a:xfrm>
                              <a:off x="2485644" y="990600"/>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0" name="Freeform: Shape 180"/>
                          <wps:cNvSpPr/>
                          <wps:spPr>
                            <a:xfrm>
                              <a:off x="2485644" y="1068324"/>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1" name="Freeform: Shape 181"/>
                          <wps:cNvSpPr/>
                          <wps:spPr>
                            <a:xfrm>
                              <a:off x="2485644" y="1147572"/>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2" name="Freeform: Shape 182"/>
                          <wps:cNvSpPr/>
                          <wps:spPr>
                            <a:xfrm>
                              <a:off x="2485644" y="1226820"/>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3" name="Freeform: Shape 183"/>
                          <wps:cNvSpPr/>
                          <wps:spPr>
                            <a:xfrm>
                              <a:off x="2485644" y="1306068"/>
                              <a:ext cx="0" cy="35052"/>
                            </a:xfrm>
                            <a:custGeom>
                              <a:avLst/>
                              <a:gdLst/>
                              <a:ahLst/>
                              <a:cxnLst/>
                              <a:rect l="l" t="t" r="r" b="b"/>
                              <a:pathLst>
                                <a:path w="120000" h="35052" extrusionOk="0">
                                  <a:moveTo>
                                    <a:pt x="0" y="0"/>
                                  </a:moveTo>
                                  <a:lnTo>
                                    <a:pt x="0" y="3505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4" name="Freeform: Shape 184"/>
                          <wps:cNvSpPr/>
                          <wps:spPr>
                            <a:xfrm>
                              <a:off x="2478024" y="990600"/>
                              <a:ext cx="7620" cy="0"/>
                            </a:xfrm>
                            <a:custGeom>
                              <a:avLst/>
                              <a:gdLst/>
                              <a:ahLst/>
                              <a:cxnLst/>
                              <a:rect l="l" t="t" r="r" b="b"/>
                              <a:pathLst>
                                <a:path w="7620" h="120000" extrusionOk="0">
                                  <a:moveTo>
                                    <a:pt x="0" y="0"/>
                                  </a:moveTo>
                                  <a:lnTo>
                                    <a:pt x="762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5" name="Freeform: Shape 185"/>
                          <wps:cNvSpPr/>
                          <wps:spPr>
                            <a:xfrm>
                              <a:off x="2478024" y="1290828"/>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6" name="Freeform: Shape 186"/>
                          <wps:cNvSpPr/>
                          <wps:spPr>
                            <a:xfrm>
                              <a:off x="2478024" y="1213104"/>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7" name="Freeform: Shape 187"/>
                          <wps:cNvSpPr/>
                          <wps:spPr>
                            <a:xfrm>
                              <a:off x="2478024" y="1133856"/>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8" name="Freeform: Shape 188"/>
                          <wps:cNvSpPr/>
                          <wps:spPr>
                            <a:xfrm>
                              <a:off x="2478024" y="1054608"/>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9" name="Freeform: Shape 189"/>
                          <wps:cNvSpPr/>
                          <wps:spPr>
                            <a:xfrm>
                              <a:off x="2478024" y="990600"/>
                              <a:ext cx="0" cy="35052"/>
                            </a:xfrm>
                            <a:custGeom>
                              <a:avLst/>
                              <a:gdLst/>
                              <a:ahLst/>
                              <a:cxnLst/>
                              <a:rect l="l" t="t" r="r" b="b"/>
                              <a:pathLst>
                                <a:path w="120000" h="35052" extrusionOk="0">
                                  <a:moveTo>
                                    <a:pt x="0" y="3505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0" name="Freeform: Shape 190"/>
                          <wps:cNvSpPr/>
                          <wps:spPr>
                            <a:xfrm>
                              <a:off x="2429256" y="1234440"/>
                              <a:ext cx="48768" cy="106680"/>
                            </a:xfrm>
                            <a:custGeom>
                              <a:avLst/>
                              <a:gdLst/>
                              <a:ahLst/>
                              <a:cxnLst/>
                              <a:rect l="l" t="t" r="r" b="b"/>
                              <a:pathLst>
                                <a:path w="48768" h="106680" extrusionOk="0">
                                  <a:moveTo>
                                    <a:pt x="48768" y="106680"/>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191" name="Freeform: Shape 191"/>
                          <wps:cNvSpPr/>
                          <wps:spPr>
                            <a:xfrm>
                              <a:off x="2478024" y="1234440"/>
                              <a:ext cx="47244" cy="106680"/>
                            </a:xfrm>
                            <a:custGeom>
                              <a:avLst/>
                              <a:gdLst/>
                              <a:ahLst/>
                              <a:cxnLst/>
                              <a:rect l="l" t="t" r="r" b="b"/>
                              <a:pathLst>
                                <a:path w="47244" h="106680" extrusionOk="0">
                                  <a:moveTo>
                                    <a:pt x="0" y="106680"/>
                                  </a:moveTo>
                                  <a:lnTo>
                                    <a:pt x="47244"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192" name="Freeform: Shape 192"/>
                          <wps:cNvSpPr/>
                          <wps:spPr>
                            <a:xfrm>
                              <a:off x="2468880" y="2840736"/>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3" name="Freeform: Shape 193"/>
                          <wps:cNvSpPr/>
                          <wps:spPr>
                            <a:xfrm>
                              <a:off x="2468880" y="2919984"/>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4" name="Freeform: Shape 194"/>
                          <wps:cNvSpPr/>
                          <wps:spPr>
                            <a:xfrm>
                              <a:off x="2468880" y="2999232"/>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5" name="Freeform: Shape 195"/>
                          <wps:cNvSpPr/>
                          <wps:spPr>
                            <a:xfrm>
                              <a:off x="2468880" y="3078480"/>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6" name="Freeform: Shape 196"/>
                          <wps:cNvSpPr/>
                          <wps:spPr>
                            <a:xfrm>
                              <a:off x="2468880" y="3157728"/>
                              <a:ext cx="0" cy="6096"/>
                            </a:xfrm>
                            <a:custGeom>
                              <a:avLst/>
                              <a:gdLst/>
                              <a:ahLst/>
                              <a:cxnLst/>
                              <a:rect l="l" t="t" r="r" b="b"/>
                              <a:pathLst>
                                <a:path w="120000" h="6096" extrusionOk="0">
                                  <a:moveTo>
                                    <a:pt x="0" y="0"/>
                                  </a:moveTo>
                                  <a:lnTo>
                                    <a:pt x="0" y="6096"/>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7" name="Freeform: Shape 197"/>
                          <wps:cNvSpPr/>
                          <wps:spPr>
                            <a:xfrm>
                              <a:off x="2461260" y="2840736"/>
                              <a:ext cx="7620" cy="0"/>
                            </a:xfrm>
                            <a:custGeom>
                              <a:avLst/>
                              <a:gdLst/>
                              <a:ahLst/>
                              <a:cxnLst/>
                              <a:rect l="l" t="t" r="r" b="b"/>
                              <a:pathLst>
                                <a:path w="7620" h="120000" extrusionOk="0">
                                  <a:moveTo>
                                    <a:pt x="0" y="0"/>
                                  </a:moveTo>
                                  <a:lnTo>
                                    <a:pt x="762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8" name="Freeform: Shape 198"/>
                          <wps:cNvSpPr/>
                          <wps:spPr>
                            <a:xfrm>
                              <a:off x="2461260" y="3113532"/>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9" name="Freeform: Shape 199"/>
                          <wps:cNvSpPr/>
                          <wps:spPr>
                            <a:xfrm>
                              <a:off x="2461260" y="3035808"/>
                              <a:ext cx="0" cy="48768"/>
                            </a:xfrm>
                            <a:custGeom>
                              <a:avLst/>
                              <a:gdLst/>
                              <a:ahLst/>
                              <a:cxnLst/>
                              <a:rect l="l" t="t" r="r" b="b"/>
                              <a:pathLst>
                                <a:path w="120000" h="48768" extrusionOk="0">
                                  <a:moveTo>
                                    <a:pt x="0" y="48768"/>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0" name="Freeform: Shape 200"/>
                          <wps:cNvSpPr/>
                          <wps:spPr>
                            <a:xfrm>
                              <a:off x="2461260" y="2956560"/>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1" name="Freeform: Shape 201"/>
                          <wps:cNvSpPr/>
                          <wps:spPr>
                            <a:xfrm>
                              <a:off x="2461260" y="2877312"/>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2" name="Freeform: Shape 202"/>
                          <wps:cNvSpPr/>
                          <wps:spPr>
                            <a:xfrm>
                              <a:off x="2461260" y="2840736"/>
                              <a:ext cx="0" cy="7620"/>
                            </a:xfrm>
                            <a:custGeom>
                              <a:avLst/>
                              <a:gdLst/>
                              <a:ahLst/>
                              <a:cxnLst/>
                              <a:rect l="l" t="t" r="r" b="b"/>
                              <a:pathLst>
                                <a:path w="120000" h="7620" extrusionOk="0">
                                  <a:moveTo>
                                    <a:pt x="0" y="7620"/>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3" name="Freeform: Shape 203"/>
                          <wps:cNvSpPr/>
                          <wps:spPr>
                            <a:xfrm>
                              <a:off x="2414016" y="3057144"/>
                              <a:ext cx="47244" cy="106680"/>
                            </a:xfrm>
                            <a:custGeom>
                              <a:avLst/>
                              <a:gdLst/>
                              <a:ahLst/>
                              <a:cxnLst/>
                              <a:rect l="l" t="t" r="r" b="b"/>
                              <a:pathLst>
                                <a:path w="47244" h="106680" extrusionOk="0">
                                  <a:moveTo>
                                    <a:pt x="47244" y="106680"/>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04" name="Freeform: Shape 204"/>
                          <wps:cNvSpPr/>
                          <wps:spPr>
                            <a:xfrm>
                              <a:off x="2461260" y="3057144"/>
                              <a:ext cx="47244" cy="106680"/>
                            </a:xfrm>
                            <a:custGeom>
                              <a:avLst/>
                              <a:gdLst/>
                              <a:ahLst/>
                              <a:cxnLst/>
                              <a:rect l="l" t="t" r="r" b="b"/>
                              <a:pathLst>
                                <a:path w="47244" h="106680" extrusionOk="0">
                                  <a:moveTo>
                                    <a:pt x="0" y="106680"/>
                                  </a:moveTo>
                                  <a:lnTo>
                                    <a:pt x="47244"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05" name="Freeform: Shape 205"/>
                          <wps:cNvSpPr/>
                          <wps:spPr>
                            <a:xfrm>
                              <a:off x="2493264" y="3931921"/>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6" name="Freeform: Shape 206"/>
                          <wps:cNvSpPr/>
                          <wps:spPr>
                            <a:xfrm>
                              <a:off x="2493264" y="3852672"/>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7" name="Freeform: Shape 207"/>
                          <wps:cNvSpPr/>
                          <wps:spPr>
                            <a:xfrm>
                              <a:off x="2493264" y="3773424"/>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8" name="Freeform: Shape 208"/>
                          <wps:cNvSpPr/>
                          <wps:spPr>
                            <a:xfrm>
                              <a:off x="2493264" y="3695700"/>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9" name="Freeform: Shape 209"/>
                          <wps:cNvSpPr/>
                          <wps:spPr>
                            <a:xfrm>
                              <a:off x="2446020" y="3874008"/>
                              <a:ext cx="47244" cy="108204"/>
                            </a:xfrm>
                            <a:custGeom>
                              <a:avLst/>
                              <a:gdLst/>
                              <a:ahLst/>
                              <a:cxnLst/>
                              <a:rect l="l" t="t" r="r" b="b"/>
                              <a:pathLst>
                                <a:path w="47244" h="108204" extrusionOk="0">
                                  <a:moveTo>
                                    <a:pt x="47244" y="108204"/>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0" name="Freeform: Shape 210"/>
                          <wps:cNvSpPr/>
                          <wps:spPr>
                            <a:xfrm>
                              <a:off x="2493264" y="3874008"/>
                              <a:ext cx="47244" cy="108204"/>
                            </a:xfrm>
                            <a:custGeom>
                              <a:avLst/>
                              <a:gdLst/>
                              <a:ahLst/>
                              <a:cxnLst/>
                              <a:rect l="l" t="t" r="r" b="b"/>
                              <a:pathLst>
                                <a:path w="47244" h="108204" extrusionOk="0">
                                  <a:moveTo>
                                    <a:pt x="0" y="108204"/>
                                  </a:moveTo>
                                  <a:lnTo>
                                    <a:pt x="47244"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1" name="Freeform: Shape 211"/>
                          <wps:cNvSpPr/>
                          <wps:spPr>
                            <a:xfrm>
                              <a:off x="2897124" y="2202180"/>
                              <a:ext cx="1347216" cy="193548"/>
                            </a:xfrm>
                            <a:custGeom>
                              <a:avLst/>
                              <a:gdLst/>
                              <a:ahLst/>
                              <a:cxnLst/>
                              <a:rect l="l" t="t" r="r" b="b"/>
                              <a:pathLst>
                                <a:path w="1347216" h="193548" extrusionOk="0">
                                  <a:moveTo>
                                    <a:pt x="1347216" y="0"/>
                                  </a:moveTo>
                                  <a:lnTo>
                                    <a:pt x="0" y="193548"/>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2" name="Freeform: Shape 212"/>
                          <wps:cNvSpPr/>
                          <wps:spPr>
                            <a:xfrm>
                              <a:off x="2913888" y="2676144"/>
                              <a:ext cx="1322832" cy="1507236"/>
                            </a:xfrm>
                            <a:custGeom>
                              <a:avLst/>
                              <a:gdLst/>
                              <a:ahLst/>
                              <a:cxnLst/>
                              <a:rect l="l" t="t" r="r" b="b"/>
                              <a:pathLst>
                                <a:path w="1322832" h="1507236" extrusionOk="0">
                                  <a:moveTo>
                                    <a:pt x="0" y="1507236"/>
                                  </a:moveTo>
                                  <a:lnTo>
                                    <a:pt x="1322832"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3" name="Freeform: Shape 213"/>
                          <wps:cNvSpPr/>
                          <wps:spPr>
                            <a:xfrm>
                              <a:off x="2921508" y="789432"/>
                              <a:ext cx="1417320" cy="1184148"/>
                            </a:xfrm>
                            <a:custGeom>
                              <a:avLst/>
                              <a:gdLst/>
                              <a:ahLst/>
                              <a:cxnLst/>
                              <a:rect l="l" t="t" r="r" b="b"/>
                              <a:pathLst>
                                <a:path w="1417320" h="1184148" extrusionOk="0">
                                  <a:moveTo>
                                    <a:pt x="0" y="0"/>
                                  </a:moveTo>
                                  <a:lnTo>
                                    <a:pt x="1417320" y="1184148"/>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4" name="Freeform: Shape 214"/>
                          <wps:cNvSpPr/>
                          <wps:spPr>
                            <a:xfrm>
                              <a:off x="742188" y="2374392"/>
                              <a:ext cx="1330452" cy="789432"/>
                            </a:xfrm>
                            <a:custGeom>
                              <a:avLst/>
                              <a:gdLst/>
                              <a:ahLst/>
                              <a:cxnLst/>
                              <a:rect l="l" t="t" r="r" b="b"/>
                              <a:pathLst>
                                <a:path w="1330452" h="789432" extrusionOk="0">
                                  <a:moveTo>
                                    <a:pt x="0" y="0"/>
                                  </a:moveTo>
                                  <a:lnTo>
                                    <a:pt x="1330452" y="78943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5" name="Freeform: Shape 215"/>
                          <wps:cNvSpPr/>
                          <wps:spPr>
                            <a:xfrm>
                              <a:off x="742188" y="2519172"/>
                              <a:ext cx="1339596" cy="1549908"/>
                            </a:xfrm>
                            <a:custGeom>
                              <a:avLst/>
                              <a:gdLst/>
                              <a:ahLst/>
                              <a:cxnLst/>
                              <a:rect l="l" t="t" r="r" b="b"/>
                              <a:pathLst>
                                <a:path w="1339596" h="1549908" extrusionOk="0">
                                  <a:moveTo>
                                    <a:pt x="1339596" y="1549908"/>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6" name="Freeform: Shape 216"/>
                          <wps:cNvSpPr/>
                          <wps:spPr>
                            <a:xfrm>
                              <a:off x="2302764" y="3752088"/>
                              <a:ext cx="374904" cy="80772"/>
                            </a:xfrm>
                            <a:custGeom>
                              <a:avLst/>
                              <a:gdLst/>
                              <a:ahLst/>
                              <a:cxnLst/>
                              <a:rect l="l" t="t" r="r" b="b"/>
                              <a:pathLst>
                                <a:path w="374904" h="80772" extrusionOk="0">
                                  <a:moveTo>
                                    <a:pt x="0" y="0"/>
                                  </a:moveTo>
                                  <a:lnTo>
                                    <a:pt x="374904" y="0"/>
                                  </a:lnTo>
                                  <a:lnTo>
                                    <a:pt x="374904" y="80772"/>
                                  </a:lnTo>
                                  <a:lnTo>
                                    <a:pt x="0" y="80772"/>
                                  </a:lnTo>
                                  <a:lnTo>
                                    <a:pt x="0" y="0"/>
                                  </a:lnTo>
                                </a:path>
                              </a:pathLst>
                            </a:custGeom>
                            <a:solidFill>
                              <a:srgbClr val="FCF2E3"/>
                            </a:solidFill>
                            <a:ln>
                              <a:noFill/>
                            </a:ln>
                          </wps:spPr>
                          <wps:bodyPr spcFirstLastPara="1" wrap="square" lIns="91425" tIns="91425" rIns="91425" bIns="91425" anchor="ctr" anchorCtr="0">
                            <a:noAutofit/>
                          </wps:bodyPr>
                        </wps:wsp>
                        <wps:wsp>
                          <wps:cNvPr id="217" name="Rectangle 217"/>
                          <wps:cNvSpPr/>
                          <wps:spPr>
                            <a:xfrm>
                              <a:off x="2302713" y="3765276"/>
                              <a:ext cx="489725" cy="89688"/>
                            </a:xfrm>
                            <a:prstGeom prst="rect">
                              <a:avLst/>
                            </a:prstGeom>
                            <a:noFill/>
                            <a:ln>
                              <a:noFill/>
                            </a:ln>
                          </wps:spPr>
                          <wps:txbx>
                            <w:txbxContent>
                              <w:p w14:paraId="6353090D" w14:textId="77777777" w:rsidR="00B36C8C" w:rsidRDefault="00E05E7B">
                                <w:pPr>
                                  <w:spacing w:after="160" w:line="258" w:lineRule="auto"/>
                                  <w:textDirection w:val="btLr"/>
                                </w:pPr>
                                <w:r>
                                  <w:rPr>
                                    <w:color w:val="000000"/>
                                    <w:sz w:val="11"/>
                                  </w:rPr>
                                  <w:t>«include»</w:t>
                                </w:r>
                              </w:p>
                            </w:txbxContent>
                          </wps:txbx>
                          <wps:bodyPr spcFirstLastPara="1" wrap="square" lIns="0" tIns="0" rIns="0" bIns="0" anchor="t" anchorCtr="0">
                            <a:noAutofit/>
                          </wps:bodyPr>
                        </wps:wsp>
                        <wps:wsp>
                          <wps:cNvPr id="218" name="Freeform: Shape 218"/>
                          <wps:cNvSpPr/>
                          <wps:spPr>
                            <a:xfrm>
                              <a:off x="2325624" y="1104900"/>
                              <a:ext cx="350520" cy="80772"/>
                            </a:xfrm>
                            <a:custGeom>
                              <a:avLst/>
                              <a:gdLst/>
                              <a:ahLst/>
                              <a:cxnLst/>
                              <a:rect l="l" t="t" r="r" b="b"/>
                              <a:pathLst>
                                <a:path w="350520" h="80772" extrusionOk="0">
                                  <a:moveTo>
                                    <a:pt x="0" y="0"/>
                                  </a:moveTo>
                                  <a:lnTo>
                                    <a:pt x="350520" y="0"/>
                                  </a:lnTo>
                                  <a:lnTo>
                                    <a:pt x="350520" y="80772"/>
                                  </a:lnTo>
                                  <a:lnTo>
                                    <a:pt x="0" y="80772"/>
                                  </a:lnTo>
                                  <a:lnTo>
                                    <a:pt x="0" y="0"/>
                                  </a:lnTo>
                                </a:path>
                              </a:pathLst>
                            </a:custGeom>
                            <a:solidFill>
                              <a:srgbClr val="FCF2E3"/>
                            </a:solidFill>
                            <a:ln>
                              <a:noFill/>
                            </a:ln>
                          </wps:spPr>
                          <wps:bodyPr spcFirstLastPara="1" wrap="square" lIns="91425" tIns="91425" rIns="91425" bIns="91425" anchor="ctr" anchorCtr="0">
                            <a:noAutofit/>
                          </wps:bodyPr>
                        </wps:wsp>
                        <wps:wsp>
                          <wps:cNvPr id="219" name="Rectangle 219"/>
                          <wps:cNvSpPr/>
                          <wps:spPr>
                            <a:xfrm>
                              <a:off x="2325569" y="1118162"/>
                              <a:ext cx="460274" cy="89687"/>
                            </a:xfrm>
                            <a:prstGeom prst="rect">
                              <a:avLst/>
                            </a:prstGeom>
                            <a:noFill/>
                            <a:ln>
                              <a:noFill/>
                            </a:ln>
                          </wps:spPr>
                          <wps:txbx>
                            <w:txbxContent>
                              <w:p w14:paraId="25F46CB5" w14:textId="77777777" w:rsidR="00B36C8C" w:rsidRDefault="00E05E7B">
                                <w:pPr>
                                  <w:spacing w:after="160" w:line="258" w:lineRule="auto"/>
                                  <w:textDirection w:val="btLr"/>
                                </w:pPr>
                                <w:r>
                                  <w:rPr>
                                    <w:color w:val="000000"/>
                                    <w:sz w:val="11"/>
                                  </w:rPr>
                                  <w:t>«extend»</w:t>
                                </w:r>
                              </w:p>
                            </w:txbxContent>
                          </wps:txbx>
                          <wps:bodyPr spcFirstLastPara="1" wrap="square" lIns="0" tIns="0" rIns="0" bIns="0" anchor="t" anchorCtr="0">
                            <a:noAutofit/>
                          </wps:bodyPr>
                        </wps:wsp>
                        <wps:wsp>
                          <wps:cNvPr id="220" name="Freeform: Shape 220"/>
                          <wps:cNvSpPr/>
                          <wps:spPr>
                            <a:xfrm>
                              <a:off x="2310384" y="2919984"/>
                              <a:ext cx="350520" cy="80772"/>
                            </a:xfrm>
                            <a:custGeom>
                              <a:avLst/>
                              <a:gdLst/>
                              <a:ahLst/>
                              <a:cxnLst/>
                              <a:rect l="l" t="t" r="r" b="b"/>
                              <a:pathLst>
                                <a:path w="350520" h="80772" extrusionOk="0">
                                  <a:moveTo>
                                    <a:pt x="0" y="0"/>
                                  </a:moveTo>
                                  <a:lnTo>
                                    <a:pt x="350520" y="0"/>
                                  </a:lnTo>
                                  <a:lnTo>
                                    <a:pt x="350520" y="80772"/>
                                  </a:lnTo>
                                  <a:lnTo>
                                    <a:pt x="0" y="80772"/>
                                  </a:lnTo>
                                  <a:lnTo>
                                    <a:pt x="0" y="0"/>
                                  </a:lnTo>
                                </a:path>
                              </a:pathLst>
                            </a:custGeom>
                            <a:solidFill>
                              <a:srgbClr val="FCF2E3"/>
                            </a:solidFill>
                            <a:ln>
                              <a:noFill/>
                            </a:ln>
                          </wps:spPr>
                          <wps:bodyPr spcFirstLastPara="1" wrap="square" lIns="91425" tIns="91425" rIns="91425" bIns="91425" anchor="ctr" anchorCtr="0">
                            <a:noAutofit/>
                          </wps:bodyPr>
                        </wps:wsp>
                        <wps:wsp>
                          <wps:cNvPr id="221" name="Rectangle 221"/>
                          <wps:cNvSpPr/>
                          <wps:spPr>
                            <a:xfrm>
                              <a:off x="2310316" y="2933189"/>
                              <a:ext cx="460274" cy="89687"/>
                            </a:xfrm>
                            <a:prstGeom prst="rect">
                              <a:avLst/>
                            </a:prstGeom>
                            <a:noFill/>
                            <a:ln>
                              <a:noFill/>
                            </a:ln>
                          </wps:spPr>
                          <wps:txbx>
                            <w:txbxContent>
                              <w:p w14:paraId="379DCF6F" w14:textId="77777777" w:rsidR="00B36C8C" w:rsidRDefault="00E05E7B">
                                <w:pPr>
                                  <w:spacing w:after="160" w:line="258" w:lineRule="auto"/>
                                  <w:textDirection w:val="btLr"/>
                                </w:pPr>
                                <w:r>
                                  <w:rPr>
                                    <w:color w:val="000000"/>
                                    <w:sz w:val="11"/>
                                  </w:rPr>
                                  <w:t>«extend»</w:t>
                                </w:r>
                              </w:p>
                            </w:txbxContent>
                          </wps:txbx>
                          <wps:bodyPr spcFirstLastPara="1" wrap="square" lIns="0" tIns="0" rIns="0" bIns="0" anchor="t" anchorCtr="0">
                            <a:noAutofit/>
                          </wps:bodyPr>
                        </wps:wsp>
                      </wpg:grpSp>
                    </wpg:wgp>
                  </a:graphicData>
                </a:graphic>
              </wp:inline>
            </w:drawing>
          </mc:Choice>
          <mc:Fallback>
            <w:pict>
              <v:group w14:anchorId="5131AB25" id="Group 97" o:spid="_x0000_s1120" style="width:300pt;height:281.4pt;mso-position-horizontal-relative:char;mso-position-vertical-relative:line" coordorigin="34410,19931" coordsize="38645,35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">
                <v:group id="Group 98" o:spid="_x0000_s1121" style="position:absolute;left:34410;top:19931;width:38645;height:35737" coordsize="50532,49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99" o:spid="_x0000_s1122" style="position:absolute;width:49819;height:49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" filled="f" stroked="f">
                    <v:textbox inset="2.53958mm,2.53958mm,2.53958mm,2.53958mm">
                      <w:txbxContent>
                        <w:p w14:paraId="2135F190" w14:textId="77777777" w:rsidR="00B36C8C" w:rsidRDefault="00B36C8C">
                          <w:pPr>
                            <w:spacing w:after="0" w:line="240" w:lineRule="auto"/>
                            <w:textDirection w:val="btLr"/>
                          </w:pPr>
                        </w:p>
                      </w:txbxContent>
                    </v:textbox>
                  </v:rect>
                  <v:rect id="Rectangle 100" o:spid="_x0000_s1123" style="position:absolute;top:34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45025D70" w14:textId="77777777" w:rsidR="00B36C8C" w:rsidRDefault="00E05E7B">
                          <w:pPr>
                            <w:spacing w:after="160" w:line="258" w:lineRule="auto"/>
                            <w:textDirection w:val="btLr"/>
                          </w:pPr>
                          <w:r>
                            <w:rPr>
                              <w:color w:val="000000"/>
                            </w:rPr>
                            <w:t xml:space="preserve"> </w:t>
                          </w:r>
                        </w:p>
                      </w:txbxContent>
                    </v:textbox>
                  </v:rect>
                  <v:rect id="Rectangle 101" o:spid="_x0000_s1124" style="position:absolute;top:223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2DB0F1FB" w14:textId="77777777" w:rsidR="00B36C8C" w:rsidRDefault="00E05E7B">
                          <w:pPr>
                            <w:spacing w:after="160" w:line="258" w:lineRule="auto"/>
                            <w:textDirection w:val="btLr"/>
                          </w:pPr>
                          <w:r>
                            <w:rPr>
                              <w:color w:val="000000"/>
                            </w:rPr>
                            <w:t xml:space="preserve"> </w:t>
                          </w:r>
                        </w:p>
                      </w:txbxContent>
                    </v:textbox>
                  </v:rect>
                  <v:rect id="Rectangle 102" o:spid="_x0000_s1125" style="position:absolute;top:4144;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48AB2596" w14:textId="77777777" w:rsidR="00B36C8C" w:rsidRDefault="00E05E7B">
                          <w:pPr>
                            <w:spacing w:after="160" w:line="258" w:lineRule="auto"/>
                            <w:textDirection w:val="btLr"/>
                          </w:pPr>
                          <w:r>
                            <w:rPr>
                              <w:color w:val="000000"/>
                            </w:rPr>
                            <w:t xml:space="preserve"> </w:t>
                          </w:r>
                        </w:p>
                      </w:txbxContent>
                    </v:textbox>
                  </v:rect>
                  <v:rect id="Rectangle 103" o:spid="_x0000_s1126" style="position:absolute;top:6034;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3B34873D" w14:textId="77777777" w:rsidR="00B36C8C" w:rsidRDefault="00E05E7B">
                          <w:pPr>
                            <w:spacing w:after="160" w:line="258" w:lineRule="auto"/>
                            <w:textDirection w:val="btLr"/>
                          </w:pPr>
                          <w:r>
                            <w:rPr>
                              <w:color w:val="000000"/>
                            </w:rPr>
                            <w:t xml:space="preserve"> </w:t>
                          </w:r>
                        </w:p>
                      </w:txbxContent>
                    </v:textbox>
                  </v:rect>
                  <v:rect id="Rectangle 104" o:spid="_x0000_s1127" style="position:absolute;top:7924;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31766462" w14:textId="77777777" w:rsidR="00B36C8C" w:rsidRDefault="00E05E7B">
                          <w:pPr>
                            <w:spacing w:after="160" w:line="258" w:lineRule="auto"/>
                            <w:textDirection w:val="btLr"/>
                          </w:pPr>
                          <w:r>
                            <w:rPr>
                              <w:color w:val="000000"/>
                            </w:rPr>
                            <w:t xml:space="preserve"> </w:t>
                          </w:r>
                        </w:p>
                      </w:txbxContent>
                    </v:textbox>
                  </v:rect>
                  <v:rect id="Rectangle 105" o:spid="_x0000_s1128" style="position:absolute;top:9813;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60A5331B" w14:textId="77777777" w:rsidR="00B36C8C" w:rsidRDefault="00E05E7B">
                          <w:pPr>
                            <w:spacing w:after="160" w:line="258" w:lineRule="auto"/>
                            <w:textDirection w:val="btLr"/>
                          </w:pPr>
                          <w:r>
                            <w:rPr>
                              <w:color w:val="000000"/>
                            </w:rPr>
                            <w:t xml:space="preserve"> </w:t>
                          </w:r>
                        </w:p>
                      </w:txbxContent>
                    </v:textbox>
                  </v:rect>
                  <v:rect id="Rectangle 106" o:spid="_x0000_s1129" style="position:absolute;top:1171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59B995EC" w14:textId="77777777" w:rsidR="00B36C8C" w:rsidRDefault="00E05E7B">
                          <w:pPr>
                            <w:spacing w:after="160" w:line="258" w:lineRule="auto"/>
                            <w:textDirection w:val="btLr"/>
                          </w:pPr>
                          <w:r>
                            <w:rPr>
                              <w:color w:val="000000"/>
                            </w:rPr>
                            <w:t xml:space="preserve"> </w:t>
                          </w:r>
                        </w:p>
                      </w:txbxContent>
                    </v:textbox>
                  </v:rect>
                  <v:rect id="Rectangle 107" o:spid="_x0000_s1130" style="position:absolute;top:1360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4493508F" w14:textId="77777777" w:rsidR="00B36C8C" w:rsidRDefault="00E05E7B">
                          <w:pPr>
                            <w:spacing w:after="160" w:line="258" w:lineRule="auto"/>
                            <w:textDirection w:val="btLr"/>
                          </w:pPr>
                          <w:r>
                            <w:rPr>
                              <w:color w:val="000000"/>
                            </w:rPr>
                            <w:t xml:space="preserve"> </w:t>
                          </w:r>
                        </w:p>
                      </w:txbxContent>
                    </v:textbox>
                  </v:rect>
                  <v:rect id="Rectangle 108" o:spid="_x0000_s1131" style="position:absolute;top:1549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54590F48" w14:textId="77777777" w:rsidR="00B36C8C" w:rsidRDefault="00E05E7B">
                          <w:pPr>
                            <w:spacing w:after="160" w:line="258" w:lineRule="auto"/>
                            <w:textDirection w:val="btLr"/>
                          </w:pPr>
                          <w:r>
                            <w:rPr>
                              <w:color w:val="000000"/>
                            </w:rPr>
                            <w:t xml:space="preserve"> </w:t>
                          </w:r>
                        </w:p>
                      </w:txbxContent>
                    </v:textbox>
                  </v:rect>
                  <v:rect id="Rectangle 109" o:spid="_x0000_s1132" style="position:absolute;top:17388;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2181F4B9" w14:textId="77777777" w:rsidR="00B36C8C" w:rsidRDefault="00E05E7B">
                          <w:pPr>
                            <w:spacing w:after="160" w:line="258" w:lineRule="auto"/>
                            <w:textDirection w:val="btLr"/>
                          </w:pPr>
                          <w:r>
                            <w:rPr>
                              <w:color w:val="000000"/>
                            </w:rPr>
                            <w:t xml:space="preserve"> </w:t>
                          </w:r>
                        </w:p>
                      </w:txbxContent>
                    </v:textbox>
                  </v:rect>
                  <v:rect id="Rectangle 110" o:spid="_x0000_s1133" style="position:absolute;top:19293;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473E41E6" w14:textId="77777777" w:rsidR="00B36C8C" w:rsidRDefault="00E05E7B">
                          <w:pPr>
                            <w:spacing w:after="160" w:line="258" w:lineRule="auto"/>
                            <w:textDirection w:val="btLr"/>
                          </w:pPr>
                          <w:r>
                            <w:rPr>
                              <w:color w:val="000000"/>
                            </w:rPr>
                            <w:t xml:space="preserve"> </w:t>
                          </w:r>
                        </w:p>
                      </w:txbxContent>
                    </v:textbox>
                  </v:rect>
                  <v:rect id="Rectangle 111" o:spid="_x0000_s1134" style="position:absolute;top:2118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65CEAEC2" w14:textId="77777777" w:rsidR="00B36C8C" w:rsidRDefault="00E05E7B">
                          <w:pPr>
                            <w:spacing w:after="160" w:line="258" w:lineRule="auto"/>
                            <w:textDirection w:val="btLr"/>
                          </w:pPr>
                          <w:r>
                            <w:rPr>
                              <w:color w:val="000000"/>
                            </w:rPr>
                            <w:t xml:space="preserve"> </w:t>
                          </w:r>
                        </w:p>
                      </w:txbxContent>
                    </v:textbox>
                  </v:rect>
                  <v:rect id="Rectangle 112" o:spid="_x0000_s1135" style="position:absolute;top:2307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0DC724AF" w14:textId="77777777" w:rsidR="00B36C8C" w:rsidRDefault="00E05E7B">
                          <w:pPr>
                            <w:spacing w:after="160" w:line="258" w:lineRule="auto"/>
                            <w:textDirection w:val="btLr"/>
                          </w:pPr>
                          <w:r>
                            <w:rPr>
                              <w:color w:val="000000"/>
                            </w:rPr>
                            <w:t xml:space="preserve"> </w:t>
                          </w:r>
                        </w:p>
                      </w:txbxContent>
                    </v:textbox>
                  </v:rect>
                  <v:rect id="Rectangle 113" o:spid="_x0000_s1136" style="position:absolute;top:24977;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70E5F1B0" w14:textId="77777777" w:rsidR="00B36C8C" w:rsidRDefault="00E05E7B">
                          <w:pPr>
                            <w:spacing w:after="160" w:line="258" w:lineRule="auto"/>
                            <w:textDirection w:val="btLr"/>
                          </w:pPr>
                          <w:r>
                            <w:rPr>
                              <w:color w:val="000000"/>
                            </w:rPr>
                            <w:t xml:space="preserve"> </w:t>
                          </w:r>
                        </w:p>
                      </w:txbxContent>
                    </v:textbox>
                  </v:rect>
                  <v:rect id="Rectangle 114" o:spid="_x0000_s1137" style="position:absolute;top:2688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0459EF62" w14:textId="77777777" w:rsidR="00B36C8C" w:rsidRDefault="00E05E7B">
                          <w:pPr>
                            <w:spacing w:after="160" w:line="258" w:lineRule="auto"/>
                            <w:textDirection w:val="btLr"/>
                          </w:pPr>
                          <w:r>
                            <w:rPr>
                              <w:color w:val="000000"/>
                            </w:rPr>
                            <w:t xml:space="preserve"> </w:t>
                          </w:r>
                        </w:p>
                      </w:txbxContent>
                    </v:textbox>
                  </v:rect>
                  <v:rect id="Rectangle 115" o:spid="_x0000_s1138" style="position:absolute;top:2877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27F4F5B9" w14:textId="77777777" w:rsidR="00B36C8C" w:rsidRDefault="00E05E7B">
                          <w:pPr>
                            <w:spacing w:after="160" w:line="258" w:lineRule="auto"/>
                            <w:textDirection w:val="btLr"/>
                          </w:pPr>
                          <w:r>
                            <w:rPr>
                              <w:color w:val="000000"/>
                            </w:rPr>
                            <w:t xml:space="preserve"> </w:t>
                          </w:r>
                        </w:p>
                      </w:txbxContent>
                    </v:textbox>
                  </v:rect>
                  <v:rect id="Rectangle 116" o:spid="_x0000_s1139" style="position:absolute;top:3066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7C500187" w14:textId="77777777" w:rsidR="00B36C8C" w:rsidRDefault="00E05E7B">
                          <w:pPr>
                            <w:spacing w:after="160" w:line="258" w:lineRule="auto"/>
                            <w:textDirection w:val="btLr"/>
                          </w:pPr>
                          <w:r>
                            <w:rPr>
                              <w:color w:val="000000"/>
                            </w:rPr>
                            <w:t xml:space="preserve"> </w:t>
                          </w:r>
                        </w:p>
                      </w:txbxContent>
                    </v:textbox>
                  </v:rect>
                  <v:rect id="Rectangle 117" o:spid="_x0000_s1140" style="position:absolute;top:32551;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4DF18C39" w14:textId="77777777" w:rsidR="00B36C8C" w:rsidRDefault="00E05E7B">
                          <w:pPr>
                            <w:spacing w:after="160" w:line="258" w:lineRule="auto"/>
                            <w:textDirection w:val="btLr"/>
                          </w:pPr>
                          <w:r>
                            <w:rPr>
                              <w:color w:val="000000"/>
                            </w:rPr>
                            <w:t xml:space="preserve"> </w:t>
                          </w:r>
                        </w:p>
                      </w:txbxContent>
                    </v:textbox>
                  </v:rect>
                  <v:rect id="Rectangle 118" o:spid="_x0000_s1141" style="position:absolute;top:3452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187D3B26" w14:textId="77777777" w:rsidR="00B36C8C" w:rsidRDefault="00E05E7B">
                          <w:pPr>
                            <w:spacing w:after="160" w:line="258" w:lineRule="auto"/>
                            <w:textDirection w:val="btLr"/>
                          </w:pPr>
                          <w:r>
                            <w:rPr>
                              <w:color w:val="000000"/>
                            </w:rPr>
                            <w:t xml:space="preserve"> </w:t>
                          </w:r>
                        </w:p>
                      </w:txbxContent>
                    </v:textbox>
                  </v:rect>
                  <v:rect id="Rectangle 119" o:spid="_x0000_s1142" style="position:absolute;top:3641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6061776C" w14:textId="77777777" w:rsidR="00B36C8C" w:rsidRDefault="00E05E7B">
                          <w:pPr>
                            <w:spacing w:after="160" w:line="258" w:lineRule="auto"/>
                            <w:textDirection w:val="btLr"/>
                          </w:pPr>
                          <w:r>
                            <w:rPr>
                              <w:color w:val="000000"/>
                            </w:rPr>
                            <w:t xml:space="preserve"> </w:t>
                          </w:r>
                        </w:p>
                      </w:txbxContent>
                    </v:textbox>
                  </v:rect>
                  <v:rect id="Rectangle 120" o:spid="_x0000_s1143" style="position:absolute;top:3830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2E5BFE30" w14:textId="77777777" w:rsidR="00B36C8C" w:rsidRDefault="00E05E7B">
                          <w:pPr>
                            <w:spacing w:after="160" w:line="258" w:lineRule="auto"/>
                            <w:textDirection w:val="btLr"/>
                          </w:pPr>
                          <w:r>
                            <w:rPr>
                              <w:color w:val="000000"/>
                            </w:rPr>
                            <w:t xml:space="preserve"> </w:t>
                          </w:r>
                        </w:p>
                      </w:txbxContent>
                    </v:textbox>
                  </v:rect>
                  <v:rect id="Rectangle 121" o:spid="_x0000_s1144" style="position:absolute;top:40194;width:47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3BD65895" w14:textId="77777777" w:rsidR="00B36C8C" w:rsidRDefault="00E05E7B">
                          <w:pPr>
                            <w:spacing w:after="160" w:line="258" w:lineRule="auto"/>
                            <w:textDirection w:val="btLr"/>
                          </w:pPr>
                          <w:r>
                            <w:rPr>
                              <w:color w:val="000000"/>
                            </w:rPr>
                            <w:t xml:space="preserve"> </w:t>
                          </w:r>
                        </w:p>
                      </w:txbxContent>
                    </v:textbox>
                  </v:rect>
                  <v:rect id="Rectangle 122" o:spid="_x0000_s1145" style="position:absolute;top:42084;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0E38B751" w14:textId="77777777" w:rsidR="00B36C8C" w:rsidRDefault="00E05E7B">
                          <w:pPr>
                            <w:spacing w:after="160" w:line="258" w:lineRule="auto"/>
                            <w:textDirection w:val="btLr"/>
                          </w:pPr>
                          <w:r>
                            <w:rPr>
                              <w:color w:val="000000"/>
                            </w:rPr>
                            <w:t xml:space="preserve"> </w:t>
                          </w:r>
                        </w:p>
                      </w:txbxContent>
                    </v:textbox>
                  </v:rect>
                  <v:rect id="Rectangle 123" o:spid="_x0000_s1146" style="position:absolute;top:4398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3781A6BC" w14:textId="77777777" w:rsidR="00B36C8C" w:rsidRDefault="00E05E7B">
                          <w:pPr>
                            <w:spacing w:after="160" w:line="258" w:lineRule="auto"/>
                            <w:textDirection w:val="btLr"/>
                          </w:pPr>
                          <w:r>
                            <w:rPr>
                              <w:color w:val="000000"/>
                            </w:rPr>
                            <w:t xml:space="preserve"> </w:t>
                          </w:r>
                        </w:p>
                      </w:txbxContent>
                    </v:textbox>
                  </v:rect>
                  <v:rect id="Rectangle 124" o:spid="_x0000_s1147" style="position:absolute;top:4587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35423F61" w14:textId="77777777" w:rsidR="00B36C8C" w:rsidRDefault="00E05E7B">
                          <w:pPr>
                            <w:spacing w:after="160" w:line="258" w:lineRule="auto"/>
                            <w:textDirection w:val="btLr"/>
                          </w:pPr>
                          <w:r>
                            <w:rPr>
                              <w:color w:val="000000"/>
                            </w:rPr>
                            <w:t xml:space="preserve"> </w:t>
                          </w:r>
                        </w:p>
                      </w:txbxContent>
                    </v:textbox>
                  </v:rect>
                  <v:rect id="Rectangle 125" o:spid="_x0000_s1148" style="position:absolute;top:4776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3FEA970D" w14:textId="77777777" w:rsidR="00B36C8C" w:rsidRDefault="00E05E7B">
                          <w:pPr>
                            <w:spacing w:after="160" w:line="258" w:lineRule="auto"/>
                            <w:textDirection w:val="btLr"/>
                          </w:pPr>
                          <w:r>
                            <w:rPr>
                              <w:color w:val="000000"/>
                            </w:rPr>
                            <w:t xml:space="preserve"> </w:t>
                          </w:r>
                        </w:p>
                      </w:txbxContent>
                    </v:textbox>
                  </v:rect>
                  <v:shape id="Freeform: Shape 126" o:spid="_x0000_s1149" style="position:absolute;left:1950;width:47869;height:49865;visibility:visible;mso-wrap-style:square;v-text-anchor:middle" coordsize="4786884,4986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" path="m,l,4986528r4786884,l4786884,,,e" filled="f">
                    <v:stroke startarrowwidth="narrow" startarrowlength="short" endarrowwidth="narrow" endarrowlength="short" endcap="round"/>
                    <v:path arrowok="t" o:extrusionok="f"/>
                  </v:shape>
                  <v:shape id="Freeform: Shape 127" o:spid="_x0000_s1150" style="position:absolute;left:1950;width:9114;height:1356;visibility:visible;mso-wrap-style:square;v-text-anchor:middle" coordsize="911352,135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" path="m,l911352,r,35052l807720,135636,,135636,,xe" stroked="f">
                    <v:path arrowok="t" o:extrusionok="f"/>
                  </v:shape>
                  <v:shape id="Freeform: Shape 128" o:spid="_x0000_s1151" style="position:absolute;left:1950;width:9114;height:1356;visibility:visible;mso-wrap-style:square;v-text-anchor:middle" coordsize="911352,135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" path="m,135636r807720,l911352,35052,911352,,,,,135636xe" filled="f">
                    <v:stroke startarrowwidth="narrow" startarrowlength="short" endarrowwidth="narrow" endarrowlength="short" endcap="round"/>
                    <v:path arrowok="t" o:extrusionok="f"/>
                  </v:shape>
                  <v:shape id="Freeform: Shape 129" o:spid="_x0000_s1152" style="position:absolute;left:2346;top:213;width:7544;height:838;visibility:visible;mso-wrap-style:square;v-text-anchor:middle" coordsize="754380,8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" path="m,l754380,r,83820l,83820,,e" stroked="f">
                    <v:path arrowok="t" o:extrusionok="f"/>
                  </v:shape>
                  <v:rect id="Rectangle 130" o:spid="_x0000_s1153" style="position:absolute;left:2346;top:361;width:9979;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2837565C" w14:textId="77777777" w:rsidR="00B36C8C" w:rsidRDefault="00E05E7B">
                          <w:pPr>
                            <w:spacing w:after="160" w:line="258" w:lineRule="auto"/>
                            <w:textDirection w:val="btLr"/>
                          </w:pPr>
                          <w:r>
                            <w:rPr>
                              <w:color w:val="000000"/>
                              <w:sz w:val="11"/>
                            </w:rPr>
                            <w:t>uc Use Case Model</w:t>
                          </w:r>
                        </w:p>
                      </w:txbxContent>
                    </v:textbox>
                  </v:rect>
                  <v:shape id="Freeform: Shape 131" o:spid="_x0000_s1154" style="position:absolute;left:9951;top:1569;width:30038;height:46650;visibility:visible;mso-wrap-style:square;v-text-anchor:middle" coordsize="3003804,46649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" adj="-11796480,,5400" path="m19812,l2983992,v10668,,19812,9144,19812,18288l3003804,4646676v,10668,-9144,18288,-19812,18288l19812,4664964c9144,4664964,,4657344,,4646676l,18288c,9144,9144,,19812,xe" fillcolor="#fcf2e3" stroked="f">
                    <v:stroke joinstyle="miter"/>
                    <v:formulas/>
                    <v:path arrowok="t" o:extrusionok="f" o:connecttype="custom" textboxrect="0,0,3003804,4664964"/>
                    <v:textbox inset="2.53958mm,2.53958mm,2.53958mm,2.53958mm">
                      <w:txbxContent>
                        <w:p w14:paraId="001776D1" w14:textId="77777777" w:rsidR="00B36C8C" w:rsidRDefault="00B36C8C">
                          <w:pPr>
                            <w:spacing w:after="0" w:line="240" w:lineRule="auto"/>
                            <w:textDirection w:val="btLr"/>
                          </w:pPr>
                        </w:p>
                      </w:txbxContent>
                    </v:textbox>
                  </v:shape>
                  <v:shape id="Freeform: Shape 132" o:spid="_x0000_s1155" style="position:absolute;left:9951;top:1569;width:30038;height:46650;visibility:visible;mso-wrap-style:square;v-text-anchor:middle" coordsize="3003804,46649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" adj="-11796480,,5400" path="m2983992,v10668,,19812,9144,19812,18288l3003804,18288r,4628388l3003804,4646676v,10668,-9144,18288,-19812,18288c2983992,4664964,2983992,4664964,2983992,4664964r,l19812,4664964r,c9144,4664964,,4657344,,4646676r,l,18288r,c,9144,9144,,19812,r,l2983992,xe" filled="f">
                    <v:stroke startarrowwidth="narrow" startarrowlength="short" endarrowwidth="narrow" endarrowlength="short" joinstyle="round" endcap="round"/>
                    <v:formulas/>
                    <v:path arrowok="t" o:extrusionok="f" o:connecttype="custom" textboxrect="0,0,3003804,4664964"/>
                    <v:textbox inset="2.53958mm,2.53958mm,2.53958mm,2.53958mm">
                      <w:txbxContent>
                        <w:p w14:paraId="72532D3A" w14:textId="77777777" w:rsidR="00B36C8C" w:rsidRDefault="00B36C8C">
                          <w:pPr>
                            <w:spacing w:after="0" w:line="240" w:lineRule="auto"/>
                            <w:textDirection w:val="btLr"/>
                          </w:pPr>
                        </w:p>
                      </w:txbxContent>
                    </v:textbox>
                  </v:shape>
                  <v:rect id="Rectangle 133" o:spid="_x0000_s1156" style="position:absolute;left:21762;top:2007;width:8495;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64DD9E2E" w14:textId="77777777" w:rsidR="00B36C8C" w:rsidRDefault="00E05E7B">
                          <w:pPr>
                            <w:spacing w:after="160" w:line="258" w:lineRule="auto"/>
                            <w:textDirection w:val="btLr"/>
                          </w:pPr>
                          <w:r>
                            <w:rPr>
                              <w:color w:val="000000"/>
                              <w:sz w:val="11"/>
                            </w:rPr>
                            <w:t>Order &amp; Payment</w:t>
                          </w:r>
                        </w:p>
                      </w:txbxContent>
                    </v:textbox>
                  </v:rect>
                  <v:shape id="Freeform: Shape 134" o:spid="_x0000_s1157" style="position:absolute;left:44744;top:20299;width:1661;height:1509;visibility:visible;mso-wrap-style:square;v-text-anchor:middle" coordsize="166116,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" adj="-11796480,,5400" path="m82296,v47244,,83820,33528,83820,76200c166116,117348,129540,150876,82296,150876,36576,150876,,117348,,76200,,33528,36576,,82296,xe" fillcolor="#c7cad5" stroked="f">
                    <v:stroke joinstyle="miter"/>
                    <v:formulas/>
                    <v:path arrowok="t" o:extrusionok="f" o:connecttype="custom" textboxrect="0,0,166116,150876"/>
                    <v:textbox inset="2.53958mm,2.53958mm,2.53958mm,2.53958mm">
                      <w:txbxContent>
                        <w:p w14:paraId="1459622B" w14:textId="77777777" w:rsidR="00B36C8C" w:rsidRDefault="00B36C8C">
                          <w:pPr>
                            <w:spacing w:after="0" w:line="240" w:lineRule="auto"/>
                            <w:textDirection w:val="btLr"/>
                          </w:pPr>
                        </w:p>
                      </w:txbxContent>
                    </v:textbox>
                  </v:shape>
                  <v:shape id="Shape 130" o:spid="_x0000_s1158" type="#_x0000_t75" style="position:absolute;left:44551;top:20132;width:1707;height:152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">
                    <v:imagedata r:id="rId45" o:title=""/>
                  </v:shape>
                  <v:shape id="Freeform: Shape 136" o:spid="_x0000_s1159" style="position:absolute;left:44577;top:20162;width:1676;height:1509;visibility:visible;mso-wrap-style:square;v-text-anchor:middle" coordsize="167640,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" adj="-11796480,,5400" path="m167640,74676c167640,33528,129540,,83820,,38100,,,33528,,74676v,42672,38100,76200,83820,76200c129540,150876,167640,117348,167640,74676e" filled="f">
                    <v:stroke startarrowwidth="narrow" startarrowlength="short" endarrowwidth="narrow" endarrowlength="short" joinstyle="round" endcap="round"/>
                    <v:formulas/>
                    <v:path arrowok="t" o:extrusionok="f" o:connecttype="custom" textboxrect="0,0,167640,150876"/>
                    <v:textbox inset="2.53958mm,2.53958mm,2.53958mm,2.53958mm">
                      <w:txbxContent>
                        <w:p w14:paraId="60CE13F0" w14:textId="77777777" w:rsidR="00B36C8C" w:rsidRDefault="00B36C8C">
                          <w:pPr>
                            <w:spacing w:after="0" w:line="240" w:lineRule="auto"/>
                            <w:textDirection w:val="btLr"/>
                          </w:pPr>
                        </w:p>
                      </w:txbxContent>
                    </v:textbox>
                  </v:shape>
                  <v:shape id="Shape 132" o:spid="_x0000_s1160" type="#_x0000_t75" style="position:absolute;left:44968;top:20223;width:1127;height:131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">
                    <v:imagedata r:id="rId46" o:title=""/>
                  </v:shape>
                  <v:shape id="Freeform: Shape 138" o:spid="_x0000_s1161" style="position:absolute;left:45460;top:21747;width:0;height:1494;visibility:visible;mso-wrap-style:square;v-text-anchor:middle" coordsize="120000,14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" path="m,l,149352e" filled="f">
                    <v:stroke startarrowwidth="narrow" startarrowlength="short" endarrowwidth="narrow" endarrowlength="short" endcap="round"/>
                    <v:path arrowok="t" o:extrusionok="f"/>
                  </v:shape>
                  <v:shape id="Freeform: Shape 139" o:spid="_x0000_s1162" style="position:absolute;left:44272;top:22098;width:1188;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" path="m,l118872,e" filled="f">
                    <v:stroke startarrowwidth="narrow" startarrowlength="short" endarrowwidth="narrow" endarrowlength="short" endcap="round"/>
                    <v:path arrowok="t" o:extrusionok="f"/>
                  </v:shape>
                  <v:shape id="Freeform: Shape 140" o:spid="_x0000_s1163" style="position:absolute;left:45460;top:22098;width:1189;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" path="m118872,l,e" filled="f">
                    <v:stroke startarrowwidth="narrow" startarrowlength="short" endarrowwidth="narrow" endarrowlength="short" endcap="round"/>
                    <v:path arrowok="t" o:extrusionok="f"/>
                  </v:shape>
                  <v:shape id="Freeform: Shape 141" o:spid="_x0000_s1164" style="position:absolute;left:45460;top:23241;width:945;height:1508;visibility:visible;mso-wrap-style:square;v-text-anchor:middle" coordsize="94488,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" path="m,l94488,150876e" filled="f">
                    <v:stroke startarrowwidth="narrow" startarrowlength="short" endarrowwidth="narrow" endarrowlength="short" endcap="round"/>
                    <v:path arrowok="t" o:extrusionok="f"/>
                  </v:shape>
                  <v:shape id="Freeform: Shape 142" o:spid="_x0000_s1165" style="position:absolute;left:44500;top:23241;width:960;height:1508;visibility:visible;mso-wrap-style:square;v-text-anchor:middle" coordsize="96012,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" path="m96012,l,150876e" filled="f">
                    <v:stroke startarrowwidth="narrow" startarrowlength="short" endarrowwidth="narrow" endarrowlength="short" endcap="round"/>
                    <v:path arrowok="t" o:extrusionok="f"/>
                  </v:shape>
                  <v:rect id="Rectangle 143" o:spid="_x0000_s1166" style="position:absolute;left:42518;top:24897;width:8014;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10DF90F9" w14:textId="77777777" w:rsidR="00B36C8C" w:rsidRDefault="00E05E7B">
                          <w:pPr>
                            <w:spacing w:after="160" w:line="258" w:lineRule="auto"/>
                            <w:textDirection w:val="btLr"/>
                          </w:pPr>
                          <w:r>
                            <w:rPr>
                              <w:color w:val="000000"/>
                              <w:sz w:val="11"/>
                            </w:rPr>
                            <w:t>Canteen Owner</w:t>
                          </w:r>
                        </w:p>
                      </w:txbxContent>
                    </v:textbox>
                  </v:rect>
                  <v:shape id="Freeform: Shape 144" o:spid="_x0000_s1167" style="position:absolute;left:4724;top:19735;width:1661;height:1509;visibility:visible;mso-wrap-style:square;v-text-anchor:middle" coordsize="166116,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" adj="-11796480,,5400" path="m83820,v45720,,82296,33528,82296,74676c166116,115824,129540,150876,83820,150876,36576,150876,,115824,,74676,,33528,36576,,83820,xe" fillcolor="#c6cad5" stroked="f">
                    <v:stroke joinstyle="miter"/>
                    <v:formulas/>
                    <v:path arrowok="t" o:extrusionok="f" o:connecttype="custom" textboxrect="0,0,166116,150876"/>
                    <v:textbox inset="2.53958mm,2.53958mm,2.53958mm,2.53958mm">
                      <w:txbxContent>
                        <w:p w14:paraId="25F08623" w14:textId="77777777" w:rsidR="00B36C8C" w:rsidRDefault="00B36C8C">
                          <w:pPr>
                            <w:spacing w:after="0" w:line="240" w:lineRule="auto"/>
                            <w:textDirection w:val="btLr"/>
                          </w:pPr>
                        </w:p>
                      </w:txbxContent>
                    </v:textbox>
                  </v:shape>
                  <v:shape id="Shape 140" o:spid="_x0000_s1168" type="#_x0000_t75" style="position:absolute;left:4551;top:19552;width:1677;height:15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">
                    <v:imagedata r:id="rId47" o:title=""/>
                  </v:shape>
                  <v:shape id="Freeform: Shape 146" o:spid="_x0000_s1169" style="position:absolute;left:4572;top:19583;width:1661;height:1509;visibility:visible;mso-wrap-style:square;v-text-anchor:middle" coordsize="166116,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" adj="-11796480,,5400" path="m166116,76200c166116,33528,128016,,82296,,36576,,,33528,,76200v,41148,36576,74676,82296,74676c128016,150876,166116,117348,166116,76200e" filled="f">
                    <v:stroke startarrowwidth="narrow" startarrowlength="short" endarrowwidth="narrow" endarrowlength="short" joinstyle="round" endcap="round"/>
                    <v:formulas/>
                    <v:path arrowok="t" o:extrusionok="f" o:connecttype="custom" textboxrect="0,0,166116,150876"/>
                    <v:textbox inset="2.53958mm,2.53958mm,2.53958mm,2.53958mm">
                      <w:txbxContent>
                        <w:p w14:paraId="726BBC8A" w14:textId="77777777" w:rsidR="00B36C8C" w:rsidRDefault="00B36C8C">
                          <w:pPr>
                            <w:spacing w:after="0" w:line="240" w:lineRule="auto"/>
                            <w:textDirection w:val="btLr"/>
                          </w:pPr>
                        </w:p>
                      </w:txbxContent>
                    </v:textbox>
                  </v:shape>
                  <v:shape id="Shape 142" o:spid="_x0000_s1170" type="#_x0000_t75" style="position:absolute;left:4968;top:19624;width:1097;height:13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">
                    <v:imagedata r:id="rId48" o:title=""/>
                  </v:shape>
                  <v:shape id="Freeform: Shape 148" o:spid="_x0000_s1171" style="position:absolute;left:5440;top:21168;width:0;height:1509;visibility:visible;mso-wrap-style:square;v-text-anchor:middle" coordsize="120000,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" path="m,l,150876e" filled="f">
                    <v:stroke startarrowwidth="narrow" startarrowlength="short" endarrowwidth="narrow" endarrowlength="short" endcap="round"/>
                    <v:path arrowok="t" o:extrusionok="f"/>
                  </v:shape>
                  <v:shape id="Freeform: Shape 149" o:spid="_x0000_s1172" style="position:absolute;left:4251;top:21518;width:1189;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" path="m,l118872,e" filled="f">
                    <v:stroke startarrowwidth="narrow" startarrowlength="short" endarrowwidth="narrow" endarrowlength="short" endcap="round"/>
                    <v:path arrowok="t" o:extrusionok="f"/>
                  </v:shape>
                  <v:shape id="Freeform: Shape 150" o:spid="_x0000_s1173" style="position:absolute;left:5440;top:21518;width:1189;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" path="m118872,l,e" filled="f">
                    <v:stroke startarrowwidth="narrow" startarrowlength="short" endarrowwidth="narrow" endarrowlength="short" endcap="round"/>
                    <v:path arrowok="t" o:extrusionok="f"/>
                  </v:shape>
                  <v:shape id="Freeform: Shape 151" o:spid="_x0000_s1174" style="position:absolute;left:5440;top:22677;width:945;height:1508;visibility:visible;mso-wrap-style:square;v-text-anchor:middle" coordsize="94488,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" path="m,l94488,150876e" filled="f">
                    <v:stroke startarrowwidth="narrow" startarrowlength="short" endarrowwidth="narrow" endarrowlength="short" endcap="round"/>
                    <v:path arrowok="t" o:extrusionok="f"/>
                  </v:shape>
                  <v:shape id="Freeform: Shape 152" o:spid="_x0000_s1175" style="position:absolute;left:4480;top:22677;width:960;height:1508;visibility:visible;mso-wrap-style:square;v-text-anchor:middle" coordsize="96012,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" path="m96012,l,150876e" filled="f">
                    <v:stroke startarrowwidth="narrow" startarrowlength="short" endarrowwidth="narrow" endarrowlength="short" endcap="round"/>
                    <v:path arrowok="t" o:extrusionok="f"/>
                  </v:shape>
                  <v:rect id="Rectangle 153" o:spid="_x0000_s1176" style="position:absolute;left:3611;top:24333;width:4932;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1636F8E9" w14:textId="77777777" w:rsidR="00B36C8C" w:rsidRDefault="00E05E7B">
                          <w:pPr>
                            <w:spacing w:after="160" w:line="258" w:lineRule="auto"/>
                            <w:textDirection w:val="btLr"/>
                          </w:pPr>
                          <w:r>
                            <w:rPr>
                              <w:color w:val="000000"/>
                              <w:sz w:val="11"/>
                            </w:rPr>
                            <w:t>Customer</w:t>
                          </w:r>
                        </w:p>
                      </w:txbxContent>
                    </v:textbox>
                  </v:rect>
                  <v:shape id="Freeform: Shape 154" o:spid="_x0000_s1177" style="position:absolute;left:21046;top:4739;width:8245;height:4938;visibility:visible;mso-wrap-style:square;v-text-anchor:middle" coordsize="824484,4937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" adj="-11796480,,5400" path="m413004,c640080,,824484,109728,824484,246888v,137160,-184404,246888,-411480,246888c184404,493776,,384048,,246888,,109728,184404,,413004,xe" fillcolor="#bbc1d0" stroked="f">
                    <v:stroke joinstyle="miter"/>
                    <v:formulas/>
                    <v:path arrowok="t" o:extrusionok="f" o:connecttype="custom" textboxrect="0,0,824484,493776"/>
                    <v:textbox inset="2.53958mm,2.53958mm,2.53958mm,2.53958mm">
                      <w:txbxContent>
                        <w:p w14:paraId="1EB8CAE8" w14:textId="77777777" w:rsidR="00B36C8C" w:rsidRDefault="00B36C8C">
                          <w:pPr>
                            <w:spacing w:after="0" w:line="240" w:lineRule="auto"/>
                            <w:textDirection w:val="btLr"/>
                          </w:pPr>
                        </w:p>
                      </w:txbxContent>
                    </v:textbox>
                  </v:shape>
                  <v:shape id="Shape 150" o:spid="_x0000_s1178" type="#_x0000_t75" style="position:absolute;left:20868;top:4566;width:8260;height:496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">
                    <v:imagedata r:id="rId49" o:title=""/>
                  </v:shape>
                  <v:shape id="Freeform: Shape 156" o:spid="_x0000_s1179" style="position:absolute;left:20894;top:4587;width:8244;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" adj="-11796480,,5400" path="m824484,248412c824484,111252,638556,,411480,,184404,,,111252,,248412,,384048,184404,495300,411480,495300v227076,,413004,-111252,413004,-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49BAD41B" w14:textId="77777777" w:rsidR="00B36C8C" w:rsidRDefault="00B36C8C">
                          <w:pPr>
                            <w:spacing w:after="0" w:line="240" w:lineRule="auto"/>
                            <w:textDirection w:val="btLr"/>
                          </w:pPr>
                        </w:p>
                      </w:txbxContent>
                    </v:textbox>
                  </v:shape>
                  <v:shape id="Shape 152" o:spid="_x0000_s1180" type="#_x0000_t75" style="position:absolute;left:22453;top:4638;width:6523;height:475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">
                    <v:imagedata r:id="rId50" o:title=""/>
                  </v:shape>
                  <v:rect id="Rectangle 158" o:spid="_x0000_s1181" style="position:absolute;left:22463;top:6746;width:6763;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6F53444B" w14:textId="77777777" w:rsidR="00B36C8C" w:rsidRDefault="00E05E7B">
                          <w:pPr>
                            <w:spacing w:after="160" w:line="258" w:lineRule="auto"/>
                            <w:textDirection w:val="btLr"/>
                          </w:pPr>
                          <w:r>
                            <w:rPr>
                              <w:color w:val="000000"/>
                              <w:sz w:val="11"/>
                            </w:rPr>
                            <w:t>Update Menu</w:t>
                          </w:r>
                        </w:p>
                      </w:txbxContent>
                    </v:textbox>
                  </v:rect>
                  <v:shape id="Freeform: Shape 159" o:spid="_x0000_s1182" style="position:absolute;left:20650;top:13563;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" adj="-11796480,,5400" path="m413004,c640080,,824484,109728,824484,246888v,137160,-184404,248412,-411480,248412c184404,495300,,384048,,246888,,109728,184404,,413004,xe" fillcolor="#c2c7d3" stroked="f">
                    <v:stroke joinstyle="miter"/>
                    <v:formulas/>
                    <v:path arrowok="t" o:extrusionok="f" o:connecttype="custom" textboxrect="0,0,824484,495300"/>
                    <v:textbox inset="2.53958mm,2.53958mm,2.53958mm,2.53958mm">
                      <w:txbxContent>
                        <w:p w14:paraId="29DC371C" w14:textId="77777777" w:rsidR="00B36C8C" w:rsidRDefault="00B36C8C">
                          <w:pPr>
                            <w:spacing w:after="0" w:line="240" w:lineRule="auto"/>
                            <w:textDirection w:val="btLr"/>
                          </w:pPr>
                        </w:p>
                      </w:txbxContent>
                    </v:textbox>
                  </v:shape>
                  <v:shape id="Shape 155" o:spid="_x0000_s1183" type="#_x0000_t75" style="position:absolute;left:20462;top:13395;width:8290;height:496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">
                    <v:imagedata r:id="rId51" o:title=""/>
                  </v:shape>
                  <v:shape id="Freeform: Shape 161" o:spid="_x0000_s1184" style="position:absolute;left:20497;top:13411;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" adj="-11796480,,5400" path="m824484,248412c824484,111252,638556,,411480,,184404,,,111252,,248412,,384048,184404,495300,411480,495300v227076,,413004,-111252,413004,-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7061141A" w14:textId="77777777" w:rsidR="00B36C8C" w:rsidRDefault="00B36C8C">
                          <w:pPr>
                            <w:spacing w:after="0" w:line="240" w:lineRule="auto"/>
                            <w:textDirection w:val="btLr"/>
                          </w:pPr>
                        </w:p>
                      </w:txbxContent>
                    </v:textbox>
                  </v:shape>
                  <v:shape id="Shape 157" o:spid="_x0000_s1185" type="#_x0000_t75" style="position:absolute;left:22047;top:13456;width:6522;height:47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">
                    <v:imagedata r:id="rId52" o:title=""/>
                  </v:shape>
                  <v:rect id="Rectangle 163" o:spid="_x0000_s1186" style="position:absolute;left:21442;top:15570;width:8446;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4183BC11" w14:textId="77777777" w:rsidR="00B36C8C" w:rsidRDefault="00E05E7B">
                          <w:pPr>
                            <w:spacing w:after="160" w:line="258" w:lineRule="auto"/>
                            <w:textDirection w:val="btLr"/>
                          </w:pPr>
                          <w:r>
                            <w:rPr>
                              <w:color w:val="000000"/>
                              <w:sz w:val="11"/>
                            </w:rPr>
                            <w:t>Monitor Canteen</w:t>
                          </w:r>
                        </w:p>
                      </w:txbxContent>
                    </v:textbox>
                  </v:rect>
                  <v:shape id="Freeform: Shape 164" o:spid="_x0000_s1187" style="position:absolute;left:20894;top:31790;width:8244;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" adj="-11796480,,5400" path="m411480,c638556,,824484,109728,824484,246888v,137160,-185928,248412,-413004,248412c184404,495300,,384048,,246888,,109728,184404,,411480,xe" fillcolor="#d2d4da" stroked="f">
                    <v:stroke joinstyle="miter"/>
                    <v:formulas/>
                    <v:path arrowok="t" o:extrusionok="f" o:connecttype="custom" textboxrect="0,0,824484,495300"/>
                    <v:textbox inset="2.53958mm,2.53958mm,2.53958mm,2.53958mm">
                      <w:txbxContent>
                        <w:p w14:paraId="30C1A115" w14:textId="77777777" w:rsidR="00B36C8C" w:rsidRDefault="00B36C8C">
                          <w:pPr>
                            <w:spacing w:after="0" w:line="240" w:lineRule="auto"/>
                            <w:textDirection w:val="btLr"/>
                          </w:pPr>
                        </w:p>
                      </w:txbxContent>
                    </v:textbox>
                  </v:shape>
                  <v:shape id="Shape 160" o:spid="_x0000_s1188" type="#_x0000_t75" style="position:absolute;left:20706;top:31623;width:8260;height:49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">
                    <v:imagedata r:id="rId53" o:title=""/>
                  </v:shape>
                  <v:shape id="Freeform: Shape 166" o:spid="_x0000_s1189" style="position:absolute;left:20726;top:31638;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" adj="-11796480,,5400" path="m824484,248412c824484,111252,640080,,413004,,184404,,,111252,,248412,,384048,184404,495300,413004,495300v227076,,411480,-111252,411480,-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26E144FB" w14:textId="77777777" w:rsidR="00B36C8C" w:rsidRDefault="00B36C8C">
                          <w:pPr>
                            <w:spacing w:after="0" w:line="240" w:lineRule="auto"/>
                            <w:textDirection w:val="btLr"/>
                          </w:pPr>
                        </w:p>
                      </w:txbxContent>
                    </v:textbox>
                  </v:shape>
                  <v:shape id="Shape 162" o:spid="_x0000_s1190" type="#_x0000_t75" style="position:absolute;left:22301;top:31683;width:6522;height:47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">
                    <v:imagedata r:id="rId54" o:title=""/>
                  </v:shape>
                  <v:rect id="Rectangle 168" o:spid="_x0000_s1191" style="position:absolute;left:22554;top:33797;width:6205;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0814856A" w14:textId="77777777" w:rsidR="00B36C8C" w:rsidRDefault="00E05E7B">
                          <w:pPr>
                            <w:spacing w:after="160" w:line="258" w:lineRule="auto"/>
                            <w:textDirection w:val="btLr"/>
                          </w:pPr>
                          <w:r>
                            <w:rPr>
                              <w:color w:val="000000"/>
                              <w:sz w:val="11"/>
                            </w:rPr>
                            <w:t>Place Order</w:t>
                          </w:r>
                        </w:p>
                      </w:txbxContent>
                    </v:textbox>
                  </v:rect>
                  <v:shape id="Freeform: Shape 169" o:spid="_x0000_s1192" style="position:absolute;left:20817;top:22890;width:8230;height:4953;visibility:visible;mso-wrap-style:square;v-text-anchor:middle" coordsize="822960,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" adj="-11796480,,5400" path="m411480,c638556,,822960,111252,822960,246888v,137160,-184404,248412,-411480,248412c184404,495300,,384048,,246888,,111252,184404,,411480,xe" fillcolor="#cacdd7" stroked="f">
                    <v:stroke joinstyle="miter"/>
                    <v:formulas/>
                    <v:path arrowok="t" o:extrusionok="f" o:connecttype="custom" textboxrect="0,0,822960,495300"/>
                    <v:textbox inset="2.53958mm,2.53958mm,2.53958mm,2.53958mm">
                      <w:txbxContent>
                        <w:p w14:paraId="6A0BF9B8" w14:textId="77777777" w:rsidR="00B36C8C" w:rsidRDefault="00B36C8C">
                          <w:pPr>
                            <w:spacing w:after="0" w:line="240" w:lineRule="auto"/>
                            <w:textDirection w:val="btLr"/>
                          </w:pPr>
                        </w:p>
                      </w:txbxContent>
                    </v:textbox>
                  </v:shape>
                  <v:shape id="Shape 165" o:spid="_x0000_s1193" type="#_x0000_t75" style="position:absolute;left:20614;top:22702;width:8291;height:49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">
                    <v:imagedata r:id="rId55" o:title=""/>
                  </v:shape>
                  <v:shape id="Freeform: Shape 171" o:spid="_x0000_s1194" style="position:absolute;left:20650;top:22738;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" adj="-11796480,,5400" path="m824484,248412c824484,111252,640080,,413004,,184404,,,111252,,248412,,385572,184404,495300,413004,495300v227076,,411480,-109728,411480,-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5E021B3D" w14:textId="77777777" w:rsidR="00B36C8C" w:rsidRDefault="00B36C8C">
                          <w:pPr>
                            <w:spacing w:after="0" w:line="240" w:lineRule="auto"/>
                            <w:textDirection w:val="btLr"/>
                          </w:pPr>
                        </w:p>
                      </w:txbxContent>
                    </v:textbox>
                  </v:shape>
                  <v:shape id="Shape 167" o:spid="_x0000_s1195" type="#_x0000_t75" style="position:absolute;left:22209;top:22793;width:6523;height:47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">
                    <v:imagedata r:id="rId56" o:title=""/>
                  </v:shape>
                  <v:rect id="Rectangle 173" o:spid="_x0000_s1196" style="position:absolute;left:22554;top:24897;width:5879;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3BCF6295" w14:textId="77777777" w:rsidR="00B36C8C" w:rsidRDefault="00E05E7B">
                          <w:pPr>
                            <w:spacing w:after="160" w:line="258" w:lineRule="auto"/>
                            <w:textDirection w:val="btLr"/>
                          </w:pPr>
                          <w:r>
                            <w:rPr>
                              <w:color w:val="000000"/>
                              <w:sz w:val="11"/>
                            </w:rPr>
                            <w:t>Read Order</w:t>
                          </w:r>
                        </w:p>
                      </w:txbxContent>
                    </v:textbox>
                  </v:rect>
                  <v:shape id="Freeform: Shape 174" o:spid="_x0000_s1197" style="position:absolute;left:20970;top:39959;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" adj="-11796480,,5400" path="m411480,c640080,,824484,111252,824484,248412v,137160,-184404,246888,-413004,246888c184404,495300,,385572,,248412,,111252,184404,,411480,xe" fillcolor="#d9d9dd" stroked="f">
                    <v:stroke joinstyle="miter"/>
                    <v:formulas/>
                    <v:path arrowok="t" o:extrusionok="f" o:connecttype="custom" textboxrect="0,0,824484,495300"/>
                    <v:textbox inset="2.53958mm,2.53958mm,2.53958mm,2.53958mm">
                      <w:txbxContent>
                        <w:p w14:paraId="5D095B75" w14:textId="77777777" w:rsidR="00B36C8C" w:rsidRDefault="00B36C8C">
                          <w:pPr>
                            <w:spacing w:after="0" w:line="240" w:lineRule="auto"/>
                            <w:textDirection w:val="btLr"/>
                          </w:pPr>
                        </w:p>
                      </w:txbxContent>
                    </v:textbox>
                  </v:shape>
                  <v:shape id="Shape 170" o:spid="_x0000_s1198" type="#_x0000_t75" style="position:absolute;left:20777;top:39781;width:8260;height:49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">
                    <v:imagedata r:id="rId57" o:title=""/>
                  </v:shape>
                  <v:shape id="Freeform: Shape 176" o:spid="_x0000_s1199" style="position:absolute;left:20817;top:39822;width:8230;height:4953;visibility:visible;mso-wrap-style:square;v-text-anchor:middle" coordsize="822960,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" adj="-11796480,,5400" path="m822960,246888c822960,111252,638556,,411480,,184404,,,111252,,246888,,384048,184404,495300,411480,495300v227076,,411480,-111252,411480,-248412e" filled="f">
                    <v:stroke startarrowwidth="narrow" startarrowlength="short" endarrowwidth="narrow" endarrowlength="short" joinstyle="round" endcap="round"/>
                    <v:formulas/>
                    <v:path arrowok="t" o:extrusionok="f" o:connecttype="custom" textboxrect="0,0,822960,495300"/>
                    <v:textbox inset="2.53958mm,2.53958mm,2.53958mm,2.53958mm">
                      <w:txbxContent>
                        <w:p w14:paraId="5239C300" w14:textId="77777777" w:rsidR="00B36C8C" w:rsidRDefault="00B36C8C">
                          <w:pPr>
                            <w:spacing w:after="0" w:line="240" w:lineRule="auto"/>
                            <w:textDirection w:val="btLr"/>
                          </w:pPr>
                        </w:p>
                      </w:txbxContent>
                    </v:textbox>
                  </v:shape>
                  <v:shape id="Shape 172" o:spid="_x0000_s1200" type="#_x0000_t75" style="position:absolute;left:22362;top:39872;width:6522;height:47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">
                    <v:imagedata r:id="rId58" o:title=""/>
                  </v:shape>
                  <v:rect id="Rectangle 178" o:spid="_x0000_s1201" style="position:absolute;left:22067;top:41980;width:7628;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0A366492" w14:textId="77777777" w:rsidR="00B36C8C" w:rsidRDefault="00E05E7B">
                          <w:pPr>
                            <w:spacing w:after="160" w:line="258" w:lineRule="auto"/>
                            <w:textDirection w:val="btLr"/>
                          </w:pPr>
                          <w:r>
                            <w:rPr>
                              <w:color w:val="000000"/>
                              <w:sz w:val="11"/>
                            </w:rPr>
                            <w:t>Make Payment</w:t>
                          </w:r>
                        </w:p>
                      </w:txbxContent>
                    </v:textbox>
                  </v:rect>
                  <v:shape id="Freeform: Shape 179" o:spid="_x0000_s1202" style="position:absolute;left:24856;top:9906;width:0;height:502;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" path="m,l,50292e" filled="f">
                    <v:stroke startarrowwidth="narrow" startarrowlength="short" endarrowwidth="narrow" endarrowlength="short"/>
                    <v:path arrowok="t" o:extrusionok="f"/>
                  </v:shape>
                  <v:shape id="Freeform: Shape 180" o:spid="_x0000_s1203" style="position:absolute;left:24856;top:10683;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" path="m,l,50292e" filled="f">
                    <v:stroke startarrowwidth="narrow" startarrowlength="short" endarrowwidth="narrow" endarrowlength="short"/>
                    <v:path arrowok="t" o:extrusionok="f"/>
                  </v:shape>
                  <v:shape id="Freeform: Shape 181" o:spid="_x0000_s1204" style="position:absolute;left:24856;top:11475;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" path="m,l,50292e" filled="f">
                    <v:stroke startarrowwidth="narrow" startarrowlength="short" endarrowwidth="narrow" endarrowlength="short"/>
                    <v:path arrowok="t" o:extrusionok="f"/>
                  </v:shape>
                  <v:shape id="Freeform: Shape 182" o:spid="_x0000_s1205" style="position:absolute;left:24856;top:12268;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" path="m,l,50292e" filled="f">
                    <v:stroke startarrowwidth="narrow" startarrowlength="short" endarrowwidth="narrow" endarrowlength="short"/>
                    <v:path arrowok="t" o:extrusionok="f"/>
                  </v:shape>
                  <v:shape id="Freeform: Shape 183" o:spid="_x0000_s1206" style="position:absolute;left:24856;top:13060;width:0;height:351;visibility:visible;mso-wrap-style:square;v-text-anchor:middle" coordsize="120000,3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" path="m,l,35052e" filled="f">
                    <v:stroke startarrowwidth="narrow" startarrowlength="short" endarrowwidth="narrow" endarrowlength="short"/>
                    <v:path arrowok="t" o:extrusionok="f"/>
                  </v:shape>
                  <v:shape id="Freeform: Shape 184" o:spid="_x0000_s1207" style="position:absolute;left:24780;top:9906;width:76;height:0;visibility:visible;mso-wrap-style:square;v-text-anchor:middle" coordsize="76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" path="m,l7620,e" filled="f">
                    <v:stroke startarrowwidth="narrow" startarrowlength="short" endarrowwidth="narrow" endarrowlength="short"/>
                    <v:path arrowok="t" o:extrusionok="f"/>
                  </v:shape>
                  <v:shape id="Freeform: Shape 185" o:spid="_x0000_s1208" style="position:absolute;left:24780;top:12908;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" path="m,50292l,e" filled="f">
                    <v:stroke startarrowwidth="narrow" startarrowlength="short" endarrowwidth="narrow" endarrowlength="short"/>
                    <v:path arrowok="t" o:extrusionok="f"/>
                  </v:shape>
                  <v:shape id="Freeform: Shape 186" o:spid="_x0000_s1209" style="position:absolute;left:24780;top:12131;width:0;height:502;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" path="m,50292l,e" filled="f">
                    <v:stroke startarrowwidth="narrow" startarrowlength="short" endarrowwidth="narrow" endarrowlength="short"/>
                    <v:path arrowok="t" o:extrusionok="f"/>
                  </v:shape>
                  <v:shape id="Freeform: Shape 187" o:spid="_x0000_s1210" style="position:absolute;left:24780;top:11338;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" path="m,50292l,e" filled="f">
                    <v:stroke startarrowwidth="narrow" startarrowlength="short" endarrowwidth="narrow" endarrowlength="short"/>
                    <v:path arrowok="t" o:extrusionok="f"/>
                  </v:shape>
                  <v:shape id="Freeform: Shape 188" o:spid="_x0000_s1211" style="position:absolute;left:24780;top:10546;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" path="m,50292l,e" filled="f">
                    <v:stroke startarrowwidth="narrow" startarrowlength="short" endarrowwidth="narrow" endarrowlength="short"/>
                    <v:path arrowok="t" o:extrusionok="f"/>
                  </v:shape>
                  <v:shape id="Freeform: Shape 189" o:spid="_x0000_s1212" style="position:absolute;left:24780;top:9906;width:0;height:350;visibility:visible;mso-wrap-style:square;v-text-anchor:middle" coordsize="120000,3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" path="m,35052l,e" filled="f">
                    <v:stroke startarrowwidth="narrow" startarrowlength="short" endarrowwidth="narrow" endarrowlength="short"/>
                    <v:path arrowok="t" o:extrusionok="f"/>
                  </v:shape>
                  <v:shape id="Freeform: Shape 190" o:spid="_x0000_s1213" style="position:absolute;left:24292;top:12344;width:488;height:1067;visibility:visible;mso-wrap-style:square;v-text-anchor:middle" coordsize="48768,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" path="m48768,106680l,e" filled="f">
                    <v:stroke startarrowwidth="narrow" startarrowlength="short" endarrowwidth="narrow" endarrowlength="short" joinstyle="bevel" endcap="round"/>
                    <v:path arrowok="t" o:extrusionok="f"/>
                  </v:shape>
                  <v:shape id="Freeform: Shape 191" o:spid="_x0000_s1214" style="position:absolute;left:24780;top:12344;width:472;height:1067;visibility:visible;mso-wrap-style:square;v-text-anchor:middle"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" path="m,106680l47244,e" filled="f">
                    <v:stroke startarrowwidth="narrow" startarrowlength="short" endarrowwidth="narrow" endarrowlength="short" joinstyle="bevel" endcap="round"/>
                    <v:path arrowok="t" o:extrusionok="f"/>
                  </v:shape>
                  <v:shape id="Freeform: Shape 192" o:spid="_x0000_s1215" style="position:absolute;left:24688;top:28407;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" path="m,l,50292e" filled="f">
                    <v:stroke startarrowwidth="narrow" startarrowlength="short" endarrowwidth="narrow" endarrowlength="short"/>
                    <v:path arrowok="t" o:extrusionok="f"/>
                  </v:shape>
                  <v:shape id="Freeform: Shape 193" o:spid="_x0000_s1216" style="position:absolute;left:24688;top:29199;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" path="m,l,50292e" filled="f">
                    <v:stroke startarrowwidth="narrow" startarrowlength="short" endarrowwidth="narrow" endarrowlength="short"/>
                    <v:path arrowok="t" o:extrusionok="f"/>
                  </v:shape>
                  <v:shape id="Freeform: Shape 194" o:spid="_x0000_s1217" style="position:absolute;left:24688;top:29992;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" path="m,l,50292e" filled="f">
                    <v:stroke startarrowwidth="narrow" startarrowlength="short" endarrowwidth="narrow" endarrowlength="short"/>
                    <v:path arrowok="t" o:extrusionok="f"/>
                  </v:shape>
                  <v:shape id="Freeform: Shape 195" o:spid="_x0000_s1218" style="position:absolute;left:24688;top:30784;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" path="m,l,50292e" filled="f">
                    <v:stroke startarrowwidth="narrow" startarrowlength="short" endarrowwidth="narrow" endarrowlength="short"/>
                    <v:path arrowok="t" o:extrusionok="f"/>
                  </v:shape>
                  <v:shape id="Freeform: Shape 196" o:spid="_x0000_s1219" style="position:absolute;left:24688;top:31577;width:0;height:61;visibility:visible;mso-wrap-style:square;v-text-anchor:middle" coordsize="120000,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" path="m,l,6096e" filled="f">
                    <v:stroke startarrowwidth="narrow" startarrowlength="short" endarrowwidth="narrow" endarrowlength="short"/>
                    <v:path arrowok="t" o:extrusionok="f"/>
                  </v:shape>
                  <v:shape id="Freeform: Shape 197" o:spid="_x0000_s1220" style="position:absolute;left:24612;top:28407;width:76;height:0;visibility:visible;mso-wrap-style:square;v-text-anchor:middle" coordsize="76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" path="m,l7620,e" filled="f">
                    <v:stroke startarrowwidth="narrow" startarrowlength="short" endarrowwidth="narrow" endarrowlength="short"/>
                    <v:path arrowok="t" o:extrusionok="f"/>
                  </v:shape>
                  <v:shape id="Freeform: Shape 198" o:spid="_x0000_s1221" style="position:absolute;left:24612;top:31135;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" path="m,50292l,e" filled="f">
                    <v:stroke startarrowwidth="narrow" startarrowlength="short" endarrowwidth="narrow" endarrowlength="short"/>
                    <v:path arrowok="t" o:extrusionok="f"/>
                  </v:shape>
                  <v:shape id="Freeform: Shape 199" o:spid="_x0000_s1222" style="position:absolute;left:24612;top:30358;width:0;height:487;visibility:visible;mso-wrap-style:square;v-text-anchor:middle" coordsize="120000,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" path="m,48768l,e" filled="f">
                    <v:stroke startarrowwidth="narrow" startarrowlength="short" endarrowwidth="narrow" endarrowlength="short"/>
                    <v:path arrowok="t" o:extrusionok="f"/>
                  </v:shape>
                  <v:shape id="Freeform: Shape 200" o:spid="_x0000_s1223" style="position:absolute;left:24612;top:29565;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" path="m,50292l,e" filled="f">
                    <v:stroke startarrowwidth="narrow" startarrowlength="short" endarrowwidth="narrow" endarrowlength="short"/>
                    <v:path arrowok="t" o:extrusionok="f"/>
                  </v:shape>
                  <v:shape id="Freeform: Shape 201" o:spid="_x0000_s1224" style="position:absolute;left:24612;top:28773;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" path="m,50292l,e" filled="f">
                    <v:stroke startarrowwidth="narrow" startarrowlength="short" endarrowwidth="narrow" endarrowlength="short"/>
                    <v:path arrowok="t" o:extrusionok="f"/>
                  </v:shape>
                  <v:shape id="Freeform: Shape 202" o:spid="_x0000_s1225" style="position:absolute;left:24612;top:28407;width:0;height:76;visibility:visible;mso-wrap-style:square;v-text-anchor:middle" coordsize="1200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" path="m,7620l,e" filled="f">
                    <v:stroke startarrowwidth="narrow" startarrowlength="short" endarrowwidth="narrow" endarrowlength="short"/>
                    <v:path arrowok="t" o:extrusionok="f"/>
                  </v:shape>
                  <v:shape id="Freeform: Shape 203" o:spid="_x0000_s1226" style="position:absolute;left:24140;top:30571;width:472;height:1067;visibility:visible;mso-wrap-style:square;v-text-anchor:middle"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" path="m47244,106680l,e" filled="f">
                    <v:stroke startarrowwidth="narrow" startarrowlength="short" endarrowwidth="narrow" endarrowlength="short" joinstyle="bevel" endcap="round"/>
                    <v:path arrowok="t" o:extrusionok="f"/>
                  </v:shape>
                  <v:shape id="Freeform: Shape 204" o:spid="_x0000_s1227" style="position:absolute;left:24612;top:30571;width:473;height:1067;visibility:visible;mso-wrap-style:square;v-text-anchor:middle"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" path="m,106680l47244,e" filled="f">
                    <v:stroke startarrowwidth="narrow" startarrowlength="short" endarrowwidth="narrow" endarrowlength="short" joinstyle="bevel" endcap="round"/>
                    <v:path arrowok="t" o:extrusionok="f"/>
                  </v:shape>
                  <v:shape id="Freeform: Shape 205" o:spid="_x0000_s1228" style="position:absolute;left:24932;top:39319;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" path="m,50292l,e" filled="f">
                    <v:stroke startarrowwidth="narrow" startarrowlength="short" endarrowwidth="narrow" endarrowlength="short"/>
                    <v:path arrowok="t" o:extrusionok="f"/>
                  </v:shape>
                  <v:shape id="Freeform: Shape 206" o:spid="_x0000_s1229" style="position:absolute;left:24932;top:38526;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" path="m,50292l,e" filled="f">
                    <v:stroke startarrowwidth="narrow" startarrowlength="short" endarrowwidth="narrow" endarrowlength="short"/>
                    <v:path arrowok="t" o:extrusionok="f"/>
                  </v:shape>
                  <v:shape id="Freeform: Shape 207" o:spid="_x0000_s1230" style="position:absolute;left:24932;top:37734;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" path="m,50292l,e" filled="f">
                    <v:stroke startarrowwidth="narrow" startarrowlength="short" endarrowwidth="narrow" endarrowlength="short"/>
                    <v:path arrowok="t" o:extrusionok="f"/>
                  </v:shape>
                  <v:shape id="Freeform: Shape 208" o:spid="_x0000_s1231" style="position:absolute;left:24932;top:36957;width:0;height:502;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" path="m,50292l,e" filled="f">
                    <v:stroke startarrowwidth="narrow" startarrowlength="short" endarrowwidth="narrow" endarrowlength="short"/>
                    <v:path arrowok="t" o:extrusionok="f"/>
                  </v:shape>
                  <v:shape id="Freeform: Shape 209" o:spid="_x0000_s1232" style="position:absolute;left:24460;top:38740;width:472;height:1082;visibility:visible;mso-wrap-style:square;v-text-anchor:middle" coordsize="47244,10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" path="m47244,108204l,e" filled="f">
                    <v:stroke startarrowwidth="narrow" startarrowlength="short" endarrowwidth="narrow" endarrowlength="short" joinstyle="bevel" endcap="round"/>
                    <v:path arrowok="t" o:extrusionok="f"/>
                  </v:shape>
                  <v:shape id="Freeform: Shape 210" o:spid="_x0000_s1233" style="position:absolute;left:24932;top:38740;width:473;height:1082;visibility:visible;mso-wrap-style:square;v-text-anchor:middle" coordsize="47244,10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" path="m,108204l47244,e" filled="f">
                    <v:stroke startarrowwidth="narrow" startarrowlength="short" endarrowwidth="narrow" endarrowlength="short" joinstyle="bevel" endcap="round"/>
                    <v:path arrowok="t" o:extrusionok="f"/>
                  </v:shape>
                  <v:shape id="Freeform: Shape 211" o:spid="_x0000_s1234" style="position:absolute;left:28971;top:22021;width:13472;height:1936;visibility:visible;mso-wrap-style:square;v-text-anchor:middle" coordsize="1347216,193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" path="m1347216,l,193548e" filled="f">
                    <v:stroke startarrowwidth="narrow" startarrowlength="short" endarrowwidth="narrow" endarrowlength="short" joinstyle="bevel" endcap="round"/>
                    <v:path arrowok="t" o:extrusionok="f"/>
                  </v:shape>
                  <v:shape id="Freeform: Shape 212" o:spid="_x0000_s1235" style="position:absolute;left:29138;top:26761;width:13229;height:15072;visibility:visible;mso-wrap-style:square;v-text-anchor:middle" coordsize="1322832,1507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" path="m,1507236l1322832,e" filled="f">
                    <v:stroke startarrowwidth="narrow" startarrowlength="short" endarrowwidth="narrow" endarrowlength="short" joinstyle="bevel" endcap="round"/>
                    <v:path arrowok="t" o:extrusionok="f"/>
                  </v:shape>
                  <v:shape id="Freeform: Shape 213" o:spid="_x0000_s1236" style="position:absolute;left:29215;top:7894;width:14173;height:11841;visibility:visible;mso-wrap-style:square;v-text-anchor:middle" coordsize="1417320,118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" path="m,l1417320,1184148e" filled="f">
                    <v:stroke startarrowwidth="narrow" startarrowlength="short" endarrowwidth="narrow" endarrowlength="short" joinstyle="bevel" endcap="round"/>
                    <v:path arrowok="t" o:extrusionok="f"/>
                  </v:shape>
                  <v:shape id="Freeform: Shape 214" o:spid="_x0000_s1237" style="position:absolute;left:7421;top:23743;width:13305;height:7895;visibility:visible;mso-wrap-style:square;v-text-anchor:middle" coordsize="1330452,78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" path="m,l1330452,789432e" filled="f">
                    <v:stroke startarrowwidth="narrow" startarrowlength="short" endarrowwidth="narrow" endarrowlength="short" joinstyle="bevel" endcap="round"/>
                    <v:path arrowok="t" o:extrusionok="f"/>
                  </v:shape>
                  <v:shape id="Freeform: Shape 215" o:spid="_x0000_s1238" style="position:absolute;left:7421;top:25191;width:13396;height:15499;visibility:visible;mso-wrap-style:square;v-text-anchor:middle" coordsize="1339596,154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" path="m1339596,1549908l,e" filled="f">
                    <v:stroke startarrowwidth="narrow" startarrowlength="short" endarrowwidth="narrow" endarrowlength="short" joinstyle="bevel" endcap="round"/>
                    <v:path arrowok="t" o:extrusionok="f"/>
                  </v:shape>
                  <v:shape id="Freeform: Shape 216" o:spid="_x0000_s1239" style="position:absolute;left:23027;top:37520;width:3749;height:808;visibility:visible;mso-wrap-style:square;v-text-anchor:middle" coordsize="374904,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" path="m,l374904,r,80772l,80772,,e" fillcolor="#fcf2e3" stroked="f">
                    <v:path arrowok="t" o:extrusionok="f"/>
                  </v:shape>
                  <v:rect id="Rectangle 217" o:spid="_x0000_s1240" style="position:absolute;left:23027;top:37652;width:4897;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" filled="f" stroked="f">
                    <v:textbox inset="0,0,0,0">
                      <w:txbxContent>
                        <w:p w14:paraId="6353090D" w14:textId="77777777" w:rsidR="00B36C8C" w:rsidRDefault="00E05E7B">
                          <w:pPr>
                            <w:spacing w:after="160" w:line="258" w:lineRule="auto"/>
                            <w:textDirection w:val="btLr"/>
                          </w:pPr>
                          <w:r>
                            <w:rPr>
                              <w:color w:val="000000"/>
                              <w:sz w:val="11"/>
                            </w:rPr>
                            <w:t>«include»</w:t>
                          </w:r>
                        </w:p>
                      </w:txbxContent>
                    </v:textbox>
                  </v:rect>
                  <v:shape id="Freeform: Shape 218" o:spid="_x0000_s1241" style="position:absolute;left:23256;top:11049;width:3505;height:807;visibility:visible;mso-wrap-style:square;v-text-anchor:middle" coordsize="350520,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" path="m,l350520,r,80772l,80772,,e" fillcolor="#fcf2e3" stroked="f">
                    <v:path arrowok="t" o:extrusionok="f"/>
                  </v:shape>
                  <v:rect id="Rectangle 219" o:spid="_x0000_s1242" style="position:absolute;left:23255;top:11181;width:4603;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25F46CB5" w14:textId="77777777" w:rsidR="00B36C8C" w:rsidRDefault="00E05E7B">
                          <w:pPr>
                            <w:spacing w:after="160" w:line="258" w:lineRule="auto"/>
                            <w:textDirection w:val="btLr"/>
                          </w:pPr>
                          <w:r>
                            <w:rPr>
                              <w:color w:val="000000"/>
                              <w:sz w:val="11"/>
                            </w:rPr>
                            <w:t>«extend»</w:t>
                          </w:r>
                        </w:p>
                      </w:txbxContent>
                    </v:textbox>
                  </v:rect>
                  <v:shape id="Freeform: Shape 220" o:spid="_x0000_s1243" style="position:absolute;left:23103;top:29199;width:3506;height:808;visibility:visible;mso-wrap-style:square;v-text-anchor:middle" coordsize="350520,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" path="m,l350520,r,80772l,80772,,e" fillcolor="#fcf2e3" stroked="f">
                    <v:path arrowok="t" o:extrusionok="f"/>
                  </v:shape>
                  <v:rect id="Rectangle 221" o:spid="_x0000_s1244" style="position:absolute;left:23103;top:29331;width:4602;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379DCF6F" w14:textId="77777777" w:rsidR="00B36C8C" w:rsidRDefault="00E05E7B">
                          <w:pPr>
                            <w:spacing w:after="160" w:line="258" w:lineRule="auto"/>
                            <w:textDirection w:val="btLr"/>
                          </w:pPr>
                          <w:r>
                            <w:rPr>
                              <w:color w:val="000000"/>
                              <w:sz w:val="11"/>
                            </w:rPr>
                            <w:t>«extend»</w:t>
                          </w:r>
                        </w:p>
                      </w:txbxContent>
                    </v:textbox>
                  </v:rect>
                </v:group>
                <w10:anchorlock/>
              </v:group>
            </w:pict>
          </mc:Fallback>
        </mc:AlternateContent>
      </w:r>
    </w:p>
    <w:p w14:paraId="4F40579C" w14:textId="77777777" w:rsidR="00B36C8C" w:rsidRDefault="00E05E7B">
      <w:pPr>
        <w:spacing w:after="18" w:line="259" w:lineRule="auto"/>
        <w:ind w:left="720"/>
      </w:pPr>
      <w:r>
        <w:t xml:space="preserve"> </w:t>
      </w:r>
    </w:p>
    <w:p w14:paraId="726DD5CF" w14:textId="77777777" w:rsidR="00B36C8C" w:rsidRDefault="00E05E7B">
      <w:pPr>
        <w:spacing w:after="0" w:line="259" w:lineRule="auto"/>
        <w:ind w:left="3600" w:right="3392"/>
        <w:jc w:val="center"/>
      </w:pPr>
      <w:r>
        <w:t>Fig. 4.10 Use case for Order, Payment &amp; Update</w:t>
      </w:r>
    </w:p>
    <w:p w14:paraId="7AB053BE" w14:textId="77777777" w:rsidR="00B36C8C" w:rsidRDefault="00B36C8C">
      <w:pPr>
        <w:widowControl w:val="0"/>
        <w:spacing w:after="0" w:line="240" w:lineRule="auto"/>
        <w:rPr>
          <w:rFonts w:ascii="Times New Roman" w:eastAsia="Times New Roman" w:hAnsi="Times New Roman" w:cs="Times New Roman"/>
          <w:b/>
          <w:sz w:val="24"/>
          <w:szCs w:val="24"/>
        </w:rPr>
      </w:pPr>
    </w:p>
    <w:p w14:paraId="59898F71" w14:textId="77777777" w:rsidR="00B36C8C" w:rsidRDefault="00B36C8C">
      <w:pPr>
        <w:widowControl w:val="0"/>
        <w:spacing w:after="0" w:line="240" w:lineRule="auto"/>
        <w:rPr>
          <w:rFonts w:ascii="Times New Roman" w:eastAsia="Times New Roman" w:hAnsi="Times New Roman" w:cs="Times New Roman"/>
          <w:b/>
          <w:sz w:val="24"/>
          <w:szCs w:val="24"/>
        </w:rPr>
      </w:pPr>
    </w:p>
    <w:p w14:paraId="0D50BFC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DDA64C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E58E93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3F751A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2050EF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71C37FB" w14:textId="77777777" w:rsidR="00B36C8C" w:rsidRDefault="00B36C8C">
      <w:pPr>
        <w:widowControl w:val="0"/>
        <w:spacing w:after="0" w:line="240" w:lineRule="auto"/>
        <w:rPr>
          <w:rFonts w:ascii="Times New Roman" w:eastAsia="Times New Roman" w:hAnsi="Times New Roman" w:cs="Times New Roman"/>
          <w:b/>
          <w:sz w:val="24"/>
          <w:szCs w:val="24"/>
        </w:rPr>
      </w:pPr>
    </w:p>
    <w:p w14:paraId="509C63A3"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1AA73AAF"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1C831694"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6C05FEC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D0C48C0" w14:textId="77777777" w:rsidR="00B36C8C" w:rsidRDefault="00B36C8C">
      <w:pPr>
        <w:widowControl w:val="0"/>
        <w:spacing w:after="0" w:line="240" w:lineRule="auto"/>
        <w:ind w:left="2880" w:firstLine="720"/>
        <w:rPr>
          <w:rFonts w:ascii="Times New Roman" w:eastAsia="Times New Roman" w:hAnsi="Times New Roman" w:cs="Times New Roman"/>
          <w:b/>
          <w:sz w:val="24"/>
          <w:szCs w:val="24"/>
        </w:rPr>
      </w:pPr>
    </w:p>
    <w:p w14:paraId="1B4FBE9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D4FCD0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97A1A8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C59813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BF0DB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C7D430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C812374"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ASS DIAGRAM FOR ORDER UPDATION AND PAYMENT</w:t>
      </w:r>
    </w:p>
    <w:p w14:paraId="013A1706" w14:textId="77777777" w:rsidR="00B36C8C" w:rsidRDefault="00B36C8C">
      <w:pPr>
        <w:widowControl w:val="0"/>
        <w:spacing w:after="0" w:line="240" w:lineRule="auto"/>
        <w:rPr>
          <w:rFonts w:ascii="Times New Roman" w:eastAsia="Times New Roman" w:hAnsi="Times New Roman" w:cs="Times New Roman"/>
          <w:b/>
          <w:sz w:val="24"/>
          <w:szCs w:val="24"/>
        </w:rPr>
      </w:pPr>
    </w:p>
    <w:p w14:paraId="2C91FAA7" w14:textId="77777777" w:rsidR="00B36C8C" w:rsidRDefault="00B36C8C">
      <w:pPr>
        <w:widowControl w:val="0"/>
        <w:spacing w:after="0" w:line="240" w:lineRule="auto"/>
        <w:rPr>
          <w:rFonts w:ascii="Times New Roman" w:eastAsia="Times New Roman" w:hAnsi="Times New Roman" w:cs="Times New Roman"/>
          <w:b/>
          <w:sz w:val="24"/>
          <w:szCs w:val="24"/>
        </w:rPr>
      </w:pPr>
    </w:p>
    <w:p w14:paraId="7749985B" w14:textId="77777777" w:rsidR="00B36C8C" w:rsidRDefault="00B36C8C">
      <w:pPr>
        <w:widowControl w:val="0"/>
        <w:spacing w:after="0" w:line="240" w:lineRule="auto"/>
        <w:rPr>
          <w:rFonts w:ascii="Times New Roman" w:eastAsia="Times New Roman" w:hAnsi="Times New Roman" w:cs="Times New Roman"/>
          <w:b/>
          <w:sz w:val="24"/>
          <w:szCs w:val="24"/>
        </w:rPr>
      </w:pPr>
    </w:p>
    <w:p w14:paraId="5D66CF88"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4C348F5D"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noProof/>
        </w:rPr>
        <mc:AlternateContent>
          <mc:Choice Requires="wpg">
            <w:drawing>
              <wp:inline distT="0" distB="0" distL="0" distR="0" wp14:anchorId="2C2DADE4" wp14:editId="6F74C5D6">
                <wp:extent cx="4655820" cy="3710940"/>
                <wp:effectExtent l="0" t="0" r="0" b="0"/>
                <wp:docPr id="222" name="Group 222"/>
                <wp:cNvGraphicFramePr/>
                <a:graphic xmlns:a="http://schemas.openxmlformats.org/drawingml/2006/main">
                  <a:graphicData uri="http://schemas.microsoft.com/office/word/2010/wordprocessingGroup">
                    <wpg:wgp>
                      <wpg:cNvGrpSpPr/>
                      <wpg:grpSpPr>
                        <a:xfrm>
                          <a:off x="0" y="0"/>
                          <a:ext cx="4655820" cy="3710940"/>
                          <a:chOff x="3018090" y="1924530"/>
                          <a:chExt cx="4665908" cy="3750929"/>
                        </a:xfrm>
                      </wpg:grpSpPr>
                      <wpg:grpSp>
                        <wpg:cNvPr id="223" name="Group 223"/>
                        <wpg:cNvGrpSpPr/>
                        <wpg:grpSpPr>
                          <a:xfrm>
                            <a:off x="3018090" y="1924530"/>
                            <a:ext cx="4665908" cy="3750929"/>
                            <a:chOff x="0" y="0"/>
                            <a:chExt cx="5456218" cy="3954719"/>
                          </a:xfrm>
                        </wpg:grpSpPr>
                        <wps:wsp>
                          <wps:cNvPr id="224" name="Rectangle 224"/>
                          <wps:cNvSpPr/>
                          <wps:spPr>
                            <a:xfrm>
                              <a:off x="0" y="0"/>
                              <a:ext cx="5444400" cy="3912550"/>
                            </a:xfrm>
                            <a:prstGeom prst="rect">
                              <a:avLst/>
                            </a:prstGeom>
                            <a:noFill/>
                            <a:ln>
                              <a:noFill/>
                            </a:ln>
                          </wps:spPr>
                          <wps:txbx>
                            <w:txbxContent>
                              <w:p w14:paraId="6FD2539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225" name="Rectangle 225"/>
                          <wps:cNvSpPr/>
                          <wps:spPr>
                            <a:xfrm>
                              <a:off x="5408676" y="3784792"/>
                              <a:ext cx="47542" cy="169927"/>
                            </a:xfrm>
                            <a:prstGeom prst="rect">
                              <a:avLst/>
                            </a:prstGeom>
                            <a:noFill/>
                            <a:ln>
                              <a:noFill/>
                            </a:ln>
                          </wps:spPr>
                          <wps:txbx>
                            <w:txbxContent>
                              <w:p w14:paraId="6D37FF88" w14:textId="77777777" w:rsidR="00B36C8C" w:rsidRDefault="00E05E7B">
                                <w:pPr>
                                  <w:spacing w:after="160" w:line="258" w:lineRule="auto"/>
                                  <w:textDirection w:val="btLr"/>
                                </w:pPr>
                                <w:r>
                                  <w:rPr>
                                    <w:color w:val="548DD4"/>
                                  </w:rPr>
                                  <w:t xml:space="preserve"> </w:t>
                                </w:r>
                              </w:p>
                              <w:p w14:paraId="1852E418" w14:textId="77777777" w:rsidR="00B36C8C" w:rsidRDefault="00B36C8C">
                                <w:pPr>
                                  <w:spacing w:after="160" w:line="258" w:lineRule="auto"/>
                                  <w:textDirection w:val="btLr"/>
                                </w:pPr>
                              </w:p>
                            </w:txbxContent>
                          </wps:txbx>
                          <wps:bodyPr spcFirstLastPara="1" wrap="square" lIns="0" tIns="0" rIns="0" bIns="0" anchor="t" anchorCtr="0">
                            <a:noAutofit/>
                          </wps:bodyPr>
                        </wps:wsp>
                        <wps:wsp>
                          <wps:cNvPr id="226" name="Freeform: Shape 226"/>
                          <wps:cNvSpPr/>
                          <wps:spPr>
                            <a:xfrm>
                              <a:off x="0" y="3898392"/>
                              <a:ext cx="5408676" cy="13716"/>
                            </a:xfrm>
                            <a:custGeom>
                              <a:avLst/>
                              <a:gdLst/>
                              <a:ahLst/>
                              <a:cxnLst/>
                              <a:rect l="l" t="t" r="r" b="b"/>
                              <a:pathLst>
                                <a:path w="5408676" h="13716" extrusionOk="0">
                                  <a:moveTo>
                                    <a:pt x="0" y="0"/>
                                  </a:moveTo>
                                  <a:lnTo>
                                    <a:pt x="5408676" y="0"/>
                                  </a:lnTo>
                                  <a:lnTo>
                                    <a:pt x="5408676" y="13716"/>
                                  </a:lnTo>
                                  <a:lnTo>
                                    <a:pt x="0" y="13716"/>
                                  </a:lnTo>
                                  <a:lnTo>
                                    <a:pt x="0" y="0"/>
                                  </a:lnTo>
                                </a:path>
                              </a:pathLst>
                            </a:custGeom>
                            <a:solidFill>
                              <a:srgbClr val="548DD4"/>
                            </a:solidFill>
                            <a:ln>
                              <a:noFill/>
                            </a:ln>
                          </wps:spPr>
                          <wps:bodyPr spcFirstLastPara="1" wrap="square" lIns="91425" tIns="91425" rIns="91425" bIns="91425" anchor="ctr" anchorCtr="0">
                            <a:noAutofit/>
                          </wps:bodyPr>
                        </wps:wsp>
                        <wps:wsp>
                          <wps:cNvPr id="227" name="Freeform: Shape 227"/>
                          <wps:cNvSpPr/>
                          <wps:spPr>
                            <a:xfrm>
                              <a:off x="45720" y="0"/>
                              <a:ext cx="5294376" cy="3857244"/>
                            </a:xfrm>
                            <a:custGeom>
                              <a:avLst/>
                              <a:gdLst/>
                              <a:ahLst/>
                              <a:cxnLst/>
                              <a:rect l="l" t="t" r="r" b="b"/>
                              <a:pathLst>
                                <a:path w="5294376" h="3857244" extrusionOk="0">
                                  <a:moveTo>
                                    <a:pt x="0" y="0"/>
                                  </a:moveTo>
                                  <a:lnTo>
                                    <a:pt x="0" y="3857244"/>
                                  </a:lnTo>
                                  <a:lnTo>
                                    <a:pt x="5294376" y="3857244"/>
                                  </a:lnTo>
                                  <a:lnTo>
                                    <a:pt x="5294376"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28" name="Freeform: Shape 228"/>
                          <wps:cNvSpPr/>
                          <wps:spPr>
                            <a:xfrm>
                              <a:off x="45720" y="0"/>
                              <a:ext cx="967740" cy="166116"/>
                            </a:xfrm>
                            <a:custGeom>
                              <a:avLst/>
                              <a:gdLst/>
                              <a:ahLst/>
                              <a:cxnLst/>
                              <a:rect l="l" t="t" r="r" b="b"/>
                              <a:pathLst>
                                <a:path w="967740" h="166116" extrusionOk="0">
                                  <a:moveTo>
                                    <a:pt x="0" y="0"/>
                                  </a:moveTo>
                                  <a:lnTo>
                                    <a:pt x="967740" y="0"/>
                                  </a:lnTo>
                                  <a:lnTo>
                                    <a:pt x="967740" y="44196"/>
                                  </a:lnTo>
                                  <a:lnTo>
                                    <a:pt x="854964" y="166116"/>
                                  </a:lnTo>
                                  <a:lnTo>
                                    <a:pt x="0" y="166116"/>
                                  </a:lnTo>
                                  <a:lnTo>
                                    <a:pt x="0" y="0"/>
                                  </a:lnTo>
                                  <a:close/>
                                </a:path>
                              </a:pathLst>
                            </a:custGeom>
                            <a:solidFill>
                              <a:srgbClr val="FFFFFF"/>
                            </a:solidFill>
                            <a:ln>
                              <a:noFill/>
                            </a:ln>
                          </wps:spPr>
                          <wps:bodyPr spcFirstLastPara="1" wrap="square" lIns="91425" tIns="91425" rIns="91425" bIns="91425" anchor="ctr" anchorCtr="0">
                            <a:noAutofit/>
                          </wps:bodyPr>
                        </wps:wsp>
                        <wps:wsp>
                          <wps:cNvPr id="229" name="Freeform: Shape 229"/>
                          <wps:cNvSpPr/>
                          <wps:spPr>
                            <a:xfrm>
                              <a:off x="45720" y="0"/>
                              <a:ext cx="967740" cy="166116"/>
                            </a:xfrm>
                            <a:custGeom>
                              <a:avLst/>
                              <a:gdLst/>
                              <a:ahLst/>
                              <a:cxnLst/>
                              <a:rect l="l" t="t" r="r" b="b"/>
                              <a:pathLst>
                                <a:path w="967740" h="166116" extrusionOk="0">
                                  <a:moveTo>
                                    <a:pt x="0" y="166116"/>
                                  </a:moveTo>
                                  <a:lnTo>
                                    <a:pt x="854964" y="166116"/>
                                  </a:lnTo>
                                  <a:lnTo>
                                    <a:pt x="967740" y="44196"/>
                                  </a:lnTo>
                                  <a:lnTo>
                                    <a:pt x="967740" y="0"/>
                                  </a:lnTo>
                                  <a:lnTo>
                                    <a:pt x="0" y="0"/>
                                  </a:lnTo>
                                  <a:lnTo>
                                    <a:pt x="0" y="16611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30" name="Freeform: Shape 230"/>
                          <wps:cNvSpPr/>
                          <wps:spPr>
                            <a:xfrm>
                              <a:off x="89916" y="27432"/>
                              <a:ext cx="795528" cy="102108"/>
                            </a:xfrm>
                            <a:custGeom>
                              <a:avLst/>
                              <a:gdLst/>
                              <a:ahLst/>
                              <a:cxnLst/>
                              <a:rect l="l" t="t" r="r" b="b"/>
                              <a:pathLst>
                                <a:path w="795528" h="102108" extrusionOk="0">
                                  <a:moveTo>
                                    <a:pt x="0" y="0"/>
                                  </a:moveTo>
                                  <a:lnTo>
                                    <a:pt x="795528" y="0"/>
                                  </a:lnTo>
                                  <a:lnTo>
                                    <a:pt x="795528" y="102108"/>
                                  </a:lnTo>
                                  <a:lnTo>
                                    <a:pt x="0" y="102108"/>
                                  </a:lnTo>
                                  <a:lnTo>
                                    <a:pt x="0" y="0"/>
                                  </a:lnTo>
                                </a:path>
                              </a:pathLst>
                            </a:custGeom>
                            <a:solidFill>
                              <a:srgbClr val="FFFFFF"/>
                            </a:solidFill>
                            <a:ln>
                              <a:noFill/>
                            </a:ln>
                          </wps:spPr>
                          <wps:bodyPr spcFirstLastPara="1" wrap="square" lIns="91425" tIns="91425" rIns="91425" bIns="91425" anchor="ctr" anchorCtr="0">
                            <a:noAutofit/>
                          </wps:bodyPr>
                        </wps:wsp>
                        <wps:wsp>
                          <wps:cNvPr id="231" name="Rectangle 231"/>
                          <wps:cNvSpPr/>
                          <wps:spPr>
                            <a:xfrm>
                              <a:off x="89915" y="44240"/>
                              <a:ext cx="1051169" cy="109817"/>
                            </a:xfrm>
                            <a:prstGeom prst="rect">
                              <a:avLst/>
                            </a:prstGeom>
                            <a:noFill/>
                            <a:ln>
                              <a:noFill/>
                            </a:ln>
                          </wps:spPr>
                          <wps:txbx>
                            <w:txbxContent>
                              <w:p w14:paraId="4271B2AE" w14:textId="77777777" w:rsidR="00B36C8C" w:rsidRDefault="00E05E7B">
                                <w:pPr>
                                  <w:spacing w:after="160" w:line="258" w:lineRule="auto"/>
                                  <w:textDirection w:val="btLr"/>
                                </w:pPr>
                                <w:r>
                                  <w:rPr>
                                    <w:color w:val="000000"/>
                                    <w:sz w:val="14"/>
                                  </w:rPr>
                                  <w:t>class Class Model</w:t>
                                </w:r>
                              </w:p>
                            </w:txbxContent>
                          </wps:txbx>
                          <wps:bodyPr spcFirstLastPara="1" wrap="square" lIns="0" tIns="0" rIns="0" bIns="0" anchor="t" anchorCtr="0">
                            <a:noAutofit/>
                          </wps:bodyPr>
                        </wps:wsp>
                        <wps:wsp>
                          <wps:cNvPr id="232" name="Freeform: Shape 232"/>
                          <wps:cNvSpPr/>
                          <wps:spPr>
                            <a:xfrm>
                              <a:off x="2025396" y="307848"/>
                              <a:ext cx="1360932" cy="1748028"/>
                            </a:xfrm>
                            <a:custGeom>
                              <a:avLst/>
                              <a:gdLst/>
                              <a:ahLst/>
                              <a:cxnLst/>
                              <a:rect l="l" t="t" r="r" b="b"/>
                              <a:pathLst>
                                <a:path w="1360932" h="1748028" extrusionOk="0">
                                  <a:moveTo>
                                    <a:pt x="21336" y="0"/>
                                  </a:moveTo>
                                  <a:lnTo>
                                    <a:pt x="1339596" y="0"/>
                                  </a:lnTo>
                                  <a:cubicBezTo>
                                    <a:pt x="1351788" y="0"/>
                                    <a:pt x="1360932" y="9144"/>
                                    <a:pt x="1360932" y="21336"/>
                                  </a:cubicBezTo>
                                  <a:lnTo>
                                    <a:pt x="1360932" y="1725168"/>
                                  </a:lnTo>
                                  <a:cubicBezTo>
                                    <a:pt x="1360932" y="1737360"/>
                                    <a:pt x="1351788" y="1748028"/>
                                    <a:pt x="1339596" y="1748028"/>
                                  </a:cubicBezTo>
                                  <a:lnTo>
                                    <a:pt x="21336" y="1748028"/>
                                  </a:lnTo>
                                  <a:cubicBezTo>
                                    <a:pt x="10668" y="1748028"/>
                                    <a:pt x="0" y="1737360"/>
                                    <a:pt x="0" y="1725168"/>
                                  </a:cubicBezTo>
                                  <a:lnTo>
                                    <a:pt x="0" y="21336"/>
                                  </a:lnTo>
                                  <a:cubicBezTo>
                                    <a:pt x="0" y="9144"/>
                                    <a:pt x="10668" y="0"/>
                                    <a:pt x="21336" y="0"/>
                                  </a:cubicBezTo>
                                  <a:close/>
                                </a:path>
                              </a:pathLst>
                            </a:custGeom>
                            <a:solidFill>
                              <a:srgbClr val="BDC3D1"/>
                            </a:solidFill>
                            <a:ln>
                              <a:noFill/>
                            </a:ln>
                          </wps:spPr>
                          <wps:txbx>
                            <w:txbxContent>
                              <w:p w14:paraId="2B15081E"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33" name="Shape 370"/>
                            <pic:cNvPicPr preferRelativeResize="0"/>
                          </pic:nvPicPr>
                          <pic:blipFill rotWithShape="1">
                            <a:blip r:embed="rId59">
                              <a:alphaModFix/>
                            </a:blip>
                            <a:srcRect/>
                            <a:stretch/>
                          </pic:blipFill>
                          <pic:spPr>
                            <a:xfrm>
                              <a:off x="1995424" y="277368"/>
                              <a:ext cx="1365504" cy="1752600"/>
                            </a:xfrm>
                            <a:prstGeom prst="rect">
                              <a:avLst/>
                            </a:prstGeom>
                            <a:noFill/>
                            <a:ln>
                              <a:noFill/>
                            </a:ln>
                          </pic:spPr>
                        </pic:pic>
                        <wps:wsp>
                          <wps:cNvPr id="234" name="Freeform: Shape 234"/>
                          <wps:cNvSpPr/>
                          <wps:spPr>
                            <a:xfrm>
                              <a:off x="1999488" y="280415"/>
                              <a:ext cx="1360932" cy="1749552"/>
                            </a:xfrm>
                            <a:custGeom>
                              <a:avLst/>
                              <a:gdLst/>
                              <a:ahLst/>
                              <a:cxnLst/>
                              <a:rect l="l" t="t" r="r" b="b"/>
                              <a:pathLst>
                                <a:path w="1360932" h="1749552" extrusionOk="0">
                                  <a:moveTo>
                                    <a:pt x="1338072" y="0"/>
                                  </a:moveTo>
                                  <a:cubicBezTo>
                                    <a:pt x="1350264" y="0"/>
                                    <a:pt x="1360932" y="10668"/>
                                    <a:pt x="1360932" y="22860"/>
                                  </a:cubicBezTo>
                                  <a:lnTo>
                                    <a:pt x="1360932" y="22860"/>
                                  </a:lnTo>
                                  <a:lnTo>
                                    <a:pt x="1360932" y="1726692"/>
                                  </a:lnTo>
                                  <a:lnTo>
                                    <a:pt x="1360932" y="1726692"/>
                                  </a:lnTo>
                                  <a:cubicBezTo>
                                    <a:pt x="1360932" y="1738884"/>
                                    <a:pt x="1350264" y="1749552"/>
                                    <a:pt x="1338072" y="1749552"/>
                                  </a:cubicBezTo>
                                  <a:cubicBezTo>
                                    <a:pt x="1338072" y="1749552"/>
                                    <a:pt x="1338072" y="1749552"/>
                                    <a:pt x="1338072" y="1749552"/>
                                  </a:cubicBezTo>
                                  <a:lnTo>
                                    <a:pt x="1338072" y="1749552"/>
                                  </a:lnTo>
                                  <a:lnTo>
                                    <a:pt x="21336" y="1749552"/>
                                  </a:lnTo>
                                  <a:lnTo>
                                    <a:pt x="21336" y="1749552"/>
                                  </a:lnTo>
                                  <a:cubicBezTo>
                                    <a:pt x="9144" y="1749552"/>
                                    <a:pt x="0" y="1738884"/>
                                    <a:pt x="0" y="1726692"/>
                                  </a:cubicBezTo>
                                  <a:lnTo>
                                    <a:pt x="0" y="1726692"/>
                                  </a:lnTo>
                                  <a:lnTo>
                                    <a:pt x="0" y="22860"/>
                                  </a:lnTo>
                                  <a:cubicBezTo>
                                    <a:pt x="0" y="10668"/>
                                    <a:pt x="9144" y="0"/>
                                    <a:pt x="21336" y="0"/>
                                  </a:cubicBezTo>
                                  <a:lnTo>
                                    <a:pt x="21336" y="0"/>
                                  </a:lnTo>
                                  <a:lnTo>
                                    <a:pt x="1338072" y="0"/>
                                  </a:lnTo>
                                  <a:close/>
                                </a:path>
                              </a:pathLst>
                            </a:custGeom>
                            <a:noFill/>
                            <a:ln w="9525" cap="rnd" cmpd="sng">
                              <a:solidFill>
                                <a:srgbClr val="000000"/>
                              </a:solidFill>
                              <a:prstDash val="solid"/>
                              <a:round/>
                              <a:headEnd type="none" w="sm" len="sm"/>
                              <a:tailEnd type="none" w="sm" len="sm"/>
                            </a:ln>
                          </wps:spPr>
                          <wps:txbx>
                            <w:txbxContent>
                              <w:p w14:paraId="53F1BB5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35" name="Shape 372"/>
                            <pic:cNvPicPr preferRelativeResize="0"/>
                          </pic:nvPicPr>
                          <pic:blipFill rotWithShape="1">
                            <a:blip r:embed="rId60">
                              <a:alphaModFix/>
                            </a:blip>
                            <a:srcRect/>
                            <a:stretch/>
                          </pic:blipFill>
                          <pic:spPr>
                            <a:xfrm>
                              <a:off x="2267712" y="286512"/>
                              <a:ext cx="1085088" cy="1734312"/>
                            </a:xfrm>
                            <a:prstGeom prst="rect">
                              <a:avLst/>
                            </a:prstGeom>
                            <a:noFill/>
                            <a:ln>
                              <a:noFill/>
                            </a:ln>
                          </pic:spPr>
                        </pic:pic>
                        <wps:wsp>
                          <wps:cNvPr id="236" name="Rectangle 236"/>
                          <wps:cNvSpPr/>
                          <wps:spPr>
                            <a:xfrm>
                              <a:off x="2505473" y="377990"/>
                              <a:ext cx="473527" cy="109817"/>
                            </a:xfrm>
                            <a:prstGeom prst="rect">
                              <a:avLst/>
                            </a:prstGeom>
                            <a:noFill/>
                            <a:ln>
                              <a:noFill/>
                            </a:ln>
                          </wps:spPr>
                          <wps:txbx>
                            <w:txbxContent>
                              <w:p w14:paraId="41F26333" w14:textId="77777777" w:rsidR="00B36C8C" w:rsidRDefault="00E05E7B">
                                <w:pPr>
                                  <w:spacing w:after="160" w:line="258" w:lineRule="auto"/>
                                  <w:textDirection w:val="btLr"/>
                                </w:pPr>
                                <w:r>
                                  <w:rPr>
                                    <w:color w:val="000000"/>
                                    <w:sz w:val="14"/>
                                  </w:rPr>
                                  <w:t>Order UI</w:t>
                                </w:r>
                              </w:p>
                            </w:txbxContent>
                          </wps:txbx>
                          <wps:bodyPr spcFirstLastPara="1" wrap="square" lIns="0" tIns="0" rIns="0" bIns="0" anchor="t" anchorCtr="0">
                            <a:noAutofit/>
                          </wps:bodyPr>
                        </wps:wsp>
                        <wps:wsp>
                          <wps:cNvPr id="237" name="Freeform: Shape 237"/>
                          <wps:cNvSpPr/>
                          <wps:spPr>
                            <a:xfrm>
                              <a:off x="1999488" y="518160"/>
                              <a:ext cx="1360932" cy="0"/>
                            </a:xfrm>
                            <a:custGeom>
                              <a:avLst/>
                              <a:gdLst/>
                              <a:ahLst/>
                              <a:cxnLst/>
                              <a:rect l="l" t="t" r="r" b="b"/>
                              <a:pathLst>
                                <a:path w="1360932" h="120000" extrusionOk="0">
                                  <a:moveTo>
                                    <a:pt x="0" y="0"/>
                                  </a:moveTo>
                                  <a:lnTo>
                                    <a:pt x="136093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38" name="Rectangle 238"/>
                          <wps:cNvSpPr/>
                          <wps:spPr>
                            <a:xfrm>
                              <a:off x="2191929" y="570021"/>
                              <a:ext cx="907739" cy="109817"/>
                            </a:xfrm>
                            <a:prstGeom prst="rect">
                              <a:avLst/>
                            </a:prstGeom>
                            <a:noFill/>
                            <a:ln>
                              <a:noFill/>
                            </a:ln>
                          </wps:spPr>
                          <wps:txbx>
                            <w:txbxContent>
                              <w:p w14:paraId="1384EA60" w14:textId="77777777" w:rsidR="00B36C8C" w:rsidRDefault="00E05E7B">
                                <w:pPr>
                                  <w:spacing w:after="160" w:line="258" w:lineRule="auto"/>
                                  <w:textDirection w:val="btLr"/>
                                </w:pPr>
                                <w:r>
                                  <w:rPr>
                                    <w:color w:val="3C3C3C"/>
                                    <w:sz w:val="14"/>
                                  </w:rPr>
                                  <w:t>Food items: char</w:t>
                                </w:r>
                              </w:p>
                            </w:txbxContent>
                          </wps:txbx>
                          <wps:bodyPr spcFirstLastPara="1" wrap="square" lIns="0" tIns="0" rIns="0" bIns="0" anchor="t" anchorCtr="0">
                            <a:noAutofit/>
                          </wps:bodyPr>
                        </wps:wsp>
                        <wps:wsp>
                          <wps:cNvPr id="239" name="Rectangle 239"/>
                          <wps:cNvSpPr/>
                          <wps:spPr>
                            <a:xfrm>
                              <a:off x="2069696" y="570021"/>
                              <a:ext cx="31938" cy="109817"/>
                            </a:xfrm>
                            <a:prstGeom prst="rect">
                              <a:avLst/>
                            </a:prstGeom>
                            <a:noFill/>
                            <a:ln>
                              <a:noFill/>
                            </a:ln>
                          </wps:spPr>
                          <wps:txbx>
                            <w:txbxContent>
                              <w:p w14:paraId="04EB3402"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0" name="Rectangle 240"/>
                          <wps:cNvSpPr/>
                          <wps:spPr>
                            <a:xfrm>
                              <a:off x="2043689" y="570021"/>
                              <a:ext cx="38394" cy="109817"/>
                            </a:xfrm>
                            <a:prstGeom prst="rect">
                              <a:avLst/>
                            </a:prstGeom>
                            <a:noFill/>
                            <a:ln>
                              <a:noFill/>
                            </a:ln>
                          </wps:spPr>
                          <wps:txbx>
                            <w:txbxContent>
                              <w:p w14:paraId="29568227"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41" name="Rectangle 241"/>
                          <wps:cNvSpPr/>
                          <wps:spPr>
                            <a:xfrm>
                              <a:off x="2191929" y="684331"/>
                              <a:ext cx="873150" cy="109817"/>
                            </a:xfrm>
                            <a:prstGeom prst="rect">
                              <a:avLst/>
                            </a:prstGeom>
                            <a:noFill/>
                            <a:ln>
                              <a:noFill/>
                            </a:ln>
                          </wps:spPr>
                          <wps:txbx>
                            <w:txbxContent>
                              <w:p w14:paraId="05D9B50B" w14:textId="77777777" w:rsidR="00B36C8C" w:rsidRDefault="00E05E7B">
                                <w:pPr>
                                  <w:spacing w:after="160" w:line="258" w:lineRule="auto"/>
                                  <w:textDirection w:val="btLr"/>
                                </w:pPr>
                                <w:r>
                                  <w:rPr>
                                    <w:color w:val="3C3C3C"/>
                                    <w:sz w:val="14"/>
                                  </w:rPr>
                                  <w:t>cold drinks: char</w:t>
                                </w:r>
                              </w:p>
                            </w:txbxContent>
                          </wps:txbx>
                          <wps:bodyPr spcFirstLastPara="1" wrap="square" lIns="0" tIns="0" rIns="0" bIns="0" anchor="t" anchorCtr="0">
                            <a:noAutofit/>
                          </wps:bodyPr>
                        </wps:wsp>
                        <wps:wsp>
                          <wps:cNvPr id="242" name="Rectangle 242"/>
                          <wps:cNvSpPr/>
                          <wps:spPr>
                            <a:xfrm>
                              <a:off x="2069696" y="684331"/>
                              <a:ext cx="31938" cy="109817"/>
                            </a:xfrm>
                            <a:prstGeom prst="rect">
                              <a:avLst/>
                            </a:prstGeom>
                            <a:noFill/>
                            <a:ln>
                              <a:noFill/>
                            </a:ln>
                          </wps:spPr>
                          <wps:txbx>
                            <w:txbxContent>
                              <w:p w14:paraId="6EC7DDDE"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3" name="Rectangle 243"/>
                          <wps:cNvSpPr/>
                          <wps:spPr>
                            <a:xfrm>
                              <a:off x="2043689" y="684331"/>
                              <a:ext cx="38394" cy="109817"/>
                            </a:xfrm>
                            <a:prstGeom prst="rect">
                              <a:avLst/>
                            </a:prstGeom>
                            <a:noFill/>
                            <a:ln>
                              <a:noFill/>
                            </a:ln>
                          </wps:spPr>
                          <wps:txbx>
                            <w:txbxContent>
                              <w:p w14:paraId="42891434"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44" name="Rectangle 244"/>
                          <wps:cNvSpPr/>
                          <wps:spPr>
                            <a:xfrm>
                              <a:off x="2191929" y="798640"/>
                              <a:ext cx="658004" cy="109817"/>
                            </a:xfrm>
                            <a:prstGeom prst="rect">
                              <a:avLst/>
                            </a:prstGeom>
                            <a:noFill/>
                            <a:ln>
                              <a:noFill/>
                            </a:ln>
                          </wps:spPr>
                          <wps:txbx>
                            <w:txbxContent>
                              <w:p w14:paraId="61286B4D" w14:textId="77777777" w:rsidR="00B36C8C" w:rsidRDefault="00E05E7B">
                                <w:pPr>
                                  <w:spacing w:after="160" w:line="258" w:lineRule="auto"/>
                                  <w:textDirection w:val="btLr"/>
                                </w:pPr>
                                <w:r>
                                  <w:rPr>
                                    <w:color w:val="3C3C3C"/>
                                    <w:sz w:val="14"/>
                                  </w:rPr>
                                  <w:t>order_id: int</w:t>
                                </w:r>
                              </w:p>
                            </w:txbxContent>
                          </wps:txbx>
                          <wps:bodyPr spcFirstLastPara="1" wrap="square" lIns="0" tIns="0" rIns="0" bIns="0" anchor="t" anchorCtr="0">
                            <a:noAutofit/>
                          </wps:bodyPr>
                        </wps:wsp>
                        <wps:wsp>
                          <wps:cNvPr id="245" name="Rectangle 245"/>
                          <wps:cNvSpPr/>
                          <wps:spPr>
                            <a:xfrm>
                              <a:off x="2069696" y="798640"/>
                              <a:ext cx="31938" cy="109817"/>
                            </a:xfrm>
                            <a:prstGeom prst="rect">
                              <a:avLst/>
                            </a:prstGeom>
                            <a:noFill/>
                            <a:ln>
                              <a:noFill/>
                            </a:ln>
                          </wps:spPr>
                          <wps:txbx>
                            <w:txbxContent>
                              <w:p w14:paraId="072A0F17"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6" name="Rectangle 246"/>
                          <wps:cNvSpPr/>
                          <wps:spPr>
                            <a:xfrm>
                              <a:off x="2043689" y="798640"/>
                              <a:ext cx="38394" cy="109817"/>
                            </a:xfrm>
                            <a:prstGeom prst="rect">
                              <a:avLst/>
                            </a:prstGeom>
                            <a:noFill/>
                            <a:ln>
                              <a:noFill/>
                            </a:ln>
                          </wps:spPr>
                          <wps:txbx>
                            <w:txbxContent>
                              <w:p w14:paraId="34E5C670"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47" name="Rectangle 247"/>
                          <wps:cNvSpPr/>
                          <wps:spPr>
                            <a:xfrm>
                              <a:off x="2191929" y="912907"/>
                              <a:ext cx="1162547" cy="109817"/>
                            </a:xfrm>
                            <a:prstGeom prst="rect">
                              <a:avLst/>
                            </a:prstGeom>
                            <a:noFill/>
                            <a:ln>
                              <a:noFill/>
                            </a:ln>
                          </wps:spPr>
                          <wps:txbx>
                            <w:txbxContent>
                              <w:p w14:paraId="3FACE68B" w14:textId="77777777" w:rsidR="00B36C8C" w:rsidRDefault="00E05E7B">
                                <w:pPr>
                                  <w:spacing w:after="160" w:line="258" w:lineRule="auto"/>
                                  <w:textDirection w:val="btLr"/>
                                </w:pPr>
                                <w:r>
                                  <w:rPr>
                                    <w:color w:val="3C3C3C"/>
                                    <w:sz w:val="14"/>
                                  </w:rPr>
                                  <w:t>Tea and Coffee: char</w:t>
                                </w:r>
                              </w:p>
                            </w:txbxContent>
                          </wps:txbx>
                          <wps:bodyPr spcFirstLastPara="1" wrap="square" lIns="0" tIns="0" rIns="0" bIns="0" anchor="t" anchorCtr="0">
                            <a:noAutofit/>
                          </wps:bodyPr>
                        </wps:wsp>
                        <wps:wsp>
                          <wps:cNvPr id="248" name="Rectangle 248"/>
                          <wps:cNvSpPr/>
                          <wps:spPr>
                            <a:xfrm>
                              <a:off x="2069696" y="912907"/>
                              <a:ext cx="31938" cy="109817"/>
                            </a:xfrm>
                            <a:prstGeom prst="rect">
                              <a:avLst/>
                            </a:prstGeom>
                            <a:noFill/>
                            <a:ln>
                              <a:noFill/>
                            </a:ln>
                          </wps:spPr>
                          <wps:txbx>
                            <w:txbxContent>
                              <w:p w14:paraId="359E7692"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9" name="Rectangle 249"/>
                          <wps:cNvSpPr/>
                          <wps:spPr>
                            <a:xfrm>
                              <a:off x="2043689" y="912907"/>
                              <a:ext cx="38394" cy="109817"/>
                            </a:xfrm>
                            <a:prstGeom prst="rect">
                              <a:avLst/>
                            </a:prstGeom>
                            <a:noFill/>
                            <a:ln>
                              <a:noFill/>
                            </a:ln>
                          </wps:spPr>
                          <wps:txbx>
                            <w:txbxContent>
                              <w:p w14:paraId="3B75A980"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0" name="Rectangle 250"/>
                          <wps:cNvSpPr/>
                          <wps:spPr>
                            <a:xfrm>
                              <a:off x="2069696" y="1027217"/>
                              <a:ext cx="31938" cy="109817"/>
                            </a:xfrm>
                            <a:prstGeom prst="rect">
                              <a:avLst/>
                            </a:prstGeom>
                            <a:noFill/>
                            <a:ln>
                              <a:noFill/>
                            </a:ln>
                          </wps:spPr>
                          <wps:txbx>
                            <w:txbxContent>
                              <w:p w14:paraId="5CBCE123"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51" name="Rectangle 251"/>
                          <wps:cNvSpPr/>
                          <wps:spPr>
                            <a:xfrm>
                              <a:off x="2191929" y="1027217"/>
                              <a:ext cx="919269" cy="109817"/>
                            </a:xfrm>
                            <a:prstGeom prst="rect">
                              <a:avLst/>
                            </a:prstGeom>
                            <a:noFill/>
                            <a:ln>
                              <a:noFill/>
                            </a:ln>
                          </wps:spPr>
                          <wps:txbx>
                            <w:txbxContent>
                              <w:p w14:paraId="4232B44F" w14:textId="77777777" w:rsidR="00B36C8C" w:rsidRDefault="00E05E7B">
                                <w:pPr>
                                  <w:spacing w:after="160" w:line="258" w:lineRule="auto"/>
                                  <w:textDirection w:val="btLr"/>
                                </w:pPr>
                                <w:r>
                                  <w:rPr>
                                    <w:color w:val="3C3C3C"/>
                                    <w:sz w:val="14"/>
                                  </w:rPr>
                                  <w:t>Cust_name: char</w:t>
                                </w:r>
                              </w:p>
                            </w:txbxContent>
                          </wps:txbx>
                          <wps:bodyPr spcFirstLastPara="1" wrap="square" lIns="0" tIns="0" rIns="0" bIns="0" anchor="t" anchorCtr="0">
                            <a:noAutofit/>
                          </wps:bodyPr>
                        </wps:wsp>
                        <wps:wsp>
                          <wps:cNvPr id="252" name="Rectangle 252"/>
                          <wps:cNvSpPr/>
                          <wps:spPr>
                            <a:xfrm>
                              <a:off x="2043689" y="1027217"/>
                              <a:ext cx="38394" cy="109817"/>
                            </a:xfrm>
                            <a:prstGeom prst="rect">
                              <a:avLst/>
                            </a:prstGeom>
                            <a:noFill/>
                            <a:ln>
                              <a:noFill/>
                            </a:ln>
                          </wps:spPr>
                          <wps:txbx>
                            <w:txbxContent>
                              <w:p w14:paraId="5231C0B3"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3" name="Freeform: Shape 253"/>
                          <wps:cNvSpPr/>
                          <wps:spPr>
                            <a:xfrm>
                              <a:off x="1999488" y="1159764"/>
                              <a:ext cx="1360932" cy="0"/>
                            </a:xfrm>
                            <a:custGeom>
                              <a:avLst/>
                              <a:gdLst/>
                              <a:ahLst/>
                              <a:cxnLst/>
                              <a:rect l="l" t="t" r="r" b="b"/>
                              <a:pathLst>
                                <a:path w="1360932" h="120000" extrusionOk="0">
                                  <a:moveTo>
                                    <a:pt x="0" y="0"/>
                                  </a:moveTo>
                                  <a:lnTo>
                                    <a:pt x="136093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54" name="Rectangle 254"/>
                          <wps:cNvSpPr/>
                          <wps:spPr>
                            <a:xfrm>
                              <a:off x="2191929" y="1211614"/>
                              <a:ext cx="1106051" cy="109817"/>
                            </a:xfrm>
                            <a:prstGeom prst="rect">
                              <a:avLst/>
                            </a:prstGeom>
                            <a:noFill/>
                            <a:ln>
                              <a:noFill/>
                            </a:ln>
                          </wps:spPr>
                          <wps:txbx>
                            <w:txbxContent>
                              <w:p w14:paraId="624AF729" w14:textId="77777777" w:rsidR="00B36C8C" w:rsidRDefault="00E05E7B">
                                <w:pPr>
                                  <w:spacing w:after="160" w:line="258" w:lineRule="auto"/>
                                  <w:textDirection w:val="btLr"/>
                                </w:pPr>
                                <w:r>
                                  <w:rPr>
                                    <w:color w:val="3C3C3C"/>
                                    <w:sz w:val="14"/>
                                  </w:rPr>
                                  <w:t>choose_order(): char</w:t>
                                </w:r>
                              </w:p>
                            </w:txbxContent>
                          </wps:txbx>
                          <wps:bodyPr spcFirstLastPara="1" wrap="square" lIns="0" tIns="0" rIns="0" bIns="0" anchor="t" anchorCtr="0">
                            <a:noAutofit/>
                          </wps:bodyPr>
                        </wps:wsp>
                        <wps:wsp>
                          <wps:cNvPr id="255" name="Rectangle 255"/>
                          <wps:cNvSpPr/>
                          <wps:spPr>
                            <a:xfrm>
                              <a:off x="2043689" y="1211614"/>
                              <a:ext cx="67219" cy="109817"/>
                            </a:xfrm>
                            <a:prstGeom prst="rect">
                              <a:avLst/>
                            </a:prstGeom>
                            <a:noFill/>
                            <a:ln>
                              <a:noFill/>
                            </a:ln>
                          </wps:spPr>
                          <wps:txbx>
                            <w:txbxContent>
                              <w:p w14:paraId="13729685"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6" name="Rectangle 256"/>
                          <wps:cNvSpPr/>
                          <wps:spPr>
                            <a:xfrm>
                              <a:off x="2095703" y="1211614"/>
                              <a:ext cx="31938" cy="109817"/>
                            </a:xfrm>
                            <a:prstGeom prst="rect">
                              <a:avLst/>
                            </a:prstGeom>
                            <a:noFill/>
                            <a:ln>
                              <a:noFill/>
                            </a:ln>
                          </wps:spPr>
                          <wps:txbx>
                            <w:txbxContent>
                              <w:p w14:paraId="17B268A0"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57" name="Rectangle 257"/>
                          <wps:cNvSpPr/>
                          <wps:spPr>
                            <a:xfrm>
                              <a:off x="2191929" y="1325924"/>
                              <a:ext cx="1012660" cy="109817"/>
                            </a:xfrm>
                            <a:prstGeom prst="rect">
                              <a:avLst/>
                            </a:prstGeom>
                            <a:noFill/>
                            <a:ln>
                              <a:noFill/>
                            </a:ln>
                          </wps:spPr>
                          <wps:txbx>
                            <w:txbxContent>
                              <w:p w14:paraId="544817E0" w14:textId="77777777" w:rsidR="00B36C8C" w:rsidRDefault="00E05E7B">
                                <w:pPr>
                                  <w:spacing w:after="160" w:line="258" w:lineRule="auto"/>
                                  <w:textDirection w:val="btLr"/>
                                </w:pPr>
                                <w:r>
                                  <w:rPr>
                                    <w:color w:val="3C3C3C"/>
                                    <w:sz w:val="14"/>
                                  </w:rPr>
                                  <w:t>make_order(): char</w:t>
                                </w:r>
                              </w:p>
                            </w:txbxContent>
                          </wps:txbx>
                          <wps:bodyPr spcFirstLastPara="1" wrap="square" lIns="0" tIns="0" rIns="0" bIns="0" anchor="t" anchorCtr="0">
                            <a:noAutofit/>
                          </wps:bodyPr>
                        </wps:wsp>
                        <wps:wsp>
                          <wps:cNvPr id="258" name="Rectangle 258"/>
                          <wps:cNvSpPr/>
                          <wps:spPr>
                            <a:xfrm>
                              <a:off x="2043689" y="1325924"/>
                              <a:ext cx="67219" cy="109817"/>
                            </a:xfrm>
                            <a:prstGeom prst="rect">
                              <a:avLst/>
                            </a:prstGeom>
                            <a:noFill/>
                            <a:ln>
                              <a:noFill/>
                            </a:ln>
                          </wps:spPr>
                          <wps:txbx>
                            <w:txbxContent>
                              <w:p w14:paraId="6BED8EB9"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9" name="Rectangle 259"/>
                          <wps:cNvSpPr/>
                          <wps:spPr>
                            <a:xfrm>
                              <a:off x="2095703" y="1325924"/>
                              <a:ext cx="31938" cy="109817"/>
                            </a:xfrm>
                            <a:prstGeom prst="rect">
                              <a:avLst/>
                            </a:prstGeom>
                            <a:noFill/>
                            <a:ln>
                              <a:noFill/>
                            </a:ln>
                          </wps:spPr>
                          <wps:txbx>
                            <w:txbxContent>
                              <w:p w14:paraId="10F577BB"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0" name="Rectangle 260"/>
                          <wps:cNvSpPr/>
                          <wps:spPr>
                            <a:xfrm>
                              <a:off x="2191929" y="1440233"/>
                              <a:ext cx="1034567" cy="109817"/>
                            </a:xfrm>
                            <a:prstGeom prst="rect">
                              <a:avLst/>
                            </a:prstGeom>
                            <a:noFill/>
                            <a:ln>
                              <a:noFill/>
                            </a:ln>
                          </wps:spPr>
                          <wps:txbx>
                            <w:txbxContent>
                              <w:p w14:paraId="55526491" w14:textId="77777777" w:rsidR="00B36C8C" w:rsidRDefault="00E05E7B">
                                <w:pPr>
                                  <w:spacing w:after="160" w:line="258" w:lineRule="auto"/>
                                  <w:textDirection w:val="btLr"/>
                                </w:pPr>
                                <w:r>
                                  <w:rPr>
                                    <w:color w:val="3C3C3C"/>
                                    <w:sz w:val="14"/>
                                  </w:rPr>
                                  <w:t>order_again(): char</w:t>
                                </w:r>
                              </w:p>
                            </w:txbxContent>
                          </wps:txbx>
                          <wps:bodyPr spcFirstLastPara="1" wrap="square" lIns="0" tIns="0" rIns="0" bIns="0" anchor="t" anchorCtr="0">
                            <a:noAutofit/>
                          </wps:bodyPr>
                        </wps:wsp>
                        <wps:wsp>
                          <wps:cNvPr id="261" name="Rectangle 261"/>
                          <wps:cNvSpPr/>
                          <wps:spPr>
                            <a:xfrm>
                              <a:off x="2043689" y="1440233"/>
                              <a:ext cx="67219" cy="109817"/>
                            </a:xfrm>
                            <a:prstGeom prst="rect">
                              <a:avLst/>
                            </a:prstGeom>
                            <a:noFill/>
                            <a:ln>
                              <a:noFill/>
                            </a:ln>
                          </wps:spPr>
                          <wps:txbx>
                            <w:txbxContent>
                              <w:p w14:paraId="096B9C41"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62" name="Rectangle 262"/>
                          <wps:cNvSpPr/>
                          <wps:spPr>
                            <a:xfrm>
                              <a:off x="2095703" y="1440233"/>
                              <a:ext cx="31938" cy="109817"/>
                            </a:xfrm>
                            <a:prstGeom prst="rect">
                              <a:avLst/>
                            </a:prstGeom>
                            <a:noFill/>
                            <a:ln>
                              <a:noFill/>
                            </a:ln>
                          </wps:spPr>
                          <wps:txbx>
                            <w:txbxContent>
                              <w:p w14:paraId="025370C8"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3" name="Rectangle 263"/>
                          <wps:cNvSpPr/>
                          <wps:spPr>
                            <a:xfrm>
                              <a:off x="2191929" y="1554543"/>
                              <a:ext cx="1127957" cy="109817"/>
                            </a:xfrm>
                            <a:prstGeom prst="rect">
                              <a:avLst/>
                            </a:prstGeom>
                            <a:noFill/>
                            <a:ln>
                              <a:noFill/>
                            </a:ln>
                          </wps:spPr>
                          <wps:txbx>
                            <w:txbxContent>
                              <w:p w14:paraId="4CE5BD8B" w14:textId="77777777" w:rsidR="00B36C8C" w:rsidRDefault="00E05E7B">
                                <w:pPr>
                                  <w:spacing w:after="160" w:line="258" w:lineRule="auto"/>
                                  <w:textDirection w:val="btLr"/>
                                </w:pPr>
                                <w:r>
                                  <w:rPr>
                                    <w:color w:val="3C3C3C"/>
                                    <w:sz w:val="14"/>
                                  </w:rPr>
                                  <w:t>confirm_order(): char</w:t>
                                </w:r>
                              </w:p>
                            </w:txbxContent>
                          </wps:txbx>
                          <wps:bodyPr spcFirstLastPara="1" wrap="square" lIns="0" tIns="0" rIns="0" bIns="0" anchor="t" anchorCtr="0">
                            <a:noAutofit/>
                          </wps:bodyPr>
                        </wps:wsp>
                        <wps:wsp>
                          <wps:cNvPr id="264" name="Rectangle 264"/>
                          <wps:cNvSpPr/>
                          <wps:spPr>
                            <a:xfrm>
                              <a:off x="2043689" y="1554543"/>
                              <a:ext cx="67219" cy="109817"/>
                            </a:xfrm>
                            <a:prstGeom prst="rect">
                              <a:avLst/>
                            </a:prstGeom>
                            <a:noFill/>
                            <a:ln>
                              <a:noFill/>
                            </a:ln>
                          </wps:spPr>
                          <wps:txbx>
                            <w:txbxContent>
                              <w:p w14:paraId="77114488"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65" name="Rectangle 265"/>
                          <wps:cNvSpPr/>
                          <wps:spPr>
                            <a:xfrm>
                              <a:off x="2095703" y="1554543"/>
                              <a:ext cx="31938" cy="109817"/>
                            </a:xfrm>
                            <a:prstGeom prst="rect">
                              <a:avLst/>
                            </a:prstGeom>
                            <a:noFill/>
                            <a:ln>
                              <a:noFill/>
                            </a:ln>
                          </wps:spPr>
                          <wps:txbx>
                            <w:txbxContent>
                              <w:p w14:paraId="5FC0B232"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6" name="Rectangle 266"/>
                          <wps:cNvSpPr/>
                          <wps:spPr>
                            <a:xfrm>
                              <a:off x="2191929" y="1668810"/>
                              <a:ext cx="549163" cy="109817"/>
                            </a:xfrm>
                            <a:prstGeom prst="rect">
                              <a:avLst/>
                            </a:prstGeom>
                            <a:noFill/>
                            <a:ln>
                              <a:noFill/>
                            </a:ln>
                          </wps:spPr>
                          <wps:txbx>
                            <w:txbxContent>
                              <w:p w14:paraId="3A754127" w14:textId="77777777" w:rsidR="00B36C8C" w:rsidRDefault="00E05E7B">
                                <w:pPr>
                                  <w:spacing w:after="160" w:line="258" w:lineRule="auto"/>
                                  <w:textDirection w:val="btLr"/>
                                </w:pPr>
                                <w:r>
                                  <w:rPr>
                                    <w:color w:val="3C3C3C"/>
                                    <w:sz w:val="14"/>
                                  </w:rPr>
                                  <w:t>bill(): char</w:t>
                                </w:r>
                              </w:p>
                            </w:txbxContent>
                          </wps:txbx>
                          <wps:bodyPr spcFirstLastPara="1" wrap="square" lIns="0" tIns="0" rIns="0" bIns="0" anchor="t" anchorCtr="0">
                            <a:noAutofit/>
                          </wps:bodyPr>
                        </wps:wsp>
                        <wps:wsp>
                          <wps:cNvPr id="267" name="Rectangle 267"/>
                          <wps:cNvSpPr/>
                          <wps:spPr>
                            <a:xfrm>
                              <a:off x="2095703" y="1668810"/>
                              <a:ext cx="31938" cy="109817"/>
                            </a:xfrm>
                            <a:prstGeom prst="rect">
                              <a:avLst/>
                            </a:prstGeom>
                            <a:noFill/>
                            <a:ln>
                              <a:noFill/>
                            </a:ln>
                          </wps:spPr>
                          <wps:txbx>
                            <w:txbxContent>
                              <w:p w14:paraId="29C47A44"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8" name="Rectangle 268"/>
                          <wps:cNvSpPr/>
                          <wps:spPr>
                            <a:xfrm>
                              <a:off x="2043689" y="1668810"/>
                              <a:ext cx="67219" cy="109817"/>
                            </a:xfrm>
                            <a:prstGeom prst="rect">
                              <a:avLst/>
                            </a:prstGeom>
                            <a:noFill/>
                            <a:ln>
                              <a:noFill/>
                            </a:ln>
                          </wps:spPr>
                          <wps:txbx>
                            <w:txbxContent>
                              <w:p w14:paraId="3CF05691"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69" name="Rectangle 269"/>
                          <wps:cNvSpPr/>
                          <wps:spPr>
                            <a:xfrm>
                              <a:off x="2095703" y="1783130"/>
                              <a:ext cx="31938" cy="109817"/>
                            </a:xfrm>
                            <a:prstGeom prst="rect">
                              <a:avLst/>
                            </a:prstGeom>
                            <a:noFill/>
                            <a:ln>
                              <a:noFill/>
                            </a:ln>
                          </wps:spPr>
                          <wps:txbx>
                            <w:txbxContent>
                              <w:p w14:paraId="08C8FB6D"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70" name="Rectangle 270"/>
                          <wps:cNvSpPr/>
                          <wps:spPr>
                            <a:xfrm>
                              <a:off x="2043689" y="1783130"/>
                              <a:ext cx="67219" cy="109817"/>
                            </a:xfrm>
                            <a:prstGeom prst="rect">
                              <a:avLst/>
                            </a:prstGeom>
                            <a:noFill/>
                            <a:ln>
                              <a:noFill/>
                            </a:ln>
                          </wps:spPr>
                          <wps:txbx>
                            <w:txbxContent>
                              <w:p w14:paraId="4EA9929C"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71" name="Rectangle 271"/>
                          <wps:cNvSpPr/>
                          <wps:spPr>
                            <a:xfrm>
                              <a:off x="2191929" y="1783130"/>
                              <a:ext cx="1140640" cy="109817"/>
                            </a:xfrm>
                            <a:prstGeom prst="rect">
                              <a:avLst/>
                            </a:prstGeom>
                            <a:noFill/>
                            <a:ln>
                              <a:noFill/>
                            </a:ln>
                          </wps:spPr>
                          <wps:txbx>
                            <w:txbxContent>
                              <w:p w14:paraId="3B9952D4" w14:textId="77777777" w:rsidR="00B36C8C" w:rsidRDefault="00E05E7B">
                                <w:pPr>
                                  <w:spacing w:after="160" w:line="258" w:lineRule="auto"/>
                                  <w:textDirection w:val="btLr"/>
                                </w:pPr>
                                <w:r>
                                  <w:rPr>
                                    <w:color w:val="3C3C3C"/>
                                    <w:sz w:val="14"/>
                                  </w:rPr>
                                  <w:t>update_menu(): char</w:t>
                                </w:r>
                              </w:p>
                            </w:txbxContent>
                          </wps:txbx>
                          <wps:bodyPr spcFirstLastPara="1" wrap="square" lIns="0" tIns="0" rIns="0" bIns="0" anchor="t" anchorCtr="0">
                            <a:noAutofit/>
                          </wps:bodyPr>
                        </wps:wsp>
                        <wps:wsp>
                          <wps:cNvPr id="272" name="Rectangle 272"/>
                          <wps:cNvSpPr/>
                          <wps:spPr>
                            <a:xfrm>
                              <a:off x="2043689" y="1897440"/>
                              <a:ext cx="67219" cy="109817"/>
                            </a:xfrm>
                            <a:prstGeom prst="rect">
                              <a:avLst/>
                            </a:prstGeom>
                            <a:noFill/>
                            <a:ln>
                              <a:noFill/>
                            </a:ln>
                          </wps:spPr>
                          <wps:txbx>
                            <w:txbxContent>
                              <w:p w14:paraId="44D96A32"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73" name="Rectangle 273"/>
                          <wps:cNvSpPr/>
                          <wps:spPr>
                            <a:xfrm>
                              <a:off x="2095703" y="1897440"/>
                              <a:ext cx="31938" cy="109817"/>
                            </a:xfrm>
                            <a:prstGeom prst="rect">
                              <a:avLst/>
                            </a:prstGeom>
                            <a:noFill/>
                            <a:ln>
                              <a:noFill/>
                            </a:ln>
                          </wps:spPr>
                          <wps:txbx>
                            <w:txbxContent>
                              <w:p w14:paraId="1F34E180"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74" name="Rectangle 274"/>
                          <wps:cNvSpPr/>
                          <wps:spPr>
                            <a:xfrm>
                              <a:off x="2191929" y="1897440"/>
                              <a:ext cx="1325117" cy="109817"/>
                            </a:xfrm>
                            <a:prstGeom prst="rect">
                              <a:avLst/>
                            </a:prstGeom>
                            <a:noFill/>
                            <a:ln>
                              <a:noFill/>
                            </a:ln>
                          </wps:spPr>
                          <wps:txbx>
                            <w:txbxContent>
                              <w:p w14:paraId="1FF8F301" w14:textId="77777777" w:rsidR="00B36C8C" w:rsidRDefault="00E05E7B">
                                <w:pPr>
                                  <w:spacing w:after="160" w:line="258" w:lineRule="auto"/>
                                  <w:textDirection w:val="btLr"/>
                                </w:pPr>
                                <w:r>
                                  <w:rPr>
                                    <w:color w:val="3C3C3C"/>
                                    <w:sz w:val="14"/>
                                  </w:rPr>
                                  <w:t>update to_do_list(): char</w:t>
                                </w:r>
                              </w:p>
                            </w:txbxContent>
                          </wps:txbx>
                          <wps:bodyPr spcFirstLastPara="1" wrap="square" lIns="0" tIns="0" rIns="0" bIns="0" anchor="t" anchorCtr="0">
                            <a:noAutofit/>
                          </wps:bodyPr>
                        </wps:wsp>
                        <wps:wsp>
                          <wps:cNvPr id="275" name="Freeform: Shape 275"/>
                          <wps:cNvSpPr/>
                          <wps:spPr>
                            <a:xfrm>
                              <a:off x="263652" y="2592323"/>
                              <a:ext cx="1194816" cy="1062228"/>
                            </a:xfrm>
                            <a:custGeom>
                              <a:avLst/>
                              <a:gdLst/>
                              <a:ahLst/>
                              <a:cxnLst/>
                              <a:rect l="l" t="t" r="r" b="b"/>
                              <a:pathLst>
                                <a:path w="1194816" h="1062228" extrusionOk="0">
                                  <a:moveTo>
                                    <a:pt x="21336" y="0"/>
                                  </a:moveTo>
                                  <a:lnTo>
                                    <a:pt x="1173480" y="0"/>
                                  </a:lnTo>
                                  <a:cubicBezTo>
                                    <a:pt x="1185672" y="0"/>
                                    <a:pt x="1194816" y="9144"/>
                                    <a:pt x="1194816" y="21336"/>
                                  </a:cubicBezTo>
                                  <a:lnTo>
                                    <a:pt x="1194816" y="1040892"/>
                                  </a:lnTo>
                                  <a:cubicBezTo>
                                    <a:pt x="1194816" y="1053084"/>
                                    <a:pt x="1185672" y="1062228"/>
                                    <a:pt x="1173480" y="1062228"/>
                                  </a:cubicBezTo>
                                  <a:lnTo>
                                    <a:pt x="21336" y="1062228"/>
                                  </a:lnTo>
                                  <a:cubicBezTo>
                                    <a:pt x="9144" y="1062228"/>
                                    <a:pt x="0" y="1053084"/>
                                    <a:pt x="0" y="1040892"/>
                                  </a:cubicBezTo>
                                  <a:lnTo>
                                    <a:pt x="0" y="21336"/>
                                  </a:lnTo>
                                  <a:cubicBezTo>
                                    <a:pt x="0" y="9144"/>
                                    <a:pt x="9144" y="0"/>
                                    <a:pt x="21336" y="0"/>
                                  </a:cubicBezTo>
                                  <a:close/>
                                </a:path>
                              </a:pathLst>
                            </a:custGeom>
                            <a:solidFill>
                              <a:srgbClr val="CACED7"/>
                            </a:solidFill>
                            <a:ln>
                              <a:noFill/>
                            </a:ln>
                          </wps:spPr>
                          <wps:txbx>
                            <w:txbxContent>
                              <w:p w14:paraId="0D38C3C2"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76" name="Shape 413"/>
                            <pic:cNvPicPr preferRelativeResize="0"/>
                          </pic:nvPicPr>
                          <pic:blipFill rotWithShape="1">
                            <a:blip r:embed="rId61">
                              <a:alphaModFix/>
                            </a:blip>
                            <a:srcRect/>
                            <a:stretch/>
                          </pic:blipFill>
                          <pic:spPr>
                            <a:xfrm>
                              <a:off x="235712" y="2560320"/>
                              <a:ext cx="1197864" cy="1066800"/>
                            </a:xfrm>
                            <a:prstGeom prst="rect">
                              <a:avLst/>
                            </a:prstGeom>
                            <a:noFill/>
                            <a:ln>
                              <a:noFill/>
                            </a:ln>
                          </pic:spPr>
                        </pic:pic>
                        <wps:wsp>
                          <wps:cNvPr id="277" name="Freeform: Shape 277"/>
                          <wps:cNvSpPr/>
                          <wps:spPr>
                            <a:xfrm>
                              <a:off x="237744" y="2564892"/>
                              <a:ext cx="1194816" cy="1063752"/>
                            </a:xfrm>
                            <a:custGeom>
                              <a:avLst/>
                              <a:gdLst/>
                              <a:ahLst/>
                              <a:cxnLst/>
                              <a:rect l="l" t="t" r="r" b="b"/>
                              <a:pathLst>
                                <a:path w="1194816" h="1063752" extrusionOk="0">
                                  <a:moveTo>
                                    <a:pt x="1173480" y="0"/>
                                  </a:moveTo>
                                  <a:cubicBezTo>
                                    <a:pt x="1185672" y="0"/>
                                    <a:pt x="1194816" y="10668"/>
                                    <a:pt x="1194816" y="22860"/>
                                  </a:cubicBezTo>
                                  <a:lnTo>
                                    <a:pt x="1194816" y="22860"/>
                                  </a:lnTo>
                                  <a:lnTo>
                                    <a:pt x="1194816" y="1040892"/>
                                  </a:lnTo>
                                  <a:lnTo>
                                    <a:pt x="1194816" y="1040892"/>
                                  </a:lnTo>
                                  <a:cubicBezTo>
                                    <a:pt x="1194816" y="1053084"/>
                                    <a:pt x="1185672" y="1063752"/>
                                    <a:pt x="1173480" y="1063752"/>
                                  </a:cubicBezTo>
                                  <a:cubicBezTo>
                                    <a:pt x="1173480" y="1063752"/>
                                    <a:pt x="1173480" y="1063752"/>
                                    <a:pt x="1173480" y="1063752"/>
                                  </a:cubicBezTo>
                                  <a:lnTo>
                                    <a:pt x="1173480" y="1063752"/>
                                  </a:lnTo>
                                  <a:lnTo>
                                    <a:pt x="21336" y="1063752"/>
                                  </a:lnTo>
                                  <a:lnTo>
                                    <a:pt x="21336" y="1063752"/>
                                  </a:lnTo>
                                  <a:cubicBezTo>
                                    <a:pt x="9144" y="1063752"/>
                                    <a:pt x="0" y="1053084"/>
                                    <a:pt x="0" y="1040892"/>
                                  </a:cubicBezTo>
                                  <a:lnTo>
                                    <a:pt x="0" y="1040892"/>
                                  </a:lnTo>
                                  <a:lnTo>
                                    <a:pt x="0" y="22860"/>
                                  </a:lnTo>
                                  <a:cubicBezTo>
                                    <a:pt x="0" y="10668"/>
                                    <a:pt x="9144" y="0"/>
                                    <a:pt x="21336" y="0"/>
                                  </a:cubicBezTo>
                                  <a:lnTo>
                                    <a:pt x="21336" y="0"/>
                                  </a:lnTo>
                                  <a:lnTo>
                                    <a:pt x="1173480" y="0"/>
                                  </a:lnTo>
                                  <a:close/>
                                </a:path>
                              </a:pathLst>
                            </a:custGeom>
                            <a:noFill/>
                            <a:ln w="9525" cap="rnd" cmpd="sng">
                              <a:solidFill>
                                <a:srgbClr val="000000"/>
                              </a:solidFill>
                              <a:prstDash val="solid"/>
                              <a:round/>
                              <a:headEnd type="none" w="sm" len="sm"/>
                              <a:tailEnd type="none" w="sm" len="sm"/>
                            </a:ln>
                          </wps:spPr>
                          <wps:txbx>
                            <w:txbxContent>
                              <w:p w14:paraId="7579F36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78" name="Shape 415"/>
                            <pic:cNvPicPr preferRelativeResize="0"/>
                          </pic:nvPicPr>
                          <pic:blipFill rotWithShape="1">
                            <a:blip r:embed="rId62">
                              <a:alphaModFix/>
                            </a:blip>
                            <a:srcRect/>
                            <a:stretch/>
                          </pic:blipFill>
                          <pic:spPr>
                            <a:xfrm>
                              <a:off x="505968" y="2569464"/>
                              <a:ext cx="917448" cy="1048512"/>
                            </a:xfrm>
                            <a:prstGeom prst="rect">
                              <a:avLst/>
                            </a:prstGeom>
                            <a:noFill/>
                            <a:ln>
                              <a:noFill/>
                            </a:ln>
                          </pic:spPr>
                        </pic:pic>
                        <wps:wsp>
                          <wps:cNvPr id="279" name="Rectangle 279"/>
                          <wps:cNvSpPr/>
                          <wps:spPr>
                            <a:xfrm>
                              <a:off x="630923" y="2660964"/>
                              <a:ext cx="542937" cy="109816"/>
                            </a:xfrm>
                            <a:prstGeom prst="rect">
                              <a:avLst/>
                            </a:prstGeom>
                            <a:noFill/>
                            <a:ln>
                              <a:noFill/>
                            </a:ln>
                          </wps:spPr>
                          <wps:txbx>
                            <w:txbxContent>
                              <w:p w14:paraId="488E169E" w14:textId="77777777" w:rsidR="00B36C8C" w:rsidRDefault="00E05E7B">
                                <w:pPr>
                                  <w:spacing w:after="160" w:line="258" w:lineRule="auto"/>
                                  <w:textDirection w:val="btLr"/>
                                </w:pPr>
                                <w:r>
                                  <w:rPr>
                                    <w:color w:val="000000"/>
                                    <w:sz w:val="14"/>
                                  </w:rPr>
                                  <w:t>Customer</w:t>
                                </w:r>
                              </w:p>
                            </w:txbxContent>
                          </wps:txbx>
                          <wps:bodyPr spcFirstLastPara="1" wrap="square" lIns="0" tIns="0" rIns="0" bIns="0" anchor="t" anchorCtr="0">
                            <a:noAutofit/>
                          </wps:bodyPr>
                        </wps:wsp>
                        <wps:wsp>
                          <wps:cNvPr id="280" name="Freeform: Shape 280"/>
                          <wps:cNvSpPr/>
                          <wps:spPr>
                            <a:xfrm>
                              <a:off x="237744" y="2802636"/>
                              <a:ext cx="1194816" cy="0"/>
                            </a:xfrm>
                            <a:custGeom>
                              <a:avLst/>
                              <a:gdLst/>
                              <a:ahLst/>
                              <a:cxnLst/>
                              <a:rect l="l" t="t" r="r" b="b"/>
                              <a:pathLst>
                                <a:path w="1194816" h="120000" extrusionOk="0">
                                  <a:moveTo>
                                    <a:pt x="0" y="0"/>
                                  </a:moveTo>
                                  <a:lnTo>
                                    <a:pt x="119481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81" name="Rectangle 281"/>
                          <wps:cNvSpPr/>
                          <wps:spPr>
                            <a:xfrm>
                              <a:off x="281962" y="2854490"/>
                              <a:ext cx="38394" cy="109817"/>
                            </a:xfrm>
                            <a:prstGeom prst="rect">
                              <a:avLst/>
                            </a:prstGeom>
                            <a:noFill/>
                            <a:ln>
                              <a:noFill/>
                            </a:ln>
                          </wps:spPr>
                          <wps:txbx>
                            <w:txbxContent>
                              <w:p w14:paraId="29973954"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82" name="Rectangle 282"/>
                          <wps:cNvSpPr/>
                          <wps:spPr>
                            <a:xfrm>
                              <a:off x="307969" y="2854490"/>
                              <a:ext cx="31937" cy="109817"/>
                            </a:xfrm>
                            <a:prstGeom prst="rect">
                              <a:avLst/>
                            </a:prstGeom>
                            <a:noFill/>
                            <a:ln>
                              <a:noFill/>
                            </a:ln>
                          </wps:spPr>
                          <wps:txbx>
                            <w:txbxContent>
                              <w:p w14:paraId="0A0BB0CD"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83" name="Rectangle 283"/>
                          <wps:cNvSpPr/>
                          <wps:spPr>
                            <a:xfrm>
                              <a:off x="430202" y="2854490"/>
                              <a:ext cx="907739" cy="109817"/>
                            </a:xfrm>
                            <a:prstGeom prst="rect">
                              <a:avLst/>
                            </a:prstGeom>
                            <a:noFill/>
                            <a:ln>
                              <a:noFill/>
                            </a:ln>
                          </wps:spPr>
                          <wps:txbx>
                            <w:txbxContent>
                              <w:p w14:paraId="3E94BADB" w14:textId="77777777" w:rsidR="00B36C8C" w:rsidRDefault="00E05E7B">
                                <w:pPr>
                                  <w:spacing w:after="160" w:line="258" w:lineRule="auto"/>
                                  <w:textDirection w:val="btLr"/>
                                </w:pPr>
                                <w:r>
                                  <w:rPr>
                                    <w:color w:val="3C3C3C"/>
                                    <w:sz w:val="14"/>
                                  </w:rPr>
                                  <w:t>Food items: char</w:t>
                                </w:r>
                              </w:p>
                            </w:txbxContent>
                          </wps:txbx>
                          <wps:bodyPr spcFirstLastPara="1" wrap="square" lIns="0" tIns="0" rIns="0" bIns="0" anchor="t" anchorCtr="0">
                            <a:noAutofit/>
                          </wps:bodyPr>
                        </wps:wsp>
                        <wps:wsp>
                          <wps:cNvPr id="284" name="Rectangle 284"/>
                          <wps:cNvSpPr/>
                          <wps:spPr>
                            <a:xfrm>
                              <a:off x="281962" y="2968800"/>
                              <a:ext cx="38394" cy="109817"/>
                            </a:xfrm>
                            <a:prstGeom prst="rect">
                              <a:avLst/>
                            </a:prstGeom>
                            <a:noFill/>
                            <a:ln>
                              <a:noFill/>
                            </a:ln>
                          </wps:spPr>
                          <wps:txbx>
                            <w:txbxContent>
                              <w:p w14:paraId="79583646"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85" name="Rectangle 285"/>
                          <wps:cNvSpPr/>
                          <wps:spPr>
                            <a:xfrm>
                              <a:off x="307969" y="2968800"/>
                              <a:ext cx="31937" cy="109817"/>
                            </a:xfrm>
                            <a:prstGeom prst="rect">
                              <a:avLst/>
                            </a:prstGeom>
                            <a:noFill/>
                            <a:ln>
                              <a:noFill/>
                            </a:ln>
                          </wps:spPr>
                          <wps:txbx>
                            <w:txbxContent>
                              <w:p w14:paraId="1E537380"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86" name="Rectangle 286"/>
                          <wps:cNvSpPr/>
                          <wps:spPr>
                            <a:xfrm>
                              <a:off x="430202" y="2968800"/>
                              <a:ext cx="873150" cy="109817"/>
                            </a:xfrm>
                            <a:prstGeom prst="rect">
                              <a:avLst/>
                            </a:prstGeom>
                            <a:noFill/>
                            <a:ln>
                              <a:noFill/>
                            </a:ln>
                          </wps:spPr>
                          <wps:txbx>
                            <w:txbxContent>
                              <w:p w14:paraId="69E6ED00" w14:textId="77777777" w:rsidR="00B36C8C" w:rsidRDefault="00E05E7B">
                                <w:pPr>
                                  <w:spacing w:after="160" w:line="258" w:lineRule="auto"/>
                                  <w:textDirection w:val="btLr"/>
                                </w:pPr>
                                <w:r>
                                  <w:rPr>
                                    <w:color w:val="3C3C3C"/>
                                    <w:sz w:val="14"/>
                                  </w:rPr>
                                  <w:t>cold drinks: char</w:t>
                                </w:r>
                              </w:p>
                            </w:txbxContent>
                          </wps:txbx>
                          <wps:bodyPr spcFirstLastPara="1" wrap="square" lIns="0" tIns="0" rIns="0" bIns="0" anchor="t" anchorCtr="0">
                            <a:noAutofit/>
                          </wps:bodyPr>
                        </wps:wsp>
                        <wps:wsp>
                          <wps:cNvPr id="287" name="Rectangle 287"/>
                          <wps:cNvSpPr/>
                          <wps:spPr>
                            <a:xfrm>
                              <a:off x="430202" y="3083110"/>
                              <a:ext cx="1162547" cy="109817"/>
                            </a:xfrm>
                            <a:prstGeom prst="rect">
                              <a:avLst/>
                            </a:prstGeom>
                            <a:noFill/>
                            <a:ln>
                              <a:noFill/>
                            </a:ln>
                          </wps:spPr>
                          <wps:txbx>
                            <w:txbxContent>
                              <w:p w14:paraId="4DD864F6" w14:textId="77777777" w:rsidR="00B36C8C" w:rsidRDefault="00E05E7B">
                                <w:pPr>
                                  <w:spacing w:after="160" w:line="258" w:lineRule="auto"/>
                                  <w:textDirection w:val="btLr"/>
                                </w:pPr>
                                <w:r>
                                  <w:rPr>
                                    <w:color w:val="3C3C3C"/>
                                    <w:sz w:val="14"/>
                                  </w:rPr>
                                  <w:t>Tea and Coffee: char</w:t>
                                </w:r>
                              </w:p>
                            </w:txbxContent>
                          </wps:txbx>
                          <wps:bodyPr spcFirstLastPara="1" wrap="square" lIns="0" tIns="0" rIns="0" bIns="0" anchor="t" anchorCtr="0">
                            <a:noAutofit/>
                          </wps:bodyPr>
                        </wps:wsp>
                        <wps:wsp>
                          <wps:cNvPr id="288" name="Rectangle 288"/>
                          <wps:cNvSpPr/>
                          <wps:spPr>
                            <a:xfrm>
                              <a:off x="281962" y="3083110"/>
                              <a:ext cx="38394" cy="109817"/>
                            </a:xfrm>
                            <a:prstGeom prst="rect">
                              <a:avLst/>
                            </a:prstGeom>
                            <a:noFill/>
                            <a:ln>
                              <a:noFill/>
                            </a:ln>
                          </wps:spPr>
                          <wps:txbx>
                            <w:txbxContent>
                              <w:p w14:paraId="5990075B"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89" name="Rectangle 289"/>
                          <wps:cNvSpPr/>
                          <wps:spPr>
                            <a:xfrm>
                              <a:off x="307969" y="3083110"/>
                              <a:ext cx="31937" cy="109817"/>
                            </a:xfrm>
                            <a:prstGeom prst="rect">
                              <a:avLst/>
                            </a:prstGeom>
                            <a:noFill/>
                            <a:ln>
                              <a:noFill/>
                            </a:ln>
                          </wps:spPr>
                          <wps:txbx>
                            <w:txbxContent>
                              <w:p w14:paraId="4556BE9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0" name="Freeform: Shape 290"/>
                          <wps:cNvSpPr/>
                          <wps:spPr>
                            <a:xfrm>
                              <a:off x="237744" y="3215640"/>
                              <a:ext cx="1194816" cy="0"/>
                            </a:xfrm>
                            <a:custGeom>
                              <a:avLst/>
                              <a:gdLst/>
                              <a:ahLst/>
                              <a:cxnLst/>
                              <a:rect l="l" t="t" r="r" b="b"/>
                              <a:pathLst>
                                <a:path w="1194816" h="120000" extrusionOk="0">
                                  <a:moveTo>
                                    <a:pt x="0" y="0"/>
                                  </a:moveTo>
                                  <a:lnTo>
                                    <a:pt x="119481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91" name="Rectangle 291"/>
                          <wps:cNvSpPr/>
                          <wps:spPr>
                            <a:xfrm>
                              <a:off x="333976" y="3267523"/>
                              <a:ext cx="31938" cy="109817"/>
                            </a:xfrm>
                            <a:prstGeom prst="rect">
                              <a:avLst/>
                            </a:prstGeom>
                            <a:noFill/>
                            <a:ln>
                              <a:noFill/>
                            </a:ln>
                          </wps:spPr>
                          <wps:txbx>
                            <w:txbxContent>
                              <w:p w14:paraId="6EA3904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2" name="Rectangle 292"/>
                          <wps:cNvSpPr/>
                          <wps:spPr>
                            <a:xfrm>
                              <a:off x="430202" y="3267523"/>
                              <a:ext cx="1106051" cy="109817"/>
                            </a:xfrm>
                            <a:prstGeom prst="rect">
                              <a:avLst/>
                            </a:prstGeom>
                            <a:noFill/>
                            <a:ln>
                              <a:noFill/>
                            </a:ln>
                          </wps:spPr>
                          <wps:txbx>
                            <w:txbxContent>
                              <w:p w14:paraId="7712CC70" w14:textId="77777777" w:rsidR="00B36C8C" w:rsidRDefault="00E05E7B">
                                <w:pPr>
                                  <w:spacing w:after="160" w:line="258" w:lineRule="auto"/>
                                  <w:textDirection w:val="btLr"/>
                                </w:pPr>
                                <w:r>
                                  <w:rPr>
                                    <w:color w:val="3C3C3C"/>
                                    <w:sz w:val="14"/>
                                  </w:rPr>
                                  <w:t>choose_order(): char</w:t>
                                </w:r>
                              </w:p>
                            </w:txbxContent>
                          </wps:txbx>
                          <wps:bodyPr spcFirstLastPara="1" wrap="square" lIns="0" tIns="0" rIns="0" bIns="0" anchor="t" anchorCtr="0">
                            <a:noAutofit/>
                          </wps:bodyPr>
                        </wps:wsp>
                        <wps:wsp>
                          <wps:cNvPr id="293" name="Rectangle 293"/>
                          <wps:cNvSpPr/>
                          <wps:spPr>
                            <a:xfrm>
                              <a:off x="281962" y="3267523"/>
                              <a:ext cx="67219" cy="109817"/>
                            </a:xfrm>
                            <a:prstGeom prst="rect">
                              <a:avLst/>
                            </a:prstGeom>
                            <a:noFill/>
                            <a:ln>
                              <a:noFill/>
                            </a:ln>
                          </wps:spPr>
                          <wps:txbx>
                            <w:txbxContent>
                              <w:p w14:paraId="7037915E"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94" name="Rectangle 294"/>
                          <wps:cNvSpPr/>
                          <wps:spPr>
                            <a:xfrm>
                              <a:off x="333976" y="3381779"/>
                              <a:ext cx="31938" cy="109817"/>
                            </a:xfrm>
                            <a:prstGeom prst="rect">
                              <a:avLst/>
                            </a:prstGeom>
                            <a:noFill/>
                            <a:ln>
                              <a:noFill/>
                            </a:ln>
                          </wps:spPr>
                          <wps:txbx>
                            <w:txbxContent>
                              <w:p w14:paraId="472E64AF"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5" name="Rectangle 295"/>
                          <wps:cNvSpPr/>
                          <wps:spPr>
                            <a:xfrm>
                              <a:off x="281962" y="3381779"/>
                              <a:ext cx="67219" cy="109817"/>
                            </a:xfrm>
                            <a:prstGeom prst="rect">
                              <a:avLst/>
                            </a:prstGeom>
                            <a:noFill/>
                            <a:ln>
                              <a:noFill/>
                            </a:ln>
                          </wps:spPr>
                          <wps:txbx>
                            <w:txbxContent>
                              <w:p w14:paraId="05C2AF47"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96" name="Rectangle 296"/>
                          <wps:cNvSpPr/>
                          <wps:spPr>
                            <a:xfrm>
                              <a:off x="430202" y="3381779"/>
                              <a:ext cx="1012660" cy="109817"/>
                            </a:xfrm>
                            <a:prstGeom prst="rect">
                              <a:avLst/>
                            </a:prstGeom>
                            <a:noFill/>
                            <a:ln>
                              <a:noFill/>
                            </a:ln>
                          </wps:spPr>
                          <wps:txbx>
                            <w:txbxContent>
                              <w:p w14:paraId="3A3F999D" w14:textId="77777777" w:rsidR="00B36C8C" w:rsidRDefault="00E05E7B">
                                <w:pPr>
                                  <w:spacing w:after="160" w:line="258" w:lineRule="auto"/>
                                  <w:textDirection w:val="btLr"/>
                                </w:pPr>
                                <w:r>
                                  <w:rPr>
                                    <w:color w:val="3C3C3C"/>
                                    <w:sz w:val="14"/>
                                  </w:rPr>
                                  <w:t>make_order(): char</w:t>
                                </w:r>
                              </w:p>
                            </w:txbxContent>
                          </wps:txbx>
                          <wps:bodyPr spcFirstLastPara="1" wrap="square" lIns="0" tIns="0" rIns="0" bIns="0" anchor="t" anchorCtr="0">
                            <a:noAutofit/>
                          </wps:bodyPr>
                        </wps:wsp>
                        <wps:wsp>
                          <wps:cNvPr id="297" name="Rectangle 297"/>
                          <wps:cNvSpPr/>
                          <wps:spPr>
                            <a:xfrm>
                              <a:off x="281962" y="3496089"/>
                              <a:ext cx="67219" cy="109817"/>
                            </a:xfrm>
                            <a:prstGeom prst="rect">
                              <a:avLst/>
                            </a:prstGeom>
                            <a:noFill/>
                            <a:ln>
                              <a:noFill/>
                            </a:ln>
                          </wps:spPr>
                          <wps:txbx>
                            <w:txbxContent>
                              <w:p w14:paraId="30C0AFA2"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98" name="Rectangle 298"/>
                          <wps:cNvSpPr/>
                          <wps:spPr>
                            <a:xfrm>
                              <a:off x="333976" y="3496089"/>
                              <a:ext cx="31938" cy="109817"/>
                            </a:xfrm>
                            <a:prstGeom prst="rect">
                              <a:avLst/>
                            </a:prstGeom>
                            <a:noFill/>
                            <a:ln>
                              <a:noFill/>
                            </a:ln>
                          </wps:spPr>
                          <wps:txbx>
                            <w:txbxContent>
                              <w:p w14:paraId="0F3774A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9" name="Rectangle 299"/>
                          <wps:cNvSpPr/>
                          <wps:spPr>
                            <a:xfrm>
                              <a:off x="430202" y="3496089"/>
                              <a:ext cx="1034566" cy="109817"/>
                            </a:xfrm>
                            <a:prstGeom prst="rect">
                              <a:avLst/>
                            </a:prstGeom>
                            <a:noFill/>
                            <a:ln>
                              <a:noFill/>
                            </a:ln>
                          </wps:spPr>
                          <wps:txbx>
                            <w:txbxContent>
                              <w:p w14:paraId="7858E1C7" w14:textId="77777777" w:rsidR="00B36C8C" w:rsidRDefault="00E05E7B">
                                <w:pPr>
                                  <w:spacing w:after="160" w:line="258" w:lineRule="auto"/>
                                  <w:textDirection w:val="btLr"/>
                                </w:pPr>
                                <w:r>
                                  <w:rPr>
                                    <w:color w:val="3C3C3C"/>
                                    <w:sz w:val="14"/>
                                  </w:rPr>
                                  <w:t>order_again(): char</w:t>
                                </w:r>
                              </w:p>
                            </w:txbxContent>
                          </wps:txbx>
                          <wps:bodyPr spcFirstLastPara="1" wrap="square" lIns="0" tIns="0" rIns="0" bIns="0" anchor="t" anchorCtr="0">
                            <a:noAutofit/>
                          </wps:bodyPr>
                        </wps:wsp>
                        <wps:wsp>
                          <wps:cNvPr id="300" name="Freeform: Shape 300"/>
                          <wps:cNvSpPr/>
                          <wps:spPr>
                            <a:xfrm>
                              <a:off x="3944112" y="2634997"/>
                              <a:ext cx="1222248" cy="1045464"/>
                            </a:xfrm>
                            <a:custGeom>
                              <a:avLst/>
                              <a:gdLst/>
                              <a:ahLst/>
                              <a:cxnLst/>
                              <a:rect l="l" t="t" r="r" b="b"/>
                              <a:pathLst>
                                <a:path w="1222248" h="1045464" extrusionOk="0">
                                  <a:moveTo>
                                    <a:pt x="22860" y="0"/>
                                  </a:moveTo>
                                  <a:lnTo>
                                    <a:pt x="1199388" y="0"/>
                                  </a:lnTo>
                                  <a:cubicBezTo>
                                    <a:pt x="1211580" y="0"/>
                                    <a:pt x="1222248" y="10668"/>
                                    <a:pt x="1222248" y="22860"/>
                                  </a:cubicBezTo>
                                  <a:lnTo>
                                    <a:pt x="1222248" y="1024128"/>
                                  </a:lnTo>
                                  <a:cubicBezTo>
                                    <a:pt x="1222248" y="1036320"/>
                                    <a:pt x="1211580" y="1045464"/>
                                    <a:pt x="1199388" y="1045464"/>
                                  </a:cubicBezTo>
                                  <a:lnTo>
                                    <a:pt x="22860" y="1045464"/>
                                  </a:lnTo>
                                  <a:cubicBezTo>
                                    <a:pt x="10668" y="1045464"/>
                                    <a:pt x="0" y="1036320"/>
                                    <a:pt x="0" y="1024128"/>
                                  </a:cubicBezTo>
                                  <a:lnTo>
                                    <a:pt x="0" y="22860"/>
                                  </a:lnTo>
                                  <a:cubicBezTo>
                                    <a:pt x="0" y="10668"/>
                                    <a:pt x="10668" y="0"/>
                                    <a:pt x="22860" y="0"/>
                                  </a:cubicBezTo>
                                  <a:close/>
                                </a:path>
                              </a:pathLst>
                            </a:custGeom>
                            <a:solidFill>
                              <a:srgbClr val="CBCED7"/>
                            </a:solidFill>
                            <a:ln>
                              <a:noFill/>
                            </a:ln>
                          </wps:spPr>
                          <wps:txbx>
                            <w:txbxContent>
                              <w:p w14:paraId="4D9225F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01" name="Shape 438"/>
                            <pic:cNvPicPr preferRelativeResize="0"/>
                          </pic:nvPicPr>
                          <pic:blipFill rotWithShape="1">
                            <a:blip r:embed="rId63">
                              <a:alphaModFix/>
                            </a:blip>
                            <a:srcRect/>
                            <a:stretch/>
                          </pic:blipFill>
                          <pic:spPr>
                            <a:xfrm>
                              <a:off x="3915664" y="2605024"/>
                              <a:ext cx="1222248" cy="1048512"/>
                            </a:xfrm>
                            <a:prstGeom prst="rect">
                              <a:avLst/>
                            </a:prstGeom>
                            <a:noFill/>
                            <a:ln>
                              <a:noFill/>
                            </a:ln>
                          </pic:spPr>
                        </pic:pic>
                        <wps:wsp>
                          <wps:cNvPr id="302" name="Freeform: Shape 302"/>
                          <wps:cNvSpPr/>
                          <wps:spPr>
                            <a:xfrm>
                              <a:off x="3918205" y="2609089"/>
                              <a:ext cx="1220724" cy="1045464"/>
                            </a:xfrm>
                            <a:custGeom>
                              <a:avLst/>
                              <a:gdLst/>
                              <a:ahLst/>
                              <a:cxnLst/>
                              <a:rect l="l" t="t" r="r" b="b"/>
                              <a:pathLst>
                                <a:path w="1220724" h="1045464" extrusionOk="0">
                                  <a:moveTo>
                                    <a:pt x="1199388" y="0"/>
                                  </a:moveTo>
                                  <a:cubicBezTo>
                                    <a:pt x="1211580" y="0"/>
                                    <a:pt x="1220724" y="9144"/>
                                    <a:pt x="1220724" y="21336"/>
                                  </a:cubicBezTo>
                                  <a:lnTo>
                                    <a:pt x="1220724" y="21336"/>
                                  </a:lnTo>
                                  <a:lnTo>
                                    <a:pt x="1220724" y="1024128"/>
                                  </a:lnTo>
                                  <a:lnTo>
                                    <a:pt x="1220724" y="1024128"/>
                                  </a:lnTo>
                                  <a:cubicBezTo>
                                    <a:pt x="1220724" y="1036320"/>
                                    <a:pt x="1211580" y="1045464"/>
                                    <a:pt x="1199388" y="1045464"/>
                                  </a:cubicBezTo>
                                  <a:cubicBezTo>
                                    <a:pt x="1199388" y="1045464"/>
                                    <a:pt x="1199388" y="1045464"/>
                                    <a:pt x="1199388" y="1045464"/>
                                  </a:cubicBezTo>
                                  <a:lnTo>
                                    <a:pt x="1199388" y="1045464"/>
                                  </a:lnTo>
                                  <a:lnTo>
                                    <a:pt x="21336" y="1045464"/>
                                  </a:lnTo>
                                  <a:lnTo>
                                    <a:pt x="21336" y="1045464"/>
                                  </a:lnTo>
                                  <a:cubicBezTo>
                                    <a:pt x="10668" y="1045464"/>
                                    <a:pt x="0" y="1036320"/>
                                    <a:pt x="0" y="1024128"/>
                                  </a:cubicBezTo>
                                  <a:lnTo>
                                    <a:pt x="0" y="1024128"/>
                                  </a:lnTo>
                                  <a:lnTo>
                                    <a:pt x="0" y="21336"/>
                                  </a:lnTo>
                                  <a:cubicBezTo>
                                    <a:pt x="0" y="9144"/>
                                    <a:pt x="10668" y="0"/>
                                    <a:pt x="21336" y="0"/>
                                  </a:cubicBezTo>
                                  <a:lnTo>
                                    <a:pt x="21336" y="0"/>
                                  </a:lnTo>
                                  <a:lnTo>
                                    <a:pt x="1199388" y="0"/>
                                  </a:lnTo>
                                  <a:close/>
                                </a:path>
                              </a:pathLst>
                            </a:custGeom>
                            <a:noFill/>
                            <a:ln w="9525" cap="rnd" cmpd="sng">
                              <a:solidFill>
                                <a:srgbClr val="000000"/>
                              </a:solidFill>
                              <a:prstDash val="solid"/>
                              <a:round/>
                              <a:headEnd type="none" w="sm" len="sm"/>
                              <a:tailEnd type="none" w="sm" len="sm"/>
                            </a:ln>
                          </wps:spPr>
                          <wps:txbx>
                            <w:txbxContent>
                              <w:p w14:paraId="56ABE3A2"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03" name="Shape 440"/>
                            <pic:cNvPicPr preferRelativeResize="0"/>
                          </pic:nvPicPr>
                          <pic:blipFill rotWithShape="1">
                            <a:blip r:embed="rId64">
                              <a:alphaModFix/>
                            </a:blip>
                            <a:srcRect/>
                            <a:stretch/>
                          </pic:blipFill>
                          <pic:spPr>
                            <a:xfrm>
                              <a:off x="4185920" y="2614168"/>
                              <a:ext cx="944880" cy="1030224"/>
                            </a:xfrm>
                            <a:prstGeom prst="rect">
                              <a:avLst/>
                            </a:prstGeom>
                            <a:noFill/>
                            <a:ln>
                              <a:noFill/>
                            </a:ln>
                          </pic:spPr>
                        </pic:pic>
                        <wps:wsp>
                          <wps:cNvPr id="304" name="Rectangle 304"/>
                          <wps:cNvSpPr/>
                          <wps:spPr>
                            <a:xfrm>
                              <a:off x="4154429" y="2705144"/>
                              <a:ext cx="996057" cy="109817"/>
                            </a:xfrm>
                            <a:prstGeom prst="rect">
                              <a:avLst/>
                            </a:prstGeom>
                            <a:noFill/>
                            <a:ln>
                              <a:noFill/>
                            </a:ln>
                          </wps:spPr>
                          <wps:txbx>
                            <w:txbxContent>
                              <w:p w14:paraId="4D8B14F8" w14:textId="77777777" w:rsidR="00B36C8C" w:rsidRDefault="00E05E7B">
                                <w:pPr>
                                  <w:spacing w:after="160" w:line="258" w:lineRule="auto"/>
                                  <w:textDirection w:val="btLr"/>
                                </w:pPr>
                                <w:r>
                                  <w:rPr>
                                    <w:color w:val="000000"/>
                                    <w:sz w:val="14"/>
                                  </w:rPr>
                                  <w:t>Canteen manager</w:t>
                                </w:r>
                              </w:p>
                            </w:txbxContent>
                          </wps:txbx>
                          <wps:bodyPr spcFirstLastPara="1" wrap="square" lIns="0" tIns="0" rIns="0" bIns="0" anchor="t" anchorCtr="0">
                            <a:noAutofit/>
                          </wps:bodyPr>
                        </wps:wsp>
                        <wps:wsp>
                          <wps:cNvPr id="305" name="Freeform: Shape 305"/>
                          <wps:cNvSpPr/>
                          <wps:spPr>
                            <a:xfrm>
                              <a:off x="3918204" y="2846832"/>
                              <a:ext cx="1220724" cy="0"/>
                            </a:xfrm>
                            <a:custGeom>
                              <a:avLst/>
                              <a:gdLst/>
                              <a:ahLst/>
                              <a:cxnLst/>
                              <a:rect l="l" t="t" r="r" b="b"/>
                              <a:pathLst>
                                <a:path w="1220724" h="120000" extrusionOk="0">
                                  <a:moveTo>
                                    <a:pt x="0" y="0"/>
                                  </a:moveTo>
                                  <a:lnTo>
                                    <a:pt x="122072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06" name="Rectangle 306"/>
                          <wps:cNvSpPr/>
                          <wps:spPr>
                            <a:xfrm>
                              <a:off x="3988447" y="2898670"/>
                              <a:ext cx="31938" cy="109817"/>
                            </a:xfrm>
                            <a:prstGeom prst="rect">
                              <a:avLst/>
                            </a:prstGeom>
                            <a:noFill/>
                            <a:ln>
                              <a:noFill/>
                            </a:ln>
                          </wps:spPr>
                          <wps:txbx>
                            <w:txbxContent>
                              <w:p w14:paraId="65262919"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07" name="Rectangle 307"/>
                          <wps:cNvSpPr/>
                          <wps:spPr>
                            <a:xfrm>
                              <a:off x="3962440" y="2898670"/>
                              <a:ext cx="38394" cy="109817"/>
                            </a:xfrm>
                            <a:prstGeom prst="rect">
                              <a:avLst/>
                            </a:prstGeom>
                            <a:noFill/>
                            <a:ln>
                              <a:noFill/>
                            </a:ln>
                          </wps:spPr>
                          <wps:txbx>
                            <w:txbxContent>
                              <w:p w14:paraId="16F1022A"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08" name="Rectangle 308"/>
                          <wps:cNvSpPr/>
                          <wps:spPr>
                            <a:xfrm>
                              <a:off x="4110680" y="2898670"/>
                              <a:ext cx="919268" cy="109817"/>
                            </a:xfrm>
                            <a:prstGeom prst="rect">
                              <a:avLst/>
                            </a:prstGeom>
                            <a:noFill/>
                            <a:ln>
                              <a:noFill/>
                            </a:ln>
                          </wps:spPr>
                          <wps:txbx>
                            <w:txbxContent>
                              <w:p w14:paraId="3568F416" w14:textId="77777777" w:rsidR="00B36C8C" w:rsidRDefault="00E05E7B">
                                <w:pPr>
                                  <w:spacing w:after="160" w:line="258" w:lineRule="auto"/>
                                  <w:textDirection w:val="btLr"/>
                                </w:pPr>
                                <w:r>
                                  <w:rPr>
                                    <w:color w:val="3C3C3C"/>
                                    <w:sz w:val="14"/>
                                  </w:rPr>
                                  <w:t>Cust_name: char</w:t>
                                </w:r>
                              </w:p>
                            </w:txbxContent>
                          </wps:txbx>
                          <wps:bodyPr spcFirstLastPara="1" wrap="square" lIns="0" tIns="0" rIns="0" bIns="0" anchor="t" anchorCtr="0">
                            <a:noAutofit/>
                          </wps:bodyPr>
                        </wps:wsp>
                        <wps:wsp>
                          <wps:cNvPr id="309" name="Rectangle 309"/>
                          <wps:cNvSpPr/>
                          <wps:spPr>
                            <a:xfrm>
                              <a:off x="3988447" y="3012980"/>
                              <a:ext cx="31938" cy="109817"/>
                            </a:xfrm>
                            <a:prstGeom prst="rect">
                              <a:avLst/>
                            </a:prstGeom>
                            <a:noFill/>
                            <a:ln>
                              <a:noFill/>
                            </a:ln>
                          </wps:spPr>
                          <wps:txbx>
                            <w:txbxContent>
                              <w:p w14:paraId="4C2DCC6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10" name="Rectangle 310"/>
                          <wps:cNvSpPr/>
                          <wps:spPr>
                            <a:xfrm>
                              <a:off x="3962440" y="3012980"/>
                              <a:ext cx="38394" cy="109817"/>
                            </a:xfrm>
                            <a:prstGeom prst="rect">
                              <a:avLst/>
                            </a:prstGeom>
                            <a:noFill/>
                            <a:ln>
                              <a:noFill/>
                            </a:ln>
                          </wps:spPr>
                          <wps:txbx>
                            <w:txbxContent>
                              <w:p w14:paraId="729D8489"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11" name="Rectangle 311"/>
                          <wps:cNvSpPr/>
                          <wps:spPr>
                            <a:xfrm>
                              <a:off x="4110680" y="3012980"/>
                              <a:ext cx="658004" cy="109817"/>
                            </a:xfrm>
                            <a:prstGeom prst="rect">
                              <a:avLst/>
                            </a:prstGeom>
                            <a:noFill/>
                            <a:ln>
                              <a:noFill/>
                            </a:ln>
                          </wps:spPr>
                          <wps:txbx>
                            <w:txbxContent>
                              <w:p w14:paraId="346852C2" w14:textId="77777777" w:rsidR="00B36C8C" w:rsidRDefault="00E05E7B">
                                <w:pPr>
                                  <w:spacing w:after="160" w:line="258" w:lineRule="auto"/>
                                  <w:textDirection w:val="btLr"/>
                                </w:pPr>
                                <w:r>
                                  <w:rPr>
                                    <w:color w:val="3C3C3C"/>
                                    <w:sz w:val="14"/>
                                  </w:rPr>
                                  <w:t>order_id: int</w:t>
                                </w:r>
                              </w:p>
                            </w:txbxContent>
                          </wps:txbx>
                          <wps:bodyPr spcFirstLastPara="1" wrap="square" lIns="0" tIns="0" rIns="0" bIns="0" anchor="t" anchorCtr="0">
                            <a:noAutofit/>
                          </wps:bodyPr>
                        </wps:wsp>
                        <wps:wsp>
                          <wps:cNvPr id="312" name="Freeform: Shape 312"/>
                          <wps:cNvSpPr/>
                          <wps:spPr>
                            <a:xfrm>
                              <a:off x="3918204" y="3145536"/>
                              <a:ext cx="1220724" cy="0"/>
                            </a:xfrm>
                            <a:custGeom>
                              <a:avLst/>
                              <a:gdLst/>
                              <a:ahLst/>
                              <a:cxnLst/>
                              <a:rect l="l" t="t" r="r" b="b"/>
                              <a:pathLst>
                                <a:path w="1220724" h="120000" extrusionOk="0">
                                  <a:moveTo>
                                    <a:pt x="0" y="0"/>
                                  </a:moveTo>
                                  <a:lnTo>
                                    <a:pt x="122072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13" name="Rectangle 313"/>
                          <wps:cNvSpPr/>
                          <wps:spPr>
                            <a:xfrm>
                              <a:off x="4110680" y="3197393"/>
                              <a:ext cx="1127957" cy="109817"/>
                            </a:xfrm>
                            <a:prstGeom prst="rect">
                              <a:avLst/>
                            </a:prstGeom>
                            <a:noFill/>
                            <a:ln>
                              <a:noFill/>
                            </a:ln>
                          </wps:spPr>
                          <wps:txbx>
                            <w:txbxContent>
                              <w:p w14:paraId="07B1D6ED" w14:textId="77777777" w:rsidR="00B36C8C" w:rsidRDefault="00E05E7B">
                                <w:pPr>
                                  <w:spacing w:after="160" w:line="258" w:lineRule="auto"/>
                                  <w:textDirection w:val="btLr"/>
                                </w:pPr>
                                <w:r>
                                  <w:rPr>
                                    <w:color w:val="3C3C3C"/>
                                    <w:sz w:val="14"/>
                                  </w:rPr>
                                  <w:t>confirm_order(): char</w:t>
                                </w:r>
                              </w:p>
                            </w:txbxContent>
                          </wps:txbx>
                          <wps:bodyPr spcFirstLastPara="1" wrap="square" lIns="0" tIns="0" rIns="0" bIns="0" anchor="t" anchorCtr="0">
                            <a:noAutofit/>
                          </wps:bodyPr>
                        </wps:wsp>
                        <wps:wsp>
                          <wps:cNvPr id="314" name="Rectangle 314"/>
                          <wps:cNvSpPr/>
                          <wps:spPr>
                            <a:xfrm>
                              <a:off x="3962440" y="3197393"/>
                              <a:ext cx="67219" cy="109817"/>
                            </a:xfrm>
                            <a:prstGeom prst="rect">
                              <a:avLst/>
                            </a:prstGeom>
                            <a:noFill/>
                            <a:ln>
                              <a:noFill/>
                            </a:ln>
                          </wps:spPr>
                          <wps:txbx>
                            <w:txbxContent>
                              <w:p w14:paraId="21F74B05"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15" name="Rectangle 315"/>
                          <wps:cNvSpPr/>
                          <wps:spPr>
                            <a:xfrm>
                              <a:off x="4014454" y="3197393"/>
                              <a:ext cx="31938" cy="109817"/>
                            </a:xfrm>
                            <a:prstGeom prst="rect">
                              <a:avLst/>
                            </a:prstGeom>
                            <a:noFill/>
                            <a:ln>
                              <a:noFill/>
                            </a:ln>
                          </wps:spPr>
                          <wps:txbx>
                            <w:txbxContent>
                              <w:p w14:paraId="20EED4E9"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16" name="Rectangle 316"/>
                          <wps:cNvSpPr/>
                          <wps:spPr>
                            <a:xfrm>
                              <a:off x="4014454" y="3311703"/>
                              <a:ext cx="31938" cy="109817"/>
                            </a:xfrm>
                            <a:prstGeom prst="rect">
                              <a:avLst/>
                            </a:prstGeom>
                            <a:noFill/>
                            <a:ln>
                              <a:noFill/>
                            </a:ln>
                          </wps:spPr>
                          <wps:txbx>
                            <w:txbxContent>
                              <w:p w14:paraId="6AA30559"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17" name="Rectangle 317"/>
                          <wps:cNvSpPr/>
                          <wps:spPr>
                            <a:xfrm>
                              <a:off x="3962440" y="3311703"/>
                              <a:ext cx="67219" cy="109817"/>
                            </a:xfrm>
                            <a:prstGeom prst="rect">
                              <a:avLst/>
                            </a:prstGeom>
                            <a:noFill/>
                            <a:ln>
                              <a:noFill/>
                            </a:ln>
                          </wps:spPr>
                          <wps:txbx>
                            <w:txbxContent>
                              <w:p w14:paraId="2AED328A"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18" name="Rectangle 318"/>
                          <wps:cNvSpPr/>
                          <wps:spPr>
                            <a:xfrm>
                              <a:off x="4110680" y="3311703"/>
                              <a:ext cx="549163" cy="109817"/>
                            </a:xfrm>
                            <a:prstGeom prst="rect">
                              <a:avLst/>
                            </a:prstGeom>
                            <a:noFill/>
                            <a:ln>
                              <a:noFill/>
                            </a:ln>
                          </wps:spPr>
                          <wps:txbx>
                            <w:txbxContent>
                              <w:p w14:paraId="0ED2E32D" w14:textId="77777777" w:rsidR="00B36C8C" w:rsidRDefault="00E05E7B">
                                <w:pPr>
                                  <w:spacing w:after="160" w:line="258" w:lineRule="auto"/>
                                  <w:textDirection w:val="btLr"/>
                                </w:pPr>
                                <w:r>
                                  <w:rPr>
                                    <w:color w:val="3C3C3C"/>
                                    <w:sz w:val="14"/>
                                  </w:rPr>
                                  <w:t>bill(): char</w:t>
                                </w:r>
                              </w:p>
                            </w:txbxContent>
                          </wps:txbx>
                          <wps:bodyPr spcFirstLastPara="1" wrap="square" lIns="0" tIns="0" rIns="0" bIns="0" anchor="t" anchorCtr="0">
                            <a:noAutofit/>
                          </wps:bodyPr>
                        </wps:wsp>
                        <wps:wsp>
                          <wps:cNvPr id="319" name="Rectangle 319"/>
                          <wps:cNvSpPr/>
                          <wps:spPr>
                            <a:xfrm>
                              <a:off x="3962440" y="3426013"/>
                              <a:ext cx="67219" cy="109817"/>
                            </a:xfrm>
                            <a:prstGeom prst="rect">
                              <a:avLst/>
                            </a:prstGeom>
                            <a:noFill/>
                            <a:ln>
                              <a:noFill/>
                            </a:ln>
                          </wps:spPr>
                          <wps:txbx>
                            <w:txbxContent>
                              <w:p w14:paraId="09D9AE0A"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20" name="Rectangle 320"/>
                          <wps:cNvSpPr/>
                          <wps:spPr>
                            <a:xfrm>
                              <a:off x="4014454" y="3426013"/>
                              <a:ext cx="31938" cy="109817"/>
                            </a:xfrm>
                            <a:prstGeom prst="rect">
                              <a:avLst/>
                            </a:prstGeom>
                            <a:noFill/>
                            <a:ln>
                              <a:noFill/>
                            </a:ln>
                          </wps:spPr>
                          <wps:txbx>
                            <w:txbxContent>
                              <w:p w14:paraId="4D5F1206"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21" name="Rectangle 321"/>
                          <wps:cNvSpPr/>
                          <wps:spPr>
                            <a:xfrm>
                              <a:off x="4110680" y="3426013"/>
                              <a:ext cx="1106051" cy="109817"/>
                            </a:xfrm>
                            <a:prstGeom prst="rect">
                              <a:avLst/>
                            </a:prstGeom>
                            <a:noFill/>
                            <a:ln>
                              <a:noFill/>
                            </a:ln>
                          </wps:spPr>
                          <wps:txbx>
                            <w:txbxContent>
                              <w:p w14:paraId="5B07CA9F" w14:textId="77777777" w:rsidR="00B36C8C" w:rsidRDefault="00E05E7B">
                                <w:pPr>
                                  <w:spacing w:after="160" w:line="258" w:lineRule="auto"/>
                                  <w:textDirection w:val="btLr"/>
                                </w:pPr>
                                <w:r>
                                  <w:rPr>
                                    <w:color w:val="3C3C3C"/>
                                    <w:sz w:val="14"/>
                                  </w:rPr>
                                  <w:t>update menu(): char</w:t>
                                </w:r>
                              </w:p>
                            </w:txbxContent>
                          </wps:txbx>
                          <wps:bodyPr spcFirstLastPara="1" wrap="square" lIns="0" tIns="0" rIns="0" bIns="0" anchor="t" anchorCtr="0">
                            <a:noAutofit/>
                          </wps:bodyPr>
                        </wps:wsp>
                        <wps:wsp>
                          <wps:cNvPr id="322" name="Rectangle 322"/>
                          <wps:cNvSpPr/>
                          <wps:spPr>
                            <a:xfrm>
                              <a:off x="3962440" y="3540322"/>
                              <a:ext cx="67219" cy="109817"/>
                            </a:xfrm>
                            <a:prstGeom prst="rect">
                              <a:avLst/>
                            </a:prstGeom>
                            <a:noFill/>
                            <a:ln>
                              <a:noFill/>
                            </a:ln>
                          </wps:spPr>
                          <wps:txbx>
                            <w:txbxContent>
                              <w:p w14:paraId="58A395C5"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23" name="Rectangle 323"/>
                          <wps:cNvSpPr/>
                          <wps:spPr>
                            <a:xfrm>
                              <a:off x="4014454" y="3540322"/>
                              <a:ext cx="31938" cy="109817"/>
                            </a:xfrm>
                            <a:prstGeom prst="rect">
                              <a:avLst/>
                            </a:prstGeom>
                            <a:noFill/>
                            <a:ln>
                              <a:noFill/>
                            </a:ln>
                          </wps:spPr>
                          <wps:txbx>
                            <w:txbxContent>
                              <w:p w14:paraId="4FA3BE11"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24" name="Rectangle 324"/>
                          <wps:cNvSpPr/>
                          <wps:spPr>
                            <a:xfrm>
                              <a:off x="4110680" y="3540322"/>
                              <a:ext cx="1325116" cy="109817"/>
                            </a:xfrm>
                            <a:prstGeom prst="rect">
                              <a:avLst/>
                            </a:prstGeom>
                            <a:noFill/>
                            <a:ln>
                              <a:noFill/>
                            </a:ln>
                          </wps:spPr>
                          <wps:txbx>
                            <w:txbxContent>
                              <w:p w14:paraId="69263E84" w14:textId="77777777" w:rsidR="00B36C8C" w:rsidRDefault="00E05E7B">
                                <w:pPr>
                                  <w:spacing w:after="160" w:line="258" w:lineRule="auto"/>
                                  <w:textDirection w:val="btLr"/>
                                </w:pPr>
                                <w:r>
                                  <w:rPr>
                                    <w:color w:val="3C3C3C"/>
                                    <w:sz w:val="14"/>
                                  </w:rPr>
                                  <w:t>update to_do_list(): char</w:t>
                                </w:r>
                              </w:p>
                            </w:txbxContent>
                          </wps:txbx>
                          <wps:bodyPr spcFirstLastPara="1" wrap="square" lIns="0" tIns="0" rIns="0" bIns="0" anchor="t" anchorCtr="0">
                            <a:noAutofit/>
                          </wps:bodyPr>
                        </wps:wsp>
                        <wps:wsp>
                          <wps:cNvPr id="325" name="Freeform: Shape 325"/>
                          <wps:cNvSpPr/>
                          <wps:spPr>
                            <a:xfrm>
                              <a:off x="1345692" y="1871472"/>
                              <a:ext cx="653796" cy="693420"/>
                            </a:xfrm>
                            <a:custGeom>
                              <a:avLst/>
                              <a:gdLst/>
                              <a:ahLst/>
                              <a:cxnLst/>
                              <a:rect l="l" t="t" r="r" b="b"/>
                              <a:pathLst>
                                <a:path w="653796" h="693420" extrusionOk="0">
                                  <a:moveTo>
                                    <a:pt x="653796" y="0"/>
                                  </a:moveTo>
                                  <a:lnTo>
                                    <a:pt x="0" y="69342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326" name="Freeform: Shape 326"/>
                          <wps:cNvSpPr/>
                          <wps:spPr>
                            <a:xfrm>
                              <a:off x="1345692" y="2424684"/>
                              <a:ext cx="131064" cy="140208"/>
                            </a:xfrm>
                            <a:custGeom>
                              <a:avLst/>
                              <a:gdLst/>
                              <a:ahLst/>
                              <a:cxnLst/>
                              <a:rect l="l" t="t" r="r" b="b"/>
                              <a:pathLst>
                                <a:path w="131064" h="140208" extrusionOk="0">
                                  <a:moveTo>
                                    <a:pt x="60960" y="0"/>
                                  </a:moveTo>
                                  <a:lnTo>
                                    <a:pt x="131064" y="79248"/>
                                  </a:lnTo>
                                  <a:lnTo>
                                    <a:pt x="0" y="140208"/>
                                  </a:lnTo>
                                  <a:lnTo>
                                    <a:pt x="60960" y="0"/>
                                  </a:lnTo>
                                  <a:close/>
                                </a:path>
                              </a:pathLst>
                            </a:custGeom>
                            <a:solidFill>
                              <a:srgbClr val="FCF2E3"/>
                            </a:solidFill>
                            <a:ln>
                              <a:noFill/>
                            </a:ln>
                          </wps:spPr>
                          <wps:bodyPr spcFirstLastPara="1" wrap="square" lIns="91425" tIns="91425" rIns="91425" bIns="91425" anchor="ctr" anchorCtr="0">
                            <a:noAutofit/>
                          </wps:bodyPr>
                        </wps:wsp>
                        <wps:wsp>
                          <wps:cNvPr id="327" name="Freeform: Shape 327"/>
                          <wps:cNvSpPr/>
                          <wps:spPr>
                            <a:xfrm>
                              <a:off x="1345692" y="2424684"/>
                              <a:ext cx="131064" cy="140208"/>
                            </a:xfrm>
                            <a:custGeom>
                              <a:avLst/>
                              <a:gdLst/>
                              <a:ahLst/>
                              <a:cxnLst/>
                              <a:rect l="l" t="t" r="r" b="b"/>
                              <a:pathLst>
                                <a:path w="131064" h="140208" extrusionOk="0">
                                  <a:moveTo>
                                    <a:pt x="60960" y="0"/>
                                  </a:moveTo>
                                  <a:lnTo>
                                    <a:pt x="131064" y="79248"/>
                                  </a:lnTo>
                                  <a:lnTo>
                                    <a:pt x="0" y="140208"/>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328" name="Freeform: Shape 328"/>
                          <wps:cNvSpPr/>
                          <wps:spPr>
                            <a:xfrm>
                              <a:off x="3369564" y="1888236"/>
                              <a:ext cx="662940" cy="720852"/>
                            </a:xfrm>
                            <a:custGeom>
                              <a:avLst/>
                              <a:gdLst/>
                              <a:ahLst/>
                              <a:cxnLst/>
                              <a:rect l="l" t="t" r="r" b="b"/>
                              <a:pathLst>
                                <a:path w="662940" h="720852" extrusionOk="0">
                                  <a:moveTo>
                                    <a:pt x="0" y="0"/>
                                  </a:moveTo>
                                  <a:lnTo>
                                    <a:pt x="662940" y="72085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329" name="Freeform: Shape 329"/>
                          <wps:cNvSpPr/>
                          <wps:spPr>
                            <a:xfrm>
                              <a:off x="3901440" y="2468880"/>
                              <a:ext cx="131064" cy="140208"/>
                            </a:xfrm>
                            <a:custGeom>
                              <a:avLst/>
                              <a:gdLst/>
                              <a:ahLst/>
                              <a:cxnLst/>
                              <a:rect l="l" t="t" r="r" b="b"/>
                              <a:pathLst>
                                <a:path w="131064" h="140208" extrusionOk="0">
                                  <a:moveTo>
                                    <a:pt x="77724" y="0"/>
                                  </a:moveTo>
                                  <a:lnTo>
                                    <a:pt x="131064" y="140208"/>
                                  </a:lnTo>
                                  <a:lnTo>
                                    <a:pt x="0" y="70104"/>
                                  </a:lnTo>
                                  <a:lnTo>
                                    <a:pt x="77724" y="0"/>
                                  </a:lnTo>
                                  <a:close/>
                                </a:path>
                              </a:pathLst>
                            </a:custGeom>
                            <a:solidFill>
                              <a:srgbClr val="FCF2E3"/>
                            </a:solidFill>
                            <a:ln>
                              <a:noFill/>
                            </a:ln>
                          </wps:spPr>
                          <wps:bodyPr spcFirstLastPara="1" wrap="square" lIns="91425" tIns="91425" rIns="91425" bIns="91425" anchor="ctr" anchorCtr="0">
                            <a:noAutofit/>
                          </wps:bodyPr>
                        </wps:wsp>
                        <wps:wsp>
                          <wps:cNvPr id="330" name="Freeform: Shape 330"/>
                          <wps:cNvSpPr/>
                          <wps:spPr>
                            <a:xfrm>
                              <a:off x="3901440" y="2468880"/>
                              <a:ext cx="131064" cy="140208"/>
                            </a:xfrm>
                            <a:custGeom>
                              <a:avLst/>
                              <a:gdLst/>
                              <a:ahLst/>
                              <a:cxnLst/>
                              <a:rect l="l" t="t" r="r" b="b"/>
                              <a:pathLst>
                                <a:path w="131064" h="140208" extrusionOk="0">
                                  <a:moveTo>
                                    <a:pt x="0" y="70104"/>
                                  </a:moveTo>
                                  <a:lnTo>
                                    <a:pt x="77724" y="0"/>
                                  </a:lnTo>
                                  <a:lnTo>
                                    <a:pt x="131064" y="140208"/>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2C2DADE4" id="Group 222" o:spid="_x0000_s1245" style="width:366.6pt;height:292.2pt;mso-position-horizontal-relative:char;mso-position-vertical-relative:line" coordorigin="30180,19245" coordsize="46659,3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">
                <v:group id="Group 223" o:spid="_x0000_s1246" style="position:absolute;left:30180;top:19245;width:46659;height:37509" coordsize="54562,39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rect id="Rectangle 224" o:spid="_x0000_s1247" style="position:absolute;width:54444;height:39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" filled="f" stroked="f">
                    <v:textbox inset="2.53958mm,2.53958mm,2.53958mm,2.53958mm">
                      <w:txbxContent>
                        <w:p w14:paraId="6FD2539F" w14:textId="77777777" w:rsidR="00B36C8C" w:rsidRDefault="00B36C8C">
                          <w:pPr>
                            <w:spacing w:after="0" w:line="240" w:lineRule="auto"/>
                            <w:textDirection w:val="btLr"/>
                          </w:pPr>
                        </w:p>
                      </w:txbxContent>
                    </v:textbox>
                  </v:rect>
                  <v:rect id="Rectangle 225" o:spid="_x0000_s1248" style="position:absolute;left:54086;top:37847;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6D37FF88" w14:textId="77777777" w:rsidR="00B36C8C" w:rsidRDefault="00E05E7B">
                          <w:pPr>
                            <w:spacing w:after="160" w:line="258" w:lineRule="auto"/>
                            <w:textDirection w:val="btLr"/>
                          </w:pPr>
                          <w:r>
                            <w:rPr>
                              <w:color w:val="548DD4"/>
                            </w:rPr>
                            <w:t xml:space="preserve"> </w:t>
                          </w:r>
                        </w:p>
                        <w:p w14:paraId="1852E418" w14:textId="77777777" w:rsidR="00B36C8C" w:rsidRDefault="00B36C8C">
                          <w:pPr>
                            <w:spacing w:after="160" w:line="258" w:lineRule="auto"/>
                            <w:textDirection w:val="btLr"/>
                          </w:pPr>
                        </w:p>
                      </w:txbxContent>
                    </v:textbox>
                  </v:rect>
                  <v:shape id="Freeform: Shape 226" o:spid="_x0000_s1249" style="position:absolute;top:38983;width:54086;height:138;visibility:visible;mso-wrap-style:square;v-text-anchor:middle"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" path="m,l5408676,r,13716l,13716,,e" fillcolor="#548dd4" stroked="f">
                    <v:path arrowok="t" o:extrusionok="f"/>
                  </v:shape>
                  <v:shape id="Freeform: Shape 227" o:spid="_x0000_s1250" style="position:absolute;left:457;width:52943;height:38572;visibility:visible;mso-wrap-style:square;v-text-anchor:middle" coordsize="5294376,385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" path="m,l,3857244r5294376,l5294376,,,e" filled="f">
                    <v:stroke startarrowwidth="narrow" startarrowlength="short" endarrowwidth="narrow" endarrowlength="short" endcap="round"/>
                    <v:path arrowok="t" o:extrusionok="f"/>
                  </v:shape>
                  <v:shape id="Freeform: Shape 228" o:spid="_x0000_s1251" style="position:absolute;left:457;width:9677;height:1661;visibility:visible;mso-wrap-style:square;v-text-anchor:middle" coordsize="967740,16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" path="m,l967740,r,44196l854964,166116,,166116,,xe" stroked="f">
                    <v:path arrowok="t" o:extrusionok="f"/>
                  </v:shape>
                  <v:shape id="Freeform: Shape 229" o:spid="_x0000_s1252" style="position:absolute;left:457;width:9677;height:1661;visibility:visible;mso-wrap-style:square;v-text-anchor:middle" coordsize="967740,16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" path="m,166116r854964,l967740,44196,967740,,,,,166116xe" filled="f">
                    <v:stroke startarrowwidth="narrow" startarrowlength="short" endarrowwidth="narrow" endarrowlength="short" endcap="round"/>
                    <v:path arrowok="t" o:extrusionok="f"/>
                  </v:shape>
                  <v:shape id="Freeform: Shape 230" o:spid="_x0000_s1253" style="position:absolute;left:899;top:274;width:7955;height:1021;visibility:visible;mso-wrap-style:square;v-text-anchor:middle" coordsize="795528,10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" path="m,l795528,r,102108l,102108,,e" stroked="f">
                    <v:path arrowok="t" o:extrusionok="f"/>
                  </v:shape>
                  <v:rect id="Rectangle 231" o:spid="_x0000_s1254" style="position:absolute;left:899;top:442;width:1051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4271B2AE" w14:textId="77777777" w:rsidR="00B36C8C" w:rsidRDefault="00E05E7B">
                          <w:pPr>
                            <w:spacing w:after="160" w:line="258" w:lineRule="auto"/>
                            <w:textDirection w:val="btLr"/>
                          </w:pPr>
                          <w:r>
                            <w:rPr>
                              <w:color w:val="000000"/>
                              <w:sz w:val="14"/>
                            </w:rPr>
                            <w:t xml:space="preserve">class </w:t>
                          </w:r>
                          <w:r>
                            <w:rPr>
                              <w:color w:val="000000"/>
                              <w:sz w:val="14"/>
                            </w:rPr>
                            <w:t>Class Model</w:t>
                          </w:r>
                        </w:p>
                      </w:txbxContent>
                    </v:textbox>
                  </v:rect>
                  <v:shape id="Freeform: Shape 232" o:spid="_x0000_s1255" style="position:absolute;left:20253;top:3078;width:13610;height:17480;visibility:visible;mso-wrap-style:square;v-text-anchor:middle" coordsize="1360932,17480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" adj="-11796480,,5400" path="m21336,l1339596,v12192,,21336,9144,21336,21336l1360932,1725168v,12192,-9144,22860,-21336,22860l21336,1748028c10668,1748028,,1737360,,1725168l,21336c,9144,10668,,21336,xe" fillcolor="#bdc3d1" stroked="f">
                    <v:stroke joinstyle="miter"/>
                    <v:formulas/>
                    <v:path arrowok="t" o:extrusionok="f" o:connecttype="custom" textboxrect="0,0,1360932,1748028"/>
                    <v:textbox inset="2.53958mm,2.53958mm,2.53958mm,2.53958mm">
                      <w:txbxContent>
                        <w:p w14:paraId="2B15081E" w14:textId="77777777" w:rsidR="00B36C8C" w:rsidRDefault="00B36C8C">
                          <w:pPr>
                            <w:spacing w:after="0" w:line="240" w:lineRule="auto"/>
                            <w:textDirection w:val="btLr"/>
                          </w:pPr>
                        </w:p>
                      </w:txbxContent>
                    </v:textbox>
                  </v:shape>
                  <v:shape id="Shape 370" o:spid="_x0000_s1256" type="#_x0000_t75" style="position:absolute;left:19954;top:2773;width:13655;height:1752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">
                    <v:imagedata r:id="rId65" o:title=""/>
                  </v:shape>
                  <v:shape id="Freeform: Shape 234" o:spid="_x0000_s1257" style="position:absolute;left:19994;top:2804;width:13610;height:17495;visibility:visible;mso-wrap-style:square;v-text-anchor:middle" coordsize="1360932,17495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" adj="-11796480,,5400" path="m1338072,v12192,,22860,10668,22860,22860l1360932,22860r,1703832l1360932,1726692v,12192,-10668,22860,-22860,22860c1338072,1749552,1338072,1749552,1338072,1749552r,l21336,1749552r,c9144,1749552,,1738884,,1726692r,l,22860c,10668,9144,,21336,r,l1338072,xe" filled="f">
                    <v:stroke startarrowwidth="narrow" startarrowlength="short" endarrowwidth="narrow" endarrowlength="short" joinstyle="round" endcap="round"/>
                    <v:formulas/>
                    <v:path arrowok="t" o:extrusionok="f" o:connecttype="custom" textboxrect="0,0,1360932,1749552"/>
                    <v:textbox inset="2.53958mm,2.53958mm,2.53958mm,2.53958mm">
                      <w:txbxContent>
                        <w:p w14:paraId="53F1BB5A" w14:textId="77777777" w:rsidR="00B36C8C" w:rsidRDefault="00B36C8C">
                          <w:pPr>
                            <w:spacing w:after="0" w:line="240" w:lineRule="auto"/>
                            <w:textDirection w:val="btLr"/>
                          </w:pPr>
                        </w:p>
                      </w:txbxContent>
                    </v:textbox>
                  </v:shape>
                  <v:shape id="Shape 372" o:spid="_x0000_s1258" type="#_x0000_t75" style="position:absolute;left:22677;top:2865;width:10851;height:1734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">
                    <v:imagedata r:id="rId66" o:title=""/>
                  </v:shape>
                  <v:rect id="Rectangle 236" o:spid="_x0000_s1259" style="position:absolute;left:25054;top:3779;width:4736;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41F26333" w14:textId="77777777" w:rsidR="00B36C8C" w:rsidRDefault="00E05E7B">
                          <w:pPr>
                            <w:spacing w:after="160" w:line="258" w:lineRule="auto"/>
                            <w:textDirection w:val="btLr"/>
                          </w:pPr>
                          <w:r>
                            <w:rPr>
                              <w:color w:val="000000"/>
                              <w:sz w:val="14"/>
                            </w:rPr>
                            <w:t>Order UI</w:t>
                          </w:r>
                        </w:p>
                      </w:txbxContent>
                    </v:textbox>
                  </v:rect>
                  <v:shape id="Freeform: Shape 237" o:spid="_x0000_s1260" style="position:absolute;left:19994;top:5181;width:13610;height:0;visibility:visible;mso-wrap-style:square;v-text-anchor:middle" coordsize="136093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" path="m,l1360932,e" filled="f">
                    <v:stroke startarrowwidth="narrow" startarrowlength="short" endarrowwidth="narrow" endarrowlength="short" endcap="round"/>
                    <v:path arrowok="t" o:extrusionok="f"/>
                  </v:shape>
                  <v:rect id="Rectangle 238" o:spid="_x0000_s1261" style="position:absolute;left:21919;top:5700;width:9077;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14:paraId="1384EA60" w14:textId="77777777" w:rsidR="00B36C8C" w:rsidRDefault="00E05E7B">
                          <w:pPr>
                            <w:spacing w:after="160" w:line="258" w:lineRule="auto"/>
                            <w:textDirection w:val="btLr"/>
                          </w:pPr>
                          <w:r>
                            <w:rPr>
                              <w:color w:val="3C3C3C"/>
                              <w:sz w:val="14"/>
                            </w:rPr>
                            <w:t>Food items: char</w:t>
                          </w:r>
                        </w:p>
                      </w:txbxContent>
                    </v:textbox>
                  </v:rect>
                  <v:rect id="Rectangle 239" o:spid="_x0000_s1262" style="position:absolute;left:20696;top:5700;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04EB3402" w14:textId="77777777" w:rsidR="00B36C8C" w:rsidRDefault="00E05E7B">
                          <w:pPr>
                            <w:spacing w:after="160" w:line="258" w:lineRule="auto"/>
                            <w:textDirection w:val="btLr"/>
                          </w:pPr>
                          <w:r>
                            <w:rPr>
                              <w:color w:val="3C3C3C"/>
                              <w:sz w:val="14"/>
                            </w:rPr>
                            <w:t xml:space="preserve"> </w:t>
                          </w:r>
                        </w:p>
                      </w:txbxContent>
                    </v:textbox>
                  </v:rect>
                  <v:rect id="Rectangle 240" o:spid="_x0000_s1263" style="position:absolute;left:20436;top:5700;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29568227" w14:textId="77777777" w:rsidR="00B36C8C" w:rsidRDefault="00E05E7B">
                          <w:pPr>
                            <w:spacing w:after="160" w:line="258" w:lineRule="auto"/>
                            <w:textDirection w:val="btLr"/>
                          </w:pPr>
                          <w:r>
                            <w:rPr>
                              <w:color w:val="3C3C3C"/>
                              <w:sz w:val="14"/>
                            </w:rPr>
                            <w:t>-</w:t>
                          </w:r>
                        </w:p>
                      </w:txbxContent>
                    </v:textbox>
                  </v:rect>
                  <v:rect id="Rectangle 241" o:spid="_x0000_s1264" style="position:absolute;left:21919;top:6843;width:873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FtxAAAANwAAAAPAAAAZHJzL2Rvd25yZXYueG1sRI9Bi8Iw&#10;FITvgv8hPGFvmioi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O04kW3EAAAA3AAAAA8A&#10;AAAAAAAAAAAAAAAABwIAAGRycy9kb3ducmV2LnhtbFBLBQYAAAAAAwADALcAAAD4AgAAAAA=&#10;" filled="f" stroked="f">
                    <v:textbox inset="0,0,0,0">
                      <w:txbxContent>
                        <w:p w14:paraId="05D9B50B" w14:textId="77777777" w:rsidR="00B36C8C" w:rsidRDefault="00E05E7B">
                          <w:pPr>
                            <w:spacing w:after="160" w:line="258" w:lineRule="auto"/>
                            <w:textDirection w:val="btLr"/>
                          </w:pPr>
                          <w:r>
                            <w:rPr>
                              <w:color w:val="3C3C3C"/>
                              <w:sz w:val="14"/>
                            </w:rPr>
                            <w:t>cold drinks: char</w:t>
                          </w:r>
                        </w:p>
                      </w:txbxContent>
                    </v:textbox>
                  </v:rect>
                  <v:rect id="Rectangle 242" o:spid="_x0000_s1265" style="position:absolute;left:20696;top:6843;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14:paraId="6EC7DDDE" w14:textId="77777777" w:rsidR="00B36C8C" w:rsidRDefault="00E05E7B">
                          <w:pPr>
                            <w:spacing w:after="160" w:line="258" w:lineRule="auto"/>
                            <w:textDirection w:val="btLr"/>
                          </w:pPr>
                          <w:r>
                            <w:rPr>
                              <w:color w:val="3C3C3C"/>
                              <w:sz w:val="14"/>
                            </w:rPr>
                            <w:t xml:space="preserve"> </w:t>
                          </w:r>
                        </w:p>
                      </w:txbxContent>
                    </v:textbox>
                  </v:rect>
                  <v:rect id="Rectangle 243" o:spid="_x0000_s1266" style="position:absolute;left:20436;top:6843;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42891434" w14:textId="77777777" w:rsidR="00B36C8C" w:rsidRDefault="00E05E7B">
                          <w:pPr>
                            <w:spacing w:after="160" w:line="258" w:lineRule="auto"/>
                            <w:textDirection w:val="btLr"/>
                          </w:pPr>
                          <w:r>
                            <w:rPr>
                              <w:color w:val="3C3C3C"/>
                              <w:sz w:val="14"/>
                            </w:rPr>
                            <w:t>-</w:t>
                          </w:r>
                        </w:p>
                      </w:txbxContent>
                    </v:textbox>
                  </v:rect>
                  <v:rect id="Rectangle 244" o:spid="_x0000_s1267" style="position:absolute;left:21919;top:7986;width:658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61286B4D" w14:textId="77777777" w:rsidR="00B36C8C" w:rsidRDefault="00E05E7B">
                          <w:pPr>
                            <w:spacing w:after="160" w:line="258" w:lineRule="auto"/>
                            <w:textDirection w:val="btLr"/>
                          </w:pPr>
                          <w:r>
                            <w:rPr>
                              <w:color w:val="3C3C3C"/>
                              <w:sz w:val="14"/>
                            </w:rPr>
                            <w:t>order_id: int</w:t>
                          </w:r>
                        </w:p>
                      </w:txbxContent>
                    </v:textbox>
                  </v:rect>
                  <v:rect id="Rectangle 245" o:spid="_x0000_s1268" style="position:absolute;left:20696;top:7986;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duxQAAANwAAAAPAAAAZHJzL2Rvd25yZXYueG1sRI9Pi8Iw&#10;FMTvwn6H8Bb2punKK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SA5duxQAAANwAAAAP&#10;AAAAAAAAAAAAAAAAAAcCAABkcnMvZG93bnJldi54bWxQSwUGAAAAAAMAAwC3AAAA+QIAAAAA&#10;" filled="f" stroked="f">
                    <v:textbox inset="0,0,0,0">
                      <w:txbxContent>
                        <w:p w14:paraId="072A0F17" w14:textId="77777777" w:rsidR="00B36C8C" w:rsidRDefault="00E05E7B">
                          <w:pPr>
                            <w:spacing w:after="160" w:line="258" w:lineRule="auto"/>
                            <w:textDirection w:val="btLr"/>
                          </w:pPr>
                          <w:r>
                            <w:rPr>
                              <w:color w:val="3C3C3C"/>
                              <w:sz w:val="14"/>
                            </w:rPr>
                            <w:t xml:space="preserve"> </w:t>
                          </w:r>
                        </w:p>
                      </w:txbxContent>
                    </v:textbox>
                  </v:rect>
                  <v:rect id="Rectangle 246" o:spid="_x0000_s1269" style="position:absolute;left:20436;top:7986;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34E5C670" w14:textId="77777777" w:rsidR="00B36C8C" w:rsidRDefault="00E05E7B">
                          <w:pPr>
                            <w:spacing w:after="160" w:line="258" w:lineRule="auto"/>
                            <w:textDirection w:val="btLr"/>
                          </w:pPr>
                          <w:r>
                            <w:rPr>
                              <w:color w:val="3C3C3C"/>
                              <w:sz w:val="14"/>
                            </w:rPr>
                            <w:t>-</w:t>
                          </w:r>
                        </w:p>
                      </w:txbxContent>
                    </v:textbox>
                  </v:rect>
                  <v:rect id="Rectangle 247" o:spid="_x0000_s1270" style="position:absolute;left:21919;top:9129;width:1162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ayC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ANnayCxQAAANwAAAAP&#10;AAAAAAAAAAAAAAAAAAcCAABkcnMvZG93bnJldi54bWxQSwUGAAAAAAMAAwC3AAAA+QIAAAAA&#10;" filled="f" stroked="f">
                    <v:textbox inset="0,0,0,0">
                      <w:txbxContent>
                        <w:p w14:paraId="3FACE68B" w14:textId="77777777" w:rsidR="00B36C8C" w:rsidRDefault="00E05E7B">
                          <w:pPr>
                            <w:spacing w:after="160" w:line="258" w:lineRule="auto"/>
                            <w:textDirection w:val="btLr"/>
                          </w:pPr>
                          <w:r>
                            <w:rPr>
                              <w:color w:val="3C3C3C"/>
                              <w:sz w:val="14"/>
                            </w:rPr>
                            <w:t>Tea and Coffee: char</w:t>
                          </w:r>
                        </w:p>
                      </w:txbxContent>
                    </v:textbox>
                  </v:rect>
                  <v:rect id="Rectangle 248" o:spid="_x0000_s1271" style="position:absolute;left:20696;top:9129;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jwwwAAANwAAAAPAAAAZHJzL2Rvd25yZXYueG1sRE/LasJA&#10;FN0X/IfhCt3ViU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fAI48MMAAADcAAAADwAA&#10;AAAAAAAAAAAAAAAHAgAAZHJzL2Rvd25yZXYueG1sUEsFBgAAAAADAAMAtwAAAPcCAAAAAA==&#10;" filled="f" stroked="f">
                    <v:textbox inset="0,0,0,0">
                      <w:txbxContent>
                        <w:p w14:paraId="359E7692" w14:textId="77777777" w:rsidR="00B36C8C" w:rsidRDefault="00E05E7B">
                          <w:pPr>
                            <w:spacing w:after="160" w:line="258" w:lineRule="auto"/>
                            <w:textDirection w:val="btLr"/>
                          </w:pPr>
                          <w:r>
                            <w:rPr>
                              <w:color w:val="3C3C3C"/>
                              <w:sz w:val="14"/>
                            </w:rPr>
                            <w:t xml:space="preserve"> </w:t>
                          </w:r>
                        </w:p>
                      </w:txbxContent>
                    </v:textbox>
                  </v:rect>
                  <v:rect id="Rectangle 249" o:spid="_x0000_s1272" style="position:absolute;left:20436;top:9129;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1rxgAAANwAAAAPAAAAZHJzL2Rvd25yZXYueG1sRI9Ba8JA&#10;FITvBf/D8oTe6qZB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E06da8YAAADcAAAA&#10;DwAAAAAAAAAAAAAAAAAHAgAAZHJzL2Rvd25yZXYueG1sUEsFBgAAAAADAAMAtwAAAPoCAAAAAA==&#10;" filled="f" stroked="f">
                    <v:textbox inset="0,0,0,0">
                      <w:txbxContent>
                        <w:p w14:paraId="3B75A980" w14:textId="77777777" w:rsidR="00B36C8C" w:rsidRDefault="00E05E7B">
                          <w:pPr>
                            <w:spacing w:after="160" w:line="258" w:lineRule="auto"/>
                            <w:textDirection w:val="btLr"/>
                          </w:pPr>
                          <w:r>
                            <w:rPr>
                              <w:color w:val="3C3C3C"/>
                              <w:sz w:val="14"/>
                            </w:rPr>
                            <w:t>-</w:t>
                          </w:r>
                        </w:p>
                      </w:txbxContent>
                    </v:textbox>
                  </v:rect>
                  <v:rect id="Rectangle 250" o:spid="_x0000_s1273" style="position:absolute;left:20696;top:10272;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aIrwwAAANwAAAAPAAAAZHJzL2Rvd25yZXYueG1sRE/LasJA&#10;FN0X/IfhCt3ViQGL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B62iK8MAAADcAAAADwAA&#10;AAAAAAAAAAAAAAAHAgAAZHJzL2Rvd25yZXYueG1sUEsFBgAAAAADAAMAtwAAAPcCAAAAAA==&#10;" filled="f" stroked="f">
                    <v:textbox inset="0,0,0,0">
                      <w:txbxContent>
                        <w:p w14:paraId="5CBCE123" w14:textId="77777777" w:rsidR="00B36C8C" w:rsidRDefault="00E05E7B">
                          <w:pPr>
                            <w:spacing w:after="160" w:line="258" w:lineRule="auto"/>
                            <w:textDirection w:val="btLr"/>
                          </w:pPr>
                          <w:r>
                            <w:rPr>
                              <w:color w:val="3C3C3C"/>
                              <w:sz w:val="14"/>
                            </w:rPr>
                            <w:t xml:space="preserve"> </w:t>
                          </w:r>
                        </w:p>
                      </w:txbxContent>
                    </v:textbox>
                  </v:rect>
                  <v:rect id="Rectangle 251" o:spid="_x0000_s1274" style="position:absolute;left:21919;top:10272;width:919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ewxAAAANwAAAAPAAAAZHJzL2Rvd25yZXYueG1sRI9Bi8Iw&#10;FITvgv8hPGFvmioo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GjhB7DEAAAA3AAAAA8A&#10;AAAAAAAAAAAAAAAABwIAAGRycy9kb3ducmV2LnhtbFBLBQYAAAAAAwADALcAAAD4AgAAAAA=&#10;" filled="f" stroked="f">
                    <v:textbox inset="0,0,0,0">
                      <w:txbxContent>
                        <w:p w14:paraId="4232B44F" w14:textId="77777777" w:rsidR="00B36C8C" w:rsidRDefault="00E05E7B">
                          <w:pPr>
                            <w:spacing w:after="160" w:line="258" w:lineRule="auto"/>
                            <w:textDirection w:val="btLr"/>
                          </w:pPr>
                          <w:r>
                            <w:rPr>
                              <w:color w:val="3C3C3C"/>
                              <w:sz w:val="14"/>
                            </w:rPr>
                            <w:t>Cust_name: char</w:t>
                          </w:r>
                        </w:p>
                      </w:txbxContent>
                    </v:textbox>
                  </v:rect>
                  <v:rect id="Rectangle 252" o:spid="_x0000_s1275" style="position:absolute;left:20436;top:10272;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5nHxQAAANwAAAAPAAAAZHJzL2Rvd25yZXYueG1sRI9Pi8Iw&#10;FMTvwn6H8Ba8aWphRa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CYM5nHxQAAANwAAAAP&#10;AAAAAAAAAAAAAAAAAAcCAABkcnMvZG93bnJldi54bWxQSwUGAAAAAAMAAwC3AAAA+QIAAAAA&#10;" filled="f" stroked="f">
                    <v:textbox inset="0,0,0,0">
                      <w:txbxContent>
                        <w:p w14:paraId="5231C0B3" w14:textId="77777777" w:rsidR="00B36C8C" w:rsidRDefault="00E05E7B">
                          <w:pPr>
                            <w:spacing w:after="160" w:line="258" w:lineRule="auto"/>
                            <w:textDirection w:val="btLr"/>
                          </w:pPr>
                          <w:r>
                            <w:rPr>
                              <w:color w:val="3C3C3C"/>
                              <w:sz w:val="14"/>
                            </w:rPr>
                            <w:t>-</w:t>
                          </w:r>
                        </w:p>
                      </w:txbxContent>
                    </v:textbox>
                  </v:rect>
                  <v:shape id="Freeform: Shape 253" o:spid="_x0000_s1276" style="position:absolute;left:19994;top:11597;width:13610;height:0;visibility:visible;mso-wrap-style:square;v-text-anchor:middle" coordsize="136093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" path="m,l1360932,e" filled="f">
                    <v:stroke startarrowwidth="narrow" startarrowlength="short" endarrowwidth="narrow" endarrowlength="short" endcap="round"/>
                    <v:path arrowok="t" o:extrusionok="f"/>
                  </v:shape>
                  <v:rect id="Rectangle 254" o:spid="_x0000_s1277" style="position:absolute;left:21919;top:12116;width:110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624AF729" w14:textId="77777777" w:rsidR="00B36C8C" w:rsidRDefault="00E05E7B">
                          <w:pPr>
                            <w:spacing w:after="160" w:line="258" w:lineRule="auto"/>
                            <w:textDirection w:val="btLr"/>
                          </w:pPr>
                          <w:r>
                            <w:rPr>
                              <w:color w:val="3C3C3C"/>
                              <w:sz w:val="14"/>
                            </w:rPr>
                            <w:t>choose_</w:t>
                          </w:r>
                          <w:r>
                            <w:rPr>
                              <w:color w:val="3C3C3C"/>
                              <w:sz w:val="14"/>
                            </w:rPr>
                            <w:t>order(): char</w:t>
                          </w:r>
                        </w:p>
                      </w:txbxContent>
                    </v:textbox>
                  </v:rect>
                  <v:rect id="Rectangle 255" o:spid="_x0000_s1278" style="position:absolute;left:20436;top:12116;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13729685" w14:textId="77777777" w:rsidR="00B36C8C" w:rsidRDefault="00E05E7B">
                          <w:pPr>
                            <w:spacing w:after="160" w:line="258" w:lineRule="auto"/>
                            <w:textDirection w:val="btLr"/>
                          </w:pPr>
                          <w:r>
                            <w:rPr>
                              <w:color w:val="3C3C3C"/>
                              <w:sz w:val="14"/>
                            </w:rPr>
                            <w:t>+</w:t>
                          </w:r>
                        </w:p>
                      </w:txbxContent>
                    </v:textbox>
                  </v:rect>
                  <v:rect id="Rectangle 256" o:spid="_x0000_s1279" style="position:absolute;left:20957;top:12116;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17B268A0" w14:textId="77777777" w:rsidR="00B36C8C" w:rsidRDefault="00E05E7B">
                          <w:pPr>
                            <w:spacing w:after="160" w:line="258" w:lineRule="auto"/>
                            <w:textDirection w:val="btLr"/>
                          </w:pPr>
                          <w:r>
                            <w:rPr>
                              <w:color w:val="3C3C3C"/>
                              <w:sz w:val="14"/>
                            </w:rPr>
                            <w:t xml:space="preserve"> </w:t>
                          </w:r>
                        </w:p>
                      </w:txbxContent>
                    </v:textbox>
                  </v:rect>
                  <v:rect id="Rectangle 257" o:spid="_x0000_s1280" style="position:absolute;left:21919;top:13259;width:1012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pf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CIRDpfxQAAANwAAAAP&#10;AAAAAAAAAAAAAAAAAAcCAABkcnMvZG93bnJldi54bWxQSwUGAAAAAAMAAwC3AAAA+QIAAAAA&#10;" filled="f" stroked="f">
                    <v:textbox inset="0,0,0,0">
                      <w:txbxContent>
                        <w:p w14:paraId="544817E0" w14:textId="77777777" w:rsidR="00B36C8C" w:rsidRDefault="00E05E7B">
                          <w:pPr>
                            <w:spacing w:after="160" w:line="258" w:lineRule="auto"/>
                            <w:textDirection w:val="btLr"/>
                          </w:pPr>
                          <w:r>
                            <w:rPr>
                              <w:color w:val="3C3C3C"/>
                              <w:sz w:val="14"/>
                            </w:rPr>
                            <w:t>make_</w:t>
                          </w:r>
                          <w:r>
                            <w:rPr>
                              <w:color w:val="3C3C3C"/>
                              <w:sz w:val="14"/>
                            </w:rPr>
                            <w:t>order(): char</w:t>
                          </w:r>
                        </w:p>
                      </w:txbxContent>
                    </v:textbox>
                  </v:rect>
                  <v:rect id="Rectangle 258" o:spid="_x0000_s1281" style="position:absolute;left:20436;top:13259;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64twwAAANwAAAAPAAAAZHJzL2Rvd25yZXYueG1sRE/LasJA&#10;FN0X/IfhCt3ViQGL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duuLcMAAADcAAAADwAA&#10;AAAAAAAAAAAAAAAHAgAAZHJzL2Rvd25yZXYueG1sUEsFBgAAAAADAAMAtwAAAPcCAAAAAA==&#10;" filled="f" stroked="f">
                    <v:textbox inset="0,0,0,0">
                      <w:txbxContent>
                        <w:p w14:paraId="6BED8EB9" w14:textId="77777777" w:rsidR="00B36C8C" w:rsidRDefault="00E05E7B">
                          <w:pPr>
                            <w:spacing w:after="160" w:line="258" w:lineRule="auto"/>
                            <w:textDirection w:val="btLr"/>
                          </w:pPr>
                          <w:r>
                            <w:rPr>
                              <w:color w:val="3C3C3C"/>
                              <w:sz w:val="14"/>
                            </w:rPr>
                            <w:t>+</w:t>
                          </w:r>
                        </w:p>
                      </w:txbxContent>
                    </v:textbox>
                  </v:rect>
                  <v:rect id="Rectangle 259" o:spid="_x0000_s1282" style="position:absolute;left:20957;top:13259;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10F577BB" w14:textId="77777777" w:rsidR="00B36C8C" w:rsidRDefault="00E05E7B">
                          <w:pPr>
                            <w:spacing w:after="160" w:line="258" w:lineRule="auto"/>
                            <w:textDirection w:val="btLr"/>
                          </w:pPr>
                          <w:r>
                            <w:rPr>
                              <w:color w:val="3C3C3C"/>
                              <w:sz w:val="14"/>
                            </w:rPr>
                            <w:t xml:space="preserve"> </w:t>
                          </w:r>
                        </w:p>
                      </w:txbxContent>
                    </v:textbox>
                  </v:rect>
                  <v:rect id="Rectangle 260" o:spid="_x0000_s1283" style="position:absolute;left:21919;top:14402;width:1034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" filled="f" stroked="f">
                    <v:textbox inset="0,0,0,0">
                      <w:txbxContent>
                        <w:p w14:paraId="55526491" w14:textId="77777777" w:rsidR="00B36C8C" w:rsidRDefault="00E05E7B">
                          <w:pPr>
                            <w:spacing w:after="160" w:line="258" w:lineRule="auto"/>
                            <w:textDirection w:val="btLr"/>
                          </w:pPr>
                          <w:r>
                            <w:rPr>
                              <w:color w:val="3C3C3C"/>
                              <w:sz w:val="14"/>
                            </w:rPr>
                            <w:t>order_</w:t>
                          </w:r>
                          <w:r>
                            <w:rPr>
                              <w:color w:val="3C3C3C"/>
                              <w:sz w:val="14"/>
                            </w:rPr>
                            <w:t>again(): char</w:t>
                          </w:r>
                        </w:p>
                      </w:txbxContent>
                    </v:textbox>
                  </v:rect>
                  <v:rect id="Rectangle 261" o:spid="_x0000_s1284" style="position:absolute;left:20436;top:14402;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" filled="f" stroked="f">
                    <v:textbox inset="0,0,0,0">
                      <w:txbxContent>
                        <w:p w14:paraId="096B9C41" w14:textId="77777777" w:rsidR="00B36C8C" w:rsidRDefault="00E05E7B">
                          <w:pPr>
                            <w:spacing w:after="160" w:line="258" w:lineRule="auto"/>
                            <w:textDirection w:val="btLr"/>
                          </w:pPr>
                          <w:r>
                            <w:rPr>
                              <w:color w:val="3C3C3C"/>
                              <w:sz w:val="14"/>
                            </w:rPr>
                            <w:t>+</w:t>
                          </w:r>
                        </w:p>
                      </w:txbxContent>
                    </v:textbox>
                  </v:rect>
                  <v:rect id="Rectangle 262" o:spid="_x0000_s1285" style="position:absolute;left:20957;top:14402;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025370C8" w14:textId="77777777" w:rsidR="00B36C8C" w:rsidRDefault="00E05E7B">
                          <w:pPr>
                            <w:spacing w:after="160" w:line="258" w:lineRule="auto"/>
                            <w:textDirection w:val="btLr"/>
                          </w:pPr>
                          <w:r>
                            <w:rPr>
                              <w:color w:val="3C3C3C"/>
                              <w:sz w:val="14"/>
                            </w:rPr>
                            <w:t xml:space="preserve"> </w:t>
                          </w:r>
                        </w:p>
                      </w:txbxContent>
                    </v:textbox>
                  </v:rect>
                  <v:rect id="Rectangle 263" o:spid="_x0000_s1286" style="position:absolute;left:21919;top:15545;width:1127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4CE5BD8B" w14:textId="77777777" w:rsidR="00B36C8C" w:rsidRDefault="00E05E7B">
                          <w:pPr>
                            <w:spacing w:after="160" w:line="258" w:lineRule="auto"/>
                            <w:textDirection w:val="btLr"/>
                          </w:pPr>
                          <w:r>
                            <w:rPr>
                              <w:color w:val="3C3C3C"/>
                              <w:sz w:val="14"/>
                            </w:rPr>
                            <w:t>confirm_</w:t>
                          </w:r>
                          <w:r>
                            <w:rPr>
                              <w:color w:val="3C3C3C"/>
                              <w:sz w:val="14"/>
                            </w:rPr>
                            <w:t>order(): char</w:t>
                          </w:r>
                        </w:p>
                      </w:txbxContent>
                    </v:textbox>
                  </v:rect>
                  <v:rect id="Rectangle 264" o:spid="_x0000_s1287" style="position:absolute;left:20436;top:15545;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6V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Lb6bpXEAAAA3AAAAA8A&#10;AAAAAAAAAAAAAAAABwIAAGRycy9kb3ducmV2LnhtbFBLBQYAAAAAAwADALcAAAD4AgAAAAA=&#10;" filled="f" stroked="f">
                    <v:textbox inset="0,0,0,0">
                      <w:txbxContent>
                        <w:p w14:paraId="77114488" w14:textId="77777777" w:rsidR="00B36C8C" w:rsidRDefault="00E05E7B">
                          <w:pPr>
                            <w:spacing w:after="160" w:line="258" w:lineRule="auto"/>
                            <w:textDirection w:val="btLr"/>
                          </w:pPr>
                          <w:r>
                            <w:rPr>
                              <w:color w:val="3C3C3C"/>
                              <w:sz w:val="14"/>
                            </w:rPr>
                            <w:t>+</w:t>
                          </w:r>
                        </w:p>
                      </w:txbxContent>
                    </v:textbox>
                  </v:rect>
                  <v:rect id="Rectangle 265" o:spid="_x0000_s1288" style="position:absolute;left:20957;top:15545;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5FC0B232" w14:textId="77777777" w:rsidR="00B36C8C" w:rsidRDefault="00E05E7B">
                          <w:pPr>
                            <w:spacing w:after="160" w:line="258" w:lineRule="auto"/>
                            <w:textDirection w:val="btLr"/>
                          </w:pPr>
                          <w:r>
                            <w:rPr>
                              <w:color w:val="3C3C3C"/>
                              <w:sz w:val="14"/>
                            </w:rPr>
                            <w:t xml:space="preserve"> </w:t>
                          </w:r>
                        </w:p>
                      </w:txbxContent>
                    </v:textbox>
                  </v:rect>
                  <v:rect id="Rectangle 266" o:spid="_x0000_s1289" style="position:absolute;left:21919;top:16688;width:549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" filled="f" stroked="f">
                    <v:textbox inset="0,0,0,0">
                      <w:txbxContent>
                        <w:p w14:paraId="3A754127" w14:textId="77777777" w:rsidR="00B36C8C" w:rsidRDefault="00E05E7B">
                          <w:pPr>
                            <w:spacing w:after="160" w:line="258" w:lineRule="auto"/>
                            <w:textDirection w:val="btLr"/>
                          </w:pPr>
                          <w:r>
                            <w:rPr>
                              <w:color w:val="3C3C3C"/>
                              <w:sz w:val="14"/>
                            </w:rPr>
                            <w:t>bill(): char</w:t>
                          </w:r>
                        </w:p>
                      </w:txbxContent>
                    </v:textbox>
                  </v:rect>
                  <v:rect id="Rectangle 267" o:spid="_x0000_s1290" style="position:absolute;left:20957;top:16688;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PDi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WML/mXAE5PYPAAD//wMAUEsBAi0AFAAGAAgAAAAhANvh9svuAAAAhQEAABMAAAAAAAAA&#10;AAAAAAAAAAAAAFtDb250ZW50X1R5cGVzXS54bWxQSwECLQAUAAYACAAAACEAWvQsW78AAAAVAQAA&#10;CwAAAAAAAAAAAAAAAAAfAQAAX3JlbHMvLnJlbHNQSwECLQAUAAYACAAAACEARijw4sYAAADcAAAA&#10;DwAAAAAAAAAAAAAAAAAHAgAAZHJzL2Rvd25yZXYueG1sUEsFBgAAAAADAAMAtwAAAPoCAAAAAA==&#10;" filled="f" stroked="f">
                    <v:textbox inset="0,0,0,0">
                      <w:txbxContent>
                        <w:p w14:paraId="29C47A44" w14:textId="77777777" w:rsidR="00B36C8C" w:rsidRDefault="00E05E7B">
                          <w:pPr>
                            <w:spacing w:after="160" w:line="258" w:lineRule="auto"/>
                            <w:textDirection w:val="btLr"/>
                          </w:pPr>
                          <w:r>
                            <w:rPr>
                              <w:color w:val="3C3C3C"/>
                              <w:sz w:val="14"/>
                            </w:rPr>
                            <w:t xml:space="preserve"> </w:t>
                          </w:r>
                        </w:p>
                      </w:txbxContent>
                    </v:textbox>
                  </v:rect>
                  <v:rect id="Rectangle 268" o:spid="_x0000_s1291" style="position:absolute;left:20436;top:16688;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14:paraId="3CF05691" w14:textId="77777777" w:rsidR="00B36C8C" w:rsidRDefault="00E05E7B">
                          <w:pPr>
                            <w:spacing w:after="160" w:line="258" w:lineRule="auto"/>
                            <w:textDirection w:val="btLr"/>
                          </w:pPr>
                          <w:r>
                            <w:rPr>
                              <w:color w:val="3C3C3C"/>
                              <w:sz w:val="14"/>
                            </w:rPr>
                            <w:t>+</w:t>
                          </w:r>
                        </w:p>
                      </w:txbxContent>
                    </v:textbox>
                  </v:rect>
                  <v:rect id="Rectangle 269" o:spid="_x0000_s1292" style="position:absolute;left:20957;top:17831;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" filled="f" stroked="f">
                    <v:textbox inset="0,0,0,0">
                      <w:txbxContent>
                        <w:p w14:paraId="08C8FB6D" w14:textId="77777777" w:rsidR="00B36C8C" w:rsidRDefault="00E05E7B">
                          <w:pPr>
                            <w:spacing w:after="160" w:line="258" w:lineRule="auto"/>
                            <w:textDirection w:val="btLr"/>
                          </w:pPr>
                          <w:r>
                            <w:rPr>
                              <w:color w:val="3C3C3C"/>
                              <w:sz w:val="14"/>
                            </w:rPr>
                            <w:t xml:space="preserve"> </w:t>
                          </w:r>
                        </w:p>
                      </w:txbxContent>
                    </v:textbox>
                  </v:rect>
                  <v:rect id="Rectangle 270" o:spid="_x0000_s1293" style="position:absolute;left:20436;top:17831;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" filled="f" stroked="f">
                    <v:textbox inset="0,0,0,0">
                      <w:txbxContent>
                        <w:p w14:paraId="4EA9929C" w14:textId="77777777" w:rsidR="00B36C8C" w:rsidRDefault="00E05E7B">
                          <w:pPr>
                            <w:spacing w:after="160" w:line="258" w:lineRule="auto"/>
                            <w:textDirection w:val="btLr"/>
                          </w:pPr>
                          <w:r>
                            <w:rPr>
                              <w:color w:val="3C3C3C"/>
                              <w:sz w:val="14"/>
                            </w:rPr>
                            <w:t>+</w:t>
                          </w:r>
                        </w:p>
                      </w:txbxContent>
                    </v:textbox>
                  </v:rect>
                  <v:rect id="Rectangle 271" o:spid="_x0000_s1294" style="position:absolute;left:21919;top:17831;width:1140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" filled="f" stroked="f">
                    <v:textbox inset="0,0,0,0">
                      <w:txbxContent>
                        <w:p w14:paraId="3B9952D4" w14:textId="77777777" w:rsidR="00B36C8C" w:rsidRDefault="00E05E7B">
                          <w:pPr>
                            <w:spacing w:after="160" w:line="258" w:lineRule="auto"/>
                            <w:textDirection w:val="btLr"/>
                          </w:pPr>
                          <w:r>
                            <w:rPr>
                              <w:color w:val="3C3C3C"/>
                              <w:sz w:val="14"/>
                            </w:rPr>
                            <w:t>update_</w:t>
                          </w:r>
                          <w:r>
                            <w:rPr>
                              <w:color w:val="3C3C3C"/>
                              <w:sz w:val="14"/>
                            </w:rPr>
                            <w:t>menu(): char</w:t>
                          </w:r>
                        </w:p>
                      </w:txbxContent>
                    </v:textbox>
                  </v:rect>
                  <v:rect id="Rectangle 272" o:spid="_x0000_s1295" style="position:absolute;left:20436;top:18974;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" filled="f" stroked="f">
                    <v:textbox inset="0,0,0,0">
                      <w:txbxContent>
                        <w:p w14:paraId="44D96A32" w14:textId="77777777" w:rsidR="00B36C8C" w:rsidRDefault="00E05E7B">
                          <w:pPr>
                            <w:spacing w:after="160" w:line="258" w:lineRule="auto"/>
                            <w:textDirection w:val="btLr"/>
                          </w:pPr>
                          <w:r>
                            <w:rPr>
                              <w:color w:val="3C3C3C"/>
                              <w:sz w:val="14"/>
                            </w:rPr>
                            <w:t>+</w:t>
                          </w:r>
                        </w:p>
                      </w:txbxContent>
                    </v:textbox>
                  </v:rect>
                  <v:rect id="Rectangle 273" o:spid="_x0000_s1296" style="position:absolute;left:20957;top:18974;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A8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C8ymA8xQAAANwAAAAP&#10;AAAAAAAAAAAAAAAAAAcCAABkcnMvZG93bnJldi54bWxQSwUGAAAAAAMAAwC3AAAA+QIAAAAA&#10;" filled="f" stroked="f">
                    <v:textbox inset="0,0,0,0">
                      <w:txbxContent>
                        <w:p w14:paraId="1F34E180" w14:textId="77777777" w:rsidR="00B36C8C" w:rsidRDefault="00E05E7B">
                          <w:pPr>
                            <w:spacing w:after="160" w:line="258" w:lineRule="auto"/>
                            <w:textDirection w:val="btLr"/>
                          </w:pPr>
                          <w:r>
                            <w:rPr>
                              <w:color w:val="3C3C3C"/>
                              <w:sz w:val="14"/>
                            </w:rPr>
                            <w:t xml:space="preserve"> </w:t>
                          </w:r>
                        </w:p>
                      </w:txbxContent>
                    </v:textbox>
                  </v:rect>
                  <v:rect id="Rectangle 274" o:spid="_x0000_s1297" style="position:absolute;left:21919;top:18974;width:1325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hI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AzI/hIxQAAANwAAAAP&#10;AAAAAAAAAAAAAAAAAAcCAABkcnMvZG93bnJldi54bWxQSwUGAAAAAAMAAwC3AAAA+QIAAAAA&#10;" filled="f" stroked="f">
                    <v:textbox inset="0,0,0,0">
                      <w:txbxContent>
                        <w:p w14:paraId="1FF8F301" w14:textId="77777777" w:rsidR="00B36C8C" w:rsidRDefault="00E05E7B">
                          <w:pPr>
                            <w:spacing w:after="160" w:line="258" w:lineRule="auto"/>
                            <w:textDirection w:val="btLr"/>
                          </w:pPr>
                          <w:r>
                            <w:rPr>
                              <w:color w:val="3C3C3C"/>
                              <w:sz w:val="14"/>
                            </w:rPr>
                            <w:t xml:space="preserve">update </w:t>
                          </w:r>
                          <w:r>
                            <w:rPr>
                              <w:color w:val="3C3C3C"/>
                              <w:sz w:val="14"/>
                            </w:rPr>
                            <w:t>to_do_</w:t>
                          </w:r>
                          <w:r>
                            <w:rPr>
                              <w:color w:val="3C3C3C"/>
                              <w:sz w:val="14"/>
                            </w:rPr>
                            <w:t>list(): char</w:t>
                          </w:r>
                        </w:p>
                      </w:txbxContent>
                    </v:textbox>
                  </v:rect>
                  <v:shape id="Freeform: Shape 275" o:spid="_x0000_s1298" style="position:absolute;left:2636;top:25923;width:11948;height:10622;visibility:visible;mso-wrap-style:square;v-text-anchor:middle" coordsize="1194816,1062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" adj="-11796480,,5400" path="m21336,l1173480,v12192,,21336,9144,21336,21336l1194816,1040892v,12192,-9144,21336,-21336,21336l21336,1062228c9144,1062228,,1053084,,1040892l,21336c,9144,9144,,21336,xe" fillcolor="#caced7" stroked="f">
                    <v:stroke joinstyle="miter"/>
                    <v:formulas/>
                    <v:path arrowok="t" o:extrusionok="f" o:connecttype="custom" textboxrect="0,0,1194816,1062228"/>
                    <v:textbox inset="2.53958mm,2.53958mm,2.53958mm,2.53958mm">
                      <w:txbxContent>
                        <w:p w14:paraId="0D38C3C2" w14:textId="77777777" w:rsidR="00B36C8C" w:rsidRDefault="00B36C8C">
                          <w:pPr>
                            <w:spacing w:after="0" w:line="240" w:lineRule="auto"/>
                            <w:textDirection w:val="btLr"/>
                          </w:pPr>
                        </w:p>
                      </w:txbxContent>
                    </v:textbox>
                  </v:shape>
                  <v:shape id="Shape 413" o:spid="_x0000_s1299" type="#_x0000_t75" style="position:absolute;left:2357;top:25603;width:11978;height:106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">
                    <v:imagedata r:id="rId67" o:title=""/>
                  </v:shape>
                  <v:shape id="Freeform: Shape 277" o:spid="_x0000_s1300" style="position:absolute;left:2377;top:25648;width:11948;height:10638;visibility:visible;mso-wrap-style:square;v-text-anchor:middle" coordsize="1194816,10637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" adj="-11796480,,5400" path="m1173480,v12192,,21336,10668,21336,22860l1194816,22860r,1018032l1194816,1040892v,12192,-9144,22860,-21336,22860c1173480,1063752,1173480,1063752,1173480,1063752r,l21336,1063752r,c9144,1063752,,1053084,,1040892r,l,22860c,10668,9144,,21336,r,l1173480,xe" filled="f">
                    <v:stroke startarrowwidth="narrow" startarrowlength="short" endarrowwidth="narrow" endarrowlength="short" joinstyle="round" endcap="round"/>
                    <v:formulas/>
                    <v:path arrowok="t" o:extrusionok="f" o:connecttype="custom" textboxrect="0,0,1194816,1063752"/>
                    <v:textbox inset="2.53958mm,2.53958mm,2.53958mm,2.53958mm">
                      <w:txbxContent>
                        <w:p w14:paraId="7579F369" w14:textId="77777777" w:rsidR="00B36C8C" w:rsidRDefault="00B36C8C">
                          <w:pPr>
                            <w:spacing w:after="0" w:line="240" w:lineRule="auto"/>
                            <w:textDirection w:val="btLr"/>
                          </w:pPr>
                        </w:p>
                      </w:txbxContent>
                    </v:textbox>
                  </v:shape>
                  <v:shape id="Shape 415" o:spid="_x0000_s1301" type="#_x0000_t75" style="position:absolute;left:5059;top:25694;width:9175;height:1048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">
                    <v:imagedata r:id="rId68" o:title=""/>
                  </v:shape>
                  <v:rect id="Rectangle 279" o:spid="_x0000_s1302" style="position:absolute;left:6309;top:26609;width:542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" filled="f" stroked="f">
                    <v:textbox inset="0,0,0,0">
                      <w:txbxContent>
                        <w:p w14:paraId="488E169E" w14:textId="77777777" w:rsidR="00B36C8C" w:rsidRDefault="00E05E7B">
                          <w:pPr>
                            <w:spacing w:after="160" w:line="258" w:lineRule="auto"/>
                            <w:textDirection w:val="btLr"/>
                          </w:pPr>
                          <w:r>
                            <w:rPr>
                              <w:color w:val="000000"/>
                              <w:sz w:val="14"/>
                            </w:rPr>
                            <w:t>Customer</w:t>
                          </w:r>
                        </w:p>
                      </w:txbxContent>
                    </v:textbox>
                  </v:rect>
                  <v:shape id="Freeform: Shape 280" o:spid="_x0000_s1303" style="position:absolute;left:2377;top:28026;width:11948;height:0;visibility:visible;mso-wrap-style:square;v-text-anchor:middle" coordsize="119481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" path="m,l1194816,e" filled="f">
                    <v:stroke startarrowwidth="narrow" startarrowlength="short" endarrowwidth="narrow" endarrowlength="short" endcap="round"/>
                    <v:path arrowok="t" o:extrusionok="f"/>
                  </v:shape>
                  <v:rect id="Rectangle 281" o:spid="_x0000_s1304" style="position:absolute;left:2819;top:28544;width:384;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" filled="f" stroked="f">
                    <v:textbox inset="0,0,0,0">
                      <w:txbxContent>
                        <w:p w14:paraId="29973954" w14:textId="77777777" w:rsidR="00B36C8C" w:rsidRDefault="00E05E7B">
                          <w:pPr>
                            <w:spacing w:after="160" w:line="258" w:lineRule="auto"/>
                            <w:textDirection w:val="btLr"/>
                          </w:pPr>
                          <w:r>
                            <w:rPr>
                              <w:color w:val="3C3C3C"/>
                              <w:sz w:val="14"/>
                            </w:rPr>
                            <w:t>-</w:t>
                          </w:r>
                        </w:p>
                      </w:txbxContent>
                    </v:textbox>
                  </v:rect>
                  <v:rect id="Rectangle 282" o:spid="_x0000_s1305" style="position:absolute;left:3079;top:28544;width:32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" filled="f" stroked="f">
                    <v:textbox inset="0,0,0,0">
                      <w:txbxContent>
                        <w:p w14:paraId="0A0BB0CD" w14:textId="77777777" w:rsidR="00B36C8C" w:rsidRDefault="00E05E7B">
                          <w:pPr>
                            <w:spacing w:after="160" w:line="258" w:lineRule="auto"/>
                            <w:textDirection w:val="btLr"/>
                          </w:pPr>
                          <w:r>
                            <w:rPr>
                              <w:color w:val="3C3C3C"/>
                              <w:sz w:val="14"/>
                            </w:rPr>
                            <w:t xml:space="preserve"> </w:t>
                          </w:r>
                        </w:p>
                      </w:txbxContent>
                    </v:textbox>
                  </v:rect>
                  <v:rect id="Rectangle 283" o:spid="_x0000_s1306" style="position:absolute;left:4302;top:28544;width:9077;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AbxgAAANwAAAAPAAAAZHJzL2Rvd25yZXYueG1sRI9Ba8JA&#10;FITvBf/D8oTe6qYR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iR8QG8YAAADcAAAA&#10;DwAAAAAAAAAAAAAAAAAHAgAAZHJzL2Rvd25yZXYueG1sUEsFBgAAAAADAAMAtwAAAPoCAAAAAA==&#10;" filled="f" stroked="f">
                    <v:textbox inset="0,0,0,0">
                      <w:txbxContent>
                        <w:p w14:paraId="3E94BADB" w14:textId="77777777" w:rsidR="00B36C8C" w:rsidRDefault="00E05E7B">
                          <w:pPr>
                            <w:spacing w:after="160" w:line="258" w:lineRule="auto"/>
                            <w:textDirection w:val="btLr"/>
                          </w:pPr>
                          <w:r>
                            <w:rPr>
                              <w:color w:val="3C3C3C"/>
                              <w:sz w:val="14"/>
                            </w:rPr>
                            <w:t>Food items: char</w:t>
                          </w:r>
                        </w:p>
                      </w:txbxContent>
                    </v:textbox>
                  </v:rect>
                  <v:rect id="Rectangle 284" o:spid="_x0000_s1307" style="position:absolute;left:2819;top:29688;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ohvxgAAANwAAAAPAAAAZHJzL2Rvd25yZXYueG1sRI9Ba8JA&#10;FITvBf/D8oTe6qZB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BvaIb8YAAADcAAAA&#10;DwAAAAAAAAAAAAAAAAAHAgAAZHJzL2Rvd25yZXYueG1sUEsFBgAAAAADAAMAtwAAAPoCAAAAAA==&#10;" filled="f" stroked="f">
                    <v:textbox inset="0,0,0,0">
                      <w:txbxContent>
                        <w:p w14:paraId="79583646" w14:textId="77777777" w:rsidR="00B36C8C" w:rsidRDefault="00E05E7B">
                          <w:pPr>
                            <w:spacing w:after="160" w:line="258" w:lineRule="auto"/>
                            <w:textDirection w:val="btLr"/>
                          </w:pPr>
                          <w:r>
                            <w:rPr>
                              <w:color w:val="3C3C3C"/>
                              <w:sz w:val="14"/>
                            </w:rPr>
                            <w:t>-</w:t>
                          </w:r>
                        </w:p>
                      </w:txbxContent>
                    </v:textbox>
                  </v:rect>
                  <v:rect id="Rectangle 285" o:spid="_x0000_s1308" style="position:absolute;left:3079;top:29688;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i30xgAAANwAAAAPAAAAZHJzL2Rvd25yZXYueG1sRI9Ba8JA&#10;FITvBf/D8oTe6qYBS4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abot9MYAAADcAAAA&#10;DwAAAAAAAAAAAAAAAAAHAgAAZHJzL2Rvd25yZXYueG1sUEsFBgAAAAADAAMAtwAAAPoCAAAAAA==&#10;" filled="f" stroked="f">
                    <v:textbox inset="0,0,0,0">
                      <w:txbxContent>
                        <w:p w14:paraId="1E537380" w14:textId="77777777" w:rsidR="00B36C8C" w:rsidRDefault="00E05E7B">
                          <w:pPr>
                            <w:spacing w:after="160" w:line="258" w:lineRule="auto"/>
                            <w:textDirection w:val="btLr"/>
                          </w:pPr>
                          <w:r>
                            <w:rPr>
                              <w:color w:val="3C3C3C"/>
                              <w:sz w:val="14"/>
                            </w:rPr>
                            <w:t xml:space="preserve"> </w:t>
                          </w:r>
                        </w:p>
                      </w:txbxContent>
                    </v:textbox>
                  </v:rect>
                  <v:rect id="Rectangle 286" o:spid="_x0000_s1309" style="position:absolute;left:4302;top:29688;width:873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" filled="f" stroked="f">
                    <v:textbox inset="0,0,0,0">
                      <w:txbxContent>
                        <w:p w14:paraId="69E6ED00" w14:textId="77777777" w:rsidR="00B36C8C" w:rsidRDefault="00E05E7B">
                          <w:pPr>
                            <w:spacing w:after="160" w:line="258" w:lineRule="auto"/>
                            <w:textDirection w:val="btLr"/>
                          </w:pPr>
                          <w:r>
                            <w:rPr>
                              <w:color w:val="3C3C3C"/>
                              <w:sz w:val="14"/>
                            </w:rPr>
                            <w:t>cold drinks: char</w:t>
                          </w:r>
                        </w:p>
                      </w:txbxContent>
                    </v:textbox>
                  </v:rect>
                  <v:rect id="Rectangle 287" o:spid="_x0000_s1310" style="position:absolute;left:4302;top:30831;width:1162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BYY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uLkBf7PhCMg138AAAD//wMAUEsBAi0AFAAGAAgAAAAhANvh9svuAAAAhQEAABMAAAAAAAAA&#10;AAAAAAAAAAAAAFtDb250ZW50X1R5cGVzXS54bWxQSwECLQAUAAYACAAAACEAWvQsW78AAAAVAQAA&#10;CwAAAAAAAAAAAAAAAAAfAQAAX3JlbHMvLnJlbHNQSwECLQAUAAYACAAAACEA9iQWGMYAAADcAAAA&#10;DwAAAAAAAAAAAAAAAAAHAgAAZHJzL2Rvd25yZXYueG1sUEsFBgAAAAADAAMAtwAAAPoCAAAAAA==&#10;" filled="f" stroked="f">
                    <v:textbox inset="0,0,0,0">
                      <w:txbxContent>
                        <w:p w14:paraId="4DD864F6" w14:textId="77777777" w:rsidR="00B36C8C" w:rsidRDefault="00E05E7B">
                          <w:pPr>
                            <w:spacing w:after="160" w:line="258" w:lineRule="auto"/>
                            <w:textDirection w:val="btLr"/>
                          </w:pPr>
                          <w:r>
                            <w:rPr>
                              <w:color w:val="3C3C3C"/>
                              <w:sz w:val="14"/>
                            </w:rPr>
                            <w:t>Tea and Coffee: char</w:t>
                          </w:r>
                        </w:p>
                      </w:txbxContent>
                    </v:textbox>
                  </v:rect>
                  <v:rect id="Rectangle 288" o:spid="_x0000_s1311" style="position:absolute;left:2819;top:30831;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5990075B" w14:textId="77777777" w:rsidR="00B36C8C" w:rsidRDefault="00E05E7B">
                          <w:pPr>
                            <w:spacing w:after="160" w:line="258" w:lineRule="auto"/>
                            <w:textDirection w:val="btLr"/>
                          </w:pPr>
                          <w:r>
                            <w:rPr>
                              <w:color w:val="3C3C3C"/>
                              <w:sz w:val="14"/>
                            </w:rPr>
                            <w:t>-</w:t>
                          </w:r>
                        </w:p>
                      </w:txbxContent>
                    </v:textbox>
                  </v:rect>
                  <v:rect id="Rectangle 289" o:spid="_x0000_s1312" style="position:absolute;left:3079;top:30831;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" filled="f" stroked="f">
                    <v:textbox inset="0,0,0,0">
                      <w:txbxContent>
                        <w:p w14:paraId="4556BE95" w14:textId="77777777" w:rsidR="00B36C8C" w:rsidRDefault="00E05E7B">
                          <w:pPr>
                            <w:spacing w:after="160" w:line="258" w:lineRule="auto"/>
                            <w:textDirection w:val="btLr"/>
                          </w:pPr>
                          <w:r>
                            <w:rPr>
                              <w:color w:val="3C3C3C"/>
                              <w:sz w:val="14"/>
                            </w:rPr>
                            <w:t xml:space="preserve"> </w:t>
                          </w:r>
                        </w:p>
                      </w:txbxContent>
                    </v:textbox>
                  </v:rect>
                  <v:shape id="Freeform: Shape 290" o:spid="_x0000_s1313" style="position:absolute;left:2377;top:32156;width:11948;height:0;visibility:visible;mso-wrap-style:square;v-text-anchor:middle" coordsize="119481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" path="m,l1194816,e" filled="f">
                    <v:stroke startarrowwidth="narrow" startarrowlength="short" endarrowwidth="narrow" endarrowlength="short" endcap="round"/>
                    <v:path arrowok="t" o:extrusionok="f"/>
                  </v:shape>
                  <v:rect id="Rectangle 291" o:spid="_x0000_s1314" style="position:absolute;left:3339;top:32675;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6EA39045" w14:textId="77777777" w:rsidR="00B36C8C" w:rsidRDefault="00E05E7B">
                          <w:pPr>
                            <w:spacing w:after="160" w:line="258" w:lineRule="auto"/>
                            <w:textDirection w:val="btLr"/>
                          </w:pPr>
                          <w:r>
                            <w:rPr>
                              <w:color w:val="3C3C3C"/>
                              <w:sz w:val="14"/>
                            </w:rPr>
                            <w:t xml:space="preserve"> </w:t>
                          </w:r>
                        </w:p>
                      </w:txbxContent>
                    </v:textbox>
                  </v:rect>
                  <v:rect id="Rectangle 292" o:spid="_x0000_s1315" style="position:absolute;left:4302;top:32675;width:110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7712CC70" w14:textId="77777777" w:rsidR="00B36C8C" w:rsidRDefault="00E05E7B">
                          <w:pPr>
                            <w:spacing w:after="160" w:line="258" w:lineRule="auto"/>
                            <w:textDirection w:val="btLr"/>
                          </w:pPr>
                          <w:r>
                            <w:rPr>
                              <w:color w:val="3C3C3C"/>
                              <w:sz w:val="14"/>
                            </w:rPr>
                            <w:t>choose_</w:t>
                          </w:r>
                          <w:r>
                            <w:rPr>
                              <w:color w:val="3C3C3C"/>
                              <w:sz w:val="14"/>
                            </w:rPr>
                            <w:t>order(): char</w:t>
                          </w:r>
                        </w:p>
                      </w:txbxContent>
                    </v:textbox>
                  </v:rect>
                  <v:rect id="Rectangle 293" o:spid="_x0000_s1316" style="position:absolute;left:2819;top:32675;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bGxgAAANwAAAAPAAAAZHJzL2Rvd25yZXYueG1sRI9Ba8JA&#10;FITvBf/D8oTe6qYR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DMaGxsYAAADcAAAA&#10;DwAAAAAAAAAAAAAAAAAHAgAAZHJzL2Rvd25yZXYueG1sUEsFBgAAAAADAAMAtwAAAPoCAAAAAA==&#10;" filled="f" stroked="f">
                    <v:textbox inset="0,0,0,0">
                      <w:txbxContent>
                        <w:p w14:paraId="7037915E" w14:textId="77777777" w:rsidR="00B36C8C" w:rsidRDefault="00E05E7B">
                          <w:pPr>
                            <w:spacing w:after="160" w:line="258" w:lineRule="auto"/>
                            <w:textDirection w:val="btLr"/>
                          </w:pPr>
                          <w:r>
                            <w:rPr>
                              <w:color w:val="3C3C3C"/>
                              <w:sz w:val="14"/>
                            </w:rPr>
                            <w:t>+</w:t>
                          </w:r>
                        </w:p>
                      </w:txbxContent>
                    </v:textbox>
                  </v:rect>
                  <v:rect id="Rectangle 294" o:spid="_x0000_s1317" style="position:absolute;left:3339;top:33817;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472E64AF" w14:textId="77777777" w:rsidR="00B36C8C" w:rsidRDefault="00E05E7B">
                          <w:pPr>
                            <w:spacing w:after="160" w:line="258" w:lineRule="auto"/>
                            <w:textDirection w:val="btLr"/>
                          </w:pPr>
                          <w:r>
                            <w:rPr>
                              <w:color w:val="3C3C3C"/>
                              <w:sz w:val="14"/>
                            </w:rPr>
                            <w:t xml:space="preserve"> </w:t>
                          </w:r>
                        </w:p>
                      </w:txbxContent>
                    </v:textbox>
                  </v:rect>
                  <v:rect id="Rectangle 295" o:spid="_x0000_s1318" style="position:absolute;left:2819;top:33817;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spxgAAANwAAAAPAAAAZHJzL2Rvd25yZXYueG1sRI9Ba8JA&#10;FITvBf/D8oTe6qYBi4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7GO7KcYAAADcAAAA&#10;DwAAAAAAAAAAAAAAAAAHAgAAZHJzL2Rvd25yZXYueG1sUEsFBgAAAAADAAMAtwAAAPoCAAAAAA==&#10;" filled="f" stroked="f">
                    <v:textbox inset="0,0,0,0">
                      <w:txbxContent>
                        <w:p w14:paraId="05C2AF47" w14:textId="77777777" w:rsidR="00B36C8C" w:rsidRDefault="00E05E7B">
                          <w:pPr>
                            <w:spacing w:after="160" w:line="258" w:lineRule="auto"/>
                            <w:textDirection w:val="btLr"/>
                          </w:pPr>
                          <w:r>
                            <w:rPr>
                              <w:color w:val="3C3C3C"/>
                              <w:sz w:val="14"/>
                            </w:rPr>
                            <w:t>+</w:t>
                          </w:r>
                        </w:p>
                      </w:txbxContent>
                    </v:textbox>
                  </v:rect>
                  <v:rect id="Rectangle 296" o:spid="_x0000_s1319" style="position:absolute;left:4302;top:33817;width:1012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" filled="f" stroked="f">
                    <v:textbox inset="0,0,0,0">
                      <w:txbxContent>
                        <w:p w14:paraId="3A3F999D" w14:textId="77777777" w:rsidR="00B36C8C" w:rsidRDefault="00E05E7B">
                          <w:pPr>
                            <w:spacing w:after="160" w:line="258" w:lineRule="auto"/>
                            <w:textDirection w:val="btLr"/>
                          </w:pPr>
                          <w:r>
                            <w:rPr>
                              <w:color w:val="3C3C3C"/>
                              <w:sz w:val="14"/>
                            </w:rPr>
                            <w:t>make_</w:t>
                          </w:r>
                          <w:r>
                            <w:rPr>
                              <w:color w:val="3C3C3C"/>
                              <w:sz w:val="14"/>
                            </w:rPr>
                            <w:t>order(): char</w:t>
                          </w:r>
                        </w:p>
                      </w:txbxContent>
                    </v:textbox>
                  </v:rect>
                  <v:rect id="Rectangle 297" o:spid="_x0000_s1320" style="position:absolute;left:2819;top:34960;width:672;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30C0AFA2" w14:textId="77777777" w:rsidR="00B36C8C" w:rsidRDefault="00E05E7B">
                          <w:pPr>
                            <w:spacing w:after="160" w:line="258" w:lineRule="auto"/>
                            <w:textDirection w:val="btLr"/>
                          </w:pPr>
                          <w:r>
                            <w:rPr>
                              <w:color w:val="3C3C3C"/>
                              <w:sz w:val="14"/>
                            </w:rPr>
                            <w:t>+</w:t>
                          </w:r>
                        </w:p>
                      </w:txbxContent>
                    </v:textbox>
                  </v:rect>
                  <v:rect id="Rectangle 298" o:spid="_x0000_s1321" style="position:absolute;left:3339;top:34960;width:32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" filled="f" stroked="f">
                    <v:textbox inset="0,0,0,0">
                      <w:txbxContent>
                        <w:p w14:paraId="0F3774A5" w14:textId="77777777" w:rsidR="00B36C8C" w:rsidRDefault="00E05E7B">
                          <w:pPr>
                            <w:spacing w:after="160" w:line="258" w:lineRule="auto"/>
                            <w:textDirection w:val="btLr"/>
                          </w:pPr>
                          <w:r>
                            <w:rPr>
                              <w:color w:val="3C3C3C"/>
                              <w:sz w:val="14"/>
                            </w:rPr>
                            <w:t xml:space="preserve"> </w:t>
                          </w:r>
                        </w:p>
                      </w:txbxContent>
                    </v:textbox>
                  </v:rect>
                  <v:rect id="Rectangle 299" o:spid="_x0000_s1322" style="position:absolute;left:4302;top:34960;width:10345;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" filled="f" stroked="f">
                    <v:textbox inset="0,0,0,0">
                      <w:txbxContent>
                        <w:p w14:paraId="7858E1C7" w14:textId="77777777" w:rsidR="00B36C8C" w:rsidRDefault="00E05E7B">
                          <w:pPr>
                            <w:spacing w:after="160" w:line="258" w:lineRule="auto"/>
                            <w:textDirection w:val="btLr"/>
                          </w:pPr>
                          <w:r>
                            <w:rPr>
                              <w:color w:val="3C3C3C"/>
                              <w:sz w:val="14"/>
                            </w:rPr>
                            <w:t>order_</w:t>
                          </w:r>
                          <w:r>
                            <w:rPr>
                              <w:color w:val="3C3C3C"/>
                              <w:sz w:val="14"/>
                            </w:rPr>
                            <w:t>again(): char</w:t>
                          </w:r>
                        </w:p>
                      </w:txbxContent>
                    </v:textbox>
                  </v:rect>
                  <v:shape id="Freeform: Shape 300" o:spid="_x0000_s1323" style="position:absolute;left:39441;top:26349;width:12222;height:10455;visibility:visible;mso-wrap-style:square;v-text-anchor:middle" coordsize="1222248,10454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" adj="-11796480,,5400" path="m22860,l1199388,v12192,,22860,10668,22860,22860l1222248,1024128v,12192,-10668,21336,-22860,21336l22860,1045464c10668,1045464,,1036320,,1024128l,22860c,10668,10668,,22860,xe" fillcolor="#cbced7" stroked="f">
                    <v:stroke joinstyle="miter"/>
                    <v:formulas/>
                    <v:path arrowok="t" o:extrusionok="f" o:connecttype="custom" textboxrect="0,0,1222248,1045464"/>
                    <v:textbox inset="2.53958mm,2.53958mm,2.53958mm,2.53958mm">
                      <w:txbxContent>
                        <w:p w14:paraId="4D9225F9" w14:textId="77777777" w:rsidR="00B36C8C" w:rsidRDefault="00B36C8C">
                          <w:pPr>
                            <w:spacing w:after="0" w:line="240" w:lineRule="auto"/>
                            <w:textDirection w:val="btLr"/>
                          </w:pPr>
                        </w:p>
                      </w:txbxContent>
                    </v:textbox>
                  </v:shape>
                  <v:shape id="Shape 438" o:spid="_x0000_s1324" type="#_x0000_t75" style="position:absolute;left:39156;top:26050;width:12223;height:1048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">
                    <v:imagedata r:id="rId69" o:title=""/>
                  </v:shape>
                  <v:shape id="Freeform: Shape 302" o:spid="_x0000_s1325" style="position:absolute;left:39182;top:26090;width:12207;height:10455;visibility:visible;mso-wrap-style:square;v-text-anchor:middle" coordsize="1220724,10454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" adj="-11796480,,5400" path="m1199388,v12192,,21336,9144,21336,21336l1220724,21336r,1002792l1220724,1024128v,12192,-9144,21336,-21336,21336c1199388,1045464,1199388,1045464,1199388,1045464r,l21336,1045464r,c10668,1045464,,1036320,,1024128r,l,21336c,9144,10668,,21336,r,l1199388,xe" filled="f">
                    <v:stroke startarrowwidth="narrow" startarrowlength="short" endarrowwidth="narrow" endarrowlength="short" joinstyle="round" endcap="round"/>
                    <v:formulas/>
                    <v:path arrowok="t" o:extrusionok="f" o:connecttype="custom" textboxrect="0,0,1220724,1045464"/>
                    <v:textbox inset="2.53958mm,2.53958mm,2.53958mm,2.53958mm">
                      <w:txbxContent>
                        <w:p w14:paraId="56ABE3A2" w14:textId="77777777" w:rsidR="00B36C8C" w:rsidRDefault="00B36C8C">
                          <w:pPr>
                            <w:spacing w:after="0" w:line="240" w:lineRule="auto"/>
                            <w:textDirection w:val="btLr"/>
                          </w:pPr>
                        </w:p>
                      </w:txbxContent>
                    </v:textbox>
                  </v:shape>
                  <v:shape id="Shape 440" o:spid="_x0000_s1326" type="#_x0000_t75" style="position:absolute;left:41859;top:26141;width:9449;height:103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">
                    <v:imagedata r:id="rId70" o:title=""/>
                  </v:shape>
                  <v:rect id="Rectangle 304" o:spid="_x0000_s1327" style="position:absolute;left:41544;top:27051;width:99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4D8B14F8" w14:textId="77777777" w:rsidR="00B36C8C" w:rsidRDefault="00E05E7B">
                          <w:pPr>
                            <w:spacing w:after="160" w:line="258" w:lineRule="auto"/>
                            <w:textDirection w:val="btLr"/>
                          </w:pPr>
                          <w:r>
                            <w:rPr>
                              <w:color w:val="000000"/>
                              <w:sz w:val="14"/>
                            </w:rPr>
                            <w:t>Canteen manager</w:t>
                          </w:r>
                        </w:p>
                      </w:txbxContent>
                    </v:textbox>
                  </v:rect>
                  <v:shape id="Freeform: Shape 305" o:spid="_x0000_s1328" style="position:absolute;left:39182;top:28468;width:12207;height:0;visibility:visible;mso-wrap-style:square;v-text-anchor:middle" coordsize="122072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" path="m,l1220724,e" filled="f">
                    <v:stroke startarrowwidth="narrow" startarrowlength="short" endarrowwidth="narrow" endarrowlength="short" endcap="round"/>
                    <v:path arrowok="t" o:extrusionok="f"/>
                  </v:shape>
                  <v:rect id="Rectangle 306" o:spid="_x0000_s1329" style="position:absolute;left:39884;top:28986;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65262919" w14:textId="77777777" w:rsidR="00B36C8C" w:rsidRDefault="00E05E7B">
                          <w:pPr>
                            <w:spacing w:after="160" w:line="258" w:lineRule="auto"/>
                            <w:textDirection w:val="btLr"/>
                          </w:pPr>
                          <w:r>
                            <w:rPr>
                              <w:color w:val="3C3C3C"/>
                              <w:sz w:val="14"/>
                            </w:rPr>
                            <w:t xml:space="preserve"> </w:t>
                          </w:r>
                        </w:p>
                      </w:txbxContent>
                    </v:textbox>
                  </v:rect>
                  <v:rect id="Rectangle 307" o:spid="_x0000_s1330" style="position:absolute;left:39624;top:28986;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16F1022A" w14:textId="77777777" w:rsidR="00B36C8C" w:rsidRDefault="00E05E7B">
                          <w:pPr>
                            <w:spacing w:after="160" w:line="258" w:lineRule="auto"/>
                            <w:textDirection w:val="btLr"/>
                          </w:pPr>
                          <w:r>
                            <w:rPr>
                              <w:color w:val="3C3C3C"/>
                              <w:sz w:val="14"/>
                            </w:rPr>
                            <w:t>-</w:t>
                          </w:r>
                        </w:p>
                      </w:txbxContent>
                    </v:textbox>
                  </v:rect>
                  <v:rect id="Rectangle 308" o:spid="_x0000_s1331" style="position:absolute;left:41106;top:28986;width:919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3568F416" w14:textId="77777777" w:rsidR="00B36C8C" w:rsidRDefault="00E05E7B">
                          <w:pPr>
                            <w:spacing w:after="160" w:line="258" w:lineRule="auto"/>
                            <w:textDirection w:val="btLr"/>
                          </w:pPr>
                          <w:r>
                            <w:rPr>
                              <w:color w:val="3C3C3C"/>
                              <w:sz w:val="14"/>
                            </w:rPr>
                            <w:t>Cust_name: char</w:t>
                          </w:r>
                        </w:p>
                      </w:txbxContent>
                    </v:textbox>
                  </v:rect>
                  <v:rect id="Rectangle 309" o:spid="_x0000_s1332" style="position:absolute;left:39884;top:30129;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4C2DCC65" w14:textId="77777777" w:rsidR="00B36C8C" w:rsidRDefault="00E05E7B">
                          <w:pPr>
                            <w:spacing w:after="160" w:line="258" w:lineRule="auto"/>
                            <w:textDirection w:val="btLr"/>
                          </w:pPr>
                          <w:r>
                            <w:rPr>
                              <w:color w:val="3C3C3C"/>
                              <w:sz w:val="14"/>
                            </w:rPr>
                            <w:t xml:space="preserve"> </w:t>
                          </w:r>
                        </w:p>
                      </w:txbxContent>
                    </v:textbox>
                  </v:rect>
                  <v:rect id="Rectangle 310" o:spid="_x0000_s1333" style="position:absolute;left:39624;top:30129;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729D8489" w14:textId="77777777" w:rsidR="00B36C8C" w:rsidRDefault="00E05E7B">
                          <w:pPr>
                            <w:spacing w:after="160" w:line="258" w:lineRule="auto"/>
                            <w:textDirection w:val="btLr"/>
                          </w:pPr>
                          <w:r>
                            <w:rPr>
                              <w:color w:val="3C3C3C"/>
                              <w:sz w:val="14"/>
                            </w:rPr>
                            <w:t>-</w:t>
                          </w:r>
                        </w:p>
                      </w:txbxContent>
                    </v:textbox>
                  </v:rect>
                  <v:rect id="Rectangle 311" o:spid="_x0000_s1334" style="position:absolute;left:41106;top:30129;width:658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346852C2" w14:textId="77777777" w:rsidR="00B36C8C" w:rsidRDefault="00E05E7B">
                          <w:pPr>
                            <w:spacing w:after="160" w:line="258" w:lineRule="auto"/>
                            <w:textDirection w:val="btLr"/>
                          </w:pPr>
                          <w:r>
                            <w:rPr>
                              <w:color w:val="3C3C3C"/>
                              <w:sz w:val="14"/>
                            </w:rPr>
                            <w:t>order_id: int</w:t>
                          </w:r>
                        </w:p>
                      </w:txbxContent>
                    </v:textbox>
                  </v:rect>
                  <v:shape id="Freeform: Shape 312" o:spid="_x0000_s1335" style="position:absolute;left:39182;top:31455;width:12207;height:0;visibility:visible;mso-wrap-style:square;v-text-anchor:middle" coordsize="122072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" path="m,l1220724,e" filled="f">
                    <v:stroke startarrowwidth="narrow" startarrowlength="short" endarrowwidth="narrow" endarrowlength="short" endcap="round"/>
                    <v:path arrowok="t" o:extrusionok="f"/>
                  </v:shape>
                  <v:rect id="Rectangle 313" o:spid="_x0000_s1336" style="position:absolute;left:41106;top:31973;width:1128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IoBxAAAANwAAAAPAAAAZHJzL2Rvd25yZXYueG1sRI9Bi8Iw&#10;FITvgv8hPGFvmrrC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Bf0igHEAAAA3AAAAA8A&#10;AAAAAAAAAAAAAAAABwIAAGRycy9kb3ducmV2LnhtbFBLBQYAAAAAAwADALcAAAD4AgAAAAA=&#10;" filled="f" stroked="f">
                    <v:textbox inset="0,0,0,0">
                      <w:txbxContent>
                        <w:p w14:paraId="07B1D6ED" w14:textId="77777777" w:rsidR="00B36C8C" w:rsidRDefault="00E05E7B">
                          <w:pPr>
                            <w:spacing w:after="160" w:line="258" w:lineRule="auto"/>
                            <w:textDirection w:val="btLr"/>
                          </w:pPr>
                          <w:r>
                            <w:rPr>
                              <w:color w:val="3C3C3C"/>
                              <w:sz w:val="14"/>
                            </w:rPr>
                            <w:t>confirm_</w:t>
                          </w:r>
                          <w:r>
                            <w:rPr>
                              <w:color w:val="3C3C3C"/>
                              <w:sz w:val="14"/>
                            </w:rPr>
                            <w:t>order(): char</w:t>
                          </w:r>
                        </w:p>
                      </w:txbxContent>
                    </v:textbox>
                  </v:rect>
                  <v:rect id="Rectangle 314" o:spid="_x0000_s1337" style="position:absolute;left:39624;top:31973;width:672;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J1xgAAANwAAAAPAAAAZHJzL2Rvd25yZXYueG1sRI9Ba8JA&#10;FITvBf/D8gRvdaOW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mB0SdcYAAADcAAAA&#10;DwAAAAAAAAAAAAAAAAAHAgAAZHJzL2Rvd25yZXYueG1sUEsFBgAAAAADAAMAtwAAAPoCAAAAAA==&#10;" filled="f" stroked="f">
                    <v:textbox inset="0,0,0,0">
                      <w:txbxContent>
                        <w:p w14:paraId="21F74B05" w14:textId="77777777" w:rsidR="00B36C8C" w:rsidRDefault="00E05E7B">
                          <w:pPr>
                            <w:spacing w:after="160" w:line="258" w:lineRule="auto"/>
                            <w:textDirection w:val="btLr"/>
                          </w:pPr>
                          <w:r>
                            <w:rPr>
                              <w:color w:val="3C3C3C"/>
                              <w:sz w:val="14"/>
                            </w:rPr>
                            <w:t>+</w:t>
                          </w:r>
                        </w:p>
                      </w:txbxContent>
                    </v:textbox>
                  </v:rect>
                  <v:rect id="Rectangle 315" o:spid="_x0000_s1338" style="position:absolute;left:40144;top:31973;width:319;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20EED4E9" w14:textId="77777777" w:rsidR="00B36C8C" w:rsidRDefault="00E05E7B">
                          <w:pPr>
                            <w:spacing w:after="160" w:line="258" w:lineRule="auto"/>
                            <w:textDirection w:val="btLr"/>
                          </w:pPr>
                          <w:r>
                            <w:rPr>
                              <w:color w:val="3C3C3C"/>
                              <w:sz w:val="14"/>
                            </w:rPr>
                            <w:t xml:space="preserve"> </w:t>
                          </w:r>
                        </w:p>
                      </w:txbxContent>
                    </v:textbox>
                  </v:rect>
                  <v:rect id="Rectangle 316" o:spid="_x0000_s1339" style="position:absolute;left:40144;top:33117;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6AA30559" w14:textId="77777777" w:rsidR="00B36C8C" w:rsidRDefault="00E05E7B">
                          <w:pPr>
                            <w:spacing w:after="160" w:line="258" w:lineRule="auto"/>
                            <w:textDirection w:val="btLr"/>
                          </w:pPr>
                          <w:r>
                            <w:rPr>
                              <w:color w:val="3C3C3C"/>
                              <w:sz w:val="14"/>
                            </w:rPr>
                            <w:t xml:space="preserve"> </w:t>
                          </w:r>
                        </w:p>
                      </w:txbxContent>
                    </v:textbox>
                  </v:rect>
                  <v:rect id="Rectangle 317" o:spid="_x0000_s1340" style="position:absolute;left:39624;top:33117;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2AED328A" w14:textId="77777777" w:rsidR="00B36C8C" w:rsidRDefault="00E05E7B">
                          <w:pPr>
                            <w:spacing w:after="160" w:line="258" w:lineRule="auto"/>
                            <w:textDirection w:val="btLr"/>
                          </w:pPr>
                          <w:r>
                            <w:rPr>
                              <w:color w:val="3C3C3C"/>
                              <w:sz w:val="14"/>
                            </w:rPr>
                            <w:t>+</w:t>
                          </w:r>
                        </w:p>
                      </w:txbxContent>
                    </v:textbox>
                  </v:rect>
                  <v:rect id="Rectangle 318" o:spid="_x0000_s1341" style="position:absolute;left:41106;top:33117;width:549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hwwgAAANwAAAAPAAAAZHJzL2Rvd25yZXYueG1sRE9Na8JA&#10;EL0L/odlCt50Y4W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AZUBhwwgAAANwAAAAPAAAA&#10;AAAAAAAAAAAAAAcCAABkcnMvZG93bnJldi54bWxQSwUGAAAAAAMAAwC3AAAA9gIAAAAA&#10;" filled="f" stroked="f">
                    <v:textbox inset="0,0,0,0">
                      <w:txbxContent>
                        <w:p w14:paraId="0ED2E32D" w14:textId="77777777" w:rsidR="00B36C8C" w:rsidRDefault="00E05E7B">
                          <w:pPr>
                            <w:spacing w:after="160" w:line="258" w:lineRule="auto"/>
                            <w:textDirection w:val="btLr"/>
                          </w:pPr>
                          <w:r>
                            <w:rPr>
                              <w:color w:val="3C3C3C"/>
                              <w:sz w:val="14"/>
                            </w:rPr>
                            <w:t>bill(): char</w:t>
                          </w:r>
                        </w:p>
                      </w:txbxContent>
                    </v:textbox>
                  </v:rect>
                  <v:rect id="Rectangle 319" o:spid="_x0000_s1342" style="position:absolute;left:39624;top:34260;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3rxAAAANwAAAAPAAAAZHJzL2Rvd25yZXYueG1sRI9Bi8Iw&#10;FITvgv8hPGFvmrrC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HYcvevEAAAA3AAAAA8A&#10;AAAAAAAAAAAAAAAABwIAAGRycy9kb3ducmV2LnhtbFBLBQYAAAAAAwADALcAAAD4AgAAAAA=&#10;" filled="f" stroked="f">
                    <v:textbox inset="0,0,0,0">
                      <w:txbxContent>
                        <w:p w14:paraId="09D9AE0A" w14:textId="77777777" w:rsidR="00B36C8C" w:rsidRDefault="00E05E7B">
                          <w:pPr>
                            <w:spacing w:after="160" w:line="258" w:lineRule="auto"/>
                            <w:textDirection w:val="btLr"/>
                          </w:pPr>
                          <w:r>
                            <w:rPr>
                              <w:color w:val="3C3C3C"/>
                              <w:sz w:val="14"/>
                            </w:rPr>
                            <w:t>+</w:t>
                          </w:r>
                        </w:p>
                      </w:txbxContent>
                    </v:textbox>
                  </v:rect>
                  <v:rect id="Rectangle 320" o:spid="_x0000_s1343" style="position:absolute;left:40144;top:34260;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7LwwAAANwAAAAPAAAAZHJzL2Rvd25yZXYueG1sRE/LasJA&#10;FN0X/IfhCt3ViR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KUrey8MAAADcAAAADwAA&#10;AAAAAAAAAAAAAAAHAgAAZHJzL2Rvd25yZXYueG1sUEsFBgAAAAADAAMAtwAAAPcCAAAAAA==&#10;" filled="f" stroked="f">
                    <v:textbox inset="0,0,0,0">
                      <w:txbxContent>
                        <w:p w14:paraId="4D5F1206" w14:textId="77777777" w:rsidR="00B36C8C" w:rsidRDefault="00E05E7B">
                          <w:pPr>
                            <w:spacing w:after="160" w:line="258" w:lineRule="auto"/>
                            <w:textDirection w:val="btLr"/>
                          </w:pPr>
                          <w:r>
                            <w:rPr>
                              <w:color w:val="3C3C3C"/>
                              <w:sz w:val="14"/>
                            </w:rPr>
                            <w:t xml:space="preserve"> </w:t>
                          </w:r>
                        </w:p>
                      </w:txbxContent>
                    </v:textbox>
                  </v:rect>
                  <v:rect id="Rectangle 321" o:spid="_x0000_s1344" style="position:absolute;left:41106;top:34260;width:1106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5B07CA9F" w14:textId="77777777" w:rsidR="00B36C8C" w:rsidRDefault="00E05E7B">
                          <w:pPr>
                            <w:spacing w:after="160" w:line="258" w:lineRule="auto"/>
                            <w:textDirection w:val="btLr"/>
                          </w:pPr>
                          <w:r>
                            <w:rPr>
                              <w:color w:val="3C3C3C"/>
                              <w:sz w:val="14"/>
                            </w:rPr>
                            <w:t xml:space="preserve">update </w:t>
                          </w:r>
                          <w:r>
                            <w:rPr>
                              <w:color w:val="3C3C3C"/>
                              <w:sz w:val="14"/>
                            </w:rPr>
                            <w:t>menu(): char</w:t>
                          </w:r>
                        </w:p>
                      </w:txbxContent>
                    </v:textbox>
                  </v:rect>
                  <v:rect id="Rectangle 322" o:spid="_x0000_s1345" style="position:absolute;left:39624;top:35403;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58A395C5" w14:textId="77777777" w:rsidR="00B36C8C" w:rsidRDefault="00E05E7B">
                          <w:pPr>
                            <w:spacing w:after="160" w:line="258" w:lineRule="auto"/>
                            <w:textDirection w:val="btLr"/>
                          </w:pPr>
                          <w:r>
                            <w:rPr>
                              <w:color w:val="3C3C3C"/>
                              <w:sz w:val="14"/>
                            </w:rPr>
                            <w:t>+</w:t>
                          </w:r>
                        </w:p>
                      </w:txbxContent>
                    </v:textbox>
                  </v:rect>
                  <v:rect id="Rectangle 323" o:spid="_x0000_s1346" style="position:absolute;left:40144;top:35403;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C8xgAAANwAAAAPAAAAZHJzL2Rvd25yZXYueG1sRI9Ba8JA&#10;FITvgv9heYXezKYK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2ZhAvMYAAADcAAAA&#10;DwAAAAAAAAAAAAAAAAAHAgAAZHJzL2Rvd25yZXYueG1sUEsFBgAAAAADAAMAtwAAAPoCAAAAAA==&#10;" filled="f" stroked="f">
                    <v:textbox inset="0,0,0,0">
                      <w:txbxContent>
                        <w:p w14:paraId="4FA3BE11" w14:textId="77777777" w:rsidR="00B36C8C" w:rsidRDefault="00E05E7B">
                          <w:pPr>
                            <w:spacing w:after="160" w:line="258" w:lineRule="auto"/>
                            <w:textDirection w:val="btLr"/>
                          </w:pPr>
                          <w:r>
                            <w:rPr>
                              <w:color w:val="3C3C3C"/>
                              <w:sz w:val="14"/>
                            </w:rPr>
                            <w:t xml:space="preserve"> </w:t>
                          </w:r>
                        </w:p>
                      </w:txbxContent>
                    </v:textbox>
                  </v:rect>
                  <v:rect id="Rectangle 324" o:spid="_x0000_s1347" style="position:absolute;left:41106;top:35403;width:1325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jIxQAAANwAAAAPAAAAZHJzL2Rvd25yZXYueG1sRI9Pi8Iw&#10;FMTvwn6H8Bb2pum6I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BWcdjIxQAAANwAAAAP&#10;AAAAAAAAAAAAAAAAAAcCAABkcnMvZG93bnJldi54bWxQSwUGAAAAAAMAAwC3AAAA+QIAAAAA&#10;" filled="f" stroked="f">
                    <v:textbox inset="0,0,0,0">
                      <w:txbxContent>
                        <w:p w14:paraId="69263E84" w14:textId="77777777" w:rsidR="00B36C8C" w:rsidRDefault="00E05E7B">
                          <w:pPr>
                            <w:spacing w:after="160" w:line="258" w:lineRule="auto"/>
                            <w:textDirection w:val="btLr"/>
                          </w:pPr>
                          <w:r>
                            <w:rPr>
                              <w:color w:val="3C3C3C"/>
                              <w:sz w:val="14"/>
                            </w:rPr>
                            <w:t xml:space="preserve">update </w:t>
                          </w:r>
                          <w:r>
                            <w:rPr>
                              <w:color w:val="3C3C3C"/>
                              <w:sz w:val="14"/>
                            </w:rPr>
                            <w:t>to_do_</w:t>
                          </w:r>
                          <w:r>
                            <w:rPr>
                              <w:color w:val="3C3C3C"/>
                              <w:sz w:val="14"/>
                            </w:rPr>
                            <w:t>list(): char</w:t>
                          </w:r>
                        </w:p>
                      </w:txbxContent>
                    </v:textbox>
                  </v:rect>
                  <v:shape id="Freeform: Shape 325" o:spid="_x0000_s1348" style="position:absolute;left:13456;top:18714;width:6538;height:6934;visibility:visible;mso-wrap-style:square;v-text-anchor:middle" coordsize="653796,693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" path="m653796,l,693420e" filled="f">
                    <v:stroke startarrowwidth="narrow" startarrowlength="short" endarrowwidth="narrow" endarrowlength="short" joinstyle="bevel" endcap="round"/>
                    <v:path arrowok="t" o:extrusionok="f"/>
                  </v:shape>
                  <v:shape id="Freeform: Shape 326" o:spid="_x0000_s1349" style="position:absolute;left:13456;top:24246;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" path="m60960,r70104,79248l,140208,60960,xe" fillcolor="#fcf2e3" stroked="f">
                    <v:path arrowok="t" o:extrusionok="f"/>
                  </v:shape>
                  <v:shape id="Freeform: Shape 327" o:spid="_x0000_s1350" style="position:absolute;left:13456;top:24246;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" path="m60960,r70104,79248l,140208,60960,xe" filled="f">
                    <v:stroke startarrowwidth="narrow" startarrowlength="short" endarrowwidth="narrow" endarrowlength="short" joinstyle="bevel" endcap="round"/>
                    <v:path arrowok="t" o:extrusionok="f"/>
                  </v:shape>
                  <v:shape id="Freeform: Shape 328" o:spid="_x0000_s1351" style="position:absolute;left:33695;top:18882;width:6630;height:7208;visibility:visible;mso-wrap-style:square;v-text-anchor:middle" coordsize="662940,720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" path="m,l662940,720852e" filled="f">
                    <v:stroke startarrowwidth="narrow" startarrowlength="short" endarrowwidth="narrow" endarrowlength="short" joinstyle="bevel" endcap="round"/>
                    <v:path arrowok="t" o:extrusionok="f"/>
                  </v:shape>
                  <v:shape id="Freeform: Shape 329" o:spid="_x0000_s1352" style="position:absolute;left:39014;top:24688;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" path="m77724,r53340,140208l,70104,77724,xe" fillcolor="#fcf2e3" stroked="f">
                    <v:path arrowok="t" o:extrusionok="f"/>
                  </v:shape>
                  <v:shape id="Freeform: Shape 330" o:spid="_x0000_s1353" style="position:absolute;left:39014;top:24688;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" path="m,70104l77724,r53340,140208l,70104xe" filled="f">
                    <v:stroke startarrowwidth="narrow" startarrowlength="short" endarrowwidth="narrow" endarrowlength="short" joinstyle="bevel" endcap="round"/>
                    <v:path arrowok="t" o:extrusionok="f"/>
                  </v:shape>
                </v:group>
                <w10:anchorlock/>
              </v:group>
            </w:pict>
          </mc:Fallback>
        </mc:AlternateContent>
      </w:r>
    </w:p>
    <w:p w14:paraId="176CBF66" w14:textId="77777777" w:rsidR="00B36C8C" w:rsidRDefault="00B36C8C">
      <w:pPr>
        <w:widowControl w:val="0"/>
        <w:spacing w:after="0" w:line="240" w:lineRule="auto"/>
        <w:jc w:val="right"/>
        <w:rPr>
          <w:rFonts w:ascii="Times New Roman" w:eastAsia="Times New Roman" w:hAnsi="Times New Roman" w:cs="Times New Roman"/>
          <w:b/>
          <w:sz w:val="24"/>
          <w:szCs w:val="24"/>
        </w:rPr>
      </w:pPr>
    </w:p>
    <w:p w14:paraId="41F77303" w14:textId="77777777" w:rsidR="00B36C8C" w:rsidRDefault="00B36C8C">
      <w:pPr>
        <w:spacing w:after="99" w:line="259" w:lineRule="auto"/>
        <w:ind w:left="168"/>
      </w:pPr>
    </w:p>
    <w:p w14:paraId="4D041474" w14:textId="77777777" w:rsidR="00B36C8C" w:rsidRDefault="00E05E7B">
      <w:pPr>
        <w:spacing w:after="99" w:line="259" w:lineRule="auto"/>
        <w:ind w:left="168"/>
        <w:jc w:val="center"/>
      </w:pPr>
      <w:r>
        <w:t>Fig. 4.11 Class diagram of Order and Update</w:t>
      </w:r>
    </w:p>
    <w:p w14:paraId="3091823B" w14:textId="77777777" w:rsidR="00B36C8C" w:rsidRDefault="00B36C8C">
      <w:pPr>
        <w:widowControl w:val="0"/>
        <w:spacing w:after="0" w:line="240" w:lineRule="auto"/>
        <w:rPr>
          <w:rFonts w:ascii="Times New Roman" w:eastAsia="Times New Roman" w:hAnsi="Times New Roman" w:cs="Times New Roman"/>
          <w:b/>
          <w:sz w:val="24"/>
          <w:szCs w:val="24"/>
        </w:rPr>
      </w:pPr>
    </w:p>
    <w:p w14:paraId="593DCDF9" w14:textId="77777777" w:rsidR="00B36C8C" w:rsidRDefault="00E05E7B">
      <w:pPr>
        <w:spacing w:after="14" w:line="248" w:lineRule="auto"/>
        <w:ind w:right="480"/>
        <w:jc w:val="center"/>
      </w:pPr>
      <w:r>
        <w:rPr>
          <w:noProof/>
        </w:rPr>
        <w:lastRenderedPageBreak/>
        <mc:AlternateContent>
          <mc:Choice Requires="wpg">
            <w:drawing>
              <wp:inline distT="0" distB="0" distL="0" distR="0" wp14:anchorId="6DD6A3EB" wp14:editId="5E5B4DE7">
                <wp:extent cx="5105400" cy="4174685"/>
                <wp:effectExtent l="0" t="0" r="0" b="0"/>
                <wp:docPr id="331" name="Group 331"/>
                <wp:cNvGraphicFramePr/>
                <a:graphic xmlns:a="http://schemas.openxmlformats.org/drawingml/2006/main">
                  <a:graphicData uri="http://schemas.microsoft.com/office/word/2010/wordprocessingGroup">
                    <wpg:wgp>
                      <wpg:cNvGrpSpPr/>
                      <wpg:grpSpPr>
                        <a:xfrm>
                          <a:off x="0" y="0"/>
                          <a:ext cx="5105400" cy="4174685"/>
                          <a:chOff x="2793300" y="1692658"/>
                          <a:chExt cx="5116461" cy="4216848"/>
                        </a:xfrm>
                      </wpg:grpSpPr>
                      <wpg:grpSp>
                        <wpg:cNvPr id="332" name="Group 332"/>
                        <wpg:cNvGrpSpPr/>
                        <wpg:grpSpPr>
                          <a:xfrm>
                            <a:off x="2793300" y="1692658"/>
                            <a:ext cx="5116461" cy="4216848"/>
                            <a:chOff x="0" y="0"/>
                            <a:chExt cx="5456218" cy="4216848"/>
                          </a:xfrm>
                        </wpg:grpSpPr>
                        <wps:wsp>
                          <wps:cNvPr id="333" name="Rectangle 333"/>
                          <wps:cNvSpPr/>
                          <wps:spPr>
                            <a:xfrm>
                              <a:off x="0" y="0"/>
                              <a:ext cx="5444400" cy="4174675"/>
                            </a:xfrm>
                            <a:prstGeom prst="rect">
                              <a:avLst/>
                            </a:prstGeom>
                            <a:noFill/>
                            <a:ln>
                              <a:noFill/>
                            </a:ln>
                          </wps:spPr>
                          <wps:txbx>
                            <w:txbxContent>
                              <w:p w14:paraId="5C33D75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334" name="Rectangle 334"/>
                          <wps:cNvSpPr/>
                          <wps:spPr>
                            <a:xfrm>
                              <a:off x="5408676" y="4046921"/>
                              <a:ext cx="47542" cy="169927"/>
                            </a:xfrm>
                            <a:prstGeom prst="rect">
                              <a:avLst/>
                            </a:prstGeom>
                            <a:noFill/>
                            <a:ln>
                              <a:noFill/>
                            </a:ln>
                          </wps:spPr>
                          <wps:txbx>
                            <w:txbxContent>
                              <w:p w14:paraId="6911B512" w14:textId="77777777" w:rsidR="00B36C8C" w:rsidRDefault="00E05E7B">
                                <w:pPr>
                                  <w:spacing w:after="160" w:line="258" w:lineRule="auto"/>
                                  <w:textDirection w:val="btLr"/>
                                </w:pPr>
                                <w:r>
                                  <w:rPr>
                                    <w:color w:val="548DD4"/>
                                  </w:rPr>
                                  <w:t xml:space="preserve"> </w:t>
                                </w:r>
                              </w:p>
                            </w:txbxContent>
                          </wps:txbx>
                          <wps:bodyPr spcFirstLastPara="1" wrap="square" lIns="0" tIns="0" rIns="0" bIns="0" anchor="t" anchorCtr="0">
                            <a:noAutofit/>
                          </wps:bodyPr>
                        </wps:wsp>
                        <wps:wsp>
                          <wps:cNvPr id="335" name="Freeform: Shape 335"/>
                          <wps:cNvSpPr/>
                          <wps:spPr>
                            <a:xfrm>
                              <a:off x="0" y="4160521"/>
                              <a:ext cx="5408676" cy="13716"/>
                            </a:xfrm>
                            <a:custGeom>
                              <a:avLst/>
                              <a:gdLst/>
                              <a:ahLst/>
                              <a:cxnLst/>
                              <a:rect l="l" t="t" r="r" b="b"/>
                              <a:pathLst>
                                <a:path w="5408676" h="13716" extrusionOk="0">
                                  <a:moveTo>
                                    <a:pt x="0" y="0"/>
                                  </a:moveTo>
                                  <a:lnTo>
                                    <a:pt x="5408676" y="0"/>
                                  </a:lnTo>
                                  <a:lnTo>
                                    <a:pt x="5408676" y="13716"/>
                                  </a:lnTo>
                                  <a:lnTo>
                                    <a:pt x="0" y="13716"/>
                                  </a:lnTo>
                                  <a:lnTo>
                                    <a:pt x="0" y="0"/>
                                  </a:lnTo>
                                </a:path>
                              </a:pathLst>
                            </a:custGeom>
                            <a:solidFill>
                              <a:srgbClr val="548DD4"/>
                            </a:solidFill>
                            <a:ln>
                              <a:noFill/>
                            </a:ln>
                          </wps:spPr>
                          <wps:bodyPr spcFirstLastPara="1" wrap="square" lIns="91425" tIns="91425" rIns="91425" bIns="91425" anchor="ctr" anchorCtr="0">
                            <a:noAutofit/>
                          </wps:bodyPr>
                        </wps:wsp>
                        <wps:wsp>
                          <wps:cNvPr id="336" name="Freeform: Shape 336"/>
                          <wps:cNvSpPr/>
                          <wps:spPr>
                            <a:xfrm>
                              <a:off x="42672" y="0"/>
                              <a:ext cx="5340096" cy="4122421"/>
                            </a:xfrm>
                            <a:custGeom>
                              <a:avLst/>
                              <a:gdLst/>
                              <a:ahLst/>
                              <a:cxnLst/>
                              <a:rect l="l" t="t" r="r" b="b"/>
                              <a:pathLst>
                                <a:path w="5340096" h="4122421" extrusionOk="0">
                                  <a:moveTo>
                                    <a:pt x="0" y="0"/>
                                  </a:moveTo>
                                  <a:lnTo>
                                    <a:pt x="0" y="4122421"/>
                                  </a:lnTo>
                                  <a:lnTo>
                                    <a:pt x="5340096" y="4122421"/>
                                  </a:lnTo>
                                  <a:lnTo>
                                    <a:pt x="5340096"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37" name="Freeform: Shape 337"/>
                          <wps:cNvSpPr/>
                          <wps:spPr>
                            <a:xfrm>
                              <a:off x="42672" y="0"/>
                              <a:ext cx="833628" cy="143256"/>
                            </a:xfrm>
                            <a:custGeom>
                              <a:avLst/>
                              <a:gdLst/>
                              <a:ahLst/>
                              <a:cxnLst/>
                              <a:rect l="l" t="t" r="r" b="b"/>
                              <a:pathLst>
                                <a:path w="833628" h="143256" extrusionOk="0">
                                  <a:moveTo>
                                    <a:pt x="0" y="0"/>
                                  </a:moveTo>
                                  <a:lnTo>
                                    <a:pt x="833628" y="0"/>
                                  </a:lnTo>
                                  <a:lnTo>
                                    <a:pt x="833628" y="38100"/>
                                  </a:lnTo>
                                  <a:lnTo>
                                    <a:pt x="736092" y="143256"/>
                                  </a:lnTo>
                                  <a:lnTo>
                                    <a:pt x="0" y="143256"/>
                                  </a:lnTo>
                                  <a:lnTo>
                                    <a:pt x="0" y="0"/>
                                  </a:lnTo>
                                  <a:close/>
                                </a:path>
                              </a:pathLst>
                            </a:custGeom>
                            <a:solidFill>
                              <a:srgbClr val="FFFFFF"/>
                            </a:solidFill>
                            <a:ln>
                              <a:noFill/>
                            </a:ln>
                          </wps:spPr>
                          <wps:bodyPr spcFirstLastPara="1" wrap="square" lIns="91425" tIns="91425" rIns="91425" bIns="91425" anchor="ctr" anchorCtr="0">
                            <a:noAutofit/>
                          </wps:bodyPr>
                        </wps:wsp>
                        <wps:wsp>
                          <wps:cNvPr id="338" name="Freeform: Shape 338"/>
                          <wps:cNvSpPr/>
                          <wps:spPr>
                            <a:xfrm>
                              <a:off x="42672" y="0"/>
                              <a:ext cx="833628" cy="143256"/>
                            </a:xfrm>
                            <a:custGeom>
                              <a:avLst/>
                              <a:gdLst/>
                              <a:ahLst/>
                              <a:cxnLst/>
                              <a:rect l="l" t="t" r="r" b="b"/>
                              <a:pathLst>
                                <a:path w="833628" h="143256" extrusionOk="0">
                                  <a:moveTo>
                                    <a:pt x="0" y="143256"/>
                                  </a:moveTo>
                                  <a:lnTo>
                                    <a:pt x="736092" y="143256"/>
                                  </a:lnTo>
                                  <a:lnTo>
                                    <a:pt x="833628" y="38100"/>
                                  </a:lnTo>
                                  <a:lnTo>
                                    <a:pt x="833628" y="0"/>
                                  </a:lnTo>
                                  <a:lnTo>
                                    <a:pt x="0" y="0"/>
                                  </a:lnTo>
                                  <a:lnTo>
                                    <a:pt x="0" y="14325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39" name="Freeform: Shape 339"/>
                          <wps:cNvSpPr/>
                          <wps:spPr>
                            <a:xfrm>
                              <a:off x="79248" y="24384"/>
                              <a:ext cx="685800" cy="85344"/>
                            </a:xfrm>
                            <a:custGeom>
                              <a:avLst/>
                              <a:gdLst/>
                              <a:ahLst/>
                              <a:cxnLst/>
                              <a:rect l="l" t="t" r="r" b="b"/>
                              <a:pathLst>
                                <a:path w="685800" h="85344" extrusionOk="0">
                                  <a:moveTo>
                                    <a:pt x="0" y="0"/>
                                  </a:moveTo>
                                  <a:lnTo>
                                    <a:pt x="685800" y="0"/>
                                  </a:lnTo>
                                  <a:lnTo>
                                    <a:pt x="685800" y="85344"/>
                                  </a:lnTo>
                                  <a:lnTo>
                                    <a:pt x="0" y="85344"/>
                                  </a:lnTo>
                                  <a:lnTo>
                                    <a:pt x="0" y="0"/>
                                  </a:lnTo>
                                </a:path>
                              </a:pathLst>
                            </a:custGeom>
                            <a:solidFill>
                              <a:srgbClr val="FFFFFF"/>
                            </a:solidFill>
                            <a:ln>
                              <a:noFill/>
                            </a:ln>
                          </wps:spPr>
                          <wps:bodyPr spcFirstLastPara="1" wrap="square" lIns="91425" tIns="91425" rIns="91425" bIns="91425" anchor="ctr" anchorCtr="0">
                            <a:noAutofit/>
                          </wps:bodyPr>
                        </wps:wsp>
                        <wps:wsp>
                          <wps:cNvPr id="340" name="Rectangle 340"/>
                          <wps:cNvSpPr/>
                          <wps:spPr>
                            <a:xfrm>
                              <a:off x="79252" y="38299"/>
                              <a:ext cx="907069" cy="93818"/>
                            </a:xfrm>
                            <a:prstGeom prst="rect">
                              <a:avLst/>
                            </a:prstGeom>
                            <a:noFill/>
                            <a:ln>
                              <a:noFill/>
                            </a:ln>
                          </wps:spPr>
                          <wps:txbx>
                            <w:txbxContent>
                              <w:p w14:paraId="5CCBFFFE" w14:textId="77777777" w:rsidR="00B36C8C" w:rsidRDefault="00E05E7B">
                                <w:pPr>
                                  <w:spacing w:after="160" w:line="258" w:lineRule="auto"/>
                                  <w:textDirection w:val="btLr"/>
                                </w:pPr>
                                <w:r>
                                  <w:rPr>
                                    <w:color w:val="000000"/>
                                    <w:sz w:val="12"/>
                                  </w:rPr>
                                  <w:t>class Class Model</w:t>
                                </w:r>
                              </w:p>
                            </w:txbxContent>
                          </wps:txbx>
                          <wps:bodyPr spcFirstLastPara="1" wrap="square" lIns="0" tIns="0" rIns="0" bIns="0" anchor="t" anchorCtr="0">
                            <a:noAutofit/>
                          </wps:bodyPr>
                        </wps:wsp>
                        <wps:wsp>
                          <wps:cNvPr id="341" name="Freeform: Shape 341"/>
                          <wps:cNvSpPr/>
                          <wps:spPr>
                            <a:xfrm>
                              <a:off x="2310384" y="263651"/>
                              <a:ext cx="1141476" cy="2078736"/>
                            </a:xfrm>
                            <a:custGeom>
                              <a:avLst/>
                              <a:gdLst/>
                              <a:ahLst/>
                              <a:cxnLst/>
                              <a:rect l="l" t="t" r="r" b="b"/>
                              <a:pathLst>
                                <a:path w="1141476" h="2078736" extrusionOk="0">
                                  <a:moveTo>
                                    <a:pt x="18288" y="0"/>
                                  </a:moveTo>
                                  <a:lnTo>
                                    <a:pt x="1123188" y="0"/>
                                  </a:lnTo>
                                  <a:cubicBezTo>
                                    <a:pt x="1133856" y="0"/>
                                    <a:pt x="1141476" y="7620"/>
                                    <a:pt x="1141476" y="18288"/>
                                  </a:cubicBezTo>
                                  <a:lnTo>
                                    <a:pt x="1141476" y="2060448"/>
                                  </a:lnTo>
                                  <a:cubicBezTo>
                                    <a:pt x="1141476" y="2071116"/>
                                    <a:pt x="1133856" y="2078736"/>
                                    <a:pt x="1123188" y="2078736"/>
                                  </a:cubicBezTo>
                                  <a:lnTo>
                                    <a:pt x="18288" y="2078736"/>
                                  </a:lnTo>
                                  <a:cubicBezTo>
                                    <a:pt x="7620" y="2078736"/>
                                    <a:pt x="0" y="2071116"/>
                                    <a:pt x="0" y="2060448"/>
                                  </a:cubicBezTo>
                                  <a:lnTo>
                                    <a:pt x="0" y="18288"/>
                                  </a:lnTo>
                                  <a:cubicBezTo>
                                    <a:pt x="0" y="7620"/>
                                    <a:pt x="7620" y="0"/>
                                    <a:pt x="18288" y="0"/>
                                  </a:cubicBezTo>
                                  <a:close/>
                                </a:path>
                              </a:pathLst>
                            </a:custGeom>
                            <a:solidFill>
                              <a:srgbClr val="BFC5D2"/>
                            </a:solidFill>
                            <a:ln>
                              <a:noFill/>
                            </a:ln>
                          </wps:spPr>
                          <wps:txbx>
                            <w:txbxContent>
                              <w:p w14:paraId="4649C5B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42" name="Shape 231"/>
                            <pic:cNvPicPr preferRelativeResize="0"/>
                          </pic:nvPicPr>
                          <pic:blipFill rotWithShape="1">
                            <a:blip r:embed="rId71">
                              <a:alphaModFix/>
                            </a:blip>
                            <a:srcRect/>
                            <a:stretch/>
                          </pic:blipFill>
                          <pic:spPr>
                            <a:xfrm>
                              <a:off x="2283968" y="237236"/>
                              <a:ext cx="1146048" cy="2081784"/>
                            </a:xfrm>
                            <a:prstGeom prst="rect">
                              <a:avLst/>
                            </a:prstGeom>
                            <a:noFill/>
                            <a:ln>
                              <a:noFill/>
                            </a:ln>
                          </pic:spPr>
                        </pic:pic>
                        <wps:wsp>
                          <wps:cNvPr id="343" name="Freeform: Shape 343"/>
                          <wps:cNvSpPr/>
                          <wps:spPr>
                            <a:xfrm>
                              <a:off x="2287524" y="240792"/>
                              <a:ext cx="1141476" cy="2078736"/>
                            </a:xfrm>
                            <a:custGeom>
                              <a:avLst/>
                              <a:gdLst/>
                              <a:ahLst/>
                              <a:cxnLst/>
                              <a:rect l="l" t="t" r="r" b="b"/>
                              <a:pathLst>
                                <a:path w="1141476" h="2078736" extrusionOk="0">
                                  <a:moveTo>
                                    <a:pt x="1123188" y="0"/>
                                  </a:moveTo>
                                  <a:cubicBezTo>
                                    <a:pt x="1133856" y="0"/>
                                    <a:pt x="1141476" y="7620"/>
                                    <a:pt x="1141476" y="18288"/>
                                  </a:cubicBezTo>
                                  <a:lnTo>
                                    <a:pt x="1141476" y="18288"/>
                                  </a:lnTo>
                                  <a:lnTo>
                                    <a:pt x="1141476" y="2060448"/>
                                  </a:lnTo>
                                  <a:lnTo>
                                    <a:pt x="1141476" y="2060448"/>
                                  </a:lnTo>
                                  <a:cubicBezTo>
                                    <a:pt x="1141476" y="2071116"/>
                                    <a:pt x="1133856" y="2078736"/>
                                    <a:pt x="1123188" y="2078736"/>
                                  </a:cubicBezTo>
                                  <a:cubicBezTo>
                                    <a:pt x="1123188" y="2078736"/>
                                    <a:pt x="1123188" y="2078736"/>
                                    <a:pt x="1123188" y="2078736"/>
                                  </a:cubicBezTo>
                                  <a:lnTo>
                                    <a:pt x="1123188" y="2078736"/>
                                  </a:lnTo>
                                  <a:lnTo>
                                    <a:pt x="18288" y="2078736"/>
                                  </a:lnTo>
                                  <a:lnTo>
                                    <a:pt x="18288" y="2078736"/>
                                  </a:lnTo>
                                  <a:cubicBezTo>
                                    <a:pt x="9144" y="2078736"/>
                                    <a:pt x="0" y="2071116"/>
                                    <a:pt x="0" y="2060448"/>
                                  </a:cubicBezTo>
                                  <a:lnTo>
                                    <a:pt x="0" y="2060448"/>
                                  </a:lnTo>
                                  <a:lnTo>
                                    <a:pt x="0" y="18288"/>
                                  </a:lnTo>
                                  <a:lnTo>
                                    <a:pt x="0" y="18288"/>
                                  </a:lnTo>
                                  <a:cubicBezTo>
                                    <a:pt x="0" y="7620"/>
                                    <a:pt x="9144" y="0"/>
                                    <a:pt x="18288" y="0"/>
                                  </a:cubicBezTo>
                                  <a:lnTo>
                                    <a:pt x="18288" y="0"/>
                                  </a:lnTo>
                                  <a:lnTo>
                                    <a:pt x="1123188" y="0"/>
                                  </a:lnTo>
                                  <a:close/>
                                </a:path>
                              </a:pathLst>
                            </a:custGeom>
                            <a:noFill/>
                            <a:ln w="9525" cap="rnd" cmpd="sng">
                              <a:solidFill>
                                <a:srgbClr val="000000"/>
                              </a:solidFill>
                              <a:prstDash val="solid"/>
                              <a:round/>
                              <a:headEnd type="none" w="sm" len="sm"/>
                              <a:tailEnd type="none" w="sm" len="sm"/>
                            </a:ln>
                          </wps:spPr>
                          <wps:txbx>
                            <w:txbxContent>
                              <w:p w14:paraId="1D151366"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44" name="Shape 233"/>
                            <pic:cNvPicPr preferRelativeResize="0"/>
                          </pic:nvPicPr>
                          <pic:blipFill rotWithShape="1">
                            <a:blip r:embed="rId72">
                              <a:alphaModFix/>
                            </a:blip>
                            <a:srcRect/>
                            <a:stretch/>
                          </pic:blipFill>
                          <pic:spPr>
                            <a:xfrm>
                              <a:off x="2518664" y="244348"/>
                              <a:ext cx="902208" cy="2066544"/>
                            </a:xfrm>
                            <a:prstGeom prst="rect">
                              <a:avLst/>
                            </a:prstGeom>
                            <a:noFill/>
                            <a:ln>
                              <a:noFill/>
                            </a:ln>
                          </pic:spPr>
                        </pic:pic>
                        <wps:wsp>
                          <wps:cNvPr id="345" name="Rectangle 345"/>
                          <wps:cNvSpPr/>
                          <wps:spPr>
                            <a:xfrm>
                              <a:off x="2656382" y="323284"/>
                              <a:ext cx="546704" cy="93818"/>
                            </a:xfrm>
                            <a:prstGeom prst="rect">
                              <a:avLst/>
                            </a:prstGeom>
                            <a:noFill/>
                            <a:ln>
                              <a:noFill/>
                            </a:ln>
                          </wps:spPr>
                          <wps:txbx>
                            <w:txbxContent>
                              <w:p w14:paraId="31517B86" w14:textId="77777777" w:rsidR="00B36C8C" w:rsidRDefault="00E05E7B">
                                <w:pPr>
                                  <w:spacing w:after="160" w:line="258" w:lineRule="auto"/>
                                  <w:textDirection w:val="btLr"/>
                                </w:pPr>
                                <w:r>
                                  <w:rPr>
                                    <w:color w:val="000000"/>
                                    <w:sz w:val="12"/>
                                  </w:rPr>
                                  <w:t>Payment UI</w:t>
                                </w:r>
                              </w:p>
                            </w:txbxContent>
                          </wps:txbx>
                          <wps:bodyPr spcFirstLastPara="1" wrap="square" lIns="0" tIns="0" rIns="0" bIns="0" anchor="t" anchorCtr="0">
                            <a:noAutofit/>
                          </wps:bodyPr>
                        </wps:wsp>
                        <wps:wsp>
                          <wps:cNvPr id="346" name="Freeform: Shape 346"/>
                          <wps:cNvSpPr/>
                          <wps:spPr>
                            <a:xfrm>
                              <a:off x="2287524" y="443484"/>
                              <a:ext cx="1141476" cy="0"/>
                            </a:xfrm>
                            <a:custGeom>
                              <a:avLst/>
                              <a:gdLst/>
                              <a:ahLst/>
                              <a:cxnLst/>
                              <a:rect l="l" t="t" r="r" b="b"/>
                              <a:pathLst>
                                <a:path w="1141476" h="120000" extrusionOk="0">
                                  <a:moveTo>
                                    <a:pt x="0" y="0"/>
                                  </a:moveTo>
                                  <a:lnTo>
                                    <a:pt x="114147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47" name="Rectangle 347"/>
                          <wps:cNvSpPr/>
                          <wps:spPr>
                            <a:xfrm>
                              <a:off x="2325676" y="487892"/>
                              <a:ext cx="33058" cy="93819"/>
                            </a:xfrm>
                            <a:prstGeom prst="rect">
                              <a:avLst/>
                            </a:prstGeom>
                            <a:noFill/>
                            <a:ln>
                              <a:noFill/>
                            </a:ln>
                          </wps:spPr>
                          <wps:txbx>
                            <w:txbxContent>
                              <w:p w14:paraId="7B45B64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48" name="Rectangle 348"/>
                          <wps:cNvSpPr/>
                          <wps:spPr>
                            <a:xfrm>
                              <a:off x="2453314" y="487892"/>
                              <a:ext cx="386872" cy="93819"/>
                            </a:xfrm>
                            <a:prstGeom prst="rect">
                              <a:avLst/>
                            </a:prstGeom>
                            <a:noFill/>
                            <a:ln>
                              <a:noFill/>
                            </a:ln>
                          </wps:spPr>
                          <wps:txbx>
                            <w:txbxContent>
                              <w:p w14:paraId="5575904E" w14:textId="77777777" w:rsidR="00B36C8C" w:rsidRDefault="00E05E7B">
                                <w:pPr>
                                  <w:spacing w:after="160" w:line="258" w:lineRule="auto"/>
                                  <w:textDirection w:val="btLr"/>
                                </w:pPr>
                                <w:r>
                                  <w:rPr>
                                    <w:color w:val="3C3C3C"/>
                                    <w:sz w:val="12"/>
                                  </w:rPr>
                                  <w:t>cash: int</w:t>
                                </w:r>
                              </w:p>
                            </w:txbxContent>
                          </wps:txbx>
                          <wps:bodyPr spcFirstLastPara="1" wrap="square" lIns="0" tIns="0" rIns="0" bIns="0" anchor="t" anchorCtr="0">
                            <a:noAutofit/>
                          </wps:bodyPr>
                        </wps:wsp>
                        <wps:wsp>
                          <wps:cNvPr id="349" name="Rectangle 349"/>
                          <wps:cNvSpPr/>
                          <wps:spPr>
                            <a:xfrm>
                              <a:off x="2348815" y="487892"/>
                              <a:ext cx="27499" cy="93819"/>
                            </a:xfrm>
                            <a:prstGeom prst="rect">
                              <a:avLst/>
                            </a:prstGeom>
                            <a:noFill/>
                            <a:ln>
                              <a:noFill/>
                            </a:ln>
                          </wps:spPr>
                          <wps:txbx>
                            <w:txbxContent>
                              <w:p w14:paraId="6BC465C5"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0" name="Rectangle 350"/>
                          <wps:cNvSpPr/>
                          <wps:spPr>
                            <a:xfrm>
                              <a:off x="2453314" y="585403"/>
                              <a:ext cx="760739" cy="93819"/>
                            </a:xfrm>
                            <a:prstGeom prst="rect">
                              <a:avLst/>
                            </a:prstGeom>
                            <a:noFill/>
                            <a:ln>
                              <a:noFill/>
                            </a:ln>
                          </wps:spPr>
                          <wps:txbx>
                            <w:txbxContent>
                              <w:p w14:paraId="3AF79099" w14:textId="77777777" w:rsidR="00B36C8C" w:rsidRDefault="00E05E7B">
                                <w:pPr>
                                  <w:spacing w:after="160" w:line="258" w:lineRule="auto"/>
                                  <w:textDirection w:val="btLr"/>
                                </w:pPr>
                                <w:r>
                                  <w:rPr>
                                    <w:color w:val="3C3C3C"/>
                                    <w:sz w:val="12"/>
                                  </w:rPr>
                                  <w:t>card name: char</w:t>
                                </w:r>
                              </w:p>
                            </w:txbxContent>
                          </wps:txbx>
                          <wps:bodyPr spcFirstLastPara="1" wrap="square" lIns="0" tIns="0" rIns="0" bIns="0" anchor="t" anchorCtr="0">
                            <a:noAutofit/>
                          </wps:bodyPr>
                        </wps:wsp>
                        <wps:wsp>
                          <wps:cNvPr id="351" name="Rectangle 351"/>
                          <wps:cNvSpPr/>
                          <wps:spPr>
                            <a:xfrm>
                              <a:off x="2325676" y="585403"/>
                              <a:ext cx="33058" cy="93819"/>
                            </a:xfrm>
                            <a:prstGeom prst="rect">
                              <a:avLst/>
                            </a:prstGeom>
                            <a:noFill/>
                            <a:ln>
                              <a:noFill/>
                            </a:ln>
                          </wps:spPr>
                          <wps:txbx>
                            <w:txbxContent>
                              <w:p w14:paraId="4A08686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52" name="Rectangle 352"/>
                          <wps:cNvSpPr/>
                          <wps:spPr>
                            <a:xfrm>
                              <a:off x="2348815" y="585403"/>
                              <a:ext cx="27499" cy="93819"/>
                            </a:xfrm>
                            <a:prstGeom prst="rect">
                              <a:avLst/>
                            </a:prstGeom>
                            <a:noFill/>
                            <a:ln>
                              <a:noFill/>
                            </a:ln>
                          </wps:spPr>
                          <wps:txbx>
                            <w:txbxContent>
                              <w:p w14:paraId="70C05F53"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3" name="Rectangle 353"/>
                          <wps:cNvSpPr/>
                          <wps:spPr>
                            <a:xfrm>
                              <a:off x="2453314" y="682950"/>
                              <a:ext cx="692240" cy="93819"/>
                            </a:xfrm>
                            <a:prstGeom prst="rect">
                              <a:avLst/>
                            </a:prstGeom>
                            <a:noFill/>
                            <a:ln>
                              <a:noFill/>
                            </a:ln>
                          </wps:spPr>
                          <wps:txbx>
                            <w:txbxContent>
                              <w:p w14:paraId="26D56B03" w14:textId="77777777" w:rsidR="00B36C8C" w:rsidRDefault="00E05E7B">
                                <w:pPr>
                                  <w:spacing w:after="160" w:line="258" w:lineRule="auto"/>
                                  <w:textDirection w:val="btLr"/>
                                </w:pPr>
                                <w:r>
                                  <w:rPr>
                                    <w:color w:val="3C3C3C"/>
                                    <w:sz w:val="12"/>
                                  </w:rPr>
                                  <w:t>card type: char</w:t>
                                </w:r>
                              </w:p>
                            </w:txbxContent>
                          </wps:txbx>
                          <wps:bodyPr spcFirstLastPara="1" wrap="square" lIns="0" tIns="0" rIns="0" bIns="0" anchor="t" anchorCtr="0">
                            <a:noAutofit/>
                          </wps:bodyPr>
                        </wps:wsp>
                        <wps:wsp>
                          <wps:cNvPr id="354" name="Rectangle 354"/>
                          <wps:cNvSpPr/>
                          <wps:spPr>
                            <a:xfrm>
                              <a:off x="2348815" y="682950"/>
                              <a:ext cx="27499" cy="93819"/>
                            </a:xfrm>
                            <a:prstGeom prst="rect">
                              <a:avLst/>
                            </a:prstGeom>
                            <a:noFill/>
                            <a:ln>
                              <a:noFill/>
                            </a:ln>
                          </wps:spPr>
                          <wps:txbx>
                            <w:txbxContent>
                              <w:p w14:paraId="4A67406F"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5" name="Rectangle 355"/>
                          <wps:cNvSpPr/>
                          <wps:spPr>
                            <a:xfrm>
                              <a:off x="2325676" y="682950"/>
                              <a:ext cx="33058" cy="93819"/>
                            </a:xfrm>
                            <a:prstGeom prst="rect">
                              <a:avLst/>
                            </a:prstGeom>
                            <a:noFill/>
                            <a:ln>
                              <a:noFill/>
                            </a:ln>
                          </wps:spPr>
                          <wps:txbx>
                            <w:txbxContent>
                              <w:p w14:paraId="3CC42EF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56" name="Rectangle 356"/>
                          <wps:cNvSpPr/>
                          <wps:spPr>
                            <a:xfrm>
                              <a:off x="2325676" y="780499"/>
                              <a:ext cx="33058" cy="93819"/>
                            </a:xfrm>
                            <a:prstGeom prst="rect">
                              <a:avLst/>
                            </a:prstGeom>
                            <a:noFill/>
                            <a:ln>
                              <a:noFill/>
                            </a:ln>
                          </wps:spPr>
                          <wps:txbx>
                            <w:txbxContent>
                              <w:p w14:paraId="1558910D"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57" name="Rectangle 357"/>
                          <wps:cNvSpPr/>
                          <wps:spPr>
                            <a:xfrm>
                              <a:off x="2348815" y="780499"/>
                              <a:ext cx="27499" cy="93819"/>
                            </a:xfrm>
                            <a:prstGeom prst="rect">
                              <a:avLst/>
                            </a:prstGeom>
                            <a:noFill/>
                            <a:ln>
                              <a:noFill/>
                            </a:ln>
                          </wps:spPr>
                          <wps:txbx>
                            <w:txbxContent>
                              <w:p w14:paraId="710ED84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8" name="Rectangle 358"/>
                          <wps:cNvSpPr/>
                          <wps:spPr>
                            <a:xfrm>
                              <a:off x="2453314" y="780499"/>
                              <a:ext cx="791514" cy="93819"/>
                            </a:xfrm>
                            <a:prstGeom prst="rect">
                              <a:avLst/>
                            </a:prstGeom>
                            <a:noFill/>
                            <a:ln>
                              <a:noFill/>
                            </a:ln>
                          </wps:spPr>
                          <wps:txbx>
                            <w:txbxContent>
                              <w:p w14:paraId="5C50B24E" w14:textId="77777777" w:rsidR="00B36C8C" w:rsidRDefault="00E05E7B">
                                <w:pPr>
                                  <w:spacing w:after="160" w:line="258" w:lineRule="auto"/>
                                  <w:textDirection w:val="btLr"/>
                                </w:pPr>
                                <w:r>
                                  <w:rPr>
                                    <w:color w:val="3C3C3C"/>
                                    <w:sz w:val="12"/>
                                  </w:rPr>
                                  <w:t>payment id: char</w:t>
                                </w:r>
                              </w:p>
                            </w:txbxContent>
                          </wps:txbx>
                          <wps:bodyPr spcFirstLastPara="1" wrap="square" lIns="0" tIns="0" rIns="0" bIns="0" anchor="t" anchorCtr="0">
                            <a:noAutofit/>
                          </wps:bodyPr>
                        </wps:wsp>
                        <wps:wsp>
                          <wps:cNvPr id="359" name="Rectangle 359"/>
                          <wps:cNvSpPr/>
                          <wps:spPr>
                            <a:xfrm>
                              <a:off x="2348815" y="878010"/>
                              <a:ext cx="27499" cy="93819"/>
                            </a:xfrm>
                            <a:prstGeom prst="rect">
                              <a:avLst/>
                            </a:prstGeom>
                            <a:noFill/>
                            <a:ln>
                              <a:noFill/>
                            </a:ln>
                          </wps:spPr>
                          <wps:txbx>
                            <w:txbxContent>
                              <w:p w14:paraId="73B85A1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60" name="Rectangle 360"/>
                          <wps:cNvSpPr/>
                          <wps:spPr>
                            <a:xfrm>
                              <a:off x="2325676" y="878010"/>
                              <a:ext cx="33058" cy="93819"/>
                            </a:xfrm>
                            <a:prstGeom prst="rect">
                              <a:avLst/>
                            </a:prstGeom>
                            <a:noFill/>
                            <a:ln>
                              <a:noFill/>
                            </a:ln>
                          </wps:spPr>
                          <wps:txbx>
                            <w:txbxContent>
                              <w:p w14:paraId="032EAF1A"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61" name="Rectangle 361"/>
                          <wps:cNvSpPr/>
                          <wps:spPr>
                            <a:xfrm>
                              <a:off x="2453314" y="878010"/>
                              <a:ext cx="832217" cy="93819"/>
                            </a:xfrm>
                            <a:prstGeom prst="rect">
                              <a:avLst/>
                            </a:prstGeom>
                            <a:noFill/>
                            <a:ln>
                              <a:noFill/>
                            </a:ln>
                          </wps:spPr>
                          <wps:txbx>
                            <w:txbxContent>
                              <w:p w14:paraId="706AF0D7" w14:textId="77777777" w:rsidR="00B36C8C" w:rsidRDefault="00E05E7B">
                                <w:pPr>
                                  <w:spacing w:after="160" w:line="258" w:lineRule="auto"/>
                                  <w:textDirection w:val="btLr"/>
                                </w:pPr>
                                <w:r>
                                  <w:rPr>
                                    <w:color w:val="3C3C3C"/>
                                    <w:sz w:val="12"/>
                                  </w:rPr>
                                  <w:t>Payment_id: char</w:t>
                                </w:r>
                              </w:p>
                            </w:txbxContent>
                          </wps:txbx>
                          <wps:bodyPr spcFirstLastPara="1" wrap="square" lIns="0" tIns="0" rIns="0" bIns="0" anchor="t" anchorCtr="0">
                            <a:noAutofit/>
                          </wps:bodyPr>
                        </wps:wsp>
                        <wps:wsp>
                          <wps:cNvPr id="362" name="Rectangle 362"/>
                          <wps:cNvSpPr/>
                          <wps:spPr>
                            <a:xfrm>
                              <a:off x="2348815" y="975557"/>
                              <a:ext cx="27499" cy="93819"/>
                            </a:xfrm>
                            <a:prstGeom prst="rect">
                              <a:avLst/>
                            </a:prstGeom>
                            <a:noFill/>
                            <a:ln>
                              <a:noFill/>
                            </a:ln>
                          </wps:spPr>
                          <wps:txbx>
                            <w:txbxContent>
                              <w:p w14:paraId="74F4535C"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63" name="Rectangle 363"/>
                          <wps:cNvSpPr/>
                          <wps:spPr>
                            <a:xfrm>
                              <a:off x="2325676" y="975557"/>
                              <a:ext cx="33058" cy="93819"/>
                            </a:xfrm>
                            <a:prstGeom prst="rect">
                              <a:avLst/>
                            </a:prstGeom>
                            <a:noFill/>
                            <a:ln>
                              <a:noFill/>
                            </a:ln>
                          </wps:spPr>
                          <wps:txbx>
                            <w:txbxContent>
                              <w:p w14:paraId="10D1D04A"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64" name="Rectangle 364"/>
                          <wps:cNvSpPr/>
                          <wps:spPr>
                            <a:xfrm>
                              <a:off x="2453314" y="975557"/>
                              <a:ext cx="771660" cy="93819"/>
                            </a:xfrm>
                            <a:prstGeom prst="rect">
                              <a:avLst/>
                            </a:prstGeom>
                            <a:noFill/>
                            <a:ln>
                              <a:noFill/>
                            </a:ln>
                          </wps:spPr>
                          <wps:txbx>
                            <w:txbxContent>
                              <w:p w14:paraId="487CD0C5" w14:textId="77777777" w:rsidR="00B36C8C" w:rsidRDefault="00E05E7B">
                                <w:pPr>
                                  <w:spacing w:after="160" w:line="258" w:lineRule="auto"/>
                                  <w:textDirection w:val="btLr"/>
                                </w:pPr>
                                <w:r>
                                  <w:rPr>
                                    <w:color w:val="3C3C3C"/>
                                    <w:sz w:val="12"/>
                                  </w:rPr>
                                  <w:t>cust_name: char</w:t>
                                </w:r>
                              </w:p>
                            </w:txbxContent>
                          </wps:txbx>
                          <wps:bodyPr spcFirstLastPara="1" wrap="square" lIns="0" tIns="0" rIns="0" bIns="0" anchor="t" anchorCtr="0">
                            <a:noAutofit/>
                          </wps:bodyPr>
                        </wps:wsp>
                        <wps:wsp>
                          <wps:cNvPr id="365" name="Rectangle 365"/>
                          <wps:cNvSpPr/>
                          <wps:spPr>
                            <a:xfrm>
                              <a:off x="2325676" y="1073106"/>
                              <a:ext cx="33058" cy="93819"/>
                            </a:xfrm>
                            <a:prstGeom prst="rect">
                              <a:avLst/>
                            </a:prstGeom>
                            <a:noFill/>
                            <a:ln>
                              <a:noFill/>
                            </a:ln>
                          </wps:spPr>
                          <wps:txbx>
                            <w:txbxContent>
                              <w:p w14:paraId="05D37BC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66" name="Rectangle 366"/>
                          <wps:cNvSpPr/>
                          <wps:spPr>
                            <a:xfrm>
                              <a:off x="2453314" y="1073106"/>
                              <a:ext cx="567552" cy="93819"/>
                            </a:xfrm>
                            <a:prstGeom prst="rect">
                              <a:avLst/>
                            </a:prstGeom>
                            <a:noFill/>
                            <a:ln>
                              <a:noFill/>
                            </a:ln>
                          </wps:spPr>
                          <wps:txbx>
                            <w:txbxContent>
                              <w:p w14:paraId="6E81488E" w14:textId="77777777" w:rsidR="00B36C8C" w:rsidRDefault="00E05E7B">
                                <w:pPr>
                                  <w:spacing w:after="160" w:line="258" w:lineRule="auto"/>
                                  <w:textDirection w:val="btLr"/>
                                </w:pPr>
                                <w:r>
                                  <w:rPr>
                                    <w:color w:val="3C3C3C"/>
                                    <w:sz w:val="12"/>
                                  </w:rPr>
                                  <w:t>order_id: int</w:t>
                                </w:r>
                              </w:p>
                            </w:txbxContent>
                          </wps:txbx>
                          <wps:bodyPr spcFirstLastPara="1" wrap="square" lIns="0" tIns="0" rIns="0" bIns="0" anchor="t" anchorCtr="0">
                            <a:noAutofit/>
                          </wps:bodyPr>
                        </wps:wsp>
                        <wps:wsp>
                          <wps:cNvPr id="367" name="Rectangle 367"/>
                          <wps:cNvSpPr/>
                          <wps:spPr>
                            <a:xfrm>
                              <a:off x="2348815" y="1073106"/>
                              <a:ext cx="27499" cy="93819"/>
                            </a:xfrm>
                            <a:prstGeom prst="rect">
                              <a:avLst/>
                            </a:prstGeom>
                            <a:noFill/>
                            <a:ln>
                              <a:noFill/>
                            </a:ln>
                          </wps:spPr>
                          <wps:txbx>
                            <w:txbxContent>
                              <w:p w14:paraId="797F3963"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68" name="Freeform: Shape 368"/>
                          <wps:cNvSpPr/>
                          <wps:spPr>
                            <a:xfrm>
                              <a:off x="2287524" y="1187196"/>
                              <a:ext cx="1141476" cy="0"/>
                            </a:xfrm>
                            <a:custGeom>
                              <a:avLst/>
                              <a:gdLst/>
                              <a:ahLst/>
                              <a:cxnLst/>
                              <a:rect l="l" t="t" r="r" b="b"/>
                              <a:pathLst>
                                <a:path w="1141476" h="120000" extrusionOk="0">
                                  <a:moveTo>
                                    <a:pt x="0" y="0"/>
                                  </a:moveTo>
                                  <a:lnTo>
                                    <a:pt x="114147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69" name="Rectangle 369"/>
                          <wps:cNvSpPr/>
                          <wps:spPr>
                            <a:xfrm>
                              <a:off x="2453314" y="1231593"/>
                              <a:ext cx="921564" cy="93819"/>
                            </a:xfrm>
                            <a:prstGeom prst="rect">
                              <a:avLst/>
                            </a:prstGeom>
                            <a:noFill/>
                            <a:ln>
                              <a:noFill/>
                            </a:ln>
                          </wps:spPr>
                          <wps:txbx>
                            <w:txbxContent>
                              <w:p w14:paraId="6E0C8C74" w14:textId="77777777" w:rsidR="00B36C8C" w:rsidRDefault="00E05E7B">
                                <w:pPr>
                                  <w:spacing w:after="160" w:line="258" w:lineRule="auto"/>
                                  <w:textDirection w:val="btLr"/>
                                </w:pPr>
                                <w:r>
                                  <w:rPr>
                                    <w:color w:val="3C3C3C"/>
                                    <w:sz w:val="12"/>
                                  </w:rPr>
                                  <w:t>select_mode(): char</w:t>
                                </w:r>
                              </w:p>
                            </w:txbxContent>
                          </wps:txbx>
                          <wps:bodyPr spcFirstLastPara="1" wrap="square" lIns="0" tIns="0" rIns="0" bIns="0" anchor="t" anchorCtr="0">
                            <a:noAutofit/>
                          </wps:bodyPr>
                        </wps:wsp>
                        <wps:wsp>
                          <wps:cNvPr id="370" name="Rectangle 370"/>
                          <wps:cNvSpPr/>
                          <wps:spPr>
                            <a:xfrm>
                              <a:off x="2325676" y="1231593"/>
                              <a:ext cx="57877" cy="93819"/>
                            </a:xfrm>
                            <a:prstGeom prst="rect">
                              <a:avLst/>
                            </a:prstGeom>
                            <a:noFill/>
                            <a:ln>
                              <a:noFill/>
                            </a:ln>
                          </wps:spPr>
                          <wps:txbx>
                            <w:txbxContent>
                              <w:p w14:paraId="144D8585"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71" name="Rectangle 371"/>
                          <wps:cNvSpPr/>
                          <wps:spPr>
                            <a:xfrm>
                              <a:off x="2369715" y="1231593"/>
                              <a:ext cx="27499" cy="93819"/>
                            </a:xfrm>
                            <a:prstGeom prst="rect">
                              <a:avLst/>
                            </a:prstGeom>
                            <a:noFill/>
                            <a:ln>
                              <a:noFill/>
                            </a:ln>
                          </wps:spPr>
                          <wps:txbx>
                            <w:txbxContent>
                              <w:p w14:paraId="33DAB45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2" name="Rectangle 372"/>
                          <wps:cNvSpPr/>
                          <wps:spPr>
                            <a:xfrm>
                              <a:off x="2453314" y="1329105"/>
                              <a:ext cx="862992" cy="93819"/>
                            </a:xfrm>
                            <a:prstGeom prst="rect">
                              <a:avLst/>
                            </a:prstGeom>
                            <a:noFill/>
                            <a:ln>
                              <a:noFill/>
                            </a:ln>
                          </wps:spPr>
                          <wps:txbx>
                            <w:txbxContent>
                              <w:p w14:paraId="548AFD07" w14:textId="77777777" w:rsidR="00B36C8C" w:rsidRDefault="00E05E7B">
                                <w:pPr>
                                  <w:spacing w:after="160" w:line="258" w:lineRule="auto"/>
                                  <w:textDirection w:val="btLr"/>
                                </w:pPr>
                                <w:r>
                                  <w:rPr>
                                    <w:color w:val="3C3C3C"/>
                                    <w:sz w:val="12"/>
                                  </w:rPr>
                                  <w:t>cash_mode(): char</w:t>
                                </w:r>
                              </w:p>
                            </w:txbxContent>
                          </wps:txbx>
                          <wps:bodyPr spcFirstLastPara="1" wrap="square" lIns="0" tIns="0" rIns="0" bIns="0" anchor="t" anchorCtr="0">
                            <a:noAutofit/>
                          </wps:bodyPr>
                        </wps:wsp>
                        <wps:wsp>
                          <wps:cNvPr id="373" name="Rectangle 373"/>
                          <wps:cNvSpPr/>
                          <wps:spPr>
                            <a:xfrm>
                              <a:off x="2325676" y="1329105"/>
                              <a:ext cx="57877" cy="93819"/>
                            </a:xfrm>
                            <a:prstGeom prst="rect">
                              <a:avLst/>
                            </a:prstGeom>
                            <a:noFill/>
                            <a:ln>
                              <a:noFill/>
                            </a:ln>
                          </wps:spPr>
                          <wps:txbx>
                            <w:txbxContent>
                              <w:p w14:paraId="43A54CB3"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74" name="Rectangle 374"/>
                          <wps:cNvSpPr/>
                          <wps:spPr>
                            <a:xfrm>
                              <a:off x="2369715" y="1329105"/>
                              <a:ext cx="27499" cy="93819"/>
                            </a:xfrm>
                            <a:prstGeom prst="rect">
                              <a:avLst/>
                            </a:prstGeom>
                            <a:noFill/>
                            <a:ln>
                              <a:noFill/>
                            </a:ln>
                          </wps:spPr>
                          <wps:txbx>
                            <w:txbxContent>
                              <w:p w14:paraId="36B0B690"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5" name="Rectangle 375"/>
                          <wps:cNvSpPr/>
                          <wps:spPr>
                            <a:xfrm>
                              <a:off x="2453314" y="1426657"/>
                              <a:ext cx="766100" cy="93819"/>
                            </a:xfrm>
                            <a:prstGeom prst="rect">
                              <a:avLst/>
                            </a:prstGeom>
                            <a:noFill/>
                            <a:ln>
                              <a:noFill/>
                            </a:ln>
                          </wps:spPr>
                          <wps:txbx>
                            <w:txbxContent>
                              <w:p w14:paraId="4164E41A" w14:textId="77777777" w:rsidR="00B36C8C" w:rsidRDefault="00E05E7B">
                                <w:pPr>
                                  <w:spacing w:after="160" w:line="258" w:lineRule="auto"/>
                                  <w:textDirection w:val="btLr"/>
                                </w:pPr>
                                <w:r>
                                  <w:rPr>
                                    <w:color w:val="3C3C3C"/>
                                    <w:sz w:val="12"/>
                                  </w:rPr>
                                  <w:t>pay_cash(): float</w:t>
                                </w:r>
                              </w:p>
                            </w:txbxContent>
                          </wps:txbx>
                          <wps:bodyPr spcFirstLastPara="1" wrap="square" lIns="0" tIns="0" rIns="0" bIns="0" anchor="t" anchorCtr="0">
                            <a:noAutofit/>
                          </wps:bodyPr>
                        </wps:wsp>
                        <wps:wsp>
                          <wps:cNvPr id="376" name="Rectangle 376"/>
                          <wps:cNvSpPr/>
                          <wps:spPr>
                            <a:xfrm>
                              <a:off x="2325676" y="1426657"/>
                              <a:ext cx="57877" cy="93819"/>
                            </a:xfrm>
                            <a:prstGeom prst="rect">
                              <a:avLst/>
                            </a:prstGeom>
                            <a:noFill/>
                            <a:ln>
                              <a:noFill/>
                            </a:ln>
                          </wps:spPr>
                          <wps:txbx>
                            <w:txbxContent>
                              <w:p w14:paraId="5DCA20EA"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77" name="Rectangle 377"/>
                          <wps:cNvSpPr/>
                          <wps:spPr>
                            <a:xfrm>
                              <a:off x="2369715" y="1426657"/>
                              <a:ext cx="27499" cy="93819"/>
                            </a:xfrm>
                            <a:prstGeom prst="rect">
                              <a:avLst/>
                            </a:prstGeom>
                            <a:noFill/>
                            <a:ln>
                              <a:noFill/>
                            </a:ln>
                          </wps:spPr>
                          <wps:txbx>
                            <w:txbxContent>
                              <w:p w14:paraId="564B3100"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8" name="Rectangle 378"/>
                          <wps:cNvSpPr/>
                          <wps:spPr>
                            <a:xfrm>
                              <a:off x="2369715" y="1524201"/>
                              <a:ext cx="27499" cy="93819"/>
                            </a:xfrm>
                            <a:prstGeom prst="rect">
                              <a:avLst/>
                            </a:prstGeom>
                            <a:noFill/>
                            <a:ln>
                              <a:noFill/>
                            </a:ln>
                          </wps:spPr>
                          <wps:txbx>
                            <w:txbxContent>
                              <w:p w14:paraId="2E9FA59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9" name="Rectangle 379"/>
                          <wps:cNvSpPr/>
                          <wps:spPr>
                            <a:xfrm>
                              <a:off x="2453314" y="1524201"/>
                              <a:ext cx="852072" cy="93819"/>
                            </a:xfrm>
                            <a:prstGeom prst="rect">
                              <a:avLst/>
                            </a:prstGeom>
                            <a:noFill/>
                            <a:ln>
                              <a:noFill/>
                            </a:ln>
                          </wps:spPr>
                          <wps:txbx>
                            <w:txbxContent>
                              <w:p w14:paraId="5B960479" w14:textId="77777777" w:rsidR="00B36C8C" w:rsidRDefault="00E05E7B">
                                <w:pPr>
                                  <w:spacing w:after="160" w:line="258" w:lineRule="auto"/>
                                  <w:textDirection w:val="btLr"/>
                                </w:pPr>
                                <w:r>
                                  <w:rPr>
                                    <w:color w:val="3C3C3C"/>
                                    <w:sz w:val="12"/>
                                  </w:rPr>
                                  <w:t>card_mode(): char</w:t>
                                </w:r>
                              </w:p>
                            </w:txbxContent>
                          </wps:txbx>
                          <wps:bodyPr spcFirstLastPara="1" wrap="square" lIns="0" tIns="0" rIns="0" bIns="0" anchor="t" anchorCtr="0">
                            <a:noAutofit/>
                          </wps:bodyPr>
                        </wps:wsp>
                        <wps:wsp>
                          <wps:cNvPr id="380" name="Rectangle 380"/>
                          <wps:cNvSpPr/>
                          <wps:spPr>
                            <a:xfrm>
                              <a:off x="2325676" y="1524201"/>
                              <a:ext cx="57877" cy="93819"/>
                            </a:xfrm>
                            <a:prstGeom prst="rect">
                              <a:avLst/>
                            </a:prstGeom>
                            <a:noFill/>
                            <a:ln>
                              <a:noFill/>
                            </a:ln>
                          </wps:spPr>
                          <wps:txbx>
                            <w:txbxContent>
                              <w:p w14:paraId="3482B5B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1" name="Rectangle 381"/>
                          <wps:cNvSpPr/>
                          <wps:spPr>
                            <a:xfrm>
                              <a:off x="2325676" y="1621721"/>
                              <a:ext cx="57877" cy="93819"/>
                            </a:xfrm>
                            <a:prstGeom prst="rect">
                              <a:avLst/>
                            </a:prstGeom>
                            <a:noFill/>
                            <a:ln>
                              <a:noFill/>
                            </a:ln>
                          </wps:spPr>
                          <wps:txbx>
                            <w:txbxContent>
                              <w:p w14:paraId="671B4C34"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2" name="Rectangle 382"/>
                          <wps:cNvSpPr/>
                          <wps:spPr>
                            <a:xfrm>
                              <a:off x="2369715" y="1621721"/>
                              <a:ext cx="27499" cy="93819"/>
                            </a:xfrm>
                            <a:prstGeom prst="rect">
                              <a:avLst/>
                            </a:prstGeom>
                            <a:noFill/>
                            <a:ln>
                              <a:noFill/>
                            </a:ln>
                          </wps:spPr>
                          <wps:txbx>
                            <w:txbxContent>
                              <w:p w14:paraId="56B55C1D"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83" name="Rectangle 383"/>
                          <wps:cNvSpPr/>
                          <wps:spPr>
                            <a:xfrm>
                              <a:off x="2453314" y="1621721"/>
                              <a:ext cx="906077" cy="93819"/>
                            </a:xfrm>
                            <a:prstGeom prst="rect">
                              <a:avLst/>
                            </a:prstGeom>
                            <a:noFill/>
                            <a:ln>
                              <a:noFill/>
                            </a:ln>
                          </wps:spPr>
                          <wps:txbx>
                            <w:txbxContent>
                              <w:p w14:paraId="1E64B487" w14:textId="77777777" w:rsidR="00B36C8C" w:rsidRDefault="00E05E7B">
                                <w:pPr>
                                  <w:spacing w:after="160" w:line="258" w:lineRule="auto"/>
                                  <w:textDirection w:val="btLr"/>
                                </w:pPr>
                                <w:r>
                                  <w:rPr>
                                    <w:color w:val="3C3C3C"/>
                                    <w:sz w:val="12"/>
                                  </w:rPr>
                                  <w:t>card_payment(): int</w:t>
                                </w:r>
                              </w:p>
                            </w:txbxContent>
                          </wps:txbx>
                          <wps:bodyPr spcFirstLastPara="1" wrap="square" lIns="0" tIns="0" rIns="0" bIns="0" anchor="t" anchorCtr="0">
                            <a:noAutofit/>
                          </wps:bodyPr>
                        </wps:wsp>
                        <wps:wsp>
                          <wps:cNvPr id="384" name="Rectangle 384"/>
                          <wps:cNvSpPr/>
                          <wps:spPr>
                            <a:xfrm>
                              <a:off x="2325676" y="1719264"/>
                              <a:ext cx="57877" cy="93819"/>
                            </a:xfrm>
                            <a:prstGeom prst="rect">
                              <a:avLst/>
                            </a:prstGeom>
                            <a:noFill/>
                            <a:ln>
                              <a:noFill/>
                            </a:ln>
                          </wps:spPr>
                          <wps:txbx>
                            <w:txbxContent>
                              <w:p w14:paraId="5DB66F16"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5" name="Rectangle 385"/>
                          <wps:cNvSpPr/>
                          <wps:spPr>
                            <a:xfrm>
                              <a:off x="2369715" y="1719264"/>
                              <a:ext cx="27499" cy="93819"/>
                            </a:xfrm>
                            <a:prstGeom prst="rect">
                              <a:avLst/>
                            </a:prstGeom>
                            <a:noFill/>
                            <a:ln>
                              <a:noFill/>
                            </a:ln>
                          </wps:spPr>
                          <wps:txbx>
                            <w:txbxContent>
                              <w:p w14:paraId="6E6CEA5F"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86" name="Rectangle 386"/>
                          <wps:cNvSpPr/>
                          <wps:spPr>
                            <a:xfrm>
                              <a:off x="2453314" y="1719264"/>
                              <a:ext cx="801442" cy="93819"/>
                            </a:xfrm>
                            <a:prstGeom prst="rect">
                              <a:avLst/>
                            </a:prstGeom>
                            <a:noFill/>
                            <a:ln>
                              <a:noFill/>
                            </a:ln>
                          </wps:spPr>
                          <wps:txbx>
                            <w:txbxContent>
                              <w:p w14:paraId="2E9462C0" w14:textId="77777777" w:rsidR="00B36C8C" w:rsidRDefault="00E05E7B">
                                <w:pPr>
                                  <w:spacing w:after="160" w:line="258" w:lineRule="auto"/>
                                  <w:textDirection w:val="btLr"/>
                                </w:pPr>
                                <w:r>
                                  <w:rPr>
                                    <w:color w:val="3C3C3C"/>
                                    <w:sz w:val="12"/>
                                  </w:rPr>
                                  <w:t>fee_mode(): char</w:t>
                                </w:r>
                              </w:p>
                            </w:txbxContent>
                          </wps:txbx>
                          <wps:bodyPr spcFirstLastPara="1" wrap="square" lIns="0" tIns="0" rIns="0" bIns="0" anchor="t" anchorCtr="0">
                            <a:noAutofit/>
                          </wps:bodyPr>
                        </wps:wsp>
                        <wps:wsp>
                          <wps:cNvPr id="387" name="Rectangle 387"/>
                          <wps:cNvSpPr/>
                          <wps:spPr>
                            <a:xfrm>
                              <a:off x="2325676" y="1816808"/>
                              <a:ext cx="57877" cy="93819"/>
                            </a:xfrm>
                            <a:prstGeom prst="rect">
                              <a:avLst/>
                            </a:prstGeom>
                            <a:noFill/>
                            <a:ln>
                              <a:noFill/>
                            </a:ln>
                          </wps:spPr>
                          <wps:txbx>
                            <w:txbxContent>
                              <w:p w14:paraId="60F6E736"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8" name="Rectangle 388"/>
                          <wps:cNvSpPr/>
                          <wps:spPr>
                            <a:xfrm>
                              <a:off x="2453314" y="1816808"/>
                              <a:ext cx="973484" cy="93819"/>
                            </a:xfrm>
                            <a:prstGeom prst="rect">
                              <a:avLst/>
                            </a:prstGeom>
                            <a:noFill/>
                            <a:ln>
                              <a:noFill/>
                            </a:ln>
                          </wps:spPr>
                          <wps:txbx>
                            <w:txbxContent>
                              <w:p w14:paraId="52A991DF" w14:textId="77777777" w:rsidR="00B36C8C" w:rsidRDefault="00E05E7B">
                                <w:pPr>
                                  <w:spacing w:after="160" w:line="258" w:lineRule="auto"/>
                                  <w:textDirection w:val="btLr"/>
                                </w:pPr>
                                <w:r>
                                  <w:rPr>
                                    <w:color w:val="3C3C3C"/>
                                    <w:sz w:val="12"/>
                                  </w:rPr>
                                  <w:t>card_error(): boolean</w:t>
                                </w:r>
                              </w:p>
                            </w:txbxContent>
                          </wps:txbx>
                          <wps:bodyPr spcFirstLastPara="1" wrap="square" lIns="0" tIns="0" rIns="0" bIns="0" anchor="t" anchorCtr="0">
                            <a:noAutofit/>
                          </wps:bodyPr>
                        </wps:wsp>
                        <wps:wsp>
                          <wps:cNvPr id="389" name="Rectangle 389"/>
                          <wps:cNvSpPr/>
                          <wps:spPr>
                            <a:xfrm>
                              <a:off x="2369715" y="1816808"/>
                              <a:ext cx="27499" cy="93819"/>
                            </a:xfrm>
                            <a:prstGeom prst="rect">
                              <a:avLst/>
                            </a:prstGeom>
                            <a:noFill/>
                            <a:ln>
                              <a:noFill/>
                            </a:ln>
                          </wps:spPr>
                          <wps:txbx>
                            <w:txbxContent>
                              <w:p w14:paraId="1FFC019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0" name="Rectangle 390"/>
                          <wps:cNvSpPr/>
                          <wps:spPr>
                            <a:xfrm>
                              <a:off x="2453314" y="1914328"/>
                              <a:ext cx="911636" cy="93819"/>
                            </a:xfrm>
                            <a:prstGeom prst="rect">
                              <a:avLst/>
                            </a:prstGeom>
                            <a:noFill/>
                            <a:ln>
                              <a:noFill/>
                            </a:ln>
                          </wps:spPr>
                          <wps:txbx>
                            <w:txbxContent>
                              <w:p w14:paraId="246751D6" w14:textId="77777777" w:rsidR="00B36C8C" w:rsidRDefault="00E05E7B">
                                <w:pPr>
                                  <w:spacing w:after="160" w:line="258" w:lineRule="auto"/>
                                  <w:textDirection w:val="btLr"/>
                                </w:pPr>
                                <w:r>
                                  <w:rPr>
                                    <w:color w:val="3C3C3C"/>
                                    <w:sz w:val="12"/>
                                  </w:rPr>
                                  <w:t>print_receipt(): char</w:t>
                                </w:r>
                              </w:p>
                            </w:txbxContent>
                          </wps:txbx>
                          <wps:bodyPr spcFirstLastPara="1" wrap="square" lIns="0" tIns="0" rIns="0" bIns="0" anchor="t" anchorCtr="0">
                            <a:noAutofit/>
                          </wps:bodyPr>
                        </wps:wsp>
                        <wps:wsp>
                          <wps:cNvPr id="391" name="Rectangle 391"/>
                          <wps:cNvSpPr/>
                          <wps:spPr>
                            <a:xfrm>
                              <a:off x="2369715" y="1914328"/>
                              <a:ext cx="27499" cy="93819"/>
                            </a:xfrm>
                            <a:prstGeom prst="rect">
                              <a:avLst/>
                            </a:prstGeom>
                            <a:noFill/>
                            <a:ln>
                              <a:noFill/>
                            </a:ln>
                          </wps:spPr>
                          <wps:txbx>
                            <w:txbxContent>
                              <w:p w14:paraId="6EDDADD6"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2" name="Rectangle 392"/>
                          <wps:cNvSpPr/>
                          <wps:spPr>
                            <a:xfrm>
                              <a:off x="2325676" y="1914328"/>
                              <a:ext cx="57877" cy="93819"/>
                            </a:xfrm>
                            <a:prstGeom prst="rect">
                              <a:avLst/>
                            </a:prstGeom>
                            <a:noFill/>
                            <a:ln>
                              <a:noFill/>
                            </a:ln>
                          </wps:spPr>
                          <wps:txbx>
                            <w:txbxContent>
                              <w:p w14:paraId="6EE2857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93" name="Rectangle 393"/>
                          <wps:cNvSpPr/>
                          <wps:spPr>
                            <a:xfrm>
                              <a:off x="2325676" y="2011871"/>
                              <a:ext cx="57877" cy="93819"/>
                            </a:xfrm>
                            <a:prstGeom prst="rect">
                              <a:avLst/>
                            </a:prstGeom>
                            <a:noFill/>
                            <a:ln>
                              <a:noFill/>
                            </a:ln>
                          </wps:spPr>
                          <wps:txbx>
                            <w:txbxContent>
                              <w:p w14:paraId="68DE647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94" name="Rectangle 394"/>
                          <wps:cNvSpPr/>
                          <wps:spPr>
                            <a:xfrm>
                              <a:off x="2369715" y="2011871"/>
                              <a:ext cx="27499" cy="93819"/>
                            </a:xfrm>
                            <a:prstGeom prst="rect">
                              <a:avLst/>
                            </a:prstGeom>
                            <a:noFill/>
                            <a:ln>
                              <a:noFill/>
                            </a:ln>
                          </wps:spPr>
                          <wps:txbx>
                            <w:txbxContent>
                              <w:p w14:paraId="7E2D988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5" name="Rectangle 395"/>
                          <wps:cNvSpPr/>
                          <wps:spPr>
                            <a:xfrm>
                              <a:off x="2453314" y="2011871"/>
                              <a:ext cx="626123" cy="93819"/>
                            </a:xfrm>
                            <a:prstGeom prst="rect">
                              <a:avLst/>
                            </a:prstGeom>
                            <a:noFill/>
                            <a:ln>
                              <a:noFill/>
                            </a:ln>
                          </wps:spPr>
                          <wps:txbx>
                            <w:txbxContent>
                              <w:p w14:paraId="0E66BF25" w14:textId="77777777" w:rsidR="00B36C8C" w:rsidRDefault="00E05E7B">
                                <w:pPr>
                                  <w:spacing w:after="160" w:line="258" w:lineRule="auto"/>
                                  <w:textDirection w:val="btLr"/>
                                </w:pPr>
                                <w:r>
                                  <w:rPr>
                                    <w:color w:val="3C3C3C"/>
                                    <w:sz w:val="12"/>
                                  </w:rPr>
                                  <w:t>changes(): int</w:t>
                                </w:r>
                              </w:p>
                            </w:txbxContent>
                          </wps:txbx>
                          <wps:bodyPr spcFirstLastPara="1" wrap="square" lIns="0" tIns="0" rIns="0" bIns="0" anchor="t" anchorCtr="0">
                            <a:noAutofit/>
                          </wps:bodyPr>
                        </wps:wsp>
                        <wps:wsp>
                          <wps:cNvPr id="396" name="Rectangle 396"/>
                          <wps:cNvSpPr/>
                          <wps:spPr>
                            <a:xfrm>
                              <a:off x="2369715" y="2109415"/>
                              <a:ext cx="27499" cy="93819"/>
                            </a:xfrm>
                            <a:prstGeom prst="rect">
                              <a:avLst/>
                            </a:prstGeom>
                            <a:noFill/>
                            <a:ln>
                              <a:noFill/>
                            </a:ln>
                          </wps:spPr>
                          <wps:txbx>
                            <w:txbxContent>
                              <w:p w14:paraId="52659284"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7" name="Rectangle 397"/>
                          <wps:cNvSpPr/>
                          <wps:spPr>
                            <a:xfrm>
                              <a:off x="2453314" y="2109415"/>
                              <a:ext cx="1132025" cy="93819"/>
                            </a:xfrm>
                            <a:prstGeom prst="rect">
                              <a:avLst/>
                            </a:prstGeom>
                            <a:noFill/>
                            <a:ln>
                              <a:noFill/>
                            </a:ln>
                          </wps:spPr>
                          <wps:txbx>
                            <w:txbxContent>
                              <w:p w14:paraId="691F4BCE" w14:textId="77777777" w:rsidR="00B36C8C" w:rsidRDefault="00E05E7B">
                                <w:pPr>
                                  <w:spacing w:after="160" w:line="258" w:lineRule="auto"/>
                                  <w:textDirection w:val="btLr"/>
                                </w:pPr>
                                <w:r>
                                  <w:rPr>
                                    <w:color w:val="3C3C3C"/>
                                    <w:sz w:val="12"/>
                                  </w:rPr>
                                  <w:t>select_fee_mode(): char</w:t>
                                </w:r>
                              </w:p>
                            </w:txbxContent>
                          </wps:txbx>
                          <wps:bodyPr spcFirstLastPara="1" wrap="square" lIns="0" tIns="0" rIns="0" bIns="0" anchor="t" anchorCtr="0">
                            <a:noAutofit/>
                          </wps:bodyPr>
                        </wps:wsp>
                        <wps:wsp>
                          <wps:cNvPr id="398" name="Rectangle 398"/>
                          <wps:cNvSpPr/>
                          <wps:spPr>
                            <a:xfrm>
                              <a:off x="2325676" y="2109415"/>
                              <a:ext cx="57877" cy="93819"/>
                            </a:xfrm>
                            <a:prstGeom prst="rect">
                              <a:avLst/>
                            </a:prstGeom>
                            <a:noFill/>
                            <a:ln>
                              <a:noFill/>
                            </a:ln>
                          </wps:spPr>
                          <wps:txbx>
                            <w:txbxContent>
                              <w:p w14:paraId="14B8E67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99" name="Rectangle 399"/>
                          <wps:cNvSpPr/>
                          <wps:spPr>
                            <a:xfrm>
                              <a:off x="2325676" y="2206935"/>
                              <a:ext cx="57877" cy="93819"/>
                            </a:xfrm>
                            <a:prstGeom prst="rect">
                              <a:avLst/>
                            </a:prstGeom>
                            <a:noFill/>
                            <a:ln>
                              <a:noFill/>
                            </a:ln>
                          </wps:spPr>
                          <wps:txbx>
                            <w:txbxContent>
                              <w:p w14:paraId="3961D9F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00" name="Rectangle 400"/>
                          <wps:cNvSpPr/>
                          <wps:spPr>
                            <a:xfrm>
                              <a:off x="2453314" y="2206935"/>
                              <a:ext cx="1175111" cy="93819"/>
                            </a:xfrm>
                            <a:prstGeom prst="rect">
                              <a:avLst/>
                            </a:prstGeom>
                            <a:noFill/>
                            <a:ln>
                              <a:noFill/>
                            </a:ln>
                          </wps:spPr>
                          <wps:txbx>
                            <w:txbxContent>
                              <w:p w14:paraId="741ED869" w14:textId="77777777" w:rsidR="00B36C8C" w:rsidRDefault="00E05E7B">
                                <w:pPr>
                                  <w:spacing w:after="160" w:line="258" w:lineRule="auto"/>
                                  <w:textDirection w:val="btLr"/>
                                </w:pPr>
                                <w:r>
                                  <w:rPr>
                                    <w:color w:val="3C3C3C"/>
                                    <w:sz w:val="12"/>
                                  </w:rPr>
                                  <w:t>proceed_payment(): float</w:t>
                                </w:r>
                              </w:p>
                            </w:txbxContent>
                          </wps:txbx>
                          <wps:bodyPr spcFirstLastPara="1" wrap="square" lIns="0" tIns="0" rIns="0" bIns="0" anchor="t" anchorCtr="0">
                            <a:noAutofit/>
                          </wps:bodyPr>
                        </wps:wsp>
                        <wps:wsp>
                          <wps:cNvPr id="401" name="Rectangle 401"/>
                          <wps:cNvSpPr/>
                          <wps:spPr>
                            <a:xfrm>
                              <a:off x="2369715" y="2206935"/>
                              <a:ext cx="27499" cy="93819"/>
                            </a:xfrm>
                            <a:prstGeom prst="rect">
                              <a:avLst/>
                            </a:prstGeom>
                            <a:noFill/>
                            <a:ln>
                              <a:noFill/>
                            </a:ln>
                          </wps:spPr>
                          <wps:txbx>
                            <w:txbxContent>
                              <w:p w14:paraId="4E95B4F2"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02" name="Freeform: Shape 402"/>
                          <wps:cNvSpPr/>
                          <wps:spPr>
                            <a:xfrm>
                              <a:off x="230123" y="2478023"/>
                              <a:ext cx="1239012" cy="1493520"/>
                            </a:xfrm>
                            <a:custGeom>
                              <a:avLst/>
                              <a:gdLst/>
                              <a:ahLst/>
                              <a:cxnLst/>
                              <a:rect l="l" t="t" r="r" b="b"/>
                              <a:pathLst>
                                <a:path w="1239012" h="1493520" extrusionOk="0">
                                  <a:moveTo>
                                    <a:pt x="18288" y="0"/>
                                  </a:moveTo>
                                  <a:lnTo>
                                    <a:pt x="1220724" y="0"/>
                                  </a:lnTo>
                                  <a:cubicBezTo>
                                    <a:pt x="1229868" y="0"/>
                                    <a:pt x="1239012" y="7620"/>
                                    <a:pt x="1239012" y="18288"/>
                                  </a:cubicBezTo>
                                  <a:lnTo>
                                    <a:pt x="1239012" y="1475232"/>
                                  </a:lnTo>
                                  <a:cubicBezTo>
                                    <a:pt x="1239012" y="1484376"/>
                                    <a:pt x="1229868" y="1493520"/>
                                    <a:pt x="1220724" y="1493520"/>
                                  </a:cubicBezTo>
                                  <a:lnTo>
                                    <a:pt x="18288" y="1493520"/>
                                  </a:lnTo>
                                  <a:cubicBezTo>
                                    <a:pt x="7620" y="1493520"/>
                                    <a:pt x="0" y="1484376"/>
                                    <a:pt x="0" y="1475232"/>
                                  </a:cubicBezTo>
                                  <a:lnTo>
                                    <a:pt x="0" y="18288"/>
                                  </a:lnTo>
                                  <a:cubicBezTo>
                                    <a:pt x="0" y="7620"/>
                                    <a:pt x="7620" y="0"/>
                                    <a:pt x="18288" y="0"/>
                                  </a:cubicBezTo>
                                  <a:close/>
                                </a:path>
                              </a:pathLst>
                            </a:custGeom>
                            <a:solidFill>
                              <a:srgbClr val="CFD1D8"/>
                            </a:solidFill>
                            <a:ln>
                              <a:noFill/>
                            </a:ln>
                          </wps:spPr>
                          <wps:txbx>
                            <w:txbxContent>
                              <w:p w14:paraId="4C67332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03" name="Shape 292"/>
                            <pic:cNvPicPr preferRelativeResize="0"/>
                          </pic:nvPicPr>
                          <pic:blipFill rotWithShape="1">
                            <a:blip r:embed="rId73">
                              <a:alphaModFix/>
                            </a:blip>
                            <a:srcRect/>
                            <a:stretch/>
                          </pic:blipFill>
                          <pic:spPr>
                            <a:xfrm>
                              <a:off x="204216" y="2453132"/>
                              <a:ext cx="1240536" cy="1496568"/>
                            </a:xfrm>
                            <a:prstGeom prst="rect">
                              <a:avLst/>
                            </a:prstGeom>
                            <a:noFill/>
                            <a:ln>
                              <a:noFill/>
                            </a:ln>
                          </pic:spPr>
                        </pic:pic>
                        <wps:wsp>
                          <wps:cNvPr id="404" name="Freeform: Shape 404"/>
                          <wps:cNvSpPr/>
                          <wps:spPr>
                            <a:xfrm>
                              <a:off x="207264" y="2455164"/>
                              <a:ext cx="1239012" cy="1493520"/>
                            </a:xfrm>
                            <a:custGeom>
                              <a:avLst/>
                              <a:gdLst/>
                              <a:ahLst/>
                              <a:cxnLst/>
                              <a:rect l="l" t="t" r="r" b="b"/>
                              <a:pathLst>
                                <a:path w="1239012" h="1493520" extrusionOk="0">
                                  <a:moveTo>
                                    <a:pt x="1220724" y="0"/>
                                  </a:moveTo>
                                  <a:cubicBezTo>
                                    <a:pt x="1231392" y="0"/>
                                    <a:pt x="1239012" y="9144"/>
                                    <a:pt x="1239012" y="18288"/>
                                  </a:cubicBezTo>
                                  <a:lnTo>
                                    <a:pt x="1239012" y="18288"/>
                                  </a:lnTo>
                                  <a:lnTo>
                                    <a:pt x="1239012" y="1475232"/>
                                  </a:lnTo>
                                  <a:lnTo>
                                    <a:pt x="1239012" y="1475232"/>
                                  </a:lnTo>
                                  <a:cubicBezTo>
                                    <a:pt x="1239012" y="1485900"/>
                                    <a:pt x="1231392" y="1493520"/>
                                    <a:pt x="1220724" y="1493520"/>
                                  </a:cubicBezTo>
                                  <a:cubicBezTo>
                                    <a:pt x="1220724" y="1493520"/>
                                    <a:pt x="1220724" y="1493520"/>
                                    <a:pt x="1220724" y="1493520"/>
                                  </a:cubicBezTo>
                                  <a:lnTo>
                                    <a:pt x="1220724" y="1493520"/>
                                  </a:lnTo>
                                  <a:lnTo>
                                    <a:pt x="18288" y="1493520"/>
                                  </a:lnTo>
                                  <a:lnTo>
                                    <a:pt x="18288" y="1493520"/>
                                  </a:lnTo>
                                  <a:cubicBezTo>
                                    <a:pt x="7620" y="1493520"/>
                                    <a:pt x="0" y="1485900"/>
                                    <a:pt x="0" y="1475232"/>
                                  </a:cubicBezTo>
                                  <a:lnTo>
                                    <a:pt x="0" y="1475232"/>
                                  </a:lnTo>
                                  <a:lnTo>
                                    <a:pt x="0" y="18288"/>
                                  </a:lnTo>
                                  <a:cubicBezTo>
                                    <a:pt x="0" y="9144"/>
                                    <a:pt x="7620" y="0"/>
                                    <a:pt x="18288" y="0"/>
                                  </a:cubicBezTo>
                                  <a:lnTo>
                                    <a:pt x="18288" y="0"/>
                                  </a:lnTo>
                                  <a:lnTo>
                                    <a:pt x="1220724" y="0"/>
                                  </a:lnTo>
                                  <a:close/>
                                </a:path>
                              </a:pathLst>
                            </a:custGeom>
                            <a:noFill/>
                            <a:ln w="9525" cap="rnd" cmpd="sng">
                              <a:solidFill>
                                <a:srgbClr val="000000"/>
                              </a:solidFill>
                              <a:prstDash val="solid"/>
                              <a:round/>
                              <a:headEnd type="none" w="sm" len="sm"/>
                              <a:tailEnd type="none" w="sm" len="sm"/>
                            </a:ln>
                          </wps:spPr>
                          <wps:txbx>
                            <w:txbxContent>
                              <w:p w14:paraId="75AF0854"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05" name="Shape 294"/>
                            <pic:cNvPicPr preferRelativeResize="0"/>
                          </pic:nvPicPr>
                          <pic:blipFill rotWithShape="1">
                            <a:blip r:embed="rId74">
                              <a:alphaModFix/>
                            </a:blip>
                            <a:srcRect/>
                            <a:stretch/>
                          </pic:blipFill>
                          <pic:spPr>
                            <a:xfrm>
                              <a:off x="438912" y="2460244"/>
                              <a:ext cx="999744" cy="1481328"/>
                            </a:xfrm>
                            <a:prstGeom prst="rect">
                              <a:avLst/>
                            </a:prstGeom>
                            <a:noFill/>
                            <a:ln>
                              <a:noFill/>
                            </a:ln>
                          </pic:spPr>
                        </pic:pic>
                        <wps:wsp>
                          <wps:cNvPr id="406" name="Rectangle 406"/>
                          <wps:cNvSpPr/>
                          <wps:spPr>
                            <a:xfrm>
                              <a:off x="650769" y="2536095"/>
                              <a:ext cx="468476" cy="93819"/>
                            </a:xfrm>
                            <a:prstGeom prst="rect">
                              <a:avLst/>
                            </a:prstGeom>
                            <a:noFill/>
                            <a:ln>
                              <a:noFill/>
                            </a:ln>
                          </wps:spPr>
                          <wps:txbx>
                            <w:txbxContent>
                              <w:p w14:paraId="584C3C4F" w14:textId="77777777" w:rsidR="00B36C8C" w:rsidRDefault="00E05E7B">
                                <w:pPr>
                                  <w:spacing w:after="160" w:line="258" w:lineRule="auto"/>
                                  <w:textDirection w:val="btLr"/>
                                </w:pPr>
                                <w:r>
                                  <w:rPr>
                                    <w:color w:val="000000"/>
                                    <w:sz w:val="12"/>
                                  </w:rPr>
                                  <w:t>Customer</w:t>
                                </w:r>
                              </w:p>
                            </w:txbxContent>
                          </wps:txbx>
                          <wps:bodyPr spcFirstLastPara="1" wrap="square" lIns="0" tIns="0" rIns="0" bIns="0" anchor="t" anchorCtr="0">
                            <a:noAutofit/>
                          </wps:bodyPr>
                        </wps:wsp>
                        <wps:wsp>
                          <wps:cNvPr id="407" name="Freeform: Shape 407"/>
                          <wps:cNvSpPr/>
                          <wps:spPr>
                            <a:xfrm>
                              <a:off x="207264" y="2657856"/>
                              <a:ext cx="1239012" cy="0"/>
                            </a:xfrm>
                            <a:custGeom>
                              <a:avLst/>
                              <a:gdLst/>
                              <a:ahLst/>
                              <a:cxnLst/>
                              <a:rect l="l" t="t" r="r" b="b"/>
                              <a:pathLst>
                                <a:path w="1239012" h="120000" extrusionOk="0">
                                  <a:moveTo>
                                    <a:pt x="0" y="0"/>
                                  </a:moveTo>
                                  <a:lnTo>
                                    <a:pt x="123901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08" name="Rectangle 408"/>
                          <wps:cNvSpPr/>
                          <wps:spPr>
                            <a:xfrm>
                              <a:off x="268514" y="2702209"/>
                              <a:ext cx="27499" cy="93819"/>
                            </a:xfrm>
                            <a:prstGeom prst="rect">
                              <a:avLst/>
                            </a:prstGeom>
                            <a:noFill/>
                            <a:ln>
                              <a:noFill/>
                            </a:ln>
                          </wps:spPr>
                          <wps:txbx>
                            <w:txbxContent>
                              <w:p w14:paraId="7FD60F7B"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09" name="Rectangle 409"/>
                          <wps:cNvSpPr/>
                          <wps:spPr>
                            <a:xfrm>
                              <a:off x="245375" y="2702209"/>
                              <a:ext cx="33058" cy="93819"/>
                            </a:xfrm>
                            <a:prstGeom prst="rect">
                              <a:avLst/>
                            </a:prstGeom>
                            <a:noFill/>
                            <a:ln>
                              <a:noFill/>
                            </a:ln>
                          </wps:spPr>
                          <wps:txbx>
                            <w:txbxContent>
                              <w:p w14:paraId="35FEF6A6"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0" name="Rectangle 410"/>
                          <wps:cNvSpPr/>
                          <wps:spPr>
                            <a:xfrm>
                              <a:off x="373760" y="2702209"/>
                              <a:ext cx="385879" cy="93819"/>
                            </a:xfrm>
                            <a:prstGeom prst="rect">
                              <a:avLst/>
                            </a:prstGeom>
                            <a:noFill/>
                            <a:ln>
                              <a:noFill/>
                            </a:ln>
                          </wps:spPr>
                          <wps:txbx>
                            <w:txbxContent>
                              <w:p w14:paraId="39E88F5E" w14:textId="77777777" w:rsidR="00B36C8C" w:rsidRDefault="00E05E7B">
                                <w:pPr>
                                  <w:spacing w:after="160" w:line="258" w:lineRule="auto"/>
                                  <w:textDirection w:val="btLr"/>
                                </w:pPr>
                                <w:r>
                                  <w:rPr>
                                    <w:color w:val="3C3C3C"/>
                                    <w:sz w:val="12"/>
                                  </w:rPr>
                                  <w:t>cash: int</w:t>
                                </w:r>
                              </w:p>
                            </w:txbxContent>
                          </wps:txbx>
                          <wps:bodyPr spcFirstLastPara="1" wrap="square" lIns="0" tIns="0" rIns="0" bIns="0" anchor="t" anchorCtr="0">
                            <a:noAutofit/>
                          </wps:bodyPr>
                        </wps:wsp>
                        <wps:wsp>
                          <wps:cNvPr id="411" name="Rectangle 411"/>
                          <wps:cNvSpPr/>
                          <wps:spPr>
                            <a:xfrm>
                              <a:off x="245375" y="2799752"/>
                              <a:ext cx="33058" cy="93819"/>
                            </a:xfrm>
                            <a:prstGeom prst="rect">
                              <a:avLst/>
                            </a:prstGeom>
                            <a:noFill/>
                            <a:ln>
                              <a:noFill/>
                            </a:ln>
                          </wps:spPr>
                          <wps:txbx>
                            <w:txbxContent>
                              <w:p w14:paraId="4C73032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2" name="Rectangle 412"/>
                          <wps:cNvSpPr/>
                          <wps:spPr>
                            <a:xfrm>
                              <a:off x="268514" y="2799752"/>
                              <a:ext cx="27499" cy="93819"/>
                            </a:xfrm>
                            <a:prstGeom prst="rect">
                              <a:avLst/>
                            </a:prstGeom>
                            <a:noFill/>
                            <a:ln>
                              <a:noFill/>
                            </a:ln>
                          </wps:spPr>
                          <wps:txbx>
                            <w:txbxContent>
                              <w:p w14:paraId="70D16D40"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13" name="Rectangle 413"/>
                          <wps:cNvSpPr/>
                          <wps:spPr>
                            <a:xfrm>
                              <a:off x="373760" y="2799752"/>
                              <a:ext cx="759747" cy="93819"/>
                            </a:xfrm>
                            <a:prstGeom prst="rect">
                              <a:avLst/>
                            </a:prstGeom>
                            <a:noFill/>
                            <a:ln>
                              <a:noFill/>
                            </a:ln>
                          </wps:spPr>
                          <wps:txbx>
                            <w:txbxContent>
                              <w:p w14:paraId="4D7753FF" w14:textId="77777777" w:rsidR="00B36C8C" w:rsidRDefault="00E05E7B">
                                <w:pPr>
                                  <w:spacing w:after="160" w:line="258" w:lineRule="auto"/>
                                  <w:textDirection w:val="btLr"/>
                                </w:pPr>
                                <w:r>
                                  <w:rPr>
                                    <w:color w:val="3C3C3C"/>
                                    <w:sz w:val="12"/>
                                  </w:rPr>
                                  <w:t>card name: char</w:t>
                                </w:r>
                              </w:p>
                            </w:txbxContent>
                          </wps:txbx>
                          <wps:bodyPr spcFirstLastPara="1" wrap="square" lIns="0" tIns="0" rIns="0" bIns="0" anchor="t" anchorCtr="0">
                            <a:noAutofit/>
                          </wps:bodyPr>
                        </wps:wsp>
                        <wps:wsp>
                          <wps:cNvPr id="414" name="Rectangle 414"/>
                          <wps:cNvSpPr/>
                          <wps:spPr>
                            <a:xfrm>
                              <a:off x="245375" y="2897319"/>
                              <a:ext cx="33058" cy="93819"/>
                            </a:xfrm>
                            <a:prstGeom prst="rect">
                              <a:avLst/>
                            </a:prstGeom>
                            <a:noFill/>
                            <a:ln>
                              <a:noFill/>
                            </a:ln>
                          </wps:spPr>
                          <wps:txbx>
                            <w:txbxContent>
                              <w:p w14:paraId="69C3AC53"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5" name="Rectangle 415"/>
                          <wps:cNvSpPr/>
                          <wps:spPr>
                            <a:xfrm>
                              <a:off x="268514" y="2897319"/>
                              <a:ext cx="27499" cy="93819"/>
                            </a:xfrm>
                            <a:prstGeom prst="rect">
                              <a:avLst/>
                            </a:prstGeom>
                            <a:noFill/>
                            <a:ln>
                              <a:noFill/>
                            </a:ln>
                          </wps:spPr>
                          <wps:txbx>
                            <w:txbxContent>
                              <w:p w14:paraId="0D657E71"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16" name="Rectangle 416"/>
                          <wps:cNvSpPr/>
                          <wps:spPr>
                            <a:xfrm>
                              <a:off x="373760" y="2897319"/>
                              <a:ext cx="691247" cy="93819"/>
                            </a:xfrm>
                            <a:prstGeom prst="rect">
                              <a:avLst/>
                            </a:prstGeom>
                            <a:noFill/>
                            <a:ln>
                              <a:noFill/>
                            </a:ln>
                          </wps:spPr>
                          <wps:txbx>
                            <w:txbxContent>
                              <w:p w14:paraId="51CEBBE2" w14:textId="77777777" w:rsidR="00B36C8C" w:rsidRDefault="00E05E7B">
                                <w:pPr>
                                  <w:spacing w:after="160" w:line="258" w:lineRule="auto"/>
                                  <w:textDirection w:val="btLr"/>
                                </w:pPr>
                                <w:r>
                                  <w:rPr>
                                    <w:color w:val="3C3C3C"/>
                                    <w:sz w:val="12"/>
                                  </w:rPr>
                                  <w:t>card type: char</w:t>
                                </w:r>
                              </w:p>
                            </w:txbxContent>
                          </wps:txbx>
                          <wps:bodyPr spcFirstLastPara="1" wrap="square" lIns="0" tIns="0" rIns="0" bIns="0" anchor="t" anchorCtr="0">
                            <a:noAutofit/>
                          </wps:bodyPr>
                        </wps:wsp>
                        <wps:wsp>
                          <wps:cNvPr id="417" name="Rectangle 417"/>
                          <wps:cNvSpPr/>
                          <wps:spPr>
                            <a:xfrm>
                              <a:off x="245375" y="2994816"/>
                              <a:ext cx="33058" cy="93819"/>
                            </a:xfrm>
                            <a:prstGeom prst="rect">
                              <a:avLst/>
                            </a:prstGeom>
                            <a:noFill/>
                            <a:ln>
                              <a:noFill/>
                            </a:ln>
                          </wps:spPr>
                          <wps:txbx>
                            <w:txbxContent>
                              <w:p w14:paraId="4CC9E52B"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8" name="Rectangle 418"/>
                          <wps:cNvSpPr/>
                          <wps:spPr>
                            <a:xfrm>
                              <a:off x="268514" y="2994816"/>
                              <a:ext cx="27499" cy="93819"/>
                            </a:xfrm>
                            <a:prstGeom prst="rect">
                              <a:avLst/>
                            </a:prstGeom>
                            <a:noFill/>
                            <a:ln>
                              <a:noFill/>
                            </a:ln>
                          </wps:spPr>
                          <wps:txbx>
                            <w:txbxContent>
                              <w:p w14:paraId="01E42307"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19" name="Rectangle 419"/>
                          <wps:cNvSpPr/>
                          <wps:spPr>
                            <a:xfrm>
                              <a:off x="373760" y="2994816"/>
                              <a:ext cx="790522" cy="93819"/>
                            </a:xfrm>
                            <a:prstGeom prst="rect">
                              <a:avLst/>
                            </a:prstGeom>
                            <a:noFill/>
                            <a:ln>
                              <a:noFill/>
                            </a:ln>
                          </wps:spPr>
                          <wps:txbx>
                            <w:txbxContent>
                              <w:p w14:paraId="025FF707" w14:textId="77777777" w:rsidR="00B36C8C" w:rsidRDefault="00E05E7B">
                                <w:pPr>
                                  <w:spacing w:after="160" w:line="258" w:lineRule="auto"/>
                                  <w:textDirection w:val="btLr"/>
                                </w:pPr>
                                <w:r>
                                  <w:rPr>
                                    <w:color w:val="3C3C3C"/>
                                    <w:sz w:val="12"/>
                                  </w:rPr>
                                  <w:t>payment id: char</w:t>
                                </w:r>
                              </w:p>
                            </w:txbxContent>
                          </wps:txbx>
                          <wps:bodyPr spcFirstLastPara="1" wrap="square" lIns="0" tIns="0" rIns="0" bIns="0" anchor="t" anchorCtr="0">
                            <a:noAutofit/>
                          </wps:bodyPr>
                        </wps:wsp>
                        <wps:wsp>
                          <wps:cNvPr id="420" name="Freeform: Shape 420"/>
                          <wps:cNvSpPr/>
                          <wps:spPr>
                            <a:xfrm>
                              <a:off x="207264" y="3108960"/>
                              <a:ext cx="1239012" cy="0"/>
                            </a:xfrm>
                            <a:custGeom>
                              <a:avLst/>
                              <a:gdLst/>
                              <a:ahLst/>
                              <a:cxnLst/>
                              <a:rect l="l" t="t" r="r" b="b"/>
                              <a:pathLst>
                                <a:path w="1239012" h="120000" extrusionOk="0">
                                  <a:moveTo>
                                    <a:pt x="0" y="0"/>
                                  </a:moveTo>
                                  <a:lnTo>
                                    <a:pt x="123901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21" name="Rectangle 421"/>
                          <wps:cNvSpPr/>
                          <wps:spPr>
                            <a:xfrm>
                              <a:off x="373760" y="3151815"/>
                              <a:ext cx="920571" cy="93819"/>
                            </a:xfrm>
                            <a:prstGeom prst="rect">
                              <a:avLst/>
                            </a:prstGeom>
                            <a:noFill/>
                            <a:ln>
                              <a:noFill/>
                            </a:ln>
                          </wps:spPr>
                          <wps:txbx>
                            <w:txbxContent>
                              <w:p w14:paraId="77D8F0A7" w14:textId="77777777" w:rsidR="00B36C8C" w:rsidRDefault="00E05E7B">
                                <w:pPr>
                                  <w:spacing w:after="160" w:line="258" w:lineRule="auto"/>
                                  <w:textDirection w:val="btLr"/>
                                </w:pPr>
                                <w:r>
                                  <w:rPr>
                                    <w:color w:val="3C3C3C"/>
                                    <w:sz w:val="12"/>
                                  </w:rPr>
                                  <w:t>select_mode(): char</w:t>
                                </w:r>
                              </w:p>
                            </w:txbxContent>
                          </wps:txbx>
                          <wps:bodyPr spcFirstLastPara="1" wrap="square" lIns="0" tIns="0" rIns="0" bIns="0" anchor="t" anchorCtr="0">
                            <a:noAutofit/>
                          </wps:bodyPr>
                        </wps:wsp>
                        <wps:wsp>
                          <wps:cNvPr id="422" name="Rectangle 422"/>
                          <wps:cNvSpPr/>
                          <wps:spPr>
                            <a:xfrm>
                              <a:off x="289414" y="3151815"/>
                              <a:ext cx="27499" cy="93819"/>
                            </a:xfrm>
                            <a:prstGeom prst="rect">
                              <a:avLst/>
                            </a:prstGeom>
                            <a:noFill/>
                            <a:ln>
                              <a:noFill/>
                            </a:ln>
                          </wps:spPr>
                          <wps:txbx>
                            <w:txbxContent>
                              <w:p w14:paraId="6F7DD9B9"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23" name="Rectangle 423"/>
                          <wps:cNvSpPr/>
                          <wps:spPr>
                            <a:xfrm>
                              <a:off x="245375" y="3151815"/>
                              <a:ext cx="57877" cy="93819"/>
                            </a:xfrm>
                            <a:prstGeom prst="rect">
                              <a:avLst/>
                            </a:prstGeom>
                            <a:noFill/>
                            <a:ln>
                              <a:noFill/>
                            </a:ln>
                          </wps:spPr>
                          <wps:txbx>
                            <w:txbxContent>
                              <w:p w14:paraId="5A6B719E"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24" name="Rectangle 424"/>
                          <wps:cNvSpPr/>
                          <wps:spPr>
                            <a:xfrm>
                              <a:off x="245375" y="3249312"/>
                              <a:ext cx="57877" cy="93819"/>
                            </a:xfrm>
                            <a:prstGeom prst="rect">
                              <a:avLst/>
                            </a:prstGeom>
                            <a:noFill/>
                            <a:ln>
                              <a:noFill/>
                            </a:ln>
                          </wps:spPr>
                          <wps:txbx>
                            <w:txbxContent>
                              <w:p w14:paraId="04BD47DC"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25" name="Rectangle 425"/>
                          <wps:cNvSpPr/>
                          <wps:spPr>
                            <a:xfrm>
                              <a:off x="289414" y="3249312"/>
                              <a:ext cx="27499" cy="93819"/>
                            </a:xfrm>
                            <a:prstGeom prst="rect">
                              <a:avLst/>
                            </a:prstGeom>
                            <a:noFill/>
                            <a:ln>
                              <a:noFill/>
                            </a:ln>
                          </wps:spPr>
                          <wps:txbx>
                            <w:txbxContent>
                              <w:p w14:paraId="317054F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26" name="Rectangle 426"/>
                          <wps:cNvSpPr/>
                          <wps:spPr>
                            <a:xfrm>
                              <a:off x="373760" y="3249312"/>
                              <a:ext cx="861999" cy="93819"/>
                            </a:xfrm>
                            <a:prstGeom prst="rect">
                              <a:avLst/>
                            </a:prstGeom>
                            <a:noFill/>
                            <a:ln>
                              <a:noFill/>
                            </a:ln>
                          </wps:spPr>
                          <wps:txbx>
                            <w:txbxContent>
                              <w:p w14:paraId="5ECB3157" w14:textId="77777777" w:rsidR="00B36C8C" w:rsidRDefault="00E05E7B">
                                <w:pPr>
                                  <w:spacing w:after="160" w:line="258" w:lineRule="auto"/>
                                  <w:textDirection w:val="btLr"/>
                                </w:pPr>
                                <w:r>
                                  <w:rPr>
                                    <w:color w:val="3C3C3C"/>
                                    <w:sz w:val="12"/>
                                  </w:rPr>
                                  <w:t>cash_mode(): char</w:t>
                                </w:r>
                              </w:p>
                            </w:txbxContent>
                          </wps:txbx>
                          <wps:bodyPr spcFirstLastPara="1" wrap="square" lIns="0" tIns="0" rIns="0" bIns="0" anchor="t" anchorCtr="0">
                            <a:noAutofit/>
                          </wps:bodyPr>
                        </wps:wsp>
                        <wps:wsp>
                          <wps:cNvPr id="427" name="Rectangle 427"/>
                          <wps:cNvSpPr/>
                          <wps:spPr>
                            <a:xfrm>
                              <a:off x="245375" y="3346856"/>
                              <a:ext cx="57877" cy="93819"/>
                            </a:xfrm>
                            <a:prstGeom prst="rect">
                              <a:avLst/>
                            </a:prstGeom>
                            <a:noFill/>
                            <a:ln>
                              <a:noFill/>
                            </a:ln>
                          </wps:spPr>
                          <wps:txbx>
                            <w:txbxContent>
                              <w:p w14:paraId="4FE45DEC"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28" name="Rectangle 428"/>
                          <wps:cNvSpPr/>
                          <wps:spPr>
                            <a:xfrm>
                              <a:off x="289414" y="3346856"/>
                              <a:ext cx="27499" cy="93819"/>
                            </a:xfrm>
                            <a:prstGeom prst="rect">
                              <a:avLst/>
                            </a:prstGeom>
                            <a:noFill/>
                            <a:ln>
                              <a:noFill/>
                            </a:ln>
                          </wps:spPr>
                          <wps:txbx>
                            <w:txbxContent>
                              <w:p w14:paraId="5CB23773"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29" name="Rectangle 429"/>
                          <wps:cNvSpPr/>
                          <wps:spPr>
                            <a:xfrm>
                              <a:off x="373760" y="3346856"/>
                              <a:ext cx="765107" cy="93819"/>
                            </a:xfrm>
                            <a:prstGeom prst="rect">
                              <a:avLst/>
                            </a:prstGeom>
                            <a:noFill/>
                            <a:ln>
                              <a:noFill/>
                            </a:ln>
                          </wps:spPr>
                          <wps:txbx>
                            <w:txbxContent>
                              <w:p w14:paraId="500E8B31" w14:textId="77777777" w:rsidR="00B36C8C" w:rsidRDefault="00E05E7B">
                                <w:pPr>
                                  <w:spacing w:after="160" w:line="258" w:lineRule="auto"/>
                                  <w:textDirection w:val="btLr"/>
                                </w:pPr>
                                <w:r>
                                  <w:rPr>
                                    <w:color w:val="3C3C3C"/>
                                    <w:sz w:val="12"/>
                                  </w:rPr>
                                  <w:t>pay_cash(): float</w:t>
                                </w:r>
                              </w:p>
                            </w:txbxContent>
                          </wps:txbx>
                          <wps:bodyPr spcFirstLastPara="1" wrap="square" lIns="0" tIns="0" rIns="0" bIns="0" anchor="t" anchorCtr="0">
                            <a:noAutofit/>
                          </wps:bodyPr>
                        </wps:wsp>
                        <wps:wsp>
                          <wps:cNvPr id="430" name="Rectangle 430"/>
                          <wps:cNvSpPr/>
                          <wps:spPr>
                            <a:xfrm>
                              <a:off x="289414" y="3444422"/>
                              <a:ext cx="27499" cy="93819"/>
                            </a:xfrm>
                            <a:prstGeom prst="rect">
                              <a:avLst/>
                            </a:prstGeom>
                            <a:noFill/>
                            <a:ln>
                              <a:noFill/>
                            </a:ln>
                          </wps:spPr>
                          <wps:txbx>
                            <w:txbxContent>
                              <w:p w14:paraId="3C7264C5"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31" name="Rectangle 431"/>
                          <wps:cNvSpPr/>
                          <wps:spPr>
                            <a:xfrm>
                              <a:off x="245375" y="3444422"/>
                              <a:ext cx="57877" cy="93819"/>
                            </a:xfrm>
                            <a:prstGeom prst="rect">
                              <a:avLst/>
                            </a:prstGeom>
                            <a:noFill/>
                            <a:ln>
                              <a:noFill/>
                            </a:ln>
                          </wps:spPr>
                          <wps:txbx>
                            <w:txbxContent>
                              <w:p w14:paraId="488D367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32" name="Rectangle 432"/>
                          <wps:cNvSpPr/>
                          <wps:spPr>
                            <a:xfrm>
                              <a:off x="373760" y="3444422"/>
                              <a:ext cx="851079" cy="93819"/>
                            </a:xfrm>
                            <a:prstGeom prst="rect">
                              <a:avLst/>
                            </a:prstGeom>
                            <a:noFill/>
                            <a:ln>
                              <a:noFill/>
                            </a:ln>
                          </wps:spPr>
                          <wps:txbx>
                            <w:txbxContent>
                              <w:p w14:paraId="0E669010" w14:textId="77777777" w:rsidR="00B36C8C" w:rsidRDefault="00E05E7B">
                                <w:pPr>
                                  <w:spacing w:after="160" w:line="258" w:lineRule="auto"/>
                                  <w:textDirection w:val="btLr"/>
                                </w:pPr>
                                <w:r>
                                  <w:rPr>
                                    <w:color w:val="3C3C3C"/>
                                    <w:sz w:val="12"/>
                                  </w:rPr>
                                  <w:t>card_mode(): char</w:t>
                                </w:r>
                              </w:p>
                            </w:txbxContent>
                          </wps:txbx>
                          <wps:bodyPr spcFirstLastPara="1" wrap="square" lIns="0" tIns="0" rIns="0" bIns="0" anchor="t" anchorCtr="0">
                            <a:noAutofit/>
                          </wps:bodyPr>
                        </wps:wsp>
                        <wps:wsp>
                          <wps:cNvPr id="433" name="Rectangle 433"/>
                          <wps:cNvSpPr/>
                          <wps:spPr>
                            <a:xfrm>
                              <a:off x="289414" y="3541920"/>
                              <a:ext cx="27499" cy="93819"/>
                            </a:xfrm>
                            <a:prstGeom prst="rect">
                              <a:avLst/>
                            </a:prstGeom>
                            <a:noFill/>
                            <a:ln>
                              <a:noFill/>
                            </a:ln>
                          </wps:spPr>
                          <wps:txbx>
                            <w:txbxContent>
                              <w:p w14:paraId="2603F7D4"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34" name="Rectangle 434"/>
                          <wps:cNvSpPr/>
                          <wps:spPr>
                            <a:xfrm>
                              <a:off x="245375" y="3541920"/>
                              <a:ext cx="57877" cy="93819"/>
                            </a:xfrm>
                            <a:prstGeom prst="rect">
                              <a:avLst/>
                            </a:prstGeom>
                            <a:noFill/>
                            <a:ln>
                              <a:noFill/>
                            </a:ln>
                          </wps:spPr>
                          <wps:txbx>
                            <w:txbxContent>
                              <w:p w14:paraId="28F8BC1D"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35" name="Rectangle 435"/>
                          <wps:cNvSpPr/>
                          <wps:spPr>
                            <a:xfrm>
                              <a:off x="373760" y="3541920"/>
                              <a:ext cx="905084" cy="93819"/>
                            </a:xfrm>
                            <a:prstGeom prst="rect">
                              <a:avLst/>
                            </a:prstGeom>
                            <a:noFill/>
                            <a:ln>
                              <a:noFill/>
                            </a:ln>
                          </wps:spPr>
                          <wps:txbx>
                            <w:txbxContent>
                              <w:p w14:paraId="0B54BA4D" w14:textId="77777777" w:rsidR="00B36C8C" w:rsidRDefault="00E05E7B">
                                <w:pPr>
                                  <w:spacing w:after="160" w:line="258" w:lineRule="auto"/>
                                  <w:textDirection w:val="btLr"/>
                                </w:pPr>
                                <w:r>
                                  <w:rPr>
                                    <w:color w:val="3C3C3C"/>
                                    <w:sz w:val="12"/>
                                  </w:rPr>
                                  <w:t>card_payment(): int</w:t>
                                </w:r>
                              </w:p>
                            </w:txbxContent>
                          </wps:txbx>
                          <wps:bodyPr spcFirstLastPara="1" wrap="square" lIns="0" tIns="0" rIns="0" bIns="0" anchor="t" anchorCtr="0">
                            <a:noAutofit/>
                          </wps:bodyPr>
                        </wps:wsp>
                        <wps:wsp>
                          <wps:cNvPr id="436" name="Rectangle 436"/>
                          <wps:cNvSpPr/>
                          <wps:spPr>
                            <a:xfrm>
                              <a:off x="289414" y="3639463"/>
                              <a:ext cx="27499" cy="93819"/>
                            </a:xfrm>
                            <a:prstGeom prst="rect">
                              <a:avLst/>
                            </a:prstGeom>
                            <a:noFill/>
                            <a:ln>
                              <a:noFill/>
                            </a:ln>
                          </wps:spPr>
                          <wps:txbx>
                            <w:txbxContent>
                              <w:p w14:paraId="437C2FD7"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37" name="Rectangle 437"/>
                          <wps:cNvSpPr/>
                          <wps:spPr>
                            <a:xfrm>
                              <a:off x="245375" y="3639463"/>
                              <a:ext cx="57877" cy="93819"/>
                            </a:xfrm>
                            <a:prstGeom prst="rect">
                              <a:avLst/>
                            </a:prstGeom>
                            <a:noFill/>
                            <a:ln>
                              <a:noFill/>
                            </a:ln>
                          </wps:spPr>
                          <wps:txbx>
                            <w:txbxContent>
                              <w:p w14:paraId="65F9D8B7"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38" name="Rectangle 438"/>
                          <wps:cNvSpPr/>
                          <wps:spPr>
                            <a:xfrm>
                              <a:off x="373760" y="3639463"/>
                              <a:ext cx="800449" cy="93819"/>
                            </a:xfrm>
                            <a:prstGeom prst="rect">
                              <a:avLst/>
                            </a:prstGeom>
                            <a:noFill/>
                            <a:ln>
                              <a:noFill/>
                            </a:ln>
                          </wps:spPr>
                          <wps:txbx>
                            <w:txbxContent>
                              <w:p w14:paraId="23F45C9B" w14:textId="77777777" w:rsidR="00B36C8C" w:rsidRDefault="00E05E7B">
                                <w:pPr>
                                  <w:spacing w:after="160" w:line="258" w:lineRule="auto"/>
                                  <w:textDirection w:val="btLr"/>
                                </w:pPr>
                                <w:r>
                                  <w:rPr>
                                    <w:color w:val="3C3C3C"/>
                                    <w:sz w:val="12"/>
                                  </w:rPr>
                                  <w:t>fee_mode(): char</w:t>
                                </w:r>
                              </w:p>
                            </w:txbxContent>
                          </wps:txbx>
                          <wps:bodyPr spcFirstLastPara="1" wrap="square" lIns="0" tIns="0" rIns="0" bIns="0" anchor="t" anchorCtr="0">
                            <a:noAutofit/>
                          </wps:bodyPr>
                        </wps:wsp>
                        <wps:wsp>
                          <wps:cNvPr id="439" name="Rectangle 439"/>
                          <wps:cNvSpPr/>
                          <wps:spPr>
                            <a:xfrm>
                              <a:off x="289414" y="3737029"/>
                              <a:ext cx="27499" cy="93819"/>
                            </a:xfrm>
                            <a:prstGeom prst="rect">
                              <a:avLst/>
                            </a:prstGeom>
                            <a:noFill/>
                            <a:ln>
                              <a:noFill/>
                            </a:ln>
                          </wps:spPr>
                          <wps:txbx>
                            <w:txbxContent>
                              <w:p w14:paraId="15534CFE"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40" name="Rectangle 440"/>
                          <wps:cNvSpPr/>
                          <wps:spPr>
                            <a:xfrm>
                              <a:off x="245375" y="3737029"/>
                              <a:ext cx="57877" cy="93819"/>
                            </a:xfrm>
                            <a:prstGeom prst="rect">
                              <a:avLst/>
                            </a:prstGeom>
                            <a:noFill/>
                            <a:ln>
                              <a:noFill/>
                            </a:ln>
                          </wps:spPr>
                          <wps:txbx>
                            <w:txbxContent>
                              <w:p w14:paraId="79C6BB1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41" name="Rectangle 441"/>
                          <wps:cNvSpPr/>
                          <wps:spPr>
                            <a:xfrm>
                              <a:off x="373760" y="3737029"/>
                              <a:ext cx="972491" cy="93819"/>
                            </a:xfrm>
                            <a:prstGeom prst="rect">
                              <a:avLst/>
                            </a:prstGeom>
                            <a:noFill/>
                            <a:ln>
                              <a:noFill/>
                            </a:ln>
                          </wps:spPr>
                          <wps:txbx>
                            <w:txbxContent>
                              <w:p w14:paraId="6911EB7E" w14:textId="77777777" w:rsidR="00B36C8C" w:rsidRDefault="00E05E7B">
                                <w:pPr>
                                  <w:spacing w:after="160" w:line="258" w:lineRule="auto"/>
                                  <w:textDirection w:val="btLr"/>
                                </w:pPr>
                                <w:r>
                                  <w:rPr>
                                    <w:color w:val="3C3C3C"/>
                                    <w:sz w:val="12"/>
                                  </w:rPr>
                                  <w:t>card_error(): boolean</w:t>
                                </w:r>
                              </w:p>
                            </w:txbxContent>
                          </wps:txbx>
                          <wps:bodyPr spcFirstLastPara="1" wrap="square" lIns="0" tIns="0" rIns="0" bIns="0" anchor="t" anchorCtr="0">
                            <a:noAutofit/>
                          </wps:bodyPr>
                        </wps:wsp>
                        <wps:wsp>
                          <wps:cNvPr id="442" name="Freeform: Shape 442"/>
                          <wps:cNvSpPr/>
                          <wps:spPr>
                            <a:xfrm>
                              <a:off x="4044697" y="2552700"/>
                              <a:ext cx="1187196" cy="1388364"/>
                            </a:xfrm>
                            <a:custGeom>
                              <a:avLst/>
                              <a:gdLst/>
                              <a:ahLst/>
                              <a:cxnLst/>
                              <a:rect l="l" t="t" r="r" b="b"/>
                              <a:pathLst>
                                <a:path w="1187196" h="1388364" extrusionOk="0">
                                  <a:moveTo>
                                    <a:pt x="19812" y="0"/>
                                  </a:moveTo>
                                  <a:lnTo>
                                    <a:pt x="1168908" y="0"/>
                                  </a:lnTo>
                                  <a:cubicBezTo>
                                    <a:pt x="1179576" y="0"/>
                                    <a:pt x="1187196" y="9144"/>
                                    <a:pt x="1187196" y="18288"/>
                                  </a:cubicBezTo>
                                  <a:lnTo>
                                    <a:pt x="1187196" y="1370076"/>
                                  </a:lnTo>
                                  <a:cubicBezTo>
                                    <a:pt x="1187196" y="1380744"/>
                                    <a:pt x="1179576" y="1388364"/>
                                    <a:pt x="1168908" y="1388364"/>
                                  </a:cubicBezTo>
                                  <a:lnTo>
                                    <a:pt x="19812" y="1388364"/>
                                  </a:lnTo>
                                  <a:cubicBezTo>
                                    <a:pt x="9144" y="1388364"/>
                                    <a:pt x="0" y="1380744"/>
                                    <a:pt x="0" y="1370076"/>
                                  </a:cubicBezTo>
                                  <a:lnTo>
                                    <a:pt x="0" y="18288"/>
                                  </a:lnTo>
                                  <a:cubicBezTo>
                                    <a:pt x="0" y="9144"/>
                                    <a:pt x="9144" y="0"/>
                                    <a:pt x="19812" y="0"/>
                                  </a:cubicBezTo>
                                  <a:close/>
                                </a:path>
                              </a:pathLst>
                            </a:custGeom>
                            <a:solidFill>
                              <a:srgbClr val="CFD1D9"/>
                            </a:solidFill>
                            <a:ln>
                              <a:noFill/>
                            </a:ln>
                          </wps:spPr>
                          <wps:txbx>
                            <w:txbxContent>
                              <w:p w14:paraId="3D70430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43" name="Shape 332"/>
                            <pic:cNvPicPr preferRelativeResize="0"/>
                          </pic:nvPicPr>
                          <pic:blipFill rotWithShape="1">
                            <a:blip r:embed="rId75">
                              <a:alphaModFix/>
                            </a:blip>
                            <a:srcRect/>
                            <a:stretch/>
                          </pic:blipFill>
                          <pic:spPr>
                            <a:xfrm>
                              <a:off x="4020312" y="2526284"/>
                              <a:ext cx="1188720" cy="1392936"/>
                            </a:xfrm>
                            <a:prstGeom prst="rect">
                              <a:avLst/>
                            </a:prstGeom>
                            <a:noFill/>
                            <a:ln>
                              <a:noFill/>
                            </a:ln>
                          </pic:spPr>
                        </pic:pic>
                        <wps:wsp>
                          <wps:cNvPr id="444" name="Freeform: Shape 444"/>
                          <wps:cNvSpPr/>
                          <wps:spPr>
                            <a:xfrm>
                              <a:off x="4023360" y="2529840"/>
                              <a:ext cx="1185672" cy="1389888"/>
                            </a:xfrm>
                            <a:custGeom>
                              <a:avLst/>
                              <a:gdLst/>
                              <a:ahLst/>
                              <a:cxnLst/>
                              <a:rect l="l" t="t" r="r" b="b"/>
                              <a:pathLst>
                                <a:path w="1185672" h="1389888" extrusionOk="0">
                                  <a:moveTo>
                                    <a:pt x="1167384" y="0"/>
                                  </a:moveTo>
                                  <a:cubicBezTo>
                                    <a:pt x="1178052" y="0"/>
                                    <a:pt x="1185672" y="9144"/>
                                    <a:pt x="1185672" y="19812"/>
                                  </a:cubicBezTo>
                                  <a:lnTo>
                                    <a:pt x="1185672" y="19812"/>
                                  </a:lnTo>
                                  <a:lnTo>
                                    <a:pt x="1185672" y="1370076"/>
                                  </a:lnTo>
                                  <a:lnTo>
                                    <a:pt x="1185672" y="1370076"/>
                                  </a:lnTo>
                                  <a:cubicBezTo>
                                    <a:pt x="1185672" y="1380744"/>
                                    <a:pt x="1178052" y="1389888"/>
                                    <a:pt x="1167384" y="1389888"/>
                                  </a:cubicBezTo>
                                  <a:cubicBezTo>
                                    <a:pt x="1167384" y="1389888"/>
                                    <a:pt x="1167384" y="1389888"/>
                                    <a:pt x="1167384" y="1389888"/>
                                  </a:cubicBezTo>
                                  <a:lnTo>
                                    <a:pt x="1167384" y="1389888"/>
                                  </a:lnTo>
                                  <a:lnTo>
                                    <a:pt x="18288" y="1389888"/>
                                  </a:lnTo>
                                  <a:lnTo>
                                    <a:pt x="18288" y="1389888"/>
                                  </a:lnTo>
                                  <a:cubicBezTo>
                                    <a:pt x="7620" y="1389888"/>
                                    <a:pt x="0" y="1380744"/>
                                    <a:pt x="0" y="1370076"/>
                                  </a:cubicBezTo>
                                  <a:lnTo>
                                    <a:pt x="0" y="1370076"/>
                                  </a:lnTo>
                                  <a:lnTo>
                                    <a:pt x="0" y="19812"/>
                                  </a:lnTo>
                                  <a:cubicBezTo>
                                    <a:pt x="0" y="9144"/>
                                    <a:pt x="7620" y="0"/>
                                    <a:pt x="18288" y="0"/>
                                  </a:cubicBezTo>
                                  <a:lnTo>
                                    <a:pt x="18288" y="0"/>
                                  </a:lnTo>
                                  <a:lnTo>
                                    <a:pt x="1167384" y="0"/>
                                  </a:lnTo>
                                  <a:close/>
                                </a:path>
                              </a:pathLst>
                            </a:custGeom>
                            <a:noFill/>
                            <a:ln w="9525" cap="rnd" cmpd="sng">
                              <a:solidFill>
                                <a:srgbClr val="000000"/>
                              </a:solidFill>
                              <a:prstDash val="solid"/>
                              <a:round/>
                              <a:headEnd type="none" w="sm" len="sm"/>
                              <a:tailEnd type="none" w="sm" len="sm"/>
                            </a:ln>
                          </wps:spPr>
                          <wps:txbx>
                            <w:txbxContent>
                              <w:p w14:paraId="787A76C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45" name="Shape 334"/>
                            <pic:cNvPicPr preferRelativeResize="0"/>
                          </pic:nvPicPr>
                          <pic:blipFill rotWithShape="1">
                            <a:blip r:embed="rId76">
                              <a:alphaModFix/>
                            </a:blip>
                            <a:srcRect/>
                            <a:stretch/>
                          </pic:blipFill>
                          <pic:spPr>
                            <a:xfrm>
                              <a:off x="4251960" y="2533396"/>
                              <a:ext cx="950976" cy="1377696"/>
                            </a:xfrm>
                            <a:prstGeom prst="rect">
                              <a:avLst/>
                            </a:prstGeom>
                            <a:noFill/>
                            <a:ln>
                              <a:noFill/>
                            </a:ln>
                          </pic:spPr>
                        </pic:pic>
                        <wps:wsp>
                          <wps:cNvPr id="446" name="Rectangle 446"/>
                          <wps:cNvSpPr/>
                          <wps:spPr>
                            <a:xfrm>
                              <a:off x="4293192" y="2612316"/>
                              <a:ext cx="857631" cy="93819"/>
                            </a:xfrm>
                            <a:prstGeom prst="rect">
                              <a:avLst/>
                            </a:prstGeom>
                            <a:noFill/>
                            <a:ln>
                              <a:noFill/>
                            </a:ln>
                          </wps:spPr>
                          <wps:txbx>
                            <w:txbxContent>
                              <w:p w14:paraId="67D870E8" w14:textId="77777777" w:rsidR="00B36C8C" w:rsidRDefault="00E05E7B">
                                <w:pPr>
                                  <w:spacing w:after="160" w:line="258" w:lineRule="auto"/>
                                  <w:textDirection w:val="btLr"/>
                                </w:pPr>
                                <w:r>
                                  <w:rPr>
                                    <w:color w:val="000000"/>
                                    <w:sz w:val="12"/>
                                  </w:rPr>
                                  <w:t>Canteen manager</w:t>
                                </w:r>
                              </w:p>
                            </w:txbxContent>
                          </wps:txbx>
                          <wps:bodyPr spcFirstLastPara="1" wrap="square" lIns="0" tIns="0" rIns="0" bIns="0" anchor="t" anchorCtr="0">
                            <a:noAutofit/>
                          </wps:bodyPr>
                        </wps:wsp>
                        <wps:wsp>
                          <wps:cNvPr id="447" name="Freeform: Shape 447"/>
                          <wps:cNvSpPr/>
                          <wps:spPr>
                            <a:xfrm>
                              <a:off x="4023360" y="2732532"/>
                              <a:ext cx="1185672" cy="0"/>
                            </a:xfrm>
                            <a:custGeom>
                              <a:avLst/>
                              <a:gdLst/>
                              <a:ahLst/>
                              <a:cxnLst/>
                              <a:rect l="l" t="t" r="r" b="b"/>
                              <a:pathLst>
                                <a:path w="1185672" h="120000" extrusionOk="0">
                                  <a:moveTo>
                                    <a:pt x="0" y="0"/>
                                  </a:moveTo>
                                  <a:lnTo>
                                    <a:pt x="11856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48" name="Rectangle 448"/>
                          <wps:cNvSpPr/>
                          <wps:spPr>
                            <a:xfrm>
                              <a:off x="4060003" y="2776896"/>
                              <a:ext cx="33058" cy="93819"/>
                            </a:xfrm>
                            <a:prstGeom prst="rect">
                              <a:avLst/>
                            </a:prstGeom>
                            <a:noFill/>
                            <a:ln>
                              <a:noFill/>
                            </a:ln>
                          </wps:spPr>
                          <wps:txbx>
                            <w:txbxContent>
                              <w:p w14:paraId="71F5DB7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49" name="Rectangle 449"/>
                          <wps:cNvSpPr/>
                          <wps:spPr>
                            <a:xfrm>
                              <a:off x="4083142" y="2776896"/>
                              <a:ext cx="27499" cy="93819"/>
                            </a:xfrm>
                            <a:prstGeom prst="rect">
                              <a:avLst/>
                            </a:prstGeom>
                            <a:noFill/>
                            <a:ln>
                              <a:noFill/>
                            </a:ln>
                          </wps:spPr>
                          <wps:txbx>
                            <w:txbxContent>
                              <w:p w14:paraId="73352586"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50" name="Rectangle 450"/>
                          <wps:cNvSpPr/>
                          <wps:spPr>
                            <a:xfrm>
                              <a:off x="4187641" y="2776896"/>
                              <a:ext cx="832217" cy="93819"/>
                            </a:xfrm>
                            <a:prstGeom prst="rect">
                              <a:avLst/>
                            </a:prstGeom>
                            <a:noFill/>
                            <a:ln>
                              <a:noFill/>
                            </a:ln>
                          </wps:spPr>
                          <wps:txbx>
                            <w:txbxContent>
                              <w:p w14:paraId="2747EE1D" w14:textId="77777777" w:rsidR="00B36C8C" w:rsidRDefault="00E05E7B">
                                <w:pPr>
                                  <w:spacing w:after="160" w:line="258" w:lineRule="auto"/>
                                  <w:textDirection w:val="btLr"/>
                                </w:pPr>
                                <w:r>
                                  <w:rPr>
                                    <w:color w:val="3C3C3C"/>
                                    <w:sz w:val="12"/>
                                  </w:rPr>
                                  <w:t>Payment_id: char</w:t>
                                </w:r>
                              </w:p>
                            </w:txbxContent>
                          </wps:txbx>
                          <wps:bodyPr spcFirstLastPara="1" wrap="square" lIns="0" tIns="0" rIns="0" bIns="0" anchor="t" anchorCtr="0">
                            <a:noAutofit/>
                          </wps:bodyPr>
                        </wps:wsp>
                        <wps:wsp>
                          <wps:cNvPr id="451" name="Rectangle 451"/>
                          <wps:cNvSpPr/>
                          <wps:spPr>
                            <a:xfrm>
                              <a:off x="4060003" y="2874439"/>
                              <a:ext cx="33058" cy="93819"/>
                            </a:xfrm>
                            <a:prstGeom prst="rect">
                              <a:avLst/>
                            </a:prstGeom>
                            <a:noFill/>
                            <a:ln>
                              <a:noFill/>
                            </a:ln>
                          </wps:spPr>
                          <wps:txbx>
                            <w:txbxContent>
                              <w:p w14:paraId="00A02BF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52" name="Rectangle 452"/>
                          <wps:cNvSpPr/>
                          <wps:spPr>
                            <a:xfrm>
                              <a:off x="4083142" y="2874439"/>
                              <a:ext cx="27499" cy="93819"/>
                            </a:xfrm>
                            <a:prstGeom prst="rect">
                              <a:avLst/>
                            </a:prstGeom>
                            <a:noFill/>
                            <a:ln>
                              <a:noFill/>
                            </a:ln>
                          </wps:spPr>
                          <wps:txbx>
                            <w:txbxContent>
                              <w:p w14:paraId="0C003D5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53" name="Rectangle 453"/>
                          <wps:cNvSpPr/>
                          <wps:spPr>
                            <a:xfrm>
                              <a:off x="4187641" y="2874439"/>
                              <a:ext cx="771660" cy="93819"/>
                            </a:xfrm>
                            <a:prstGeom prst="rect">
                              <a:avLst/>
                            </a:prstGeom>
                            <a:noFill/>
                            <a:ln>
                              <a:noFill/>
                            </a:ln>
                          </wps:spPr>
                          <wps:txbx>
                            <w:txbxContent>
                              <w:p w14:paraId="721C7829" w14:textId="77777777" w:rsidR="00B36C8C" w:rsidRDefault="00E05E7B">
                                <w:pPr>
                                  <w:spacing w:after="160" w:line="258" w:lineRule="auto"/>
                                  <w:textDirection w:val="btLr"/>
                                </w:pPr>
                                <w:r>
                                  <w:rPr>
                                    <w:color w:val="3C3C3C"/>
                                    <w:sz w:val="12"/>
                                  </w:rPr>
                                  <w:t>cust_name: char</w:t>
                                </w:r>
                              </w:p>
                            </w:txbxContent>
                          </wps:txbx>
                          <wps:bodyPr spcFirstLastPara="1" wrap="square" lIns="0" tIns="0" rIns="0" bIns="0" anchor="t" anchorCtr="0">
                            <a:noAutofit/>
                          </wps:bodyPr>
                        </wps:wsp>
                        <wps:wsp>
                          <wps:cNvPr id="454" name="Rectangle 454"/>
                          <wps:cNvSpPr/>
                          <wps:spPr>
                            <a:xfrm>
                              <a:off x="4083142" y="2971959"/>
                              <a:ext cx="27499" cy="93819"/>
                            </a:xfrm>
                            <a:prstGeom prst="rect">
                              <a:avLst/>
                            </a:prstGeom>
                            <a:noFill/>
                            <a:ln>
                              <a:noFill/>
                            </a:ln>
                          </wps:spPr>
                          <wps:txbx>
                            <w:txbxContent>
                              <w:p w14:paraId="69EA60F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55" name="Rectangle 455"/>
                          <wps:cNvSpPr/>
                          <wps:spPr>
                            <a:xfrm>
                              <a:off x="4187641" y="2971959"/>
                              <a:ext cx="567552" cy="93819"/>
                            </a:xfrm>
                            <a:prstGeom prst="rect">
                              <a:avLst/>
                            </a:prstGeom>
                            <a:noFill/>
                            <a:ln>
                              <a:noFill/>
                            </a:ln>
                          </wps:spPr>
                          <wps:txbx>
                            <w:txbxContent>
                              <w:p w14:paraId="4B0F3D11" w14:textId="77777777" w:rsidR="00B36C8C" w:rsidRDefault="00E05E7B">
                                <w:pPr>
                                  <w:spacing w:after="160" w:line="258" w:lineRule="auto"/>
                                  <w:textDirection w:val="btLr"/>
                                </w:pPr>
                                <w:r>
                                  <w:rPr>
                                    <w:color w:val="3C3C3C"/>
                                    <w:sz w:val="12"/>
                                  </w:rPr>
                                  <w:t>order_id: int</w:t>
                                </w:r>
                              </w:p>
                            </w:txbxContent>
                          </wps:txbx>
                          <wps:bodyPr spcFirstLastPara="1" wrap="square" lIns="0" tIns="0" rIns="0" bIns="0" anchor="t" anchorCtr="0">
                            <a:noAutofit/>
                          </wps:bodyPr>
                        </wps:wsp>
                        <wps:wsp>
                          <wps:cNvPr id="456" name="Rectangle 456"/>
                          <wps:cNvSpPr/>
                          <wps:spPr>
                            <a:xfrm>
                              <a:off x="4060003" y="2971959"/>
                              <a:ext cx="33058" cy="93819"/>
                            </a:xfrm>
                            <a:prstGeom prst="rect">
                              <a:avLst/>
                            </a:prstGeom>
                            <a:noFill/>
                            <a:ln>
                              <a:noFill/>
                            </a:ln>
                          </wps:spPr>
                          <wps:txbx>
                            <w:txbxContent>
                              <w:p w14:paraId="6D83DEB2"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57" name="Freeform: Shape 457"/>
                          <wps:cNvSpPr/>
                          <wps:spPr>
                            <a:xfrm>
                              <a:off x="4023360" y="3086100"/>
                              <a:ext cx="1185672" cy="0"/>
                            </a:xfrm>
                            <a:custGeom>
                              <a:avLst/>
                              <a:gdLst/>
                              <a:ahLst/>
                              <a:cxnLst/>
                              <a:rect l="l" t="t" r="r" b="b"/>
                              <a:pathLst>
                                <a:path w="1185672" h="120000" extrusionOk="0">
                                  <a:moveTo>
                                    <a:pt x="0" y="0"/>
                                  </a:moveTo>
                                  <a:lnTo>
                                    <a:pt x="11856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58" name="Rectangle 458"/>
                          <wps:cNvSpPr/>
                          <wps:spPr>
                            <a:xfrm>
                              <a:off x="4060003" y="3128935"/>
                              <a:ext cx="57877" cy="93819"/>
                            </a:xfrm>
                            <a:prstGeom prst="rect">
                              <a:avLst/>
                            </a:prstGeom>
                            <a:noFill/>
                            <a:ln>
                              <a:noFill/>
                            </a:ln>
                          </wps:spPr>
                          <wps:txbx>
                            <w:txbxContent>
                              <w:p w14:paraId="54E547F3"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59" name="Rectangle 459"/>
                          <wps:cNvSpPr/>
                          <wps:spPr>
                            <a:xfrm>
                              <a:off x="4105535" y="3128935"/>
                              <a:ext cx="1020838" cy="93819"/>
                            </a:xfrm>
                            <a:prstGeom prst="rect">
                              <a:avLst/>
                            </a:prstGeom>
                            <a:noFill/>
                            <a:ln>
                              <a:noFill/>
                            </a:ln>
                          </wps:spPr>
                          <wps:txbx>
                            <w:txbxContent>
                              <w:p w14:paraId="3461ADD8" w14:textId="77777777" w:rsidR="00B36C8C" w:rsidRDefault="00E05E7B">
                                <w:pPr>
                                  <w:spacing w:after="160" w:line="258" w:lineRule="auto"/>
                                  <w:textDirection w:val="btLr"/>
                                </w:pPr>
                                <w:r>
                                  <w:rPr>
                                    <w:color w:val="3C3C3C"/>
                                    <w:sz w:val="12"/>
                                  </w:rPr>
                                  <w:t xml:space="preserve"> print_receipt(): char</w:t>
                                </w:r>
                              </w:p>
                            </w:txbxContent>
                          </wps:txbx>
                          <wps:bodyPr spcFirstLastPara="1" wrap="square" lIns="0" tIns="0" rIns="0" bIns="0" anchor="t" anchorCtr="0">
                            <a:noAutofit/>
                          </wps:bodyPr>
                        </wps:wsp>
                        <wps:wsp>
                          <wps:cNvPr id="460" name="Rectangle 460"/>
                          <wps:cNvSpPr/>
                          <wps:spPr>
                            <a:xfrm>
                              <a:off x="4060003" y="3226479"/>
                              <a:ext cx="57877" cy="93819"/>
                            </a:xfrm>
                            <a:prstGeom prst="rect">
                              <a:avLst/>
                            </a:prstGeom>
                            <a:noFill/>
                            <a:ln>
                              <a:noFill/>
                            </a:ln>
                          </wps:spPr>
                          <wps:txbx>
                            <w:txbxContent>
                              <w:p w14:paraId="00EF58F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61" name="Rectangle 461"/>
                          <wps:cNvSpPr/>
                          <wps:spPr>
                            <a:xfrm>
                              <a:off x="4105535" y="3226479"/>
                              <a:ext cx="735325" cy="93819"/>
                            </a:xfrm>
                            <a:prstGeom prst="rect">
                              <a:avLst/>
                            </a:prstGeom>
                            <a:noFill/>
                            <a:ln>
                              <a:noFill/>
                            </a:ln>
                          </wps:spPr>
                          <wps:txbx>
                            <w:txbxContent>
                              <w:p w14:paraId="232A8478" w14:textId="77777777" w:rsidR="00B36C8C" w:rsidRDefault="00E05E7B">
                                <w:pPr>
                                  <w:spacing w:after="160" w:line="258" w:lineRule="auto"/>
                                  <w:textDirection w:val="btLr"/>
                                </w:pPr>
                                <w:r>
                                  <w:rPr>
                                    <w:color w:val="3C3C3C"/>
                                    <w:sz w:val="12"/>
                                  </w:rPr>
                                  <w:t xml:space="preserve"> changes(): int</w:t>
                                </w:r>
                              </w:p>
                            </w:txbxContent>
                          </wps:txbx>
                          <wps:bodyPr spcFirstLastPara="1" wrap="square" lIns="0" tIns="0" rIns="0" bIns="0" anchor="t" anchorCtr="0">
                            <a:noAutofit/>
                          </wps:bodyPr>
                        </wps:wsp>
                        <wps:wsp>
                          <wps:cNvPr id="462" name="Rectangle 462"/>
                          <wps:cNvSpPr/>
                          <wps:spPr>
                            <a:xfrm>
                              <a:off x="4060003" y="3325534"/>
                              <a:ext cx="57877" cy="93819"/>
                            </a:xfrm>
                            <a:prstGeom prst="rect">
                              <a:avLst/>
                            </a:prstGeom>
                            <a:noFill/>
                            <a:ln>
                              <a:noFill/>
                            </a:ln>
                          </wps:spPr>
                          <wps:txbx>
                            <w:txbxContent>
                              <w:p w14:paraId="01EA59D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63" name="Rectangle 463"/>
                          <wps:cNvSpPr/>
                          <wps:spPr>
                            <a:xfrm>
                              <a:off x="4105535" y="3325534"/>
                              <a:ext cx="1241227" cy="93819"/>
                            </a:xfrm>
                            <a:prstGeom prst="rect">
                              <a:avLst/>
                            </a:prstGeom>
                            <a:noFill/>
                            <a:ln>
                              <a:noFill/>
                            </a:ln>
                          </wps:spPr>
                          <wps:txbx>
                            <w:txbxContent>
                              <w:p w14:paraId="1E1D4F45" w14:textId="77777777" w:rsidR="00B36C8C" w:rsidRDefault="00E05E7B">
                                <w:pPr>
                                  <w:spacing w:after="160" w:line="258" w:lineRule="auto"/>
                                  <w:textDirection w:val="btLr"/>
                                </w:pPr>
                                <w:r>
                                  <w:rPr>
                                    <w:color w:val="3C3C3C"/>
                                    <w:sz w:val="12"/>
                                  </w:rPr>
                                  <w:t xml:space="preserve"> select_fee_mode(): char</w:t>
                                </w:r>
                              </w:p>
                            </w:txbxContent>
                          </wps:txbx>
                          <wps:bodyPr spcFirstLastPara="1" wrap="square" lIns="0" tIns="0" rIns="0" bIns="0" anchor="t" anchorCtr="0">
                            <a:noAutofit/>
                          </wps:bodyPr>
                        </wps:wsp>
                        <wps:wsp>
                          <wps:cNvPr id="464" name="Rectangle 464"/>
                          <wps:cNvSpPr/>
                          <wps:spPr>
                            <a:xfrm>
                              <a:off x="4060003" y="3423054"/>
                              <a:ext cx="57877" cy="93819"/>
                            </a:xfrm>
                            <a:prstGeom prst="rect">
                              <a:avLst/>
                            </a:prstGeom>
                            <a:noFill/>
                            <a:ln>
                              <a:noFill/>
                            </a:ln>
                          </wps:spPr>
                          <wps:txbx>
                            <w:txbxContent>
                              <w:p w14:paraId="1A7A0AD4"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65" name="Rectangle 465"/>
                          <wps:cNvSpPr/>
                          <wps:spPr>
                            <a:xfrm>
                              <a:off x="4105535" y="3423054"/>
                              <a:ext cx="1286298" cy="93819"/>
                            </a:xfrm>
                            <a:prstGeom prst="rect">
                              <a:avLst/>
                            </a:prstGeom>
                            <a:noFill/>
                            <a:ln>
                              <a:noFill/>
                            </a:ln>
                          </wps:spPr>
                          <wps:txbx>
                            <w:txbxContent>
                              <w:p w14:paraId="71E8904A" w14:textId="77777777" w:rsidR="00B36C8C" w:rsidRDefault="00E05E7B">
                                <w:pPr>
                                  <w:spacing w:after="160" w:line="258" w:lineRule="auto"/>
                                  <w:textDirection w:val="btLr"/>
                                </w:pPr>
                                <w:r>
                                  <w:rPr>
                                    <w:color w:val="3C3C3C"/>
                                    <w:sz w:val="12"/>
                                  </w:rPr>
                                  <w:t xml:space="preserve"> proceed_payment(): float</w:t>
                                </w:r>
                              </w:p>
                            </w:txbxContent>
                          </wps:txbx>
                          <wps:bodyPr spcFirstLastPara="1" wrap="square" lIns="0" tIns="0" rIns="0" bIns="0" anchor="t" anchorCtr="0">
                            <a:noAutofit/>
                          </wps:bodyPr>
                        </wps:wsp>
                        <wps:wsp>
                          <wps:cNvPr id="466" name="Freeform: Shape 466"/>
                          <wps:cNvSpPr/>
                          <wps:spPr>
                            <a:xfrm>
                              <a:off x="1453896" y="2034540"/>
                              <a:ext cx="833628" cy="487680"/>
                            </a:xfrm>
                            <a:custGeom>
                              <a:avLst/>
                              <a:gdLst/>
                              <a:ahLst/>
                              <a:cxnLst/>
                              <a:rect l="l" t="t" r="r" b="b"/>
                              <a:pathLst>
                                <a:path w="833628" h="487680" extrusionOk="0">
                                  <a:moveTo>
                                    <a:pt x="833628" y="0"/>
                                  </a:moveTo>
                                  <a:lnTo>
                                    <a:pt x="0" y="48768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467" name="Freeform: Shape 467"/>
                          <wps:cNvSpPr/>
                          <wps:spPr>
                            <a:xfrm>
                              <a:off x="1453896" y="2424684"/>
                              <a:ext cx="128016" cy="97536"/>
                            </a:xfrm>
                            <a:custGeom>
                              <a:avLst/>
                              <a:gdLst/>
                              <a:ahLst/>
                              <a:cxnLst/>
                              <a:rect l="l" t="t" r="r" b="b"/>
                              <a:pathLst>
                                <a:path w="128016" h="97536" extrusionOk="0">
                                  <a:moveTo>
                                    <a:pt x="82296" y="0"/>
                                  </a:moveTo>
                                  <a:lnTo>
                                    <a:pt x="128016" y="76200"/>
                                  </a:lnTo>
                                  <a:lnTo>
                                    <a:pt x="0" y="97536"/>
                                  </a:lnTo>
                                  <a:lnTo>
                                    <a:pt x="82296" y="0"/>
                                  </a:lnTo>
                                  <a:close/>
                                </a:path>
                              </a:pathLst>
                            </a:custGeom>
                            <a:solidFill>
                              <a:srgbClr val="FCF2E3"/>
                            </a:solidFill>
                            <a:ln>
                              <a:noFill/>
                            </a:ln>
                          </wps:spPr>
                          <wps:bodyPr spcFirstLastPara="1" wrap="square" lIns="91425" tIns="91425" rIns="91425" bIns="91425" anchor="ctr" anchorCtr="0">
                            <a:noAutofit/>
                          </wps:bodyPr>
                        </wps:wsp>
                        <wps:wsp>
                          <wps:cNvPr id="468" name="Freeform: Shape 468"/>
                          <wps:cNvSpPr/>
                          <wps:spPr>
                            <a:xfrm>
                              <a:off x="1453896" y="2424684"/>
                              <a:ext cx="128016" cy="97536"/>
                            </a:xfrm>
                            <a:custGeom>
                              <a:avLst/>
                              <a:gdLst/>
                              <a:ahLst/>
                              <a:cxnLst/>
                              <a:rect l="l" t="t" r="r" b="b"/>
                              <a:pathLst>
                                <a:path w="128016" h="97536" extrusionOk="0">
                                  <a:moveTo>
                                    <a:pt x="82296" y="0"/>
                                  </a:moveTo>
                                  <a:lnTo>
                                    <a:pt x="128016" y="76200"/>
                                  </a:lnTo>
                                  <a:lnTo>
                                    <a:pt x="0" y="9753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469" name="Freeform: Shape 469"/>
                          <wps:cNvSpPr/>
                          <wps:spPr>
                            <a:xfrm>
                              <a:off x="3436620" y="1921764"/>
                              <a:ext cx="586740" cy="646176"/>
                            </a:xfrm>
                            <a:custGeom>
                              <a:avLst/>
                              <a:gdLst/>
                              <a:ahLst/>
                              <a:cxnLst/>
                              <a:rect l="l" t="t" r="r" b="b"/>
                              <a:pathLst>
                                <a:path w="586740" h="646176" extrusionOk="0">
                                  <a:moveTo>
                                    <a:pt x="0" y="0"/>
                                  </a:moveTo>
                                  <a:lnTo>
                                    <a:pt x="586740" y="646176"/>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470" name="Freeform: Shape 470"/>
                          <wps:cNvSpPr/>
                          <wps:spPr>
                            <a:xfrm>
                              <a:off x="3910584" y="2447544"/>
                              <a:ext cx="112776" cy="120396"/>
                            </a:xfrm>
                            <a:custGeom>
                              <a:avLst/>
                              <a:gdLst/>
                              <a:ahLst/>
                              <a:cxnLst/>
                              <a:rect l="l" t="t" r="r" b="b"/>
                              <a:pathLst>
                                <a:path w="112776" h="120396" extrusionOk="0">
                                  <a:moveTo>
                                    <a:pt x="67056" y="0"/>
                                  </a:moveTo>
                                  <a:lnTo>
                                    <a:pt x="112776" y="120396"/>
                                  </a:lnTo>
                                  <a:lnTo>
                                    <a:pt x="0" y="59436"/>
                                  </a:lnTo>
                                  <a:lnTo>
                                    <a:pt x="67056" y="0"/>
                                  </a:lnTo>
                                  <a:close/>
                                </a:path>
                              </a:pathLst>
                            </a:custGeom>
                            <a:solidFill>
                              <a:srgbClr val="FCF2E3"/>
                            </a:solidFill>
                            <a:ln>
                              <a:noFill/>
                            </a:ln>
                          </wps:spPr>
                          <wps:bodyPr spcFirstLastPara="1" wrap="square" lIns="91425" tIns="91425" rIns="91425" bIns="91425" anchor="ctr" anchorCtr="0">
                            <a:noAutofit/>
                          </wps:bodyPr>
                        </wps:wsp>
                        <wps:wsp>
                          <wps:cNvPr id="471" name="Freeform: Shape 471"/>
                          <wps:cNvSpPr/>
                          <wps:spPr>
                            <a:xfrm>
                              <a:off x="3910584" y="2447544"/>
                              <a:ext cx="112776" cy="120396"/>
                            </a:xfrm>
                            <a:custGeom>
                              <a:avLst/>
                              <a:gdLst/>
                              <a:ahLst/>
                              <a:cxnLst/>
                              <a:rect l="l" t="t" r="r" b="b"/>
                              <a:pathLst>
                                <a:path w="112776" h="120396" extrusionOk="0">
                                  <a:moveTo>
                                    <a:pt x="0" y="59436"/>
                                  </a:moveTo>
                                  <a:lnTo>
                                    <a:pt x="67056" y="0"/>
                                  </a:lnTo>
                                  <a:lnTo>
                                    <a:pt x="112776" y="12039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6DD6A3EB" id="Group 331" o:spid="_x0000_s1354" style="width:402pt;height:328.7pt;mso-position-horizontal-relative:char;mso-position-vertical-relative:line" coordorigin="27933,16926" coordsize="51164,42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">
                <v:group id="Group 332" o:spid="_x0000_s1355" style="position:absolute;left:27933;top:16926;width:51164;height:42169" coordsize="54562,42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rect id="Rectangle 333" o:spid="_x0000_s1356" style="position:absolute;width:54444;height:41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" filled="f" stroked="f">
                    <v:textbox inset="2.53958mm,2.53958mm,2.53958mm,2.53958mm">
                      <w:txbxContent>
                        <w:p w14:paraId="5C33D758" w14:textId="77777777" w:rsidR="00B36C8C" w:rsidRDefault="00B36C8C">
                          <w:pPr>
                            <w:spacing w:after="0" w:line="240" w:lineRule="auto"/>
                            <w:textDirection w:val="btLr"/>
                          </w:pPr>
                        </w:p>
                      </w:txbxContent>
                    </v:textbox>
                  </v:rect>
                  <v:rect id="Rectangle 334" o:spid="_x0000_s1357" style="position:absolute;left:54086;top:40469;width:476;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4VxQAAANwAAAAPAAAAZHJzL2Rvd25yZXYueG1sRI9Pi8Iw&#10;FMTvgt8hPMGbpq4i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DTqE4VxQAAANwAAAAP&#10;AAAAAAAAAAAAAAAAAAcCAABkcnMvZG93bnJldi54bWxQSwUGAAAAAAMAAwC3AAAA+QIAAAAA&#10;" filled="f" stroked="f">
                    <v:textbox inset="0,0,0,0">
                      <w:txbxContent>
                        <w:p w14:paraId="6911B512" w14:textId="77777777" w:rsidR="00B36C8C" w:rsidRDefault="00E05E7B">
                          <w:pPr>
                            <w:spacing w:after="160" w:line="258" w:lineRule="auto"/>
                            <w:textDirection w:val="btLr"/>
                          </w:pPr>
                          <w:r>
                            <w:rPr>
                              <w:color w:val="548DD4"/>
                            </w:rPr>
                            <w:t xml:space="preserve"> </w:t>
                          </w:r>
                        </w:p>
                      </w:txbxContent>
                    </v:textbox>
                  </v:rect>
                  <v:shape id="Freeform: Shape 335" o:spid="_x0000_s1358" style="position:absolute;top:41605;width:54086;height:137;visibility:visible;mso-wrap-style:square;v-text-anchor:middle"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" path="m,l5408676,r,13716l,13716,,e" fillcolor="#548dd4" stroked="f">
                    <v:path arrowok="t" o:extrusionok="f"/>
                  </v:shape>
                  <v:shape id="Freeform: Shape 336" o:spid="_x0000_s1359" style="position:absolute;left:426;width:53401;height:41224;visibility:visible;mso-wrap-style:square;v-text-anchor:middle" coordsize="5340096,4122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" path="m,l,4122421r5340096,l5340096,,,e" filled="f">
                    <v:stroke startarrowwidth="narrow" startarrowlength="short" endarrowwidth="narrow" endarrowlength="short" endcap="round"/>
                    <v:path arrowok="t" o:extrusionok="f"/>
                  </v:shape>
                  <v:shape id="Freeform: Shape 337" o:spid="_x0000_s1360" style="position:absolute;left:426;width:8337;height:1432;visibility:visible;mso-wrap-style:square;v-text-anchor:middle" coordsize="83362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" path="m,l833628,r,38100l736092,143256,,143256,,xe" stroked="f">
                    <v:path arrowok="t" o:extrusionok="f"/>
                  </v:shape>
                  <v:shape id="Freeform: Shape 338" o:spid="_x0000_s1361" style="position:absolute;left:426;width:8337;height:1432;visibility:visible;mso-wrap-style:square;v-text-anchor:middle" coordsize="83362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" path="m,143256r736092,l833628,38100,833628,,,,,143256xe" filled="f">
                    <v:stroke startarrowwidth="narrow" startarrowlength="short" endarrowwidth="narrow" endarrowlength="short" endcap="round"/>
                    <v:path arrowok="t" o:extrusionok="f"/>
                  </v:shape>
                  <v:shape id="Freeform: Shape 339" o:spid="_x0000_s1362" style="position:absolute;left:792;top:243;width:6858;height:854;visibility:visible;mso-wrap-style:square;v-text-anchor:middle" coordsize="685800,85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" path="m,l685800,r,85344l,85344,,e" stroked="f">
                    <v:path arrowok="t" o:extrusionok="f"/>
                  </v:shape>
                  <v:rect id="Rectangle 340" o:spid="_x0000_s1363" style="position:absolute;left:792;top:382;width:907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TtrwQAAANwAAAAPAAAAZHJzL2Rvd25yZXYueG1sRE/LisIw&#10;FN0L/kO4gjtNHWX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PSVO2vBAAAA3AAAAA8AAAAA&#10;AAAAAAAAAAAABwIAAGRycy9kb3ducmV2LnhtbFBLBQYAAAAAAwADALcAAAD1AgAAAAA=&#10;" filled="f" stroked="f">
                    <v:textbox inset="0,0,0,0">
                      <w:txbxContent>
                        <w:p w14:paraId="5CCBFFFE" w14:textId="77777777" w:rsidR="00B36C8C" w:rsidRDefault="00E05E7B">
                          <w:pPr>
                            <w:spacing w:after="160" w:line="258" w:lineRule="auto"/>
                            <w:textDirection w:val="btLr"/>
                          </w:pPr>
                          <w:r>
                            <w:rPr>
                              <w:color w:val="000000"/>
                              <w:sz w:val="12"/>
                            </w:rPr>
                            <w:t xml:space="preserve">class </w:t>
                          </w:r>
                          <w:r>
                            <w:rPr>
                              <w:color w:val="000000"/>
                              <w:sz w:val="12"/>
                            </w:rPr>
                            <w:t>Class Model</w:t>
                          </w:r>
                        </w:p>
                      </w:txbxContent>
                    </v:textbox>
                  </v:rect>
                  <v:shape id="Freeform: Shape 341" o:spid="_x0000_s1364" style="position:absolute;left:23103;top:2636;width:11415;height:20787;visibility:visible;mso-wrap-style:square;v-text-anchor:middle" coordsize="1141476,2078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" adj="-11796480,,5400" path="m18288,l1123188,v10668,,18288,7620,18288,18288l1141476,2060448v,10668,-7620,18288,-18288,18288l18288,2078736c7620,2078736,,2071116,,2060448l,18288c,7620,7620,,18288,xe" fillcolor="#bfc5d2" stroked="f">
                    <v:stroke joinstyle="miter"/>
                    <v:formulas/>
                    <v:path arrowok="t" o:extrusionok="f" o:connecttype="custom" textboxrect="0,0,1141476,2078736"/>
                    <v:textbox inset="2.53958mm,2.53958mm,2.53958mm,2.53958mm">
                      <w:txbxContent>
                        <w:p w14:paraId="4649C5B8" w14:textId="77777777" w:rsidR="00B36C8C" w:rsidRDefault="00B36C8C">
                          <w:pPr>
                            <w:spacing w:after="0" w:line="240" w:lineRule="auto"/>
                            <w:textDirection w:val="btLr"/>
                          </w:pPr>
                        </w:p>
                      </w:txbxContent>
                    </v:textbox>
                  </v:shape>
                  <v:shape id="Shape 231" o:spid="_x0000_s1365" type="#_x0000_t75" style="position:absolute;left:22839;top:2372;width:11461;height:2081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">
                    <v:imagedata r:id="rId77" o:title=""/>
                  </v:shape>
                  <v:shape id="Freeform: Shape 343" o:spid="_x0000_s1366" style="position:absolute;left:22875;top:2407;width:11415;height:20788;visibility:visible;mso-wrap-style:square;v-text-anchor:middle" coordsize="1141476,2078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" adj="-11796480,,5400" path="m1123188,v10668,,18288,7620,18288,18288l1141476,18288r,2042160l1141476,2060448v,10668,-7620,18288,-18288,18288c1123188,2078736,1123188,2078736,1123188,2078736r,l18288,2078736r,c9144,2078736,,2071116,,2060448r,l,18288r,c,7620,9144,,18288,r,l1123188,xe" filled="f">
                    <v:stroke startarrowwidth="narrow" startarrowlength="short" endarrowwidth="narrow" endarrowlength="short" joinstyle="round" endcap="round"/>
                    <v:formulas/>
                    <v:path arrowok="t" o:extrusionok="f" o:connecttype="custom" textboxrect="0,0,1141476,2078736"/>
                    <v:textbox inset="2.53958mm,2.53958mm,2.53958mm,2.53958mm">
                      <w:txbxContent>
                        <w:p w14:paraId="1D151366" w14:textId="77777777" w:rsidR="00B36C8C" w:rsidRDefault="00B36C8C">
                          <w:pPr>
                            <w:spacing w:after="0" w:line="240" w:lineRule="auto"/>
                            <w:textDirection w:val="btLr"/>
                          </w:pPr>
                        </w:p>
                      </w:txbxContent>
                    </v:textbox>
                  </v:shape>
                  <v:shape id="Shape 233" o:spid="_x0000_s1367" type="#_x0000_t75" style="position:absolute;left:25186;top:2443;width:9022;height:206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">
                    <v:imagedata r:id="rId78" o:title=""/>
                  </v:shape>
                  <v:rect id="Rectangle 345" o:spid="_x0000_s1368" style="position:absolute;left:26563;top:3232;width:5467;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" filled="f" stroked="f">
                    <v:textbox inset="0,0,0,0">
                      <w:txbxContent>
                        <w:p w14:paraId="31517B86" w14:textId="77777777" w:rsidR="00B36C8C" w:rsidRDefault="00E05E7B">
                          <w:pPr>
                            <w:spacing w:after="160" w:line="258" w:lineRule="auto"/>
                            <w:textDirection w:val="btLr"/>
                          </w:pPr>
                          <w:r>
                            <w:rPr>
                              <w:color w:val="000000"/>
                              <w:sz w:val="12"/>
                            </w:rPr>
                            <w:t>Payment UI</w:t>
                          </w:r>
                        </w:p>
                      </w:txbxContent>
                    </v:textbox>
                  </v:rect>
                  <v:shape id="Freeform: Shape 346" o:spid="_x0000_s1369" style="position:absolute;left:22875;top:4434;width:11415;height:0;visibility:visible;mso-wrap-style:square;v-text-anchor:middle" coordsize="114147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" path="m,l1141476,e" filled="f">
                    <v:stroke startarrowwidth="narrow" startarrowlength="short" endarrowwidth="narrow" endarrowlength="short" endcap="round"/>
                    <v:path arrowok="t" o:extrusionok="f"/>
                  </v:shape>
                  <v:rect id="Rectangle 347" o:spid="_x0000_s1370" style="position:absolute;left:23256;top:4878;width:33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M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Ht8ox/HAAAA3AAA&#10;AA8AAAAAAAAAAAAAAAAABwIAAGRycy9kb3ducmV2LnhtbFBLBQYAAAAAAwADALcAAAD7AgAAAAA=&#10;" filled="f" stroked="f">
                    <v:textbox inset="0,0,0,0">
                      <w:txbxContent>
                        <w:p w14:paraId="7B45B640" w14:textId="77777777" w:rsidR="00B36C8C" w:rsidRDefault="00E05E7B">
                          <w:pPr>
                            <w:spacing w:after="160" w:line="258" w:lineRule="auto"/>
                            <w:textDirection w:val="btLr"/>
                          </w:pPr>
                          <w:r>
                            <w:rPr>
                              <w:color w:val="3C3C3C"/>
                              <w:sz w:val="12"/>
                            </w:rPr>
                            <w:t>-</w:t>
                          </w:r>
                        </w:p>
                      </w:txbxContent>
                    </v:textbox>
                  </v:rect>
                  <v:rect id="Rectangle 348" o:spid="_x0000_s1371" style="position:absolute;left:24533;top:4878;width:3868;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zdtwQAAANwAAAAPAAAAZHJzL2Rvd25yZXYueG1sRE/LisIw&#10;FN0L/kO4gjtNHWX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ArjN23BAAAA3AAAAA8AAAAA&#10;AAAAAAAAAAAABwIAAGRycy9kb3ducmV2LnhtbFBLBQYAAAAAAwADALcAAAD1AgAAAAA=&#10;" filled="f" stroked="f">
                    <v:textbox inset="0,0,0,0">
                      <w:txbxContent>
                        <w:p w14:paraId="5575904E" w14:textId="77777777" w:rsidR="00B36C8C" w:rsidRDefault="00E05E7B">
                          <w:pPr>
                            <w:spacing w:after="160" w:line="258" w:lineRule="auto"/>
                            <w:textDirection w:val="btLr"/>
                          </w:pPr>
                          <w:r>
                            <w:rPr>
                              <w:color w:val="3C3C3C"/>
                              <w:sz w:val="12"/>
                            </w:rPr>
                            <w:t>cash: int</w:t>
                          </w:r>
                        </w:p>
                      </w:txbxContent>
                    </v:textbox>
                  </v:rect>
                  <v:rect id="Rectangle 349" o:spid="_x0000_s1372" style="position:absolute;left:23488;top:4878;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5L2xQAAANwAAAAPAAAAZHJzL2Rvd25yZXYueG1sRI9Pa8JA&#10;FMTvhX6H5RW81Y21iI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Blr5L2xQAAANwAAAAP&#10;AAAAAAAAAAAAAAAAAAcCAABkcnMvZG93bnJldi54bWxQSwUGAAAAAAMAAwC3AAAA+QIAAAAA&#10;" filled="f" stroked="f">
                    <v:textbox inset="0,0,0,0">
                      <w:txbxContent>
                        <w:p w14:paraId="6BC465C5" w14:textId="77777777" w:rsidR="00B36C8C" w:rsidRDefault="00E05E7B">
                          <w:pPr>
                            <w:spacing w:after="160" w:line="258" w:lineRule="auto"/>
                            <w:textDirection w:val="btLr"/>
                          </w:pPr>
                          <w:r>
                            <w:rPr>
                              <w:color w:val="3C3C3C"/>
                              <w:sz w:val="12"/>
                            </w:rPr>
                            <w:t xml:space="preserve"> </w:t>
                          </w:r>
                        </w:p>
                      </w:txbxContent>
                    </v:textbox>
                  </v:rect>
                  <v:rect id="Rectangle 350" o:spid="_x0000_s1373" style="position:absolute;left:24533;top:5854;width:760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K22wQAAANwAAAAPAAAAZHJzL2Rvd25yZXYueG1sRE/LisIw&#10;FN0L/kO4gjtNHXH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HFMrbbBAAAA3AAAAA8AAAAA&#10;AAAAAAAAAAAABwIAAGRycy9kb3ducmV2LnhtbFBLBQYAAAAAAwADALcAAAD1AgAAAAA=&#10;" filled="f" stroked="f">
                    <v:textbox inset="0,0,0,0">
                      <w:txbxContent>
                        <w:p w14:paraId="3AF79099" w14:textId="77777777" w:rsidR="00B36C8C" w:rsidRDefault="00E05E7B">
                          <w:pPr>
                            <w:spacing w:after="160" w:line="258" w:lineRule="auto"/>
                            <w:textDirection w:val="btLr"/>
                          </w:pPr>
                          <w:r>
                            <w:rPr>
                              <w:color w:val="3C3C3C"/>
                              <w:sz w:val="12"/>
                            </w:rPr>
                            <w:t>card name: char</w:t>
                          </w:r>
                        </w:p>
                      </w:txbxContent>
                    </v:textbox>
                  </v:rect>
                  <v:rect id="Rectangle 351" o:spid="_x0000_s1374" style="position:absolute;left:23256;top:5854;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gtxgAAANwAAAAPAAAAZHJzL2Rvd25yZXYueG1sRI9Ba8JA&#10;FITvBf/D8gRvdaPS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HgAILcYAAADcAAAA&#10;DwAAAAAAAAAAAAAAAAAHAgAAZHJzL2Rvd25yZXYueG1sUEsFBgAAAAADAAMAtwAAAPoCAAAAAA==&#10;" filled="f" stroked="f">
                    <v:textbox inset="0,0,0,0">
                      <w:txbxContent>
                        <w:p w14:paraId="4A086861" w14:textId="77777777" w:rsidR="00B36C8C" w:rsidRDefault="00E05E7B">
                          <w:pPr>
                            <w:spacing w:after="160" w:line="258" w:lineRule="auto"/>
                            <w:textDirection w:val="btLr"/>
                          </w:pPr>
                          <w:r>
                            <w:rPr>
                              <w:color w:val="3C3C3C"/>
                              <w:sz w:val="12"/>
                            </w:rPr>
                            <w:t>-</w:t>
                          </w:r>
                        </w:p>
                      </w:txbxContent>
                    </v:textbox>
                  </v:rect>
                  <v:rect id="Rectangle 352" o:spid="_x0000_s1375" style="position:absolute;left:23488;top:585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70C05F53" w14:textId="77777777" w:rsidR="00B36C8C" w:rsidRDefault="00E05E7B">
                          <w:pPr>
                            <w:spacing w:after="160" w:line="258" w:lineRule="auto"/>
                            <w:textDirection w:val="btLr"/>
                          </w:pPr>
                          <w:r>
                            <w:rPr>
                              <w:color w:val="3C3C3C"/>
                              <w:sz w:val="12"/>
                            </w:rPr>
                            <w:t xml:space="preserve"> </w:t>
                          </w:r>
                        </w:p>
                      </w:txbxContent>
                    </v:textbox>
                  </v:rect>
                  <v:rect id="Rectangle 353" o:spid="_x0000_s1376" style="position:absolute;left:24533;top:6829;width:692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BxQAAANwAAAAPAAAAZHJzL2Rvd25yZXYueG1sRI9Pi8Iw&#10;FMTvgt8hPMGbpq4o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CBnjPBxQAAANwAAAAP&#10;AAAAAAAAAAAAAAAAAAcCAABkcnMvZG93bnJldi54bWxQSwUGAAAAAAMAAwC3AAAA+QIAAAAA&#10;" filled="f" stroked="f">
                    <v:textbox inset="0,0,0,0">
                      <w:txbxContent>
                        <w:p w14:paraId="26D56B03" w14:textId="77777777" w:rsidR="00B36C8C" w:rsidRDefault="00E05E7B">
                          <w:pPr>
                            <w:spacing w:after="160" w:line="258" w:lineRule="auto"/>
                            <w:textDirection w:val="btLr"/>
                          </w:pPr>
                          <w:r>
                            <w:rPr>
                              <w:color w:val="3C3C3C"/>
                              <w:sz w:val="12"/>
                            </w:rPr>
                            <w:t>card type: char</w:t>
                          </w:r>
                        </w:p>
                      </w:txbxContent>
                    </v:textbox>
                  </v:rect>
                  <v:rect id="Rectangle 354" o:spid="_x0000_s1377" style="position:absolute;left:23488;top:682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4A67406F" w14:textId="77777777" w:rsidR="00B36C8C" w:rsidRDefault="00E05E7B">
                          <w:pPr>
                            <w:spacing w:after="160" w:line="258" w:lineRule="auto"/>
                            <w:textDirection w:val="btLr"/>
                          </w:pPr>
                          <w:r>
                            <w:rPr>
                              <w:color w:val="3C3C3C"/>
                              <w:sz w:val="12"/>
                            </w:rPr>
                            <w:t xml:space="preserve"> </w:t>
                          </w:r>
                        </w:p>
                      </w:txbxContent>
                    </v:textbox>
                  </v:rect>
                  <v:rect id="Rectangle 355" o:spid="_x0000_s1378" style="position:absolute;left:23256;top:6829;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3CC42EF0" w14:textId="77777777" w:rsidR="00B36C8C" w:rsidRDefault="00E05E7B">
                          <w:pPr>
                            <w:spacing w:after="160" w:line="258" w:lineRule="auto"/>
                            <w:textDirection w:val="btLr"/>
                          </w:pPr>
                          <w:r>
                            <w:rPr>
                              <w:color w:val="3C3C3C"/>
                              <w:sz w:val="12"/>
                            </w:rPr>
                            <w:t>-</w:t>
                          </w:r>
                        </w:p>
                      </w:txbxContent>
                    </v:textbox>
                  </v:rect>
                  <v:rect id="Rectangle 356" o:spid="_x0000_s1379" style="position:absolute;left:23256;top:7804;width:33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1558910D" w14:textId="77777777" w:rsidR="00B36C8C" w:rsidRDefault="00E05E7B">
                          <w:pPr>
                            <w:spacing w:after="160" w:line="258" w:lineRule="auto"/>
                            <w:textDirection w:val="btLr"/>
                          </w:pPr>
                          <w:r>
                            <w:rPr>
                              <w:color w:val="3C3C3C"/>
                              <w:sz w:val="12"/>
                            </w:rPr>
                            <w:t>-</w:t>
                          </w:r>
                        </w:p>
                      </w:txbxContent>
                    </v:textbox>
                  </v:rect>
                  <v:rect id="Rectangle 357" o:spid="_x0000_s1380" style="position:absolute;left:23488;top:7804;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710ED848" w14:textId="77777777" w:rsidR="00B36C8C" w:rsidRDefault="00E05E7B">
                          <w:pPr>
                            <w:spacing w:after="160" w:line="258" w:lineRule="auto"/>
                            <w:textDirection w:val="btLr"/>
                          </w:pPr>
                          <w:r>
                            <w:rPr>
                              <w:color w:val="3C3C3C"/>
                              <w:sz w:val="12"/>
                            </w:rPr>
                            <w:t xml:space="preserve"> </w:t>
                          </w:r>
                        </w:p>
                      </w:txbxContent>
                    </v:textbox>
                  </v:rect>
                  <v:rect id="Rectangle 358" o:spid="_x0000_s1381" style="position:absolute;left:24533;top:7804;width:791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C50B24E" w14:textId="77777777" w:rsidR="00B36C8C" w:rsidRDefault="00E05E7B">
                          <w:pPr>
                            <w:spacing w:after="160" w:line="258" w:lineRule="auto"/>
                            <w:textDirection w:val="btLr"/>
                          </w:pPr>
                          <w:r>
                            <w:rPr>
                              <w:color w:val="3C3C3C"/>
                              <w:sz w:val="12"/>
                            </w:rPr>
                            <w:t>payment id: char</w:t>
                          </w:r>
                        </w:p>
                      </w:txbxContent>
                    </v:textbox>
                  </v:rect>
                  <v:rect id="Rectangle 359" o:spid="_x0000_s1382" style="position:absolute;left:23488;top:8780;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73B85A18" w14:textId="77777777" w:rsidR="00B36C8C" w:rsidRDefault="00E05E7B">
                          <w:pPr>
                            <w:spacing w:after="160" w:line="258" w:lineRule="auto"/>
                            <w:textDirection w:val="btLr"/>
                          </w:pPr>
                          <w:r>
                            <w:rPr>
                              <w:color w:val="3C3C3C"/>
                              <w:sz w:val="12"/>
                            </w:rPr>
                            <w:t xml:space="preserve"> </w:t>
                          </w:r>
                        </w:p>
                      </w:txbxContent>
                    </v:textbox>
                  </v:rect>
                  <v:rect id="Rectangle 360" o:spid="_x0000_s1383" style="position:absolute;left:23256;top:8780;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032EAF1A" w14:textId="77777777" w:rsidR="00B36C8C" w:rsidRDefault="00E05E7B">
                          <w:pPr>
                            <w:spacing w:after="160" w:line="258" w:lineRule="auto"/>
                            <w:textDirection w:val="btLr"/>
                          </w:pPr>
                          <w:r>
                            <w:rPr>
                              <w:color w:val="3C3C3C"/>
                              <w:sz w:val="12"/>
                            </w:rPr>
                            <w:t>-</w:t>
                          </w:r>
                        </w:p>
                      </w:txbxContent>
                    </v:textbox>
                  </v:rect>
                  <v:rect id="Rectangle 361" o:spid="_x0000_s1384" style="position:absolute;left:24533;top:8780;width:832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706AF0D7" w14:textId="77777777" w:rsidR="00B36C8C" w:rsidRDefault="00E05E7B">
                          <w:pPr>
                            <w:spacing w:after="160" w:line="258" w:lineRule="auto"/>
                            <w:textDirection w:val="btLr"/>
                          </w:pPr>
                          <w:r>
                            <w:rPr>
                              <w:color w:val="3C3C3C"/>
                              <w:sz w:val="12"/>
                            </w:rPr>
                            <w:t>Payment_id: char</w:t>
                          </w:r>
                        </w:p>
                      </w:txbxContent>
                    </v:textbox>
                  </v:rect>
                  <v:rect id="Rectangle 362" o:spid="_x0000_s1385" style="position:absolute;left:23488;top:9755;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74F4535C" w14:textId="77777777" w:rsidR="00B36C8C" w:rsidRDefault="00E05E7B">
                          <w:pPr>
                            <w:spacing w:after="160" w:line="258" w:lineRule="auto"/>
                            <w:textDirection w:val="btLr"/>
                          </w:pPr>
                          <w:r>
                            <w:rPr>
                              <w:color w:val="3C3C3C"/>
                              <w:sz w:val="12"/>
                            </w:rPr>
                            <w:t xml:space="preserve"> </w:t>
                          </w:r>
                        </w:p>
                      </w:txbxContent>
                    </v:textbox>
                  </v:rect>
                  <v:rect id="Rectangle 363" o:spid="_x0000_s1386" style="position:absolute;left:23256;top:9755;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10D1D04A" w14:textId="77777777" w:rsidR="00B36C8C" w:rsidRDefault="00E05E7B">
                          <w:pPr>
                            <w:spacing w:after="160" w:line="258" w:lineRule="auto"/>
                            <w:textDirection w:val="btLr"/>
                          </w:pPr>
                          <w:r>
                            <w:rPr>
                              <w:color w:val="3C3C3C"/>
                              <w:sz w:val="12"/>
                            </w:rPr>
                            <w:t>-</w:t>
                          </w:r>
                        </w:p>
                      </w:txbxContent>
                    </v:textbox>
                  </v:rect>
                  <v:rect id="Rectangle 364" o:spid="_x0000_s1387" style="position:absolute;left:24533;top:9755;width:771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487CD0C5" w14:textId="77777777" w:rsidR="00B36C8C" w:rsidRDefault="00E05E7B">
                          <w:pPr>
                            <w:spacing w:after="160" w:line="258" w:lineRule="auto"/>
                            <w:textDirection w:val="btLr"/>
                          </w:pPr>
                          <w:r>
                            <w:rPr>
                              <w:color w:val="3C3C3C"/>
                              <w:sz w:val="12"/>
                            </w:rPr>
                            <w:t>cust_name: char</w:t>
                          </w:r>
                        </w:p>
                      </w:txbxContent>
                    </v:textbox>
                  </v:rect>
                  <v:rect id="Rectangle 365" o:spid="_x0000_s1388" style="position:absolute;left:23256;top:10731;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14:paraId="05D37BCF" w14:textId="77777777" w:rsidR="00B36C8C" w:rsidRDefault="00E05E7B">
                          <w:pPr>
                            <w:spacing w:after="160" w:line="258" w:lineRule="auto"/>
                            <w:textDirection w:val="btLr"/>
                          </w:pPr>
                          <w:r>
                            <w:rPr>
                              <w:color w:val="3C3C3C"/>
                              <w:sz w:val="12"/>
                            </w:rPr>
                            <w:t>-</w:t>
                          </w:r>
                        </w:p>
                      </w:txbxContent>
                    </v:textbox>
                  </v:rect>
                  <v:rect id="Rectangle 366" o:spid="_x0000_s1389" style="position:absolute;left:24533;top:10731;width:56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6E81488E" w14:textId="77777777" w:rsidR="00B36C8C" w:rsidRDefault="00E05E7B">
                          <w:pPr>
                            <w:spacing w:after="160" w:line="258" w:lineRule="auto"/>
                            <w:textDirection w:val="btLr"/>
                          </w:pPr>
                          <w:r>
                            <w:rPr>
                              <w:color w:val="3C3C3C"/>
                              <w:sz w:val="12"/>
                            </w:rPr>
                            <w:t>order_id: int</w:t>
                          </w:r>
                        </w:p>
                      </w:txbxContent>
                    </v:textbox>
                  </v:rect>
                  <v:rect id="Rectangle 367" o:spid="_x0000_s1390" style="position:absolute;left:23488;top:10731;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9/xQAAANwAAAAPAAAAZHJzL2Rvd25yZXYueG1sRI9Pi8Iw&#10;FMTvC36H8ARva6qC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Awyf9/xQAAANwAAAAP&#10;AAAAAAAAAAAAAAAAAAcCAABkcnMvZG93bnJldi54bWxQSwUGAAAAAAMAAwC3AAAA+QIAAAAA&#10;" filled="f" stroked="f">
                    <v:textbox inset="0,0,0,0">
                      <w:txbxContent>
                        <w:p w14:paraId="797F3963" w14:textId="77777777" w:rsidR="00B36C8C" w:rsidRDefault="00E05E7B">
                          <w:pPr>
                            <w:spacing w:after="160" w:line="258" w:lineRule="auto"/>
                            <w:textDirection w:val="btLr"/>
                          </w:pPr>
                          <w:r>
                            <w:rPr>
                              <w:color w:val="3C3C3C"/>
                              <w:sz w:val="12"/>
                            </w:rPr>
                            <w:t xml:space="preserve"> </w:t>
                          </w:r>
                        </w:p>
                      </w:txbxContent>
                    </v:textbox>
                  </v:rect>
                  <v:shape id="Freeform: Shape 368" o:spid="_x0000_s1391" style="position:absolute;left:22875;top:11871;width:11415;height:0;visibility:visible;mso-wrap-style:square;v-text-anchor:middle" coordsize="114147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" path="m,l1141476,e" filled="f">
                    <v:stroke startarrowwidth="narrow" startarrowlength="short" endarrowwidth="narrow" endarrowlength="short" endcap="round"/>
                    <v:path arrowok="t" o:extrusionok="f"/>
                  </v:shape>
                  <v:rect id="Rectangle 369" o:spid="_x0000_s1392" style="position:absolute;left:24533;top:12315;width:921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6WxQAAANwAAAAPAAAAZHJzL2Rvd25yZXYueG1sRI9Pi8Iw&#10;FMTvwn6H8Ba8aaqC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AuGs6WxQAAANwAAAAP&#10;AAAAAAAAAAAAAAAAAAcCAABkcnMvZG93bnJldi54bWxQSwUGAAAAAAMAAwC3AAAA+QIAAAAA&#10;" filled="f" stroked="f">
                    <v:textbox inset="0,0,0,0">
                      <w:txbxContent>
                        <w:p w14:paraId="6E0C8C74" w14:textId="77777777" w:rsidR="00B36C8C" w:rsidRDefault="00E05E7B">
                          <w:pPr>
                            <w:spacing w:after="160" w:line="258" w:lineRule="auto"/>
                            <w:textDirection w:val="btLr"/>
                          </w:pPr>
                          <w:r>
                            <w:rPr>
                              <w:color w:val="3C3C3C"/>
                              <w:sz w:val="12"/>
                            </w:rPr>
                            <w:t>select_</w:t>
                          </w:r>
                          <w:r>
                            <w:rPr>
                              <w:color w:val="3C3C3C"/>
                              <w:sz w:val="12"/>
                            </w:rPr>
                            <w:t>mode(): char</w:t>
                          </w:r>
                        </w:p>
                      </w:txbxContent>
                    </v:textbox>
                  </v:rect>
                  <v:rect id="Rectangle 370" o:spid="_x0000_s1393" style="position:absolute;left:23256;top:12315;width:579;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WwQAAANwAAAAPAAAAZHJzL2Rvd25yZXYueG1sRE/LisIw&#10;FN0L/kO4gjtNHcH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Dr58dbBAAAA3AAAAA8AAAAA&#10;AAAAAAAAAAAABwIAAGRycy9kb3ducmV2LnhtbFBLBQYAAAAAAwADALcAAAD1AgAAAAA=&#10;" filled="f" stroked="f">
                    <v:textbox inset="0,0,0,0">
                      <w:txbxContent>
                        <w:p w14:paraId="144D8585" w14:textId="77777777" w:rsidR="00B36C8C" w:rsidRDefault="00E05E7B">
                          <w:pPr>
                            <w:spacing w:after="160" w:line="258" w:lineRule="auto"/>
                            <w:textDirection w:val="btLr"/>
                          </w:pPr>
                          <w:r>
                            <w:rPr>
                              <w:color w:val="3C3C3C"/>
                              <w:sz w:val="12"/>
                            </w:rPr>
                            <w:t>+</w:t>
                          </w:r>
                        </w:p>
                      </w:txbxContent>
                    </v:textbox>
                  </v:rect>
                  <v:rect id="Rectangle 371" o:spid="_x0000_s1394" style="position:absolute;left:23697;top:12315;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RNxgAAANwAAAAPAAAAZHJzL2Rvd25yZXYueG1sRI9Ba8JA&#10;FITvBf/D8gRvdaNC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VbVUTcYAAADcAAAA&#10;DwAAAAAAAAAAAAAAAAAHAgAAZHJzL2Rvd25yZXYueG1sUEsFBgAAAAADAAMAtwAAAPoCAAAAAA==&#10;" filled="f" stroked="f">
                    <v:textbox inset="0,0,0,0">
                      <w:txbxContent>
                        <w:p w14:paraId="33DAB45A" w14:textId="77777777" w:rsidR="00B36C8C" w:rsidRDefault="00E05E7B">
                          <w:pPr>
                            <w:spacing w:after="160" w:line="258" w:lineRule="auto"/>
                            <w:textDirection w:val="btLr"/>
                          </w:pPr>
                          <w:r>
                            <w:rPr>
                              <w:color w:val="3C3C3C"/>
                              <w:sz w:val="12"/>
                            </w:rPr>
                            <w:t xml:space="preserve"> </w:t>
                          </w:r>
                        </w:p>
                      </w:txbxContent>
                    </v:textbox>
                  </v:rect>
                  <v:rect id="Rectangle 372" o:spid="_x0000_s1395" style="position:absolute;left:24533;top:13291;width:86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14:paraId="548AFD07" w14:textId="77777777" w:rsidR="00B36C8C" w:rsidRDefault="00E05E7B">
                          <w:pPr>
                            <w:spacing w:after="160" w:line="258" w:lineRule="auto"/>
                            <w:textDirection w:val="btLr"/>
                          </w:pPr>
                          <w:r>
                            <w:rPr>
                              <w:color w:val="3C3C3C"/>
                              <w:sz w:val="12"/>
                            </w:rPr>
                            <w:t>cash_</w:t>
                          </w:r>
                          <w:r>
                            <w:rPr>
                              <w:color w:val="3C3C3C"/>
                              <w:sz w:val="12"/>
                            </w:rPr>
                            <w:t>mode(): char</w:t>
                          </w:r>
                        </w:p>
                      </w:txbxContent>
                    </v:textbox>
                  </v:rect>
                  <v:rect id="Rectangle 373" o:spid="_x0000_s1396" style="position:absolute;left:23256;top:13291;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2+hxQAAANwAAAAPAAAAZHJzL2Rvd25yZXYueG1sRI9Li8JA&#10;EITvgv9haMGbTlzB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DKK2+hxQAAANwAAAAP&#10;AAAAAAAAAAAAAAAAAAcCAABkcnMvZG93bnJldi54bWxQSwUGAAAAAAMAAwC3AAAA+QIAAAAA&#10;" filled="f" stroked="f">
                    <v:textbox inset="0,0,0,0">
                      <w:txbxContent>
                        <w:p w14:paraId="43A54CB3" w14:textId="77777777" w:rsidR="00B36C8C" w:rsidRDefault="00E05E7B">
                          <w:pPr>
                            <w:spacing w:after="160" w:line="258" w:lineRule="auto"/>
                            <w:textDirection w:val="btLr"/>
                          </w:pPr>
                          <w:r>
                            <w:rPr>
                              <w:color w:val="3C3C3C"/>
                              <w:sz w:val="12"/>
                            </w:rPr>
                            <w:t>+</w:t>
                          </w:r>
                        </w:p>
                      </w:txbxContent>
                    </v:textbox>
                  </v:rect>
                  <v:rect id="Rectangle 374" o:spid="_x0000_s1397" style="position:absolute;left:23697;top:13291;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14:paraId="36B0B690" w14:textId="77777777" w:rsidR="00B36C8C" w:rsidRDefault="00E05E7B">
                          <w:pPr>
                            <w:spacing w:after="160" w:line="258" w:lineRule="auto"/>
                            <w:textDirection w:val="btLr"/>
                          </w:pPr>
                          <w:r>
                            <w:rPr>
                              <w:color w:val="3C3C3C"/>
                              <w:sz w:val="12"/>
                            </w:rPr>
                            <w:t xml:space="preserve"> </w:t>
                          </w:r>
                        </w:p>
                      </w:txbxContent>
                    </v:textbox>
                  </v:rect>
                  <v:rect id="Rectangle 375" o:spid="_x0000_s1398" style="position:absolute;left:24533;top:14266;width:766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JO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CqOUk7HAAAA3AAA&#10;AA8AAAAAAAAAAAAAAAAABwIAAGRycy9kb3ducmV2LnhtbFBLBQYAAAAAAwADALcAAAD7AgAAAAA=&#10;" filled="f" stroked="f">
                    <v:textbox inset="0,0,0,0">
                      <w:txbxContent>
                        <w:p w14:paraId="4164E41A" w14:textId="77777777" w:rsidR="00B36C8C" w:rsidRDefault="00E05E7B">
                          <w:pPr>
                            <w:spacing w:after="160" w:line="258" w:lineRule="auto"/>
                            <w:textDirection w:val="btLr"/>
                          </w:pPr>
                          <w:r>
                            <w:rPr>
                              <w:color w:val="3C3C3C"/>
                              <w:sz w:val="12"/>
                            </w:rPr>
                            <w:t>pay_</w:t>
                          </w:r>
                          <w:r>
                            <w:rPr>
                              <w:color w:val="3C3C3C"/>
                              <w:sz w:val="12"/>
                            </w:rPr>
                            <w:t>cash(): float</w:t>
                          </w:r>
                        </w:p>
                      </w:txbxContent>
                    </v:textbox>
                  </v:rect>
                  <v:rect id="Rectangle 376" o:spid="_x0000_s1399" style="position:absolute;left:23256;top:14266;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5DCA20EA" w14:textId="77777777" w:rsidR="00B36C8C" w:rsidRDefault="00E05E7B">
                          <w:pPr>
                            <w:spacing w:after="160" w:line="258" w:lineRule="auto"/>
                            <w:textDirection w:val="btLr"/>
                          </w:pPr>
                          <w:r>
                            <w:rPr>
                              <w:color w:val="3C3C3C"/>
                              <w:sz w:val="12"/>
                            </w:rPr>
                            <w:t>+</w:t>
                          </w:r>
                        </w:p>
                      </w:txbxContent>
                    </v:textbox>
                  </v:rect>
                  <v:rect id="Rectangle 377" o:spid="_x0000_s1400" style="position:absolute;left:23697;top:14266;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mi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tRBposYAAADcAAAA&#10;DwAAAAAAAAAAAAAAAAAHAgAAZHJzL2Rvd25yZXYueG1sUEsFBgAAAAADAAMAtwAAAPoCAAAAAA==&#10;" filled="f" stroked="f">
                    <v:textbox inset="0,0,0,0">
                      <w:txbxContent>
                        <w:p w14:paraId="564B3100" w14:textId="77777777" w:rsidR="00B36C8C" w:rsidRDefault="00E05E7B">
                          <w:pPr>
                            <w:spacing w:after="160" w:line="258" w:lineRule="auto"/>
                            <w:textDirection w:val="btLr"/>
                          </w:pPr>
                          <w:r>
                            <w:rPr>
                              <w:color w:val="3C3C3C"/>
                              <w:sz w:val="12"/>
                            </w:rPr>
                            <w:t xml:space="preserve"> </w:t>
                          </w:r>
                        </w:p>
                      </w:txbxContent>
                    </v:textbox>
                  </v:rect>
                  <v:rect id="Rectangle 378" o:spid="_x0000_s1401" style="position:absolute;left:23697;top:1524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3QwQAAANwAAAAPAAAAZHJzL2Rvd25yZXYueG1sRE/LisIw&#10;FN0L/kO4gjtNHcH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MSP/dDBAAAA3AAAAA8AAAAA&#10;AAAAAAAAAAAABwIAAGRycy9kb3ducmV2LnhtbFBLBQYAAAAAAwADALcAAAD1AgAAAAA=&#10;" filled="f" stroked="f">
                    <v:textbox inset="0,0,0,0">
                      <w:txbxContent>
                        <w:p w14:paraId="2E9FA59A" w14:textId="77777777" w:rsidR="00B36C8C" w:rsidRDefault="00E05E7B">
                          <w:pPr>
                            <w:spacing w:after="160" w:line="258" w:lineRule="auto"/>
                            <w:textDirection w:val="btLr"/>
                          </w:pPr>
                          <w:r>
                            <w:rPr>
                              <w:color w:val="3C3C3C"/>
                              <w:sz w:val="12"/>
                            </w:rPr>
                            <w:t xml:space="preserve"> </w:t>
                          </w:r>
                        </w:p>
                      </w:txbxContent>
                    </v:textbox>
                  </v:rect>
                  <v:rect id="Rectangle 379" o:spid="_x0000_s1402" style="position:absolute;left:24533;top:15242;width:85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1hLxQAAANwAAAAPAAAAZHJzL2Rvd25yZXYueG1sRI9Pa8JA&#10;FMTvhX6H5RW81Y0V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Crw1hLxQAAANwAAAAP&#10;AAAAAAAAAAAAAAAAAAcCAABkcnMvZG93bnJldi54bWxQSwUGAAAAAAMAAwC3AAAA+QIAAAAA&#10;" filled="f" stroked="f">
                    <v:textbox inset="0,0,0,0">
                      <w:txbxContent>
                        <w:p w14:paraId="5B960479" w14:textId="77777777" w:rsidR="00B36C8C" w:rsidRDefault="00E05E7B">
                          <w:pPr>
                            <w:spacing w:after="160" w:line="258" w:lineRule="auto"/>
                            <w:textDirection w:val="btLr"/>
                          </w:pPr>
                          <w:r>
                            <w:rPr>
                              <w:color w:val="3C3C3C"/>
                              <w:sz w:val="12"/>
                            </w:rPr>
                            <w:t>card_</w:t>
                          </w:r>
                          <w:r>
                            <w:rPr>
                              <w:color w:val="3C3C3C"/>
                              <w:sz w:val="12"/>
                            </w:rPr>
                            <w:t>mode(): char</w:t>
                          </w:r>
                        </w:p>
                      </w:txbxContent>
                    </v:textbox>
                  </v:rect>
                  <v:rect id="Rectangle 380" o:spid="_x0000_s1403" style="position:absolute;left:23256;top:15242;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3482B5BF" w14:textId="77777777" w:rsidR="00B36C8C" w:rsidRDefault="00E05E7B">
                          <w:pPr>
                            <w:spacing w:after="160" w:line="258" w:lineRule="auto"/>
                            <w:textDirection w:val="btLr"/>
                          </w:pPr>
                          <w:r>
                            <w:rPr>
                              <w:color w:val="3C3C3C"/>
                              <w:sz w:val="12"/>
                            </w:rPr>
                            <w:t>+</w:t>
                          </w:r>
                        </w:p>
                      </w:txbxContent>
                    </v:textbox>
                  </v:rect>
                  <v:rect id="Rectangle 381" o:spid="_x0000_s1404" style="position:absolute;left:23256;top:16217;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CRqxAAAANwAAAAPAAAAZHJzL2Rvd25yZXYueG1sRI9Bi8Iw&#10;FITvgv8hPGFvmrrC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GBgJGrEAAAA3AAAAA8A&#10;AAAAAAAAAAAAAAAABwIAAGRycy9kb3ducmV2LnhtbFBLBQYAAAAAAwADALcAAAD4AgAAAAA=&#10;" filled="f" stroked="f">
                    <v:textbox inset="0,0,0,0">
                      <w:txbxContent>
                        <w:p w14:paraId="671B4C34" w14:textId="77777777" w:rsidR="00B36C8C" w:rsidRDefault="00E05E7B">
                          <w:pPr>
                            <w:spacing w:after="160" w:line="258" w:lineRule="auto"/>
                            <w:textDirection w:val="btLr"/>
                          </w:pPr>
                          <w:r>
                            <w:rPr>
                              <w:color w:val="3C3C3C"/>
                              <w:sz w:val="12"/>
                            </w:rPr>
                            <w:t>+</w:t>
                          </w:r>
                        </w:p>
                      </w:txbxContent>
                    </v:textbox>
                  </v:rect>
                  <v:rect id="Rectangle 382" o:spid="_x0000_s1405" style="position:absolute;left:23697;top:16217;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odxgAAANwAAAAPAAAAZHJzL2Rvd25yZXYueG1sRI9Ba8JA&#10;FITvBf/D8oTe6qYR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kLK6HcYAAADcAAAA&#10;DwAAAAAAAAAAAAAAAAAHAgAAZHJzL2Rvd25yZXYueG1sUEsFBgAAAAADAAMAtwAAAPoCAAAAAA==&#10;" filled="f" stroked="f">
                    <v:textbox inset="0,0,0,0">
                      <w:txbxContent>
                        <w:p w14:paraId="56B55C1D" w14:textId="77777777" w:rsidR="00B36C8C" w:rsidRDefault="00E05E7B">
                          <w:pPr>
                            <w:spacing w:after="160" w:line="258" w:lineRule="auto"/>
                            <w:textDirection w:val="btLr"/>
                          </w:pPr>
                          <w:r>
                            <w:rPr>
                              <w:color w:val="3C3C3C"/>
                              <w:sz w:val="12"/>
                            </w:rPr>
                            <w:t xml:space="preserve"> </w:t>
                          </w:r>
                        </w:p>
                      </w:txbxContent>
                    </v:textbox>
                  </v:rect>
                  <v:rect id="Rectangle 383" o:spid="_x0000_s1406" style="position:absolute;left:24533;top:16217;width:906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1E64B487" w14:textId="77777777" w:rsidR="00B36C8C" w:rsidRDefault="00E05E7B">
                          <w:pPr>
                            <w:spacing w:after="160" w:line="258" w:lineRule="auto"/>
                            <w:textDirection w:val="btLr"/>
                          </w:pPr>
                          <w:r>
                            <w:rPr>
                              <w:color w:val="3C3C3C"/>
                              <w:sz w:val="12"/>
                            </w:rPr>
                            <w:t>card_</w:t>
                          </w:r>
                          <w:r>
                            <w:rPr>
                              <w:color w:val="3C3C3C"/>
                              <w:sz w:val="12"/>
                            </w:rPr>
                            <w:t>payment(): int</w:t>
                          </w:r>
                        </w:p>
                      </w:txbxContent>
                    </v:textbox>
                  </v:rect>
                  <v:rect id="Rectangle 384" o:spid="_x0000_s1407" style="position:absolute;left:23256;top:17192;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fyxgAAANwAAAAPAAAAZHJzL2Rvd25yZXYueG1sRI9Pa8JA&#10;FMTvhX6H5RW81Y1VSo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cBeH8sYAAADcAAAA&#10;DwAAAAAAAAAAAAAAAAAHAgAAZHJzL2Rvd25yZXYueG1sUEsFBgAAAAADAAMAtwAAAPoCAAAAAA==&#10;" filled="f" stroked="f">
                    <v:textbox inset="0,0,0,0">
                      <w:txbxContent>
                        <w:p w14:paraId="5DB66F16" w14:textId="77777777" w:rsidR="00B36C8C" w:rsidRDefault="00E05E7B">
                          <w:pPr>
                            <w:spacing w:after="160" w:line="258" w:lineRule="auto"/>
                            <w:textDirection w:val="btLr"/>
                          </w:pPr>
                          <w:r>
                            <w:rPr>
                              <w:color w:val="3C3C3C"/>
                              <w:sz w:val="12"/>
                            </w:rPr>
                            <w:t>+</w:t>
                          </w:r>
                        </w:p>
                      </w:txbxContent>
                    </v:textbox>
                  </v:rect>
                  <v:rect id="Rectangle 385" o:spid="_x0000_s1408" style="position:absolute;left:23697;top:1719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JpxgAAANwAAAAPAAAAZHJzL2Rvd25yZXYueG1sRI9Pa8JA&#10;FMTvhX6H5RW81Y0V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H1siacYAAADcAAAA&#10;DwAAAAAAAAAAAAAAAAAHAgAAZHJzL2Rvd25yZXYueG1sUEsFBgAAAAADAAMAtwAAAPoCAAAAAA==&#10;" filled="f" stroked="f">
                    <v:textbox inset="0,0,0,0">
                      <w:txbxContent>
                        <w:p w14:paraId="6E6CEA5F" w14:textId="77777777" w:rsidR="00B36C8C" w:rsidRDefault="00E05E7B">
                          <w:pPr>
                            <w:spacing w:after="160" w:line="258" w:lineRule="auto"/>
                            <w:textDirection w:val="btLr"/>
                          </w:pPr>
                          <w:r>
                            <w:rPr>
                              <w:color w:val="3C3C3C"/>
                              <w:sz w:val="12"/>
                            </w:rPr>
                            <w:t xml:space="preserve"> </w:t>
                          </w:r>
                        </w:p>
                      </w:txbxContent>
                    </v:textbox>
                  </v:rect>
                  <v:rect id="Rectangle 386" o:spid="_x0000_s1409" style="position:absolute;left:24533;top:17192;width:8014;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wexQAAANwAAAAPAAAAZHJzL2Rvd25yZXYueG1sRI9Pi8Iw&#10;FMTvwn6H8Ba8aaqC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DvibwexQAAANwAAAAP&#10;AAAAAAAAAAAAAAAAAAcCAABkcnMvZG93bnJldi54bWxQSwUGAAAAAAMAAwC3AAAA+QIAAAAA&#10;" filled="f" stroked="f">
                    <v:textbox inset="0,0,0,0">
                      <w:txbxContent>
                        <w:p w14:paraId="2E9462C0" w14:textId="77777777" w:rsidR="00B36C8C" w:rsidRDefault="00E05E7B">
                          <w:pPr>
                            <w:spacing w:after="160" w:line="258" w:lineRule="auto"/>
                            <w:textDirection w:val="btLr"/>
                          </w:pPr>
                          <w:r>
                            <w:rPr>
                              <w:color w:val="3C3C3C"/>
                              <w:sz w:val="12"/>
                            </w:rPr>
                            <w:t>fee_</w:t>
                          </w:r>
                          <w:r>
                            <w:rPr>
                              <w:color w:val="3C3C3C"/>
                              <w:sz w:val="12"/>
                            </w:rPr>
                            <w:t>mode(): char</w:t>
                          </w:r>
                        </w:p>
                      </w:txbxContent>
                    </v:textbox>
                  </v:rect>
                  <v:rect id="Rectangle 387" o:spid="_x0000_s1410" style="position:absolute;left:23256;top:1816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gMUZhcYAAADcAAAA&#10;DwAAAAAAAAAAAAAAAAAHAgAAZHJzL2Rvd25yZXYueG1sUEsFBgAAAAADAAMAtwAAAPoCAAAAAA==&#10;" filled="f" stroked="f">
                    <v:textbox inset="0,0,0,0">
                      <w:txbxContent>
                        <w:p w14:paraId="60F6E736" w14:textId="77777777" w:rsidR="00B36C8C" w:rsidRDefault="00E05E7B">
                          <w:pPr>
                            <w:spacing w:after="160" w:line="258" w:lineRule="auto"/>
                            <w:textDirection w:val="btLr"/>
                          </w:pPr>
                          <w:r>
                            <w:rPr>
                              <w:color w:val="3C3C3C"/>
                              <w:sz w:val="12"/>
                            </w:rPr>
                            <w:t>+</w:t>
                          </w:r>
                        </w:p>
                      </w:txbxContent>
                    </v:textbox>
                  </v:rect>
                  <v:rect id="Rectangle 388" o:spid="_x0000_s1411" style="position:absolute;left:24533;top:18168;width:9734;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52A991DF" w14:textId="77777777" w:rsidR="00B36C8C" w:rsidRDefault="00E05E7B">
                          <w:pPr>
                            <w:spacing w:after="160" w:line="258" w:lineRule="auto"/>
                            <w:textDirection w:val="btLr"/>
                          </w:pPr>
                          <w:r>
                            <w:rPr>
                              <w:color w:val="3C3C3C"/>
                              <w:sz w:val="12"/>
                            </w:rPr>
                            <w:t>card_</w:t>
                          </w:r>
                          <w:r>
                            <w:rPr>
                              <w:color w:val="3C3C3C"/>
                              <w:sz w:val="12"/>
                            </w:rPr>
                            <w:t>error(): boolean</w:t>
                          </w:r>
                        </w:p>
                      </w:txbxContent>
                    </v:textbox>
                  </v:rect>
                  <v:rect id="Rectangle 389" o:spid="_x0000_s1412" style="position:absolute;left:23697;top:1816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1FFC0198" w14:textId="77777777" w:rsidR="00B36C8C" w:rsidRDefault="00E05E7B">
                          <w:pPr>
                            <w:spacing w:after="160" w:line="258" w:lineRule="auto"/>
                            <w:textDirection w:val="btLr"/>
                          </w:pPr>
                          <w:r>
                            <w:rPr>
                              <w:color w:val="3C3C3C"/>
                              <w:sz w:val="12"/>
                            </w:rPr>
                            <w:t xml:space="preserve"> </w:t>
                          </w:r>
                        </w:p>
                      </w:txbxContent>
                    </v:textbox>
                  </v:rect>
                  <v:rect id="Rectangle 390" o:spid="_x0000_s1413" style="position:absolute;left:24533;top:19143;width:911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46751D6" w14:textId="77777777" w:rsidR="00B36C8C" w:rsidRDefault="00E05E7B">
                          <w:pPr>
                            <w:spacing w:after="160" w:line="258" w:lineRule="auto"/>
                            <w:textDirection w:val="btLr"/>
                          </w:pPr>
                          <w:r>
                            <w:rPr>
                              <w:color w:val="3C3C3C"/>
                              <w:sz w:val="12"/>
                            </w:rPr>
                            <w:t>print_</w:t>
                          </w:r>
                          <w:r>
                            <w:rPr>
                              <w:color w:val="3C3C3C"/>
                              <w:sz w:val="12"/>
                            </w:rPr>
                            <w:t>receipt(): char</w:t>
                          </w:r>
                        </w:p>
                      </w:txbxContent>
                    </v:textbox>
                  </v:rect>
                  <v:rect id="Rectangle 391" o:spid="_x0000_s1414" style="position:absolute;left:23697;top:1914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6EDDADD6" w14:textId="77777777" w:rsidR="00B36C8C" w:rsidRDefault="00E05E7B">
                          <w:pPr>
                            <w:spacing w:after="160" w:line="258" w:lineRule="auto"/>
                            <w:textDirection w:val="btLr"/>
                          </w:pPr>
                          <w:r>
                            <w:rPr>
                              <w:color w:val="3C3C3C"/>
                              <w:sz w:val="12"/>
                            </w:rPr>
                            <w:t xml:space="preserve"> </w:t>
                          </w:r>
                        </w:p>
                      </w:txbxContent>
                    </v:textbox>
                  </v:rect>
                  <v:rect id="Rectangle 392" o:spid="_x0000_s1415" style="position:absolute;left:23256;top:19143;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zAxgAAANwAAAAPAAAAZHJzL2Rvd25yZXYueG1sRI9Ba8JA&#10;FITvBf/D8oTe6qYR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FWsswMYAAADcAAAA&#10;DwAAAAAAAAAAAAAAAAAHAgAAZHJzL2Rvd25yZXYueG1sUEsFBgAAAAADAAMAtwAAAPoCAAAAAA==&#10;" filled="f" stroked="f">
                    <v:textbox inset="0,0,0,0">
                      <w:txbxContent>
                        <w:p w14:paraId="6EE28571" w14:textId="77777777" w:rsidR="00B36C8C" w:rsidRDefault="00E05E7B">
                          <w:pPr>
                            <w:spacing w:after="160" w:line="258" w:lineRule="auto"/>
                            <w:textDirection w:val="btLr"/>
                          </w:pPr>
                          <w:r>
                            <w:rPr>
                              <w:color w:val="3C3C3C"/>
                              <w:sz w:val="12"/>
                            </w:rPr>
                            <w:t>+</w:t>
                          </w:r>
                        </w:p>
                      </w:txbxContent>
                    </v:textbox>
                  </v:rect>
                  <v:rect id="Rectangle 393" o:spid="_x0000_s1416" style="position:absolute;left:23256;top:2011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4lbxQAAANwAAAAPAAAAZHJzL2Rvd25yZXYueG1sRI9Pi8Iw&#10;FMTvwn6H8Ba8aarC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B6J4lbxQAAANwAAAAP&#10;AAAAAAAAAAAAAAAAAAcCAABkcnMvZG93bnJldi54bWxQSwUGAAAAAAMAAwC3AAAA+QIAAAAA&#10;" filled="f" stroked="f">
                    <v:textbox inset="0,0,0,0">
                      <w:txbxContent>
                        <w:p w14:paraId="68DE6470" w14:textId="77777777" w:rsidR="00B36C8C" w:rsidRDefault="00E05E7B">
                          <w:pPr>
                            <w:spacing w:after="160" w:line="258" w:lineRule="auto"/>
                            <w:textDirection w:val="btLr"/>
                          </w:pPr>
                          <w:r>
                            <w:rPr>
                              <w:color w:val="3C3C3C"/>
                              <w:sz w:val="12"/>
                            </w:rPr>
                            <w:t>+</w:t>
                          </w:r>
                        </w:p>
                      </w:txbxContent>
                    </v:textbox>
                  </v:rect>
                  <v:rect id="Rectangle 394" o:spid="_x0000_s1417" style="position:absolute;left:23697;top:2011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hEvxQAAANwAAAAPAAAAZHJzL2Rvd25yZXYueG1sRI9Pa8JA&#10;FMTvhX6H5RW81Y21iI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D1zhEvxQAAANwAAAAP&#10;AAAAAAAAAAAAAAAAAAcCAABkcnMvZG93bnJldi54bWxQSwUGAAAAAAMAAwC3AAAA+QIAAAAA&#10;" filled="f" stroked="f">
                    <v:textbox inset="0,0,0,0">
                      <w:txbxContent>
                        <w:p w14:paraId="7E2D9888" w14:textId="77777777" w:rsidR="00B36C8C" w:rsidRDefault="00E05E7B">
                          <w:pPr>
                            <w:spacing w:after="160" w:line="258" w:lineRule="auto"/>
                            <w:textDirection w:val="btLr"/>
                          </w:pPr>
                          <w:r>
                            <w:rPr>
                              <w:color w:val="3C3C3C"/>
                              <w:sz w:val="12"/>
                            </w:rPr>
                            <w:t xml:space="preserve"> </w:t>
                          </w:r>
                        </w:p>
                      </w:txbxContent>
                    </v:textbox>
                  </v:rect>
                  <v:rect id="Rectangle 395" o:spid="_x0000_s1418" style="position:absolute;left:24533;top:20118;width:626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14:paraId="0E66BF25" w14:textId="77777777" w:rsidR="00B36C8C" w:rsidRDefault="00E05E7B">
                          <w:pPr>
                            <w:spacing w:after="160" w:line="258" w:lineRule="auto"/>
                            <w:textDirection w:val="btLr"/>
                          </w:pPr>
                          <w:r>
                            <w:rPr>
                              <w:color w:val="3C3C3C"/>
                              <w:sz w:val="12"/>
                            </w:rPr>
                            <w:t>changes(): int</w:t>
                          </w:r>
                        </w:p>
                      </w:txbxContent>
                    </v:textbox>
                  </v:rect>
                  <v:rect id="Rectangle 396" o:spid="_x0000_s1419" style="position:absolute;left:23697;top:2109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52659284" w14:textId="77777777" w:rsidR="00B36C8C" w:rsidRDefault="00E05E7B">
                          <w:pPr>
                            <w:spacing w:after="160" w:line="258" w:lineRule="auto"/>
                            <w:textDirection w:val="btLr"/>
                          </w:pPr>
                          <w:r>
                            <w:rPr>
                              <w:color w:val="3C3C3C"/>
                              <w:sz w:val="12"/>
                            </w:rPr>
                            <w:t xml:space="preserve"> </w:t>
                          </w:r>
                        </w:p>
                      </w:txbxContent>
                    </v:textbox>
                  </v:rect>
                  <v:rect id="Rectangle 397" o:spid="_x0000_s1420" style="position:absolute;left:24533;top:21094;width:113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691F4BCE" w14:textId="77777777" w:rsidR="00B36C8C" w:rsidRDefault="00E05E7B">
                          <w:pPr>
                            <w:spacing w:after="160" w:line="258" w:lineRule="auto"/>
                            <w:textDirection w:val="btLr"/>
                          </w:pPr>
                          <w:r>
                            <w:rPr>
                              <w:color w:val="3C3C3C"/>
                              <w:sz w:val="12"/>
                            </w:rPr>
                            <w:t>select_fee_</w:t>
                          </w:r>
                          <w:r>
                            <w:rPr>
                              <w:color w:val="3C3C3C"/>
                              <w:sz w:val="12"/>
                            </w:rPr>
                            <w:t>mode(): char</w:t>
                          </w:r>
                        </w:p>
                      </w:txbxContent>
                    </v:textbox>
                  </v:rect>
                  <v:rect id="Rectangle 398" o:spid="_x0000_s1421" style="position:absolute;left:23256;top:2109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xsqwQAAANwAAAAPAAAAZHJzL2Rvd25yZXYueG1sRE/LisIw&#10;FN0L/kO4gjtNVRD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HSDGyrBAAAA3AAAAA8AAAAA&#10;AAAAAAAAAAAABwIAAGRycy9kb3ducmV2LnhtbFBLBQYAAAAAAwADALcAAAD1AgAAAAA=&#10;" filled="f" stroked="f">
                    <v:textbox inset="0,0,0,0">
                      <w:txbxContent>
                        <w:p w14:paraId="14B8E670" w14:textId="77777777" w:rsidR="00B36C8C" w:rsidRDefault="00E05E7B">
                          <w:pPr>
                            <w:spacing w:after="160" w:line="258" w:lineRule="auto"/>
                            <w:textDirection w:val="btLr"/>
                          </w:pPr>
                          <w:r>
                            <w:rPr>
                              <w:color w:val="3C3C3C"/>
                              <w:sz w:val="12"/>
                            </w:rPr>
                            <w:t>+</w:t>
                          </w:r>
                        </w:p>
                      </w:txbxContent>
                    </v:textbox>
                  </v:rect>
                  <v:rect id="Rectangle 399" o:spid="_x0000_s1422" style="position:absolute;left:23256;top:22069;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6xxAAAANwAAAAPAAAAZHJzL2Rvd25yZXYueG1sRI9Pi8Iw&#10;FMTvwn6H8ARvmurC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BvPvrHEAAAA3AAAAA8A&#10;AAAAAAAAAAAAAAAABwIAAGRycy9kb3ducmV2LnhtbFBLBQYAAAAAAwADALcAAAD4AgAAAAA=&#10;" filled="f" stroked="f">
                    <v:textbox inset="0,0,0,0">
                      <w:txbxContent>
                        <w:p w14:paraId="3961D9F1" w14:textId="77777777" w:rsidR="00B36C8C" w:rsidRDefault="00E05E7B">
                          <w:pPr>
                            <w:spacing w:after="160" w:line="258" w:lineRule="auto"/>
                            <w:textDirection w:val="btLr"/>
                          </w:pPr>
                          <w:r>
                            <w:rPr>
                              <w:color w:val="3C3C3C"/>
                              <w:sz w:val="12"/>
                            </w:rPr>
                            <w:t>+</w:t>
                          </w:r>
                        </w:p>
                      </w:txbxContent>
                    </v:textbox>
                  </v:rect>
                  <v:rect id="Rectangle 400" o:spid="_x0000_s1423" style="position:absolute;left:24533;top:22069;width:117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741ED869" w14:textId="77777777" w:rsidR="00B36C8C" w:rsidRDefault="00E05E7B">
                          <w:pPr>
                            <w:spacing w:after="160" w:line="258" w:lineRule="auto"/>
                            <w:textDirection w:val="btLr"/>
                          </w:pPr>
                          <w:r>
                            <w:rPr>
                              <w:color w:val="3C3C3C"/>
                              <w:sz w:val="12"/>
                            </w:rPr>
                            <w:t>proceed_</w:t>
                          </w:r>
                          <w:r>
                            <w:rPr>
                              <w:color w:val="3C3C3C"/>
                              <w:sz w:val="12"/>
                            </w:rPr>
                            <w:t>payment(): float</w:t>
                          </w:r>
                        </w:p>
                      </w:txbxContent>
                    </v:textbox>
                  </v:rect>
                  <v:rect id="Rectangle 401" o:spid="_x0000_s1424" style="position:absolute;left:23697;top:2206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4E95B4F2" w14:textId="77777777" w:rsidR="00B36C8C" w:rsidRDefault="00E05E7B">
                          <w:pPr>
                            <w:spacing w:after="160" w:line="258" w:lineRule="auto"/>
                            <w:textDirection w:val="btLr"/>
                          </w:pPr>
                          <w:r>
                            <w:rPr>
                              <w:color w:val="3C3C3C"/>
                              <w:sz w:val="12"/>
                            </w:rPr>
                            <w:t xml:space="preserve"> </w:t>
                          </w:r>
                        </w:p>
                      </w:txbxContent>
                    </v:textbox>
                  </v:rect>
                  <v:shape id="Freeform: Shape 402" o:spid="_x0000_s1425" style="position:absolute;left:2301;top:24780;width:12390;height:14935;visibility:visible;mso-wrap-style:square;v-text-anchor:middle" coordsize="1239012,1493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" adj="-11796480,,5400" path="m18288,l1220724,v9144,,18288,7620,18288,18288l1239012,1475232v,9144,-9144,18288,-18288,18288l18288,1493520c7620,1493520,,1484376,,1475232l,18288c,7620,7620,,18288,xe" fillcolor="#cfd1d8" stroked="f">
                    <v:stroke joinstyle="miter"/>
                    <v:formulas/>
                    <v:path arrowok="t" o:extrusionok="f" o:connecttype="custom" textboxrect="0,0,1239012,1493520"/>
                    <v:textbox inset="2.53958mm,2.53958mm,2.53958mm,2.53958mm">
                      <w:txbxContent>
                        <w:p w14:paraId="4C673328" w14:textId="77777777" w:rsidR="00B36C8C" w:rsidRDefault="00B36C8C">
                          <w:pPr>
                            <w:spacing w:after="0" w:line="240" w:lineRule="auto"/>
                            <w:textDirection w:val="btLr"/>
                          </w:pPr>
                        </w:p>
                      </w:txbxContent>
                    </v:textbox>
                  </v:shape>
                  <v:shape id="Shape 292" o:spid="_x0000_s1426" type="#_x0000_t75" style="position:absolute;left:2042;top:24531;width:12405;height:1496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">
                    <v:imagedata r:id="rId79" o:title=""/>
                  </v:shape>
                  <v:shape id="Freeform: Shape 404" o:spid="_x0000_s1427" style="position:absolute;left:2072;top:24551;width:12390;height:14935;visibility:visible;mso-wrap-style:square;v-text-anchor:middle" coordsize="1239012,1493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" adj="-11796480,,5400" path="m1220724,v10668,,18288,9144,18288,18288l1239012,18288r,1456944l1239012,1475232v,10668,-7620,18288,-18288,18288c1220724,1493520,1220724,1493520,1220724,1493520r,l18288,1493520r,c7620,1493520,,1485900,,1475232r,l,18288c,9144,7620,,18288,r,l1220724,xe" filled="f">
                    <v:stroke startarrowwidth="narrow" startarrowlength="short" endarrowwidth="narrow" endarrowlength="short" joinstyle="round" endcap="round"/>
                    <v:formulas/>
                    <v:path arrowok="t" o:extrusionok="f" o:connecttype="custom" textboxrect="0,0,1239012,1493520"/>
                    <v:textbox inset="2.53958mm,2.53958mm,2.53958mm,2.53958mm">
                      <w:txbxContent>
                        <w:p w14:paraId="75AF0854" w14:textId="77777777" w:rsidR="00B36C8C" w:rsidRDefault="00B36C8C">
                          <w:pPr>
                            <w:spacing w:after="0" w:line="240" w:lineRule="auto"/>
                            <w:textDirection w:val="btLr"/>
                          </w:pPr>
                        </w:p>
                      </w:txbxContent>
                    </v:textbox>
                  </v:shape>
                  <v:shape id="Shape 294" o:spid="_x0000_s1428" type="#_x0000_t75" style="position:absolute;left:4389;top:24602;width:9997;height:148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">
                    <v:imagedata r:id="rId80" o:title=""/>
                  </v:shape>
                  <v:rect id="Rectangle 406" o:spid="_x0000_s1429" style="position:absolute;left:6507;top:25360;width:468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14:paraId="584C3C4F" w14:textId="77777777" w:rsidR="00B36C8C" w:rsidRDefault="00E05E7B">
                          <w:pPr>
                            <w:spacing w:after="160" w:line="258" w:lineRule="auto"/>
                            <w:textDirection w:val="btLr"/>
                          </w:pPr>
                          <w:r>
                            <w:rPr>
                              <w:color w:val="000000"/>
                              <w:sz w:val="12"/>
                            </w:rPr>
                            <w:t>Customer</w:t>
                          </w:r>
                        </w:p>
                      </w:txbxContent>
                    </v:textbox>
                  </v:rect>
                  <v:shape id="Freeform: Shape 407" o:spid="_x0000_s1430" style="position:absolute;left:2072;top:26578;width:12390;height:0;visibility:visible;mso-wrap-style:square;v-text-anchor:middle" coordsize="123901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" path="m,l1239012,e" filled="f">
                    <v:stroke startarrowwidth="narrow" startarrowlength="short" endarrowwidth="narrow" endarrowlength="short" endcap="round"/>
                    <v:path arrowok="t" o:extrusionok="f"/>
                  </v:shape>
                  <v:rect id="Rectangle 408" o:spid="_x0000_s1431" style="position:absolute;left:2685;top:2702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PIwwAAANwAAAAPAAAAZHJzL2Rvd25yZXYueG1sRE9Na8JA&#10;EL0X/A/LCL3VjVK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XCNDyMMAAADcAAAADwAA&#10;AAAAAAAAAAAAAAAHAgAAZHJzL2Rvd25yZXYueG1sUEsFBgAAAAADAAMAtwAAAPcCAAAAAA==&#10;" filled="f" stroked="f">
                    <v:textbox inset="0,0,0,0">
                      <w:txbxContent>
                        <w:p w14:paraId="7FD60F7B" w14:textId="77777777" w:rsidR="00B36C8C" w:rsidRDefault="00E05E7B">
                          <w:pPr>
                            <w:spacing w:after="160" w:line="258" w:lineRule="auto"/>
                            <w:textDirection w:val="btLr"/>
                          </w:pPr>
                          <w:r>
                            <w:rPr>
                              <w:color w:val="3C3C3C"/>
                              <w:sz w:val="12"/>
                            </w:rPr>
                            <w:t xml:space="preserve"> </w:t>
                          </w:r>
                        </w:p>
                      </w:txbxContent>
                    </v:textbox>
                  </v:rect>
                  <v:rect id="Rectangle 409" o:spid="_x0000_s1432" style="position:absolute;left:2453;top:27022;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ZTxgAAANwAAAAPAAAAZHJzL2Rvd25yZXYueG1sRI9Pa8JA&#10;FMTvQr/D8oTedGMp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M2/mU8YAAADcAAAA&#10;DwAAAAAAAAAAAAAAAAAHAgAAZHJzL2Rvd25yZXYueG1sUEsFBgAAAAADAAMAtwAAAPoCAAAAAA==&#10;" filled="f" stroked="f">
                    <v:textbox inset="0,0,0,0">
                      <w:txbxContent>
                        <w:p w14:paraId="35FEF6A6" w14:textId="77777777" w:rsidR="00B36C8C" w:rsidRDefault="00E05E7B">
                          <w:pPr>
                            <w:spacing w:after="160" w:line="258" w:lineRule="auto"/>
                            <w:textDirection w:val="btLr"/>
                          </w:pPr>
                          <w:r>
                            <w:rPr>
                              <w:color w:val="3C3C3C"/>
                              <w:sz w:val="12"/>
                            </w:rPr>
                            <w:t>-</w:t>
                          </w:r>
                        </w:p>
                      </w:txbxContent>
                    </v:textbox>
                  </v:rect>
                  <v:rect id="Rectangle 410" o:spid="_x0000_s1433" style="position:absolute;left:3737;top:27022;width:385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14:paraId="39E88F5E" w14:textId="77777777" w:rsidR="00B36C8C" w:rsidRDefault="00E05E7B">
                          <w:pPr>
                            <w:spacing w:after="160" w:line="258" w:lineRule="auto"/>
                            <w:textDirection w:val="btLr"/>
                          </w:pPr>
                          <w:r>
                            <w:rPr>
                              <w:color w:val="3C3C3C"/>
                              <w:sz w:val="12"/>
                            </w:rPr>
                            <w:t>cash: int</w:t>
                          </w:r>
                        </w:p>
                      </w:txbxContent>
                    </v:textbox>
                  </v:rect>
                  <v:rect id="Rectangle 411" o:spid="_x0000_s1434" style="position:absolute;left:2453;top:27997;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14:paraId="4C730329" w14:textId="77777777" w:rsidR="00B36C8C" w:rsidRDefault="00E05E7B">
                          <w:pPr>
                            <w:spacing w:after="160" w:line="258" w:lineRule="auto"/>
                            <w:textDirection w:val="btLr"/>
                          </w:pPr>
                          <w:r>
                            <w:rPr>
                              <w:color w:val="3C3C3C"/>
                              <w:sz w:val="12"/>
                            </w:rPr>
                            <w:t>-</w:t>
                          </w:r>
                        </w:p>
                      </w:txbxContent>
                    </v:textbox>
                  </v:rect>
                  <v:rect id="Rectangle 412" o:spid="_x0000_s1435" style="position:absolute;left:2685;top:27997;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L/xAAAANwAAAAPAAAAZHJzL2Rvd25yZXYueG1sRI9Bi8Iw&#10;FITvgv8hPGFvmioi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LgS4v/EAAAA3AAAAA8A&#10;AAAAAAAAAAAAAAAABwIAAGRycy9kb3ducmV2LnhtbFBLBQYAAAAAAwADALcAAAD4AgAAAAA=&#10;" filled="f" stroked="f">
                    <v:textbox inset="0,0,0,0">
                      <w:txbxContent>
                        <w:p w14:paraId="70D16D40" w14:textId="77777777" w:rsidR="00B36C8C" w:rsidRDefault="00E05E7B">
                          <w:pPr>
                            <w:spacing w:after="160" w:line="258" w:lineRule="auto"/>
                            <w:textDirection w:val="btLr"/>
                          </w:pPr>
                          <w:r>
                            <w:rPr>
                              <w:color w:val="3C3C3C"/>
                              <w:sz w:val="12"/>
                            </w:rPr>
                            <w:t xml:space="preserve"> </w:t>
                          </w:r>
                        </w:p>
                      </w:txbxContent>
                    </v:textbox>
                  </v:rect>
                  <v:rect id="Rectangle 413" o:spid="_x0000_s1436" style="position:absolute;left:3737;top:27997;width:759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kdkxgAAANwAAAAPAAAAZHJzL2Rvd25yZXYueG1sRI9Ba8JA&#10;FITvBf/D8gRvdaOW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115HZMYAAADcAAAA&#10;DwAAAAAAAAAAAAAAAAAHAgAAZHJzL2Rvd25yZXYueG1sUEsFBgAAAAADAAMAtwAAAPoCAAAAAA==&#10;" filled="f" stroked="f">
                    <v:textbox inset="0,0,0,0">
                      <w:txbxContent>
                        <w:p w14:paraId="4D7753FF" w14:textId="77777777" w:rsidR="00B36C8C" w:rsidRDefault="00E05E7B">
                          <w:pPr>
                            <w:spacing w:after="160" w:line="258" w:lineRule="auto"/>
                            <w:textDirection w:val="btLr"/>
                          </w:pPr>
                          <w:r>
                            <w:rPr>
                              <w:color w:val="3C3C3C"/>
                              <w:sz w:val="12"/>
                            </w:rPr>
                            <w:t>card name: char</w:t>
                          </w:r>
                        </w:p>
                      </w:txbxContent>
                    </v:textbox>
                  </v:rect>
                  <v:rect id="Rectangle 414" o:spid="_x0000_s1437" style="position:absolute;left:2453;top:28973;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98QxAAAANwAAAAPAAAAZHJzL2Rvd25yZXYueG1sRI9Bi8Iw&#10;FITvgv8hPGFvmrrI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Fi33xDEAAAA3AAAAA8A&#10;AAAAAAAAAAAAAAAABwIAAGRycy9kb3ducmV2LnhtbFBLBQYAAAAAAwADALcAAAD4AgAAAAA=&#10;" filled="f" stroked="f">
                    <v:textbox inset="0,0,0,0">
                      <w:txbxContent>
                        <w:p w14:paraId="69C3AC53" w14:textId="77777777" w:rsidR="00B36C8C" w:rsidRDefault="00E05E7B">
                          <w:pPr>
                            <w:spacing w:after="160" w:line="258" w:lineRule="auto"/>
                            <w:textDirection w:val="btLr"/>
                          </w:pPr>
                          <w:r>
                            <w:rPr>
                              <w:color w:val="3C3C3C"/>
                              <w:sz w:val="12"/>
                            </w:rPr>
                            <w:t>-</w:t>
                          </w:r>
                        </w:p>
                      </w:txbxContent>
                    </v:textbox>
                  </v:rect>
                  <v:rect id="Rectangle 415" o:spid="_x0000_s1438" style="position:absolute;left:2685;top:2897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qLxgAAANwAAAAPAAAAZHJzL2Rvd25yZXYueG1sRI9Ba8JA&#10;FITvBf/D8gRvdaPY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N/t6i8YAAADcAAAA&#10;DwAAAAAAAAAAAAAAAAAHAgAAZHJzL2Rvd25yZXYueG1sUEsFBgAAAAADAAMAtwAAAPoCAAAAAA==&#10;" filled="f" stroked="f">
                    <v:textbox inset="0,0,0,0">
                      <w:txbxContent>
                        <w:p w14:paraId="0D657E71" w14:textId="77777777" w:rsidR="00B36C8C" w:rsidRDefault="00E05E7B">
                          <w:pPr>
                            <w:spacing w:after="160" w:line="258" w:lineRule="auto"/>
                            <w:textDirection w:val="btLr"/>
                          </w:pPr>
                          <w:r>
                            <w:rPr>
                              <w:color w:val="3C3C3C"/>
                              <w:sz w:val="12"/>
                            </w:rPr>
                            <w:t xml:space="preserve"> </w:t>
                          </w:r>
                        </w:p>
                      </w:txbxContent>
                    </v:textbox>
                  </v:rect>
                  <v:rect id="Rectangle 416" o:spid="_x0000_s1439" style="position:absolute;left:3737;top:28973;width:691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T8xAAAANwAAAAPAAAAZHJzL2Rvd25yZXYueG1sRI9Bi8Iw&#10;FITvgv8hPMGbpi4i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Mcp5PzEAAAA3AAAAA8A&#10;AAAAAAAAAAAAAAAABwIAAGRycy9kb3ducmV2LnhtbFBLBQYAAAAAAwADALcAAAD4AgAAAAA=&#10;" filled="f" stroked="f">
                    <v:textbox inset="0,0,0,0">
                      <w:txbxContent>
                        <w:p w14:paraId="51CEBBE2" w14:textId="77777777" w:rsidR="00B36C8C" w:rsidRDefault="00E05E7B">
                          <w:pPr>
                            <w:spacing w:after="160" w:line="258" w:lineRule="auto"/>
                            <w:textDirection w:val="btLr"/>
                          </w:pPr>
                          <w:r>
                            <w:rPr>
                              <w:color w:val="3C3C3C"/>
                              <w:sz w:val="12"/>
                            </w:rPr>
                            <w:t>card type: char</w:t>
                          </w:r>
                        </w:p>
                      </w:txbxContent>
                    </v:textbox>
                  </v:rect>
                  <v:rect id="Rectangle 417" o:spid="_x0000_s1440" style="position:absolute;left:2453;top:29948;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UFnxgAAANwAAAAPAAAAZHJzL2Rvd25yZXYueG1sRI9Ba8JA&#10;FITvBf/D8gRvdaNI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qGVBZ8YAAADcAAAA&#10;DwAAAAAAAAAAAAAAAAAHAgAAZHJzL2Rvd25yZXYueG1sUEsFBgAAAAADAAMAtwAAAPoCAAAAAA==&#10;" filled="f" stroked="f">
                    <v:textbox inset="0,0,0,0">
                      <w:txbxContent>
                        <w:p w14:paraId="4CC9E52B" w14:textId="77777777" w:rsidR="00B36C8C" w:rsidRDefault="00E05E7B">
                          <w:pPr>
                            <w:spacing w:after="160" w:line="258" w:lineRule="auto"/>
                            <w:textDirection w:val="btLr"/>
                          </w:pPr>
                          <w:r>
                            <w:rPr>
                              <w:color w:val="3C3C3C"/>
                              <w:sz w:val="12"/>
                            </w:rPr>
                            <w:t>-</w:t>
                          </w:r>
                        </w:p>
                      </w:txbxContent>
                    </v:textbox>
                  </v:rect>
                  <v:rect id="Rectangle 418" o:spid="_x0000_s1441" style="position:absolute;left:2685;top:2994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VwgAAANwAAAAPAAAAZHJzL2Rvd25yZXYueG1sRE9Na8JA&#10;EL0L/odlCt50Y5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DZ+tUVwgAAANwAAAAPAAAA&#10;AAAAAAAAAAAAAAcCAABkcnMvZG93bnJldi54bWxQSwUGAAAAAAMAAwC3AAAA9gIAAAAA&#10;" filled="f" stroked="f">
                    <v:textbox inset="0,0,0,0">
                      <w:txbxContent>
                        <w:p w14:paraId="01E42307" w14:textId="77777777" w:rsidR="00B36C8C" w:rsidRDefault="00E05E7B">
                          <w:pPr>
                            <w:spacing w:after="160" w:line="258" w:lineRule="auto"/>
                            <w:textDirection w:val="btLr"/>
                          </w:pPr>
                          <w:r>
                            <w:rPr>
                              <w:color w:val="3C3C3C"/>
                              <w:sz w:val="12"/>
                            </w:rPr>
                            <w:t xml:space="preserve"> </w:t>
                          </w:r>
                        </w:p>
                      </w:txbxContent>
                    </v:textbox>
                  </v:rect>
                  <v:rect id="Rectangle 419" o:spid="_x0000_s1442" style="position:absolute;left:3737;top:29948;width:790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COxAAAANwAAAAPAAAAZHJzL2Rvd25yZXYueG1sRI9Bi8Iw&#10;FITvgv8hPGFvmrrI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La2cI7EAAAA3AAAAA8A&#10;AAAAAAAAAAAAAAAABwIAAGRycy9kb3ducmV2LnhtbFBLBQYAAAAAAwADALcAAAD4AgAAAAA=&#10;" filled="f" stroked="f">
                    <v:textbox inset="0,0,0,0">
                      <w:txbxContent>
                        <w:p w14:paraId="025FF707" w14:textId="77777777" w:rsidR="00B36C8C" w:rsidRDefault="00E05E7B">
                          <w:pPr>
                            <w:spacing w:after="160" w:line="258" w:lineRule="auto"/>
                            <w:textDirection w:val="btLr"/>
                          </w:pPr>
                          <w:r>
                            <w:rPr>
                              <w:color w:val="3C3C3C"/>
                              <w:sz w:val="12"/>
                            </w:rPr>
                            <w:t>payment id: char</w:t>
                          </w:r>
                        </w:p>
                      </w:txbxContent>
                    </v:textbox>
                  </v:rect>
                  <v:shape id="Freeform: Shape 420" o:spid="_x0000_s1443" style="position:absolute;left:2072;top:31089;width:12390;height:0;visibility:visible;mso-wrap-style:square;v-text-anchor:middle" coordsize="123901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" path="m,l1239012,e" filled="f">
                    <v:stroke startarrowwidth="narrow" startarrowlength="short" endarrowwidth="narrow" endarrowlength="short" endcap="round"/>
                    <v:path arrowok="t" o:extrusionok="f"/>
                  </v:shape>
                  <v:rect id="Rectangle 421" o:spid="_x0000_s1444" style="position:absolute;left:3737;top:31518;width:920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Y1xAAAANwAAAAPAAAAZHJzL2Rvd25yZXYueG1sRI9Bi8Iw&#10;FITvgv8hPGFvmioi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IastjXEAAAA3AAAAA8A&#10;AAAAAAAAAAAAAAAABwIAAGRycy9kb3ducmV2LnhtbFBLBQYAAAAAAwADALcAAAD4AgAAAAA=&#10;" filled="f" stroked="f">
                    <v:textbox inset="0,0,0,0">
                      <w:txbxContent>
                        <w:p w14:paraId="77D8F0A7" w14:textId="77777777" w:rsidR="00B36C8C" w:rsidRDefault="00E05E7B">
                          <w:pPr>
                            <w:spacing w:after="160" w:line="258" w:lineRule="auto"/>
                            <w:textDirection w:val="btLr"/>
                          </w:pPr>
                          <w:r>
                            <w:rPr>
                              <w:color w:val="3C3C3C"/>
                              <w:sz w:val="12"/>
                            </w:rPr>
                            <w:t>select_</w:t>
                          </w:r>
                          <w:r>
                            <w:rPr>
                              <w:color w:val="3C3C3C"/>
                              <w:sz w:val="12"/>
                            </w:rPr>
                            <w:t>mode(): char</w:t>
                          </w:r>
                        </w:p>
                      </w:txbxContent>
                    </v:textbox>
                  </v:rect>
                  <v:rect id="Rectangle 422" o:spid="_x0000_s1445" style="position:absolute;left:2894;top:3151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hCxQAAANwAAAAPAAAAZHJzL2Rvd25yZXYueG1sRI9Pi8Iw&#10;FMTvwn6H8Ba8aWpZ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B2fihCxQAAANwAAAAP&#10;AAAAAAAAAAAAAAAAAAcCAABkcnMvZG93bnJldi54bWxQSwUGAAAAAAMAAwC3AAAA+QIAAAAA&#10;" filled="f" stroked="f">
                    <v:textbox inset="0,0,0,0">
                      <w:txbxContent>
                        <w:p w14:paraId="6F7DD9B9" w14:textId="77777777" w:rsidR="00B36C8C" w:rsidRDefault="00E05E7B">
                          <w:pPr>
                            <w:spacing w:after="160" w:line="258" w:lineRule="auto"/>
                            <w:textDirection w:val="btLr"/>
                          </w:pPr>
                          <w:r>
                            <w:rPr>
                              <w:color w:val="3C3C3C"/>
                              <w:sz w:val="12"/>
                            </w:rPr>
                            <w:t xml:space="preserve"> </w:t>
                          </w:r>
                        </w:p>
                      </w:txbxContent>
                    </v:textbox>
                  </v:rect>
                  <v:rect id="Rectangle 423" o:spid="_x0000_s1446" style="position:absolute;left:2453;top:3151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3ZxQAAANwAAAAPAAAAZHJzL2Rvd25yZXYueG1sRI9Pi8Iw&#10;FMTvwn6H8Bb2pum6I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AZMo3ZxQAAANwAAAAP&#10;AAAAAAAAAAAAAAAAAAcCAABkcnMvZG93bnJldi54bWxQSwUGAAAAAAMAAwC3AAAA+QIAAAAA&#10;" filled="f" stroked="f">
                    <v:textbox inset="0,0,0,0">
                      <w:txbxContent>
                        <w:p w14:paraId="5A6B719E" w14:textId="77777777" w:rsidR="00B36C8C" w:rsidRDefault="00E05E7B">
                          <w:pPr>
                            <w:spacing w:after="160" w:line="258" w:lineRule="auto"/>
                            <w:textDirection w:val="btLr"/>
                          </w:pPr>
                          <w:r>
                            <w:rPr>
                              <w:color w:val="3C3C3C"/>
                              <w:sz w:val="12"/>
                            </w:rPr>
                            <w:t>+</w:t>
                          </w:r>
                        </w:p>
                      </w:txbxContent>
                    </v:textbox>
                  </v:rect>
                  <v:rect id="Rectangle 424" o:spid="_x0000_s1447" style="position:absolute;left:2453;top:32493;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04BD47DC" w14:textId="77777777" w:rsidR="00B36C8C" w:rsidRDefault="00E05E7B">
                          <w:pPr>
                            <w:spacing w:after="160" w:line="258" w:lineRule="auto"/>
                            <w:textDirection w:val="btLr"/>
                          </w:pPr>
                          <w:r>
                            <w:rPr>
                              <w:color w:val="3C3C3C"/>
                              <w:sz w:val="12"/>
                            </w:rPr>
                            <w:t>+</w:t>
                          </w:r>
                        </w:p>
                      </w:txbxContent>
                    </v:textbox>
                  </v:rect>
                  <v:rect id="Rectangle 425" o:spid="_x0000_s1448" style="position:absolute;left:2894;top:3249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317054FA" w14:textId="77777777" w:rsidR="00B36C8C" w:rsidRDefault="00E05E7B">
                          <w:pPr>
                            <w:spacing w:after="160" w:line="258" w:lineRule="auto"/>
                            <w:textDirection w:val="btLr"/>
                          </w:pPr>
                          <w:r>
                            <w:rPr>
                              <w:color w:val="3C3C3C"/>
                              <w:sz w:val="12"/>
                            </w:rPr>
                            <w:t xml:space="preserve"> </w:t>
                          </w:r>
                        </w:p>
                      </w:txbxContent>
                    </v:textbox>
                  </v:rect>
                  <v:rect id="Rectangle 426" o:spid="_x0000_s1449" style="position:absolute;left:3737;top:32493;width:86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5ECB3157" w14:textId="77777777" w:rsidR="00B36C8C" w:rsidRDefault="00E05E7B">
                          <w:pPr>
                            <w:spacing w:after="160" w:line="258" w:lineRule="auto"/>
                            <w:textDirection w:val="btLr"/>
                          </w:pPr>
                          <w:r>
                            <w:rPr>
                              <w:color w:val="3C3C3C"/>
                              <w:sz w:val="12"/>
                            </w:rPr>
                            <w:t>cash_</w:t>
                          </w:r>
                          <w:r>
                            <w:rPr>
                              <w:color w:val="3C3C3C"/>
                              <w:sz w:val="12"/>
                            </w:rPr>
                            <w:t>mode(): char</w:t>
                          </w:r>
                        </w:p>
                      </w:txbxContent>
                    </v:textbox>
                  </v:rect>
                  <v:rect id="Rectangle 427" o:spid="_x0000_s1450" style="position:absolute;left:2453;top:3346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4FE45DEC" w14:textId="77777777" w:rsidR="00B36C8C" w:rsidRDefault="00E05E7B">
                          <w:pPr>
                            <w:spacing w:after="160" w:line="258" w:lineRule="auto"/>
                            <w:textDirection w:val="btLr"/>
                          </w:pPr>
                          <w:r>
                            <w:rPr>
                              <w:color w:val="3C3C3C"/>
                              <w:sz w:val="12"/>
                            </w:rPr>
                            <w:t>+</w:t>
                          </w:r>
                        </w:p>
                      </w:txbxContent>
                    </v:textbox>
                  </v:rect>
                  <v:rect id="Rectangle 428" o:spid="_x0000_s1451" style="position:absolute;left:2894;top:3346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5CB23773" w14:textId="77777777" w:rsidR="00B36C8C" w:rsidRDefault="00E05E7B">
                          <w:pPr>
                            <w:spacing w:after="160" w:line="258" w:lineRule="auto"/>
                            <w:textDirection w:val="btLr"/>
                          </w:pPr>
                          <w:r>
                            <w:rPr>
                              <w:color w:val="3C3C3C"/>
                              <w:sz w:val="12"/>
                            </w:rPr>
                            <w:t xml:space="preserve"> </w:t>
                          </w:r>
                        </w:p>
                      </w:txbxContent>
                    </v:textbox>
                  </v:rect>
                  <v:rect id="Rectangle 429" o:spid="_x0000_s1452" style="position:absolute;left:3737;top:33468;width:76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500E8B31" w14:textId="77777777" w:rsidR="00B36C8C" w:rsidRDefault="00E05E7B">
                          <w:pPr>
                            <w:spacing w:after="160" w:line="258" w:lineRule="auto"/>
                            <w:textDirection w:val="btLr"/>
                          </w:pPr>
                          <w:r>
                            <w:rPr>
                              <w:color w:val="3C3C3C"/>
                              <w:sz w:val="12"/>
                            </w:rPr>
                            <w:t>pay_</w:t>
                          </w:r>
                          <w:r>
                            <w:rPr>
                              <w:color w:val="3C3C3C"/>
                              <w:sz w:val="12"/>
                            </w:rPr>
                            <w:t>cash(): float</w:t>
                          </w:r>
                        </w:p>
                      </w:txbxContent>
                    </v:textbox>
                  </v:rect>
                  <v:rect id="Rectangle 430" o:spid="_x0000_s1453" style="position:absolute;left:2894;top:3444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YVzwQAAANwAAAAPAAAAZHJzL2Rvd25yZXYueG1sRE/LisIw&#10;FN0L/kO4gjtNHWX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Gw5hXPBAAAA3AAAAA8AAAAA&#10;AAAAAAAAAAAABwIAAGRycy9kb3ducmV2LnhtbFBLBQYAAAAAAwADALcAAAD1AgAAAAA=&#10;" filled="f" stroked="f">
                    <v:textbox inset="0,0,0,0">
                      <w:txbxContent>
                        <w:p w14:paraId="3C7264C5" w14:textId="77777777" w:rsidR="00B36C8C" w:rsidRDefault="00E05E7B">
                          <w:pPr>
                            <w:spacing w:after="160" w:line="258" w:lineRule="auto"/>
                            <w:textDirection w:val="btLr"/>
                          </w:pPr>
                          <w:r>
                            <w:rPr>
                              <w:color w:val="3C3C3C"/>
                              <w:sz w:val="12"/>
                            </w:rPr>
                            <w:t xml:space="preserve"> </w:t>
                          </w:r>
                        </w:p>
                      </w:txbxContent>
                    </v:textbox>
                  </v:rect>
                  <v:rect id="Rectangle 431" o:spid="_x0000_s1454" style="position:absolute;left:2453;top:3444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DoxgAAANwAAAAPAAAAZHJzL2Rvd25yZXYueG1sRI9Ba8JA&#10;FITvBf/D8gRvdaOW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A3Ug6MYAAADcAAAA&#10;DwAAAAAAAAAAAAAAAAAHAgAAZHJzL2Rvd25yZXYueG1sUEsFBgAAAAADAAMAtwAAAPoCAAAAAA==&#10;" filled="f" stroked="f">
                    <v:textbox inset="0,0,0,0">
                      <w:txbxContent>
                        <w:p w14:paraId="488D3679" w14:textId="77777777" w:rsidR="00B36C8C" w:rsidRDefault="00E05E7B">
                          <w:pPr>
                            <w:spacing w:after="160" w:line="258" w:lineRule="auto"/>
                            <w:textDirection w:val="btLr"/>
                          </w:pPr>
                          <w:r>
                            <w:rPr>
                              <w:color w:val="3C3C3C"/>
                              <w:sz w:val="12"/>
                            </w:rPr>
                            <w:t>+</w:t>
                          </w:r>
                        </w:p>
                      </w:txbxContent>
                    </v:textbox>
                  </v:rect>
                  <v:rect id="Rectangle 432" o:spid="_x0000_s1455" style="position:absolute;left:3737;top:34444;width:851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0E669010" w14:textId="77777777" w:rsidR="00B36C8C" w:rsidRDefault="00E05E7B">
                          <w:pPr>
                            <w:spacing w:after="160" w:line="258" w:lineRule="auto"/>
                            <w:textDirection w:val="btLr"/>
                          </w:pPr>
                          <w:r>
                            <w:rPr>
                              <w:color w:val="3C3C3C"/>
                              <w:sz w:val="12"/>
                            </w:rPr>
                            <w:t>card_</w:t>
                          </w:r>
                          <w:r>
                            <w:rPr>
                              <w:color w:val="3C3C3C"/>
                              <w:sz w:val="12"/>
                            </w:rPr>
                            <w:t>mode(): char</w:t>
                          </w:r>
                        </w:p>
                      </w:txbxContent>
                    </v:textbox>
                  </v:rect>
                  <v:rect id="Rectangle 433" o:spid="_x0000_s1456" style="position:absolute;left:2894;top:3541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2603F7D4" w14:textId="77777777" w:rsidR="00B36C8C" w:rsidRDefault="00E05E7B">
                          <w:pPr>
                            <w:spacing w:after="160" w:line="258" w:lineRule="auto"/>
                            <w:textDirection w:val="btLr"/>
                          </w:pPr>
                          <w:r>
                            <w:rPr>
                              <w:color w:val="3C3C3C"/>
                              <w:sz w:val="12"/>
                            </w:rPr>
                            <w:t xml:space="preserve"> </w:t>
                          </w:r>
                        </w:p>
                      </w:txbxContent>
                    </v:textbox>
                  </v:rect>
                  <v:rect id="Rectangle 434" o:spid="_x0000_s1457" style="position:absolute;left:2453;top:35419;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28F8BC1D" w14:textId="77777777" w:rsidR="00B36C8C" w:rsidRDefault="00E05E7B">
                          <w:pPr>
                            <w:spacing w:after="160" w:line="258" w:lineRule="auto"/>
                            <w:textDirection w:val="btLr"/>
                          </w:pPr>
                          <w:r>
                            <w:rPr>
                              <w:color w:val="3C3C3C"/>
                              <w:sz w:val="12"/>
                            </w:rPr>
                            <w:t>+</w:t>
                          </w:r>
                        </w:p>
                      </w:txbxContent>
                    </v:textbox>
                  </v:rect>
                  <v:rect id="Rectangle 435" o:spid="_x0000_s1458" style="position:absolute;left:3737;top:35419;width:90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0B54BA4D" w14:textId="77777777" w:rsidR="00B36C8C" w:rsidRDefault="00E05E7B">
                          <w:pPr>
                            <w:spacing w:after="160" w:line="258" w:lineRule="auto"/>
                            <w:textDirection w:val="btLr"/>
                          </w:pPr>
                          <w:r>
                            <w:rPr>
                              <w:color w:val="3C3C3C"/>
                              <w:sz w:val="12"/>
                            </w:rPr>
                            <w:t>card_</w:t>
                          </w:r>
                          <w:r>
                            <w:rPr>
                              <w:color w:val="3C3C3C"/>
                              <w:sz w:val="12"/>
                            </w:rPr>
                            <w:t>payment(): int</w:t>
                          </w:r>
                        </w:p>
                      </w:txbxContent>
                    </v:textbox>
                  </v:rect>
                  <v:rect id="Rectangle 436" o:spid="_x0000_s1459" style="position:absolute;left:2894;top:3639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14:paraId="437C2FD7" w14:textId="77777777" w:rsidR="00B36C8C" w:rsidRDefault="00E05E7B">
                          <w:pPr>
                            <w:spacing w:after="160" w:line="258" w:lineRule="auto"/>
                            <w:textDirection w:val="btLr"/>
                          </w:pPr>
                          <w:r>
                            <w:rPr>
                              <w:color w:val="3C3C3C"/>
                              <w:sz w:val="12"/>
                            </w:rPr>
                            <w:t xml:space="preserve"> </w:t>
                          </w:r>
                        </w:p>
                      </w:txbxContent>
                    </v:textbox>
                  </v:rect>
                  <v:rect id="Rectangle 437" o:spid="_x0000_s1460" style="position:absolute;left:2453;top:3639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65F9D8B7" w14:textId="77777777" w:rsidR="00B36C8C" w:rsidRDefault="00E05E7B">
                          <w:pPr>
                            <w:spacing w:after="160" w:line="258" w:lineRule="auto"/>
                            <w:textDirection w:val="btLr"/>
                          </w:pPr>
                          <w:r>
                            <w:rPr>
                              <w:color w:val="3C3C3C"/>
                              <w:sz w:val="12"/>
                            </w:rPr>
                            <w:t>+</w:t>
                          </w:r>
                        </w:p>
                      </w:txbxContent>
                    </v:textbox>
                  </v:rect>
                  <v:rect id="Rectangle 438" o:spid="_x0000_s1461" style="position:absolute;left:3737;top:36394;width:800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23F45C9B" w14:textId="77777777" w:rsidR="00B36C8C" w:rsidRDefault="00E05E7B">
                          <w:pPr>
                            <w:spacing w:after="160" w:line="258" w:lineRule="auto"/>
                            <w:textDirection w:val="btLr"/>
                          </w:pPr>
                          <w:r>
                            <w:rPr>
                              <w:color w:val="3C3C3C"/>
                              <w:sz w:val="12"/>
                            </w:rPr>
                            <w:t>fee_</w:t>
                          </w:r>
                          <w:r>
                            <w:rPr>
                              <w:color w:val="3C3C3C"/>
                              <w:sz w:val="12"/>
                            </w:rPr>
                            <w:t>mode(): char</w:t>
                          </w:r>
                        </w:p>
                      </w:txbxContent>
                    </v:textbox>
                  </v:rect>
                  <v:rect id="Rectangle 439" o:spid="_x0000_s1462" style="position:absolute;left:2894;top:37370;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14:paraId="15534CFE" w14:textId="77777777" w:rsidR="00B36C8C" w:rsidRDefault="00E05E7B">
                          <w:pPr>
                            <w:spacing w:after="160" w:line="258" w:lineRule="auto"/>
                            <w:textDirection w:val="btLr"/>
                          </w:pPr>
                          <w:r>
                            <w:rPr>
                              <w:color w:val="3C3C3C"/>
                              <w:sz w:val="12"/>
                            </w:rPr>
                            <w:t xml:space="preserve"> </w:t>
                          </w:r>
                        </w:p>
                      </w:txbxContent>
                    </v:textbox>
                  </v:rect>
                  <v:rect id="Rectangle 440" o:spid="_x0000_s1463" style="position:absolute;left:2453;top:37370;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79C6BB1F" w14:textId="77777777" w:rsidR="00B36C8C" w:rsidRDefault="00E05E7B">
                          <w:pPr>
                            <w:spacing w:after="160" w:line="258" w:lineRule="auto"/>
                            <w:textDirection w:val="btLr"/>
                          </w:pPr>
                          <w:r>
                            <w:rPr>
                              <w:color w:val="3C3C3C"/>
                              <w:sz w:val="12"/>
                            </w:rPr>
                            <w:t>+</w:t>
                          </w:r>
                        </w:p>
                      </w:txbxContent>
                    </v:textbox>
                  </v:rect>
                  <v:rect id="Rectangle 441" o:spid="_x0000_s1464" style="position:absolute;left:3737;top:37370;width:972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14:paraId="6911EB7E" w14:textId="77777777" w:rsidR="00B36C8C" w:rsidRDefault="00E05E7B">
                          <w:pPr>
                            <w:spacing w:after="160" w:line="258" w:lineRule="auto"/>
                            <w:textDirection w:val="btLr"/>
                          </w:pPr>
                          <w:r>
                            <w:rPr>
                              <w:color w:val="3C3C3C"/>
                              <w:sz w:val="12"/>
                            </w:rPr>
                            <w:t>card_</w:t>
                          </w:r>
                          <w:r>
                            <w:rPr>
                              <w:color w:val="3C3C3C"/>
                              <w:sz w:val="12"/>
                            </w:rPr>
                            <w:t>error(): boolean</w:t>
                          </w:r>
                        </w:p>
                      </w:txbxContent>
                    </v:textbox>
                  </v:rect>
                  <v:shape id="Freeform: Shape 442" o:spid="_x0000_s1465" style="position:absolute;left:40446;top:25527;width:11872;height:13883;visibility:visible;mso-wrap-style:square;v-text-anchor:middle" coordsize="1187196,13883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" adj="-11796480,,5400" path="m19812,l1168908,v10668,,18288,9144,18288,18288l1187196,1370076v,10668,-7620,18288,-18288,18288l19812,1388364c9144,1388364,,1380744,,1370076l,18288c,9144,9144,,19812,xe" fillcolor="#cfd1d9" stroked="f">
                    <v:stroke joinstyle="miter"/>
                    <v:formulas/>
                    <v:path arrowok="t" o:extrusionok="f" o:connecttype="custom" textboxrect="0,0,1187196,1388364"/>
                    <v:textbox inset="2.53958mm,2.53958mm,2.53958mm,2.53958mm">
                      <w:txbxContent>
                        <w:p w14:paraId="3D704301" w14:textId="77777777" w:rsidR="00B36C8C" w:rsidRDefault="00B36C8C">
                          <w:pPr>
                            <w:spacing w:after="0" w:line="240" w:lineRule="auto"/>
                            <w:textDirection w:val="btLr"/>
                          </w:pPr>
                        </w:p>
                      </w:txbxContent>
                    </v:textbox>
                  </v:shape>
                  <v:shape id="Shape 332" o:spid="_x0000_s1466" type="#_x0000_t75" style="position:absolute;left:40203;top:25262;width:11887;height:1393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">
                    <v:imagedata r:id="rId81" o:title=""/>
                  </v:shape>
                  <v:shape id="Freeform: Shape 444" o:spid="_x0000_s1467" style="position:absolute;left:40233;top:25298;width:11857;height:13899;visibility:visible;mso-wrap-style:square;v-text-anchor:middle" coordsize="1185672,13898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" adj="-11796480,,5400" path="m1167384,v10668,,18288,9144,18288,19812l1185672,19812r,1350264l1185672,1370076v,10668,-7620,19812,-18288,19812c1167384,1389888,1167384,1389888,1167384,1389888r,l18288,1389888r,c7620,1389888,,1380744,,1370076r,l,19812c,9144,7620,,18288,r,l1167384,xe" filled="f">
                    <v:stroke startarrowwidth="narrow" startarrowlength="short" endarrowwidth="narrow" endarrowlength="short" joinstyle="round" endcap="round"/>
                    <v:formulas/>
                    <v:path arrowok="t" o:extrusionok="f" o:connecttype="custom" textboxrect="0,0,1185672,1389888"/>
                    <v:textbox inset="2.53958mm,2.53958mm,2.53958mm,2.53958mm">
                      <w:txbxContent>
                        <w:p w14:paraId="787A76C9" w14:textId="77777777" w:rsidR="00B36C8C" w:rsidRDefault="00B36C8C">
                          <w:pPr>
                            <w:spacing w:after="0" w:line="240" w:lineRule="auto"/>
                            <w:textDirection w:val="btLr"/>
                          </w:pPr>
                        </w:p>
                      </w:txbxContent>
                    </v:textbox>
                  </v:shape>
                  <v:shape id="Shape 334" o:spid="_x0000_s1468" type="#_x0000_t75" style="position:absolute;left:42519;top:25333;width:9510;height:137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">
                    <v:imagedata r:id="rId82" o:title=""/>
                  </v:shape>
                  <v:rect id="Rectangle 446" o:spid="_x0000_s1469" style="position:absolute;left:42931;top:26123;width:857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vhxAAAANwAAAAPAAAAZHJzL2Rvd25yZXYueG1sRI9Pi8Iw&#10;FMTvgt8hPGFvmioi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NSay+HEAAAA3AAAAA8A&#10;AAAAAAAAAAAAAAAABwIAAGRycy9kb3ducmV2LnhtbFBLBQYAAAAAAwADALcAAAD4AgAAAAA=&#10;" filled="f" stroked="f">
                    <v:textbox inset="0,0,0,0">
                      <w:txbxContent>
                        <w:p w14:paraId="67D870E8" w14:textId="77777777" w:rsidR="00B36C8C" w:rsidRDefault="00E05E7B">
                          <w:pPr>
                            <w:spacing w:after="160" w:line="258" w:lineRule="auto"/>
                            <w:textDirection w:val="btLr"/>
                          </w:pPr>
                          <w:r>
                            <w:rPr>
                              <w:color w:val="000000"/>
                              <w:sz w:val="12"/>
                            </w:rPr>
                            <w:t>Canteen manager</w:t>
                          </w:r>
                        </w:p>
                      </w:txbxContent>
                    </v:textbox>
                  </v:rect>
                  <v:shape id="Freeform: Shape 447" o:spid="_x0000_s1470" style="position:absolute;left:40233;top:27325;width:11857;height:0;visibility:visible;mso-wrap-style:square;v-text-anchor:middle" coordsize="11856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" path="m,l1185672,e" filled="f">
                    <v:stroke startarrowwidth="narrow" startarrowlength="short" endarrowwidth="narrow" endarrowlength="short" endcap="round"/>
                    <v:path arrowok="t" o:extrusionok="f"/>
                  </v:shape>
                  <v:rect id="Rectangle 448" o:spid="_x0000_s1471" style="position:absolute;left:40600;top:27768;width:330;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foIwgAAANwAAAAPAAAAZHJzL2Rvd25yZXYueG1sRE/LisIw&#10;FN0L/kO4gjtNR2T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DKSfoIwgAAANwAAAAPAAAA&#10;AAAAAAAAAAAAAAcCAABkcnMvZG93bnJldi54bWxQSwUGAAAAAAMAAwC3AAAA9gIAAAAA&#10;" filled="f" stroked="f">
                    <v:textbox inset="0,0,0,0">
                      <w:txbxContent>
                        <w:p w14:paraId="71F5DB79" w14:textId="77777777" w:rsidR="00B36C8C" w:rsidRDefault="00E05E7B">
                          <w:pPr>
                            <w:spacing w:after="160" w:line="258" w:lineRule="auto"/>
                            <w:textDirection w:val="btLr"/>
                          </w:pPr>
                          <w:r>
                            <w:rPr>
                              <w:color w:val="3C3C3C"/>
                              <w:sz w:val="12"/>
                            </w:rPr>
                            <w:t>-</w:t>
                          </w:r>
                        </w:p>
                      </w:txbxContent>
                    </v:textbox>
                  </v:rect>
                  <v:rect id="Rectangle 449" o:spid="_x0000_s1472" style="position:absolute;left:40831;top:27768;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TxQAAANwAAAAPAAAAZHJzL2Rvd25yZXYueG1sRI9Pi8Iw&#10;FMTvwn6H8Ba8aarI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ClBV+TxQAAANwAAAAP&#10;AAAAAAAAAAAAAAAAAAcCAABkcnMvZG93bnJldi54bWxQSwUGAAAAAAMAAwC3AAAA+QIAAAAA&#10;" filled="f" stroked="f">
                    <v:textbox inset="0,0,0,0">
                      <w:txbxContent>
                        <w:p w14:paraId="73352586" w14:textId="77777777" w:rsidR="00B36C8C" w:rsidRDefault="00E05E7B">
                          <w:pPr>
                            <w:spacing w:after="160" w:line="258" w:lineRule="auto"/>
                            <w:textDirection w:val="btLr"/>
                          </w:pPr>
                          <w:r>
                            <w:rPr>
                              <w:color w:val="3C3C3C"/>
                              <w:sz w:val="12"/>
                            </w:rPr>
                            <w:t xml:space="preserve"> </w:t>
                          </w:r>
                        </w:p>
                      </w:txbxContent>
                    </v:textbox>
                  </v:rect>
                  <v:rect id="Rectangle 450" o:spid="_x0000_s1473" style="position:absolute;left:41876;top:27768;width:8322;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2747EE1D" w14:textId="77777777" w:rsidR="00B36C8C" w:rsidRDefault="00E05E7B">
                          <w:pPr>
                            <w:spacing w:after="160" w:line="258" w:lineRule="auto"/>
                            <w:textDirection w:val="btLr"/>
                          </w:pPr>
                          <w:r>
                            <w:rPr>
                              <w:color w:val="3C3C3C"/>
                              <w:sz w:val="12"/>
                            </w:rPr>
                            <w:t>Payment_id: char</w:t>
                          </w:r>
                        </w:p>
                      </w:txbxContent>
                    </v:textbox>
                  </v:rect>
                  <v:rect id="Rectangle 451" o:spid="_x0000_s1474" style="position:absolute;left:40600;top:28744;width:3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VIxgAAANwAAAAPAAAAZHJzL2Rvd25yZXYueG1sRI9Ba8JA&#10;FITvBf/D8gRvdaPY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3qrFSMYAAADcAAAA&#10;DwAAAAAAAAAAAAAAAAAHAgAAZHJzL2Rvd25yZXYueG1sUEsFBgAAAAADAAMAtwAAAPoCAAAAAA==&#10;" filled="f" stroked="f">
                    <v:textbox inset="0,0,0,0">
                      <w:txbxContent>
                        <w:p w14:paraId="00A02BF1" w14:textId="77777777" w:rsidR="00B36C8C" w:rsidRDefault="00E05E7B">
                          <w:pPr>
                            <w:spacing w:after="160" w:line="258" w:lineRule="auto"/>
                            <w:textDirection w:val="btLr"/>
                          </w:pPr>
                          <w:r>
                            <w:rPr>
                              <w:color w:val="3C3C3C"/>
                              <w:sz w:val="12"/>
                            </w:rPr>
                            <w:t>-</w:t>
                          </w:r>
                        </w:p>
                      </w:txbxContent>
                    </v:textbox>
                  </v:rect>
                  <v:rect id="Rectangle 452" o:spid="_x0000_s1475" style="position:absolute;left:40831;top:2874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14:paraId="0C003D5A" w14:textId="77777777" w:rsidR="00B36C8C" w:rsidRDefault="00E05E7B">
                          <w:pPr>
                            <w:spacing w:after="160" w:line="258" w:lineRule="auto"/>
                            <w:textDirection w:val="btLr"/>
                          </w:pPr>
                          <w:r>
                            <w:rPr>
                              <w:color w:val="3C3C3C"/>
                              <w:sz w:val="12"/>
                            </w:rPr>
                            <w:t xml:space="preserve"> </w:t>
                          </w:r>
                        </w:p>
                      </w:txbxContent>
                    </v:textbox>
                  </v:rect>
                  <v:rect id="Rectangle 453" o:spid="_x0000_s1476" style="position:absolute;left:41876;top:28744;width:771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721C7829" w14:textId="77777777" w:rsidR="00B36C8C" w:rsidRDefault="00E05E7B">
                          <w:pPr>
                            <w:spacing w:after="160" w:line="258" w:lineRule="auto"/>
                            <w:textDirection w:val="btLr"/>
                          </w:pPr>
                          <w:r>
                            <w:rPr>
                              <w:color w:val="3C3C3C"/>
                              <w:sz w:val="12"/>
                            </w:rPr>
                            <w:t>cust_name: char</w:t>
                          </w:r>
                        </w:p>
                      </w:txbxContent>
                    </v:textbox>
                  </v:rect>
                  <v:rect id="Rectangle 454" o:spid="_x0000_s1477" style="position:absolute;left:40831;top:2971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69EA60FA" w14:textId="77777777" w:rsidR="00B36C8C" w:rsidRDefault="00E05E7B">
                          <w:pPr>
                            <w:spacing w:after="160" w:line="258" w:lineRule="auto"/>
                            <w:textDirection w:val="btLr"/>
                          </w:pPr>
                          <w:r>
                            <w:rPr>
                              <w:color w:val="3C3C3C"/>
                              <w:sz w:val="12"/>
                            </w:rPr>
                            <w:t xml:space="preserve"> </w:t>
                          </w:r>
                        </w:p>
                      </w:txbxContent>
                    </v:textbox>
                  </v:rect>
                  <v:rect id="Rectangle 455" o:spid="_x0000_s1478" style="position:absolute;left:41876;top:29719;width:56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4B0F3D11" w14:textId="77777777" w:rsidR="00B36C8C" w:rsidRDefault="00E05E7B">
                          <w:pPr>
                            <w:spacing w:after="160" w:line="258" w:lineRule="auto"/>
                            <w:textDirection w:val="btLr"/>
                          </w:pPr>
                          <w:r>
                            <w:rPr>
                              <w:color w:val="3C3C3C"/>
                              <w:sz w:val="12"/>
                            </w:rPr>
                            <w:t>order_id: int</w:t>
                          </w:r>
                        </w:p>
                      </w:txbxContent>
                    </v:textbox>
                  </v:rect>
                  <v:rect id="Rectangle 456" o:spid="_x0000_s1479" style="position:absolute;left:40600;top:29719;width:3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0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UUNdPMYAAADcAAAA&#10;DwAAAAAAAAAAAAAAAAAHAgAAZHJzL2Rvd25yZXYueG1sUEsFBgAAAAADAAMAtwAAAPoCAAAAAA==&#10;" filled="f" stroked="f">
                    <v:textbox inset="0,0,0,0">
                      <w:txbxContent>
                        <w:p w14:paraId="6D83DEB2" w14:textId="77777777" w:rsidR="00B36C8C" w:rsidRDefault="00E05E7B">
                          <w:pPr>
                            <w:spacing w:after="160" w:line="258" w:lineRule="auto"/>
                            <w:textDirection w:val="btLr"/>
                          </w:pPr>
                          <w:r>
                            <w:rPr>
                              <w:color w:val="3C3C3C"/>
                              <w:sz w:val="12"/>
                            </w:rPr>
                            <w:t>-</w:t>
                          </w:r>
                        </w:p>
                      </w:txbxContent>
                    </v:textbox>
                  </v:rect>
                  <v:shape id="Freeform: Shape 457" o:spid="_x0000_s1480" style="position:absolute;left:40233;top:30861;width:11857;height:0;visibility:visible;mso-wrap-style:square;v-text-anchor:middle" coordsize="11856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" path="m,l1185672,e" filled="f">
                    <v:stroke startarrowwidth="narrow" startarrowlength="short" endarrowwidth="narrow" endarrowlength="short" endcap="round"/>
                    <v:path arrowok="t" o:extrusionok="f"/>
                  </v:shape>
                  <v:rect id="Rectangle 458" o:spid="_x0000_s1481" style="position:absolute;left:40600;top:31289;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zVwQAAANwAAAAPAAAAZHJzL2Rvd25yZXYueG1sRE/LisIw&#10;FN0L/kO4gjtNHXT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E+QbNXBAAAA3AAAAA8AAAAA&#10;AAAAAAAAAAAABwIAAGRycy9kb3ducmV2LnhtbFBLBQYAAAAAAwADALcAAAD1AgAAAAA=&#10;" filled="f" stroked="f">
                    <v:textbox inset="0,0,0,0">
                      <w:txbxContent>
                        <w:p w14:paraId="54E547F3" w14:textId="77777777" w:rsidR="00B36C8C" w:rsidRDefault="00E05E7B">
                          <w:pPr>
                            <w:spacing w:after="160" w:line="258" w:lineRule="auto"/>
                            <w:textDirection w:val="btLr"/>
                          </w:pPr>
                          <w:r>
                            <w:rPr>
                              <w:color w:val="3C3C3C"/>
                              <w:sz w:val="12"/>
                            </w:rPr>
                            <w:t>+</w:t>
                          </w:r>
                        </w:p>
                      </w:txbxContent>
                    </v:textbox>
                  </v:rect>
                  <v:rect id="Rectangle 459" o:spid="_x0000_s1482" style="position:absolute;left:41055;top:31289;width:1020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MlOxQAAANwAAAAPAAAAZHJzL2Rvd25yZXYueG1sRI9Pa8JA&#10;FMTvhX6H5RW81Y3F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Ag3MlOxQAAANwAAAAP&#10;AAAAAAAAAAAAAAAAAAcCAABkcnMvZG93bnJldi54bWxQSwUGAAAAAAMAAwC3AAAA+QIAAAAA&#10;" filled="f" stroked="f">
                    <v:textbox inset="0,0,0,0">
                      <w:txbxContent>
                        <w:p w14:paraId="3461ADD8" w14:textId="77777777" w:rsidR="00B36C8C" w:rsidRDefault="00E05E7B">
                          <w:pPr>
                            <w:spacing w:after="160" w:line="258" w:lineRule="auto"/>
                            <w:textDirection w:val="btLr"/>
                          </w:pPr>
                          <w:r>
                            <w:rPr>
                              <w:color w:val="3C3C3C"/>
                              <w:sz w:val="12"/>
                            </w:rPr>
                            <w:t xml:space="preserve"> </w:t>
                          </w:r>
                          <w:r>
                            <w:rPr>
                              <w:color w:val="3C3C3C"/>
                              <w:sz w:val="12"/>
                            </w:rPr>
                            <w:t>print_</w:t>
                          </w:r>
                          <w:r>
                            <w:rPr>
                              <w:color w:val="3C3C3C"/>
                              <w:sz w:val="12"/>
                            </w:rPr>
                            <w:t>receipt(): char</w:t>
                          </w:r>
                        </w:p>
                      </w:txbxContent>
                    </v:textbox>
                  </v:rect>
                  <v:rect id="Rectangle 460" o:spid="_x0000_s1483" style="position:absolute;left:40600;top:32264;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puwgAAANwAAAAPAAAAZHJzL2Rvd25yZXYueG1sRE/LisIw&#10;FN0L/kO4wuw0VQb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B/iqpuwgAAANwAAAAPAAAA&#10;AAAAAAAAAAAAAAcCAABkcnMvZG93bnJldi54bWxQSwUGAAAAAAMAAwC3AAAA9gIAAAAA&#10;" filled="f" stroked="f">
                    <v:textbox inset="0,0,0,0">
                      <w:txbxContent>
                        <w:p w14:paraId="00EF58FF" w14:textId="77777777" w:rsidR="00B36C8C" w:rsidRDefault="00E05E7B">
                          <w:pPr>
                            <w:spacing w:after="160" w:line="258" w:lineRule="auto"/>
                            <w:textDirection w:val="btLr"/>
                          </w:pPr>
                          <w:r>
                            <w:rPr>
                              <w:color w:val="3C3C3C"/>
                              <w:sz w:val="12"/>
                            </w:rPr>
                            <w:t>+</w:t>
                          </w:r>
                        </w:p>
                      </w:txbxContent>
                    </v:textbox>
                  </v:rect>
                  <v:rect id="Rectangle 461" o:spid="_x0000_s1484" style="position:absolute;left:41055;top:32264;width:735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1xAAAANwAAAAPAAAAZHJzL2Rvd25yZXYueG1sRI9Bi8Iw&#10;FITvgv8hPMGbpi4i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BDGD/XEAAAA3AAAAA8A&#10;AAAAAAAAAAAAAAAABwIAAGRycy9kb3ducmV2LnhtbFBLBQYAAAAAAwADALcAAAD4AgAAAAA=&#10;" filled="f" stroked="f">
                    <v:textbox inset="0,0,0,0">
                      <w:txbxContent>
                        <w:p w14:paraId="232A8478" w14:textId="77777777" w:rsidR="00B36C8C" w:rsidRDefault="00E05E7B">
                          <w:pPr>
                            <w:spacing w:after="160" w:line="258" w:lineRule="auto"/>
                            <w:textDirection w:val="btLr"/>
                          </w:pPr>
                          <w:r>
                            <w:rPr>
                              <w:color w:val="3C3C3C"/>
                              <w:sz w:val="12"/>
                            </w:rPr>
                            <w:t xml:space="preserve"> </w:t>
                          </w:r>
                          <w:r>
                            <w:rPr>
                              <w:color w:val="3C3C3C"/>
                              <w:sz w:val="12"/>
                            </w:rPr>
                            <w:t>changes(): int</w:t>
                          </w:r>
                        </w:p>
                      </w:txbxContent>
                    </v:textbox>
                  </v:rect>
                  <v:rect id="Rectangle 462" o:spid="_x0000_s1485" style="position:absolute;left:40600;top:33255;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JGC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OAUkYLEAAAA3AAAAA8A&#10;AAAAAAAAAAAAAAAABwIAAGRycy9kb3ducmV2LnhtbFBLBQYAAAAAAwADALcAAAD4AgAAAAA=&#10;" filled="f" stroked="f">
                    <v:textbox inset="0,0,0,0">
                      <w:txbxContent>
                        <w:p w14:paraId="01EA59D9" w14:textId="77777777" w:rsidR="00B36C8C" w:rsidRDefault="00E05E7B">
                          <w:pPr>
                            <w:spacing w:after="160" w:line="258" w:lineRule="auto"/>
                            <w:textDirection w:val="btLr"/>
                          </w:pPr>
                          <w:r>
                            <w:rPr>
                              <w:color w:val="3C3C3C"/>
                              <w:sz w:val="12"/>
                            </w:rPr>
                            <w:t>+</w:t>
                          </w:r>
                        </w:p>
                      </w:txbxContent>
                    </v:textbox>
                  </v:rect>
                  <v:rect id="Rectangle 463" o:spid="_x0000_s1486" style="position:absolute;left:41055;top:33255;width:1241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DQZxgAAANwAAAAPAAAAZHJzL2Rvd25yZXYueG1sRI9ba8JA&#10;FITfC/0Pyyn0rW56IWh0FemF5FGjoL4dssckmD0bsluT9te7guDjMDP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j1g0GcYAAADcAAAA&#10;DwAAAAAAAAAAAAAAAAAHAgAAZHJzL2Rvd25yZXYueG1sUEsFBgAAAAADAAMAtwAAAPoCAAAAAA==&#10;" filled="f" stroked="f">
                    <v:textbox inset="0,0,0,0">
                      <w:txbxContent>
                        <w:p w14:paraId="1E1D4F45" w14:textId="77777777" w:rsidR="00B36C8C" w:rsidRDefault="00E05E7B">
                          <w:pPr>
                            <w:spacing w:after="160" w:line="258" w:lineRule="auto"/>
                            <w:textDirection w:val="btLr"/>
                          </w:pPr>
                          <w:r>
                            <w:rPr>
                              <w:color w:val="3C3C3C"/>
                              <w:sz w:val="12"/>
                            </w:rPr>
                            <w:t xml:space="preserve"> </w:t>
                          </w:r>
                          <w:r>
                            <w:rPr>
                              <w:color w:val="3C3C3C"/>
                              <w:sz w:val="12"/>
                            </w:rPr>
                            <w:t>select_fee_</w:t>
                          </w:r>
                          <w:r>
                            <w:rPr>
                              <w:color w:val="3C3C3C"/>
                              <w:sz w:val="12"/>
                            </w:rPr>
                            <w:t>mode(): char</w:t>
                          </w:r>
                        </w:p>
                      </w:txbxContent>
                    </v:textbox>
                  </v:rect>
                  <v:rect id="Rectangle 464" o:spid="_x0000_s1487" style="position:absolute;left:40600;top:34230;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axtxAAAANwAAAAPAAAAZHJzL2Rvd25yZXYueG1sRI9Pi8Iw&#10;FMTvgt8hPGFvmioi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ACxrG3EAAAA3AAAAA8A&#10;AAAAAAAAAAAAAAAABwIAAGRycy9kb3ducmV2LnhtbFBLBQYAAAAAAwADALcAAAD4AgAAAAA=&#10;" filled="f" stroked="f">
                    <v:textbox inset="0,0,0,0">
                      <w:txbxContent>
                        <w:p w14:paraId="1A7A0AD4" w14:textId="77777777" w:rsidR="00B36C8C" w:rsidRDefault="00E05E7B">
                          <w:pPr>
                            <w:spacing w:after="160" w:line="258" w:lineRule="auto"/>
                            <w:textDirection w:val="btLr"/>
                          </w:pPr>
                          <w:r>
                            <w:rPr>
                              <w:color w:val="3C3C3C"/>
                              <w:sz w:val="12"/>
                            </w:rPr>
                            <w:t>+</w:t>
                          </w:r>
                        </w:p>
                      </w:txbxContent>
                    </v:textbox>
                  </v:rect>
                  <v:rect id="Rectangle 465" o:spid="_x0000_s1488" style="position:absolute;left:41055;top:34230;width:1286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71E8904A" w14:textId="77777777" w:rsidR="00B36C8C" w:rsidRDefault="00E05E7B">
                          <w:pPr>
                            <w:spacing w:after="160" w:line="258" w:lineRule="auto"/>
                            <w:textDirection w:val="btLr"/>
                          </w:pPr>
                          <w:r>
                            <w:rPr>
                              <w:color w:val="3C3C3C"/>
                              <w:sz w:val="12"/>
                            </w:rPr>
                            <w:t xml:space="preserve"> </w:t>
                          </w:r>
                          <w:r>
                            <w:rPr>
                              <w:color w:val="3C3C3C"/>
                              <w:sz w:val="12"/>
                            </w:rPr>
                            <w:t>proceed_</w:t>
                          </w:r>
                          <w:r>
                            <w:rPr>
                              <w:color w:val="3C3C3C"/>
                              <w:sz w:val="12"/>
                            </w:rPr>
                            <w:t>payment(): float</w:t>
                          </w:r>
                        </w:p>
                      </w:txbxContent>
                    </v:textbox>
                  </v:rect>
                  <v:shape id="Freeform: Shape 466" o:spid="_x0000_s1489" style="position:absolute;left:14538;top:20345;width:8337;height:4877;visibility:visible;mso-wrap-style:square;v-text-anchor:middle" coordsize="833628,48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" path="m833628,l,487680e" filled="f">
                    <v:stroke startarrowwidth="narrow" startarrowlength="short" endarrowwidth="narrow" endarrowlength="short" joinstyle="bevel" endcap="round"/>
                    <v:path arrowok="t" o:extrusionok="f"/>
                  </v:shape>
                  <v:shape id="Freeform: Shape 467" o:spid="_x0000_s1490" style="position:absolute;left:14538;top:24246;width:1281;height:976;visibility:visible;mso-wrap-style:square;v-text-anchor:middle" coordsize="128016,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" path="m82296,r45720,76200l,97536,82296,xe" fillcolor="#fcf2e3" stroked="f">
                    <v:path arrowok="t" o:extrusionok="f"/>
                  </v:shape>
                  <v:shape id="Freeform: Shape 468" o:spid="_x0000_s1491" style="position:absolute;left:14538;top:24246;width:1281;height:976;visibility:visible;mso-wrap-style:square;v-text-anchor:middle" coordsize="128016,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" path="m82296,r45720,76200l,97536,82296,xe" filled="f">
                    <v:stroke startarrowwidth="narrow" startarrowlength="short" endarrowwidth="narrow" endarrowlength="short" joinstyle="bevel" endcap="round"/>
                    <v:path arrowok="t" o:extrusionok="f"/>
                  </v:shape>
                  <v:shape id="Freeform: Shape 469" o:spid="_x0000_s1492" style="position:absolute;left:34366;top:19217;width:5867;height:6462;visibility:visible;mso-wrap-style:square;v-text-anchor:middle" coordsize="586740,64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" path="m,l586740,646176e" filled="f">
                    <v:stroke startarrowwidth="narrow" startarrowlength="short" endarrowwidth="narrow" endarrowlength="short" joinstyle="bevel" endcap="round"/>
                    <v:path arrowok="t" o:extrusionok="f"/>
                  </v:shape>
                  <v:shape id="Freeform: Shape 470" o:spid="_x0000_s1493" style="position:absolute;left:39105;top:24475;width:1128;height:1204;visibility:visible;mso-wrap-style:square;v-text-anchor:middle" coordsize="112776,1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" path="m67056,r45720,120396l,59436,67056,xe" fillcolor="#fcf2e3" stroked="f">
                    <v:path arrowok="t" o:extrusionok="f"/>
                  </v:shape>
                  <v:shape id="Freeform: Shape 471" o:spid="_x0000_s1494" style="position:absolute;left:39105;top:24475;width:1128;height:1204;visibility:visible;mso-wrap-style:square;v-text-anchor:middle" coordsize="112776,1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" path="m,59436l67056,r45720,120396l,59436xe" filled="f">
                    <v:stroke startarrowwidth="narrow" startarrowlength="short" endarrowwidth="narrow" endarrowlength="short" joinstyle="bevel" endcap="round"/>
                    <v:path arrowok="t" o:extrusionok="f"/>
                  </v:shape>
                </v:group>
                <w10:anchorlock/>
              </v:group>
            </w:pict>
          </mc:Fallback>
        </mc:AlternateContent>
      </w:r>
    </w:p>
    <w:p w14:paraId="3313C0AB" w14:textId="77777777" w:rsidR="00B36C8C" w:rsidRDefault="00B36C8C">
      <w:pPr>
        <w:spacing w:after="16" w:line="259" w:lineRule="auto"/>
        <w:ind w:firstLine="720"/>
      </w:pPr>
    </w:p>
    <w:p w14:paraId="17D33997" w14:textId="77777777" w:rsidR="00B36C8C" w:rsidRDefault="00E05E7B">
      <w:pPr>
        <w:spacing w:after="16" w:line="259" w:lineRule="auto"/>
        <w:ind w:left="2160" w:firstLine="720"/>
      </w:pPr>
      <w:r>
        <w:t>Fig. 4.12 Class diagram for Payment</w:t>
      </w:r>
    </w:p>
    <w:p w14:paraId="1D5504B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1A19B9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FD9FC6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8B465B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BADF73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BF1D07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6D877F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7F4B2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72B36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259D5B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683F5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51F9F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8EF562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0C9768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BD4066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006B1E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BE4AB6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E8FCA1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D486EA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EC9F38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48F78D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SEQUENCE DIAGRAM FOR PAYMENT </w:t>
      </w:r>
    </w:p>
    <w:p w14:paraId="1F1C06B5" w14:textId="77777777" w:rsidR="00B36C8C" w:rsidRDefault="00B36C8C">
      <w:pPr>
        <w:widowControl w:val="0"/>
        <w:spacing w:after="0" w:line="240" w:lineRule="auto"/>
        <w:rPr>
          <w:rFonts w:ascii="Times New Roman" w:eastAsia="Times New Roman" w:hAnsi="Times New Roman" w:cs="Times New Roman"/>
          <w:b/>
          <w:sz w:val="24"/>
          <w:szCs w:val="24"/>
        </w:rPr>
      </w:pPr>
    </w:p>
    <w:p w14:paraId="113A1A7C" w14:textId="77777777" w:rsidR="00B36C8C" w:rsidRDefault="00B36C8C">
      <w:pPr>
        <w:widowControl w:val="0"/>
        <w:spacing w:after="0" w:line="240" w:lineRule="auto"/>
        <w:rPr>
          <w:rFonts w:ascii="Times New Roman" w:eastAsia="Times New Roman" w:hAnsi="Times New Roman" w:cs="Times New Roman"/>
          <w:b/>
          <w:sz w:val="24"/>
          <w:szCs w:val="24"/>
        </w:rPr>
      </w:pPr>
    </w:p>
    <w:p w14:paraId="7D16BA85" w14:textId="77777777" w:rsidR="00B36C8C" w:rsidRDefault="00B36C8C">
      <w:pPr>
        <w:widowControl w:val="0"/>
        <w:spacing w:after="0" w:line="240" w:lineRule="auto"/>
        <w:rPr>
          <w:rFonts w:ascii="Times New Roman" w:eastAsia="Times New Roman" w:hAnsi="Times New Roman" w:cs="Times New Roman"/>
          <w:b/>
          <w:sz w:val="24"/>
          <w:szCs w:val="24"/>
        </w:rPr>
      </w:pPr>
    </w:p>
    <w:p w14:paraId="6BFE7859" w14:textId="77777777" w:rsidR="00B36C8C" w:rsidRDefault="00B36C8C">
      <w:pPr>
        <w:widowControl w:val="0"/>
        <w:spacing w:after="0" w:line="240" w:lineRule="auto"/>
        <w:rPr>
          <w:rFonts w:ascii="Times New Roman" w:eastAsia="Times New Roman" w:hAnsi="Times New Roman" w:cs="Times New Roman"/>
          <w:b/>
          <w:sz w:val="24"/>
          <w:szCs w:val="24"/>
        </w:rPr>
      </w:pPr>
    </w:p>
    <w:p w14:paraId="1C5BEE3D" w14:textId="77777777" w:rsidR="00B36C8C" w:rsidRDefault="00E05E7B">
      <w:pPr>
        <w:spacing w:after="259" w:line="259" w:lineRule="auto"/>
        <w:ind w:left="214"/>
        <w:jc w:val="center"/>
      </w:pPr>
      <w:r>
        <w:rPr>
          <w:noProof/>
        </w:rPr>
        <w:drawing>
          <wp:inline distT="0" distB="0" distL="0" distR="0" wp14:anchorId="6FC88788" wp14:editId="7B046CD4">
            <wp:extent cx="5361433" cy="4349497"/>
            <wp:effectExtent l="0" t="0" r="0" b="0"/>
            <wp:docPr id="63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3"/>
                    <a:srcRect/>
                    <a:stretch>
                      <a:fillRect/>
                    </a:stretch>
                  </pic:blipFill>
                  <pic:spPr>
                    <a:xfrm>
                      <a:off x="0" y="0"/>
                      <a:ext cx="5361433" cy="4349497"/>
                    </a:xfrm>
                    <a:prstGeom prst="rect">
                      <a:avLst/>
                    </a:prstGeom>
                    <a:ln/>
                  </pic:spPr>
                </pic:pic>
              </a:graphicData>
            </a:graphic>
          </wp:inline>
        </w:drawing>
      </w:r>
    </w:p>
    <w:p w14:paraId="0DCF5009" w14:textId="77777777" w:rsidR="00B36C8C" w:rsidRDefault="00E05E7B">
      <w:pPr>
        <w:spacing w:after="169"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13 Sequence diagram for payment</w:t>
      </w:r>
    </w:p>
    <w:p w14:paraId="653E33B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E54155C" w14:textId="77777777" w:rsidR="00B36C8C" w:rsidRDefault="00E05E7B">
      <w:pPr>
        <w:spacing w:after="193" w:line="259" w:lineRule="auto"/>
        <w:ind w:left="219"/>
        <w:jc w:val="center"/>
      </w:pPr>
      <w:r>
        <w:rPr>
          <w:noProof/>
        </w:rPr>
        <w:lastRenderedPageBreak/>
        <w:drawing>
          <wp:inline distT="0" distB="0" distL="0" distR="0" wp14:anchorId="73D00E1A" wp14:editId="0FB9FCDA">
            <wp:extent cx="5355337" cy="3630168"/>
            <wp:effectExtent l="0" t="0" r="0" b="0"/>
            <wp:docPr id="6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4"/>
                    <a:srcRect/>
                    <a:stretch>
                      <a:fillRect/>
                    </a:stretch>
                  </pic:blipFill>
                  <pic:spPr>
                    <a:xfrm>
                      <a:off x="0" y="0"/>
                      <a:ext cx="5355337" cy="3630168"/>
                    </a:xfrm>
                    <a:prstGeom prst="rect">
                      <a:avLst/>
                    </a:prstGeom>
                    <a:ln/>
                  </pic:spPr>
                </pic:pic>
              </a:graphicData>
            </a:graphic>
          </wp:inline>
        </w:drawing>
      </w:r>
    </w:p>
    <w:p w14:paraId="1AC41E46" w14:textId="77777777" w:rsidR="00B36C8C" w:rsidRDefault="00E05E7B">
      <w:pPr>
        <w:spacing w:after="143" w:line="259" w:lineRule="auto"/>
        <w:ind w:left="3600" w:right="359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14 Sequence diagram of placing order</w:t>
      </w:r>
      <w:r>
        <w:rPr>
          <w:rFonts w:ascii="Times New Roman" w:eastAsia="Times New Roman" w:hAnsi="Times New Roman" w:cs="Times New Roman"/>
          <w:sz w:val="24"/>
          <w:szCs w:val="24"/>
        </w:rPr>
        <w:tab/>
      </w:r>
    </w:p>
    <w:p w14:paraId="70CA3194" w14:textId="77777777" w:rsidR="00B36C8C" w:rsidRDefault="00E05E7B">
      <w:pPr>
        <w:spacing w:after="169" w:line="259" w:lineRule="auto"/>
        <w:ind w:left="845"/>
      </w:pPr>
      <w:r>
        <w:t xml:space="preserve"> </w:t>
      </w:r>
    </w:p>
    <w:p w14:paraId="17DCE5EA" w14:textId="77777777" w:rsidR="00B36C8C" w:rsidRDefault="00B36C8C">
      <w:pPr>
        <w:spacing w:after="0" w:line="259" w:lineRule="auto"/>
        <w:ind w:left="845"/>
        <w:jc w:val="center"/>
      </w:pPr>
    </w:p>
    <w:p w14:paraId="106D1242" w14:textId="77777777" w:rsidR="00B36C8C" w:rsidRDefault="00E05E7B">
      <w:pPr>
        <w:spacing w:after="118" w:line="259" w:lineRule="auto"/>
        <w:ind w:left="168"/>
        <w:jc w:val="center"/>
      </w:pPr>
      <w:r>
        <w:rPr>
          <w:noProof/>
        </w:rPr>
        <mc:AlternateContent>
          <mc:Choice Requires="wpg">
            <w:drawing>
              <wp:inline distT="0" distB="0" distL="0" distR="0" wp14:anchorId="6D25DEFB" wp14:editId="60E82E54">
                <wp:extent cx="4942976" cy="2732980"/>
                <wp:effectExtent l="0" t="0" r="0" b="0"/>
                <wp:docPr id="472" name="Group 472"/>
                <wp:cNvGraphicFramePr/>
                <a:graphic xmlns:a="http://schemas.openxmlformats.org/drawingml/2006/main">
                  <a:graphicData uri="http://schemas.microsoft.com/office/word/2010/wordprocessingGroup">
                    <wpg:wgp>
                      <wpg:cNvGrpSpPr/>
                      <wpg:grpSpPr>
                        <a:xfrm>
                          <a:off x="0" y="0"/>
                          <a:ext cx="4942976" cy="2732980"/>
                          <a:chOff x="2874512" y="2413510"/>
                          <a:chExt cx="4954772" cy="2775902"/>
                        </a:xfrm>
                      </wpg:grpSpPr>
                      <wpg:grpSp>
                        <wpg:cNvPr id="473" name="Group 473"/>
                        <wpg:cNvGrpSpPr/>
                        <wpg:grpSpPr>
                          <a:xfrm>
                            <a:off x="2874512" y="2413510"/>
                            <a:ext cx="4954772" cy="2775902"/>
                            <a:chOff x="0" y="0"/>
                            <a:chExt cx="4954772" cy="2775902"/>
                          </a:xfrm>
                        </wpg:grpSpPr>
                        <wps:wsp>
                          <wps:cNvPr id="474" name="Rectangle 474"/>
                          <wps:cNvSpPr/>
                          <wps:spPr>
                            <a:xfrm>
                              <a:off x="0" y="0"/>
                              <a:ext cx="4942975" cy="2732975"/>
                            </a:xfrm>
                            <a:prstGeom prst="rect">
                              <a:avLst/>
                            </a:prstGeom>
                            <a:noFill/>
                            <a:ln>
                              <a:noFill/>
                            </a:ln>
                          </wps:spPr>
                          <wps:txbx>
                            <w:txbxContent>
                              <w:p w14:paraId="1734F367"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75" name="Rectangle 475"/>
                          <wps:cNvSpPr/>
                          <wps:spPr>
                            <a:xfrm>
                              <a:off x="0" y="2602912"/>
                              <a:ext cx="287156" cy="172990"/>
                            </a:xfrm>
                            <a:prstGeom prst="rect">
                              <a:avLst/>
                            </a:prstGeom>
                            <a:noFill/>
                            <a:ln>
                              <a:noFill/>
                            </a:ln>
                          </wps:spPr>
                          <wps:txbx>
                            <w:txbxContent>
                              <w:p w14:paraId="3DE08534"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476" name="Rectangle 476"/>
                          <wps:cNvSpPr/>
                          <wps:spPr>
                            <a:xfrm>
                              <a:off x="4907229" y="2602912"/>
                              <a:ext cx="47543" cy="172990"/>
                            </a:xfrm>
                            <a:prstGeom prst="rect">
                              <a:avLst/>
                            </a:prstGeom>
                            <a:noFill/>
                            <a:ln>
                              <a:noFill/>
                            </a:ln>
                          </wps:spPr>
                          <wps:txbx>
                            <w:txbxContent>
                              <w:p w14:paraId="1490D793"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477" name="Freeform: Shape 477"/>
                          <wps:cNvSpPr/>
                          <wps:spPr>
                            <a:xfrm>
                              <a:off x="260604" y="0"/>
                              <a:ext cx="4610100" cy="2674620"/>
                            </a:xfrm>
                            <a:custGeom>
                              <a:avLst/>
                              <a:gdLst/>
                              <a:ahLst/>
                              <a:cxnLst/>
                              <a:rect l="l" t="t" r="r" b="b"/>
                              <a:pathLst>
                                <a:path w="4610100" h="2674620" extrusionOk="0">
                                  <a:moveTo>
                                    <a:pt x="0" y="0"/>
                                  </a:moveTo>
                                  <a:lnTo>
                                    <a:pt x="0" y="2674620"/>
                                  </a:lnTo>
                                  <a:lnTo>
                                    <a:pt x="4610100" y="2674620"/>
                                  </a:lnTo>
                                  <a:lnTo>
                                    <a:pt x="4610100"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78" name="Freeform: Shape 478"/>
                          <wps:cNvSpPr/>
                          <wps:spPr>
                            <a:xfrm>
                              <a:off x="260604" y="0"/>
                              <a:ext cx="1030224" cy="169164"/>
                            </a:xfrm>
                            <a:custGeom>
                              <a:avLst/>
                              <a:gdLst/>
                              <a:ahLst/>
                              <a:cxnLst/>
                              <a:rect l="l" t="t" r="r" b="b"/>
                              <a:pathLst>
                                <a:path w="1030224" h="169164" extrusionOk="0">
                                  <a:moveTo>
                                    <a:pt x="0" y="0"/>
                                  </a:moveTo>
                                  <a:lnTo>
                                    <a:pt x="1030224" y="0"/>
                                  </a:lnTo>
                                  <a:lnTo>
                                    <a:pt x="1030224" y="44196"/>
                                  </a:lnTo>
                                  <a:lnTo>
                                    <a:pt x="912876" y="169164"/>
                                  </a:lnTo>
                                  <a:lnTo>
                                    <a:pt x="0" y="169164"/>
                                  </a:lnTo>
                                  <a:lnTo>
                                    <a:pt x="0" y="0"/>
                                  </a:lnTo>
                                  <a:close/>
                                </a:path>
                              </a:pathLst>
                            </a:custGeom>
                            <a:solidFill>
                              <a:srgbClr val="FFFFFF"/>
                            </a:solidFill>
                            <a:ln>
                              <a:noFill/>
                            </a:ln>
                          </wps:spPr>
                          <wps:bodyPr spcFirstLastPara="1" wrap="square" lIns="91425" tIns="91425" rIns="91425" bIns="91425" anchor="ctr" anchorCtr="0">
                            <a:noAutofit/>
                          </wps:bodyPr>
                        </wps:wsp>
                        <wps:wsp>
                          <wps:cNvPr id="479" name="Freeform: Shape 479"/>
                          <wps:cNvSpPr/>
                          <wps:spPr>
                            <a:xfrm>
                              <a:off x="260604" y="0"/>
                              <a:ext cx="1030224" cy="169164"/>
                            </a:xfrm>
                            <a:custGeom>
                              <a:avLst/>
                              <a:gdLst/>
                              <a:ahLst/>
                              <a:cxnLst/>
                              <a:rect l="l" t="t" r="r" b="b"/>
                              <a:pathLst>
                                <a:path w="1030224" h="169164" extrusionOk="0">
                                  <a:moveTo>
                                    <a:pt x="0" y="169164"/>
                                  </a:moveTo>
                                  <a:lnTo>
                                    <a:pt x="912876" y="169164"/>
                                  </a:lnTo>
                                  <a:lnTo>
                                    <a:pt x="1030224" y="44196"/>
                                  </a:lnTo>
                                  <a:lnTo>
                                    <a:pt x="1030224" y="0"/>
                                  </a:lnTo>
                                  <a:lnTo>
                                    <a:pt x="0" y="0"/>
                                  </a:lnTo>
                                  <a:lnTo>
                                    <a:pt x="0" y="169164"/>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0" name="Freeform: Shape 480"/>
                          <wps:cNvSpPr/>
                          <wps:spPr>
                            <a:xfrm>
                              <a:off x="306324" y="25908"/>
                              <a:ext cx="851916" cy="105156"/>
                            </a:xfrm>
                            <a:custGeom>
                              <a:avLst/>
                              <a:gdLst/>
                              <a:ahLst/>
                              <a:cxnLst/>
                              <a:rect l="l" t="t" r="r" b="b"/>
                              <a:pathLst>
                                <a:path w="851916" h="105156" extrusionOk="0">
                                  <a:moveTo>
                                    <a:pt x="0" y="0"/>
                                  </a:moveTo>
                                  <a:lnTo>
                                    <a:pt x="851916" y="0"/>
                                  </a:lnTo>
                                  <a:lnTo>
                                    <a:pt x="851916" y="105156"/>
                                  </a:lnTo>
                                  <a:lnTo>
                                    <a:pt x="0" y="105156"/>
                                  </a:lnTo>
                                  <a:lnTo>
                                    <a:pt x="0" y="0"/>
                                  </a:lnTo>
                                </a:path>
                              </a:pathLst>
                            </a:custGeom>
                            <a:solidFill>
                              <a:srgbClr val="FFFFFF"/>
                            </a:solidFill>
                            <a:ln>
                              <a:noFill/>
                            </a:ln>
                          </wps:spPr>
                          <wps:bodyPr spcFirstLastPara="1" wrap="square" lIns="91425" tIns="91425" rIns="91425" bIns="91425" anchor="ctr" anchorCtr="0">
                            <a:noAutofit/>
                          </wps:bodyPr>
                        </wps:wsp>
                        <wps:wsp>
                          <wps:cNvPr id="481" name="Rectangle 481"/>
                          <wps:cNvSpPr/>
                          <wps:spPr>
                            <a:xfrm>
                              <a:off x="306327" y="44555"/>
                              <a:ext cx="1127068" cy="111885"/>
                            </a:xfrm>
                            <a:prstGeom prst="rect">
                              <a:avLst/>
                            </a:prstGeom>
                            <a:noFill/>
                            <a:ln>
                              <a:noFill/>
                            </a:ln>
                          </wps:spPr>
                          <wps:txbx>
                            <w:txbxContent>
                              <w:p w14:paraId="1C99A1E1" w14:textId="77777777" w:rsidR="00B36C8C" w:rsidRDefault="00E05E7B">
                                <w:pPr>
                                  <w:spacing w:after="160" w:line="258" w:lineRule="auto"/>
                                  <w:textDirection w:val="btLr"/>
                                </w:pPr>
                                <w:r>
                                  <w:rPr>
                                    <w:color w:val="000000"/>
                                    <w:sz w:val="14"/>
                                  </w:rPr>
                                  <w:t>sd Use Case Model</w:t>
                                </w:r>
                              </w:p>
                            </w:txbxContent>
                          </wps:txbx>
                          <wps:bodyPr spcFirstLastPara="1" wrap="square" lIns="0" tIns="0" rIns="0" bIns="0" anchor="t" anchorCtr="0">
                            <a:noAutofit/>
                          </wps:bodyPr>
                        </wps:wsp>
                        <wps:wsp>
                          <wps:cNvPr id="482" name="Freeform: Shape 482"/>
                          <wps:cNvSpPr/>
                          <wps:spPr>
                            <a:xfrm>
                              <a:off x="833628" y="303276"/>
                              <a:ext cx="80772" cy="80772"/>
                            </a:xfrm>
                            <a:custGeom>
                              <a:avLst/>
                              <a:gdLst/>
                              <a:ahLst/>
                              <a:cxnLst/>
                              <a:rect l="l" t="t" r="r" b="b"/>
                              <a:pathLst>
                                <a:path w="80772" h="80772" extrusionOk="0">
                                  <a:moveTo>
                                    <a:pt x="41148" y="0"/>
                                  </a:moveTo>
                                  <a:cubicBezTo>
                                    <a:pt x="62484" y="0"/>
                                    <a:pt x="80772" y="18288"/>
                                    <a:pt x="80772" y="41148"/>
                                  </a:cubicBezTo>
                                  <a:cubicBezTo>
                                    <a:pt x="80772" y="62484"/>
                                    <a:pt x="62484" y="80772"/>
                                    <a:pt x="41148" y="80772"/>
                                  </a:cubicBezTo>
                                  <a:cubicBezTo>
                                    <a:pt x="18288" y="80772"/>
                                    <a:pt x="0" y="62484"/>
                                    <a:pt x="0" y="41148"/>
                                  </a:cubicBezTo>
                                  <a:cubicBezTo>
                                    <a:pt x="0" y="18288"/>
                                    <a:pt x="18288" y="0"/>
                                    <a:pt x="41148" y="0"/>
                                  </a:cubicBezTo>
                                  <a:close/>
                                </a:path>
                              </a:pathLst>
                            </a:custGeom>
                            <a:solidFill>
                              <a:srgbClr val="B7BECF"/>
                            </a:solidFill>
                            <a:ln>
                              <a:noFill/>
                            </a:ln>
                          </wps:spPr>
                          <wps:txbx>
                            <w:txbxContent>
                              <w:p w14:paraId="5DBADE6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83" name="Freeform: Shape 483"/>
                          <wps:cNvSpPr/>
                          <wps:spPr>
                            <a:xfrm>
                              <a:off x="816864" y="286512"/>
                              <a:ext cx="79248" cy="79248"/>
                            </a:xfrm>
                            <a:custGeom>
                              <a:avLst/>
                              <a:gdLst/>
                              <a:ahLst/>
                              <a:cxnLst/>
                              <a:rect l="l" t="t" r="r" b="b"/>
                              <a:pathLst>
                                <a:path w="79248" h="79248" extrusionOk="0">
                                  <a:moveTo>
                                    <a:pt x="39624" y="0"/>
                                  </a:moveTo>
                                  <a:cubicBezTo>
                                    <a:pt x="62484" y="0"/>
                                    <a:pt x="79248" y="16764"/>
                                    <a:pt x="79248" y="39624"/>
                                  </a:cubicBezTo>
                                  <a:cubicBezTo>
                                    <a:pt x="79248" y="62484"/>
                                    <a:pt x="62484" y="79248"/>
                                    <a:pt x="39624" y="79248"/>
                                  </a:cubicBezTo>
                                  <a:cubicBezTo>
                                    <a:pt x="16764" y="79248"/>
                                    <a:pt x="0" y="62484"/>
                                    <a:pt x="0" y="39624"/>
                                  </a:cubicBezTo>
                                  <a:cubicBezTo>
                                    <a:pt x="0" y="16764"/>
                                    <a:pt x="16764" y="0"/>
                                    <a:pt x="39624" y="0"/>
                                  </a:cubicBezTo>
                                  <a:close/>
                                </a:path>
                              </a:pathLst>
                            </a:custGeom>
                            <a:solidFill>
                              <a:srgbClr val="F8E2C1"/>
                            </a:solidFill>
                            <a:ln>
                              <a:noFill/>
                            </a:ln>
                          </wps:spPr>
                          <wps:txbx>
                            <w:txbxContent>
                              <w:p w14:paraId="31E07222"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84" name="Freeform: Shape 484"/>
                          <wps:cNvSpPr/>
                          <wps:spPr>
                            <a:xfrm>
                              <a:off x="816864" y="286512"/>
                              <a:ext cx="79248" cy="79248"/>
                            </a:xfrm>
                            <a:custGeom>
                              <a:avLst/>
                              <a:gdLst/>
                              <a:ahLst/>
                              <a:cxnLst/>
                              <a:rect l="l" t="t" r="r" b="b"/>
                              <a:pathLst>
                                <a:path w="79248" h="79248" extrusionOk="0">
                                  <a:moveTo>
                                    <a:pt x="79248" y="39624"/>
                                  </a:moveTo>
                                  <a:cubicBezTo>
                                    <a:pt x="79248" y="16764"/>
                                    <a:pt x="62484" y="0"/>
                                    <a:pt x="39624" y="0"/>
                                  </a:cubicBezTo>
                                  <a:cubicBezTo>
                                    <a:pt x="16764" y="0"/>
                                    <a:pt x="0" y="16764"/>
                                    <a:pt x="0" y="39624"/>
                                  </a:cubicBezTo>
                                  <a:cubicBezTo>
                                    <a:pt x="0" y="62484"/>
                                    <a:pt x="16764" y="79248"/>
                                    <a:pt x="39624" y="79248"/>
                                  </a:cubicBezTo>
                                  <a:cubicBezTo>
                                    <a:pt x="62484" y="79248"/>
                                    <a:pt x="79248" y="62484"/>
                                    <a:pt x="79248" y="39624"/>
                                  </a:cubicBezTo>
                                </a:path>
                              </a:pathLst>
                            </a:custGeom>
                            <a:noFill/>
                            <a:ln w="9525" cap="rnd" cmpd="sng">
                              <a:solidFill>
                                <a:srgbClr val="000000"/>
                              </a:solidFill>
                              <a:prstDash val="solid"/>
                              <a:round/>
                              <a:headEnd type="none" w="sm" len="sm"/>
                              <a:tailEnd type="none" w="sm" len="sm"/>
                            </a:ln>
                          </wps:spPr>
                          <wps:txbx>
                            <w:txbxContent>
                              <w:p w14:paraId="027EBCC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85" name="Freeform: Shape 485"/>
                          <wps:cNvSpPr/>
                          <wps:spPr>
                            <a:xfrm>
                              <a:off x="861060" y="374904"/>
                              <a:ext cx="0" cy="89916"/>
                            </a:xfrm>
                            <a:custGeom>
                              <a:avLst/>
                              <a:gdLst/>
                              <a:ahLst/>
                              <a:cxnLst/>
                              <a:rect l="l" t="t" r="r" b="b"/>
                              <a:pathLst>
                                <a:path w="120000" h="89916" extrusionOk="0">
                                  <a:moveTo>
                                    <a:pt x="0" y="0"/>
                                  </a:moveTo>
                                  <a:lnTo>
                                    <a:pt x="0" y="8991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6" name="Freeform: Shape 486"/>
                          <wps:cNvSpPr/>
                          <wps:spPr>
                            <a:xfrm>
                              <a:off x="816864" y="420624"/>
                              <a:ext cx="88392" cy="0"/>
                            </a:xfrm>
                            <a:custGeom>
                              <a:avLst/>
                              <a:gdLst/>
                              <a:ahLst/>
                              <a:cxnLst/>
                              <a:rect l="l" t="t" r="r" b="b"/>
                              <a:pathLst>
                                <a:path w="88392" h="120000" extrusionOk="0">
                                  <a:moveTo>
                                    <a:pt x="0" y="0"/>
                                  </a:moveTo>
                                  <a:lnTo>
                                    <a:pt x="8839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7" name="Freeform: Shape 487"/>
                          <wps:cNvSpPr/>
                          <wps:spPr>
                            <a:xfrm>
                              <a:off x="816864" y="464820"/>
                              <a:ext cx="44196" cy="89916"/>
                            </a:xfrm>
                            <a:custGeom>
                              <a:avLst/>
                              <a:gdLst/>
                              <a:ahLst/>
                              <a:cxnLst/>
                              <a:rect l="l" t="t" r="r" b="b"/>
                              <a:pathLst>
                                <a:path w="44196" h="89916" extrusionOk="0">
                                  <a:moveTo>
                                    <a:pt x="0" y="89916"/>
                                  </a:moveTo>
                                  <a:lnTo>
                                    <a:pt x="4419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8" name="Freeform: Shape 488"/>
                          <wps:cNvSpPr/>
                          <wps:spPr>
                            <a:xfrm>
                              <a:off x="861060" y="464820"/>
                              <a:ext cx="44196" cy="89916"/>
                            </a:xfrm>
                            <a:custGeom>
                              <a:avLst/>
                              <a:gdLst/>
                              <a:ahLst/>
                              <a:cxnLst/>
                              <a:rect l="l" t="t" r="r" b="b"/>
                              <a:pathLst>
                                <a:path w="44196" h="89916" extrusionOk="0">
                                  <a:moveTo>
                                    <a:pt x="44196" y="89916"/>
                                  </a:move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9" name="Rectangle 489"/>
                          <wps:cNvSpPr/>
                          <wps:spPr>
                            <a:xfrm>
                              <a:off x="530336" y="614494"/>
                              <a:ext cx="872358" cy="111885"/>
                            </a:xfrm>
                            <a:prstGeom prst="rect">
                              <a:avLst/>
                            </a:prstGeom>
                            <a:noFill/>
                            <a:ln>
                              <a:noFill/>
                            </a:ln>
                          </wps:spPr>
                          <wps:txbx>
                            <w:txbxContent>
                              <w:p w14:paraId="289C12EC" w14:textId="77777777" w:rsidR="00B36C8C" w:rsidRDefault="00E05E7B">
                                <w:pPr>
                                  <w:spacing w:after="160" w:line="258" w:lineRule="auto"/>
                                  <w:textDirection w:val="btLr"/>
                                </w:pPr>
                                <w:r>
                                  <w:rPr>
                                    <w:color w:val="000000"/>
                                    <w:sz w:val="14"/>
                                  </w:rPr>
                                  <w:t>Canteen Owner</w:t>
                                </w:r>
                              </w:p>
                            </w:txbxContent>
                          </wps:txbx>
                          <wps:bodyPr spcFirstLastPara="1" wrap="square" lIns="0" tIns="0" rIns="0" bIns="0" anchor="t" anchorCtr="0">
                            <a:noAutofit/>
                          </wps:bodyPr>
                        </wps:wsp>
                        <wps:wsp>
                          <wps:cNvPr id="490" name="Freeform: Shape 490"/>
                          <wps:cNvSpPr/>
                          <wps:spPr>
                            <a:xfrm>
                              <a:off x="861060" y="714756"/>
                              <a:ext cx="0" cy="64008"/>
                            </a:xfrm>
                            <a:custGeom>
                              <a:avLst/>
                              <a:gdLst/>
                              <a:ahLst/>
                              <a:cxnLst/>
                              <a:rect l="l" t="t" r="r" b="b"/>
                              <a:pathLst>
                                <a:path w="120000" h="64008" extrusionOk="0">
                                  <a:moveTo>
                                    <a:pt x="0" y="0"/>
                                  </a:moveTo>
                                  <a:lnTo>
                                    <a:pt x="0" y="64008"/>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1" name="Freeform: Shape 491"/>
                          <wps:cNvSpPr/>
                          <wps:spPr>
                            <a:xfrm>
                              <a:off x="861060" y="81381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2" name="Freeform: Shape 492"/>
                          <wps:cNvSpPr/>
                          <wps:spPr>
                            <a:xfrm>
                              <a:off x="861060" y="91287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3" name="Freeform: Shape 493"/>
                          <wps:cNvSpPr/>
                          <wps:spPr>
                            <a:xfrm>
                              <a:off x="861060" y="10104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4" name="Freeform: Shape 494"/>
                          <wps:cNvSpPr/>
                          <wps:spPr>
                            <a:xfrm>
                              <a:off x="861060" y="110947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5" name="Freeform: Shape 495"/>
                          <wps:cNvSpPr/>
                          <wps:spPr>
                            <a:xfrm>
                              <a:off x="861060" y="1207008"/>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6" name="Freeform: Shape 496"/>
                          <wps:cNvSpPr/>
                          <wps:spPr>
                            <a:xfrm>
                              <a:off x="861060" y="1306068"/>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7" name="Freeform: Shape 497"/>
                          <wps:cNvSpPr/>
                          <wps:spPr>
                            <a:xfrm>
                              <a:off x="861060" y="1405128"/>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8" name="Freeform: Shape 498"/>
                          <wps:cNvSpPr/>
                          <wps:spPr>
                            <a:xfrm>
                              <a:off x="861060" y="1502664"/>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9" name="Freeform: Shape 499"/>
                          <wps:cNvSpPr/>
                          <wps:spPr>
                            <a:xfrm>
                              <a:off x="861060" y="160172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0" name="Freeform: Shape 500"/>
                          <wps:cNvSpPr/>
                          <wps:spPr>
                            <a:xfrm>
                              <a:off x="861060" y="16992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1" name="Freeform: Shape 501"/>
                          <wps:cNvSpPr/>
                          <wps:spPr>
                            <a:xfrm>
                              <a:off x="861060" y="179832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2" name="Freeform: Shape 502"/>
                          <wps:cNvSpPr/>
                          <wps:spPr>
                            <a:xfrm>
                              <a:off x="861060" y="189738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3" name="Freeform: Shape 503"/>
                          <wps:cNvSpPr/>
                          <wps:spPr>
                            <a:xfrm>
                              <a:off x="861060" y="199491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4" name="Freeform: Shape 504"/>
                          <wps:cNvSpPr/>
                          <wps:spPr>
                            <a:xfrm>
                              <a:off x="861060" y="2093976"/>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5" name="Freeform: Shape 505"/>
                          <wps:cNvSpPr/>
                          <wps:spPr>
                            <a:xfrm>
                              <a:off x="861060" y="21915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6" name="Freeform: Shape 506"/>
                          <wps:cNvSpPr/>
                          <wps:spPr>
                            <a:xfrm>
                              <a:off x="861060" y="229057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7" name="Freeform: Shape 507"/>
                          <wps:cNvSpPr/>
                          <wps:spPr>
                            <a:xfrm>
                              <a:off x="861060" y="238963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8" name="Freeform: Shape 508"/>
                          <wps:cNvSpPr/>
                          <wps:spPr>
                            <a:xfrm>
                              <a:off x="816864" y="1252728"/>
                              <a:ext cx="79248" cy="1072896"/>
                            </a:xfrm>
                            <a:custGeom>
                              <a:avLst/>
                              <a:gdLst/>
                              <a:ahLst/>
                              <a:cxnLst/>
                              <a:rect l="l" t="t" r="r" b="b"/>
                              <a:pathLst>
                                <a:path w="79248" h="1072896" extrusionOk="0">
                                  <a:moveTo>
                                    <a:pt x="21336" y="0"/>
                                  </a:moveTo>
                                  <a:lnTo>
                                    <a:pt x="57912" y="0"/>
                                  </a:lnTo>
                                  <a:cubicBezTo>
                                    <a:pt x="70104" y="0"/>
                                    <a:pt x="79248" y="9144"/>
                                    <a:pt x="79248" y="21336"/>
                                  </a:cubicBezTo>
                                  <a:lnTo>
                                    <a:pt x="79248" y="1051560"/>
                                  </a:lnTo>
                                  <a:cubicBezTo>
                                    <a:pt x="79248" y="1063752"/>
                                    <a:pt x="70104" y="1072896"/>
                                    <a:pt x="57912" y="1072896"/>
                                  </a:cubicBezTo>
                                  <a:lnTo>
                                    <a:pt x="21336" y="1072896"/>
                                  </a:lnTo>
                                  <a:cubicBezTo>
                                    <a:pt x="9144" y="1072896"/>
                                    <a:pt x="0" y="1063752"/>
                                    <a:pt x="0" y="1051560"/>
                                  </a:cubicBezTo>
                                  <a:lnTo>
                                    <a:pt x="0" y="21336"/>
                                  </a:lnTo>
                                  <a:cubicBezTo>
                                    <a:pt x="0" y="9144"/>
                                    <a:pt x="9144" y="0"/>
                                    <a:pt x="21336" y="0"/>
                                  </a:cubicBezTo>
                                  <a:close/>
                                </a:path>
                              </a:pathLst>
                            </a:custGeom>
                            <a:solidFill>
                              <a:srgbClr val="F8E2C1"/>
                            </a:solidFill>
                            <a:ln>
                              <a:noFill/>
                            </a:ln>
                          </wps:spPr>
                          <wps:txbx>
                            <w:txbxContent>
                              <w:p w14:paraId="28B14F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09" name="Freeform: Shape 509"/>
                          <wps:cNvSpPr/>
                          <wps:spPr>
                            <a:xfrm>
                              <a:off x="816864" y="1252728"/>
                              <a:ext cx="79248" cy="1072896"/>
                            </a:xfrm>
                            <a:custGeom>
                              <a:avLst/>
                              <a:gdLst/>
                              <a:ahLst/>
                              <a:cxnLst/>
                              <a:rect l="l" t="t" r="r" b="b"/>
                              <a:pathLst>
                                <a:path w="79248" h="1072896" extrusionOk="0">
                                  <a:moveTo>
                                    <a:pt x="57912" y="0"/>
                                  </a:moveTo>
                                  <a:cubicBezTo>
                                    <a:pt x="70104" y="0"/>
                                    <a:pt x="79248" y="9144"/>
                                    <a:pt x="79248" y="21336"/>
                                  </a:cubicBezTo>
                                  <a:lnTo>
                                    <a:pt x="79248" y="21336"/>
                                  </a:lnTo>
                                  <a:lnTo>
                                    <a:pt x="79248" y="1051560"/>
                                  </a:lnTo>
                                  <a:lnTo>
                                    <a:pt x="79248" y="1051560"/>
                                  </a:lnTo>
                                  <a:cubicBezTo>
                                    <a:pt x="79248" y="1063752"/>
                                    <a:pt x="70104" y="1072896"/>
                                    <a:pt x="57912" y="1072896"/>
                                  </a:cubicBezTo>
                                  <a:cubicBezTo>
                                    <a:pt x="57912" y="1072896"/>
                                    <a:pt x="57912" y="1072896"/>
                                    <a:pt x="57912" y="1072896"/>
                                  </a:cubicBezTo>
                                  <a:lnTo>
                                    <a:pt x="57912" y="1072896"/>
                                  </a:lnTo>
                                  <a:lnTo>
                                    <a:pt x="21336" y="1072896"/>
                                  </a:lnTo>
                                  <a:lnTo>
                                    <a:pt x="21336" y="1072896"/>
                                  </a:lnTo>
                                  <a:cubicBezTo>
                                    <a:pt x="9144" y="1072896"/>
                                    <a:pt x="0" y="1063752"/>
                                    <a:pt x="0" y="1051560"/>
                                  </a:cubicBezTo>
                                  <a:lnTo>
                                    <a:pt x="0" y="1051560"/>
                                  </a:lnTo>
                                  <a:lnTo>
                                    <a:pt x="0" y="21336"/>
                                  </a:lnTo>
                                  <a:cubicBezTo>
                                    <a:pt x="0" y="9144"/>
                                    <a:pt x="9144" y="0"/>
                                    <a:pt x="21336" y="0"/>
                                  </a:cubicBezTo>
                                  <a:lnTo>
                                    <a:pt x="21336" y="0"/>
                                  </a:lnTo>
                                  <a:lnTo>
                                    <a:pt x="57912" y="0"/>
                                  </a:lnTo>
                                  <a:close/>
                                </a:path>
                              </a:pathLst>
                            </a:custGeom>
                            <a:noFill/>
                            <a:ln w="9525" cap="rnd" cmpd="sng">
                              <a:solidFill>
                                <a:srgbClr val="000000"/>
                              </a:solidFill>
                              <a:prstDash val="solid"/>
                              <a:round/>
                              <a:headEnd type="none" w="sm" len="sm"/>
                              <a:tailEnd type="none" w="sm" len="sm"/>
                            </a:ln>
                          </wps:spPr>
                          <wps:txbx>
                            <w:txbxContent>
                              <w:p w14:paraId="3FE4B20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0" name="Freeform: Shape 510"/>
                          <wps:cNvSpPr/>
                          <wps:spPr>
                            <a:xfrm>
                              <a:off x="861060" y="1431036"/>
                              <a:ext cx="80772" cy="99060"/>
                            </a:xfrm>
                            <a:custGeom>
                              <a:avLst/>
                              <a:gdLst/>
                              <a:ahLst/>
                              <a:cxnLst/>
                              <a:rect l="l" t="t" r="r" b="b"/>
                              <a:pathLst>
                                <a:path w="80772" h="99060" extrusionOk="0">
                                  <a:moveTo>
                                    <a:pt x="22860" y="0"/>
                                  </a:moveTo>
                                  <a:lnTo>
                                    <a:pt x="57912" y="0"/>
                                  </a:lnTo>
                                  <a:cubicBezTo>
                                    <a:pt x="70104" y="0"/>
                                    <a:pt x="80772" y="10668"/>
                                    <a:pt x="80772" y="22860"/>
                                  </a:cubicBezTo>
                                  <a:lnTo>
                                    <a:pt x="80772" y="76200"/>
                                  </a:lnTo>
                                  <a:cubicBezTo>
                                    <a:pt x="80772" y="88392"/>
                                    <a:pt x="70104" y="99060"/>
                                    <a:pt x="57912" y="99060"/>
                                  </a:cubicBezTo>
                                  <a:lnTo>
                                    <a:pt x="22860" y="99060"/>
                                  </a:lnTo>
                                  <a:cubicBezTo>
                                    <a:pt x="9144" y="99060"/>
                                    <a:pt x="0" y="88392"/>
                                    <a:pt x="0" y="76200"/>
                                  </a:cubicBezTo>
                                  <a:lnTo>
                                    <a:pt x="0" y="22860"/>
                                  </a:lnTo>
                                  <a:cubicBezTo>
                                    <a:pt x="0" y="10668"/>
                                    <a:pt x="9144" y="0"/>
                                    <a:pt x="22860" y="0"/>
                                  </a:cubicBezTo>
                                  <a:close/>
                                </a:path>
                              </a:pathLst>
                            </a:custGeom>
                            <a:solidFill>
                              <a:srgbClr val="F8E2C1"/>
                            </a:solidFill>
                            <a:ln>
                              <a:noFill/>
                            </a:ln>
                          </wps:spPr>
                          <wps:txbx>
                            <w:txbxContent>
                              <w:p w14:paraId="726DDC5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1" name="Freeform: Shape 511"/>
                          <wps:cNvSpPr/>
                          <wps:spPr>
                            <a:xfrm>
                              <a:off x="861060" y="1431036"/>
                              <a:ext cx="80772" cy="99060"/>
                            </a:xfrm>
                            <a:custGeom>
                              <a:avLst/>
                              <a:gdLst/>
                              <a:ahLst/>
                              <a:cxnLst/>
                              <a:rect l="l" t="t" r="r" b="b"/>
                              <a:pathLst>
                                <a:path w="80772" h="99060" extrusionOk="0">
                                  <a:moveTo>
                                    <a:pt x="57912" y="0"/>
                                  </a:moveTo>
                                  <a:cubicBezTo>
                                    <a:pt x="70104" y="0"/>
                                    <a:pt x="80772" y="10668"/>
                                    <a:pt x="80772" y="22860"/>
                                  </a:cubicBezTo>
                                  <a:lnTo>
                                    <a:pt x="80772" y="22860"/>
                                  </a:lnTo>
                                  <a:lnTo>
                                    <a:pt x="80772" y="76200"/>
                                  </a:lnTo>
                                  <a:lnTo>
                                    <a:pt x="80772" y="76200"/>
                                  </a:lnTo>
                                  <a:cubicBezTo>
                                    <a:pt x="80772" y="88392"/>
                                    <a:pt x="70104" y="99060"/>
                                    <a:pt x="57912" y="99060"/>
                                  </a:cubicBezTo>
                                  <a:cubicBezTo>
                                    <a:pt x="57912" y="99060"/>
                                    <a:pt x="57912" y="99060"/>
                                    <a:pt x="57912" y="99060"/>
                                  </a:cubicBezTo>
                                  <a:lnTo>
                                    <a:pt x="57912" y="99060"/>
                                  </a:lnTo>
                                  <a:lnTo>
                                    <a:pt x="22860" y="99060"/>
                                  </a:lnTo>
                                  <a:lnTo>
                                    <a:pt x="22860" y="99060"/>
                                  </a:lnTo>
                                  <a:cubicBezTo>
                                    <a:pt x="9144" y="99060"/>
                                    <a:pt x="0" y="88392"/>
                                    <a:pt x="0" y="76200"/>
                                  </a:cubicBezTo>
                                  <a:lnTo>
                                    <a:pt x="0" y="76200"/>
                                  </a:lnTo>
                                  <a:lnTo>
                                    <a:pt x="0" y="22860"/>
                                  </a:lnTo>
                                  <a:cubicBezTo>
                                    <a:pt x="0" y="10668"/>
                                    <a:pt x="9144" y="0"/>
                                    <a:pt x="22860" y="0"/>
                                  </a:cubicBezTo>
                                  <a:lnTo>
                                    <a:pt x="22860" y="0"/>
                                  </a:lnTo>
                                  <a:lnTo>
                                    <a:pt x="57912" y="0"/>
                                  </a:lnTo>
                                  <a:close/>
                                </a:path>
                              </a:pathLst>
                            </a:custGeom>
                            <a:noFill/>
                            <a:ln w="9525" cap="rnd" cmpd="sng">
                              <a:solidFill>
                                <a:srgbClr val="000000"/>
                              </a:solidFill>
                              <a:prstDash val="solid"/>
                              <a:round/>
                              <a:headEnd type="none" w="sm" len="sm"/>
                              <a:tailEnd type="none" w="sm" len="sm"/>
                            </a:ln>
                          </wps:spPr>
                          <wps:txbx>
                            <w:txbxContent>
                              <w:p w14:paraId="77E1885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2" name="Freeform: Shape 512"/>
                          <wps:cNvSpPr/>
                          <wps:spPr>
                            <a:xfrm>
                              <a:off x="861060" y="2200656"/>
                              <a:ext cx="80772" cy="99060"/>
                            </a:xfrm>
                            <a:custGeom>
                              <a:avLst/>
                              <a:gdLst/>
                              <a:ahLst/>
                              <a:cxnLst/>
                              <a:rect l="l" t="t" r="r" b="b"/>
                              <a:pathLst>
                                <a:path w="80772" h="99060" extrusionOk="0">
                                  <a:moveTo>
                                    <a:pt x="22860" y="0"/>
                                  </a:moveTo>
                                  <a:lnTo>
                                    <a:pt x="57912" y="0"/>
                                  </a:lnTo>
                                  <a:cubicBezTo>
                                    <a:pt x="70104" y="0"/>
                                    <a:pt x="80772" y="10668"/>
                                    <a:pt x="80772" y="22860"/>
                                  </a:cubicBezTo>
                                  <a:lnTo>
                                    <a:pt x="80772" y="76200"/>
                                  </a:lnTo>
                                  <a:cubicBezTo>
                                    <a:pt x="80772" y="88392"/>
                                    <a:pt x="70104" y="99060"/>
                                    <a:pt x="57912" y="99060"/>
                                  </a:cubicBezTo>
                                  <a:lnTo>
                                    <a:pt x="22860" y="99060"/>
                                  </a:lnTo>
                                  <a:cubicBezTo>
                                    <a:pt x="9144" y="99060"/>
                                    <a:pt x="0" y="88392"/>
                                    <a:pt x="0" y="76200"/>
                                  </a:cubicBezTo>
                                  <a:lnTo>
                                    <a:pt x="0" y="22860"/>
                                  </a:lnTo>
                                  <a:cubicBezTo>
                                    <a:pt x="0" y="10668"/>
                                    <a:pt x="9144" y="0"/>
                                    <a:pt x="22860" y="0"/>
                                  </a:cubicBezTo>
                                  <a:close/>
                                </a:path>
                              </a:pathLst>
                            </a:custGeom>
                            <a:solidFill>
                              <a:srgbClr val="F8E2C1"/>
                            </a:solidFill>
                            <a:ln>
                              <a:noFill/>
                            </a:ln>
                          </wps:spPr>
                          <wps:txbx>
                            <w:txbxContent>
                              <w:p w14:paraId="19B2C3B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3" name="Freeform: Shape 513"/>
                          <wps:cNvSpPr/>
                          <wps:spPr>
                            <a:xfrm>
                              <a:off x="861060" y="2200656"/>
                              <a:ext cx="80772" cy="99060"/>
                            </a:xfrm>
                            <a:custGeom>
                              <a:avLst/>
                              <a:gdLst/>
                              <a:ahLst/>
                              <a:cxnLst/>
                              <a:rect l="l" t="t" r="r" b="b"/>
                              <a:pathLst>
                                <a:path w="80772" h="99060" extrusionOk="0">
                                  <a:moveTo>
                                    <a:pt x="57912" y="0"/>
                                  </a:moveTo>
                                  <a:cubicBezTo>
                                    <a:pt x="70104" y="0"/>
                                    <a:pt x="80772" y="10668"/>
                                    <a:pt x="80772" y="22860"/>
                                  </a:cubicBezTo>
                                  <a:lnTo>
                                    <a:pt x="80772" y="22860"/>
                                  </a:lnTo>
                                  <a:lnTo>
                                    <a:pt x="80772" y="76200"/>
                                  </a:lnTo>
                                  <a:lnTo>
                                    <a:pt x="80772" y="76200"/>
                                  </a:lnTo>
                                  <a:cubicBezTo>
                                    <a:pt x="80772" y="88392"/>
                                    <a:pt x="70104" y="99060"/>
                                    <a:pt x="57912" y="99060"/>
                                  </a:cubicBezTo>
                                  <a:cubicBezTo>
                                    <a:pt x="57912" y="99060"/>
                                    <a:pt x="57912" y="99060"/>
                                    <a:pt x="57912" y="99060"/>
                                  </a:cubicBezTo>
                                  <a:lnTo>
                                    <a:pt x="57912" y="99060"/>
                                  </a:lnTo>
                                  <a:lnTo>
                                    <a:pt x="22860" y="99060"/>
                                  </a:lnTo>
                                  <a:lnTo>
                                    <a:pt x="22860" y="99060"/>
                                  </a:lnTo>
                                  <a:cubicBezTo>
                                    <a:pt x="9144" y="99060"/>
                                    <a:pt x="0" y="88392"/>
                                    <a:pt x="0" y="76200"/>
                                  </a:cubicBezTo>
                                  <a:lnTo>
                                    <a:pt x="0" y="76200"/>
                                  </a:lnTo>
                                  <a:lnTo>
                                    <a:pt x="0" y="22860"/>
                                  </a:lnTo>
                                  <a:cubicBezTo>
                                    <a:pt x="0" y="10668"/>
                                    <a:pt x="9144" y="0"/>
                                    <a:pt x="22860" y="0"/>
                                  </a:cubicBezTo>
                                  <a:lnTo>
                                    <a:pt x="22860" y="0"/>
                                  </a:lnTo>
                                  <a:lnTo>
                                    <a:pt x="57912" y="0"/>
                                  </a:lnTo>
                                  <a:close/>
                                </a:path>
                              </a:pathLst>
                            </a:custGeom>
                            <a:noFill/>
                            <a:ln w="9525" cap="rnd" cmpd="sng">
                              <a:solidFill>
                                <a:srgbClr val="000000"/>
                              </a:solidFill>
                              <a:prstDash val="solid"/>
                              <a:round/>
                              <a:headEnd type="none" w="sm" len="sm"/>
                              <a:tailEnd type="none" w="sm" len="sm"/>
                            </a:ln>
                          </wps:spPr>
                          <wps:txbx>
                            <w:txbxContent>
                              <w:p w14:paraId="407AEBC6"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4" name="Freeform: Shape 514"/>
                          <wps:cNvSpPr/>
                          <wps:spPr>
                            <a:xfrm>
                              <a:off x="2023872" y="312420"/>
                              <a:ext cx="797052" cy="438912"/>
                            </a:xfrm>
                            <a:custGeom>
                              <a:avLst/>
                              <a:gdLst/>
                              <a:ahLst/>
                              <a:cxnLst/>
                              <a:rect l="l" t="t" r="r" b="b"/>
                              <a:pathLst>
                                <a:path w="797052" h="438912" extrusionOk="0">
                                  <a:moveTo>
                                    <a:pt x="22860" y="0"/>
                                  </a:moveTo>
                                  <a:lnTo>
                                    <a:pt x="774192" y="0"/>
                                  </a:lnTo>
                                  <a:cubicBezTo>
                                    <a:pt x="787908" y="0"/>
                                    <a:pt x="797052" y="10668"/>
                                    <a:pt x="797052" y="22860"/>
                                  </a:cubicBezTo>
                                  <a:lnTo>
                                    <a:pt x="797052" y="416052"/>
                                  </a:lnTo>
                                  <a:cubicBezTo>
                                    <a:pt x="797052" y="428244"/>
                                    <a:pt x="787908" y="438912"/>
                                    <a:pt x="774192" y="438912"/>
                                  </a:cubicBezTo>
                                  <a:lnTo>
                                    <a:pt x="22860" y="438912"/>
                                  </a:lnTo>
                                  <a:cubicBezTo>
                                    <a:pt x="10668" y="438912"/>
                                    <a:pt x="0" y="428244"/>
                                    <a:pt x="0" y="416052"/>
                                  </a:cubicBezTo>
                                  <a:lnTo>
                                    <a:pt x="0" y="22860"/>
                                  </a:lnTo>
                                  <a:cubicBezTo>
                                    <a:pt x="0" y="10668"/>
                                    <a:pt x="10668" y="0"/>
                                    <a:pt x="22860" y="0"/>
                                  </a:cubicBezTo>
                                  <a:close/>
                                </a:path>
                              </a:pathLst>
                            </a:custGeom>
                            <a:solidFill>
                              <a:srgbClr val="B9BFCF"/>
                            </a:solidFill>
                            <a:ln>
                              <a:noFill/>
                            </a:ln>
                          </wps:spPr>
                          <wps:txbx>
                            <w:txbxContent>
                              <w:p w14:paraId="0072D33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15" name="Shape 509"/>
                            <pic:cNvPicPr preferRelativeResize="0"/>
                          </pic:nvPicPr>
                          <pic:blipFill rotWithShape="1">
                            <a:blip r:embed="rId85">
                              <a:alphaModFix/>
                            </a:blip>
                            <a:srcRect/>
                            <a:stretch/>
                          </pic:blipFill>
                          <pic:spPr>
                            <a:xfrm>
                              <a:off x="1994408" y="282448"/>
                              <a:ext cx="801624" cy="441960"/>
                            </a:xfrm>
                            <a:prstGeom prst="rect">
                              <a:avLst/>
                            </a:prstGeom>
                            <a:noFill/>
                            <a:ln>
                              <a:noFill/>
                            </a:ln>
                          </pic:spPr>
                        </pic:pic>
                        <wps:wsp>
                          <wps:cNvPr id="516" name="Freeform: Shape 516"/>
                          <wps:cNvSpPr/>
                          <wps:spPr>
                            <a:xfrm>
                              <a:off x="1997965" y="286512"/>
                              <a:ext cx="797052" cy="437388"/>
                            </a:xfrm>
                            <a:custGeom>
                              <a:avLst/>
                              <a:gdLst/>
                              <a:ahLst/>
                              <a:cxnLst/>
                              <a:rect l="l" t="t" r="r" b="b"/>
                              <a:pathLst>
                                <a:path w="797052" h="437388" extrusionOk="0">
                                  <a:moveTo>
                                    <a:pt x="774192" y="0"/>
                                  </a:moveTo>
                                  <a:cubicBezTo>
                                    <a:pt x="786384" y="0"/>
                                    <a:pt x="797052" y="9144"/>
                                    <a:pt x="797052" y="21336"/>
                                  </a:cubicBezTo>
                                  <a:lnTo>
                                    <a:pt x="797052" y="21336"/>
                                  </a:lnTo>
                                  <a:lnTo>
                                    <a:pt x="797052" y="416052"/>
                                  </a:lnTo>
                                  <a:lnTo>
                                    <a:pt x="797052" y="416052"/>
                                  </a:lnTo>
                                  <a:cubicBezTo>
                                    <a:pt x="797052" y="428244"/>
                                    <a:pt x="786384" y="437388"/>
                                    <a:pt x="774192" y="437388"/>
                                  </a:cubicBezTo>
                                  <a:cubicBezTo>
                                    <a:pt x="774192" y="437388"/>
                                    <a:pt x="774192" y="437388"/>
                                    <a:pt x="774192" y="437388"/>
                                  </a:cubicBezTo>
                                  <a:lnTo>
                                    <a:pt x="774192" y="437388"/>
                                  </a:lnTo>
                                  <a:lnTo>
                                    <a:pt x="21336" y="437388"/>
                                  </a:lnTo>
                                  <a:lnTo>
                                    <a:pt x="21336" y="437388"/>
                                  </a:lnTo>
                                  <a:cubicBezTo>
                                    <a:pt x="9144" y="437388"/>
                                    <a:pt x="0" y="428244"/>
                                    <a:pt x="0" y="416052"/>
                                  </a:cubicBezTo>
                                  <a:lnTo>
                                    <a:pt x="0" y="416052"/>
                                  </a:lnTo>
                                  <a:lnTo>
                                    <a:pt x="0" y="21336"/>
                                  </a:lnTo>
                                  <a:cubicBezTo>
                                    <a:pt x="0" y="9144"/>
                                    <a:pt x="9144" y="0"/>
                                    <a:pt x="21336" y="0"/>
                                  </a:cubicBezTo>
                                  <a:lnTo>
                                    <a:pt x="21336" y="0"/>
                                  </a:lnTo>
                                  <a:lnTo>
                                    <a:pt x="774192" y="0"/>
                                  </a:lnTo>
                                  <a:close/>
                                </a:path>
                              </a:pathLst>
                            </a:custGeom>
                            <a:noFill/>
                            <a:ln w="9525" cap="rnd" cmpd="sng">
                              <a:solidFill>
                                <a:srgbClr val="000000"/>
                              </a:solidFill>
                              <a:prstDash val="solid"/>
                              <a:round/>
                              <a:headEnd type="none" w="sm" len="sm"/>
                              <a:tailEnd type="none" w="sm" len="sm"/>
                            </a:ln>
                          </wps:spPr>
                          <wps:txbx>
                            <w:txbxContent>
                              <w:p w14:paraId="723BE12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17" name="Shape 511"/>
                            <pic:cNvPicPr preferRelativeResize="0"/>
                          </pic:nvPicPr>
                          <pic:blipFill rotWithShape="1">
                            <a:blip r:embed="rId86">
                              <a:alphaModFix/>
                            </a:blip>
                            <a:srcRect/>
                            <a:stretch/>
                          </pic:blipFill>
                          <pic:spPr>
                            <a:xfrm>
                              <a:off x="2201672" y="291592"/>
                              <a:ext cx="585216" cy="423672"/>
                            </a:xfrm>
                            <a:prstGeom prst="rect">
                              <a:avLst/>
                            </a:prstGeom>
                            <a:noFill/>
                            <a:ln>
                              <a:noFill/>
                            </a:ln>
                          </pic:spPr>
                        </pic:pic>
                        <wps:wsp>
                          <wps:cNvPr id="518" name="Rectangle 518"/>
                          <wps:cNvSpPr/>
                          <wps:spPr>
                            <a:xfrm>
                              <a:off x="2275348" y="327982"/>
                              <a:ext cx="317912" cy="111885"/>
                            </a:xfrm>
                            <a:prstGeom prst="rect">
                              <a:avLst/>
                            </a:prstGeom>
                            <a:noFill/>
                            <a:ln>
                              <a:noFill/>
                            </a:ln>
                          </wps:spPr>
                          <wps:txbx>
                            <w:txbxContent>
                              <w:p w14:paraId="0CD1D459" w14:textId="77777777" w:rsidR="00B36C8C" w:rsidRDefault="00E05E7B">
                                <w:pPr>
                                  <w:spacing w:after="160" w:line="258" w:lineRule="auto"/>
                                  <w:textDirection w:val="btLr"/>
                                </w:pPr>
                                <w:r>
                                  <w:rPr>
                                    <w:color w:val="000000"/>
                                    <w:sz w:val="14"/>
                                  </w:rPr>
                                  <w:t>Menu</w:t>
                                </w:r>
                              </w:p>
                            </w:txbxContent>
                          </wps:txbx>
                          <wps:bodyPr spcFirstLastPara="1" wrap="square" lIns="0" tIns="0" rIns="0" bIns="0" anchor="t" anchorCtr="0">
                            <a:noAutofit/>
                          </wps:bodyPr>
                        </wps:wsp>
                        <wps:wsp>
                          <wps:cNvPr id="519" name="Freeform: Shape 519"/>
                          <wps:cNvSpPr/>
                          <wps:spPr>
                            <a:xfrm>
                              <a:off x="2400300" y="73304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0" name="Freeform: Shape 520"/>
                          <wps:cNvSpPr/>
                          <wps:spPr>
                            <a:xfrm>
                              <a:off x="2400300" y="8321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1" name="Freeform: Shape 521"/>
                          <wps:cNvSpPr/>
                          <wps:spPr>
                            <a:xfrm>
                              <a:off x="2400300" y="92964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2" name="Freeform: Shape 522"/>
                          <wps:cNvSpPr/>
                          <wps:spPr>
                            <a:xfrm>
                              <a:off x="2400300" y="10287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3" name="Freeform: Shape 523"/>
                          <wps:cNvSpPr/>
                          <wps:spPr>
                            <a:xfrm>
                              <a:off x="2400300" y="11277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4" name="Freeform: Shape 524"/>
                          <wps:cNvSpPr/>
                          <wps:spPr>
                            <a:xfrm>
                              <a:off x="2400300" y="12252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5" name="Freeform: Shape 525"/>
                          <wps:cNvSpPr/>
                          <wps:spPr>
                            <a:xfrm>
                              <a:off x="2400300" y="132435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6" name="Freeform: Shape 526"/>
                          <wps:cNvSpPr/>
                          <wps:spPr>
                            <a:xfrm>
                              <a:off x="2400300" y="142189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7" name="Freeform: Shape 527"/>
                          <wps:cNvSpPr/>
                          <wps:spPr>
                            <a:xfrm>
                              <a:off x="2400300" y="152095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8" name="Freeform: Shape 528"/>
                          <wps:cNvSpPr/>
                          <wps:spPr>
                            <a:xfrm>
                              <a:off x="2400300" y="16200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9" name="Freeform: Shape 529"/>
                          <wps:cNvSpPr/>
                          <wps:spPr>
                            <a:xfrm>
                              <a:off x="2400300" y="1717548"/>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0" name="Freeform: Shape 530"/>
                          <wps:cNvSpPr/>
                          <wps:spPr>
                            <a:xfrm>
                              <a:off x="2400300" y="1816607"/>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1" name="Freeform: Shape 531"/>
                          <wps:cNvSpPr/>
                          <wps:spPr>
                            <a:xfrm>
                              <a:off x="2400300" y="1914143"/>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2" name="Freeform: Shape 532"/>
                          <wps:cNvSpPr/>
                          <wps:spPr>
                            <a:xfrm>
                              <a:off x="2400300" y="20132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3" name="Freeform: Shape 533"/>
                          <wps:cNvSpPr/>
                          <wps:spPr>
                            <a:xfrm>
                              <a:off x="2400300" y="2110740"/>
                              <a:ext cx="0" cy="64008"/>
                            </a:xfrm>
                            <a:custGeom>
                              <a:avLst/>
                              <a:gdLst/>
                              <a:ahLst/>
                              <a:cxnLst/>
                              <a:rect l="l" t="t" r="r" b="b"/>
                              <a:pathLst>
                                <a:path w="120000" h="64008" extrusionOk="0">
                                  <a:moveTo>
                                    <a:pt x="0" y="0"/>
                                  </a:moveTo>
                                  <a:lnTo>
                                    <a:pt x="0" y="64008"/>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4" name="Freeform: Shape 534"/>
                          <wps:cNvSpPr/>
                          <wps:spPr>
                            <a:xfrm>
                              <a:off x="2400300" y="22098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5" name="Freeform: Shape 535"/>
                          <wps:cNvSpPr/>
                          <wps:spPr>
                            <a:xfrm>
                              <a:off x="2400300" y="23088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6" name="Freeform: Shape 536"/>
                          <wps:cNvSpPr/>
                          <wps:spPr>
                            <a:xfrm>
                              <a:off x="2400300" y="24063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7" name="Freeform: Shape 537"/>
                          <wps:cNvSpPr/>
                          <wps:spPr>
                            <a:xfrm>
                              <a:off x="2356104" y="1252728"/>
                              <a:ext cx="80772" cy="303276"/>
                            </a:xfrm>
                            <a:custGeom>
                              <a:avLst/>
                              <a:gdLst/>
                              <a:ahLst/>
                              <a:cxnLst/>
                              <a:rect l="l" t="t" r="r" b="b"/>
                              <a:pathLst>
                                <a:path w="80772" h="303276" extrusionOk="0">
                                  <a:moveTo>
                                    <a:pt x="21336" y="0"/>
                                  </a:moveTo>
                                  <a:lnTo>
                                    <a:pt x="57912" y="0"/>
                                  </a:lnTo>
                                  <a:cubicBezTo>
                                    <a:pt x="70104" y="0"/>
                                    <a:pt x="80772" y="9144"/>
                                    <a:pt x="80772" y="21336"/>
                                  </a:cubicBezTo>
                                  <a:lnTo>
                                    <a:pt x="80772" y="281940"/>
                                  </a:lnTo>
                                  <a:cubicBezTo>
                                    <a:pt x="80772" y="294132"/>
                                    <a:pt x="70104" y="303276"/>
                                    <a:pt x="57912" y="303276"/>
                                  </a:cubicBezTo>
                                  <a:lnTo>
                                    <a:pt x="21336" y="303276"/>
                                  </a:lnTo>
                                  <a:cubicBezTo>
                                    <a:pt x="9144" y="303276"/>
                                    <a:pt x="0" y="294132"/>
                                    <a:pt x="0" y="281940"/>
                                  </a:cubicBezTo>
                                  <a:lnTo>
                                    <a:pt x="0" y="21336"/>
                                  </a:lnTo>
                                  <a:cubicBezTo>
                                    <a:pt x="0" y="9144"/>
                                    <a:pt x="9144" y="0"/>
                                    <a:pt x="21336" y="0"/>
                                  </a:cubicBezTo>
                                  <a:close/>
                                </a:path>
                              </a:pathLst>
                            </a:custGeom>
                            <a:solidFill>
                              <a:srgbClr val="00FFFF"/>
                            </a:solidFill>
                            <a:ln>
                              <a:noFill/>
                            </a:ln>
                          </wps:spPr>
                          <wps:txbx>
                            <w:txbxContent>
                              <w:p w14:paraId="785A02E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38" name="Freeform: Shape 538"/>
                          <wps:cNvSpPr/>
                          <wps:spPr>
                            <a:xfrm>
                              <a:off x="2356104" y="1252728"/>
                              <a:ext cx="80772" cy="303276"/>
                            </a:xfrm>
                            <a:custGeom>
                              <a:avLst/>
                              <a:gdLst/>
                              <a:ahLst/>
                              <a:cxnLst/>
                              <a:rect l="l" t="t" r="r" b="b"/>
                              <a:pathLst>
                                <a:path w="80772" h="303276" extrusionOk="0">
                                  <a:moveTo>
                                    <a:pt x="57912" y="0"/>
                                  </a:moveTo>
                                  <a:cubicBezTo>
                                    <a:pt x="70104" y="0"/>
                                    <a:pt x="80772" y="9144"/>
                                    <a:pt x="80772" y="21336"/>
                                  </a:cubicBezTo>
                                  <a:lnTo>
                                    <a:pt x="80772" y="21336"/>
                                  </a:lnTo>
                                  <a:lnTo>
                                    <a:pt x="80772" y="281940"/>
                                  </a:lnTo>
                                  <a:lnTo>
                                    <a:pt x="80772" y="281940"/>
                                  </a:lnTo>
                                  <a:cubicBezTo>
                                    <a:pt x="80772" y="294132"/>
                                    <a:pt x="70104" y="303276"/>
                                    <a:pt x="57912" y="303276"/>
                                  </a:cubicBezTo>
                                  <a:cubicBezTo>
                                    <a:pt x="57912" y="303276"/>
                                    <a:pt x="57912" y="303276"/>
                                    <a:pt x="57912" y="303276"/>
                                  </a:cubicBezTo>
                                  <a:lnTo>
                                    <a:pt x="57912" y="303276"/>
                                  </a:lnTo>
                                  <a:lnTo>
                                    <a:pt x="21336" y="303276"/>
                                  </a:lnTo>
                                  <a:lnTo>
                                    <a:pt x="21336" y="303276"/>
                                  </a:lnTo>
                                  <a:cubicBezTo>
                                    <a:pt x="9144" y="303276"/>
                                    <a:pt x="0" y="294132"/>
                                    <a:pt x="0" y="281940"/>
                                  </a:cubicBezTo>
                                  <a:lnTo>
                                    <a:pt x="0" y="281940"/>
                                  </a:lnTo>
                                  <a:lnTo>
                                    <a:pt x="0" y="21336"/>
                                  </a:lnTo>
                                  <a:cubicBezTo>
                                    <a:pt x="0" y="9144"/>
                                    <a:pt x="9144" y="0"/>
                                    <a:pt x="21336" y="0"/>
                                  </a:cubicBezTo>
                                  <a:lnTo>
                                    <a:pt x="21336" y="0"/>
                                  </a:lnTo>
                                  <a:lnTo>
                                    <a:pt x="57912" y="0"/>
                                  </a:lnTo>
                                  <a:close/>
                                </a:path>
                              </a:pathLst>
                            </a:custGeom>
                            <a:noFill/>
                            <a:ln w="9525" cap="rnd" cmpd="sng">
                              <a:solidFill>
                                <a:srgbClr val="000000"/>
                              </a:solidFill>
                              <a:prstDash val="solid"/>
                              <a:round/>
                              <a:headEnd type="none" w="sm" len="sm"/>
                              <a:tailEnd type="none" w="sm" len="sm"/>
                            </a:ln>
                          </wps:spPr>
                          <wps:txbx>
                            <w:txbxContent>
                              <w:p w14:paraId="2C5F8CF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39" name="Freeform: Shape 539"/>
                          <wps:cNvSpPr/>
                          <wps:spPr>
                            <a:xfrm>
                              <a:off x="3851148" y="312420"/>
                              <a:ext cx="795528" cy="438912"/>
                            </a:xfrm>
                            <a:custGeom>
                              <a:avLst/>
                              <a:gdLst/>
                              <a:ahLst/>
                              <a:cxnLst/>
                              <a:rect l="l" t="t" r="r" b="b"/>
                              <a:pathLst>
                                <a:path w="795528" h="438912" extrusionOk="0">
                                  <a:moveTo>
                                    <a:pt x="21336" y="0"/>
                                  </a:moveTo>
                                  <a:lnTo>
                                    <a:pt x="774192" y="0"/>
                                  </a:lnTo>
                                  <a:cubicBezTo>
                                    <a:pt x="786384" y="0"/>
                                    <a:pt x="795528" y="10668"/>
                                    <a:pt x="795528" y="22860"/>
                                  </a:cubicBezTo>
                                  <a:lnTo>
                                    <a:pt x="795528" y="416052"/>
                                  </a:lnTo>
                                  <a:cubicBezTo>
                                    <a:pt x="795528" y="428244"/>
                                    <a:pt x="786384" y="438912"/>
                                    <a:pt x="774192" y="438912"/>
                                  </a:cubicBezTo>
                                  <a:lnTo>
                                    <a:pt x="21336" y="438912"/>
                                  </a:lnTo>
                                  <a:cubicBezTo>
                                    <a:pt x="9144" y="438912"/>
                                    <a:pt x="0" y="428244"/>
                                    <a:pt x="0" y="416052"/>
                                  </a:cubicBezTo>
                                  <a:lnTo>
                                    <a:pt x="0" y="22860"/>
                                  </a:lnTo>
                                  <a:cubicBezTo>
                                    <a:pt x="0" y="10668"/>
                                    <a:pt x="9144" y="0"/>
                                    <a:pt x="21336" y="0"/>
                                  </a:cubicBezTo>
                                  <a:close/>
                                </a:path>
                              </a:pathLst>
                            </a:custGeom>
                            <a:solidFill>
                              <a:srgbClr val="B9BFCF"/>
                            </a:solidFill>
                            <a:ln>
                              <a:noFill/>
                            </a:ln>
                          </wps:spPr>
                          <wps:txbx>
                            <w:txbxContent>
                              <w:p w14:paraId="64534E2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0" name="Shape 534"/>
                            <pic:cNvPicPr preferRelativeResize="0"/>
                          </pic:nvPicPr>
                          <pic:blipFill rotWithShape="1">
                            <a:blip r:embed="rId87">
                              <a:alphaModFix/>
                            </a:blip>
                            <a:srcRect/>
                            <a:stretch/>
                          </pic:blipFill>
                          <pic:spPr>
                            <a:xfrm>
                              <a:off x="3820160" y="282448"/>
                              <a:ext cx="801624" cy="441960"/>
                            </a:xfrm>
                            <a:prstGeom prst="rect">
                              <a:avLst/>
                            </a:prstGeom>
                            <a:noFill/>
                            <a:ln>
                              <a:noFill/>
                            </a:ln>
                          </pic:spPr>
                        </pic:pic>
                        <wps:wsp>
                          <wps:cNvPr id="541" name="Freeform: Shape 541"/>
                          <wps:cNvSpPr/>
                          <wps:spPr>
                            <a:xfrm>
                              <a:off x="3823716" y="286512"/>
                              <a:ext cx="797052" cy="437388"/>
                            </a:xfrm>
                            <a:custGeom>
                              <a:avLst/>
                              <a:gdLst/>
                              <a:ahLst/>
                              <a:cxnLst/>
                              <a:rect l="l" t="t" r="r" b="b"/>
                              <a:pathLst>
                                <a:path w="797052" h="437388" extrusionOk="0">
                                  <a:moveTo>
                                    <a:pt x="774192" y="0"/>
                                  </a:moveTo>
                                  <a:cubicBezTo>
                                    <a:pt x="786384" y="0"/>
                                    <a:pt x="797052" y="9144"/>
                                    <a:pt x="797052" y="21336"/>
                                  </a:cubicBezTo>
                                  <a:lnTo>
                                    <a:pt x="797052" y="21336"/>
                                  </a:lnTo>
                                  <a:lnTo>
                                    <a:pt x="797052" y="416052"/>
                                  </a:lnTo>
                                  <a:lnTo>
                                    <a:pt x="797052" y="416052"/>
                                  </a:lnTo>
                                  <a:cubicBezTo>
                                    <a:pt x="797052" y="428244"/>
                                    <a:pt x="786384" y="437388"/>
                                    <a:pt x="774192" y="437388"/>
                                  </a:cubicBezTo>
                                  <a:cubicBezTo>
                                    <a:pt x="774192" y="437388"/>
                                    <a:pt x="774192" y="437388"/>
                                    <a:pt x="774192" y="437388"/>
                                  </a:cubicBezTo>
                                  <a:lnTo>
                                    <a:pt x="774192" y="437388"/>
                                  </a:lnTo>
                                  <a:lnTo>
                                    <a:pt x="22860" y="437388"/>
                                  </a:lnTo>
                                  <a:lnTo>
                                    <a:pt x="22860" y="437388"/>
                                  </a:lnTo>
                                  <a:cubicBezTo>
                                    <a:pt x="10668" y="437388"/>
                                    <a:pt x="0" y="428244"/>
                                    <a:pt x="0" y="416052"/>
                                  </a:cubicBezTo>
                                  <a:lnTo>
                                    <a:pt x="0" y="416052"/>
                                  </a:lnTo>
                                  <a:lnTo>
                                    <a:pt x="0" y="21336"/>
                                  </a:lnTo>
                                  <a:cubicBezTo>
                                    <a:pt x="0" y="9144"/>
                                    <a:pt x="10668" y="0"/>
                                    <a:pt x="22860" y="0"/>
                                  </a:cubicBezTo>
                                  <a:lnTo>
                                    <a:pt x="22860" y="0"/>
                                  </a:lnTo>
                                  <a:lnTo>
                                    <a:pt x="774192" y="0"/>
                                  </a:lnTo>
                                  <a:close/>
                                </a:path>
                              </a:pathLst>
                            </a:custGeom>
                            <a:noFill/>
                            <a:ln w="9525" cap="rnd" cmpd="sng">
                              <a:solidFill>
                                <a:srgbClr val="000000"/>
                              </a:solidFill>
                              <a:prstDash val="solid"/>
                              <a:round/>
                              <a:headEnd type="none" w="sm" len="sm"/>
                              <a:tailEnd type="none" w="sm" len="sm"/>
                            </a:ln>
                          </wps:spPr>
                          <wps:txbx>
                            <w:txbxContent>
                              <w:p w14:paraId="5230941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2" name="Shape 536"/>
                            <pic:cNvPicPr preferRelativeResize="0"/>
                          </pic:nvPicPr>
                          <pic:blipFill rotWithShape="1">
                            <a:blip r:embed="rId88">
                              <a:alphaModFix/>
                            </a:blip>
                            <a:srcRect/>
                            <a:stretch/>
                          </pic:blipFill>
                          <pic:spPr>
                            <a:xfrm>
                              <a:off x="4027424" y="291592"/>
                              <a:ext cx="585216" cy="423672"/>
                            </a:xfrm>
                            <a:prstGeom prst="rect">
                              <a:avLst/>
                            </a:prstGeom>
                            <a:noFill/>
                            <a:ln>
                              <a:noFill/>
                            </a:ln>
                          </pic:spPr>
                        </pic:pic>
                        <wps:wsp>
                          <wps:cNvPr id="543" name="Rectangle 543"/>
                          <wps:cNvSpPr/>
                          <wps:spPr>
                            <a:xfrm>
                              <a:off x="4012711" y="327982"/>
                              <a:ext cx="567514" cy="111885"/>
                            </a:xfrm>
                            <a:prstGeom prst="rect">
                              <a:avLst/>
                            </a:prstGeom>
                            <a:noFill/>
                            <a:ln>
                              <a:noFill/>
                            </a:ln>
                          </wps:spPr>
                          <wps:txbx>
                            <w:txbxContent>
                              <w:p w14:paraId="090C7A52" w14:textId="77777777" w:rsidR="00B36C8C" w:rsidRDefault="00E05E7B">
                                <w:pPr>
                                  <w:spacing w:after="160" w:line="258" w:lineRule="auto"/>
                                  <w:textDirection w:val="btLr"/>
                                </w:pPr>
                                <w:r>
                                  <w:rPr>
                                    <w:color w:val="000000"/>
                                    <w:sz w:val="14"/>
                                  </w:rPr>
                                  <w:t>To Do List</w:t>
                                </w:r>
                              </w:p>
                            </w:txbxContent>
                          </wps:txbx>
                          <wps:bodyPr spcFirstLastPara="1" wrap="square" lIns="0" tIns="0" rIns="0" bIns="0" anchor="t" anchorCtr="0">
                            <a:noAutofit/>
                          </wps:bodyPr>
                        </wps:wsp>
                        <wps:wsp>
                          <wps:cNvPr id="544" name="Freeform: Shape 544"/>
                          <wps:cNvSpPr/>
                          <wps:spPr>
                            <a:xfrm>
                              <a:off x="4226052" y="73304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5" name="Freeform: Shape 545"/>
                          <wps:cNvSpPr/>
                          <wps:spPr>
                            <a:xfrm>
                              <a:off x="4226052" y="8321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6" name="Freeform: Shape 546"/>
                          <wps:cNvSpPr/>
                          <wps:spPr>
                            <a:xfrm>
                              <a:off x="4226052" y="92964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7" name="Freeform: Shape 547"/>
                          <wps:cNvSpPr/>
                          <wps:spPr>
                            <a:xfrm>
                              <a:off x="4226052" y="10287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8" name="Freeform: Shape 548"/>
                          <wps:cNvSpPr/>
                          <wps:spPr>
                            <a:xfrm>
                              <a:off x="4226052" y="11277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9" name="Freeform: Shape 549"/>
                          <wps:cNvSpPr/>
                          <wps:spPr>
                            <a:xfrm>
                              <a:off x="4226052" y="12252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0" name="Freeform: Shape 550"/>
                          <wps:cNvSpPr/>
                          <wps:spPr>
                            <a:xfrm>
                              <a:off x="4226052" y="132435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1" name="Freeform: Shape 551"/>
                          <wps:cNvSpPr/>
                          <wps:spPr>
                            <a:xfrm>
                              <a:off x="4226052" y="142189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2" name="Freeform: Shape 552"/>
                          <wps:cNvSpPr/>
                          <wps:spPr>
                            <a:xfrm>
                              <a:off x="4226052" y="152095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3" name="Freeform: Shape 553"/>
                          <wps:cNvSpPr/>
                          <wps:spPr>
                            <a:xfrm>
                              <a:off x="4226052" y="16200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4" name="Freeform: Shape 554"/>
                          <wps:cNvSpPr/>
                          <wps:spPr>
                            <a:xfrm>
                              <a:off x="4226052" y="1717548"/>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5" name="Freeform: Shape 555"/>
                          <wps:cNvSpPr/>
                          <wps:spPr>
                            <a:xfrm>
                              <a:off x="4226052" y="1816607"/>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6" name="Freeform: Shape 556"/>
                          <wps:cNvSpPr/>
                          <wps:spPr>
                            <a:xfrm>
                              <a:off x="4226052" y="1914143"/>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7" name="Freeform: Shape 557"/>
                          <wps:cNvSpPr/>
                          <wps:spPr>
                            <a:xfrm>
                              <a:off x="4226052" y="20132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8" name="Freeform: Shape 558"/>
                          <wps:cNvSpPr/>
                          <wps:spPr>
                            <a:xfrm>
                              <a:off x="4226052" y="2110740"/>
                              <a:ext cx="0" cy="64008"/>
                            </a:xfrm>
                            <a:custGeom>
                              <a:avLst/>
                              <a:gdLst/>
                              <a:ahLst/>
                              <a:cxnLst/>
                              <a:rect l="l" t="t" r="r" b="b"/>
                              <a:pathLst>
                                <a:path w="120000" h="64008" extrusionOk="0">
                                  <a:moveTo>
                                    <a:pt x="0" y="0"/>
                                  </a:moveTo>
                                  <a:lnTo>
                                    <a:pt x="0" y="64008"/>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9" name="Freeform: Shape 559"/>
                          <wps:cNvSpPr/>
                          <wps:spPr>
                            <a:xfrm>
                              <a:off x="4226052" y="22098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0" name="Freeform: Shape 560"/>
                          <wps:cNvSpPr/>
                          <wps:spPr>
                            <a:xfrm>
                              <a:off x="4226052" y="23088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1" name="Freeform: Shape 561"/>
                          <wps:cNvSpPr/>
                          <wps:spPr>
                            <a:xfrm>
                              <a:off x="4226052" y="24063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2" name="Freeform: Shape 562"/>
                          <wps:cNvSpPr/>
                          <wps:spPr>
                            <a:xfrm>
                              <a:off x="4181856" y="1994916"/>
                              <a:ext cx="80772" cy="330708"/>
                            </a:xfrm>
                            <a:custGeom>
                              <a:avLst/>
                              <a:gdLst/>
                              <a:ahLst/>
                              <a:cxnLst/>
                              <a:rect l="l" t="t" r="r" b="b"/>
                              <a:pathLst>
                                <a:path w="80772" h="330708" extrusionOk="0">
                                  <a:moveTo>
                                    <a:pt x="22860" y="0"/>
                                  </a:moveTo>
                                  <a:lnTo>
                                    <a:pt x="57912" y="0"/>
                                  </a:lnTo>
                                  <a:cubicBezTo>
                                    <a:pt x="70104" y="0"/>
                                    <a:pt x="80772" y="10668"/>
                                    <a:pt x="80772" y="22860"/>
                                  </a:cubicBezTo>
                                  <a:lnTo>
                                    <a:pt x="80772" y="309372"/>
                                  </a:lnTo>
                                  <a:cubicBezTo>
                                    <a:pt x="80772" y="321564"/>
                                    <a:pt x="70104" y="330708"/>
                                    <a:pt x="57912" y="330708"/>
                                  </a:cubicBezTo>
                                  <a:lnTo>
                                    <a:pt x="22860" y="330708"/>
                                  </a:lnTo>
                                  <a:cubicBezTo>
                                    <a:pt x="9144" y="330708"/>
                                    <a:pt x="0" y="321564"/>
                                    <a:pt x="0" y="309372"/>
                                  </a:cubicBezTo>
                                  <a:lnTo>
                                    <a:pt x="0" y="22860"/>
                                  </a:lnTo>
                                  <a:cubicBezTo>
                                    <a:pt x="0" y="10668"/>
                                    <a:pt x="9144" y="0"/>
                                    <a:pt x="22860" y="0"/>
                                  </a:cubicBezTo>
                                  <a:close/>
                                </a:path>
                              </a:pathLst>
                            </a:custGeom>
                            <a:solidFill>
                              <a:srgbClr val="00FFFF"/>
                            </a:solidFill>
                            <a:ln>
                              <a:noFill/>
                            </a:ln>
                          </wps:spPr>
                          <wps:txbx>
                            <w:txbxContent>
                              <w:p w14:paraId="7F4638FE"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63" name="Freeform: Shape 563"/>
                          <wps:cNvSpPr/>
                          <wps:spPr>
                            <a:xfrm>
                              <a:off x="4181856" y="1994916"/>
                              <a:ext cx="80772" cy="330708"/>
                            </a:xfrm>
                            <a:custGeom>
                              <a:avLst/>
                              <a:gdLst/>
                              <a:ahLst/>
                              <a:cxnLst/>
                              <a:rect l="l" t="t" r="r" b="b"/>
                              <a:pathLst>
                                <a:path w="80772" h="330708" extrusionOk="0">
                                  <a:moveTo>
                                    <a:pt x="57912" y="0"/>
                                  </a:moveTo>
                                  <a:cubicBezTo>
                                    <a:pt x="70104" y="0"/>
                                    <a:pt x="80772" y="10668"/>
                                    <a:pt x="80772" y="22860"/>
                                  </a:cubicBezTo>
                                  <a:lnTo>
                                    <a:pt x="80772" y="22860"/>
                                  </a:lnTo>
                                  <a:lnTo>
                                    <a:pt x="80772" y="309372"/>
                                  </a:lnTo>
                                  <a:lnTo>
                                    <a:pt x="80772" y="309372"/>
                                  </a:lnTo>
                                  <a:cubicBezTo>
                                    <a:pt x="80772" y="321564"/>
                                    <a:pt x="70104" y="330708"/>
                                    <a:pt x="57912" y="330708"/>
                                  </a:cubicBezTo>
                                  <a:cubicBezTo>
                                    <a:pt x="57912" y="330708"/>
                                    <a:pt x="57912" y="330708"/>
                                    <a:pt x="57912" y="330708"/>
                                  </a:cubicBezTo>
                                  <a:lnTo>
                                    <a:pt x="57912" y="330708"/>
                                  </a:lnTo>
                                  <a:lnTo>
                                    <a:pt x="22860" y="330708"/>
                                  </a:lnTo>
                                  <a:lnTo>
                                    <a:pt x="22860" y="330708"/>
                                  </a:lnTo>
                                  <a:cubicBezTo>
                                    <a:pt x="9144" y="330708"/>
                                    <a:pt x="0" y="321564"/>
                                    <a:pt x="0" y="309372"/>
                                  </a:cubicBezTo>
                                  <a:lnTo>
                                    <a:pt x="0" y="309372"/>
                                  </a:lnTo>
                                  <a:lnTo>
                                    <a:pt x="0" y="22860"/>
                                  </a:lnTo>
                                  <a:cubicBezTo>
                                    <a:pt x="0" y="10668"/>
                                    <a:pt x="9144" y="0"/>
                                    <a:pt x="22860" y="0"/>
                                  </a:cubicBezTo>
                                  <a:lnTo>
                                    <a:pt x="22860" y="0"/>
                                  </a:lnTo>
                                  <a:lnTo>
                                    <a:pt x="57912" y="0"/>
                                  </a:lnTo>
                                  <a:close/>
                                </a:path>
                              </a:pathLst>
                            </a:custGeom>
                            <a:noFill/>
                            <a:ln w="9525" cap="rnd" cmpd="sng">
                              <a:solidFill>
                                <a:srgbClr val="000000"/>
                              </a:solidFill>
                              <a:prstDash val="solid"/>
                              <a:round/>
                              <a:headEnd type="none" w="sm" len="sm"/>
                              <a:tailEnd type="none" w="sm" len="sm"/>
                            </a:ln>
                          </wps:spPr>
                          <wps:txbx>
                            <w:txbxContent>
                              <w:p w14:paraId="1E802254"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64" name="Rectangle 564"/>
                          <wps:cNvSpPr/>
                          <wps:spPr>
                            <a:xfrm>
                              <a:off x="1075964" y="1096076"/>
                              <a:ext cx="810343" cy="116534"/>
                            </a:xfrm>
                            <a:prstGeom prst="rect">
                              <a:avLst/>
                            </a:prstGeom>
                            <a:noFill/>
                            <a:ln>
                              <a:noFill/>
                            </a:ln>
                          </wps:spPr>
                          <wps:txbx>
                            <w:txbxContent>
                              <w:p w14:paraId="20235F78" w14:textId="77777777" w:rsidR="00B36C8C" w:rsidRDefault="00E05E7B">
                                <w:pPr>
                                  <w:spacing w:after="160" w:line="258" w:lineRule="auto"/>
                                  <w:textDirection w:val="btLr"/>
                                </w:pPr>
                                <w:r>
                                  <w:rPr>
                                    <w:color w:val="000000"/>
                                    <w:sz w:val="14"/>
                                  </w:rPr>
                                  <w:t>Update_Menu()</w:t>
                                </w:r>
                              </w:p>
                            </w:txbxContent>
                          </wps:txbx>
                          <wps:bodyPr spcFirstLastPara="1" wrap="square" lIns="0" tIns="0" rIns="0" bIns="0" anchor="t" anchorCtr="0">
                            <a:noAutofit/>
                          </wps:bodyPr>
                        </wps:wsp>
                        <wps:wsp>
                          <wps:cNvPr id="565" name="Rectangle 565"/>
                          <wps:cNvSpPr/>
                          <wps:spPr>
                            <a:xfrm>
                              <a:off x="1156740" y="1542616"/>
                              <a:ext cx="423527" cy="116534"/>
                            </a:xfrm>
                            <a:prstGeom prst="rect">
                              <a:avLst/>
                            </a:prstGeom>
                            <a:noFill/>
                            <a:ln>
                              <a:noFill/>
                            </a:ln>
                          </wps:spPr>
                          <wps:txbx>
                            <w:txbxContent>
                              <w:p w14:paraId="41D79782" w14:textId="77777777" w:rsidR="00B36C8C" w:rsidRDefault="00E05E7B">
                                <w:pPr>
                                  <w:spacing w:after="160" w:line="258" w:lineRule="auto"/>
                                  <w:textDirection w:val="btLr"/>
                                </w:pPr>
                                <w:r>
                                  <w:rPr>
                                    <w:color w:val="000000"/>
                                    <w:sz w:val="14"/>
                                  </w:rPr>
                                  <w:t>Boolean</w:t>
                                </w:r>
                              </w:p>
                            </w:txbxContent>
                          </wps:txbx>
                          <wps:bodyPr spcFirstLastPara="1" wrap="square" lIns="0" tIns="0" rIns="0" bIns="0" anchor="t" anchorCtr="0">
                            <a:noAutofit/>
                          </wps:bodyPr>
                        </wps:wsp>
                        <wps:wsp>
                          <wps:cNvPr id="566" name="Rectangle 566"/>
                          <wps:cNvSpPr/>
                          <wps:spPr>
                            <a:xfrm>
                              <a:off x="2571006" y="1775786"/>
                              <a:ext cx="880436" cy="116534"/>
                            </a:xfrm>
                            <a:prstGeom prst="rect">
                              <a:avLst/>
                            </a:prstGeom>
                            <a:noFill/>
                            <a:ln>
                              <a:noFill/>
                            </a:ln>
                          </wps:spPr>
                          <wps:txbx>
                            <w:txbxContent>
                              <w:p w14:paraId="4594CBB9" w14:textId="77777777" w:rsidR="00B36C8C" w:rsidRDefault="00E05E7B">
                                <w:pPr>
                                  <w:spacing w:after="160" w:line="258" w:lineRule="auto"/>
                                  <w:textDirection w:val="btLr"/>
                                </w:pPr>
                                <w:r>
                                  <w:rPr>
                                    <w:color w:val="000000"/>
                                    <w:sz w:val="14"/>
                                  </w:rPr>
                                  <w:t>Update_todolist()</w:t>
                                </w:r>
                              </w:p>
                            </w:txbxContent>
                          </wps:txbx>
                          <wps:bodyPr spcFirstLastPara="1" wrap="square" lIns="0" tIns="0" rIns="0" bIns="0" anchor="t" anchorCtr="0">
                            <a:noAutofit/>
                          </wps:bodyPr>
                        </wps:wsp>
                        <wps:wsp>
                          <wps:cNvPr id="567" name="Rectangle 567"/>
                          <wps:cNvSpPr/>
                          <wps:spPr>
                            <a:xfrm>
                              <a:off x="1066805" y="2374704"/>
                              <a:ext cx="423527" cy="116534"/>
                            </a:xfrm>
                            <a:prstGeom prst="rect">
                              <a:avLst/>
                            </a:prstGeom>
                            <a:noFill/>
                            <a:ln>
                              <a:noFill/>
                            </a:ln>
                          </wps:spPr>
                          <wps:txbx>
                            <w:txbxContent>
                              <w:p w14:paraId="6E2E1517" w14:textId="77777777" w:rsidR="00B36C8C" w:rsidRDefault="00E05E7B">
                                <w:pPr>
                                  <w:spacing w:after="160" w:line="258" w:lineRule="auto"/>
                                  <w:textDirection w:val="btLr"/>
                                </w:pPr>
                                <w:r>
                                  <w:rPr>
                                    <w:color w:val="000000"/>
                                    <w:sz w:val="14"/>
                                  </w:rPr>
                                  <w:t>Boolean</w:t>
                                </w:r>
                              </w:p>
                            </w:txbxContent>
                          </wps:txbx>
                          <wps:bodyPr spcFirstLastPara="1" wrap="square" lIns="0" tIns="0" rIns="0" bIns="0" anchor="t" anchorCtr="0">
                            <a:noAutofit/>
                          </wps:bodyPr>
                        </wps:wsp>
                        <wps:wsp>
                          <wps:cNvPr id="568" name="Freeform: Shape 568"/>
                          <wps:cNvSpPr/>
                          <wps:spPr>
                            <a:xfrm>
                              <a:off x="905256" y="1252728"/>
                              <a:ext cx="1450848" cy="0"/>
                            </a:xfrm>
                            <a:custGeom>
                              <a:avLst/>
                              <a:gdLst/>
                              <a:ahLst/>
                              <a:cxnLst/>
                              <a:rect l="l" t="t" r="r" b="b"/>
                              <a:pathLst>
                                <a:path w="1450848" h="120000" extrusionOk="0">
                                  <a:moveTo>
                                    <a:pt x="0" y="0"/>
                                  </a:moveTo>
                                  <a:lnTo>
                                    <a:pt x="1450848"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9" name="Freeform: Shape 569"/>
                          <wps:cNvSpPr/>
                          <wps:spPr>
                            <a:xfrm>
                              <a:off x="2247900" y="1216152"/>
                              <a:ext cx="108204" cy="71628"/>
                            </a:xfrm>
                            <a:custGeom>
                              <a:avLst/>
                              <a:gdLst/>
                              <a:ahLst/>
                              <a:cxnLst/>
                              <a:rect l="l" t="t" r="r" b="b"/>
                              <a:pathLst>
                                <a:path w="108204" h="71628" extrusionOk="0">
                                  <a:moveTo>
                                    <a:pt x="0" y="0"/>
                                  </a:moveTo>
                                  <a:lnTo>
                                    <a:pt x="108204" y="36576"/>
                                  </a:lnTo>
                                  <a:lnTo>
                                    <a:pt x="0" y="71628"/>
                                  </a:lnTo>
                                  <a:lnTo>
                                    <a:pt x="0" y="0"/>
                                  </a:lnTo>
                                  <a:close/>
                                </a:path>
                              </a:pathLst>
                            </a:custGeom>
                            <a:solidFill>
                              <a:srgbClr val="000000"/>
                            </a:solidFill>
                            <a:ln>
                              <a:noFill/>
                            </a:ln>
                          </wps:spPr>
                          <wps:bodyPr spcFirstLastPara="1" wrap="square" lIns="91425" tIns="91425" rIns="91425" bIns="91425" anchor="ctr" anchorCtr="0">
                            <a:noAutofit/>
                          </wps:bodyPr>
                        </wps:wsp>
                        <wps:wsp>
                          <wps:cNvPr id="570" name="Freeform: Shape 570"/>
                          <wps:cNvSpPr/>
                          <wps:spPr>
                            <a:xfrm>
                              <a:off x="2247900" y="1216152"/>
                              <a:ext cx="108204" cy="71628"/>
                            </a:xfrm>
                            <a:custGeom>
                              <a:avLst/>
                              <a:gdLst/>
                              <a:ahLst/>
                              <a:cxnLst/>
                              <a:rect l="l" t="t" r="r" b="b"/>
                              <a:pathLst>
                                <a:path w="108204" h="71628" extrusionOk="0">
                                  <a:moveTo>
                                    <a:pt x="0" y="0"/>
                                  </a:moveTo>
                                  <a:lnTo>
                                    <a:pt x="0" y="71628"/>
                                  </a:lnTo>
                                  <a:lnTo>
                                    <a:pt x="108204" y="3657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571" name="Freeform: Shape 571"/>
                          <wps:cNvSpPr/>
                          <wps:spPr>
                            <a:xfrm>
                              <a:off x="950976" y="1431036"/>
                              <a:ext cx="1405128" cy="0"/>
                            </a:xfrm>
                            <a:custGeom>
                              <a:avLst/>
                              <a:gdLst/>
                              <a:ahLst/>
                              <a:cxnLst/>
                              <a:rect l="l" t="t" r="r" b="b"/>
                              <a:pathLst>
                                <a:path w="1405128" h="120000" extrusionOk="0">
                                  <a:moveTo>
                                    <a:pt x="1405128" y="0"/>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2" name="Freeform: Shape 572"/>
                          <wps:cNvSpPr/>
                          <wps:spPr>
                            <a:xfrm>
                              <a:off x="950976" y="1395984"/>
                              <a:ext cx="106680" cy="71627"/>
                            </a:xfrm>
                            <a:custGeom>
                              <a:avLst/>
                              <a:gdLst/>
                              <a:ahLst/>
                              <a:cxnLst/>
                              <a:rect l="l" t="t" r="r" b="b"/>
                              <a:pathLst>
                                <a:path w="106680" h="71627" extrusionOk="0">
                                  <a:moveTo>
                                    <a:pt x="106680" y="0"/>
                                  </a:moveTo>
                                  <a:lnTo>
                                    <a:pt x="106680" y="71627"/>
                                  </a:lnTo>
                                  <a:lnTo>
                                    <a:pt x="0" y="35052"/>
                                  </a:lnTo>
                                  <a:lnTo>
                                    <a:pt x="106680" y="0"/>
                                  </a:lnTo>
                                  <a:close/>
                                </a:path>
                              </a:pathLst>
                            </a:custGeom>
                            <a:solidFill>
                              <a:srgbClr val="000000"/>
                            </a:solidFill>
                            <a:ln>
                              <a:noFill/>
                            </a:ln>
                          </wps:spPr>
                          <wps:bodyPr spcFirstLastPara="1" wrap="square" lIns="91425" tIns="91425" rIns="91425" bIns="91425" anchor="ctr" anchorCtr="0">
                            <a:noAutofit/>
                          </wps:bodyPr>
                        </wps:wsp>
                        <wps:wsp>
                          <wps:cNvPr id="573" name="Freeform: Shape 573"/>
                          <wps:cNvSpPr/>
                          <wps:spPr>
                            <a:xfrm>
                              <a:off x="950976" y="1395984"/>
                              <a:ext cx="106680" cy="71627"/>
                            </a:xfrm>
                            <a:custGeom>
                              <a:avLst/>
                              <a:gdLst/>
                              <a:ahLst/>
                              <a:cxnLst/>
                              <a:rect l="l" t="t" r="r" b="b"/>
                              <a:pathLst>
                                <a:path w="106680" h="71627" extrusionOk="0">
                                  <a:moveTo>
                                    <a:pt x="106680" y="0"/>
                                  </a:moveTo>
                                  <a:lnTo>
                                    <a:pt x="106680" y="71627"/>
                                  </a:lnTo>
                                  <a:lnTo>
                                    <a:pt x="0" y="35052"/>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574" name="Freeform: Shape 574"/>
                          <wps:cNvSpPr/>
                          <wps:spPr>
                            <a:xfrm>
                              <a:off x="905256" y="1994916"/>
                              <a:ext cx="3276600" cy="0"/>
                            </a:xfrm>
                            <a:custGeom>
                              <a:avLst/>
                              <a:gdLst/>
                              <a:ahLst/>
                              <a:cxnLst/>
                              <a:rect l="l" t="t" r="r" b="b"/>
                              <a:pathLst>
                                <a:path w="3276600" h="120000" extrusionOk="0">
                                  <a:moveTo>
                                    <a:pt x="0" y="0"/>
                                  </a:moveTo>
                                  <a:lnTo>
                                    <a:pt x="327660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5" name="Freeform: Shape 575"/>
                          <wps:cNvSpPr/>
                          <wps:spPr>
                            <a:xfrm>
                              <a:off x="4073652" y="1959865"/>
                              <a:ext cx="108204" cy="71627"/>
                            </a:xfrm>
                            <a:custGeom>
                              <a:avLst/>
                              <a:gdLst/>
                              <a:ahLst/>
                              <a:cxnLst/>
                              <a:rect l="l" t="t" r="r" b="b"/>
                              <a:pathLst>
                                <a:path w="108204" h="71627" extrusionOk="0">
                                  <a:moveTo>
                                    <a:pt x="0" y="0"/>
                                  </a:moveTo>
                                  <a:lnTo>
                                    <a:pt x="108204" y="35051"/>
                                  </a:lnTo>
                                  <a:lnTo>
                                    <a:pt x="0" y="71627"/>
                                  </a:lnTo>
                                  <a:lnTo>
                                    <a:pt x="0" y="0"/>
                                  </a:lnTo>
                                  <a:close/>
                                </a:path>
                              </a:pathLst>
                            </a:custGeom>
                            <a:solidFill>
                              <a:srgbClr val="000000"/>
                            </a:solidFill>
                            <a:ln>
                              <a:noFill/>
                            </a:ln>
                          </wps:spPr>
                          <wps:bodyPr spcFirstLastPara="1" wrap="square" lIns="91425" tIns="91425" rIns="91425" bIns="91425" anchor="ctr" anchorCtr="0">
                            <a:noAutofit/>
                          </wps:bodyPr>
                        </wps:wsp>
                        <wps:wsp>
                          <wps:cNvPr id="576" name="Freeform: Shape 576"/>
                          <wps:cNvSpPr/>
                          <wps:spPr>
                            <a:xfrm>
                              <a:off x="4073652" y="1959865"/>
                              <a:ext cx="108204" cy="71627"/>
                            </a:xfrm>
                            <a:custGeom>
                              <a:avLst/>
                              <a:gdLst/>
                              <a:ahLst/>
                              <a:cxnLst/>
                              <a:rect l="l" t="t" r="r" b="b"/>
                              <a:pathLst>
                                <a:path w="108204" h="71627" extrusionOk="0">
                                  <a:moveTo>
                                    <a:pt x="0" y="0"/>
                                  </a:moveTo>
                                  <a:lnTo>
                                    <a:pt x="0" y="71627"/>
                                  </a:lnTo>
                                  <a:lnTo>
                                    <a:pt x="108204" y="35051"/>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577" name="Freeform: Shape 577"/>
                          <wps:cNvSpPr/>
                          <wps:spPr>
                            <a:xfrm>
                              <a:off x="950976" y="2200656"/>
                              <a:ext cx="3230880" cy="0"/>
                            </a:xfrm>
                            <a:custGeom>
                              <a:avLst/>
                              <a:gdLst/>
                              <a:ahLst/>
                              <a:cxnLst/>
                              <a:rect l="l" t="t" r="r" b="b"/>
                              <a:pathLst>
                                <a:path w="3230880" h="120000" extrusionOk="0">
                                  <a:moveTo>
                                    <a:pt x="3230880" y="0"/>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8" name="Freeform: Shape 578"/>
                          <wps:cNvSpPr/>
                          <wps:spPr>
                            <a:xfrm>
                              <a:off x="950976" y="2165604"/>
                              <a:ext cx="106680" cy="71628"/>
                            </a:xfrm>
                            <a:custGeom>
                              <a:avLst/>
                              <a:gdLst/>
                              <a:ahLst/>
                              <a:cxnLst/>
                              <a:rect l="l" t="t" r="r" b="b"/>
                              <a:pathLst>
                                <a:path w="106680" h="71628" extrusionOk="0">
                                  <a:moveTo>
                                    <a:pt x="106680" y="0"/>
                                  </a:moveTo>
                                  <a:lnTo>
                                    <a:pt x="106680" y="71628"/>
                                  </a:lnTo>
                                  <a:lnTo>
                                    <a:pt x="0" y="35052"/>
                                  </a:lnTo>
                                  <a:lnTo>
                                    <a:pt x="106680" y="0"/>
                                  </a:lnTo>
                                  <a:close/>
                                </a:path>
                              </a:pathLst>
                            </a:custGeom>
                            <a:solidFill>
                              <a:srgbClr val="000000"/>
                            </a:solidFill>
                            <a:ln>
                              <a:noFill/>
                            </a:ln>
                          </wps:spPr>
                          <wps:bodyPr spcFirstLastPara="1" wrap="square" lIns="91425" tIns="91425" rIns="91425" bIns="91425" anchor="ctr" anchorCtr="0">
                            <a:noAutofit/>
                          </wps:bodyPr>
                        </wps:wsp>
                        <wps:wsp>
                          <wps:cNvPr id="579" name="Freeform: Shape 579"/>
                          <wps:cNvSpPr/>
                          <wps:spPr>
                            <a:xfrm>
                              <a:off x="950976" y="2165604"/>
                              <a:ext cx="106680" cy="71628"/>
                            </a:xfrm>
                            <a:custGeom>
                              <a:avLst/>
                              <a:gdLst/>
                              <a:ahLst/>
                              <a:cxnLst/>
                              <a:rect l="l" t="t" r="r" b="b"/>
                              <a:pathLst>
                                <a:path w="106680" h="71628" extrusionOk="0">
                                  <a:moveTo>
                                    <a:pt x="106680" y="0"/>
                                  </a:moveTo>
                                  <a:lnTo>
                                    <a:pt x="106680" y="71628"/>
                                  </a:lnTo>
                                  <a:lnTo>
                                    <a:pt x="0" y="35052"/>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6D25DEFB" id="Group 472" o:spid="_x0000_s1495" style="width:389.2pt;height:215.2pt;mso-position-horizontal-relative:char;mso-position-vertical-relative:line" coordorigin="28745,24135" coordsize="49547,2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">
                <v:group id="Group 473" o:spid="_x0000_s1496" style="position:absolute;left:28745;top:24135;width:49547;height:27759" coordsize="49547,2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474" o:spid="_x0000_s1497" style="position:absolute;width:49429;height:27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" filled="f" stroked="f">
                    <v:textbox inset="2.53958mm,2.53958mm,2.53958mm,2.53958mm">
                      <w:txbxContent>
                        <w:p w14:paraId="1734F367" w14:textId="77777777" w:rsidR="00B36C8C" w:rsidRDefault="00B36C8C">
                          <w:pPr>
                            <w:spacing w:after="0" w:line="240" w:lineRule="auto"/>
                            <w:textDirection w:val="btLr"/>
                          </w:pPr>
                        </w:p>
                      </w:txbxContent>
                    </v:textbox>
                  </v:rect>
                  <v:rect id="Rectangle 475" o:spid="_x0000_s1498" style="position:absolute;top:26029;width:2871;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8r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OoknyvHAAAA3AAA&#10;AA8AAAAAAAAAAAAAAAAABwIAAGRycy9kb3ducmV2LnhtbFBLBQYAAAAAAwADALcAAAD7AgAAAAA=&#10;" filled="f" stroked="f">
                    <v:textbox inset="0,0,0,0">
                      <w:txbxContent>
                        <w:p w14:paraId="3DE08534" w14:textId="77777777" w:rsidR="00B36C8C" w:rsidRDefault="00E05E7B">
                          <w:pPr>
                            <w:spacing w:after="160" w:line="258" w:lineRule="auto"/>
                            <w:textDirection w:val="btLr"/>
                          </w:pPr>
                          <w:r>
                            <w:rPr>
                              <w:color w:val="000000"/>
                            </w:rPr>
                            <w:t xml:space="preserve">      </w:t>
                          </w:r>
                        </w:p>
                      </w:txbxContent>
                    </v:textbox>
                  </v:rect>
                  <v:rect id="Rectangle 476" o:spid="_x0000_s1499" style="position:absolute;left:49072;top:2602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gFcxQAAANwAAAAPAAAAZHJzL2Rvd25yZXYueG1sRI9Pi8Iw&#10;FMTvC36H8ARva6qI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Aa9gFcxQAAANwAAAAP&#10;AAAAAAAAAAAAAAAAAAcCAABkcnMvZG93bnJldi54bWxQSwUGAAAAAAMAAwC3AAAA+QIAAAAA&#10;" filled="f" stroked="f">
                    <v:textbox inset="0,0,0,0">
                      <w:txbxContent>
                        <w:p w14:paraId="1490D793" w14:textId="77777777" w:rsidR="00B36C8C" w:rsidRDefault="00E05E7B">
                          <w:pPr>
                            <w:spacing w:after="160" w:line="258" w:lineRule="auto"/>
                            <w:textDirection w:val="btLr"/>
                          </w:pPr>
                          <w:r>
                            <w:rPr>
                              <w:color w:val="000000"/>
                            </w:rPr>
                            <w:t xml:space="preserve"> </w:t>
                          </w:r>
                        </w:p>
                      </w:txbxContent>
                    </v:textbox>
                  </v:rect>
                  <v:shape id="Freeform: Shape 477" o:spid="_x0000_s1500" style="position:absolute;left:2606;width:46101;height:26746;visibility:visible;mso-wrap-style:square;v-text-anchor:middle" coordsize="4610100,267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" path="m,l,2674620r4610100,l4610100,,,e" filled="f">
                    <v:stroke startarrowwidth="narrow" startarrowlength="short" endarrowwidth="narrow" endarrowlength="short" endcap="round"/>
                    <v:path arrowok="t" o:extrusionok="f"/>
                  </v:shape>
                  <v:shape id="Freeform: Shape 478" o:spid="_x0000_s1501" style="position:absolute;left:2606;width:10302;height:1691;visibility:visible;mso-wrap-style:square;v-text-anchor:middle" coordsize="1030224,16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" path="m,l1030224,r,44196l912876,169164,,169164,,xe" stroked="f">
                    <v:path arrowok="t" o:extrusionok="f"/>
                  </v:shape>
                  <v:shape id="Freeform: Shape 479" o:spid="_x0000_s1502" style="position:absolute;left:2606;width:10302;height:1691;visibility:visible;mso-wrap-style:square;v-text-anchor:middle" coordsize="1030224,16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" path="m,169164r912876,l1030224,44196r,-44196l,,,169164xe" filled="f">
                    <v:stroke startarrowwidth="narrow" startarrowlength="short" endarrowwidth="narrow" endarrowlength="short" endcap="round"/>
                    <v:path arrowok="t" o:extrusionok="f"/>
                  </v:shape>
                  <v:shape id="Freeform: Shape 480" o:spid="_x0000_s1503" style="position:absolute;left:3063;top:259;width:8519;height:1051;visibility:visible;mso-wrap-style:square;v-text-anchor:middle" coordsize="851916,10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" path="m,l851916,r,105156l,105156,,e" stroked="f">
                    <v:path arrowok="t" o:extrusionok="f"/>
                  </v:shape>
                  <v:rect id="Rectangle 481" o:spid="_x0000_s1504" style="position:absolute;left:3063;top:445;width:11270;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ukPxAAAANwAAAAPAAAAZHJzL2Rvd25yZXYueG1sRI9Bi8Iw&#10;FITvgv8hPGFvmrrI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KDK6Q/EAAAA3AAAAA8A&#10;AAAAAAAAAAAAAAAABwIAAGRycy9kb3ducmV2LnhtbFBLBQYAAAAAAwADALcAAAD4AgAAAAA=&#10;" filled="f" stroked="f">
                    <v:textbox inset="0,0,0,0">
                      <w:txbxContent>
                        <w:p w14:paraId="1C99A1E1" w14:textId="77777777" w:rsidR="00B36C8C" w:rsidRDefault="00E05E7B">
                          <w:pPr>
                            <w:spacing w:after="160" w:line="258" w:lineRule="auto"/>
                            <w:textDirection w:val="btLr"/>
                          </w:pPr>
                          <w:r>
                            <w:rPr>
                              <w:color w:val="000000"/>
                              <w:sz w:val="14"/>
                            </w:rPr>
                            <w:t>sd Use Case Model</w:t>
                          </w:r>
                        </w:p>
                      </w:txbxContent>
                    </v:textbox>
                  </v:rect>
                  <v:shape id="Freeform: Shape 482" o:spid="_x0000_s1505" style="position:absolute;left:8336;top:3032;width:808;height:808;visibility:visible;mso-wrap-style:square;v-text-anchor:middle" coordsize="80772,807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" adj="-11796480,,5400" path="m41148,c62484,,80772,18288,80772,41148v,21336,-18288,39624,-39624,39624c18288,80772,,62484,,41148,,18288,18288,,41148,xe" fillcolor="#b7becf" stroked="f">
                    <v:stroke joinstyle="miter"/>
                    <v:formulas/>
                    <v:path arrowok="t" o:extrusionok="f" o:connecttype="custom" textboxrect="0,0,80772,80772"/>
                    <v:textbox inset="2.53958mm,2.53958mm,2.53958mm,2.53958mm">
                      <w:txbxContent>
                        <w:p w14:paraId="5DBADE60" w14:textId="77777777" w:rsidR="00B36C8C" w:rsidRDefault="00B36C8C">
                          <w:pPr>
                            <w:spacing w:after="0" w:line="240" w:lineRule="auto"/>
                            <w:textDirection w:val="btLr"/>
                          </w:pPr>
                        </w:p>
                      </w:txbxContent>
                    </v:textbox>
                  </v:shape>
                  <v:shape id="Freeform: Shape 483" o:spid="_x0000_s1506" style="position:absolute;left:8168;top:2865;width:793;height:792;visibility:visible;mso-wrap-style:square;v-text-anchor:middle" coordsize="79248,792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" adj="-11796480,,5400" path="m39624,c62484,,79248,16764,79248,39624v,22860,-16764,39624,-39624,39624c16764,79248,,62484,,39624,,16764,16764,,39624,xe" fillcolor="#f8e2c1" stroked="f">
                    <v:stroke joinstyle="miter"/>
                    <v:formulas/>
                    <v:path arrowok="t" o:extrusionok="f" o:connecttype="custom" textboxrect="0,0,79248,79248"/>
                    <v:textbox inset="2.53958mm,2.53958mm,2.53958mm,2.53958mm">
                      <w:txbxContent>
                        <w:p w14:paraId="31E07222" w14:textId="77777777" w:rsidR="00B36C8C" w:rsidRDefault="00B36C8C">
                          <w:pPr>
                            <w:spacing w:after="0" w:line="240" w:lineRule="auto"/>
                            <w:textDirection w:val="btLr"/>
                          </w:pPr>
                        </w:p>
                      </w:txbxContent>
                    </v:textbox>
                  </v:shape>
                  <v:shape id="Freeform: Shape 484" o:spid="_x0000_s1507" style="position:absolute;left:8168;top:2865;width:793;height:792;visibility:visible;mso-wrap-style:square;v-text-anchor:middle" coordsize="79248,792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" adj="-11796480,,5400" path="m79248,39624c79248,16764,62484,,39624,,16764,,,16764,,39624,,62484,16764,79248,39624,79248v22860,,39624,-16764,39624,-39624e" filled="f">
                    <v:stroke startarrowwidth="narrow" startarrowlength="short" endarrowwidth="narrow" endarrowlength="short" joinstyle="round" endcap="round"/>
                    <v:formulas/>
                    <v:path arrowok="t" o:extrusionok="f" o:connecttype="custom" textboxrect="0,0,79248,79248"/>
                    <v:textbox inset="2.53958mm,2.53958mm,2.53958mm,2.53958mm">
                      <w:txbxContent>
                        <w:p w14:paraId="027EBCCB" w14:textId="77777777" w:rsidR="00B36C8C" w:rsidRDefault="00B36C8C">
                          <w:pPr>
                            <w:spacing w:after="0" w:line="240" w:lineRule="auto"/>
                            <w:textDirection w:val="btLr"/>
                          </w:pPr>
                        </w:p>
                      </w:txbxContent>
                    </v:textbox>
                  </v:shape>
                  <v:shape id="Freeform: Shape 485" o:spid="_x0000_s1508" style="position:absolute;left:8610;top:3749;width:0;height:899;visibility:visible;mso-wrap-style:square;v-text-anchor:middle" coordsize="120000,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" path="m,l,89916e" filled="f">
                    <v:stroke startarrowwidth="narrow" startarrowlength="short" endarrowwidth="narrow" endarrowlength="short" endcap="round"/>
                    <v:path arrowok="t" o:extrusionok="f"/>
                  </v:shape>
                  <v:shape id="Freeform: Shape 486" o:spid="_x0000_s1509" style="position:absolute;left:8168;top:4206;width:884;height:0;visibility:visible;mso-wrap-style:square;v-text-anchor:middle" coordsize="8839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" path="m,l88392,e" filled="f">
                    <v:stroke startarrowwidth="narrow" startarrowlength="short" endarrowwidth="narrow" endarrowlength="short" endcap="round"/>
                    <v:path arrowok="t" o:extrusionok="f"/>
                  </v:shape>
                  <v:shape id="Freeform: Shape 487" o:spid="_x0000_s1510" style="position:absolute;left:8168;top:4648;width:442;height:899;visibility:visible;mso-wrap-style:square;v-text-anchor:middle" coordsize="44196,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" path="m,89916l44196,e" filled="f">
                    <v:stroke startarrowwidth="narrow" startarrowlength="short" endarrowwidth="narrow" endarrowlength="short" endcap="round"/>
                    <v:path arrowok="t" o:extrusionok="f"/>
                  </v:shape>
                  <v:shape id="Freeform: Shape 488" o:spid="_x0000_s1511" style="position:absolute;left:8610;top:4648;width:442;height:899;visibility:visible;mso-wrap-style:square;v-text-anchor:middle" coordsize="44196,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" path="m44196,89916l,e" filled="f">
                    <v:stroke startarrowwidth="narrow" startarrowlength="short" endarrowwidth="narrow" endarrowlength="short" endcap="round"/>
                    <v:path arrowok="t" o:extrusionok="f"/>
                  </v:shape>
                  <v:rect id="Rectangle 489" o:spid="_x0000_s1512" style="position:absolute;left:5303;top:6144;width:8723;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14:paraId="289C12EC" w14:textId="77777777" w:rsidR="00B36C8C" w:rsidRDefault="00E05E7B">
                          <w:pPr>
                            <w:spacing w:after="160" w:line="258" w:lineRule="auto"/>
                            <w:textDirection w:val="btLr"/>
                          </w:pPr>
                          <w:r>
                            <w:rPr>
                              <w:color w:val="000000"/>
                              <w:sz w:val="14"/>
                            </w:rPr>
                            <w:t>Canteen Owner</w:t>
                          </w:r>
                        </w:p>
                      </w:txbxContent>
                    </v:textbox>
                  </v:rect>
                  <v:shape id="Freeform: Shape 490" o:spid="_x0000_s1513" style="position:absolute;left:8610;top:7147;width:0;height:640;visibility:visible;mso-wrap-style:square;v-text-anchor:middle" coordsize="12000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" path="m,l,64008e" filled="f">
                    <v:stroke startarrowwidth="narrow" startarrowlength="short" endarrowwidth="narrow" endarrowlength="short"/>
                    <v:path arrowok="t" o:extrusionok="f"/>
                  </v:shape>
                  <v:shape id="Freeform: Shape 491" o:spid="_x0000_s1514" style="position:absolute;left:8610;top:813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" path="m,l,62484e" filled="f">
                    <v:stroke startarrowwidth="narrow" startarrowlength="short" endarrowwidth="narrow" endarrowlength="short"/>
                    <v:path arrowok="t" o:extrusionok="f"/>
                  </v:shape>
                  <v:shape id="Freeform: Shape 492" o:spid="_x0000_s1515" style="position:absolute;left:8610;top:912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" path="m,l,62484e" filled="f">
                    <v:stroke startarrowwidth="narrow" startarrowlength="short" endarrowwidth="narrow" endarrowlength="short"/>
                    <v:path arrowok="t" o:extrusionok="f"/>
                  </v:shape>
                  <v:shape id="Freeform: Shape 493" o:spid="_x0000_s1516" style="position:absolute;left:8610;top:10104;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" path="m,l,62484e" filled="f">
                    <v:stroke startarrowwidth="narrow" startarrowlength="short" endarrowwidth="narrow" endarrowlength="short"/>
                    <v:path arrowok="t" o:extrusionok="f"/>
                  </v:shape>
                  <v:shape id="Freeform: Shape 494" o:spid="_x0000_s1517" style="position:absolute;left:8610;top:11094;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" path="m,l,62484e" filled="f">
                    <v:stroke startarrowwidth="narrow" startarrowlength="short" endarrowwidth="narrow" endarrowlength="short"/>
                    <v:path arrowok="t" o:extrusionok="f"/>
                  </v:shape>
                  <v:shape id="Freeform: Shape 495" o:spid="_x0000_s1518" style="position:absolute;left:8610;top:12070;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" path="m,l,62484e" filled="f">
                    <v:stroke startarrowwidth="narrow" startarrowlength="short" endarrowwidth="narrow" endarrowlength="short"/>
                    <v:path arrowok="t" o:extrusionok="f"/>
                  </v:shape>
                  <v:shape id="Freeform: Shape 496" o:spid="_x0000_s1519" style="position:absolute;left:8610;top:13060;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" path="m,l,62484e" filled="f">
                    <v:stroke startarrowwidth="narrow" startarrowlength="short" endarrowwidth="narrow" endarrowlength="short"/>
                    <v:path arrowok="t" o:extrusionok="f"/>
                  </v:shape>
                  <v:shape id="Freeform: Shape 497" o:spid="_x0000_s1520" style="position:absolute;left:8610;top:14051;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" path="m,l,62485e" filled="f">
                    <v:stroke startarrowwidth="narrow" startarrowlength="short" endarrowwidth="narrow" endarrowlength="short"/>
                    <v:path arrowok="t" o:extrusionok="f"/>
                  </v:shape>
                  <v:shape id="Freeform: Shape 498" o:spid="_x0000_s1521" style="position:absolute;left:8610;top:15026;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" path="m,l,62485e" filled="f">
                    <v:stroke startarrowwidth="narrow" startarrowlength="short" endarrowwidth="narrow" endarrowlength="short"/>
                    <v:path arrowok="t" o:extrusionok="f"/>
                  </v:shape>
                  <v:shape id="Freeform: Shape 499" o:spid="_x0000_s1522" style="position:absolute;left:8610;top:16017;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" path="m,l,62484e" filled="f">
                    <v:stroke startarrowwidth="narrow" startarrowlength="short" endarrowwidth="narrow" endarrowlength="short"/>
                    <v:path arrowok="t" o:extrusionok="f"/>
                  </v:shape>
                  <v:shape id="Freeform: Shape 500" o:spid="_x0000_s1523" style="position:absolute;left:8610;top:16992;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" path="m,l,62484e" filled="f">
                    <v:stroke startarrowwidth="narrow" startarrowlength="short" endarrowwidth="narrow" endarrowlength="short"/>
                    <v:path arrowok="t" o:extrusionok="f"/>
                  </v:shape>
                  <v:shape id="Freeform: Shape 501" o:spid="_x0000_s1524" style="position:absolute;left:8610;top:1798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" path="m,l,62484e" filled="f">
                    <v:stroke startarrowwidth="narrow" startarrowlength="short" endarrowwidth="narrow" endarrowlength="short"/>
                    <v:path arrowok="t" o:extrusionok="f"/>
                  </v:shape>
                  <v:shape id="Freeform: Shape 502" o:spid="_x0000_s1525" style="position:absolute;left:8610;top:1897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" path="m,l,62484e" filled="f">
                    <v:stroke startarrowwidth="narrow" startarrowlength="short" endarrowwidth="narrow" endarrowlength="short"/>
                    <v:path arrowok="t" o:extrusionok="f"/>
                  </v:shape>
                  <v:shape id="Freeform: Shape 503" o:spid="_x0000_s1526" style="position:absolute;left:8610;top:19949;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" path="m,l,62484e" filled="f">
                    <v:stroke startarrowwidth="narrow" startarrowlength="short" endarrowwidth="narrow" endarrowlength="short"/>
                    <v:path arrowok="t" o:extrusionok="f"/>
                  </v:shape>
                  <v:shape id="Freeform: Shape 504" o:spid="_x0000_s1527" style="position:absolute;left:8610;top:20939;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" path="m,l,62485e" filled="f">
                    <v:stroke startarrowwidth="narrow" startarrowlength="short" endarrowwidth="narrow" endarrowlength="short"/>
                    <v:path arrowok="t" o:extrusionok="f"/>
                  </v:shape>
                  <v:shape id="Freeform: Shape 505" o:spid="_x0000_s1528" style="position:absolute;left:8610;top:21915;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" path="m,l,62484e" filled="f">
                    <v:stroke startarrowwidth="narrow" startarrowlength="short" endarrowwidth="narrow" endarrowlength="short"/>
                    <v:path arrowok="t" o:extrusionok="f"/>
                  </v:shape>
                  <v:shape id="Freeform: Shape 506" o:spid="_x0000_s1529" style="position:absolute;left:8610;top:22905;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" path="m,l,62484e" filled="f">
                    <v:stroke startarrowwidth="narrow" startarrowlength="short" endarrowwidth="narrow" endarrowlength="short"/>
                    <v:path arrowok="t" o:extrusionok="f"/>
                  </v:shape>
                  <v:shape id="Freeform: Shape 507" o:spid="_x0000_s1530" style="position:absolute;left:8610;top:23896;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" path="m,l,62484e" filled="f">
                    <v:stroke startarrowwidth="narrow" startarrowlength="short" endarrowwidth="narrow" endarrowlength="short"/>
                    <v:path arrowok="t" o:extrusionok="f"/>
                  </v:shape>
                  <v:shape id="Freeform: Shape 508" o:spid="_x0000_s1531" style="position:absolute;left:8168;top:12527;width:793;height:10729;visibility:visible;mso-wrap-style:square;v-text-anchor:middle" coordsize="79248,10728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" adj="-11796480,,5400" path="m21336,l57912,c70104,,79248,9144,79248,21336r,1030224c79248,1063752,70104,1072896,57912,1072896r-36576,c9144,1072896,,1063752,,1051560l,21336c,9144,9144,,21336,xe" fillcolor="#f8e2c1" stroked="f">
                    <v:stroke joinstyle="miter"/>
                    <v:formulas/>
                    <v:path arrowok="t" o:extrusionok="f" o:connecttype="custom" textboxrect="0,0,79248,1072896"/>
                    <v:textbox inset="2.53958mm,2.53958mm,2.53958mm,2.53958mm">
                      <w:txbxContent>
                        <w:p w14:paraId="28B14F1C" w14:textId="77777777" w:rsidR="00B36C8C" w:rsidRDefault="00B36C8C">
                          <w:pPr>
                            <w:spacing w:after="0" w:line="240" w:lineRule="auto"/>
                            <w:textDirection w:val="btLr"/>
                          </w:pPr>
                        </w:p>
                      </w:txbxContent>
                    </v:textbox>
                  </v:shape>
                  <v:shape id="Freeform: Shape 509" o:spid="_x0000_s1532" style="position:absolute;left:8168;top:12527;width:793;height:10729;visibility:visible;mso-wrap-style:square;v-text-anchor:middle" coordsize="79248,10728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" adj="-11796480,,5400" path="m57912,c70104,,79248,9144,79248,21336r,l79248,1051560r,c79248,1063752,70104,1072896,57912,1072896v,,,,,l57912,1072896r-36576,l21336,1072896c9144,1072896,,1063752,,1051560r,l,21336c,9144,9144,,21336,r,l57912,xe" filled="f">
                    <v:stroke startarrowwidth="narrow" startarrowlength="short" endarrowwidth="narrow" endarrowlength="short" joinstyle="round" endcap="round"/>
                    <v:formulas/>
                    <v:path arrowok="t" o:extrusionok="f" o:connecttype="custom" textboxrect="0,0,79248,1072896"/>
                    <v:textbox inset="2.53958mm,2.53958mm,2.53958mm,2.53958mm">
                      <w:txbxContent>
                        <w:p w14:paraId="3FE4B20D" w14:textId="77777777" w:rsidR="00B36C8C" w:rsidRDefault="00B36C8C">
                          <w:pPr>
                            <w:spacing w:after="0" w:line="240" w:lineRule="auto"/>
                            <w:textDirection w:val="btLr"/>
                          </w:pPr>
                        </w:p>
                      </w:txbxContent>
                    </v:textbox>
                  </v:shape>
                  <v:shape id="Freeform: Shape 510" o:spid="_x0000_s1533" style="position:absolute;left:8610;top:14310;width:808;height:990;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" adj="-11796480,,5400" path="m22860,l57912,c70104,,80772,10668,80772,22860r,53340c80772,88392,70104,99060,57912,99060r-35052,c9144,99060,,88392,,76200l,22860c,10668,9144,,22860,xe" fillcolor="#f8e2c1" stroked="f">
                    <v:stroke joinstyle="miter"/>
                    <v:formulas/>
                    <v:path arrowok="t" o:extrusionok="f" o:connecttype="custom" textboxrect="0,0,80772,99060"/>
                    <v:textbox inset="2.53958mm,2.53958mm,2.53958mm,2.53958mm">
                      <w:txbxContent>
                        <w:p w14:paraId="726DDC5A" w14:textId="77777777" w:rsidR="00B36C8C" w:rsidRDefault="00B36C8C">
                          <w:pPr>
                            <w:spacing w:after="0" w:line="240" w:lineRule="auto"/>
                            <w:textDirection w:val="btLr"/>
                          </w:pPr>
                        </w:p>
                      </w:txbxContent>
                    </v:textbox>
                  </v:shape>
                  <v:shape id="Freeform: Shape 511" o:spid="_x0000_s1534" style="position:absolute;left:8610;top:14310;width:808;height:990;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" adj="-11796480,,5400" path="m57912,c70104,,80772,10668,80772,22860r,l80772,76200r,c80772,88392,70104,99060,57912,99060v,,,,,l57912,99060r-35052,l22860,99060c9144,99060,,88392,,76200r,l,22860c,10668,9144,,22860,r,l57912,xe" filled="f">
                    <v:stroke startarrowwidth="narrow" startarrowlength="short" endarrowwidth="narrow" endarrowlength="short" joinstyle="round" endcap="round"/>
                    <v:formulas/>
                    <v:path arrowok="t" o:extrusionok="f" o:connecttype="custom" textboxrect="0,0,80772,99060"/>
                    <v:textbox inset="2.53958mm,2.53958mm,2.53958mm,2.53958mm">
                      <w:txbxContent>
                        <w:p w14:paraId="77E1885F" w14:textId="77777777" w:rsidR="00B36C8C" w:rsidRDefault="00B36C8C">
                          <w:pPr>
                            <w:spacing w:after="0" w:line="240" w:lineRule="auto"/>
                            <w:textDirection w:val="btLr"/>
                          </w:pPr>
                        </w:p>
                      </w:txbxContent>
                    </v:textbox>
                  </v:shape>
                  <v:shape id="Freeform: Shape 512" o:spid="_x0000_s1535" style="position:absolute;left:8610;top:22006;width:808;height:991;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" adj="-11796480,,5400" path="m22860,l57912,c70104,,80772,10668,80772,22860r,53340c80772,88392,70104,99060,57912,99060r-35052,c9144,99060,,88392,,76200l,22860c,10668,9144,,22860,xe" fillcolor="#f8e2c1" stroked="f">
                    <v:stroke joinstyle="miter"/>
                    <v:formulas/>
                    <v:path arrowok="t" o:extrusionok="f" o:connecttype="custom" textboxrect="0,0,80772,99060"/>
                    <v:textbox inset="2.53958mm,2.53958mm,2.53958mm,2.53958mm">
                      <w:txbxContent>
                        <w:p w14:paraId="19B2C3BF" w14:textId="77777777" w:rsidR="00B36C8C" w:rsidRDefault="00B36C8C">
                          <w:pPr>
                            <w:spacing w:after="0" w:line="240" w:lineRule="auto"/>
                            <w:textDirection w:val="btLr"/>
                          </w:pPr>
                        </w:p>
                      </w:txbxContent>
                    </v:textbox>
                  </v:shape>
                  <v:shape id="Freeform: Shape 513" o:spid="_x0000_s1536" style="position:absolute;left:8610;top:22006;width:808;height:991;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" adj="-11796480,,5400" path="m57912,c70104,,80772,10668,80772,22860r,l80772,76200r,c80772,88392,70104,99060,57912,99060v,,,,,l57912,99060r-35052,l22860,99060c9144,99060,,88392,,76200r,l,22860c,10668,9144,,22860,r,l57912,xe" filled="f">
                    <v:stroke startarrowwidth="narrow" startarrowlength="short" endarrowwidth="narrow" endarrowlength="short" joinstyle="round" endcap="round"/>
                    <v:formulas/>
                    <v:path arrowok="t" o:extrusionok="f" o:connecttype="custom" textboxrect="0,0,80772,99060"/>
                    <v:textbox inset="2.53958mm,2.53958mm,2.53958mm,2.53958mm">
                      <w:txbxContent>
                        <w:p w14:paraId="407AEBC6" w14:textId="77777777" w:rsidR="00B36C8C" w:rsidRDefault="00B36C8C">
                          <w:pPr>
                            <w:spacing w:after="0" w:line="240" w:lineRule="auto"/>
                            <w:textDirection w:val="btLr"/>
                          </w:pPr>
                        </w:p>
                      </w:txbxContent>
                    </v:textbox>
                  </v:shape>
                  <v:shape id="Freeform: Shape 514" o:spid="_x0000_s1537" style="position:absolute;left:20238;top:3124;width:7971;height:4389;visibility:visible;mso-wrap-style:square;v-text-anchor:middle" coordsize="797052,4389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" adj="-11796480,,5400" path="m22860,l774192,v13716,,22860,10668,22860,22860l797052,416052v,12192,-9144,22860,-22860,22860l22860,438912c10668,438912,,428244,,416052l,22860c,10668,10668,,22860,xe" fillcolor="#b9bfcf" stroked="f">
                    <v:stroke joinstyle="miter"/>
                    <v:formulas/>
                    <v:path arrowok="t" o:extrusionok="f" o:connecttype="custom" textboxrect="0,0,797052,438912"/>
                    <v:textbox inset="2.53958mm,2.53958mm,2.53958mm,2.53958mm">
                      <w:txbxContent>
                        <w:p w14:paraId="0072D330" w14:textId="77777777" w:rsidR="00B36C8C" w:rsidRDefault="00B36C8C">
                          <w:pPr>
                            <w:spacing w:after="0" w:line="240" w:lineRule="auto"/>
                            <w:textDirection w:val="btLr"/>
                          </w:pPr>
                        </w:p>
                      </w:txbxContent>
                    </v:textbox>
                  </v:shape>
                  <v:shape id="Shape 509" o:spid="_x0000_s1538" type="#_x0000_t75" style="position:absolute;left:19944;top:2824;width:8016;height:44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">
                    <v:imagedata r:id="rId89" o:title=""/>
                  </v:shape>
                  <v:shape id="Freeform: Shape 516" o:spid="_x0000_s1539" style="position:absolute;left:19979;top:2865;width:7971;height:4374;visibility:visible;mso-wrap-style:square;v-text-anchor:middle" coordsize="797052,4373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" adj="-11796480,,5400" path="m774192,v12192,,22860,9144,22860,21336l797052,21336r,394716l797052,416052v,12192,-10668,21336,-22860,21336c774192,437388,774192,437388,774192,437388r,l21336,437388r,c9144,437388,,428244,,416052r,l,21336c,9144,9144,,21336,r,l774192,xe" filled="f">
                    <v:stroke startarrowwidth="narrow" startarrowlength="short" endarrowwidth="narrow" endarrowlength="short" joinstyle="round" endcap="round"/>
                    <v:formulas/>
                    <v:path arrowok="t" o:extrusionok="f" o:connecttype="custom" textboxrect="0,0,797052,437388"/>
                    <v:textbox inset="2.53958mm,2.53958mm,2.53958mm,2.53958mm">
                      <w:txbxContent>
                        <w:p w14:paraId="723BE129" w14:textId="77777777" w:rsidR="00B36C8C" w:rsidRDefault="00B36C8C">
                          <w:pPr>
                            <w:spacing w:after="0" w:line="240" w:lineRule="auto"/>
                            <w:textDirection w:val="btLr"/>
                          </w:pPr>
                        </w:p>
                      </w:txbxContent>
                    </v:textbox>
                  </v:shape>
                  <v:shape id="Shape 511" o:spid="_x0000_s1540" type="#_x0000_t75" style="position:absolute;left:22016;top:2915;width:5852;height:42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">
                    <v:imagedata r:id="rId90" o:title=""/>
                  </v:shape>
                  <v:rect id="Rectangle 518" o:spid="_x0000_s1541" style="position:absolute;left:22753;top:3279;width:3179;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9qIwgAAANwAAAAPAAAAZHJzL2Rvd25yZXYueG1sRE9Na8JA&#10;EL0L/odlCt50Y8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CvG9qIwgAAANwAAAAPAAAA&#10;AAAAAAAAAAAAAAcCAABkcnMvZG93bnJldi54bWxQSwUGAAAAAAMAAwC3AAAA9gIAAAAA&#10;" filled="f" stroked="f">
                    <v:textbox inset="0,0,0,0">
                      <w:txbxContent>
                        <w:p w14:paraId="0CD1D459" w14:textId="77777777" w:rsidR="00B36C8C" w:rsidRDefault="00E05E7B">
                          <w:pPr>
                            <w:spacing w:after="160" w:line="258" w:lineRule="auto"/>
                            <w:textDirection w:val="btLr"/>
                          </w:pPr>
                          <w:r>
                            <w:rPr>
                              <w:color w:val="000000"/>
                              <w:sz w:val="14"/>
                            </w:rPr>
                            <w:t>Menu</w:t>
                          </w:r>
                        </w:p>
                      </w:txbxContent>
                    </v:textbox>
                  </v:rect>
                  <v:shape id="Freeform: Shape 519" o:spid="_x0000_s1542" style="position:absolute;left:24003;top:7330;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" path="m,l,62484e" filled="f">
                    <v:stroke startarrowwidth="narrow" startarrowlength="short" endarrowwidth="narrow" endarrowlength="short"/>
                    <v:path arrowok="t" o:extrusionok="f"/>
                  </v:shape>
                  <v:shape id="Freeform: Shape 520" o:spid="_x0000_s1543" style="position:absolute;left:24003;top:8321;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" path="m,l,62484e" filled="f">
                    <v:stroke startarrowwidth="narrow" startarrowlength="short" endarrowwidth="narrow" endarrowlength="short"/>
                    <v:path arrowok="t" o:extrusionok="f"/>
                  </v:shape>
                  <v:shape id="Freeform: Shape 521" o:spid="_x0000_s1544" style="position:absolute;left:24003;top:9296;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" path="m,l,62484e" filled="f">
                    <v:stroke startarrowwidth="narrow" startarrowlength="short" endarrowwidth="narrow" endarrowlength="short"/>
                    <v:path arrowok="t" o:extrusionok="f"/>
                  </v:shape>
                  <v:shape id="Freeform: Shape 522" o:spid="_x0000_s1545" style="position:absolute;left:24003;top:10287;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" path="m,l,62484e" filled="f">
                    <v:stroke startarrowwidth="narrow" startarrowlength="short" endarrowwidth="narrow" endarrowlength="short"/>
                    <v:path arrowok="t" o:extrusionok="f"/>
                  </v:shape>
                  <v:shape id="Freeform: Shape 523" o:spid="_x0000_s1546" style="position:absolute;left:24003;top:11277;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" path="m,l,62484e" filled="f">
                    <v:stroke startarrowwidth="narrow" startarrowlength="short" endarrowwidth="narrow" endarrowlength="short"/>
                    <v:path arrowok="t" o:extrusionok="f"/>
                  </v:shape>
                  <v:shape id="Freeform: Shape 524" o:spid="_x0000_s1547" style="position:absolute;left:24003;top:12252;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" path="m,l,62485e" filled="f">
                    <v:stroke startarrowwidth="narrow" startarrowlength="short" endarrowwidth="narrow" endarrowlength="short"/>
                    <v:path arrowok="t" o:extrusionok="f"/>
                  </v:shape>
                  <v:shape id="Freeform: Shape 525" o:spid="_x0000_s1548" style="position:absolute;left:24003;top:1324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" path="m,l,62484e" filled="f">
                    <v:stroke startarrowwidth="narrow" startarrowlength="short" endarrowwidth="narrow" endarrowlength="short"/>
                    <v:path arrowok="t" o:extrusionok="f"/>
                  </v:shape>
                  <v:shape id="Freeform: Shape 526" o:spid="_x0000_s1549" style="position:absolute;left:24003;top:1421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" path="m,l,62484e" filled="f">
                    <v:stroke startarrowwidth="narrow" startarrowlength="short" endarrowwidth="narrow" endarrowlength="short"/>
                    <v:path arrowok="t" o:extrusionok="f"/>
                  </v:shape>
                  <v:shape id="Freeform: Shape 527" o:spid="_x0000_s1550" style="position:absolute;left:24003;top:15209;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" path="m,l,62484e" filled="f">
                    <v:stroke startarrowwidth="narrow" startarrowlength="short" endarrowwidth="narrow" endarrowlength="short"/>
                    <v:path arrowok="t" o:extrusionok="f"/>
                  </v:shape>
                  <v:shape id="Freeform: Shape 528" o:spid="_x0000_s1551" style="position:absolute;left:24003;top:16200;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" path="m,l,62484e" filled="f">
                    <v:stroke startarrowwidth="narrow" startarrowlength="short" endarrowwidth="narrow" endarrowlength="short"/>
                    <v:path arrowok="t" o:extrusionok="f"/>
                  </v:shape>
                  <v:shape id="Freeform: Shape 529" o:spid="_x0000_s1552" style="position:absolute;left:24003;top:17175;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" path="m,l,62485e" filled="f">
                    <v:stroke startarrowwidth="narrow" startarrowlength="short" endarrowwidth="narrow" endarrowlength="short"/>
                    <v:path arrowok="t" o:extrusionok="f"/>
                  </v:shape>
                  <v:shape id="Freeform: Shape 530" o:spid="_x0000_s1553" style="position:absolute;left:24003;top:18166;width:0;height:624;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" path="m,l,62485e" filled="f">
                    <v:stroke startarrowwidth="narrow" startarrowlength="short" endarrowwidth="narrow" endarrowlength="short"/>
                    <v:path arrowok="t" o:extrusionok="f"/>
                  </v:shape>
                  <v:shape id="Freeform: Shape 531" o:spid="_x0000_s1554" style="position:absolute;left:24003;top:19141;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" path="m,l,62485e" filled="f">
                    <v:stroke startarrowwidth="narrow" startarrowlength="short" endarrowwidth="narrow" endarrowlength="short"/>
                    <v:path arrowok="t" o:extrusionok="f"/>
                  </v:shape>
                  <v:shape id="Freeform: Shape 532" o:spid="_x0000_s1555" style="position:absolute;left:24003;top:20132;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" path="m,l,62484e" filled="f">
                    <v:stroke startarrowwidth="narrow" startarrowlength="short" endarrowwidth="narrow" endarrowlength="short"/>
                    <v:path arrowok="t" o:extrusionok="f"/>
                  </v:shape>
                  <v:shape id="Freeform: Shape 533" o:spid="_x0000_s1556" style="position:absolute;left:24003;top:21107;width:0;height:640;visibility:visible;mso-wrap-style:square;v-text-anchor:middle" coordsize="12000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" path="m,l,64008e" filled="f">
                    <v:stroke startarrowwidth="narrow" startarrowlength="short" endarrowwidth="narrow" endarrowlength="short"/>
                    <v:path arrowok="t" o:extrusionok="f"/>
                  </v:shape>
                  <v:shape id="Freeform: Shape 534" o:spid="_x0000_s1557" style="position:absolute;left:24003;top:22098;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" path="m,l,62484e" filled="f">
                    <v:stroke startarrowwidth="narrow" startarrowlength="short" endarrowwidth="narrow" endarrowlength="short"/>
                    <v:path arrowok="t" o:extrusionok="f"/>
                  </v:shape>
                  <v:shape id="Freeform: Shape 535" o:spid="_x0000_s1558" style="position:absolute;left:24003;top:2308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" path="m,l,62484e" filled="f">
                    <v:stroke startarrowwidth="narrow" startarrowlength="short" endarrowwidth="narrow" endarrowlength="short"/>
                    <v:path arrowok="t" o:extrusionok="f"/>
                  </v:shape>
                  <v:shape id="Freeform: Shape 536" o:spid="_x0000_s1559" style="position:absolute;left:24003;top:24063;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" path="m,l,62485e" filled="f">
                    <v:stroke startarrowwidth="narrow" startarrowlength="short" endarrowwidth="narrow" endarrowlength="short"/>
                    <v:path arrowok="t" o:extrusionok="f"/>
                  </v:shape>
                  <v:shape id="Freeform: Shape 537" o:spid="_x0000_s1560" style="position:absolute;left:23561;top:12527;width:807;height:3033;visibility:visible;mso-wrap-style:square;v-text-anchor:middle" coordsize="80772,3032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" adj="-11796480,,5400" path="m21336,l57912,c70104,,80772,9144,80772,21336r,260604c80772,294132,70104,303276,57912,303276r-36576,c9144,303276,,294132,,281940l,21336c,9144,9144,,21336,xe" fillcolor="aqua" stroked="f">
                    <v:stroke joinstyle="miter"/>
                    <v:formulas/>
                    <v:path arrowok="t" o:extrusionok="f" o:connecttype="custom" textboxrect="0,0,80772,303276"/>
                    <v:textbox inset="2.53958mm,2.53958mm,2.53958mm,2.53958mm">
                      <w:txbxContent>
                        <w:p w14:paraId="785A02EF" w14:textId="77777777" w:rsidR="00B36C8C" w:rsidRDefault="00B36C8C">
                          <w:pPr>
                            <w:spacing w:after="0" w:line="240" w:lineRule="auto"/>
                            <w:textDirection w:val="btLr"/>
                          </w:pPr>
                        </w:p>
                      </w:txbxContent>
                    </v:textbox>
                  </v:shape>
                  <v:shape id="Freeform: Shape 538" o:spid="_x0000_s1561" style="position:absolute;left:23561;top:12527;width:807;height:3033;visibility:visible;mso-wrap-style:square;v-text-anchor:middle" coordsize="80772,3032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" adj="-11796480,,5400" path="m57912,c70104,,80772,9144,80772,21336r,l80772,281940r,c80772,294132,70104,303276,57912,303276v,,,,,l57912,303276r-36576,l21336,303276c9144,303276,,294132,,281940r,l,21336c,9144,9144,,21336,r,l57912,xe" filled="f">
                    <v:stroke startarrowwidth="narrow" startarrowlength="short" endarrowwidth="narrow" endarrowlength="short" joinstyle="round" endcap="round"/>
                    <v:formulas/>
                    <v:path arrowok="t" o:extrusionok="f" o:connecttype="custom" textboxrect="0,0,80772,303276"/>
                    <v:textbox inset="2.53958mm,2.53958mm,2.53958mm,2.53958mm">
                      <w:txbxContent>
                        <w:p w14:paraId="2C5F8CFF" w14:textId="77777777" w:rsidR="00B36C8C" w:rsidRDefault="00B36C8C">
                          <w:pPr>
                            <w:spacing w:after="0" w:line="240" w:lineRule="auto"/>
                            <w:textDirection w:val="btLr"/>
                          </w:pPr>
                        </w:p>
                      </w:txbxContent>
                    </v:textbox>
                  </v:shape>
                  <v:shape id="Freeform: Shape 539" o:spid="_x0000_s1562" style="position:absolute;left:38511;top:3124;width:7955;height:4389;visibility:visible;mso-wrap-style:square;v-text-anchor:middle" coordsize="795528,4389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" adj="-11796480,,5400" path="m21336,l774192,v12192,,21336,10668,21336,22860l795528,416052v,12192,-9144,22860,-21336,22860l21336,438912c9144,438912,,428244,,416052l,22860c,10668,9144,,21336,xe" fillcolor="#b9bfcf" stroked="f">
                    <v:stroke joinstyle="miter"/>
                    <v:formulas/>
                    <v:path arrowok="t" o:extrusionok="f" o:connecttype="custom" textboxrect="0,0,795528,438912"/>
                    <v:textbox inset="2.53958mm,2.53958mm,2.53958mm,2.53958mm">
                      <w:txbxContent>
                        <w:p w14:paraId="64534E2D" w14:textId="77777777" w:rsidR="00B36C8C" w:rsidRDefault="00B36C8C">
                          <w:pPr>
                            <w:spacing w:after="0" w:line="240" w:lineRule="auto"/>
                            <w:textDirection w:val="btLr"/>
                          </w:pPr>
                        </w:p>
                      </w:txbxContent>
                    </v:textbox>
                  </v:shape>
                  <v:shape id="Shape 534" o:spid="_x0000_s1563" type="#_x0000_t75" style="position:absolute;left:38201;top:2824;width:8016;height:44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">
                    <v:imagedata r:id="rId91" o:title=""/>
                  </v:shape>
                  <v:shape id="Freeform: Shape 541" o:spid="_x0000_s1564" style="position:absolute;left:38237;top:2865;width:7970;height:4374;visibility:visible;mso-wrap-style:square;v-text-anchor:middle" coordsize="797052,4373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" adj="-11796480,,5400" path="m774192,v12192,,22860,9144,22860,21336l797052,21336r,394716l797052,416052v,12192,-10668,21336,-22860,21336c774192,437388,774192,437388,774192,437388r,l22860,437388r,c10668,437388,,428244,,416052r,l,21336c,9144,10668,,22860,r,l774192,xe" filled="f">
                    <v:stroke startarrowwidth="narrow" startarrowlength="short" endarrowwidth="narrow" endarrowlength="short" joinstyle="round" endcap="round"/>
                    <v:formulas/>
                    <v:path arrowok="t" o:extrusionok="f" o:connecttype="custom" textboxrect="0,0,797052,437388"/>
                    <v:textbox inset="2.53958mm,2.53958mm,2.53958mm,2.53958mm">
                      <w:txbxContent>
                        <w:p w14:paraId="52309411" w14:textId="77777777" w:rsidR="00B36C8C" w:rsidRDefault="00B36C8C">
                          <w:pPr>
                            <w:spacing w:after="0" w:line="240" w:lineRule="auto"/>
                            <w:textDirection w:val="btLr"/>
                          </w:pPr>
                        </w:p>
                      </w:txbxContent>
                    </v:textbox>
                  </v:shape>
                  <v:shape id="Shape 536" o:spid="_x0000_s1565" type="#_x0000_t75" style="position:absolute;left:40274;top:2915;width:5852;height:42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">
                    <v:imagedata r:id="rId92" o:title=""/>
                  </v:shape>
                  <v:rect id="Rectangle 543" o:spid="_x0000_s1566" style="position:absolute;left:40127;top:3279;width:5675;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" filled="f" stroked="f">
                    <v:textbox inset="0,0,0,0">
                      <w:txbxContent>
                        <w:p w14:paraId="090C7A52" w14:textId="77777777" w:rsidR="00B36C8C" w:rsidRDefault="00E05E7B">
                          <w:pPr>
                            <w:spacing w:after="160" w:line="258" w:lineRule="auto"/>
                            <w:textDirection w:val="btLr"/>
                          </w:pPr>
                          <w:r>
                            <w:rPr>
                              <w:color w:val="000000"/>
                              <w:sz w:val="14"/>
                            </w:rPr>
                            <w:t>To Do List</w:t>
                          </w:r>
                        </w:p>
                      </w:txbxContent>
                    </v:textbox>
                  </v:rect>
                  <v:shape id="Freeform: Shape 544" o:spid="_x0000_s1567" style="position:absolute;left:42260;top:7330;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" path="m,l,62484e" filled="f">
                    <v:stroke startarrowwidth="narrow" startarrowlength="short" endarrowwidth="narrow" endarrowlength="short"/>
                    <v:path arrowok="t" o:extrusionok="f"/>
                  </v:shape>
                  <v:shape id="Freeform: Shape 545" o:spid="_x0000_s1568" style="position:absolute;left:42260;top:8321;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" path="m,l,62484e" filled="f">
                    <v:stroke startarrowwidth="narrow" startarrowlength="short" endarrowwidth="narrow" endarrowlength="short"/>
                    <v:path arrowok="t" o:extrusionok="f"/>
                  </v:shape>
                  <v:shape id="Freeform: Shape 546" o:spid="_x0000_s1569" style="position:absolute;left:42260;top:9296;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" path="m,l,62484e" filled="f">
                    <v:stroke startarrowwidth="narrow" startarrowlength="short" endarrowwidth="narrow" endarrowlength="short"/>
                    <v:path arrowok="t" o:extrusionok="f"/>
                  </v:shape>
                  <v:shape id="Freeform: Shape 547" o:spid="_x0000_s1570" style="position:absolute;left:42260;top:10287;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" path="m,l,62484e" filled="f">
                    <v:stroke startarrowwidth="narrow" startarrowlength="short" endarrowwidth="narrow" endarrowlength="short"/>
                    <v:path arrowok="t" o:extrusionok="f"/>
                  </v:shape>
                  <v:shape id="Freeform: Shape 548" o:spid="_x0000_s1571" style="position:absolute;left:42260;top:11277;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" path="m,l,62484e" filled="f">
                    <v:stroke startarrowwidth="narrow" startarrowlength="short" endarrowwidth="narrow" endarrowlength="short"/>
                    <v:path arrowok="t" o:extrusionok="f"/>
                  </v:shape>
                  <v:shape id="Freeform: Shape 549" o:spid="_x0000_s1572" style="position:absolute;left:42260;top:12252;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" path="m,l,62485e" filled="f">
                    <v:stroke startarrowwidth="narrow" startarrowlength="short" endarrowwidth="narrow" endarrowlength="short"/>
                    <v:path arrowok="t" o:extrusionok="f"/>
                  </v:shape>
                  <v:shape id="Freeform: Shape 550" o:spid="_x0000_s1573" style="position:absolute;left:42260;top:1324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" path="m,l,62484e" filled="f">
                    <v:stroke startarrowwidth="narrow" startarrowlength="short" endarrowwidth="narrow" endarrowlength="short"/>
                    <v:path arrowok="t" o:extrusionok="f"/>
                  </v:shape>
                  <v:shape id="Freeform: Shape 551" o:spid="_x0000_s1574" style="position:absolute;left:42260;top:1421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" path="m,l,62484e" filled="f">
                    <v:stroke startarrowwidth="narrow" startarrowlength="short" endarrowwidth="narrow" endarrowlength="short"/>
                    <v:path arrowok="t" o:extrusionok="f"/>
                  </v:shape>
                  <v:shape id="Freeform: Shape 552" o:spid="_x0000_s1575" style="position:absolute;left:42260;top:15209;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" path="m,l,62484e" filled="f">
                    <v:stroke startarrowwidth="narrow" startarrowlength="short" endarrowwidth="narrow" endarrowlength="short"/>
                    <v:path arrowok="t" o:extrusionok="f"/>
                  </v:shape>
                  <v:shape id="Freeform: Shape 553" o:spid="_x0000_s1576" style="position:absolute;left:42260;top:16200;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" path="m,l,62484e" filled="f">
                    <v:stroke startarrowwidth="narrow" startarrowlength="short" endarrowwidth="narrow" endarrowlength="short"/>
                    <v:path arrowok="t" o:extrusionok="f"/>
                  </v:shape>
                  <v:shape id="Freeform: Shape 554" o:spid="_x0000_s1577" style="position:absolute;left:42260;top:17175;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" path="m,l,62485e" filled="f">
                    <v:stroke startarrowwidth="narrow" startarrowlength="short" endarrowwidth="narrow" endarrowlength="short"/>
                    <v:path arrowok="t" o:extrusionok="f"/>
                  </v:shape>
                  <v:shape id="Freeform: Shape 555" o:spid="_x0000_s1578" style="position:absolute;left:42260;top:18166;width:0;height:624;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" path="m,l,62485e" filled="f">
                    <v:stroke startarrowwidth="narrow" startarrowlength="short" endarrowwidth="narrow" endarrowlength="short"/>
                    <v:path arrowok="t" o:extrusionok="f"/>
                  </v:shape>
                  <v:shape id="Freeform: Shape 556" o:spid="_x0000_s1579" style="position:absolute;left:42260;top:19141;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" path="m,l,62485e" filled="f">
                    <v:stroke startarrowwidth="narrow" startarrowlength="short" endarrowwidth="narrow" endarrowlength="short"/>
                    <v:path arrowok="t" o:extrusionok="f"/>
                  </v:shape>
                  <v:shape id="Freeform: Shape 557" o:spid="_x0000_s1580" style="position:absolute;left:42260;top:20132;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" path="m,l,62484e" filled="f">
                    <v:stroke startarrowwidth="narrow" startarrowlength="short" endarrowwidth="narrow" endarrowlength="short"/>
                    <v:path arrowok="t" o:extrusionok="f"/>
                  </v:shape>
                  <v:shape id="Freeform: Shape 558" o:spid="_x0000_s1581" style="position:absolute;left:42260;top:21107;width:0;height:640;visibility:visible;mso-wrap-style:square;v-text-anchor:middle" coordsize="12000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" path="m,l,64008e" filled="f">
                    <v:stroke startarrowwidth="narrow" startarrowlength="short" endarrowwidth="narrow" endarrowlength="short"/>
                    <v:path arrowok="t" o:extrusionok="f"/>
                  </v:shape>
                  <v:shape id="Freeform: Shape 559" o:spid="_x0000_s1582" style="position:absolute;left:42260;top:22098;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" path="m,l,62484e" filled="f">
                    <v:stroke startarrowwidth="narrow" startarrowlength="short" endarrowwidth="narrow" endarrowlength="short"/>
                    <v:path arrowok="t" o:extrusionok="f"/>
                  </v:shape>
                  <v:shape id="Freeform: Shape 560" o:spid="_x0000_s1583" style="position:absolute;left:42260;top:2308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" path="m,l,62484e" filled="f">
                    <v:stroke startarrowwidth="narrow" startarrowlength="short" endarrowwidth="narrow" endarrowlength="short"/>
                    <v:path arrowok="t" o:extrusionok="f"/>
                  </v:shape>
                  <v:shape id="Freeform: Shape 561" o:spid="_x0000_s1584" style="position:absolute;left:42260;top:24063;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" path="m,l,62485e" filled="f">
                    <v:stroke startarrowwidth="narrow" startarrowlength="short" endarrowwidth="narrow" endarrowlength="short"/>
                    <v:path arrowok="t" o:extrusionok="f"/>
                  </v:shape>
                  <v:shape id="Freeform: Shape 562" o:spid="_x0000_s1585" style="position:absolute;left:41818;top:19949;width:808;height:3307;visibility:visible;mso-wrap-style:square;v-text-anchor:middle" coordsize="80772,3307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" adj="-11796480,,5400" path="m22860,l57912,c70104,,80772,10668,80772,22860r,286512c80772,321564,70104,330708,57912,330708r-35052,c9144,330708,,321564,,309372l,22860c,10668,9144,,22860,xe" fillcolor="aqua" stroked="f">
                    <v:stroke joinstyle="miter"/>
                    <v:formulas/>
                    <v:path arrowok="t" o:extrusionok="f" o:connecttype="custom" textboxrect="0,0,80772,330708"/>
                    <v:textbox inset="2.53958mm,2.53958mm,2.53958mm,2.53958mm">
                      <w:txbxContent>
                        <w:p w14:paraId="7F4638FE" w14:textId="77777777" w:rsidR="00B36C8C" w:rsidRDefault="00B36C8C">
                          <w:pPr>
                            <w:spacing w:after="0" w:line="240" w:lineRule="auto"/>
                            <w:textDirection w:val="btLr"/>
                          </w:pPr>
                        </w:p>
                      </w:txbxContent>
                    </v:textbox>
                  </v:shape>
                  <v:shape id="Freeform: Shape 563" o:spid="_x0000_s1586" style="position:absolute;left:41818;top:19949;width:808;height:3307;visibility:visible;mso-wrap-style:square;v-text-anchor:middle" coordsize="80772,3307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" adj="-11796480,,5400" path="m57912,c70104,,80772,10668,80772,22860r,l80772,309372r,c80772,321564,70104,330708,57912,330708v,,,,,l57912,330708r-35052,l22860,330708c9144,330708,,321564,,309372r,l,22860c,10668,9144,,22860,r,l57912,xe" filled="f">
                    <v:stroke startarrowwidth="narrow" startarrowlength="short" endarrowwidth="narrow" endarrowlength="short" joinstyle="round" endcap="round"/>
                    <v:formulas/>
                    <v:path arrowok="t" o:extrusionok="f" o:connecttype="custom" textboxrect="0,0,80772,330708"/>
                    <v:textbox inset="2.53958mm,2.53958mm,2.53958mm,2.53958mm">
                      <w:txbxContent>
                        <w:p w14:paraId="1E802254" w14:textId="77777777" w:rsidR="00B36C8C" w:rsidRDefault="00B36C8C">
                          <w:pPr>
                            <w:spacing w:after="0" w:line="240" w:lineRule="auto"/>
                            <w:textDirection w:val="btLr"/>
                          </w:pPr>
                        </w:p>
                      </w:txbxContent>
                    </v:textbox>
                  </v:shape>
                  <v:rect id="Rectangle 564" o:spid="_x0000_s1587" style="position:absolute;left:10759;top:10960;width:8104;height: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KPw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dlCj8MYAAADcAAAA&#10;DwAAAAAAAAAAAAAAAAAHAgAAZHJzL2Rvd25yZXYueG1sUEsFBgAAAAADAAMAtwAAAPoCAAAAAA==&#10;" filled="f" stroked="f">
                    <v:textbox inset="0,0,0,0">
                      <w:txbxContent>
                        <w:p w14:paraId="20235F78" w14:textId="77777777" w:rsidR="00B36C8C" w:rsidRDefault="00E05E7B">
                          <w:pPr>
                            <w:spacing w:after="160" w:line="258" w:lineRule="auto"/>
                            <w:textDirection w:val="btLr"/>
                          </w:pPr>
                          <w:r>
                            <w:rPr>
                              <w:color w:val="000000"/>
                              <w:sz w:val="14"/>
                            </w:rPr>
                            <w:t>Update_</w:t>
                          </w:r>
                          <w:r>
                            <w:rPr>
                              <w:color w:val="000000"/>
                              <w:sz w:val="14"/>
                            </w:rPr>
                            <w:t>Menu()</w:t>
                          </w:r>
                        </w:p>
                      </w:txbxContent>
                    </v:textbox>
                  </v:rect>
                  <v:rect id="Rectangle 565" o:spid="_x0000_s1588" style="position:absolute;left:11567;top:15426;width:4235;height:1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ZrxAAAANwAAAAPAAAAZHJzL2Rvd25yZXYueG1sRI9Pi8Iw&#10;FMTvgt8hPGFvmioo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BkcBmvEAAAA3AAAAA8A&#10;AAAAAAAAAAAAAAAABwIAAGRycy9kb3ducmV2LnhtbFBLBQYAAAAAAwADALcAAAD4AgAAAAA=&#10;" filled="f" stroked="f">
                    <v:textbox inset="0,0,0,0">
                      <w:txbxContent>
                        <w:p w14:paraId="41D79782" w14:textId="77777777" w:rsidR="00B36C8C" w:rsidRDefault="00E05E7B">
                          <w:pPr>
                            <w:spacing w:after="160" w:line="258" w:lineRule="auto"/>
                            <w:textDirection w:val="btLr"/>
                          </w:pPr>
                          <w:r>
                            <w:rPr>
                              <w:color w:val="000000"/>
                              <w:sz w:val="14"/>
                            </w:rPr>
                            <w:t>Boolean</w:t>
                          </w:r>
                        </w:p>
                      </w:txbxContent>
                    </v:textbox>
                  </v:rect>
                  <v:rect id="Rectangle 566" o:spid="_x0000_s1589" style="position:absolute;left:25710;top:17757;width:8804;height: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gcxgAAANwAAAAPAAAAZHJzL2Rvd25yZXYueG1sRI/NasMw&#10;EITvgb6D2EJvidxATe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6c6YHMYAAADcAAAA&#10;DwAAAAAAAAAAAAAAAAAHAgAAZHJzL2Rvd25yZXYueG1sUEsFBgAAAAADAAMAtwAAAPoCAAAAAA==&#10;" filled="f" stroked="f">
                    <v:textbox inset="0,0,0,0">
                      <w:txbxContent>
                        <w:p w14:paraId="4594CBB9" w14:textId="77777777" w:rsidR="00B36C8C" w:rsidRDefault="00E05E7B">
                          <w:pPr>
                            <w:spacing w:after="160" w:line="258" w:lineRule="auto"/>
                            <w:textDirection w:val="btLr"/>
                          </w:pPr>
                          <w:r>
                            <w:rPr>
                              <w:color w:val="000000"/>
                              <w:sz w:val="14"/>
                            </w:rPr>
                            <w:t>Update_</w:t>
                          </w:r>
                          <w:r>
                            <w:rPr>
                              <w:color w:val="000000"/>
                              <w:sz w:val="14"/>
                            </w:rPr>
                            <w:t>todolist()</w:t>
                          </w:r>
                        </w:p>
                      </w:txbxContent>
                    </v:textbox>
                  </v:rect>
                  <v:rect id="Rectangle 567" o:spid="_x0000_s1590" style="position:absolute;left:10668;top:23747;width:4235;height:1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j2HxQAAANwAAAAPAAAAZHJzL2Rvd25yZXYueG1sRI9Pi8Iw&#10;FMTvC36H8ARva6qg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CGgj2HxQAAANwAAAAP&#10;AAAAAAAAAAAAAAAAAAcCAABkcnMvZG93bnJldi54bWxQSwUGAAAAAAMAAwC3AAAA+QIAAAAA&#10;" filled="f" stroked="f">
                    <v:textbox inset="0,0,0,0">
                      <w:txbxContent>
                        <w:p w14:paraId="6E2E1517" w14:textId="77777777" w:rsidR="00B36C8C" w:rsidRDefault="00E05E7B">
                          <w:pPr>
                            <w:spacing w:after="160" w:line="258" w:lineRule="auto"/>
                            <w:textDirection w:val="btLr"/>
                          </w:pPr>
                          <w:r>
                            <w:rPr>
                              <w:color w:val="000000"/>
                              <w:sz w:val="14"/>
                            </w:rPr>
                            <w:t>Boolean</w:t>
                          </w:r>
                        </w:p>
                      </w:txbxContent>
                    </v:textbox>
                  </v:rect>
                  <v:shape id="Freeform: Shape 568" o:spid="_x0000_s1591" style="position:absolute;left:9052;top:12527;width:14509;height:0;visibility:visible;mso-wrap-style:square;v-text-anchor:middle" coordsize="1450848,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" path="m,l1450848,e" filled="f">
                    <v:stroke startarrowwidth="narrow" startarrowlength="short" endarrowwidth="narrow" endarrowlength="short"/>
                    <v:path arrowok="t" o:extrusionok="f"/>
                  </v:shape>
                  <v:shape id="Freeform: Shape 569" o:spid="_x0000_s1592" style="position:absolute;left:22479;top:12161;width:1082;height:716;visibility:visible;mso-wrap-style:square;v-text-anchor:middle" coordsize="1082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" path="m,l108204,36576,,71628,,xe" fillcolor="black" stroked="f">
                    <v:path arrowok="t" o:extrusionok="f"/>
                  </v:shape>
                  <v:shape id="Freeform: Shape 570" o:spid="_x0000_s1593" style="position:absolute;left:22479;top:12161;width:1082;height:716;visibility:visible;mso-wrap-style:square;v-text-anchor:middle" coordsize="1082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" path="m,l,71628,108204,36576,,xe" filled="f">
                    <v:stroke startarrowwidth="narrow" startarrowlength="short" endarrowwidth="narrow" endarrowlength="short" joinstyle="bevel" endcap="round"/>
                    <v:path arrowok="t" o:extrusionok="f"/>
                  </v:shape>
                  <v:shape id="Freeform: Shape 571" o:spid="_x0000_s1594" style="position:absolute;left:9509;top:14310;width:14052;height:0;visibility:visible;mso-wrap-style:square;v-text-anchor:middle" coordsize="1405128,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" path="m1405128,l,e" filled="f">
                    <v:stroke startarrowwidth="narrow" startarrowlength="short" endarrowwidth="narrow" endarrowlength="short"/>
                    <v:path arrowok="t" o:extrusionok="f"/>
                  </v:shape>
                  <v:shape id="Freeform: Shape 572" o:spid="_x0000_s1595" style="position:absolute;left:9509;top:13959;width:1067;height:717;visibility:visible;mso-wrap-style:square;v-text-anchor:middle" coordsize="106680,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" path="m106680,r,71627l,35052,106680,xe" fillcolor="black" stroked="f">
                    <v:path arrowok="t" o:extrusionok="f"/>
                  </v:shape>
                  <v:shape id="Freeform: Shape 573" o:spid="_x0000_s1596" style="position:absolute;left:9509;top:13959;width:1067;height:717;visibility:visible;mso-wrap-style:square;v-text-anchor:middle" coordsize="106680,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" path="m106680,r,71627l,35052,106680,xe" filled="f">
                    <v:stroke startarrowwidth="narrow" startarrowlength="short" endarrowwidth="narrow" endarrowlength="short" joinstyle="bevel" endcap="round"/>
                    <v:path arrowok="t" o:extrusionok="f"/>
                  </v:shape>
                  <v:shape id="Freeform: Shape 574" o:spid="_x0000_s1597" style="position:absolute;left:9052;top:19949;width:32766;height:0;visibility:visible;mso-wrap-style:square;v-text-anchor:middle" coordsize="32766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" path="m,l3276600,e" filled="f">
                    <v:stroke startarrowwidth="narrow" startarrowlength="short" endarrowwidth="narrow" endarrowlength="short"/>
                    <v:path arrowok="t" o:extrusionok="f"/>
                  </v:shape>
                  <v:shape id="Freeform: Shape 575" o:spid="_x0000_s1598" style="position:absolute;left:40736;top:19598;width:1082;height:716;visibility:visible;mso-wrap-style:square;v-text-anchor:middle" coordsize="108204,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" path="m,l108204,35051,,71627,,xe" fillcolor="black" stroked="f">
                    <v:path arrowok="t" o:extrusionok="f"/>
                  </v:shape>
                  <v:shape id="Freeform: Shape 576" o:spid="_x0000_s1599" style="position:absolute;left:40736;top:19598;width:1082;height:716;visibility:visible;mso-wrap-style:square;v-text-anchor:middle" coordsize="108204,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" path="m,l,71627,108204,35051,,xe" filled="f">
                    <v:stroke startarrowwidth="narrow" startarrowlength="short" endarrowwidth="narrow" endarrowlength="short" joinstyle="bevel" endcap="round"/>
                    <v:path arrowok="t" o:extrusionok="f"/>
                  </v:shape>
                  <v:shape id="Freeform: Shape 577" o:spid="_x0000_s1600" style="position:absolute;left:9509;top:22006;width:32309;height:0;visibility:visible;mso-wrap-style:square;v-text-anchor:middle" coordsize="323088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" path="m3230880,l,e" filled="f">
                    <v:stroke startarrowwidth="narrow" startarrowlength="short" endarrowwidth="narrow" endarrowlength="short"/>
                    <v:path arrowok="t" o:extrusionok="f"/>
                  </v:shape>
                  <v:shape id="Freeform: Shape 578" o:spid="_x0000_s1601" style="position:absolute;left:9509;top:21656;width:1067;height:716;visibility:visible;mso-wrap-style:square;v-text-anchor:middle" coordsize="106680,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" path="m106680,r,71628l,35052,106680,xe" fillcolor="black" stroked="f">
                    <v:path arrowok="t" o:extrusionok="f"/>
                  </v:shape>
                  <v:shape id="Freeform: Shape 579" o:spid="_x0000_s1602" style="position:absolute;left:9509;top:21656;width:1067;height:716;visibility:visible;mso-wrap-style:square;v-text-anchor:middle" coordsize="106680,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" path="m106680,r,71628l,35052,106680,xe" filled="f">
                    <v:stroke startarrowwidth="narrow" startarrowlength="short" endarrowwidth="narrow" endarrowlength="short" joinstyle="bevel" endcap="round"/>
                    <v:path arrowok="t" o:extrusionok="f"/>
                  </v:shape>
                </v:group>
                <w10:anchorlock/>
              </v:group>
            </w:pict>
          </mc:Fallback>
        </mc:AlternateContent>
      </w:r>
    </w:p>
    <w:p w14:paraId="4362360F" w14:textId="77777777" w:rsidR="00B36C8C" w:rsidRDefault="00E05E7B">
      <w:pPr>
        <w:spacing w:after="0" w:line="259" w:lineRule="auto"/>
        <w:ind w:right="1194"/>
        <w:jc w:val="center"/>
      </w:pPr>
      <w:r>
        <w:t xml:space="preserve"> </w:t>
      </w:r>
    </w:p>
    <w:p w14:paraId="29C0AD40" w14:textId="77777777" w:rsidR="00B36C8C" w:rsidRDefault="00E05E7B">
      <w:pPr>
        <w:widowControl w:val="0"/>
        <w:spacing w:after="0" w:line="240" w:lineRule="auto"/>
        <w:ind w:left="216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Fig. 4.15 Sequence Diagram for Updating Menu</w:t>
      </w:r>
    </w:p>
    <w:p w14:paraId="5FC334E2"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CODE FOR PAYMENT &amp; ORDER RECIEPT</w:t>
      </w:r>
    </w:p>
    <w:p w14:paraId="5ED0AAA0" w14:textId="77777777" w:rsidR="00B36C8C" w:rsidRDefault="00B36C8C">
      <w:pPr>
        <w:widowControl w:val="0"/>
        <w:spacing w:after="0" w:line="240" w:lineRule="auto"/>
        <w:rPr>
          <w:rFonts w:ascii="Times New Roman" w:eastAsia="Times New Roman" w:hAnsi="Times New Roman" w:cs="Times New Roman"/>
          <w:b/>
          <w:sz w:val="24"/>
          <w:szCs w:val="24"/>
        </w:rPr>
      </w:pPr>
    </w:p>
    <w:p w14:paraId="062EA4E1"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makeGooglePayPayment</w:t>
      </w:r>
      <w:proofErr w:type="spellEnd"/>
      <w:r>
        <w:rPr>
          <w:rFonts w:ascii="Consolas" w:eastAsia="Consolas" w:hAnsi="Consolas" w:cs="Consolas"/>
          <w:color w:val="A9B7C6"/>
          <w:sz w:val="20"/>
          <w:szCs w:val="20"/>
        </w:rPr>
        <w:t>(String total) {</w:t>
      </w:r>
      <w:r>
        <w:rPr>
          <w:rFonts w:ascii="Consolas" w:eastAsia="Consolas" w:hAnsi="Consolas" w:cs="Consolas"/>
          <w:color w:val="A9B7C6"/>
          <w:sz w:val="20"/>
          <w:szCs w:val="20"/>
        </w:rPr>
        <w:br/>
        <w:t xml:space="preserve">    Uri </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ri.pars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w:t>
      </w:r>
      <w:proofErr w:type="spellEnd"/>
      <w:r>
        <w:rPr>
          <w:rFonts w:ascii="Consolas" w:eastAsia="Consolas" w:hAnsi="Consolas" w:cs="Consolas"/>
          <w:color w:val="6A8759"/>
          <w:sz w:val="20"/>
          <w:szCs w:val="20"/>
        </w:rPr>
        <w:t>://pay"</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buildUp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pa"</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dadwal92-2@okaxis"</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p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 Dadwal"</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Food Order Payment"</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otal)</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cu"</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R"</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buil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Intent.ACTION_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Intent.setData</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chooser = </w:t>
      </w:r>
      <w:proofErr w:type="spellStart"/>
      <w:r>
        <w:rPr>
          <w:rFonts w:ascii="Consolas" w:eastAsia="Consolas" w:hAnsi="Consolas" w:cs="Consolas"/>
          <w:color w:val="A9B7C6"/>
          <w:sz w:val="20"/>
          <w:szCs w:val="20"/>
        </w:rPr>
        <w:t>Intent.createChoos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 with"</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null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hooser.resolveActivity</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PackageManag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startActivityForResult</w:t>
      </w:r>
      <w:proofErr w:type="spellEnd"/>
      <w:r>
        <w:rPr>
          <w:rFonts w:ascii="Consolas" w:eastAsia="Consolas" w:hAnsi="Consolas" w:cs="Consolas"/>
          <w:color w:val="A9B7C6"/>
          <w:sz w:val="20"/>
          <w:szCs w:val="20"/>
        </w:rPr>
        <w:t>(choos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UPI_PAYM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No UPI app found, please install one to continue"</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r>
        <w:rPr>
          <w:rFonts w:ascii="Consolas" w:eastAsia="Consolas" w:hAnsi="Consolas" w:cs="Consolas"/>
          <w:color w:val="A9B7C6"/>
          <w:sz w:val="20"/>
          <w:szCs w:val="20"/>
        </w:rPr>
        <w:br/>
      </w:r>
      <w:r>
        <w:rPr>
          <w:rFonts w:ascii="Consolas" w:eastAsia="Consolas" w:hAnsi="Consolas" w:cs="Consolas"/>
          <w:color w:val="A9B7C6"/>
          <w:sz w:val="20"/>
          <w:szCs w:val="20"/>
        </w:rPr>
        <w:br/>
        <w:t>@Override</w:t>
      </w:r>
      <w:r>
        <w:rPr>
          <w:rFonts w:ascii="Consolas" w:eastAsia="Consolas" w:hAnsi="Consolas" w:cs="Consolas"/>
          <w:color w:val="A9B7C6"/>
          <w:sz w:val="20"/>
          <w:szCs w:val="20"/>
        </w:rPr>
        <w:br/>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int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Intent data)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main "</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respons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swi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case </w:t>
      </w:r>
      <w:r>
        <w:rPr>
          <w:rFonts w:ascii="Consolas" w:eastAsia="Consolas" w:hAnsi="Consolas" w:cs="Consolas"/>
          <w:color w:val="A9B7C6"/>
          <w:sz w:val="20"/>
          <w:szCs w:val="20"/>
        </w:rPr>
        <w:t>UPI_PAYMEN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RESULT_OK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11</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data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getStringExtra</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respon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break;</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r>
        <w:rPr>
          <w:rFonts w:ascii="Consolas" w:eastAsia="Consolas" w:hAnsi="Consolas" w:cs="Consolas"/>
          <w:color w:val="A9B7C6"/>
          <w:sz w:val="20"/>
          <w:szCs w:val="20"/>
        </w:rPr>
        <w:br/>
      </w:r>
      <w:r>
        <w:rPr>
          <w:rFonts w:ascii="Consolas" w:eastAsia="Consolas" w:hAnsi="Consolas" w:cs="Consolas"/>
          <w:color w:val="A9B7C6"/>
          <w:sz w:val="20"/>
          <w:szCs w:val="20"/>
        </w:rPr>
        <w:br/>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String&gt; data)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sConnectionAvailabl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str = </w:t>
      </w:r>
      <w:proofErr w:type="spellStart"/>
      <w:r>
        <w:rPr>
          <w:rFonts w:ascii="Consolas" w:eastAsia="Consolas" w:hAnsi="Consolas" w:cs="Consolas"/>
          <w:color w:val="A9B7C6"/>
          <w:sz w:val="20"/>
          <w:szCs w:val="20"/>
        </w:rPr>
        <w:t>data.get</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PAY"</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PaymentDataOperation</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str)</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 xml:space="preserve">(str == </w:t>
      </w:r>
      <w:r>
        <w:rPr>
          <w:rFonts w:ascii="Consolas" w:eastAsia="Consolas" w:hAnsi="Consolas" w:cs="Consolas"/>
          <w:color w:val="CC7832"/>
          <w:sz w:val="20"/>
          <w:szCs w:val="20"/>
        </w:rPr>
        <w:t>null</w:t>
      </w:r>
      <w:r>
        <w:rPr>
          <w:rFonts w:ascii="Consolas" w:eastAsia="Consolas" w:hAnsi="Consolas" w:cs="Consolas"/>
          <w:color w:val="A9B7C6"/>
          <w:sz w:val="20"/>
          <w:szCs w:val="20"/>
        </w:rPr>
        <w:t xml:space="preserve">) str = </w:t>
      </w:r>
      <w:r>
        <w:rPr>
          <w:rFonts w:ascii="Consolas" w:eastAsia="Consolas" w:hAnsi="Consolas" w:cs="Consolas"/>
          <w:color w:val="6A8759"/>
          <w:sz w:val="20"/>
          <w:szCs w:val="20"/>
        </w:rPr>
        <w:t>"disca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status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response[] = </w:t>
      </w:r>
      <w:proofErr w:type="spellStart"/>
      <w:r>
        <w:rPr>
          <w:rFonts w:ascii="Consolas" w:eastAsia="Consolas" w:hAnsi="Consolas" w:cs="Consolas"/>
          <w:color w:val="A9B7C6"/>
          <w:sz w:val="20"/>
          <w:szCs w:val="20"/>
        </w:rPr>
        <w:t>str.spli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p;"</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or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response.length</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 = response[</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split(</w:t>
      </w:r>
      <w:r>
        <w:rPr>
          <w:rFonts w:ascii="Consolas" w:eastAsia="Consolas" w:hAnsi="Consolas" w:cs="Consolas"/>
          <w:color w:val="6A8759"/>
          <w:sz w:val="20"/>
          <w:szCs w:val="20"/>
        </w:rPr>
        <w:t>"="</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length</w:t>
      </w:r>
      <w:proofErr w:type="spellEnd"/>
      <w:r>
        <w:rPr>
          <w:rFonts w:ascii="Consolas" w:eastAsia="Consolas" w:hAnsi="Consolas" w:cs="Consolas"/>
          <w:color w:val="A9B7C6"/>
          <w:sz w:val="20"/>
          <w:szCs w:val="20"/>
        </w:rPr>
        <w:t xml:space="preserve"> &gt;= </w:t>
      </w:r>
      <w:r>
        <w:rPr>
          <w:rFonts w:ascii="Consolas" w:eastAsia="Consolas" w:hAnsi="Consolas" w:cs="Consolas"/>
          <w:color w:val="6897BB"/>
          <w:sz w:val="20"/>
          <w:szCs w:val="20"/>
        </w:rPr>
        <w:t>2</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Status"</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atus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ApprovalRefNo</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xnRef</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atus.equals</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uccess"</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Transaction successful."</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payment </w:t>
      </w:r>
      <w:proofErr w:type="spellStart"/>
      <w:r>
        <w:rPr>
          <w:rFonts w:ascii="Consolas" w:eastAsia="Consolas" w:hAnsi="Consolas" w:cs="Consolas"/>
          <w:color w:val="6A8759"/>
          <w:sz w:val="20"/>
          <w:szCs w:val="20"/>
        </w:rPr>
        <w:t>successfull</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r>
        <w:rPr>
          <w:rFonts w:ascii="Consolas" w:eastAsia="Consolas" w:hAnsi="Consolas" w:cs="Consolas"/>
          <w:color w:val="6A8759"/>
          <w:sz w:val="20"/>
          <w:szCs w:val="20"/>
        </w:rPr>
        <w:t xml:space="preserve">"Payment cancelled by </w:t>
      </w:r>
      <w:proofErr w:type="spellStart"/>
      <w:r>
        <w:rPr>
          <w:rFonts w:ascii="Consolas" w:eastAsia="Consolas" w:hAnsi="Consolas" w:cs="Consolas"/>
          <w:color w:val="6A8759"/>
          <w:sz w:val="20"/>
          <w:szCs w:val="20"/>
        </w:rPr>
        <w:t>user."</w:t>
      </w:r>
      <w:r>
        <w:rPr>
          <w:rFonts w:ascii="Consolas" w:eastAsia="Consolas" w:hAnsi="Consolas" w:cs="Consolas"/>
          <w:color w:val="A9B7C6"/>
          <w:sz w:val="20"/>
          <w:szCs w:val="20"/>
        </w:rPr>
        <w:t>.equal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Cancelled by user: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Transaction </w:t>
      </w:r>
      <w:proofErr w:type="spellStart"/>
      <w:r>
        <w:rPr>
          <w:rFonts w:ascii="Consolas" w:eastAsia="Consolas" w:hAnsi="Consolas" w:cs="Consolas"/>
          <w:color w:val="6A8759"/>
          <w:sz w:val="20"/>
          <w:szCs w:val="20"/>
        </w:rPr>
        <w:t>failed.Please</w:t>
      </w:r>
      <w:proofErr w:type="spellEnd"/>
      <w:r>
        <w:rPr>
          <w:rFonts w:ascii="Consolas" w:eastAsia="Consolas" w:hAnsi="Consolas" w:cs="Consolas"/>
          <w:color w:val="6A8759"/>
          <w:sz w:val="20"/>
          <w:szCs w:val="20"/>
        </w:rPr>
        <w:t xml:space="preserve">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failed payment: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issu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connection is not available. Please check and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proofErr w:type="gramStart"/>
      <w:r>
        <w:rPr>
          <w:rFonts w:ascii="Consolas" w:eastAsia="Consolas" w:hAnsi="Consolas" w:cs="Consolas"/>
          <w:color w:val="A9B7C6"/>
          <w:sz w:val="20"/>
          <w:szCs w:val="20"/>
        </w:rPr>
        <w:t>).show</w:t>
      </w:r>
      <w:proofErr w:type="gram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4677FCAB"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Order(String name</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mobil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Name</w:t>
      </w:r>
      <w:proofErr w:type="spellEnd"/>
      <w:r>
        <w:rPr>
          <w:rFonts w:ascii="Consolas" w:eastAsia="Consolas" w:hAnsi="Consolas" w:cs="Consolas"/>
          <w:color w:val="A9B7C6"/>
          <w:sz w:val="20"/>
          <w:szCs w:val="20"/>
        </w:rPr>
        <w:t>(String nam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EmailAddres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lastRenderedPageBreak/>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EmailAddress</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Mobil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MobileNUmber</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mobil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getOrderReceiptDetailsList</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OrderReceiptDetailsList</w:t>
      </w:r>
      <w:proofErr w:type="spellEnd"/>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0424F70E"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t xml:space="preserve">    String 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public </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String id</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id = 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Nam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Id</w:t>
      </w:r>
      <w:proofErr w:type="spellEnd"/>
      <w:r>
        <w:rPr>
          <w:rFonts w:ascii="Consolas" w:eastAsia="Consolas" w:hAnsi="Consolas" w:cs="Consolas"/>
          <w:color w:val="A9B7C6"/>
          <w:sz w:val="20"/>
          <w:szCs w:val="20"/>
        </w:rPr>
        <w:t>(String id)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id = 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FoodItem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FoodItemName</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lastRenderedPageBreak/>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Nam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FoodItemPric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FoodItemPrice</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192679C7" w14:textId="77777777" w:rsidR="00B36C8C" w:rsidRDefault="00B36C8C">
      <w:pPr>
        <w:widowControl w:val="0"/>
        <w:spacing w:after="0" w:line="240" w:lineRule="auto"/>
        <w:rPr>
          <w:rFonts w:ascii="Times New Roman" w:eastAsia="Times New Roman" w:hAnsi="Times New Roman" w:cs="Times New Roman"/>
          <w:b/>
          <w:sz w:val="24"/>
          <w:szCs w:val="24"/>
        </w:rPr>
      </w:pPr>
    </w:p>
    <w:p w14:paraId="741A88C7"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8FE310E"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AACBC2F"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RDER UPDATION AND PAYMENT SCREEN</w:t>
      </w:r>
    </w:p>
    <w:p w14:paraId="1FBBFF3D" w14:textId="77777777" w:rsidR="00B36C8C" w:rsidRDefault="00B36C8C">
      <w:pPr>
        <w:widowControl w:val="0"/>
        <w:spacing w:after="0" w:line="240" w:lineRule="auto"/>
        <w:rPr>
          <w:rFonts w:ascii="Times New Roman" w:eastAsia="Times New Roman" w:hAnsi="Times New Roman" w:cs="Times New Roman"/>
          <w:b/>
          <w:sz w:val="24"/>
          <w:szCs w:val="24"/>
        </w:rPr>
      </w:pPr>
    </w:p>
    <w:p w14:paraId="0A3B886D" w14:textId="77777777" w:rsidR="00B36C8C" w:rsidRDefault="00B36C8C">
      <w:pPr>
        <w:widowControl w:val="0"/>
        <w:spacing w:after="0" w:line="240" w:lineRule="auto"/>
        <w:rPr>
          <w:rFonts w:ascii="Times New Roman" w:eastAsia="Times New Roman" w:hAnsi="Times New Roman" w:cs="Times New Roman"/>
          <w:b/>
          <w:sz w:val="24"/>
          <w:szCs w:val="24"/>
        </w:rPr>
      </w:pPr>
    </w:p>
    <w:p w14:paraId="28ED7918" w14:textId="77777777" w:rsidR="00B36C8C" w:rsidRDefault="00B36C8C">
      <w:pPr>
        <w:widowControl w:val="0"/>
        <w:spacing w:after="0" w:line="240" w:lineRule="auto"/>
        <w:rPr>
          <w:rFonts w:ascii="Times New Roman" w:eastAsia="Times New Roman" w:hAnsi="Times New Roman" w:cs="Times New Roman"/>
          <w:b/>
          <w:sz w:val="24"/>
          <w:szCs w:val="24"/>
        </w:rPr>
      </w:pPr>
    </w:p>
    <w:p w14:paraId="394B49BD"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noProof/>
          <w:sz w:val="24"/>
          <w:szCs w:val="24"/>
        </w:rPr>
        <w:drawing>
          <wp:inline distT="0" distB="0" distL="0" distR="0" wp14:anchorId="46464321" wp14:editId="108A1113">
            <wp:extent cx="2134933" cy="3794264"/>
            <wp:effectExtent l="0" t="0" r="0" b="0"/>
            <wp:docPr id="638"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93"/>
                    <a:srcRect/>
                    <a:stretch>
                      <a:fillRect/>
                    </a:stretch>
                  </pic:blipFill>
                  <pic:spPr>
                    <a:xfrm>
                      <a:off x="0" y="0"/>
                      <a:ext cx="2134933" cy="3794264"/>
                    </a:xfrm>
                    <a:prstGeom prst="rect">
                      <a:avLst/>
                    </a:prstGeom>
                    <a:ln/>
                  </pic:spPr>
                </pic:pic>
              </a:graphicData>
            </a:graphic>
          </wp:inline>
        </w:drawing>
      </w:r>
      <w:r>
        <w:rPr>
          <w:rFonts w:ascii="Times New Roman" w:eastAsia="Times New Roman" w:hAnsi="Times New Roman" w:cs="Times New Roman"/>
          <w:b/>
          <w:sz w:val="24"/>
          <w:szCs w:val="24"/>
        </w:rPr>
        <w:t xml:space="preserve">                                    </w:t>
      </w:r>
      <w:r>
        <w:rPr>
          <w:rFonts w:ascii="Times New Roman" w:eastAsia="Times New Roman" w:hAnsi="Times New Roman" w:cs="Times New Roman"/>
          <w:b/>
          <w:noProof/>
          <w:sz w:val="24"/>
          <w:szCs w:val="24"/>
        </w:rPr>
        <w:drawing>
          <wp:inline distT="0" distB="0" distL="0" distR="0" wp14:anchorId="1BBDAF57" wp14:editId="56FC613D">
            <wp:extent cx="2129081" cy="3783860"/>
            <wp:effectExtent l="0" t="0" r="0" b="0"/>
            <wp:docPr id="639"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94"/>
                    <a:srcRect/>
                    <a:stretch>
                      <a:fillRect/>
                    </a:stretch>
                  </pic:blipFill>
                  <pic:spPr>
                    <a:xfrm>
                      <a:off x="0" y="0"/>
                      <a:ext cx="2129081" cy="3783860"/>
                    </a:xfrm>
                    <a:prstGeom prst="rect">
                      <a:avLst/>
                    </a:prstGeom>
                    <a:ln/>
                  </pic:spPr>
                </pic:pic>
              </a:graphicData>
            </a:graphic>
          </wp:inline>
        </w:drawing>
      </w:r>
    </w:p>
    <w:p w14:paraId="18589E18" w14:textId="77777777" w:rsidR="00B36C8C" w:rsidRDefault="00B36C8C">
      <w:pPr>
        <w:widowControl w:val="0"/>
        <w:spacing w:after="0" w:line="240" w:lineRule="auto"/>
        <w:rPr>
          <w:rFonts w:ascii="Times New Roman" w:eastAsia="Times New Roman" w:hAnsi="Times New Roman" w:cs="Times New Roman"/>
          <w:b/>
          <w:sz w:val="24"/>
          <w:szCs w:val="24"/>
        </w:rPr>
      </w:pPr>
    </w:p>
    <w:p w14:paraId="1AB5CEAB"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4.16 Order placemen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 4.17 Payment Screen</w:t>
      </w:r>
    </w:p>
    <w:p w14:paraId="4BC648B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0DF8E9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6DD3A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F5C97B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E35F5D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72429C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163320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583DB24"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R PROFILE</w:t>
      </w:r>
    </w:p>
    <w:p w14:paraId="4E7AB351"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543E0FF4"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6BF6E233"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LayoutInflat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Group</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widget.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nnotation.NonNul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nnotation.Nullab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fragment.app.Fragme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example.hush.apiservices.RetrofitServicesHandl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mikhaellopez.circularimageview.CircularImage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squareup.picasso.Picasso</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r>
        <w:rPr>
          <w:rFonts w:ascii="Consolas" w:eastAsia="Consolas" w:hAnsi="Consolas" w:cs="Consolas"/>
          <w:color w:val="A9B7C6"/>
          <w:sz w:val="20"/>
          <w:szCs w:val="20"/>
        </w:rPr>
        <w:t>retrofit2.Call</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r>
        <w:rPr>
          <w:rFonts w:ascii="Consolas" w:eastAsia="Consolas" w:hAnsi="Consolas" w:cs="Consolas"/>
          <w:color w:val="A9B7C6"/>
          <w:sz w:val="20"/>
          <w:szCs w:val="20"/>
        </w:rPr>
        <w:t>retrofit2.Callback</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r>
        <w:rPr>
          <w:rFonts w:ascii="Consolas" w:eastAsia="Consolas" w:hAnsi="Consolas" w:cs="Consolas"/>
          <w:color w:val="A9B7C6"/>
          <w:sz w:val="20"/>
          <w:szCs w:val="20"/>
        </w:rPr>
        <w:t>retrofit2.Response</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Profile</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r>
        <w:rPr>
          <w:rFonts w:ascii="Consolas" w:eastAsia="Consolas" w:hAnsi="Consolas" w:cs="Consolas"/>
          <w:color w:val="A9B7C6"/>
          <w:sz w:val="20"/>
          <w:szCs w:val="20"/>
        </w:rPr>
        <w:t>Fragmen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name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Name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emailAddress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mobileNumber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Nullable</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View </w:t>
      </w:r>
      <w:proofErr w:type="spellStart"/>
      <w:r>
        <w:rPr>
          <w:rFonts w:ascii="Consolas" w:eastAsia="Consolas" w:hAnsi="Consolas" w:cs="Consolas"/>
          <w:color w:val="A9B7C6"/>
          <w:sz w:val="20"/>
          <w:szCs w:val="20"/>
        </w:rPr>
        <w:t>onCreateView</w:t>
      </w:r>
      <w:proofErr w:type="spellEnd"/>
      <w:r>
        <w:rPr>
          <w:rFonts w:ascii="Consolas" w:eastAsia="Consolas" w:hAnsi="Consolas" w:cs="Consolas"/>
          <w:color w:val="A9B7C6"/>
          <w:sz w:val="20"/>
          <w:szCs w:val="20"/>
        </w:rPr>
        <w:t xml:space="preserve">(@NonNull </w:t>
      </w:r>
      <w:proofErr w:type="spellStart"/>
      <w:r>
        <w:rPr>
          <w:rFonts w:ascii="Consolas" w:eastAsia="Consolas" w:hAnsi="Consolas" w:cs="Consolas"/>
          <w:color w:val="A9B7C6"/>
          <w:sz w:val="20"/>
          <w:szCs w:val="20"/>
        </w:rPr>
        <w:t>LayoutInflat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inflater</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Nullabl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contain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Nullable 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View </w:t>
      </w:r>
      <w:proofErr w:type="spellStart"/>
      <w:r>
        <w:rPr>
          <w:rFonts w:ascii="Consolas" w:eastAsia="Consolas" w:hAnsi="Consolas" w:cs="Consolas"/>
          <w:color w:val="A9B7C6"/>
          <w:sz w:val="20"/>
          <w:szCs w:val="20"/>
        </w:rPr>
        <w: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inflater.infl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layout.user_profile_fragment</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container</w:t>
      </w:r>
      <w:r>
        <w:rPr>
          <w:rFonts w:ascii="Consolas" w:eastAsia="Consolas" w:hAnsi="Consolas" w:cs="Consolas"/>
          <w:color w:val="CC7832"/>
          <w:sz w:val="20"/>
          <w:szCs w:val="20"/>
        </w:rPr>
        <w:t>, fal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userProfilePhotoCircularImage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name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name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Name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userName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emailAddress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emailAddress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obileNumber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mobileNumber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getUserProfileDetailsCall</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trofitServicesHandler</w:t>
      </w:r>
      <w:proofErr w:type="spellEnd"/>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Instanc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Api</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UserDetails.id)</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br/>
        <w:t xml:space="preserve">        </w:t>
      </w:r>
      <w:proofErr w:type="spellStart"/>
      <w:r>
        <w:rPr>
          <w:rFonts w:ascii="Consolas" w:eastAsia="Consolas" w:hAnsi="Consolas" w:cs="Consolas"/>
          <w:color w:val="A9B7C6"/>
          <w:sz w:val="20"/>
          <w:szCs w:val="20"/>
        </w:rPr>
        <w:t>getUserProfileDetailsCall.enqueu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Callback&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Respons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Response&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response)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Imag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Picasso.get().load(</w:t>
      </w:r>
      <w:r>
        <w:rPr>
          <w:rFonts w:ascii="Consolas" w:eastAsia="Consolas" w:hAnsi="Consolas" w:cs="Consolas"/>
          <w:color w:val="6A8759"/>
          <w:sz w:val="20"/>
          <w:szCs w:val="20"/>
        </w:rPr>
        <w:t xml:space="preserve">"https://acubeapps.com/sanskariApi/post/Api/uploads/"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etUserProfileDetails.getImage</w:t>
      </w:r>
      <w:proofErr w:type="spellEnd"/>
      <w:r>
        <w:rPr>
          <w:rFonts w:ascii="Consolas" w:eastAsia="Consolas" w:hAnsi="Consolas" w:cs="Consolas"/>
          <w:color w:val="A9B7C6"/>
          <w:sz w:val="20"/>
          <w:szCs w:val="20"/>
        </w:rPr>
        <w:t>()).into(</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Picasso.get().load(</w:t>
      </w:r>
      <w:r>
        <w:rPr>
          <w:rFonts w:ascii="Consolas" w:eastAsia="Consolas" w:hAnsi="Consolas" w:cs="Consolas"/>
          <w:color w:val="6A8759"/>
          <w:sz w:val="20"/>
          <w:szCs w:val="20"/>
        </w:rPr>
        <w:t>"https://encrypted-tbn0.gstatic.com/images?q=tbn%3AANd9GcS3GOTKsjMYfeu4L5B-A9LQHPU_W4KnM2HmLH8nbhYMzNKJiA66&amp;usqp=CAU"</w:t>
      </w:r>
      <w:r>
        <w:rPr>
          <w:rFonts w:ascii="Consolas" w:eastAsia="Consolas" w:hAnsi="Consolas" w:cs="Consolas"/>
          <w:color w:val="A9B7C6"/>
          <w:sz w:val="20"/>
          <w:szCs w:val="20"/>
        </w:rPr>
        <w:t>).into(circularImageVie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name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Name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getUserProfileDetails.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emailAddress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Emai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obileNumber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Mobil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Failur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hrowable 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return </w:t>
      </w:r>
      <w:r>
        <w:rPr>
          <w:rFonts w:ascii="Consolas" w:eastAsia="Consolas" w:hAnsi="Consolas" w:cs="Consolas"/>
          <w:color w:val="A9B7C6"/>
          <w:sz w:val="20"/>
          <w:szCs w:val="20"/>
        </w:rPr>
        <w:t>vie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7950A134"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ppcompat.app.AppCompatActivity</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ProfileCoverPhotosAci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setContentView(R.layout.activity_user_profile_cover_photos_acitivity)</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254550A3"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ProfileDetails</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r>
        <w:rPr>
          <w:rFonts w:ascii="Consolas" w:eastAsia="Consolas" w:hAnsi="Consolas" w:cs="Consolas"/>
          <w:color w:val="A9B7C6"/>
          <w:sz w:val="20"/>
          <w:szCs w:val="20"/>
        </w:rPr>
        <w:t>String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int </w:t>
      </w:r>
      <w:r>
        <w:rPr>
          <w:rFonts w:ascii="Consolas" w:eastAsia="Consolas" w:hAnsi="Consolas" w:cs="Consolas"/>
          <w:color w:val="A9B7C6"/>
          <w:sz w:val="20"/>
          <w:szCs w:val="20"/>
        </w:rPr>
        <w:t>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String password</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public </w:t>
      </w:r>
      <w:proofErr w:type="spellStart"/>
      <w:r>
        <w:rPr>
          <w:rFonts w:ascii="Consolas" w:eastAsia="Consolas" w:hAnsi="Consolas" w:cs="Consolas"/>
          <w:color w:val="A9B7C6"/>
          <w:sz w:val="20"/>
          <w:szCs w:val="20"/>
        </w:rPr>
        <w:t>UserProfileDetail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proofErr w:type="spellStart"/>
      <w:r>
        <w:rPr>
          <w:rFonts w:ascii="Consolas" w:eastAsia="Consolas" w:hAnsi="Consolas" w:cs="Consolas"/>
          <w:color w:val="A9B7C6"/>
          <w:sz w:val="20"/>
          <w:szCs w:val="20"/>
        </w:rPr>
        <w:t>UserProfileDetails</w:t>
      </w:r>
      <w:proofErr w:type="spellEnd"/>
      <w:r>
        <w:rPr>
          <w:rFonts w:ascii="Consolas" w:eastAsia="Consolas" w:hAnsi="Consolas" w:cs="Consolas"/>
          <w:color w:val="A9B7C6"/>
          <w:sz w:val="20"/>
          <w:szCs w:val="20"/>
        </w:rPr>
        <w:t>(String name</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 xml:space="preserve">, int </w:t>
      </w:r>
      <w:r>
        <w:rPr>
          <w:rFonts w:ascii="Consolas" w:eastAsia="Consolas" w:hAnsi="Consolas" w:cs="Consolas"/>
          <w:color w:val="A9B7C6"/>
          <w:sz w:val="20"/>
          <w:szCs w:val="20"/>
        </w:rPr>
        <w:t>gend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String password)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imageURL</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user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hon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gender</w:t>
      </w:r>
      <w:proofErr w:type="spellEnd"/>
      <w:r>
        <w:rPr>
          <w:rFonts w:ascii="Consolas" w:eastAsia="Consolas" w:hAnsi="Consolas" w:cs="Consolas"/>
          <w:color w:val="A9B7C6"/>
          <w:sz w:val="20"/>
          <w:szCs w:val="20"/>
        </w:rPr>
        <w:t xml:space="preserve"> = 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assword</w:t>
      </w:r>
      <w:proofErr w:type="spellEnd"/>
      <w:r>
        <w:rPr>
          <w:rFonts w:ascii="Consolas" w:eastAsia="Consolas" w:hAnsi="Consolas" w:cs="Consolas"/>
          <w:color w:val="A9B7C6"/>
          <w:sz w:val="20"/>
          <w:szCs w:val="20"/>
        </w:rPr>
        <w:t xml:space="preserve"> = passwo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Name</w:t>
      </w:r>
      <w:proofErr w:type="spellEnd"/>
      <w:r>
        <w:rPr>
          <w:rFonts w:ascii="Consolas" w:eastAsia="Consolas" w:hAnsi="Consolas" w:cs="Consolas"/>
          <w:color w:val="A9B7C6"/>
          <w:sz w:val="20"/>
          <w:szCs w:val="20"/>
        </w:rPr>
        <w:t>(String nam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Email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EmailID</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ImageUR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ImageURL</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imageURL</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User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UserID</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user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Phon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lastRenderedPageBreak/>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PhoneNumber</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hon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int </w:t>
      </w:r>
      <w:proofErr w:type="spellStart"/>
      <w:r>
        <w:rPr>
          <w:rFonts w:ascii="Consolas" w:eastAsia="Consolas" w:hAnsi="Consolas" w:cs="Consolas"/>
          <w:color w:val="A9B7C6"/>
          <w:sz w:val="20"/>
          <w:szCs w:val="20"/>
        </w:rPr>
        <w:t>getGend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Gend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r>
        <w:rPr>
          <w:rFonts w:ascii="Consolas" w:eastAsia="Consolas" w:hAnsi="Consolas" w:cs="Consolas"/>
          <w:color w:val="A9B7C6"/>
          <w:sz w:val="20"/>
          <w:szCs w:val="20"/>
        </w:rPr>
        <w:t>gender)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gender</w:t>
      </w:r>
      <w:proofErr w:type="spellEnd"/>
      <w:r>
        <w:rPr>
          <w:rFonts w:ascii="Consolas" w:eastAsia="Consolas" w:hAnsi="Consolas" w:cs="Consolas"/>
          <w:color w:val="A9B7C6"/>
          <w:sz w:val="20"/>
          <w:szCs w:val="20"/>
        </w:rPr>
        <w:t xml:space="preserve"> = 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Passwor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passwo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Password</w:t>
      </w:r>
      <w:proofErr w:type="spellEnd"/>
      <w:r>
        <w:rPr>
          <w:rFonts w:ascii="Consolas" w:eastAsia="Consolas" w:hAnsi="Consolas" w:cs="Consolas"/>
          <w:color w:val="A9B7C6"/>
          <w:sz w:val="20"/>
          <w:szCs w:val="20"/>
        </w:rPr>
        <w:t>(String password)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assword</w:t>
      </w:r>
      <w:proofErr w:type="spellEnd"/>
      <w:r>
        <w:rPr>
          <w:rFonts w:ascii="Consolas" w:eastAsia="Consolas" w:hAnsi="Consolas" w:cs="Consolas"/>
          <w:color w:val="A9B7C6"/>
          <w:sz w:val="20"/>
          <w:szCs w:val="20"/>
        </w:rPr>
        <w:t xml:space="preserve"> = passwo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6F3343B8" w14:textId="77777777" w:rsidR="00B36C8C" w:rsidRDefault="00B36C8C">
      <w:pPr>
        <w:widowControl w:val="0"/>
        <w:spacing w:after="0" w:line="240" w:lineRule="auto"/>
        <w:rPr>
          <w:rFonts w:ascii="Times New Roman" w:eastAsia="Times New Roman" w:hAnsi="Times New Roman" w:cs="Times New Roman"/>
          <w:b/>
          <w:sz w:val="24"/>
          <w:szCs w:val="24"/>
        </w:rPr>
      </w:pPr>
    </w:p>
    <w:p w14:paraId="1CB9E720"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R PROFILE SCREEN</w:t>
      </w:r>
    </w:p>
    <w:p w14:paraId="22E48514" w14:textId="77777777" w:rsidR="00B36C8C" w:rsidRDefault="00B36C8C">
      <w:pPr>
        <w:widowControl w:val="0"/>
        <w:spacing w:after="0" w:line="240" w:lineRule="auto"/>
        <w:rPr>
          <w:rFonts w:ascii="Times New Roman" w:eastAsia="Times New Roman" w:hAnsi="Times New Roman" w:cs="Times New Roman"/>
          <w:b/>
          <w:sz w:val="24"/>
          <w:szCs w:val="24"/>
        </w:rPr>
      </w:pPr>
    </w:p>
    <w:p w14:paraId="33D20A90"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B2B49B0" wp14:editId="36B6A753">
            <wp:extent cx="2372618" cy="4216683"/>
            <wp:effectExtent l="0" t="0" r="0" b="0"/>
            <wp:docPr id="640"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95"/>
                    <a:srcRect/>
                    <a:stretch>
                      <a:fillRect/>
                    </a:stretch>
                  </pic:blipFill>
                  <pic:spPr>
                    <a:xfrm>
                      <a:off x="0" y="0"/>
                      <a:ext cx="2372618" cy="4216683"/>
                    </a:xfrm>
                    <a:prstGeom prst="rect">
                      <a:avLst/>
                    </a:prstGeom>
                    <a:ln/>
                  </pic:spPr>
                </pic:pic>
              </a:graphicData>
            </a:graphic>
          </wp:inline>
        </w:drawing>
      </w:r>
    </w:p>
    <w:p w14:paraId="1BEBF5EE"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4646671B"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Fig. 4.18 User profile screen</w:t>
      </w:r>
    </w:p>
    <w:p w14:paraId="15EE40C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0375D6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706BC64" w14:textId="77777777" w:rsidR="00B36C8C" w:rsidRDefault="00B36C8C">
      <w:pPr>
        <w:widowControl w:val="0"/>
        <w:spacing w:after="0" w:line="240" w:lineRule="auto"/>
        <w:rPr>
          <w:rFonts w:ascii="Times New Roman" w:eastAsia="Times New Roman" w:hAnsi="Times New Roman" w:cs="Times New Roman"/>
          <w:b/>
          <w:sz w:val="24"/>
          <w:szCs w:val="24"/>
        </w:rPr>
      </w:pPr>
    </w:p>
    <w:p w14:paraId="787613E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4E775DD"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 TOKEN GENERATION</w:t>
      </w:r>
    </w:p>
    <w:p w14:paraId="1EA1886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35FAF7EA"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gson.annotations.Serialized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RegistrationResponse</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t xml:space="preserve">    @SerializedName(</w:t>
      </w:r>
      <w:r>
        <w:rPr>
          <w:rFonts w:ascii="Consolas" w:eastAsia="Consolas" w:hAnsi="Consolas" w:cs="Consolas"/>
          <w:color w:val="6A8759"/>
          <w:sz w:val="20"/>
          <w:szCs w:val="20"/>
        </w:rPr>
        <w:t>"token"</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r>
        <w:rPr>
          <w:rFonts w:ascii="Consolas" w:eastAsia="Consolas" w:hAnsi="Consolas" w:cs="Consolas"/>
          <w:color w:val="A9B7C6"/>
          <w:sz w:val="20"/>
          <w:szCs w:val="20"/>
        </w:rPr>
        <w:t>String token</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public </w:t>
      </w:r>
      <w:proofErr w:type="spellStart"/>
      <w:r>
        <w:rPr>
          <w:rFonts w:ascii="Consolas" w:eastAsia="Consolas" w:hAnsi="Consolas" w:cs="Consolas"/>
          <w:color w:val="A9B7C6"/>
          <w:sz w:val="20"/>
          <w:szCs w:val="20"/>
        </w:rPr>
        <w:t>UserRegistrationResponse</w:t>
      </w:r>
      <w:proofErr w:type="spellEnd"/>
      <w:r>
        <w:rPr>
          <w:rFonts w:ascii="Consolas" w:eastAsia="Consolas" w:hAnsi="Consolas" w:cs="Consolas"/>
          <w:color w:val="A9B7C6"/>
          <w:sz w:val="20"/>
          <w:szCs w:val="20"/>
        </w:rPr>
        <w:t>(String token)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token</w:t>
      </w:r>
      <w:proofErr w:type="spellEnd"/>
      <w:r>
        <w:rPr>
          <w:rFonts w:ascii="Consolas" w:eastAsia="Consolas" w:hAnsi="Consolas" w:cs="Consolas"/>
          <w:color w:val="A9B7C6"/>
          <w:sz w:val="20"/>
          <w:szCs w:val="20"/>
        </w:rPr>
        <w:t xml:space="preserve"> = to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Token</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to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Token</w:t>
      </w:r>
      <w:proofErr w:type="spellEnd"/>
      <w:r>
        <w:rPr>
          <w:rFonts w:ascii="Consolas" w:eastAsia="Consolas" w:hAnsi="Consolas" w:cs="Consolas"/>
          <w:color w:val="A9B7C6"/>
          <w:sz w:val="20"/>
          <w:szCs w:val="20"/>
        </w:rPr>
        <w:t>(String token)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token</w:t>
      </w:r>
      <w:proofErr w:type="spellEnd"/>
      <w:r>
        <w:rPr>
          <w:rFonts w:ascii="Consolas" w:eastAsia="Consolas" w:hAnsi="Consolas" w:cs="Consolas"/>
          <w:color w:val="A9B7C6"/>
          <w:sz w:val="20"/>
          <w:szCs w:val="20"/>
        </w:rPr>
        <w:t xml:space="preserve"> = to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7805A8B1" w14:textId="77777777" w:rsidR="00B36C8C" w:rsidRDefault="00B36C8C">
      <w:pPr>
        <w:widowControl w:val="0"/>
        <w:spacing w:after="0" w:line="240" w:lineRule="auto"/>
        <w:rPr>
          <w:rFonts w:ascii="Times New Roman" w:eastAsia="Times New Roman" w:hAnsi="Times New Roman" w:cs="Times New Roman"/>
          <w:b/>
          <w:sz w:val="24"/>
          <w:szCs w:val="24"/>
        </w:rPr>
      </w:pPr>
    </w:p>
    <w:p w14:paraId="0C258298" w14:textId="77777777" w:rsidR="00B36C8C" w:rsidRDefault="00B36C8C">
      <w:pPr>
        <w:widowControl w:val="0"/>
        <w:spacing w:after="0" w:line="240" w:lineRule="auto"/>
        <w:rPr>
          <w:rFonts w:ascii="Times New Roman" w:eastAsia="Times New Roman" w:hAnsi="Times New Roman" w:cs="Times New Roman"/>
          <w:b/>
          <w:sz w:val="24"/>
          <w:szCs w:val="24"/>
        </w:rPr>
      </w:pPr>
    </w:p>
    <w:p w14:paraId="160FB11A" w14:textId="77777777" w:rsidR="00B36C8C" w:rsidRDefault="00B36C8C">
      <w:pPr>
        <w:widowControl w:val="0"/>
        <w:spacing w:after="0" w:line="240" w:lineRule="auto"/>
        <w:rPr>
          <w:rFonts w:ascii="Times New Roman" w:eastAsia="Times New Roman" w:hAnsi="Times New Roman" w:cs="Times New Roman"/>
          <w:b/>
          <w:sz w:val="24"/>
          <w:szCs w:val="24"/>
        </w:rPr>
      </w:pPr>
    </w:p>
    <w:p w14:paraId="7309E88A" w14:textId="77777777" w:rsidR="00B36C8C" w:rsidRDefault="00B36C8C">
      <w:pPr>
        <w:widowControl w:val="0"/>
        <w:spacing w:after="0" w:line="240" w:lineRule="auto"/>
        <w:rPr>
          <w:rFonts w:ascii="Times New Roman" w:eastAsia="Times New Roman" w:hAnsi="Times New Roman" w:cs="Times New Roman"/>
          <w:b/>
          <w:sz w:val="24"/>
          <w:szCs w:val="24"/>
        </w:rPr>
      </w:pPr>
    </w:p>
    <w:p w14:paraId="5E2AFBE1"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320DC96C"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55F4F02D" w14:textId="77777777" w:rsidR="00B36C8C" w:rsidRDefault="00B36C8C">
      <w:pPr>
        <w:widowControl w:val="0"/>
        <w:spacing w:after="0" w:line="240" w:lineRule="auto"/>
        <w:rPr>
          <w:rFonts w:ascii="Times New Roman" w:eastAsia="Times New Roman" w:hAnsi="Times New Roman" w:cs="Times New Roman"/>
          <w:b/>
          <w:sz w:val="24"/>
          <w:szCs w:val="24"/>
        </w:rPr>
      </w:pPr>
    </w:p>
    <w:p w14:paraId="30AED42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E0E966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AD591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53EC4F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417A8E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AB85A7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D73ADC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9DF3CC7"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42B9E0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85B00A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635261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00414C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79D117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FB31A7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50ABE6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836CB8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2B0C0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37855E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A84936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B1896E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9615795"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5: ER DIAGRAMS</w:t>
      </w:r>
    </w:p>
    <w:p w14:paraId="5669D627"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35498D01"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61B33C59" w14:textId="77777777" w:rsidR="00B36C8C" w:rsidRDefault="00E05E7B">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000000"/>
          <w:sz w:val="24"/>
          <w:szCs w:val="24"/>
        </w:rPr>
        <w:t>ER DIAGRAM</w:t>
      </w:r>
    </w:p>
    <w:p w14:paraId="341F0C22" w14:textId="77777777" w:rsidR="00B36C8C" w:rsidRDefault="00B36C8C">
      <w:pPr>
        <w:spacing w:after="169" w:line="259" w:lineRule="auto"/>
        <w:ind w:left="845"/>
        <w:jc w:val="center"/>
        <w:rPr>
          <w:rFonts w:ascii="Times New Roman" w:eastAsia="Times New Roman" w:hAnsi="Times New Roman" w:cs="Times New Roman"/>
          <w:sz w:val="24"/>
          <w:szCs w:val="24"/>
        </w:rPr>
      </w:pPr>
    </w:p>
    <w:p w14:paraId="26213A1D" w14:textId="77777777" w:rsidR="00B36C8C" w:rsidRDefault="00E05E7B">
      <w:pPr>
        <w:spacing w:after="105" w:line="267" w:lineRule="auto"/>
        <w:ind w:left="855" w:right="1405"/>
        <w:rPr>
          <w:rFonts w:ascii="Times New Roman" w:eastAsia="Times New Roman" w:hAnsi="Times New Roman" w:cs="Times New Roman"/>
          <w:sz w:val="24"/>
          <w:szCs w:val="24"/>
        </w:rPr>
      </w:pPr>
      <w:r>
        <w:rPr>
          <w:rFonts w:ascii="Times New Roman" w:eastAsia="Times New Roman" w:hAnsi="Times New Roman" w:cs="Times New Roman"/>
          <w:sz w:val="24"/>
          <w:szCs w:val="24"/>
        </w:rPr>
        <w:t>An entity-relationship (ER) diagram is a specialized graphic that illustrates the interrelationships between entities in a database. ER diagrams often use symbols to represent three different types of information. Boxes are commonly used to represent entities. Diamonds are normally used to represent relationships and ovals are used to represent attributes.</w:t>
      </w:r>
    </w:p>
    <w:p w14:paraId="63BF2221" w14:textId="77777777" w:rsidR="00B36C8C" w:rsidRDefault="00B36C8C">
      <w:pPr>
        <w:spacing w:after="124" w:line="259" w:lineRule="auto"/>
        <w:ind w:left="506"/>
        <w:rPr>
          <w:rFonts w:ascii="Times New Roman" w:eastAsia="Times New Roman" w:hAnsi="Times New Roman" w:cs="Times New Roman"/>
          <w:sz w:val="24"/>
          <w:szCs w:val="24"/>
        </w:rPr>
      </w:pPr>
    </w:p>
    <w:p w14:paraId="368D43A6" w14:textId="77777777" w:rsidR="00B36C8C" w:rsidRDefault="00B36C8C">
      <w:pPr>
        <w:spacing w:after="169" w:line="259" w:lineRule="auto"/>
        <w:ind w:left="845"/>
        <w:rPr>
          <w:rFonts w:ascii="Times New Roman" w:eastAsia="Times New Roman" w:hAnsi="Times New Roman" w:cs="Times New Roman"/>
          <w:sz w:val="24"/>
          <w:szCs w:val="24"/>
        </w:rPr>
      </w:pPr>
    </w:p>
    <w:p w14:paraId="64691437" w14:textId="77777777" w:rsidR="00B36C8C" w:rsidRDefault="00B36C8C">
      <w:pPr>
        <w:spacing w:after="0" w:line="259" w:lineRule="auto"/>
        <w:ind w:left="845"/>
        <w:rPr>
          <w:rFonts w:ascii="Times New Roman" w:eastAsia="Times New Roman" w:hAnsi="Times New Roman" w:cs="Times New Roman"/>
          <w:sz w:val="24"/>
          <w:szCs w:val="24"/>
        </w:rPr>
      </w:pPr>
    </w:p>
    <w:p w14:paraId="2E3964D0" w14:textId="77777777" w:rsidR="00B36C8C" w:rsidRDefault="00E05E7B">
      <w:pPr>
        <w:spacing w:after="0" w:line="259" w:lineRule="auto"/>
        <w:ind w:right="1105"/>
        <w:rPr>
          <w:rFonts w:ascii="Times New Roman" w:eastAsia="Times New Roman" w:hAnsi="Times New Roman" w:cs="Times New Roman"/>
          <w:sz w:val="24"/>
          <w:szCs w:val="24"/>
        </w:rPr>
      </w:pPr>
      <w:r>
        <w:rPr>
          <w:rFonts w:ascii="Times New Roman" w:eastAsia="Times New Roman" w:hAnsi="Times New Roman" w:cs="Times New Roman"/>
          <w:sz w:val="24"/>
          <w:szCs w:val="24"/>
        </w:rPr>
        <w:t>Symbols used in Entity-Relationship Diagram are as follows:</w:t>
      </w:r>
    </w:p>
    <w:p w14:paraId="6ADD4971" w14:textId="77777777" w:rsidR="00B36C8C" w:rsidRDefault="00B36C8C">
      <w:pPr>
        <w:tabs>
          <w:tab w:val="center" w:pos="4108"/>
          <w:tab w:val="center" w:pos="5750"/>
        </w:tabs>
        <w:spacing w:after="321" w:line="259" w:lineRule="auto"/>
        <w:rPr>
          <w:rFonts w:ascii="Times New Roman" w:eastAsia="Times New Roman" w:hAnsi="Times New Roman" w:cs="Times New Roman"/>
          <w:sz w:val="24"/>
          <w:szCs w:val="24"/>
        </w:rPr>
      </w:pPr>
    </w:p>
    <w:p w14:paraId="465751A3" w14:textId="77777777" w:rsidR="00B36C8C" w:rsidRDefault="00E05E7B">
      <w:pPr>
        <w:tabs>
          <w:tab w:val="center" w:pos="4108"/>
          <w:tab w:val="center" w:pos="5750"/>
        </w:tabs>
        <w:spacing w:after="32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Represent Data Entity.</w:t>
      </w:r>
      <w:r>
        <w:rPr>
          <w:noProof/>
        </w:rPr>
        <mc:AlternateContent>
          <mc:Choice Requires="wpg">
            <w:drawing>
              <wp:anchor distT="0" distB="0" distL="114300" distR="114300" simplePos="0" relativeHeight="251658240" behindDoc="0" locked="0" layoutInCell="1" hidden="0" allowOverlap="1" wp14:anchorId="183DF272" wp14:editId="1B8ACA58">
                <wp:simplePos x="0" y="0"/>
                <wp:positionH relativeFrom="column">
                  <wp:posOffset>825500</wp:posOffset>
                </wp:positionH>
                <wp:positionV relativeFrom="paragraph">
                  <wp:posOffset>-165099</wp:posOffset>
                </wp:positionV>
                <wp:extent cx="1178052" cy="1627632"/>
                <wp:effectExtent l="0" t="0" r="0" b="0"/>
                <wp:wrapSquare wrapText="bothSides" distT="0" distB="0" distL="114300" distR="114300"/>
                <wp:docPr id="580" name="Group 580"/>
                <wp:cNvGraphicFramePr/>
                <a:graphic xmlns:a="http://schemas.openxmlformats.org/drawingml/2006/main">
                  <a:graphicData uri="http://schemas.microsoft.com/office/word/2010/wordprocessingGroup">
                    <wpg:wgp>
                      <wpg:cNvGrpSpPr/>
                      <wpg:grpSpPr>
                        <a:xfrm>
                          <a:off x="0" y="0"/>
                          <a:ext cx="1178052" cy="1627632"/>
                          <a:chOff x="4756974" y="2966184"/>
                          <a:chExt cx="1178052" cy="1627632"/>
                        </a:xfrm>
                      </wpg:grpSpPr>
                      <wpg:grpSp>
                        <wpg:cNvPr id="581" name="Group 581"/>
                        <wpg:cNvGrpSpPr/>
                        <wpg:grpSpPr>
                          <a:xfrm>
                            <a:off x="4756974" y="2966184"/>
                            <a:ext cx="1178052" cy="1627632"/>
                            <a:chOff x="0" y="0"/>
                            <a:chExt cx="1178052" cy="1627632"/>
                          </a:xfrm>
                        </wpg:grpSpPr>
                        <wps:wsp>
                          <wps:cNvPr id="582" name="Rectangle 582"/>
                          <wps:cNvSpPr/>
                          <wps:spPr>
                            <a:xfrm>
                              <a:off x="0" y="0"/>
                              <a:ext cx="1178050" cy="1627625"/>
                            </a:xfrm>
                            <a:prstGeom prst="rect">
                              <a:avLst/>
                            </a:prstGeom>
                            <a:noFill/>
                            <a:ln>
                              <a:noFill/>
                            </a:ln>
                          </wps:spPr>
                          <wps:txbx>
                            <w:txbxContent>
                              <w:p w14:paraId="12CB714E"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83" name="Freeform: Shape 583"/>
                          <wps:cNvSpPr/>
                          <wps:spPr>
                            <a:xfrm>
                              <a:off x="0" y="0"/>
                              <a:ext cx="589788" cy="313944"/>
                            </a:xfrm>
                            <a:custGeom>
                              <a:avLst/>
                              <a:gdLst/>
                              <a:ahLst/>
                              <a:cxnLst/>
                              <a:rect l="l" t="t" r="r" b="b"/>
                              <a:pathLst>
                                <a:path w="589788" h="313944" extrusionOk="0">
                                  <a:moveTo>
                                    <a:pt x="0" y="0"/>
                                  </a:moveTo>
                                  <a:lnTo>
                                    <a:pt x="589788" y="0"/>
                                  </a:lnTo>
                                  <a:lnTo>
                                    <a:pt x="589788" y="9144"/>
                                  </a:lnTo>
                                  <a:lnTo>
                                    <a:pt x="9144" y="9144"/>
                                  </a:lnTo>
                                  <a:lnTo>
                                    <a:pt x="9144" y="306324"/>
                                  </a:lnTo>
                                  <a:lnTo>
                                    <a:pt x="589788" y="306324"/>
                                  </a:lnTo>
                                  <a:lnTo>
                                    <a:pt x="589788" y="313944"/>
                                  </a:lnTo>
                                  <a:lnTo>
                                    <a:pt x="0" y="313944"/>
                                  </a:lnTo>
                                  <a:lnTo>
                                    <a:pt x="0" y="0"/>
                                  </a:lnTo>
                                  <a:close/>
                                </a:path>
                              </a:pathLst>
                            </a:custGeom>
                            <a:solidFill>
                              <a:srgbClr val="000000"/>
                            </a:solidFill>
                            <a:ln>
                              <a:noFill/>
                            </a:ln>
                          </wps:spPr>
                          <wps:bodyPr spcFirstLastPara="1" wrap="square" lIns="91425" tIns="91425" rIns="91425" bIns="91425" anchor="ctr" anchorCtr="0">
                            <a:noAutofit/>
                          </wps:bodyPr>
                        </wps:wsp>
                        <wps:wsp>
                          <wps:cNvPr id="584" name="Freeform: Shape 584"/>
                          <wps:cNvSpPr/>
                          <wps:spPr>
                            <a:xfrm>
                              <a:off x="589788" y="0"/>
                              <a:ext cx="588264" cy="313944"/>
                            </a:xfrm>
                            <a:custGeom>
                              <a:avLst/>
                              <a:gdLst/>
                              <a:ahLst/>
                              <a:cxnLst/>
                              <a:rect l="l" t="t" r="r" b="b"/>
                              <a:pathLst>
                                <a:path w="588264" h="313944" extrusionOk="0">
                                  <a:moveTo>
                                    <a:pt x="0" y="0"/>
                                  </a:moveTo>
                                  <a:lnTo>
                                    <a:pt x="588264" y="0"/>
                                  </a:lnTo>
                                  <a:lnTo>
                                    <a:pt x="588264" y="313944"/>
                                  </a:lnTo>
                                  <a:lnTo>
                                    <a:pt x="0" y="313944"/>
                                  </a:lnTo>
                                  <a:lnTo>
                                    <a:pt x="0" y="306324"/>
                                  </a:lnTo>
                                  <a:lnTo>
                                    <a:pt x="580644" y="306324"/>
                                  </a:lnTo>
                                  <a:lnTo>
                                    <a:pt x="580644" y="9144"/>
                                  </a:lnTo>
                                  <a:lnTo>
                                    <a:pt x="0" y="9144"/>
                                  </a:lnTo>
                                  <a:lnTo>
                                    <a:pt x="0" y="0"/>
                                  </a:lnTo>
                                  <a:close/>
                                </a:path>
                              </a:pathLst>
                            </a:custGeom>
                            <a:solidFill>
                              <a:srgbClr val="000000"/>
                            </a:solidFill>
                            <a:ln>
                              <a:noFill/>
                            </a:ln>
                          </wps:spPr>
                          <wps:bodyPr spcFirstLastPara="1" wrap="square" lIns="91425" tIns="91425" rIns="91425" bIns="91425" anchor="ctr" anchorCtr="0">
                            <a:noAutofit/>
                          </wps:bodyPr>
                        </wps:wsp>
                        <wps:wsp>
                          <wps:cNvPr id="585" name="Freeform: Shape 585"/>
                          <wps:cNvSpPr/>
                          <wps:spPr>
                            <a:xfrm>
                              <a:off x="259080" y="499871"/>
                              <a:ext cx="283464" cy="362712"/>
                            </a:xfrm>
                            <a:custGeom>
                              <a:avLst/>
                              <a:gdLst/>
                              <a:ahLst/>
                              <a:cxnLst/>
                              <a:rect l="l" t="t" r="r" b="b"/>
                              <a:pathLst>
                                <a:path w="283464" h="362712" extrusionOk="0">
                                  <a:moveTo>
                                    <a:pt x="254508" y="0"/>
                                  </a:moveTo>
                                  <a:lnTo>
                                    <a:pt x="283464" y="0"/>
                                  </a:lnTo>
                                  <a:lnTo>
                                    <a:pt x="283464" y="7620"/>
                                  </a:lnTo>
                                  <a:lnTo>
                                    <a:pt x="256032" y="9144"/>
                                  </a:lnTo>
                                  <a:lnTo>
                                    <a:pt x="228600" y="12192"/>
                                  </a:lnTo>
                                  <a:lnTo>
                                    <a:pt x="201168" y="15240"/>
                                  </a:lnTo>
                                  <a:lnTo>
                                    <a:pt x="176784" y="21336"/>
                                  </a:lnTo>
                                  <a:lnTo>
                                    <a:pt x="152400" y="28956"/>
                                  </a:lnTo>
                                  <a:lnTo>
                                    <a:pt x="129540" y="38100"/>
                                  </a:lnTo>
                                  <a:lnTo>
                                    <a:pt x="108204" y="47244"/>
                                  </a:lnTo>
                                  <a:lnTo>
                                    <a:pt x="88392" y="59436"/>
                                  </a:lnTo>
                                  <a:lnTo>
                                    <a:pt x="70104" y="71628"/>
                                  </a:lnTo>
                                  <a:lnTo>
                                    <a:pt x="54864" y="85344"/>
                                  </a:lnTo>
                                  <a:lnTo>
                                    <a:pt x="47244" y="91440"/>
                                  </a:lnTo>
                                  <a:lnTo>
                                    <a:pt x="41148" y="99060"/>
                                  </a:lnTo>
                                  <a:lnTo>
                                    <a:pt x="35052" y="106680"/>
                                  </a:lnTo>
                                  <a:lnTo>
                                    <a:pt x="28956" y="114300"/>
                                  </a:lnTo>
                                  <a:lnTo>
                                    <a:pt x="24384" y="121920"/>
                                  </a:lnTo>
                                  <a:lnTo>
                                    <a:pt x="19812" y="129540"/>
                                  </a:lnTo>
                                  <a:lnTo>
                                    <a:pt x="16764" y="138684"/>
                                  </a:lnTo>
                                  <a:lnTo>
                                    <a:pt x="13716" y="146304"/>
                                  </a:lnTo>
                                  <a:lnTo>
                                    <a:pt x="10668" y="155448"/>
                                  </a:lnTo>
                                  <a:lnTo>
                                    <a:pt x="9144" y="163068"/>
                                  </a:lnTo>
                                  <a:lnTo>
                                    <a:pt x="9144" y="172212"/>
                                  </a:lnTo>
                                  <a:lnTo>
                                    <a:pt x="7620" y="181356"/>
                                  </a:lnTo>
                                  <a:lnTo>
                                    <a:pt x="7620" y="190500"/>
                                  </a:lnTo>
                                  <a:lnTo>
                                    <a:pt x="9144" y="198120"/>
                                  </a:lnTo>
                                  <a:lnTo>
                                    <a:pt x="10668" y="207264"/>
                                  </a:lnTo>
                                  <a:lnTo>
                                    <a:pt x="13716" y="216408"/>
                                  </a:lnTo>
                                  <a:lnTo>
                                    <a:pt x="16764" y="224028"/>
                                  </a:lnTo>
                                  <a:lnTo>
                                    <a:pt x="19812" y="231648"/>
                                  </a:lnTo>
                                  <a:lnTo>
                                    <a:pt x="24384" y="240792"/>
                                  </a:lnTo>
                                  <a:lnTo>
                                    <a:pt x="28956" y="248412"/>
                                  </a:lnTo>
                                  <a:lnTo>
                                    <a:pt x="35052" y="256032"/>
                                  </a:lnTo>
                                  <a:lnTo>
                                    <a:pt x="41148" y="263652"/>
                                  </a:lnTo>
                                  <a:lnTo>
                                    <a:pt x="47244" y="269748"/>
                                  </a:lnTo>
                                  <a:lnTo>
                                    <a:pt x="54864" y="277368"/>
                                  </a:lnTo>
                                  <a:lnTo>
                                    <a:pt x="70104" y="291084"/>
                                  </a:lnTo>
                                  <a:lnTo>
                                    <a:pt x="88392" y="303276"/>
                                  </a:lnTo>
                                  <a:lnTo>
                                    <a:pt x="108204" y="313944"/>
                                  </a:lnTo>
                                  <a:lnTo>
                                    <a:pt x="128016" y="324612"/>
                                  </a:lnTo>
                                  <a:lnTo>
                                    <a:pt x="150876" y="333756"/>
                                  </a:lnTo>
                                  <a:lnTo>
                                    <a:pt x="175260" y="341376"/>
                                  </a:lnTo>
                                  <a:lnTo>
                                    <a:pt x="201168" y="347472"/>
                                  </a:lnTo>
                                  <a:lnTo>
                                    <a:pt x="227076" y="350520"/>
                                  </a:lnTo>
                                  <a:lnTo>
                                    <a:pt x="256032" y="353568"/>
                                  </a:lnTo>
                                  <a:lnTo>
                                    <a:pt x="283464" y="355092"/>
                                  </a:lnTo>
                                  <a:lnTo>
                                    <a:pt x="283464" y="362712"/>
                                  </a:lnTo>
                                  <a:lnTo>
                                    <a:pt x="254508" y="362712"/>
                                  </a:lnTo>
                                  <a:lnTo>
                                    <a:pt x="227076" y="359664"/>
                                  </a:lnTo>
                                  <a:lnTo>
                                    <a:pt x="199644" y="355092"/>
                                  </a:lnTo>
                                  <a:lnTo>
                                    <a:pt x="173736" y="348996"/>
                                  </a:lnTo>
                                  <a:lnTo>
                                    <a:pt x="149352" y="341376"/>
                                  </a:lnTo>
                                  <a:lnTo>
                                    <a:pt x="124968" y="332232"/>
                                  </a:lnTo>
                                  <a:lnTo>
                                    <a:pt x="103632" y="321564"/>
                                  </a:lnTo>
                                  <a:lnTo>
                                    <a:pt x="83820" y="310896"/>
                                  </a:lnTo>
                                  <a:lnTo>
                                    <a:pt x="65532" y="297180"/>
                                  </a:lnTo>
                                  <a:lnTo>
                                    <a:pt x="48768" y="283464"/>
                                  </a:lnTo>
                                  <a:lnTo>
                                    <a:pt x="41148" y="275844"/>
                                  </a:lnTo>
                                  <a:lnTo>
                                    <a:pt x="35052" y="268224"/>
                                  </a:lnTo>
                                  <a:lnTo>
                                    <a:pt x="27432" y="260604"/>
                                  </a:lnTo>
                                  <a:lnTo>
                                    <a:pt x="22860" y="252984"/>
                                  </a:lnTo>
                                  <a:lnTo>
                                    <a:pt x="16764" y="245364"/>
                                  </a:lnTo>
                                  <a:lnTo>
                                    <a:pt x="12192" y="236220"/>
                                  </a:lnTo>
                                  <a:lnTo>
                                    <a:pt x="9144" y="227076"/>
                                  </a:lnTo>
                                  <a:lnTo>
                                    <a:pt x="6096" y="217932"/>
                                  </a:lnTo>
                                  <a:lnTo>
                                    <a:pt x="3048" y="210312"/>
                                  </a:lnTo>
                                  <a:lnTo>
                                    <a:pt x="1524" y="199644"/>
                                  </a:lnTo>
                                  <a:lnTo>
                                    <a:pt x="0" y="190500"/>
                                  </a:lnTo>
                                  <a:lnTo>
                                    <a:pt x="0" y="181356"/>
                                  </a:lnTo>
                                  <a:lnTo>
                                    <a:pt x="0" y="172212"/>
                                  </a:lnTo>
                                  <a:lnTo>
                                    <a:pt x="1524" y="163068"/>
                                  </a:lnTo>
                                  <a:lnTo>
                                    <a:pt x="3048" y="153924"/>
                                  </a:lnTo>
                                  <a:lnTo>
                                    <a:pt x="4572" y="144780"/>
                                  </a:lnTo>
                                  <a:lnTo>
                                    <a:pt x="9144" y="135636"/>
                                  </a:lnTo>
                                  <a:lnTo>
                                    <a:pt x="12192" y="126492"/>
                                  </a:lnTo>
                                  <a:lnTo>
                                    <a:pt x="16764" y="118872"/>
                                  </a:lnTo>
                                  <a:lnTo>
                                    <a:pt x="22860" y="109728"/>
                                  </a:lnTo>
                                  <a:lnTo>
                                    <a:pt x="27432" y="102108"/>
                                  </a:lnTo>
                                  <a:lnTo>
                                    <a:pt x="33528" y="94488"/>
                                  </a:lnTo>
                                  <a:lnTo>
                                    <a:pt x="41148" y="86868"/>
                                  </a:lnTo>
                                  <a:lnTo>
                                    <a:pt x="48768" y="79248"/>
                                  </a:lnTo>
                                  <a:lnTo>
                                    <a:pt x="65532" y="65532"/>
                                  </a:lnTo>
                                  <a:lnTo>
                                    <a:pt x="83820" y="51816"/>
                                  </a:lnTo>
                                  <a:lnTo>
                                    <a:pt x="103632" y="41148"/>
                                  </a:lnTo>
                                  <a:lnTo>
                                    <a:pt x="124968" y="30480"/>
                                  </a:lnTo>
                                  <a:lnTo>
                                    <a:pt x="149352" y="21336"/>
                                  </a:lnTo>
                                  <a:lnTo>
                                    <a:pt x="173736" y="13716"/>
                                  </a:lnTo>
                                  <a:lnTo>
                                    <a:pt x="199644" y="7620"/>
                                  </a:lnTo>
                                  <a:lnTo>
                                    <a:pt x="227076" y="3048"/>
                                  </a:lnTo>
                                  <a:lnTo>
                                    <a:pt x="254508" y="0"/>
                                  </a:lnTo>
                                  <a:close/>
                                </a:path>
                              </a:pathLst>
                            </a:custGeom>
                            <a:solidFill>
                              <a:srgbClr val="000000"/>
                            </a:solidFill>
                            <a:ln>
                              <a:noFill/>
                            </a:ln>
                          </wps:spPr>
                          <wps:bodyPr spcFirstLastPara="1" wrap="square" lIns="91425" tIns="91425" rIns="91425" bIns="91425" anchor="ctr" anchorCtr="0">
                            <a:noAutofit/>
                          </wps:bodyPr>
                        </wps:wsp>
                        <wps:wsp>
                          <wps:cNvPr id="586" name="Freeform: Shape 586"/>
                          <wps:cNvSpPr/>
                          <wps:spPr>
                            <a:xfrm>
                              <a:off x="542544" y="499871"/>
                              <a:ext cx="284988" cy="362712"/>
                            </a:xfrm>
                            <a:custGeom>
                              <a:avLst/>
                              <a:gdLst/>
                              <a:ahLst/>
                              <a:cxnLst/>
                              <a:rect l="l" t="t" r="r" b="b"/>
                              <a:pathLst>
                                <a:path w="284988" h="362712" extrusionOk="0">
                                  <a:moveTo>
                                    <a:pt x="0" y="0"/>
                                  </a:moveTo>
                                  <a:lnTo>
                                    <a:pt x="28956" y="0"/>
                                  </a:lnTo>
                                  <a:lnTo>
                                    <a:pt x="57912" y="3048"/>
                                  </a:lnTo>
                                  <a:lnTo>
                                    <a:pt x="83820" y="7620"/>
                                  </a:lnTo>
                                  <a:lnTo>
                                    <a:pt x="109728" y="13716"/>
                                  </a:lnTo>
                                  <a:lnTo>
                                    <a:pt x="135636" y="21336"/>
                                  </a:lnTo>
                                  <a:lnTo>
                                    <a:pt x="158496" y="30480"/>
                                  </a:lnTo>
                                  <a:lnTo>
                                    <a:pt x="179832" y="39624"/>
                                  </a:lnTo>
                                  <a:lnTo>
                                    <a:pt x="201168" y="51816"/>
                                  </a:lnTo>
                                  <a:lnTo>
                                    <a:pt x="219456" y="65532"/>
                                  </a:lnTo>
                                  <a:lnTo>
                                    <a:pt x="234696" y="79248"/>
                                  </a:lnTo>
                                  <a:lnTo>
                                    <a:pt x="242316" y="86868"/>
                                  </a:lnTo>
                                  <a:lnTo>
                                    <a:pt x="249936" y="94488"/>
                                  </a:lnTo>
                                  <a:lnTo>
                                    <a:pt x="256032" y="102108"/>
                                  </a:lnTo>
                                  <a:lnTo>
                                    <a:pt x="262128" y="109728"/>
                                  </a:lnTo>
                                  <a:lnTo>
                                    <a:pt x="266700" y="117348"/>
                                  </a:lnTo>
                                  <a:lnTo>
                                    <a:pt x="271272" y="126492"/>
                                  </a:lnTo>
                                  <a:lnTo>
                                    <a:pt x="275844" y="135636"/>
                                  </a:lnTo>
                                  <a:lnTo>
                                    <a:pt x="278892" y="144780"/>
                                  </a:lnTo>
                                  <a:lnTo>
                                    <a:pt x="281940" y="152400"/>
                                  </a:lnTo>
                                  <a:lnTo>
                                    <a:pt x="283464" y="163068"/>
                                  </a:lnTo>
                                  <a:lnTo>
                                    <a:pt x="284988" y="172212"/>
                                  </a:lnTo>
                                  <a:lnTo>
                                    <a:pt x="284988" y="190500"/>
                                  </a:lnTo>
                                  <a:lnTo>
                                    <a:pt x="283464" y="199644"/>
                                  </a:lnTo>
                                  <a:lnTo>
                                    <a:pt x="281940" y="208788"/>
                                  </a:lnTo>
                                  <a:lnTo>
                                    <a:pt x="278892" y="217932"/>
                                  </a:lnTo>
                                  <a:lnTo>
                                    <a:pt x="275844" y="227076"/>
                                  </a:lnTo>
                                  <a:lnTo>
                                    <a:pt x="271272" y="236220"/>
                                  </a:lnTo>
                                  <a:lnTo>
                                    <a:pt x="266700" y="243840"/>
                                  </a:lnTo>
                                  <a:lnTo>
                                    <a:pt x="262128" y="252984"/>
                                  </a:lnTo>
                                  <a:lnTo>
                                    <a:pt x="256032" y="260604"/>
                                  </a:lnTo>
                                  <a:lnTo>
                                    <a:pt x="249936" y="268224"/>
                                  </a:lnTo>
                                  <a:lnTo>
                                    <a:pt x="242316" y="275844"/>
                                  </a:lnTo>
                                  <a:lnTo>
                                    <a:pt x="236220" y="283464"/>
                                  </a:lnTo>
                                  <a:lnTo>
                                    <a:pt x="219456" y="297180"/>
                                  </a:lnTo>
                                  <a:lnTo>
                                    <a:pt x="201168" y="310896"/>
                                  </a:lnTo>
                                  <a:lnTo>
                                    <a:pt x="181356" y="321564"/>
                                  </a:lnTo>
                                  <a:lnTo>
                                    <a:pt x="158496" y="332232"/>
                                  </a:lnTo>
                                  <a:lnTo>
                                    <a:pt x="135636" y="341376"/>
                                  </a:lnTo>
                                  <a:lnTo>
                                    <a:pt x="111252" y="348996"/>
                                  </a:lnTo>
                                  <a:lnTo>
                                    <a:pt x="85344" y="355092"/>
                                  </a:lnTo>
                                  <a:lnTo>
                                    <a:pt x="57912" y="359664"/>
                                  </a:lnTo>
                                  <a:lnTo>
                                    <a:pt x="28956" y="362712"/>
                                  </a:lnTo>
                                  <a:lnTo>
                                    <a:pt x="0" y="362712"/>
                                  </a:lnTo>
                                  <a:lnTo>
                                    <a:pt x="0" y="355092"/>
                                  </a:lnTo>
                                  <a:lnTo>
                                    <a:pt x="28956" y="353568"/>
                                  </a:lnTo>
                                  <a:lnTo>
                                    <a:pt x="56388" y="350520"/>
                                  </a:lnTo>
                                  <a:lnTo>
                                    <a:pt x="82296" y="347472"/>
                                  </a:lnTo>
                                  <a:lnTo>
                                    <a:pt x="108204" y="341376"/>
                                  </a:lnTo>
                                  <a:lnTo>
                                    <a:pt x="132588" y="333756"/>
                                  </a:lnTo>
                                  <a:lnTo>
                                    <a:pt x="155448" y="324612"/>
                                  </a:lnTo>
                                  <a:lnTo>
                                    <a:pt x="176784" y="315468"/>
                                  </a:lnTo>
                                  <a:lnTo>
                                    <a:pt x="196596" y="303276"/>
                                  </a:lnTo>
                                  <a:lnTo>
                                    <a:pt x="213360" y="291084"/>
                                  </a:lnTo>
                                  <a:lnTo>
                                    <a:pt x="230124" y="277368"/>
                                  </a:lnTo>
                                  <a:lnTo>
                                    <a:pt x="236220" y="271272"/>
                                  </a:lnTo>
                                  <a:lnTo>
                                    <a:pt x="243840" y="263652"/>
                                  </a:lnTo>
                                  <a:lnTo>
                                    <a:pt x="249936" y="256032"/>
                                  </a:lnTo>
                                  <a:lnTo>
                                    <a:pt x="254508" y="248412"/>
                                  </a:lnTo>
                                  <a:lnTo>
                                    <a:pt x="259080" y="240792"/>
                                  </a:lnTo>
                                  <a:lnTo>
                                    <a:pt x="263652" y="231648"/>
                                  </a:lnTo>
                                  <a:lnTo>
                                    <a:pt x="268224" y="224028"/>
                                  </a:lnTo>
                                  <a:lnTo>
                                    <a:pt x="271272" y="216408"/>
                                  </a:lnTo>
                                  <a:lnTo>
                                    <a:pt x="272796" y="207264"/>
                                  </a:lnTo>
                                  <a:lnTo>
                                    <a:pt x="274320" y="199644"/>
                                  </a:lnTo>
                                  <a:lnTo>
                                    <a:pt x="275844" y="190500"/>
                                  </a:lnTo>
                                  <a:lnTo>
                                    <a:pt x="275844" y="172212"/>
                                  </a:lnTo>
                                  <a:lnTo>
                                    <a:pt x="274320" y="164592"/>
                                  </a:lnTo>
                                  <a:lnTo>
                                    <a:pt x="272796" y="155448"/>
                                  </a:lnTo>
                                  <a:lnTo>
                                    <a:pt x="271272" y="146304"/>
                                  </a:lnTo>
                                  <a:lnTo>
                                    <a:pt x="268224" y="138684"/>
                                  </a:lnTo>
                                  <a:lnTo>
                                    <a:pt x="263652" y="131064"/>
                                  </a:lnTo>
                                  <a:lnTo>
                                    <a:pt x="259080" y="121920"/>
                                  </a:lnTo>
                                  <a:lnTo>
                                    <a:pt x="254508" y="114300"/>
                                  </a:lnTo>
                                  <a:lnTo>
                                    <a:pt x="249936" y="106680"/>
                                  </a:lnTo>
                                  <a:lnTo>
                                    <a:pt x="243840" y="99060"/>
                                  </a:lnTo>
                                  <a:lnTo>
                                    <a:pt x="236220" y="92964"/>
                                  </a:lnTo>
                                  <a:lnTo>
                                    <a:pt x="230124" y="85344"/>
                                  </a:lnTo>
                                  <a:lnTo>
                                    <a:pt x="213360" y="71628"/>
                                  </a:lnTo>
                                  <a:lnTo>
                                    <a:pt x="196596" y="59436"/>
                                  </a:lnTo>
                                  <a:lnTo>
                                    <a:pt x="176784" y="48768"/>
                                  </a:lnTo>
                                  <a:lnTo>
                                    <a:pt x="155448" y="38100"/>
                                  </a:lnTo>
                                  <a:lnTo>
                                    <a:pt x="132588" y="28956"/>
                                  </a:lnTo>
                                  <a:lnTo>
                                    <a:pt x="108204" y="21336"/>
                                  </a:lnTo>
                                  <a:lnTo>
                                    <a:pt x="82296" y="15240"/>
                                  </a:lnTo>
                                  <a:lnTo>
                                    <a:pt x="56388" y="12192"/>
                                  </a:lnTo>
                                  <a:lnTo>
                                    <a:pt x="28956" y="9144"/>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587" name="Freeform: Shape 587"/>
                          <wps:cNvSpPr/>
                          <wps:spPr>
                            <a:xfrm>
                              <a:off x="30480" y="1109472"/>
                              <a:ext cx="1016508" cy="9144"/>
                            </a:xfrm>
                            <a:custGeom>
                              <a:avLst/>
                              <a:gdLst/>
                              <a:ahLst/>
                              <a:cxnLst/>
                              <a:rect l="l" t="t" r="r" b="b"/>
                              <a:pathLst>
                                <a:path w="1016508" h="9144" extrusionOk="0">
                                  <a:moveTo>
                                    <a:pt x="0" y="0"/>
                                  </a:moveTo>
                                  <a:lnTo>
                                    <a:pt x="1016508" y="0"/>
                                  </a:lnTo>
                                  <a:lnTo>
                                    <a:pt x="1016508"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588" name="Freeform: Shape 588"/>
                          <wps:cNvSpPr/>
                          <wps:spPr>
                            <a:xfrm>
                              <a:off x="146304" y="1362669"/>
                              <a:ext cx="473202" cy="264750"/>
                            </a:xfrm>
                            <a:custGeom>
                              <a:avLst/>
                              <a:gdLst/>
                              <a:ahLst/>
                              <a:cxnLst/>
                              <a:rect l="l" t="t" r="r" b="b"/>
                              <a:pathLst>
                                <a:path w="473202" h="264750" extrusionOk="0">
                                  <a:moveTo>
                                    <a:pt x="473202" y="0"/>
                                  </a:moveTo>
                                  <a:lnTo>
                                    <a:pt x="473202" y="9144"/>
                                  </a:lnTo>
                                  <a:lnTo>
                                    <a:pt x="33092" y="132375"/>
                                  </a:lnTo>
                                  <a:lnTo>
                                    <a:pt x="473202" y="255605"/>
                                  </a:lnTo>
                                  <a:lnTo>
                                    <a:pt x="473202" y="264750"/>
                                  </a:lnTo>
                                  <a:lnTo>
                                    <a:pt x="0" y="132375"/>
                                  </a:lnTo>
                                  <a:lnTo>
                                    <a:pt x="473202" y="0"/>
                                  </a:lnTo>
                                  <a:close/>
                                </a:path>
                              </a:pathLst>
                            </a:custGeom>
                            <a:solidFill>
                              <a:srgbClr val="000000"/>
                            </a:solidFill>
                            <a:ln>
                              <a:noFill/>
                            </a:ln>
                          </wps:spPr>
                          <wps:bodyPr spcFirstLastPara="1" wrap="square" lIns="91425" tIns="91425" rIns="91425" bIns="91425" anchor="ctr" anchorCtr="0">
                            <a:noAutofit/>
                          </wps:bodyPr>
                        </wps:wsp>
                        <wps:wsp>
                          <wps:cNvPr id="589" name="Freeform: Shape 589"/>
                          <wps:cNvSpPr/>
                          <wps:spPr>
                            <a:xfrm>
                              <a:off x="619506" y="1362456"/>
                              <a:ext cx="473202" cy="265176"/>
                            </a:xfrm>
                            <a:custGeom>
                              <a:avLst/>
                              <a:gdLst/>
                              <a:ahLst/>
                              <a:cxnLst/>
                              <a:rect l="l" t="t" r="r" b="b"/>
                              <a:pathLst>
                                <a:path w="473202" h="265176" extrusionOk="0">
                                  <a:moveTo>
                                    <a:pt x="762" y="0"/>
                                  </a:moveTo>
                                  <a:lnTo>
                                    <a:pt x="473202" y="132588"/>
                                  </a:lnTo>
                                  <a:lnTo>
                                    <a:pt x="762" y="265176"/>
                                  </a:lnTo>
                                  <a:lnTo>
                                    <a:pt x="0" y="264963"/>
                                  </a:lnTo>
                                  <a:lnTo>
                                    <a:pt x="0" y="255819"/>
                                  </a:lnTo>
                                  <a:lnTo>
                                    <a:pt x="440110" y="132588"/>
                                  </a:lnTo>
                                  <a:lnTo>
                                    <a:pt x="0" y="9357"/>
                                  </a:lnTo>
                                  <a:lnTo>
                                    <a:pt x="0" y="213"/>
                                  </a:lnTo>
                                  <a:lnTo>
                                    <a:pt x="762" y="0"/>
                                  </a:lnTo>
                                  <a:close/>
                                </a:path>
                              </a:pathLst>
                            </a:custGeom>
                            <a:solidFill>
                              <a:srgbClr val="000000"/>
                            </a:solidFill>
                            <a:ln>
                              <a:noFill/>
                            </a:ln>
                          </wps:spPr>
                          <wps:bodyPr spcFirstLastPara="1" wrap="square" lIns="91425" tIns="91425" rIns="91425" bIns="91425" anchor="ctr" anchorCtr="0">
                            <a:noAutofit/>
                          </wps:bodyPr>
                        </wps:wsp>
                      </wpg:grpSp>
                    </wpg:wgp>
                  </a:graphicData>
                </a:graphic>
              </wp:anchor>
            </w:drawing>
          </mc:Choice>
          <mc:Fallback>
            <w:pict>
              <v:group w14:anchorId="183DF272" id="Group 580" o:spid="_x0000_s1603" style="position:absolute;margin-left:65pt;margin-top:-13pt;width:92.75pt;height:128.15pt;z-index:251658240;mso-position-horizontal-relative:text;mso-position-vertical-relative:text" coordorigin="47569,29661" coordsize="11780,16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">
                <v:group id="Group 581" o:spid="_x0000_s1604" style="position:absolute;left:47569;top:29661;width:11781;height:16277" coordsize="11780,16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582" o:spid="_x0000_s1605" style="position:absolute;width:11780;height:16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" filled="f" stroked="f">
                    <v:textbox inset="2.53958mm,2.53958mm,2.53958mm,2.53958mm">
                      <w:txbxContent>
                        <w:p w14:paraId="12CB714E" w14:textId="77777777" w:rsidR="00B36C8C" w:rsidRDefault="00B36C8C">
                          <w:pPr>
                            <w:spacing w:after="0" w:line="240" w:lineRule="auto"/>
                            <w:textDirection w:val="btLr"/>
                          </w:pPr>
                        </w:p>
                      </w:txbxContent>
                    </v:textbox>
                  </v:rect>
                  <v:shape id="Freeform: Shape 583" o:spid="_x0000_s1606" style="position:absolute;width:5897;height:3139;visibility:visible;mso-wrap-style:square;v-text-anchor:middle" coordsize="589788,31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" path="m,l589788,r,9144l9144,9144r,297180l589788,306324r,7620l,313944,,xe" fillcolor="black" stroked="f">
                    <v:path arrowok="t" o:extrusionok="f"/>
                  </v:shape>
                  <v:shape id="Freeform: Shape 584" o:spid="_x0000_s1607" style="position:absolute;left:5897;width:5883;height:3139;visibility:visible;mso-wrap-style:square;v-text-anchor:middle" coordsize="588264,31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" path="m,l588264,r,313944l,313944r,-7620l580644,306324r,-297180l,9144,,xe" fillcolor="black" stroked="f">
                    <v:path arrowok="t" o:extrusionok="f"/>
                  </v:shape>
                  <v:shape id="Freeform: Shape 585" o:spid="_x0000_s1608" style="position:absolute;left:2590;top:4998;width:2835;height:3627;visibility:visible;mso-wrap-style:square;v-text-anchor:middle" coordsize="283464,362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" path="m254508,r28956,l283464,7620,256032,9144r-27432,3048l201168,15240r-24384,6096l152400,28956r-22860,9144l108204,47244,88392,59436,70104,71628,54864,85344r-7620,6096l41148,99060r-6096,7620l28956,114300r-4572,7620l19812,129540r-3048,9144l13716,146304r-3048,9144l9144,163068r,9144l7620,181356r,9144l9144,198120r1524,9144l13716,216408r3048,7620l19812,231648r4572,9144l28956,248412r6096,7620l41148,263652r6096,6096l54864,277368r15240,13716l88392,303276r19812,10668l128016,324612r22860,9144l175260,341376r25908,6096l227076,350520r28956,3048l283464,355092r,7620l254508,362712r-27432,-3048l199644,355092r-25908,-6096l149352,341376r-24384,-9144l103632,321564,83820,310896,65532,297180,48768,283464r-7620,-7620l35052,268224r-7620,-7620l22860,252984r-6096,-7620l12192,236220,9144,227076,6096,217932,3048,210312,1524,199644,,190500r,-9144l,172212r1524,-9144l3048,153924r1524,-9144l9144,135636r3048,-9144l16764,118872r6096,-9144l27432,102108r6096,-7620l41148,86868r7620,-7620l65532,65532,83820,51816,103632,41148,124968,30480r24384,-9144l173736,13716,199644,7620,227076,3048,254508,xe" fillcolor="black" stroked="f">
                    <v:path arrowok="t" o:extrusionok="f"/>
                  </v:shape>
                  <v:shape id="Freeform: Shape 586" o:spid="_x0000_s1609" style="position:absolute;left:5425;top:4998;width:2850;height:3627;visibility:visible;mso-wrap-style:square;v-text-anchor:middle" coordsize="284988,362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" path="m,l28956,,57912,3048,83820,7620r25908,6096l135636,21336r22860,9144l179832,39624r21336,12192l219456,65532r15240,13716l242316,86868r7620,7620l256032,102108r6096,7620l266700,117348r4572,9144l275844,135636r3048,9144l281940,152400r1524,10668l284988,172212r,18288l283464,199644r-1524,9144l278892,217932r-3048,9144l271272,236220r-4572,7620l262128,252984r-6096,7620l249936,268224r-7620,7620l236220,283464r-16764,13716l201168,310896r-19812,10668l158496,332232r-22860,9144l111252,348996r-25908,6096l57912,359664r-28956,3048l,362712r,-7620l28956,353568r27432,-3048l82296,347472r25908,-6096l132588,333756r22860,-9144l176784,315468r19812,-12192l213360,291084r16764,-13716l236220,271272r7620,-7620l249936,256032r4572,-7620l259080,240792r4572,-9144l268224,224028r3048,-7620l272796,207264r1524,-7620l275844,190500r,-18288l274320,164592r-1524,-9144l271272,146304r-3048,-7620l263652,131064r-4572,-9144l254508,114300r-4572,-7620l243840,99060r-7620,-6096l230124,85344,213360,71628,196596,59436,176784,48768,155448,38100,132588,28956,108204,21336,82296,15240,56388,12192,28956,9144,,7620,,xe" fillcolor="black" stroked="f">
                    <v:path arrowok="t" o:extrusionok="f"/>
                  </v:shape>
                  <v:shape id="Freeform: Shape 587" o:spid="_x0000_s1610" style="position:absolute;left:304;top:11094;width:10165;height:92;visibility:visible;mso-wrap-style:square;v-text-anchor:middle" coordsize="101650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" path="m,l1016508,r,9144l,9144,,e" fillcolor="black" stroked="f">
                    <v:path arrowok="t" o:extrusionok="f"/>
                  </v:shape>
                  <v:shape id="Freeform: Shape 588" o:spid="_x0000_s1611" style="position:absolute;left:1463;top:13626;width:4732;height:2648;visibility:visible;mso-wrap-style:square;v-text-anchor:middle" coordsize="473202,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" path="m473202,r,9144l33092,132375,473202,255605r,9145l,132375,473202,xe" fillcolor="black" stroked="f">
                    <v:path arrowok="t" o:extrusionok="f"/>
                  </v:shape>
                  <v:shape id="Freeform: Shape 589" o:spid="_x0000_s1612" style="position:absolute;left:6195;top:13624;width:4732;height:2652;visibility:visible;mso-wrap-style:square;v-text-anchor:middle" coordsize="473202,26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" path="m762,l473202,132588,762,265176,,264963r,-9144l440110,132588,,9357,,213,762,xe" fillcolor="black" stroked="f">
                    <v:path arrowok="t" o:extrusionok="f"/>
                  </v:shape>
                </v:group>
                <w10:wrap type="square"/>
              </v:group>
            </w:pict>
          </mc:Fallback>
        </mc:AlternateContent>
      </w:r>
    </w:p>
    <w:p w14:paraId="1EE3AF1C" w14:textId="77777777" w:rsidR="00B36C8C" w:rsidRDefault="00E05E7B">
      <w:pPr>
        <w:numPr>
          <w:ilvl w:val="0"/>
          <w:numId w:val="7"/>
        </w:numPr>
        <w:spacing w:after="10" w:line="252" w:lineRule="auto"/>
        <w:ind w:right="1110" w:hanging="590"/>
      </w:pPr>
      <w:r>
        <w:rPr>
          <w:rFonts w:ascii="Times New Roman" w:eastAsia="Times New Roman" w:hAnsi="Times New Roman" w:cs="Times New Roman"/>
          <w:sz w:val="24"/>
          <w:szCs w:val="24"/>
        </w:rPr>
        <w:t>Represent connection Administrator</w:t>
      </w:r>
    </w:p>
    <w:p w14:paraId="1FC1974C" w14:textId="77777777" w:rsidR="00B36C8C" w:rsidRDefault="00B36C8C">
      <w:pPr>
        <w:spacing w:after="194" w:line="259" w:lineRule="auto"/>
        <w:ind w:left="1301"/>
        <w:rPr>
          <w:rFonts w:ascii="Times New Roman" w:eastAsia="Times New Roman" w:hAnsi="Times New Roman" w:cs="Times New Roman"/>
          <w:sz w:val="24"/>
          <w:szCs w:val="24"/>
        </w:rPr>
      </w:pPr>
    </w:p>
    <w:p w14:paraId="60D5F515" w14:textId="77777777" w:rsidR="00B36C8C" w:rsidRDefault="00E05E7B">
      <w:pPr>
        <w:numPr>
          <w:ilvl w:val="0"/>
          <w:numId w:val="7"/>
        </w:numPr>
        <w:spacing w:after="206" w:line="252" w:lineRule="auto"/>
        <w:ind w:right="1110" w:hanging="590"/>
      </w:pPr>
      <w:r>
        <w:rPr>
          <w:rFonts w:ascii="Times New Roman" w:eastAsia="Times New Roman" w:hAnsi="Times New Roman" w:cs="Times New Roman"/>
          <w:sz w:val="24"/>
          <w:szCs w:val="24"/>
        </w:rPr>
        <w:t>Connect two Entities or One to One relation.</w:t>
      </w:r>
    </w:p>
    <w:p w14:paraId="0B28027F" w14:textId="77777777" w:rsidR="00B36C8C" w:rsidRDefault="00E05E7B">
      <w:pPr>
        <w:tabs>
          <w:tab w:val="center" w:pos="4151"/>
          <w:tab w:val="center" w:pos="5988"/>
        </w:tabs>
        <w:spacing w:after="10" w:line="252"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Represent the relationship.</w:t>
      </w:r>
    </w:p>
    <w:p w14:paraId="18F469C7" w14:textId="77777777" w:rsidR="00B36C8C" w:rsidRDefault="00B36C8C">
      <w:pPr>
        <w:spacing w:after="165" w:line="259" w:lineRule="auto"/>
        <w:ind w:right="5302"/>
        <w:rPr>
          <w:rFonts w:ascii="Times New Roman" w:eastAsia="Times New Roman" w:hAnsi="Times New Roman" w:cs="Times New Roman"/>
          <w:sz w:val="24"/>
          <w:szCs w:val="24"/>
        </w:rPr>
      </w:pPr>
    </w:p>
    <w:p w14:paraId="738AAE23" w14:textId="77777777" w:rsidR="00B36C8C" w:rsidRDefault="00B36C8C">
      <w:pPr>
        <w:spacing w:after="169" w:line="259" w:lineRule="auto"/>
        <w:ind w:left="845"/>
        <w:jc w:val="center"/>
        <w:rPr>
          <w:rFonts w:ascii="Times New Roman" w:eastAsia="Times New Roman" w:hAnsi="Times New Roman" w:cs="Times New Roman"/>
          <w:sz w:val="24"/>
          <w:szCs w:val="24"/>
        </w:rPr>
      </w:pPr>
    </w:p>
    <w:p w14:paraId="2A47736C" w14:textId="77777777" w:rsidR="00B36C8C" w:rsidRDefault="00E05E7B">
      <w:pPr>
        <w:spacing w:after="169" w:line="259"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6815E06" wp14:editId="1C00CDAB">
            <wp:extent cx="4673916" cy="4208812"/>
            <wp:effectExtent l="0" t="0" r="0" b="0"/>
            <wp:docPr id="6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6"/>
                    <a:srcRect/>
                    <a:stretch>
                      <a:fillRect/>
                    </a:stretch>
                  </pic:blipFill>
                  <pic:spPr>
                    <a:xfrm>
                      <a:off x="0" y="0"/>
                      <a:ext cx="4673916" cy="4208812"/>
                    </a:xfrm>
                    <a:prstGeom prst="rect">
                      <a:avLst/>
                    </a:prstGeom>
                    <a:ln/>
                  </pic:spPr>
                </pic:pic>
              </a:graphicData>
            </a:graphic>
          </wp:inline>
        </w:drawing>
      </w:r>
    </w:p>
    <w:p w14:paraId="1223AFB5" w14:textId="77777777" w:rsidR="00B36C8C" w:rsidRDefault="00B36C8C">
      <w:pPr>
        <w:spacing w:after="169" w:line="259" w:lineRule="auto"/>
        <w:ind w:left="845"/>
        <w:jc w:val="center"/>
        <w:rPr>
          <w:rFonts w:ascii="Times New Roman" w:eastAsia="Times New Roman" w:hAnsi="Times New Roman" w:cs="Times New Roman"/>
          <w:sz w:val="24"/>
          <w:szCs w:val="24"/>
        </w:rPr>
      </w:pPr>
    </w:p>
    <w:p w14:paraId="7E187271" w14:textId="77777777" w:rsidR="00B36C8C" w:rsidRDefault="00E05E7B">
      <w:pPr>
        <w:spacing w:after="280" w:line="240"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5.1 ER Diagram for Canteen Automation Android application</w:t>
      </w:r>
    </w:p>
    <w:p w14:paraId="0AEB4207" w14:textId="77777777" w:rsidR="00B36C8C" w:rsidRDefault="00E05E7B">
      <w:pPr>
        <w:numPr>
          <w:ilvl w:val="1"/>
          <w:numId w:val="16"/>
        </w:numPr>
        <w:pBdr>
          <w:top w:val="nil"/>
          <w:left w:val="nil"/>
          <w:bottom w:val="nil"/>
          <w:right w:val="nil"/>
          <w:between w:val="nil"/>
        </w:pBdr>
        <w:spacing w:after="2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FLOW DIAGRAM</w:t>
      </w:r>
    </w:p>
    <w:p w14:paraId="7E50CC73" w14:textId="77777777" w:rsidR="00B36C8C" w:rsidRDefault="00B36C8C">
      <w:pPr>
        <w:spacing w:after="0" w:line="259" w:lineRule="auto"/>
        <w:ind w:left="168"/>
        <w:jc w:val="center"/>
        <w:rPr>
          <w:rFonts w:ascii="Times New Roman" w:eastAsia="Times New Roman" w:hAnsi="Times New Roman" w:cs="Times New Roman"/>
          <w:sz w:val="24"/>
          <w:szCs w:val="24"/>
        </w:rPr>
      </w:pPr>
    </w:p>
    <w:p w14:paraId="7CC043AC" w14:textId="77777777" w:rsidR="00B36C8C" w:rsidRDefault="00E05E7B">
      <w:pPr>
        <w:spacing w:after="410" w:line="259" w:lineRule="auto"/>
        <w:ind w:left="-39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65DEE984" wp14:editId="33B16956">
                <wp:extent cx="6505957" cy="672908"/>
                <wp:effectExtent l="0" t="0" r="0" b="0"/>
                <wp:docPr id="590" name="Group 590"/>
                <wp:cNvGraphicFramePr/>
                <a:graphic xmlns:a="http://schemas.openxmlformats.org/drawingml/2006/main">
                  <a:graphicData uri="http://schemas.microsoft.com/office/word/2010/wordprocessingGroup">
                    <wpg:wgp>
                      <wpg:cNvGrpSpPr/>
                      <wpg:grpSpPr>
                        <a:xfrm>
                          <a:off x="0" y="0"/>
                          <a:ext cx="6505957" cy="672908"/>
                          <a:chOff x="2093022" y="3443546"/>
                          <a:chExt cx="6889440" cy="672908"/>
                        </a:xfrm>
                      </wpg:grpSpPr>
                      <wpg:grpSp>
                        <wpg:cNvPr id="591" name="Group 591"/>
                        <wpg:cNvGrpSpPr/>
                        <wpg:grpSpPr>
                          <a:xfrm>
                            <a:off x="2093022" y="3443546"/>
                            <a:ext cx="6889440" cy="672908"/>
                            <a:chOff x="0" y="0"/>
                            <a:chExt cx="6889440" cy="672908"/>
                          </a:xfrm>
                        </wpg:grpSpPr>
                        <wps:wsp>
                          <wps:cNvPr id="592" name="Rectangle 592"/>
                          <wps:cNvSpPr/>
                          <wps:spPr>
                            <a:xfrm>
                              <a:off x="0" y="0"/>
                              <a:ext cx="6505950" cy="672900"/>
                            </a:xfrm>
                            <a:prstGeom prst="rect">
                              <a:avLst/>
                            </a:prstGeom>
                            <a:noFill/>
                            <a:ln>
                              <a:noFill/>
                            </a:ln>
                          </wps:spPr>
                          <wps:txbx>
                            <w:txbxContent>
                              <w:p w14:paraId="54C5EE87"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93" name="Freeform: Shape 593"/>
                          <wps:cNvSpPr/>
                          <wps:spPr>
                            <a:xfrm>
                              <a:off x="0" y="165416"/>
                              <a:ext cx="733044" cy="435864"/>
                            </a:xfrm>
                            <a:custGeom>
                              <a:avLst/>
                              <a:gdLst/>
                              <a:ahLst/>
                              <a:cxnLst/>
                              <a:rect l="l" t="t" r="r" b="b"/>
                              <a:pathLst>
                                <a:path w="733044" h="435864" extrusionOk="0">
                                  <a:moveTo>
                                    <a:pt x="0" y="0"/>
                                  </a:moveTo>
                                  <a:lnTo>
                                    <a:pt x="733044" y="0"/>
                                  </a:lnTo>
                                  <a:lnTo>
                                    <a:pt x="733044" y="24384"/>
                                  </a:lnTo>
                                  <a:lnTo>
                                    <a:pt x="24384" y="24384"/>
                                  </a:lnTo>
                                  <a:lnTo>
                                    <a:pt x="24384" y="411480"/>
                                  </a:lnTo>
                                  <a:lnTo>
                                    <a:pt x="733044" y="411480"/>
                                  </a:lnTo>
                                  <a:lnTo>
                                    <a:pt x="733044" y="435864"/>
                                  </a:lnTo>
                                  <a:lnTo>
                                    <a:pt x="0" y="435864"/>
                                  </a:lnTo>
                                  <a:lnTo>
                                    <a:pt x="0" y="0"/>
                                  </a:lnTo>
                                  <a:close/>
                                </a:path>
                              </a:pathLst>
                            </a:custGeom>
                            <a:solidFill>
                              <a:srgbClr val="000000"/>
                            </a:solidFill>
                            <a:ln>
                              <a:noFill/>
                            </a:ln>
                          </wps:spPr>
                          <wps:bodyPr spcFirstLastPara="1" wrap="square" lIns="91425" tIns="91425" rIns="91425" bIns="91425" anchor="ctr" anchorCtr="0">
                            <a:noAutofit/>
                          </wps:bodyPr>
                        </wps:wsp>
                        <wps:wsp>
                          <wps:cNvPr id="594" name="Freeform: Shape 594"/>
                          <wps:cNvSpPr/>
                          <wps:spPr>
                            <a:xfrm>
                              <a:off x="733044" y="165416"/>
                              <a:ext cx="733044" cy="435864"/>
                            </a:xfrm>
                            <a:custGeom>
                              <a:avLst/>
                              <a:gdLst/>
                              <a:ahLst/>
                              <a:cxnLst/>
                              <a:rect l="l" t="t" r="r" b="b"/>
                              <a:pathLst>
                                <a:path w="733044" h="435864" extrusionOk="0">
                                  <a:moveTo>
                                    <a:pt x="0" y="0"/>
                                  </a:moveTo>
                                  <a:lnTo>
                                    <a:pt x="733044" y="0"/>
                                  </a:lnTo>
                                  <a:lnTo>
                                    <a:pt x="733044" y="435864"/>
                                  </a:lnTo>
                                  <a:lnTo>
                                    <a:pt x="0" y="435864"/>
                                  </a:lnTo>
                                  <a:lnTo>
                                    <a:pt x="0" y="411480"/>
                                  </a:lnTo>
                                  <a:lnTo>
                                    <a:pt x="708660" y="411480"/>
                                  </a:lnTo>
                                  <a:lnTo>
                                    <a:pt x="708660"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595" name="Rectangle 595"/>
                          <wps:cNvSpPr/>
                          <wps:spPr>
                            <a:xfrm>
                              <a:off x="519684" y="266700"/>
                              <a:ext cx="610444" cy="169928"/>
                            </a:xfrm>
                            <a:prstGeom prst="rect">
                              <a:avLst/>
                            </a:prstGeom>
                            <a:noFill/>
                            <a:ln>
                              <a:noFill/>
                            </a:ln>
                          </wps:spPr>
                          <wps:txbx>
                            <w:txbxContent>
                              <w:p w14:paraId="21A4CDA3" w14:textId="77777777" w:rsidR="00B36C8C" w:rsidRDefault="00E05E7B">
                                <w:pPr>
                                  <w:spacing w:after="160" w:line="258" w:lineRule="auto"/>
                                  <w:textDirection w:val="btLr"/>
                                </w:pPr>
                                <w:r>
                                  <w:rPr>
                                    <w:rFonts w:ascii="Times New Roman" w:eastAsia="Times New Roman" w:hAnsi="Times New Roman" w:cs="Times New Roman"/>
                                    <w:color w:val="000000"/>
                                  </w:rPr>
                                  <w:t xml:space="preserve">Admin </w:t>
                                </w:r>
                              </w:p>
                            </w:txbxContent>
                          </wps:txbx>
                          <wps:bodyPr spcFirstLastPara="1" wrap="square" lIns="0" tIns="0" rIns="0" bIns="0" anchor="t" anchorCtr="0">
                            <a:noAutofit/>
                          </wps:bodyPr>
                        </wps:wsp>
                        <wps:wsp>
                          <wps:cNvPr id="596" name="Freeform: Shape 596"/>
                          <wps:cNvSpPr/>
                          <wps:spPr>
                            <a:xfrm>
                              <a:off x="4898137" y="130364"/>
                              <a:ext cx="803910" cy="422148"/>
                            </a:xfrm>
                            <a:custGeom>
                              <a:avLst/>
                              <a:gdLst/>
                              <a:ahLst/>
                              <a:cxnLst/>
                              <a:rect l="l" t="t" r="r" b="b"/>
                              <a:pathLst>
                                <a:path w="803910" h="422148" extrusionOk="0">
                                  <a:moveTo>
                                    <a:pt x="0" y="0"/>
                                  </a:moveTo>
                                  <a:lnTo>
                                    <a:pt x="803910" y="0"/>
                                  </a:lnTo>
                                  <a:lnTo>
                                    <a:pt x="803910" y="24384"/>
                                  </a:lnTo>
                                  <a:lnTo>
                                    <a:pt x="24384" y="24384"/>
                                  </a:lnTo>
                                  <a:lnTo>
                                    <a:pt x="24384" y="397764"/>
                                  </a:lnTo>
                                  <a:lnTo>
                                    <a:pt x="803910" y="397764"/>
                                  </a:lnTo>
                                  <a:lnTo>
                                    <a:pt x="803910" y="422148"/>
                                  </a:lnTo>
                                  <a:lnTo>
                                    <a:pt x="0" y="422148"/>
                                  </a:lnTo>
                                  <a:lnTo>
                                    <a:pt x="0" y="0"/>
                                  </a:lnTo>
                                  <a:close/>
                                </a:path>
                              </a:pathLst>
                            </a:custGeom>
                            <a:solidFill>
                              <a:srgbClr val="000000"/>
                            </a:solidFill>
                            <a:ln>
                              <a:noFill/>
                            </a:ln>
                          </wps:spPr>
                          <wps:bodyPr spcFirstLastPara="1" wrap="square" lIns="91425" tIns="91425" rIns="91425" bIns="91425" anchor="ctr" anchorCtr="0">
                            <a:noAutofit/>
                          </wps:bodyPr>
                        </wps:wsp>
                        <wps:wsp>
                          <wps:cNvPr id="597" name="Freeform: Shape 597"/>
                          <wps:cNvSpPr/>
                          <wps:spPr>
                            <a:xfrm>
                              <a:off x="5702046" y="130364"/>
                              <a:ext cx="803911" cy="422148"/>
                            </a:xfrm>
                            <a:custGeom>
                              <a:avLst/>
                              <a:gdLst/>
                              <a:ahLst/>
                              <a:cxnLst/>
                              <a:rect l="l" t="t" r="r" b="b"/>
                              <a:pathLst>
                                <a:path w="803911" h="422148" extrusionOk="0">
                                  <a:moveTo>
                                    <a:pt x="0" y="0"/>
                                  </a:moveTo>
                                  <a:lnTo>
                                    <a:pt x="803911" y="0"/>
                                  </a:lnTo>
                                  <a:lnTo>
                                    <a:pt x="803911" y="422148"/>
                                  </a:lnTo>
                                  <a:lnTo>
                                    <a:pt x="0" y="422148"/>
                                  </a:lnTo>
                                  <a:lnTo>
                                    <a:pt x="0" y="397764"/>
                                  </a:lnTo>
                                  <a:lnTo>
                                    <a:pt x="779526" y="397764"/>
                                  </a:lnTo>
                                  <a:lnTo>
                                    <a:pt x="779526"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598" name="Rectangle 598"/>
                          <wps:cNvSpPr/>
                          <wps:spPr>
                            <a:xfrm>
                              <a:off x="5010912" y="233173"/>
                              <a:ext cx="1878528" cy="169927"/>
                            </a:xfrm>
                            <a:prstGeom prst="rect">
                              <a:avLst/>
                            </a:prstGeom>
                            <a:noFill/>
                            <a:ln>
                              <a:noFill/>
                            </a:ln>
                          </wps:spPr>
                          <wps:txbx>
                            <w:txbxContent>
                              <w:p w14:paraId="064C8882" w14:textId="77777777" w:rsidR="00B36C8C" w:rsidRDefault="00E05E7B">
                                <w:pPr>
                                  <w:spacing w:after="160" w:line="258" w:lineRule="auto"/>
                                  <w:textDirection w:val="btLr"/>
                                </w:pPr>
                                <w:r>
                                  <w:rPr>
                                    <w:rFonts w:ascii="Times New Roman" w:eastAsia="Times New Roman" w:hAnsi="Times New Roman" w:cs="Times New Roman"/>
                                    <w:color w:val="000000"/>
                                  </w:rPr>
                                  <w:t xml:space="preserve">Verification of College </w:t>
                                </w:r>
                              </w:p>
                            </w:txbxContent>
                          </wps:txbx>
                          <wps:bodyPr spcFirstLastPara="1" wrap="square" lIns="0" tIns="0" rIns="0" bIns="0" anchor="t" anchorCtr="0">
                            <a:noAutofit/>
                          </wps:bodyPr>
                        </wps:wsp>
                        <wps:wsp>
                          <wps:cNvPr id="599" name="Rectangle 599"/>
                          <wps:cNvSpPr/>
                          <wps:spPr>
                            <a:xfrm>
                              <a:off x="6423660" y="233173"/>
                              <a:ext cx="47542" cy="169927"/>
                            </a:xfrm>
                            <a:prstGeom prst="rect">
                              <a:avLst/>
                            </a:prstGeom>
                            <a:noFill/>
                            <a:ln>
                              <a:noFill/>
                            </a:ln>
                          </wps:spPr>
                          <wps:txbx>
                            <w:txbxContent>
                              <w:p w14:paraId="256ADD3D"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600" name="Freeform: Shape 600"/>
                          <wps:cNvSpPr/>
                          <wps:spPr>
                            <a:xfrm>
                              <a:off x="2238756" y="40448"/>
                              <a:ext cx="943356" cy="632460"/>
                            </a:xfrm>
                            <a:custGeom>
                              <a:avLst/>
                              <a:gdLst/>
                              <a:ahLst/>
                              <a:cxnLst/>
                              <a:rect l="l" t="t" r="r" b="b"/>
                              <a:pathLst>
                                <a:path w="943356" h="632460" extrusionOk="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2"/>
                                  </a:lnTo>
                                  <a:lnTo>
                                    <a:pt x="582168" y="47244"/>
                                  </a:lnTo>
                                  <a:lnTo>
                                    <a:pt x="541020" y="53340"/>
                                  </a:lnTo>
                                  <a:lnTo>
                                    <a:pt x="501396" y="60960"/>
                                  </a:lnTo>
                                  <a:lnTo>
                                    <a:pt x="463296" y="67056"/>
                                  </a:lnTo>
                                  <a:lnTo>
                                    <a:pt x="425196" y="76200"/>
                                  </a:lnTo>
                                  <a:lnTo>
                                    <a:pt x="388620" y="83820"/>
                                  </a:lnTo>
                                  <a:lnTo>
                                    <a:pt x="353568" y="92964"/>
                                  </a:lnTo>
                                  <a:lnTo>
                                    <a:pt x="320040" y="102108"/>
                                  </a:lnTo>
                                  <a:lnTo>
                                    <a:pt x="288036" y="112776"/>
                                  </a:lnTo>
                                  <a:lnTo>
                                    <a:pt x="259080" y="123444"/>
                                  </a:lnTo>
                                  <a:lnTo>
                                    <a:pt x="230124" y="134112"/>
                                  </a:lnTo>
                                  <a:lnTo>
                                    <a:pt x="202692" y="144780"/>
                                  </a:lnTo>
                                  <a:lnTo>
                                    <a:pt x="176784" y="156972"/>
                                  </a:lnTo>
                                  <a:lnTo>
                                    <a:pt x="152400" y="169164"/>
                                  </a:lnTo>
                                  <a:lnTo>
                                    <a:pt x="131064" y="181356"/>
                                  </a:lnTo>
                                  <a:lnTo>
                                    <a:pt x="111252" y="193548"/>
                                  </a:lnTo>
                                  <a:lnTo>
                                    <a:pt x="92964" y="207264"/>
                                  </a:lnTo>
                                  <a:lnTo>
                                    <a:pt x="77724" y="219456"/>
                                  </a:lnTo>
                                  <a:lnTo>
                                    <a:pt x="62484" y="233172"/>
                                  </a:lnTo>
                                  <a:lnTo>
                                    <a:pt x="56388" y="240792"/>
                                  </a:lnTo>
                                  <a:lnTo>
                                    <a:pt x="51816" y="246888"/>
                                  </a:lnTo>
                                  <a:lnTo>
                                    <a:pt x="45720" y="254508"/>
                                  </a:lnTo>
                                  <a:lnTo>
                                    <a:pt x="41148" y="260604"/>
                                  </a:lnTo>
                                  <a:lnTo>
                                    <a:pt x="38100" y="268224"/>
                                  </a:lnTo>
                                  <a:lnTo>
                                    <a:pt x="33528" y="274320"/>
                                  </a:lnTo>
                                  <a:lnTo>
                                    <a:pt x="30480" y="281940"/>
                                  </a:lnTo>
                                  <a:lnTo>
                                    <a:pt x="28956" y="288036"/>
                                  </a:lnTo>
                                  <a:lnTo>
                                    <a:pt x="27432" y="295656"/>
                                  </a:lnTo>
                                  <a:lnTo>
                                    <a:pt x="25908" y="301752"/>
                                  </a:lnTo>
                                  <a:lnTo>
                                    <a:pt x="24384" y="309372"/>
                                  </a:lnTo>
                                  <a:lnTo>
                                    <a:pt x="24384" y="323088"/>
                                  </a:lnTo>
                                  <a:lnTo>
                                    <a:pt x="25908" y="329184"/>
                                  </a:lnTo>
                                  <a:lnTo>
                                    <a:pt x="25908" y="336804"/>
                                  </a:lnTo>
                                  <a:lnTo>
                                    <a:pt x="28956" y="342900"/>
                                  </a:lnTo>
                                  <a:lnTo>
                                    <a:pt x="30480" y="350520"/>
                                  </a:lnTo>
                                  <a:lnTo>
                                    <a:pt x="33528" y="356616"/>
                                  </a:lnTo>
                                  <a:lnTo>
                                    <a:pt x="36576" y="364236"/>
                                  </a:lnTo>
                                  <a:lnTo>
                                    <a:pt x="41148" y="370332"/>
                                  </a:lnTo>
                                  <a:lnTo>
                                    <a:pt x="45720" y="377952"/>
                                  </a:lnTo>
                                  <a:lnTo>
                                    <a:pt x="50292" y="384048"/>
                                  </a:lnTo>
                                  <a:lnTo>
                                    <a:pt x="56388" y="391668"/>
                                  </a:lnTo>
                                  <a:lnTo>
                                    <a:pt x="62484" y="397764"/>
                                  </a:lnTo>
                                  <a:lnTo>
                                    <a:pt x="76200" y="411480"/>
                                  </a:lnTo>
                                  <a:lnTo>
                                    <a:pt x="92964" y="425196"/>
                                  </a:lnTo>
                                  <a:lnTo>
                                    <a:pt x="111252" y="437388"/>
                                  </a:lnTo>
                                  <a:lnTo>
                                    <a:pt x="131064" y="451104"/>
                                  </a:lnTo>
                                  <a:lnTo>
                                    <a:pt x="152400" y="463296"/>
                                  </a:lnTo>
                                  <a:lnTo>
                                    <a:pt x="176784" y="475488"/>
                                  </a:lnTo>
                                  <a:lnTo>
                                    <a:pt x="201168" y="487680"/>
                                  </a:lnTo>
                                  <a:lnTo>
                                    <a:pt x="228600" y="498348"/>
                                  </a:lnTo>
                                  <a:lnTo>
                                    <a:pt x="257556" y="509016"/>
                                  </a:lnTo>
                                  <a:lnTo>
                                    <a:pt x="288036" y="519684"/>
                                  </a:lnTo>
                                  <a:lnTo>
                                    <a:pt x="320040" y="530352"/>
                                  </a:lnTo>
                                  <a:lnTo>
                                    <a:pt x="353568" y="539496"/>
                                  </a:lnTo>
                                  <a:lnTo>
                                    <a:pt x="388620" y="548640"/>
                                  </a:lnTo>
                                  <a:lnTo>
                                    <a:pt x="425196" y="556260"/>
                                  </a:lnTo>
                                  <a:lnTo>
                                    <a:pt x="463296" y="563880"/>
                                  </a:lnTo>
                                  <a:lnTo>
                                    <a:pt x="501396" y="571500"/>
                                  </a:lnTo>
                                  <a:lnTo>
                                    <a:pt x="541020" y="579120"/>
                                  </a:lnTo>
                                  <a:lnTo>
                                    <a:pt x="582168" y="585216"/>
                                  </a:lnTo>
                                  <a:lnTo>
                                    <a:pt x="624840" y="589788"/>
                                  </a:lnTo>
                                  <a:lnTo>
                                    <a:pt x="667512" y="594360"/>
                                  </a:lnTo>
                                  <a:lnTo>
                                    <a:pt x="711708" y="598932"/>
                                  </a:lnTo>
                                  <a:lnTo>
                                    <a:pt x="755904" y="601980"/>
                                  </a:lnTo>
                                  <a:lnTo>
                                    <a:pt x="801624" y="605028"/>
                                  </a:lnTo>
                                  <a:lnTo>
                                    <a:pt x="848868" y="606552"/>
                                  </a:lnTo>
                                  <a:lnTo>
                                    <a:pt x="896112" y="608076"/>
                                  </a:lnTo>
                                  <a:lnTo>
                                    <a:pt x="943356" y="608076"/>
                                  </a:lnTo>
                                  <a:lnTo>
                                    <a:pt x="943356" y="632460"/>
                                  </a:lnTo>
                                  <a:lnTo>
                                    <a:pt x="894588" y="632460"/>
                                  </a:lnTo>
                                  <a:lnTo>
                                    <a:pt x="847344" y="630936"/>
                                  </a:lnTo>
                                  <a:lnTo>
                                    <a:pt x="801624" y="629412"/>
                                  </a:lnTo>
                                  <a:lnTo>
                                    <a:pt x="754380" y="626364"/>
                                  </a:lnTo>
                                  <a:lnTo>
                                    <a:pt x="710184" y="623316"/>
                                  </a:lnTo>
                                  <a:lnTo>
                                    <a:pt x="665988" y="618744"/>
                                  </a:lnTo>
                                  <a:lnTo>
                                    <a:pt x="621792" y="614172"/>
                                  </a:lnTo>
                                  <a:lnTo>
                                    <a:pt x="579120" y="608076"/>
                                  </a:lnTo>
                                  <a:lnTo>
                                    <a:pt x="537972" y="601980"/>
                                  </a:lnTo>
                                  <a:lnTo>
                                    <a:pt x="496824" y="595884"/>
                                  </a:lnTo>
                                  <a:lnTo>
                                    <a:pt x="458724" y="588264"/>
                                  </a:lnTo>
                                  <a:lnTo>
                                    <a:pt x="420624" y="580644"/>
                                  </a:lnTo>
                                  <a:lnTo>
                                    <a:pt x="384048" y="571500"/>
                                  </a:lnTo>
                                  <a:lnTo>
                                    <a:pt x="347472" y="562356"/>
                                  </a:lnTo>
                                  <a:lnTo>
                                    <a:pt x="313944" y="553212"/>
                                  </a:lnTo>
                                  <a:lnTo>
                                    <a:pt x="281940" y="542544"/>
                                  </a:lnTo>
                                  <a:lnTo>
                                    <a:pt x="249936" y="531876"/>
                                  </a:lnTo>
                                  <a:lnTo>
                                    <a:pt x="220980" y="521208"/>
                                  </a:lnTo>
                                  <a:lnTo>
                                    <a:pt x="192024" y="509016"/>
                                  </a:lnTo>
                                  <a:lnTo>
                                    <a:pt x="166116" y="496824"/>
                                  </a:lnTo>
                                  <a:lnTo>
                                    <a:pt x="141732" y="484632"/>
                                  </a:lnTo>
                                  <a:lnTo>
                                    <a:pt x="118872" y="472440"/>
                                  </a:lnTo>
                                  <a:lnTo>
                                    <a:pt x="97536" y="458724"/>
                                  </a:lnTo>
                                  <a:lnTo>
                                    <a:pt x="77724" y="445008"/>
                                  </a:lnTo>
                                  <a:lnTo>
                                    <a:pt x="60960" y="429768"/>
                                  </a:lnTo>
                                  <a:lnTo>
                                    <a:pt x="45720" y="416052"/>
                                  </a:lnTo>
                                  <a:lnTo>
                                    <a:pt x="38100" y="408432"/>
                                  </a:lnTo>
                                  <a:lnTo>
                                    <a:pt x="32004" y="399288"/>
                                  </a:lnTo>
                                  <a:lnTo>
                                    <a:pt x="25908" y="391668"/>
                                  </a:lnTo>
                                  <a:lnTo>
                                    <a:pt x="21336" y="384048"/>
                                  </a:lnTo>
                                  <a:lnTo>
                                    <a:pt x="16764" y="376428"/>
                                  </a:lnTo>
                                  <a:lnTo>
                                    <a:pt x="12192" y="367284"/>
                                  </a:lnTo>
                                  <a:lnTo>
                                    <a:pt x="7620" y="359664"/>
                                  </a:lnTo>
                                  <a:lnTo>
                                    <a:pt x="4572" y="352044"/>
                                  </a:lnTo>
                                  <a:lnTo>
                                    <a:pt x="3048" y="342900"/>
                                  </a:lnTo>
                                  <a:lnTo>
                                    <a:pt x="1524" y="333756"/>
                                  </a:lnTo>
                                  <a:lnTo>
                                    <a:pt x="0" y="326136"/>
                                  </a:lnTo>
                                  <a:lnTo>
                                    <a:pt x="0" y="316992"/>
                                  </a:lnTo>
                                  <a:lnTo>
                                    <a:pt x="0" y="307848"/>
                                  </a:lnTo>
                                  <a:lnTo>
                                    <a:pt x="1524" y="298704"/>
                                  </a:lnTo>
                                  <a:lnTo>
                                    <a:pt x="3048" y="291084"/>
                                  </a:lnTo>
                                  <a:lnTo>
                                    <a:pt x="4572" y="281940"/>
                                  </a:lnTo>
                                  <a:lnTo>
                                    <a:pt x="7620" y="272796"/>
                                  </a:lnTo>
                                  <a:lnTo>
                                    <a:pt x="12192" y="265176"/>
                                  </a:lnTo>
                                  <a:lnTo>
                                    <a:pt x="15240" y="256032"/>
                                  </a:lnTo>
                                  <a:lnTo>
                                    <a:pt x="19812" y="248412"/>
                                  </a:lnTo>
                                  <a:lnTo>
                                    <a:pt x="25908" y="240792"/>
                                  </a:lnTo>
                                  <a:lnTo>
                                    <a:pt x="32004" y="233172"/>
                                  </a:lnTo>
                                  <a:lnTo>
                                    <a:pt x="38100" y="225552"/>
                                  </a:lnTo>
                                  <a:lnTo>
                                    <a:pt x="45720" y="217932"/>
                                  </a:lnTo>
                                  <a:lnTo>
                                    <a:pt x="59436" y="202692"/>
                                  </a:lnTo>
                                  <a:lnTo>
                                    <a:pt x="77724" y="188976"/>
                                  </a:lnTo>
                                  <a:lnTo>
                                    <a:pt x="97536" y="173736"/>
                                  </a:lnTo>
                                  <a:lnTo>
                                    <a:pt x="117348" y="161544"/>
                                  </a:lnTo>
                                  <a:lnTo>
                                    <a:pt x="140208" y="147828"/>
                                  </a:lnTo>
                                  <a:lnTo>
                                    <a:pt x="166116" y="135636"/>
                                  </a:lnTo>
                                  <a:lnTo>
                                    <a:pt x="192024" y="123444"/>
                                  </a:lnTo>
                                  <a:lnTo>
                                    <a:pt x="219456" y="111252"/>
                                  </a:lnTo>
                                  <a:lnTo>
                                    <a:pt x="249936" y="100584"/>
                                  </a:lnTo>
                                  <a:lnTo>
                                    <a:pt x="280416" y="89916"/>
                                  </a:lnTo>
                                  <a:lnTo>
                                    <a:pt x="313944" y="79248"/>
                                  </a:lnTo>
                                  <a:lnTo>
                                    <a:pt x="347472" y="70104"/>
                                  </a:lnTo>
                                  <a:lnTo>
                                    <a:pt x="382524" y="60960"/>
                                  </a:lnTo>
                                  <a:lnTo>
                                    <a:pt x="420624" y="51816"/>
                                  </a:lnTo>
                                  <a:lnTo>
                                    <a:pt x="457200" y="44196"/>
                                  </a:lnTo>
                                  <a:lnTo>
                                    <a:pt x="496824" y="36576"/>
                                  </a:lnTo>
                                  <a:lnTo>
                                    <a:pt x="537972" y="28956"/>
                                  </a:lnTo>
                                  <a:lnTo>
                                    <a:pt x="579120" y="22860"/>
                                  </a:lnTo>
                                  <a:lnTo>
                                    <a:pt x="621792" y="18288"/>
                                  </a:lnTo>
                                  <a:lnTo>
                                    <a:pt x="664464" y="13716"/>
                                  </a:lnTo>
                                  <a:lnTo>
                                    <a:pt x="708660" y="9144"/>
                                  </a:lnTo>
                                  <a:lnTo>
                                    <a:pt x="754380" y="6096"/>
                                  </a:lnTo>
                                  <a:lnTo>
                                    <a:pt x="800100" y="3048"/>
                                  </a:lnTo>
                                  <a:lnTo>
                                    <a:pt x="847344" y="1524"/>
                                  </a:lnTo>
                                  <a:lnTo>
                                    <a:pt x="894588" y="0"/>
                                  </a:lnTo>
                                  <a:close/>
                                </a:path>
                              </a:pathLst>
                            </a:custGeom>
                            <a:solidFill>
                              <a:srgbClr val="000000"/>
                            </a:solidFill>
                            <a:ln>
                              <a:noFill/>
                            </a:ln>
                          </wps:spPr>
                          <wps:bodyPr spcFirstLastPara="1" wrap="square" lIns="91425" tIns="91425" rIns="91425" bIns="91425" anchor="ctr" anchorCtr="0">
                            <a:noAutofit/>
                          </wps:bodyPr>
                        </wps:wsp>
                        <wps:wsp>
                          <wps:cNvPr id="601" name="Freeform: Shape 601"/>
                          <wps:cNvSpPr/>
                          <wps:spPr>
                            <a:xfrm>
                              <a:off x="3182112" y="40448"/>
                              <a:ext cx="943356" cy="632460"/>
                            </a:xfrm>
                            <a:custGeom>
                              <a:avLst/>
                              <a:gdLst/>
                              <a:ahLst/>
                              <a:cxnLst/>
                              <a:rect l="l" t="t" r="r" b="b"/>
                              <a:pathLst>
                                <a:path w="943356" h="632460" extrusionOk="0">
                                  <a:moveTo>
                                    <a:pt x="0" y="0"/>
                                  </a:moveTo>
                                  <a:lnTo>
                                    <a:pt x="47244" y="0"/>
                                  </a:lnTo>
                                  <a:lnTo>
                                    <a:pt x="96012" y="1524"/>
                                  </a:lnTo>
                                  <a:lnTo>
                                    <a:pt x="141732" y="3048"/>
                                  </a:lnTo>
                                  <a:lnTo>
                                    <a:pt x="188976" y="6096"/>
                                  </a:lnTo>
                                  <a:lnTo>
                                    <a:pt x="233172" y="9144"/>
                                  </a:lnTo>
                                  <a:lnTo>
                                    <a:pt x="277368" y="13716"/>
                                  </a:lnTo>
                                  <a:lnTo>
                                    <a:pt x="321564" y="18288"/>
                                  </a:lnTo>
                                  <a:lnTo>
                                    <a:pt x="364236" y="22860"/>
                                  </a:lnTo>
                                  <a:lnTo>
                                    <a:pt x="405384" y="28956"/>
                                  </a:lnTo>
                                  <a:lnTo>
                                    <a:pt x="446532" y="36576"/>
                                  </a:lnTo>
                                  <a:lnTo>
                                    <a:pt x="484632" y="44196"/>
                                  </a:lnTo>
                                  <a:lnTo>
                                    <a:pt x="522732" y="51816"/>
                                  </a:lnTo>
                                  <a:lnTo>
                                    <a:pt x="559308" y="60960"/>
                                  </a:lnTo>
                                  <a:lnTo>
                                    <a:pt x="595884" y="70104"/>
                                  </a:lnTo>
                                  <a:lnTo>
                                    <a:pt x="629412" y="79248"/>
                                  </a:lnTo>
                                  <a:lnTo>
                                    <a:pt x="661416" y="89916"/>
                                  </a:lnTo>
                                  <a:lnTo>
                                    <a:pt x="693420" y="100584"/>
                                  </a:lnTo>
                                  <a:lnTo>
                                    <a:pt x="722376" y="111252"/>
                                  </a:lnTo>
                                  <a:lnTo>
                                    <a:pt x="751332" y="123444"/>
                                  </a:lnTo>
                                  <a:lnTo>
                                    <a:pt x="777240" y="134112"/>
                                  </a:lnTo>
                                  <a:lnTo>
                                    <a:pt x="801624" y="147828"/>
                                  </a:lnTo>
                                  <a:lnTo>
                                    <a:pt x="824484" y="160020"/>
                                  </a:lnTo>
                                  <a:lnTo>
                                    <a:pt x="845820" y="173736"/>
                                  </a:lnTo>
                                  <a:lnTo>
                                    <a:pt x="865632" y="187452"/>
                                  </a:lnTo>
                                  <a:lnTo>
                                    <a:pt x="882396" y="202692"/>
                                  </a:lnTo>
                                  <a:lnTo>
                                    <a:pt x="897636" y="216408"/>
                                  </a:lnTo>
                                  <a:lnTo>
                                    <a:pt x="905256" y="224028"/>
                                  </a:lnTo>
                                  <a:lnTo>
                                    <a:pt x="911352" y="231648"/>
                                  </a:lnTo>
                                  <a:lnTo>
                                    <a:pt x="917448" y="240792"/>
                                  </a:lnTo>
                                  <a:lnTo>
                                    <a:pt x="922020" y="248412"/>
                                  </a:lnTo>
                                  <a:lnTo>
                                    <a:pt x="926592" y="256032"/>
                                  </a:lnTo>
                                  <a:lnTo>
                                    <a:pt x="931164" y="263652"/>
                                  </a:lnTo>
                                  <a:lnTo>
                                    <a:pt x="934212" y="272796"/>
                                  </a:lnTo>
                                  <a:lnTo>
                                    <a:pt x="937260" y="280416"/>
                                  </a:lnTo>
                                  <a:lnTo>
                                    <a:pt x="940308" y="289560"/>
                                  </a:lnTo>
                                  <a:lnTo>
                                    <a:pt x="941832" y="298704"/>
                                  </a:lnTo>
                                  <a:lnTo>
                                    <a:pt x="943356" y="306324"/>
                                  </a:lnTo>
                                  <a:lnTo>
                                    <a:pt x="943356" y="324612"/>
                                  </a:lnTo>
                                  <a:lnTo>
                                    <a:pt x="941832" y="333756"/>
                                  </a:lnTo>
                                  <a:lnTo>
                                    <a:pt x="940308" y="341376"/>
                                  </a:lnTo>
                                  <a:lnTo>
                                    <a:pt x="938784" y="350520"/>
                                  </a:lnTo>
                                  <a:lnTo>
                                    <a:pt x="935736" y="359664"/>
                                  </a:lnTo>
                                  <a:lnTo>
                                    <a:pt x="931164" y="367284"/>
                                  </a:lnTo>
                                  <a:lnTo>
                                    <a:pt x="928116" y="374904"/>
                                  </a:lnTo>
                                  <a:lnTo>
                                    <a:pt x="922020" y="384048"/>
                                  </a:lnTo>
                                  <a:lnTo>
                                    <a:pt x="917448" y="391668"/>
                                  </a:lnTo>
                                  <a:lnTo>
                                    <a:pt x="911352" y="399288"/>
                                  </a:lnTo>
                                  <a:lnTo>
                                    <a:pt x="905256" y="406908"/>
                                  </a:lnTo>
                                  <a:lnTo>
                                    <a:pt x="897636" y="414528"/>
                                  </a:lnTo>
                                  <a:lnTo>
                                    <a:pt x="882396" y="429768"/>
                                  </a:lnTo>
                                  <a:lnTo>
                                    <a:pt x="865632" y="443484"/>
                                  </a:lnTo>
                                  <a:lnTo>
                                    <a:pt x="845820" y="458724"/>
                                  </a:lnTo>
                                  <a:lnTo>
                                    <a:pt x="826008" y="470916"/>
                                  </a:lnTo>
                                  <a:lnTo>
                                    <a:pt x="801624" y="484632"/>
                                  </a:lnTo>
                                  <a:lnTo>
                                    <a:pt x="777240" y="496824"/>
                                  </a:lnTo>
                                  <a:lnTo>
                                    <a:pt x="751332" y="509016"/>
                                  </a:lnTo>
                                  <a:lnTo>
                                    <a:pt x="723900" y="521208"/>
                                  </a:lnTo>
                                  <a:lnTo>
                                    <a:pt x="693420" y="531876"/>
                                  </a:lnTo>
                                  <a:lnTo>
                                    <a:pt x="662940" y="542544"/>
                                  </a:lnTo>
                                  <a:lnTo>
                                    <a:pt x="629412" y="553212"/>
                                  </a:lnTo>
                                  <a:lnTo>
                                    <a:pt x="595884" y="562356"/>
                                  </a:lnTo>
                                  <a:lnTo>
                                    <a:pt x="560832" y="571500"/>
                                  </a:lnTo>
                                  <a:lnTo>
                                    <a:pt x="522732" y="580644"/>
                                  </a:lnTo>
                                  <a:lnTo>
                                    <a:pt x="484632" y="588264"/>
                                  </a:lnTo>
                                  <a:lnTo>
                                    <a:pt x="446532" y="595884"/>
                                  </a:lnTo>
                                  <a:lnTo>
                                    <a:pt x="405384" y="601980"/>
                                  </a:lnTo>
                                  <a:lnTo>
                                    <a:pt x="364236" y="608076"/>
                                  </a:lnTo>
                                  <a:lnTo>
                                    <a:pt x="321564" y="614172"/>
                                  </a:lnTo>
                                  <a:lnTo>
                                    <a:pt x="278892" y="618744"/>
                                  </a:lnTo>
                                  <a:lnTo>
                                    <a:pt x="233172" y="623316"/>
                                  </a:lnTo>
                                  <a:lnTo>
                                    <a:pt x="188976" y="626364"/>
                                  </a:lnTo>
                                  <a:lnTo>
                                    <a:pt x="141732" y="629412"/>
                                  </a:lnTo>
                                  <a:lnTo>
                                    <a:pt x="96012" y="630936"/>
                                  </a:lnTo>
                                  <a:lnTo>
                                    <a:pt x="48768" y="632460"/>
                                  </a:lnTo>
                                  <a:lnTo>
                                    <a:pt x="0" y="632460"/>
                                  </a:lnTo>
                                  <a:lnTo>
                                    <a:pt x="0" y="608076"/>
                                  </a:lnTo>
                                  <a:lnTo>
                                    <a:pt x="47244" y="608076"/>
                                  </a:lnTo>
                                  <a:lnTo>
                                    <a:pt x="94488" y="606552"/>
                                  </a:lnTo>
                                  <a:lnTo>
                                    <a:pt x="141732" y="605028"/>
                                  </a:lnTo>
                                  <a:lnTo>
                                    <a:pt x="187452" y="601980"/>
                                  </a:lnTo>
                                  <a:lnTo>
                                    <a:pt x="231648" y="598932"/>
                                  </a:lnTo>
                                  <a:lnTo>
                                    <a:pt x="275844" y="594360"/>
                                  </a:lnTo>
                                  <a:lnTo>
                                    <a:pt x="318516" y="589788"/>
                                  </a:lnTo>
                                  <a:lnTo>
                                    <a:pt x="361188" y="585216"/>
                                  </a:lnTo>
                                  <a:lnTo>
                                    <a:pt x="402336" y="579120"/>
                                  </a:lnTo>
                                  <a:lnTo>
                                    <a:pt x="441960" y="571500"/>
                                  </a:lnTo>
                                  <a:lnTo>
                                    <a:pt x="480060" y="563880"/>
                                  </a:lnTo>
                                  <a:lnTo>
                                    <a:pt x="518160" y="556260"/>
                                  </a:lnTo>
                                  <a:lnTo>
                                    <a:pt x="554736" y="548640"/>
                                  </a:lnTo>
                                  <a:lnTo>
                                    <a:pt x="588264" y="539496"/>
                                  </a:lnTo>
                                  <a:lnTo>
                                    <a:pt x="621792" y="530352"/>
                                  </a:lnTo>
                                  <a:lnTo>
                                    <a:pt x="653796" y="519684"/>
                                  </a:lnTo>
                                  <a:lnTo>
                                    <a:pt x="684276" y="509016"/>
                                  </a:lnTo>
                                  <a:lnTo>
                                    <a:pt x="713232" y="498348"/>
                                  </a:lnTo>
                                  <a:lnTo>
                                    <a:pt x="740664" y="487680"/>
                                  </a:lnTo>
                                  <a:lnTo>
                                    <a:pt x="766572" y="475488"/>
                                  </a:lnTo>
                                  <a:lnTo>
                                    <a:pt x="790956" y="463296"/>
                                  </a:lnTo>
                                  <a:lnTo>
                                    <a:pt x="812292" y="451104"/>
                                  </a:lnTo>
                                  <a:lnTo>
                                    <a:pt x="832104" y="438912"/>
                                  </a:lnTo>
                                  <a:lnTo>
                                    <a:pt x="850392" y="425196"/>
                                  </a:lnTo>
                                  <a:lnTo>
                                    <a:pt x="865632" y="411480"/>
                                  </a:lnTo>
                                  <a:lnTo>
                                    <a:pt x="880872" y="397764"/>
                                  </a:lnTo>
                                  <a:lnTo>
                                    <a:pt x="886968" y="391668"/>
                                  </a:lnTo>
                                  <a:lnTo>
                                    <a:pt x="891540" y="385572"/>
                                  </a:lnTo>
                                  <a:lnTo>
                                    <a:pt x="897636" y="377952"/>
                                  </a:lnTo>
                                  <a:lnTo>
                                    <a:pt x="902208" y="371856"/>
                                  </a:lnTo>
                                  <a:lnTo>
                                    <a:pt x="905256" y="364236"/>
                                  </a:lnTo>
                                  <a:lnTo>
                                    <a:pt x="909828" y="358140"/>
                                  </a:lnTo>
                                  <a:lnTo>
                                    <a:pt x="912876" y="350520"/>
                                  </a:lnTo>
                                  <a:lnTo>
                                    <a:pt x="914400" y="344424"/>
                                  </a:lnTo>
                                  <a:lnTo>
                                    <a:pt x="915924" y="336804"/>
                                  </a:lnTo>
                                  <a:lnTo>
                                    <a:pt x="917448" y="330708"/>
                                  </a:lnTo>
                                  <a:lnTo>
                                    <a:pt x="918972" y="323088"/>
                                  </a:lnTo>
                                  <a:lnTo>
                                    <a:pt x="918972" y="309372"/>
                                  </a:lnTo>
                                  <a:lnTo>
                                    <a:pt x="917448" y="303276"/>
                                  </a:lnTo>
                                  <a:lnTo>
                                    <a:pt x="917448" y="295656"/>
                                  </a:lnTo>
                                  <a:lnTo>
                                    <a:pt x="914400" y="289560"/>
                                  </a:lnTo>
                                  <a:lnTo>
                                    <a:pt x="912876" y="281940"/>
                                  </a:lnTo>
                                  <a:lnTo>
                                    <a:pt x="909828" y="275844"/>
                                  </a:lnTo>
                                  <a:lnTo>
                                    <a:pt x="906780" y="268224"/>
                                  </a:lnTo>
                                  <a:lnTo>
                                    <a:pt x="902208" y="262128"/>
                                  </a:lnTo>
                                  <a:lnTo>
                                    <a:pt x="897636" y="254508"/>
                                  </a:lnTo>
                                  <a:lnTo>
                                    <a:pt x="893064" y="248412"/>
                                  </a:lnTo>
                                  <a:lnTo>
                                    <a:pt x="886968" y="240792"/>
                                  </a:lnTo>
                                  <a:lnTo>
                                    <a:pt x="880872" y="234696"/>
                                  </a:lnTo>
                                  <a:lnTo>
                                    <a:pt x="867156" y="220980"/>
                                  </a:lnTo>
                                  <a:lnTo>
                                    <a:pt x="850392" y="207264"/>
                                  </a:lnTo>
                                  <a:lnTo>
                                    <a:pt x="832104" y="195072"/>
                                  </a:lnTo>
                                  <a:lnTo>
                                    <a:pt x="812292" y="181356"/>
                                  </a:lnTo>
                                  <a:lnTo>
                                    <a:pt x="790956" y="169164"/>
                                  </a:lnTo>
                                  <a:lnTo>
                                    <a:pt x="766572" y="156972"/>
                                  </a:lnTo>
                                  <a:lnTo>
                                    <a:pt x="742188" y="144780"/>
                                  </a:lnTo>
                                  <a:lnTo>
                                    <a:pt x="714756" y="134112"/>
                                  </a:lnTo>
                                  <a:lnTo>
                                    <a:pt x="685800" y="123444"/>
                                  </a:lnTo>
                                  <a:lnTo>
                                    <a:pt x="655320" y="112776"/>
                                  </a:lnTo>
                                  <a:lnTo>
                                    <a:pt x="623316" y="102108"/>
                                  </a:lnTo>
                                  <a:lnTo>
                                    <a:pt x="589788" y="92964"/>
                                  </a:lnTo>
                                  <a:lnTo>
                                    <a:pt x="554736" y="83820"/>
                                  </a:lnTo>
                                  <a:lnTo>
                                    <a:pt x="518160" y="76200"/>
                                  </a:lnTo>
                                  <a:lnTo>
                                    <a:pt x="480060" y="67056"/>
                                  </a:lnTo>
                                  <a:lnTo>
                                    <a:pt x="441960" y="60960"/>
                                  </a:lnTo>
                                  <a:lnTo>
                                    <a:pt x="402336" y="53340"/>
                                  </a:lnTo>
                                  <a:lnTo>
                                    <a:pt x="361188" y="47244"/>
                                  </a:lnTo>
                                  <a:lnTo>
                                    <a:pt x="318516" y="42672"/>
                                  </a:lnTo>
                                  <a:lnTo>
                                    <a:pt x="275844" y="38100"/>
                                  </a:lnTo>
                                  <a:lnTo>
                                    <a:pt x="231648" y="33528"/>
                                  </a:lnTo>
                                  <a:lnTo>
                                    <a:pt x="187452" y="30480"/>
                                  </a:lnTo>
                                  <a:lnTo>
                                    <a:pt x="141732" y="27432"/>
                                  </a:lnTo>
                                  <a:lnTo>
                                    <a:pt x="94488" y="25908"/>
                                  </a:lnTo>
                                  <a:lnTo>
                                    <a:pt x="47244"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602" name="Rectangle 602"/>
                          <wps:cNvSpPr/>
                          <wps:spPr>
                            <a:xfrm>
                              <a:off x="2926080" y="230124"/>
                              <a:ext cx="722046" cy="169927"/>
                            </a:xfrm>
                            <a:prstGeom prst="rect">
                              <a:avLst/>
                            </a:prstGeom>
                            <a:noFill/>
                            <a:ln>
                              <a:noFill/>
                            </a:ln>
                          </wps:spPr>
                          <wps:txbx>
                            <w:txbxContent>
                              <w:p w14:paraId="5D58ED7C" w14:textId="77777777" w:rsidR="00B36C8C" w:rsidRDefault="00E05E7B">
                                <w:pPr>
                                  <w:spacing w:after="160" w:line="258" w:lineRule="auto"/>
                                  <w:textDirection w:val="btLr"/>
                                </w:pPr>
                                <w:r>
                                  <w:rPr>
                                    <w:rFonts w:ascii="Times New Roman" w:eastAsia="Times New Roman" w:hAnsi="Times New Roman" w:cs="Times New Roman"/>
                                    <w:color w:val="000000"/>
                                  </w:rPr>
                                  <w:t xml:space="preserve">Canteen </w:t>
                                </w:r>
                              </w:p>
                            </w:txbxContent>
                          </wps:txbx>
                          <wps:bodyPr spcFirstLastPara="1" wrap="square" lIns="0" tIns="0" rIns="0" bIns="0" anchor="t" anchorCtr="0">
                            <a:noAutofit/>
                          </wps:bodyPr>
                        </wps:wsp>
                        <wps:wsp>
                          <wps:cNvPr id="603" name="Rectangle 603"/>
                          <wps:cNvSpPr/>
                          <wps:spPr>
                            <a:xfrm>
                              <a:off x="2814828" y="394716"/>
                              <a:ext cx="1019401" cy="169927"/>
                            </a:xfrm>
                            <a:prstGeom prst="rect">
                              <a:avLst/>
                            </a:prstGeom>
                            <a:noFill/>
                            <a:ln>
                              <a:noFill/>
                            </a:ln>
                          </wps:spPr>
                          <wps:txbx>
                            <w:txbxContent>
                              <w:p w14:paraId="6473E43D" w14:textId="77777777" w:rsidR="00B36C8C" w:rsidRDefault="00E05E7B">
                                <w:pPr>
                                  <w:spacing w:after="160" w:line="258" w:lineRule="auto"/>
                                  <w:textDirection w:val="btLr"/>
                                </w:pPr>
                                <w:r>
                                  <w:rPr>
                                    <w:rFonts w:ascii="Times New Roman" w:eastAsia="Times New Roman" w:hAnsi="Times New Roman" w:cs="Times New Roman"/>
                                    <w:color w:val="000000"/>
                                  </w:rPr>
                                  <w:t xml:space="preserve">Automation </w:t>
                                </w:r>
                              </w:p>
                            </w:txbxContent>
                          </wps:txbx>
                          <wps:bodyPr spcFirstLastPara="1" wrap="square" lIns="0" tIns="0" rIns="0" bIns="0" anchor="t" anchorCtr="0">
                            <a:noAutofit/>
                          </wps:bodyPr>
                        </wps:wsp>
                        <wps:wsp>
                          <wps:cNvPr id="604" name="Freeform: Shape 604"/>
                          <wps:cNvSpPr/>
                          <wps:spPr>
                            <a:xfrm>
                              <a:off x="1453896" y="314768"/>
                              <a:ext cx="797052" cy="71628"/>
                            </a:xfrm>
                            <a:custGeom>
                              <a:avLst/>
                              <a:gdLst/>
                              <a:ahLst/>
                              <a:cxnLst/>
                              <a:rect l="l" t="t" r="r" b="b"/>
                              <a:pathLst>
                                <a:path w="797052" h="71628" extrusionOk="0">
                                  <a:moveTo>
                                    <a:pt x="725424" y="0"/>
                                  </a:moveTo>
                                  <a:lnTo>
                                    <a:pt x="797052" y="36576"/>
                                  </a:lnTo>
                                  <a:lnTo>
                                    <a:pt x="725424" y="71628"/>
                                  </a:lnTo>
                                  <a:lnTo>
                                    <a:pt x="725424" y="42672"/>
                                  </a:lnTo>
                                  <a:lnTo>
                                    <a:pt x="0" y="42672"/>
                                  </a:lnTo>
                                  <a:lnTo>
                                    <a:pt x="0" y="30480"/>
                                  </a:lnTo>
                                  <a:lnTo>
                                    <a:pt x="725424" y="30480"/>
                                  </a:lnTo>
                                  <a:lnTo>
                                    <a:pt x="725424" y="0"/>
                                  </a:lnTo>
                                  <a:close/>
                                </a:path>
                              </a:pathLst>
                            </a:custGeom>
                            <a:solidFill>
                              <a:srgbClr val="000000"/>
                            </a:solidFill>
                            <a:ln>
                              <a:noFill/>
                            </a:ln>
                          </wps:spPr>
                          <wps:bodyPr spcFirstLastPara="1" wrap="square" lIns="91425" tIns="91425" rIns="91425" bIns="91425" anchor="ctr" anchorCtr="0">
                            <a:noAutofit/>
                          </wps:bodyPr>
                        </wps:wsp>
                        <wps:wsp>
                          <wps:cNvPr id="605" name="Freeform: Shape 605"/>
                          <wps:cNvSpPr/>
                          <wps:spPr>
                            <a:xfrm>
                              <a:off x="4113276" y="314768"/>
                              <a:ext cx="795528" cy="71628"/>
                            </a:xfrm>
                            <a:custGeom>
                              <a:avLst/>
                              <a:gdLst/>
                              <a:ahLst/>
                              <a:cxnLst/>
                              <a:rect l="l" t="t" r="r" b="b"/>
                              <a:pathLst>
                                <a:path w="795528" h="71628" extrusionOk="0">
                                  <a:moveTo>
                                    <a:pt x="723900" y="0"/>
                                  </a:moveTo>
                                  <a:lnTo>
                                    <a:pt x="795528" y="36576"/>
                                  </a:lnTo>
                                  <a:lnTo>
                                    <a:pt x="723900" y="71628"/>
                                  </a:lnTo>
                                  <a:lnTo>
                                    <a:pt x="723900" y="42672"/>
                                  </a:lnTo>
                                  <a:lnTo>
                                    <a:pt x="0" y="42672"/>
                                  </a:lnTo>
                                  <a:lnTo>
                                    <a:pt x="0" y="30480"/>
                                  </a:lnTo>
                                  <a:lnTo>
                                    <a:pt x="723900" y="30480"/>
                                  </a:lnTo>
                                  <a:lnTo>
                                    <a:pt x="723900" y="0"/>
                                  </a:lnTo>
                                  <a:close/>
                                </a:path>
                              </a:pathLst>
                            </a:custGeom>
                            <a:solidFill>
                              <a:srgbClr val="000000"/>
                            </a:solidFill>
                            <a:ln>
                              <a:noFill/>
                            </a:ln>
                          </wps:spPr>
                          <wps:bodyPr spcFirstLastPara="1" wrap="square" lIns="91425" tIns="91425" rIns="91425" bIns="91425" anchor="ctr" anchorCtr="0">
                            <a:noAutofit/>
                          </wps:bodyPr>
                        </wps:wsp>
                        <wps:wsp>
                          <wps:cNvPr id="606" name="Rectangle 606"/>
                          <wps:cNvSpPr/>
                          <wps:spPr>
                            <a:xfrm>
                              <a:off x="1808988" y="35052"/>
                              <a:ext cx="292289" cy="169927"/>
                            </a:xfrm>
                            <a:prstGeom prst="rect">
                              <a:avLst/>
                            </a:prstGeom>
                            <a:noFill/>
                            <a:ln>
                              <a:noFill/>
                            </a:ln>
                          </wps:spPr>
                          <wps:txbx>
                            <w:txbxContent>
                              <w:p w14:paraId="4351B62B" w14:textId="77777777" w:rsidR="00B36C8C" w:rsidRDefault="00E05E7B">
                                <w:pPr>
                                  <w:spacing w:after="160" w:line="258" w:lineRule="auto"/>
                                  <w:textDirection w:val="btLr"/>
                                </w:pPr>
                                <w:r>
                                  <w:rPr>
                                    <w:color w:val="000000"/>
                                  </w:rPr>
                                  <w:t xml:space="preserve">I/P </w:t>
                                </w:r>
                              </w:p>
                            </w:txbxContent>
                          </wps:txbx>
                          <wps:bodyPr spcFirstLastPara="1" wrap="square" lIns="0" tIns="0" rIns="0" bIns="0" anchor="t" anchorCtr="0">
                            <a:noAutofit/>
                          </wps:bodyPr>
                        </wps:wsp>
                        <wps:wsp>
                          <wps:cNvPr id="607" name="Rectangle 607"/>
                          <wps:cNvSpPr/>
                          <wps:spPr>
                            <a:xfrm>
                              <a:off x="4410456" y="0"/>
                              <a:ext cx="366775" cy="169927"/>
                            </a:xfrm>
                            <a:prstGeom prst="rect">
                              <a:avLst/>
                            </a:prstGeom>
                            <a:noFill/>
                            <a:ln>
                              <a:noFill/>
                            </a:ln>
                          </wps:spPr>
                          <wps:txbx>
                            <w:txbxContent>
                              <w:p w14:paraId="45D73067" w14:textId="77777777" w:rsidR="00B36C8C" w:rsidRDefault="00E05E7B">
                                <w:pPr>
                                  <w:spacing w:after="160" w:line="258" w:lineRule="auto"/>
                                  <w:textDirection w:val="btLr"/>
                                </w:pPr>
                                <w:r>
                                  <w:rPr>
                                    <w:color w:val="000000"/>
                                  </w:rPr>
                                  <w:t xml:space="preserve">O/P </w:t>
                                </w:r>
                              </w:p>
                            </w:txbxContent>
                          </wps:txbx>
                          <wps:bodyPr spcFirstLastPara="1" wrap="square" lIns="0" tIns="0" rIns="0" bIns="0" anchor="t" anchorCtr="0">
                            <a:noAutofit/>
                          </wps:bodyPr>
                        </wps:wsp>
                      </wpg:grpSp>
                    </wpg:wgp>
                  </a:graphicData>
                </a:graphic>
              </wp:inline>
            </w:drawing>
          </mc:Choice>
          <mc:Fallback>
            <w:pict>
              <v:group w14:anchorId="65DEE984" id="Group 590" o:spid="_x0000_s1613" style="width:512.3pt;height:53pt;mso-position-horizontal-relative:char;mso-position-vertical-relative:line" coordorigin="20930,34435" coordsize="68894,6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">
                <v:group id="Group 591" o:spid="_x0000_s1614" style="position:absolute;left:20930;top:34435;width:68894;height:6729" coordsize="68894,6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">
                  <v:rect id="Rectangle 592" o:spid="_x0000_s1615" style="position:absolute;width:65059;height:6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" filled="f" stroked="f">
                    <v:textbox inset="2.53958mm,2.53958mm,2.53958mm,2.53958mm">
                      <w:txbxContent>
                        <w:p w14:paraId="54C5EE87" w14:textId="77777777" w:rsidR="00B36C8C" w:rsidRDefault="00B36C8C">
                          <w:pPr>
                            <w:spacing w:after="0" w:line="240" w:lineRule="auto"/>
                            <w:textDirection w:val="btLr"/>
                          </w:pPr>
                        </w:p>
                      </w:txbxContent>
                    </v:textbox>
                  </v:rect>
                  <v:shape id="Freeform: Shape 593" o:spid="_x0000_s1616" style="position:absolute;top:1654;width:7330;height:4358;visibility:visible;mso-wrap-style:square;v-text-anchor:middle" coordsize="733044,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" path="m,l733044,r,24384l24384,24384r,387096l733044,411480r,24384l,435864,,xe" fillcolor="black" stroked="f">
                    <v:path arrowok="t" o:extrusionok="f"/>
                  </v:shape>
                  <v:shape id="Freeform: Shape 594" o:spid="_x0000_s1617" style="position:absolute;left:7330;top:1654;width:7330;height:4358;visibility:visible;mso-wrap-style:square;v-text-anchor:middle" coordsize="733044,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" path="m,l733044,r,435864l,435864,,411480r708660,l708660,24384,,24384,,xe" fillcolor="black" stroked="f">
                    <v:path arrowok="t" o:extrusionok="f"/>
                  </v:shape>
                  <v:rect id="Rectangle 595" o:spid="_x0000_s1618" style="position:absolute;left:5196;top:2667;width:610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XZMxQAAANwAAAAPAAAAZHJzL2Rvd25yZXYueG1sRI9Pi8Iw&#10;FMTvwn6H8Ba8aarg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syXZMxQAAANwAAAAP&#10;AAAAAAAAAAAAAAAAAAcCAABkcnMvZG93bnJldi54bWxQSwUGAAAAAAMAAwC3AAAA+QIAAAAA&#10;" filled="f" stroked="f">
                    <v:textbox inset="0,0,0,0">
                      <w:txbxContent>
                        <w:p w14:paraId="21A4CDA3" w14:textId="77777777" w:rsidR="00B36C8C" w:rsidRDefault="00E05E7B">
                          <w:pPr>
                            <w:spacing w:after="160" w:line="258" w:lineRule="auto"/>
                            <w:textDirection w:val="btLr"/>
                          </w:pPr>
                          <w:r>
                            <w:rPr>
                              <w:rFonts w:ascii="Times New Roman" w:eastAsia="Times New Roman" w:hAnsi="Times New Roman" w:cs="Times New Roman"/>
                              <w:color w:val="000000"/>
                            </w:rPr>
                            <w:t xml:space="preserve">Admin </w:t>
                          </w:r>
                        </w:p>
                      </w:txbxContent>
                    </v:textbox>
                  </v:rect>
                  <v:shape id="Freeform: Shape 596" o:spid="_x0000_s1619" style="position:absolute;left:48981;top:1303;width:8039;height:4222;visibility:visible;mso-wrap-style:square;v-text-anchor:middle" coordsize="803910,42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" path="m,l803910,r,24384l24384,24384r,373380l803910,397764r,24384l,422148,,xe" fillcolor="black" stroked="f">
                    <v:path arrowok="t" o:extrusionok="f"/>
                  </v:shape>
                  <v:shape id="Freeform: Shape 597" o:spid="_x0000_s1620" style="position:absolute;left:57020;top:1303;width:8039;height:4222;visibility:visible;mso-wrap-style:square;v-text-anchor:middle" coordsize="803911,42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" path="m,l803911,r,422148l,422148,,397764r779526,l779526,24384,,24384,,xe" fillcolor="black" stroked="f">
                    <v:path arrowok="t" o:extrusionok="f"/>
                  </v:shape>
                  <v:rect id="Rectangle 598" o:spid="_x0000_s1621" style="position:absolute;left:50109;top:2331;width:1878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nSwQAAANwAAAAPAAAAZHJzL2Rvd25yZXYueG1sRE/LisIw&#10;FN0L/kO4gjtNFRT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MLI2dLBAAAA3AAAAA8AAAAA&#10;AAAAAAAAAAAABwIAAGRycy9kb3ducmV2LnhtbFBLBQYAAAAAAwADALcAAAD1AgAAAAA=&#10;" filled="f" stroked="f">
                    <v:textbox inset="0,0,0,0">
                      <w:txbxContent>
                        <w:p w14:paraId="064C8882" w14:textId="77777777" w:rsidR="00B36C8C" w:rsidRDefault="00E05E7B">
                          <w:pPr>
                            <w:spacing w:after="160" w:line="258" w:lineRule="auto"/>
                            <w:textDirection w:val="btLr"/>
                          </w:pPr>
                          <w:r>
                            <w:rPr>
                              <w:rFonts w:ascii="Times New Roman" w:eastAsia="Times New Roman" w:hAnsi="Times New Roman" w:cs="Times New Roman"/>
                              <w:color w:val="000000"/>
                            </w:rPr>
                            <w:t xml:space="preserve">Verification of College </w:t>
                          </w:r>
                        </w:p>
                      </w:txbxContent>
                    </v:textbox>
                  </v:rect>
                  <v:rect id="Rectangle 599" o:spid="_x0000_s1622" style="position:absolute;left:64236;top:2331;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HxJxAAAANwAAAAPAAAAZHJzL2Rvd25yZXYueG1sRI9Pi8Iw&#10;FMTvwn6H8ARvmirs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K2EfEnEAAAA3AAAAA8A&#10;AAAAAAAAAAAAAAAABwIAAGRycy9kb3ducmV2LnhtbFBLBQYAAAAAAwADALcAAAD4AgAAAAA=&#10;" filled="f" stroked="f">
                    <v:textbox inset="0,0,0,0">
                      <w:txbxContent>
                        <w:p w14:paraId="256ADD3D" w14:textId="77777777" w:rsidR="00B36C8C" w:rsidRDefault="00E05E7B">
                          <w:pPr>
                            <w:spacing w:after="160" w:line="258" w:lineRule="auto"/>
                            <w:textDirection w:val="btLr"/>
                          </w:pPr>
                          <w:r>
                            <w:rPr>
                              <w:color w:val="000000"/>
                            </w:rPr>
                            <w:t xml:space="preserve"> </w:t>
                          </w:r>
                        </w:p>
                      </w:txbxContent>
                    </v:textbox>
                  </v:rect>
                  <v:shape id="Freeform: Shape 600" o:spid="_x0000_s1623" style="position:absolute;left:22387;top:404;width:9434;height:6325;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" path="m894588,r48768,l943356,24384r-47244,l848868,25908r-47244,1524l755904,30480r-44196,3048l667512,38100r-42672,4572l582168,47244r-41148,6096l501396,60960r-38100,6096l425196,76200r-36576,7620l353568,92964r-33528,9144l288036,112776r-28956,10668l230124,134112r-27432,10668l176784,156972r-24384,12192l131064,181356r-19812,12192l92964,207264,77724,219456,62484,233172r-6096,7620l51816,246888r-6096,7620l41148,260604r-3048,7620l33528,274320r-3048,7620l28956,288036r-1524,7620l25908,301752r-1524,7620l24384,323088r1524,6096l25908,336804r3048,6096l30480,350520r3048,6096l36576,364236r4572,6096l45720,377952r4572,6096l56388,391668r6096,6096l76200,411480r16764,13716l111252,437388r19812,13716l152400,463296r24384,12192l201168,487680r27432,10668l257556,509016r30480,10668l320040,530352r33528,9144l388620,548640r36576,7620l463296,563880r38100,7620l541020,579120r41148,6096l624840,589788r42672,4572l711708,598932r44196,3048l801624,605028r47244,1524l896112,608076r47244,l943356,632460r-48768,l847344,630936r-45720,-1524l754380,626364r-44196,-3048l665988,618744r-44196,-4572l579120,608076r-41148,-6096l496824,595884r-38100,-7620l420624,580644r-36576,-9144l347472,562356r-33528,-9144l281940,542544,249936,531876,220980,521208,192024,509016,166116,496824,141732,484632,118872,472440,97536,458724,77724,445008,60960,429768,45720,416052r-7620,-7620l32004,399288r-6096,-7620l21336,384048r-4572,-7620l12192,367284,7620,359664,4572,352044,3048,342900,1524,333756,,326136r,-9144l,307848r1524,-9144l3048,291084r1524,-9144l7620,272796r4572,-7620l15240,256032r4572,-7620l25908,240792r6096,-7620l38100,225552r7620,-7620l59436,202692,77724,188976,97536,173736r19812,-12192l140208,147828r25908,-12192l192024,123444r27432,-12192l249936,100584,280416,89916,313944,79248r33528,-9144l382524,60960r38100,-9144l457200,44196r39624,-7620l537972,28956r41148,-6096l621792,18288r42672,-4572l708660,9144,754380,6096,800100,3048,847344,1524,894588,xe" fillcolor="black" stroked="f">
                    <v:path arrowok="t" o:extrusionok="f"/>
                  </v:shape>
                  <v:shape id="Freeform: Shape 601" o:spid="_x0000_s1624" style="position:absolute;left:31821;top:404;width:9433;height:6325;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" path="m,l47244,,96012,1524r45720,1524l188976,6096r44196,3048l277368,13716r44196,4572l364236,22860r41148,6096l446532,36576r38100,7620l522732,51816r36576,9144l595884,70104r33528,9144l661416,89916r32004,10668l722376,111252r28956,12192l777240,134112r24384,13716l824484,160020r21336,13716l865632,187452r16764,15240l897636,216408r7620,7620l911352,231648r6096,9144l922020,248412r4572,7620l931164,263652r3048,9144l937260,280416r3048,9144l941832,298704r1524,7620l943356,324612r-1524,9144l940308,341376r-1524,9144l935736,359664r-4572,7620l928116,374904r-6096,9144l917448,391668r-6096,7620l905256,406908r-7620,7620l882396,429768r-16764,13716l845820,458724r-19812,12192l801624,484632r-24384,12192l751332,509016r-27432,12192l693420,531876r-30480,10668l629412,553212r-33528,9144l560832,571500r-38100,9144l484632,588264r-38100,7620l405384,601980r-41148,6096l321564,614172r-42672,4572l233172,623316r-44196,3048l141732,629412r-45720,1524l48768,632460,,632460,,608076r47244,l94488,606552r47244,-1524l187452,601980r44196,-3048l275844,594360r42672,-4572l361188,585216r41148,-6096l441960,571500r38100,-7620l518160,556260r36576,-7620l588264,539496r33528,-9144l653796,519684r30480,-10668l713232,498348r27432,-10668l766572,475488r24384,-12192l812292,451104r19812,-12192l850392,425196r15240,-13716l880872,397764r6096,-6096l891540,385572r6096,-7620l902208,371856r3048,-7620l909828,358140r3048,-7620l914400,344424r1524,-7620l917448,330708r1524,-7620l918972,309372r-1524,-6096l917448,295656r-3048,-6096l912876,281940r-3048,-6096l906780,268224r-4572,-6096l897636,254508r-4572,-6096l886968,240792r-6096,-6096l867156,220980,850392,207264,832104,195072,812292,181356,790956,169164,766572,156972,742188,144780,714756,134112,685800,123444,655320,112776,623316,102108,589788,92964,554736,83820,518160,76200,480060,67056,441960,60960,402336,53340,361188,47244,318516,42672,275844,38100,231648,33528,187452,30480,141732,27432,94488,25908,47244,24384,,24384,,xe" fillcolor="black" stroked="f">
                    <v:path arrowok="t" o:extrusionok="f"/>
                  </v:shape>
                  <v:rect id="Rectangle 602" o:spid="_x0000_s1625" style="position:absolute;left:29260;top:2301;width:7221;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" filled="f" stroked="f">
                    <v:textbox inset="0,0,0,0">
                      <w:txbxContent>
                        <w:p w14:paraId="5D58ED7C" w14:textId="77777777" w:rsidR="00B36C8C" w:rsidRDefault="00E05E7B">
                          <w:pPr>
                            <w:spacing w:after="160" w:line="258" w:lineRule="auto"/>
                            <w:textDirection w:val="btLr"/>
                          </w:pPr>
                          <w:r>
                            <w:rPr>
                              <w:rFonts w:ascii="Times New Roman" w:eastAsia="Times New Roman" w:hAnsi="Times New Roman" w:cs="Times New Roman"/>
                              <w:color w:val="000000"/>
                            </w:rPr>
                            <w:t xml:space="preserve">Canteen </w:t>
                          </w:r>
                        </w:p>
                      </w:txbxContent>
                    </v:textbox>
                  </v:rect>
                  <v:rect id="Rectangle 603" o:spid="_x0000_s1626" style="position:absolute;left:28148;top:3947;width:10194;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9YxQAAANwAAAAPAAAAZHJzL2Rvd25yZXYueG1sRI9Ba8JA&#10;FITvhf6H5RV6q5u2IB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D/Q79YxQAAANwAAAAP&#10;AAAAAAAAAAAAAAAAAAcCAABkcnMvZG93bnJldi54bWxQSwUGAAAAAAMAAwC3AAAA+QIAAAAA&#10;" filled="f" stroked="f">
                    <v:textbox inset="0,0,0,0">
                      <w:txbxContent>
                        <w:p w14:paraId="6473E43D" w14:textId="77777777" w:rsidR="00B36C8C" w:rsidRDefault="00E05E7B">
                          <w:pPr>
                            <w:spacing w:after="160" w:line="258" w:lineRule="auto"/>
                            <w:textDirection w:val="btLr"/>
                          </w:pPr>
                          <w:r>
                            <w:rPr>
                              <w:rFonts w:ascii="Times New Roman" w:eastAsia="Times New Roman" w:hAnsi="Times New Roman" w:cs="Times New Roman"/>
                              <w:color w:val="000000"/>
                            </w:rPr>
                            <w:t xml:space="preserve">Automation </w:t>
                          </w:r>
                        </w:p>
                      </w:txbxContent>
                    </v:textbox>
                  </v:rect>
                  <v:shape id="Freeform: Shape 604" o:spid="_x0000_s1627" style="position:absolute;left:14538;top:3147;width:7971;height:716;visibility:visible;mso-wrap-style:square;v-text-anchor:middle"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" path="m725424,r71628,36576l725424,71628r,-28956l,42672,,30480r725424,l725424,xe" fillcolor="black" stroked="f">
                    <v:path arrowok="t" o:extrusionok="f"/>
                  </v:shape>
                  <v:shape id="Freeform: Shape 605" o:spid="_x0000_s1628" style="position:absolute;left:41132;top:3147;width:7956;height:716;visibility:visible;mso-wrap-style:square;v-text-anchor:middle"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" path="m723900,r71628,36576l723900,71628r,-28956l,42672,,30480r723900,l723900,xe" fillcolor="black" stroked="f">
                    <v:path arrowok="t" o:extrusionok="f"/>
                  </v:shape>
                  <v:rect id="Rectangle 606" o:spid="_x0000_s1629" style="position:absolute;left:18089;top:350;width:2923;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" filled="f" stroked="f">
                    <v:textbox inset="0,0,0,0">
                      <w:txbxContent>
                        <w:p w14:paraId="4351B62B" w14:textId="77777777" w:rsidR="00B36C8C" w:rsidRDefault="00E05E7B">
                          <w:pPr>
                            <w:spacing w:after="160" w:line="258" w:lineRule="auto"/>
                            <w:textDirection w:val="btLr"/>
                          </w:pPr>
                          <w:r>
                            <w:rPr>
                              <w:color w:val="000000"/>
                            </w:rPr>
                            <w:t xml:space="preserve">I/P </w:t>
                          </w:r>
                        </w:p>
                      </w:txbxContent>
                    </v:textbox>
                  </v:rect>
                  <v:rect id="Rectangle 607" o:spid="_x0000_s1630" style="position:absolute;left:44104;width:366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" filled="f" stroked="f">
                    <v:textbox inset="0,0,0,0">
                      <w:txbxContent>
                        <w:p w14:paraId="45D73067" w14:textId="77777777" w:rsidR="00B36C8C" w:rsidRDefault="00E05E7B">
                          <w:pPr>
                            <w:spacing w:after="160" w:line="258" w:lineRule="auto"/>
                            <w:textDirection w:val="btLr"/>
                          </w:pPr>
                          <w:r>
                            <w:rPr>
                              <w:color w:val="000000"/>
                            </w:rPr>
                            <w:t xml:space="preserve">O/P </w:t>
                          </w:r>
                        </w:p>
                      </w:txbxContent>
                    </v:textbox>
                  </v:rect>
                </v:group>
                <w10:anchorlock/>
              </v:group>
            </w:pict>
          </mc:Fallback>
        </mc:AlternateContent>
      </w:r>
    </w:p>
    <w:p w14:paraId="76F10CE6" w14:textId="77777777" w:rsidR="00B36C8C" w:rsidRDefault="00B36C8C">
      <w:pPr>
        <w:spacing w:after="0" w:line="259" w:lineRule="auto"/>
        <w:jc w:val="center"/>
        <w:rPr>
          <w:rFonts w:ascii="Times New Roman" w:eastAsia="Times New Roman" w:hAnsi="Times New Roman" w:cs="Times New Roman"/>
          <w:sz w:val="24"/>
          <w:szCs w:val="24"/>
        </w:rPr>
      </w:pPr>
    </w:p>
    <w:tbl>
      <w:tblPr>
        <w:tblStyle w:val="a"/>
        <w:tblW w:w="2342" w:type="dxa"/>
        <w:tblLayout w:type="fixed"/>
        <w:tblLook w:val="0400" w:firstRow="0" w:lastRow="0" w:firstColumn="0" w:lastColumn="0" w:noHBand="0" w:noVBand="1"/>
      </w:tblPr>
      <w:tblGrid>
        <w:gridCol w:w="2342"/>
      </w:tblGrid>
      <w:tr w:rsidR="00B36C8C" w14:paraId="54C6047F" w14:textId="77777777">
        <w:trPr>
          <w:trHeight w:val="648"/>
        </w:trPr>
        <w:tc>
          <w:tcPr>
            <w:tcW w:w="2342" w:type="dxa"/>
            <w:tcBorders>
              <w:top w:val="single" w:sz="15" w:space="0" w:color="000000"/>
              <w:left w:val="single" w:sz="15" w:space="0" w:color="000000"/>
              <w:bottom w:val="single" w:sz="15" w:space="0" w:color="000000"/>
              <w:right w:val="single" w:sz="15" w:space="0" w:color="000000"/>
            </w:tcBorders>
          </w:tcPr>
          <w:p w14:paraId="1888D7A8" w14:textId="77777777" w:rsidR="00B36C8C" w:rsidRDefault="00E05E7B">
            <w:pPr>
              <w:spacing w:after="0" w:line="259" w:lineRule="auto"/>
              <w:ind w:right="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nteen Owner</w:t>
            </w:r>
          </w:p>
        </w:tc>
      </w:tr>
    </w:tbl>
    <w:p w14:paraId="4BA76C61" w14:textId="77777777" w:rsidR="00B36C8C" w:rsidRDefault="00E05E7B">
      <w:pPr>
        <w:spacing w:after="79" w:line="248" w:lineRule="auto"/>
        <w:ind w:right="4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Canteen Maintaining, I/P                                Automation </w:t>
      </w:r>
      <w:r>
        <w:rPr>
          <w:noProof/>
        </w:rPr>
        <mc:AlternateContent>
          <mc:Choice Requires="wpg">
            <w:drawing>
              <wp:anchor distT="0" distB="0" distL="0" distR="0" simplePos="0" relativeHeight="251659264" behindDoc="0" locked="0" layoutInCell="1" hidden="0" allowOverlap="1" wp14:anchorId="3822CFCD" wp14:editId="2A8AB0DC">
                <wp:simplePos x="0" y="0"/>
                <wp:positionH relativeFrom="column">
                  <wp:posOffset>1244600</wp:posOffset>
                </wp:positionH>
                <wp:positionV relativeFrom="paragraph">
                  <wp:posOffset>-177799</wp:posOffset>
                </wp:positionV>
                <wp:extent cx="5007864" cy="632460"/>
                <wp:effectExtent l="0" t="0" r="0" b="0"/>
                <wp:wrapSquare wrapText="bothSides" distT="0" distB="0" distL="0" distR="0"/>
                <wp:docPr id="608" name="Group 608"/>
                <wp:cNvGraphicFramePr/>
                <a:graphic xmlns:a="http://schemas.openxmlformats.org/drawingml/2006/main">
                  <a:graphicData uri="http://schemas.microsoft.com/office/word/2010/wordprocessingGroup">
                    <wpg:wgp>
                      <wpg:cNvGrpSpPr/>
                      <wpg:grpSpPr>
                        <a:xfrm>
                          <a:off x="0" y="0"/>
                          <a:ext cx="5007864" cy="632460"/>
                          <a:chOff x="2842068" y="3463770"/>
                          <a:chExt cx="5007864" cy="632460"/>
                        </a:xfrm>
                      </wpg:grpSpPr>
                      <wpg:grpSp>
                        <wpg:cNvPr id="609" name="Group 609"/>
                        <wpg:cNvGrpSpPr/>
                        <wpg:grpSpPr>
                          <a:xfrm>
                            <a:off x="2842068" y="3463770"/>
                            <a:ext cx="5007864" cy="632460"/>
                            <a:chOff x="0" y="0"/>
                            <a:chExt cx="5007864" cy="632460"/>
                          </a:xfrm>
                        </wpg:grpSpPr>
                        <wps:wsp>
                          <wps:cNvPr id="610" name="Rectangle 610"/>
                          <wps:cNvSpPr/>
                          <wps:spPr>
                            <a:xfrm>
                              <a:off x="0" y="0"/>
                              <a:ext cx="5007850" cy="632450"/>
                            </a:xfrm>
                            <a:prstGeom prst="rect">
                              <a:avLst/>
                            </a:prstGeom>
                            <a:noFill/>
                            <a:ln>
                              <a:noFill/>
                            </a:ln>
                          </wps:spPr>
                          <wps:txbx>
                            <w:txbxContent>
                              <w:p w14:paraId="2BA929E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11" name="Freeform: Shape 611"/>
                          <wps:cNvSpPr/>
                          <wps:spPr>
                            <a:xfrm>
                              <a:off x="3489960" y="80772"/>
                              <a:ext cx="758952" cy="435864"/>
                            </a:xfrm>
                            <a:custGeom>
                              <a:avLst/>
                              <a:gdLst/>
                              <a:ahLst/>
                              <a:cxnLst/>
                              <a:rect l="l" t="t" r="r" b="b"/>
                              <a:pathLst>
                                <a:path w="758952" h="435864" extrusionOk="0">
                                  <a:moveTo>
                                    <a:pt x="0" y="0"/>
                                  </a:moveTo>
                                  <a:lnTo>
                                    <a:pt x="758952" y="0"/>
                                  </a:lnTo>
                                  <a:lnTo>
                                    <a:pt x="758952" y="24384"/>
                                  </a:lnTo>
                                  <a:lnTo>
                                    <a:pt x="24384" y="24384"/>
                                  </a:lnTo>
                                  <a:lnTo>
                                    <a:pt x="24384" y="411480"/>
                                  </a:lnTo>
                                  <a:lnTo>
                                    <a:pt x="758952" y="411480"/>
                                  </a:lnTo>
                                  <a:lnTo>
                                    <a:pt x="758952" y="435864"/>
                                  </a:lnTo>
                                  <a:lnTo>
                                    <a:pt x="0" y="435864"/>
                                  </a:lnTo>
                                  <a:lnTo>
                                    <a:pt x="0" y="0"/>
                                  </a:lnTo>
                                  <a:close/>
                                </a:path>
                              </a:pathLst>
                            </a:custGeom>
                            <a:solidFill>
                              <a:srgbClr val="000000"/>
                            </a:solidFill>
                            <a:ln>
                              <a:noFill/>
                            </a:ln>
                          </wps:spPr>
                          <wps:bodyPr spcFirstLastPara="1" wrap="square" lIns="91425" tIns="91425" rIns="91425" bIns="91425" anchor="ctr" anchorCtr="0">
                            <a:noAutofit/>
                          </wps:bodyPr>
                        </wps:wsp>
                        <wps:wsp>
                          <wps:cNvPr id="612" name="Freeform: Shape 612"/>
                          <wps:cNvSpPr/>
                          <wps:spPr>
                            <a:xfrm>
                              <a:off x="4248912" y="80772"/>
                              <a:ext cx="758952" cy="435864"/>
                            </a:xfrm>
                            <a:custGeom>
                              <a:avLst/>
                              <a:gdLst/>
                              <a:ahLst/>
                              <a:cxnLst/>
                              <a:rect l="l" t="t" r="r" b="b"/>
                              <a:pathLst>
                                <a:path w="758952" h="435864" extrusionOk="0">
                                  <a:moveTo>
                                    <a:pt x="0" y="0"/>
                                  </a:moveTo>
                                  <a:lnTo>
                                    <a:pt x="758952" y="0"/>
                                  </a:lnTo>
                                  <a:lnTo>
                                    <a:pt x="758952" y="435864"/>
                                  </a:lnTo>
                                  <a:lnTo>
                                    <a:pt x="0" y="435864"/>
                                  </a:lnTo>
                                  <a:lnTo>
                                    <a:pt x="0" y="411480"/>
                                  </a:lnTo>
                                  <a:lnTo>
                                    <a:pt x="734568" y="411480"/>
                                  </a:lnTo>
                                  <a:lnTo>
                                    <a:pt x="734568"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613" name="Freeform: Shape 613"/>
                          <wps:cNvSpPr/>
                          <wps:spPr>
                            <a:xfrm>
                              <a:off x="0" y="268224"/>
                              <a:ext cx="797052" cy="71628"/>
                            </a:xfrm>
                            <a:custGeom>
                              <a:avLst/>
                              <a:gdLst/>
                              <a:ahLst/>
                              <a:cxnLst/>
                              <a:rect l="l" t="t" r="r" b="b"/>
                              <a:pathLst>
                                <a:path w="797052" h="71628" extrusionOk="0">
                                  <a:moveTo>
                                    <a:pt x="725424" y="0"/>
                                  </a:moveTo>
                                  <a:lnTo>
                                    <a:pt x="797052" y="35052"/>
                                  </a:lnTo>
                                  <a:lnTo>
                                    <a:pt x="725424" y="71628"/>
                                  </a:lnTo>
                                  <a:lnTo>
                                    <a:pt x="725424" y="41148"/>
                                  </a:lnTo>
                                  <a:lnTo>
                                    <a:pt x="0" y="41148"/>
                                  </a:lnTo>
                                  <a:lnTo>
                                    <a:pt x="0" y="28956"/>
                                  </a:lnTo>
                                  <a:lnTo>
                                    <a:pt x="725424" y="28956"/>
                                  </a:lnTo>
                                  <a:lnTo>
                                    <a:pt x="725424" y="0"/>
                                  </a:lnTo>
                                  <a:close/>
                                </a:path>
                              </a:pathLst>
                            </a:custGeom>
                            <a:solidFill>
                              <a:srgbClr val="000000"/>
                            </a:solidFill>
                            <a:ln>
                              <a:noFill/>
                            </a:ln>
                          </wps:spPr>
                          <wps:bodyPr spcFirstLastPara="1" wrap="square" lIns="91425" tIns="91425" rIns="91425" bIns="91425" anchor="ctr" anchorCtr="0">
                            <a:noAutofit/>
                          </wps:bodyPr>
                        </wps:wsp>
                        <wps:wsp>
                          <wps:cNvPr id="614" name="Freeform: Shape 614"/>
                          <wps:cNvSpPr/>
                          <wps:spPr>
                            <a:xfrm>
                              <a:off x="2686812" y="268224"/>
                              <a:ext cx="795528" cy="71628"/>
                            </a:xfrm>
                            <a:custGeom>
                              <a:avLst/>
                              <a:gdLst/>
                              <a:ahLst/>
                              <a:cxnLst/>
                              <a:rect l="l" t="t" r="r" b="b"/>
                              <a:pathLst>
                                <a:path w="795528" h="71628" extrusionOk="0">
                                  <a:moveTo>
                                    <a:pt x="723900" y="0"/>
                                  </a:moveTo>
                                  <a:lnTo>
                                    <a:pt x="795528" y="35052"/>
                                  </a:lnTo>
                                  <a:lnTo>
                                    <a:pt x="723900" y="71628"/>
                                  </a:lnTo>
                                  <a:lnTo>
                                    <a:pt x="723900" y="41148"/>
                                  </a:lnTo>
                                  <a:lnTo>
                                    <a:pt x="0" y="41148"/>
                                  </a:lnTo>
                                  <a:lnTo>
                                    <a:pt x="0" y="28956"/>
                                  </a:lnTo>
                                  <a:lnTo>
                                    <a:pt x="723900" y="28956"/>
                                  </a:lnTo>
                                  <a:lnTo>
                                    <a:pt x="723900" y="0"/>
                                  </a:lnTo>
                                  <a:close/>
                                </a:path>
                              </a:pathLst>
                            </a:custGeom>
                            <a:solidFill>
                              <a:srgbClr val="000000"/>
                            </a:solidFill>
                            <a:ln>
                              <a:noFill/>
                            </a:ln>
                          </wps:spPr>
                          <wps:bodyPr spcFirstLastPara="1" wrap="square" lIns="91425" tIns="91425" rIns="91425" bIns="91425" anchor="ctr" anchorCtr="0">
                            <a:noAutofit/>
                          </wps:bodyPr>
                        </wps:wsp>
                        <wps:wsp>
                          <wps:cNvPr id="615" name="Freeform: Shape 615"/>
                          <wps:cNvSpPr/>
                          <wps:spPr>
                            <a:xfrm>
                              <a:off x="797052" y="12192"/>
                              <a:ext cx="1862328" cy="608076"/>
                            </a:xfrm>
                            <a:custGeom>
                              <a:avLst/>
                              <a:gdLst/>
                              <a:ahLst/>
                              <a:cxnLst/>
                              <a:rect l="l" t="t" r="r" b="b"/>
                              <a:pathLst>
                                <a:path w="1862328" h="608076" extrusionOk="0">
                                  <a:moveTo>
                                    <a:pt x="931164" y="0"/>
                                  </a:moveTo>
                                  <a:cubicBezTo>
                                    <a:pt x="1446276" y="0"/>
                                    <a:pt x="1862328" y="135636"/>
                                    <a:pt x="1862328" y="304800"/>
                                  </a:cubicBezTo>
                                  <a:cubicBezTo>
                                    <a:pt x="1862328" y="472440"/>
                                    <a:pt x="1446276" y="608076"/>
                                    <a:pt x="931164" y="608076"/>
                                  </a:cubicBezTo>
                                  <a:cubicBezTo>
                                    <a:pt x="417576" y="608076"/>
                                    <a:pt x="0" y="472440"/>
                                    <a:pt x="0" y="304800"/>
                                  </a:cubicBezTo>
                                  <a:cubicBezTo>
                                    <a:pt x="0" y="135636"/>
                                    <a:pt x="417576" y="0"/>
                                    <a:pt x="931164" y="0"/>
                                  </a:cubicBezTo>
                                  <a:close/>
                                </a:path>
                              </a:pathLst>
                            </a:custGeom>
                            <a:solidFill>
                              <a:srgbClr val="FFFFFF"/>
                            </a:solidFill>
                            <a:ln>
                              <a:noFill/>
                            </a:ln>
                          </wps:spPr>
                          <wps:txbx>
                            <w:txbxContent>
                              <w:p w14:paraId="1D244B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16" name="Freeform: Shape 616"/>
                          <wps:cNvSpPr/>
                          <wps:spPr>
                            <a:xfrm>
                              <a:off x="784860" y="0"/>
                              <a:ext cx="943356" cy="632460"/>
                            </a:xfrm>
                            <a:custGeom>
                              <a:avLst/>
                              <a:gdLst/>
                              <a:ahLst/>
                              <a:cxnLst/>
                              <a:rect l="l" t="t" r="r" b="b"/>
                              <a:pathLst>
                                <a:path w="943356" h="632460" extrusionOk="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2"/>
                                  </a:lnTo>
                                  <a:lnTo>
                                    <a:pt x="582168" y="47244"/>
                                  </a:lnTo>
                                  <a:lnTo>
                                    <a:pt x="541020" y="53340"/>
                                  </a:lnTo>
                                  <a:lnTo>
                                    <a:pt x="501396" y="60960"/>
                                  </a:lnTo>
                                  <a:lnTo>
                                    <a:pt x="463296" y="68580"/>
                                  </a:lnTo>
                                  <a:lnTo>
                                    <a:pt x="425196" y="76200"/>
                                  </a:lnTo>
                                  <a:lnTo>
                                    <a:pt x="388620" y="83820"/>
                                  </a:lnTo>
                                  <a:lnTo>
                                    <a:pt x="355092" y="92964"/>
                                  </a:lnTo>
                                  <a:lnTo>
                                    <a:pt x="321564" y="102108"/>
                                  </a:lnTo>
                                  <a:lnTo>
                                    <a:pt x="289560" y="112776"/>
                                  </a:lnTo>
                                  <a:lnTo>
                                    <a:pt x="259080" y="123444"/>
                                  </a:lnTo>
                                  <a:lnTo>
                                    <a:pt x="230124" y="134112"/>
                                  </a:lnTo>
                                  <a:lnTo>
                                    <a:pt x="202692" y="144780"/>
                                  </a:lnTo>
                                  <a:lnTo>
                                    <a:pt x="176784" y="156972"/>
                                  </a:lnTo>
                                  <a:lnTo>
                                    <a:pt x="153924" y="169164"/>
                                  </a:lnTo>
                                  <a:lnTo>
                                    <a:pt x="131064" y="181356"/>
                                  </a:lnTo>
                                  <a:lnTo>
                                    <a:pt x="111252" y="195072"/>
                                  </a:lnTo>
                                  <a:lnTo>
                                    <a:pt x="92964" y="207264"/>
                                  </a:lnTo>
                                  <a:lnTo>
                                    <a:pt x="77724" y="220980"/>
                                  </a:lnTo>
                                  <a:lnTo>
                                    <a:pt x="62484" y="234696"/>
                                  </a:lnTo>
                                  <a:lnTo>
                                    <a:pt x="56388" y="240792"/>
                                  </a:lnTo>
                                  <a:lnTo>
                                    <a:pt x="51816" y="248412"/>
                                  </a:lnTo>
                                  <a:lnTo>
                                    <a:pt x="45720" y="254508"/>
                                  </a:lnTo>
                                  <a:lnTo>
                                    <a:pt x="41148" y="260604"/>
                                  </a:lnTo>
                                  <a:lnTo>
                                    <a:pt x="38100" y="268224"/>
                                  </a:lnTo>
                                  <a:lnTo>
                                    <a:pt x="33528" y="274320"/>
                                  </a:lnTo>
                                  <a:lnTo>
                                    <a:pt x="32004" y="281940"/>
                                  </a:lnTo>
                                  <a:lnTo>
                                    <a:pt x="28956" y="288036"/>
                                  </a:lnTo>
                                  <a:lnTo>
                                    <a:pt x="27432" y="295656"/>
                                  </a:lnTo>
                                  <a:lnTo>
                                    <a:pt x="25908" y="301752"/>
                                  </a:lnTo>
                                  <a:lnTo>
                                    <a:pt x="24384" y="309372"/>
                                  </a:lnTo>
                                  <a:lnTo>
                                    <a:pt x="24384" y="323088"/>
                                  </a:lnTo>
                                  <a:lnTo>
                                    <a:pt x="25908" y="329184"/>
                                  </a:lnTo>
                                  <a:lnTo>
                                    <a:pt x="27432" y="336804"/>
                                  </a:lnTo>
                                  <a:lnTo>
                                    <a:pt x="28956" y="342900"/>
                                  </a:lnTo>
                                  <a:lnTo>
                                    <a:pt x="30480" y="350520"/>
                                  </a:lnTo>
                                  <a:lnTo>
                                    <a:pt x="33528" y="358140"/>
                                  </a:lnTo>
                                  <a:lnTo>
                                    <a:pt x="36576" y="364236"/>
                                  </a:lnTo>
                                  <a:lnTo>
                                    <a:pt x="41148" y="370332"/>
                                  </a:lnTo>
                                  <a:lnTo>
                                    <a:pt x="45720" y="377952"/>
                                  </a:lnTo>
                                  <a:lnTo>
                                    <a:pt x="50292" y="384048"/>
                                  </a:lnTo>
                                  <a:lnTo>
                                    <a:pt x="56388" y="391668"/>
                                  </a:lnTo>
                                  <a:lnTo>
                                    <a:pt x="62484" y="397764"/>
                                  </a:lnTo>
                                  <a:lnTo>
                                    <a:pt x="76200" y="411480"/>
                                  </a:lnTo>
                                  <a:lnTo>
                                    <a:pt x="92964" y="425196"/>
                                  </a:lnTo>
                                  <a:lnTo>
                                    <a:pt x="111252" y="438912"/>
                                  </a:lnTo>
                                  <a:lnTo>
                                    <a:pt x="131064" y="451104"/>
                                  </a:lnTo>
                                  <a:lnTo>
                                    <a:pt x="152400" y="463296"/>
                                  </a:lnTo>
                                  <a:lnTo>
                                    <a:pt x="176784" y="475488"/>
                                  </a:lnTo>
                                  <a:lnTo>
                                    <a:pt x="202692" y="487680"/>
                                  </a:lnTo>
                                  <a:lnTo>
                                    <a:pt x="228600" y="498348"/>
                                  </a:lnTo>
                                  <a:lnTo>
                                    <a:pt x="257556" y="509016"/>
                                  </a:lnTo>
                                  <a:lnTo>
                                    <a:pt x="288036" y="519684"/>
                                  </a:lnTo>
                                  <a:lnTo>
                                    <a:pt x="320040" y="530352"/>
                                  </a:lnTo>
                                  <a:lnTo>
                                    <a:pt x="353568" y="539496"/>
                                  </a:lnTo>
                                  <a:lnTo>
                                    <a:pt x="388620" y="548640"/>
                                  </a:lnTo>
                                  <a:lnTo>
                                    <a:pt x="425196" y="556260"/>
                                  </a:lnTo>
                                  <a:lnTo>
                                    <a:pt x="463296" y="565404"/>
                                  </a:lnTo>
                                  <a:lnTo>
                                    <a:pt x="501396" y="571500"/>
                                  </a:lnTo>
                                  <a:lnTo>
                                    <a:pt x="541020" y="579120"/>
                                  </a:lnTo>
                                  <a:lnTo>
                                    <a:pt x="582168" y="585216"/>
                                  </a:lnTo>
                                  <a:lnTo>
                                    <a:pt x="624840" y="589788"/>
                                  </a:lnTo>
                                  <a:lnTo>
                                    <a:pt x="667512" y="594360"/>
                                  </a:lnTo>
                                  <a:lnTo>
                                    <a:pt x="711708" y="598932"/>
                                  </a:lnTo>
                                  <a:lnTo>
                                    <a:pt x="755904" y="601980"/>
                                  </a:lnTo>
                                  <a:lnTo>
                                    <a:pt x="801624" y="605028"/>
                                  </a:lnTo>
                                  <a:lnTo>
                                    <a:pt x="848868" y="606552"/>
                                  </a:lnTo>
                                  <a:lnTo>
                                    <a:pt x="896112" y="608076"/>
                                  </a:lnTo>
                                  <a:lnTo>
                                    <a:pt x="943356" y="608076"/>
                                  </a:lnTo>
                                  <a:lnTo>
                                    <a:pt x="943356" y="632460"/>
                                  </a:lnTo>
                                  <a:lnTo>
                                    <a:pt x="896112" y="632460"/>
                                  </a:lnTo>
                                  <a:lnTo>
                                    <a:pt x="847344" y="630936"/>
                                  </a:lnTo>
                                  <a:lnTo>
                                    <a:pt x="801624" y="629412"/>
                                  </a:lnTo>
                                  <a:lnTo>
                                    <a:pt x="754380" y="626364"/>
                                  </a:lnTo>
                                  <a:lnTo>
                                    <a:pt x="710184" y="623316"/>
                                  </a:lnTo>
                                  <a:lnTo>
                                    <a:pt x="665988" y="618744"/>
                                  </a:lnTo>
                                  <a:lnTo>
                                    <a:pt x="621792" y="614172"/>
                                  </a:lnTo>
                                  <a:lnTo>
                                    <a:pt x="579120" y="609600"/>
                                  </a:lnTo>
                                  <a:lnTo>
                                    <a:pt x="537972" y="603504"/>
                                  </a:lnTo>
                                  <a:lnTo>
                                    <a:pt x="498348" y="595884"/>
                                  </a:lnTo>
                                  <a:lnTo>
                                    <a:pt x="458724" y="588264"/>
                                  </a:lnTo>
                                  <a:lnTo>
                                    <a:pt x="420624" y="580644"/>
                                  </a:lnTo>
                                  <a:lnTo>
                                    <a:pt x="384048" y="573024"/>
                                  </a:lnTo>
                                  <a:lnTo>
                                    <a:pt x="347472" y="563880"/>
                                  </a:lnTo>
                                  <a:lnTo>
                                    <a:pt x="313944" y="553212"/>
                                  </a:lnTo>
                                  <a:lnTo>
                                    <a:pt x="281940" y="544068"/>
                                  </a:lnTo>
                                  <a:lnTo>
                                    <a:pt x="249936" y="533400"/>
                                  </a:lnTo>
                                  <a:lnTo>
                                    <a:pt x="220980" y="521208"/>
                                  </a:lnTo>
                                  <a:lnTo>
                                    <a:pt x="192024" y="510540"/>
                                  </a:lnTo>
                                  <a:lnTo>
                                    <a:pt x="166116" y="498348"/>
                                  </a:lnTo>
                                  <a:lnTo>
                                    <a:pt x="141732" y="484632"/>
                                  </a:lnTo>
                                  <a:lnTo>
                                    <a:pt x="118872" y="472440"/>
                                  </a:lnTo>
                                  <a:lnTo>
                                    <a:pt x="97536" y="458724"/>
                                  </a:lnTo>
                                  <a:lnTo>
                                    <a:pt x="77724" y="445008"/>
                                  </a:lnTo>
                                  <a:lnTo>
                                    <a:pt x="60960" y="429768"/>
                                  </a:lnTo>
                                  <a:lnTo>
                                    <a:pt x="45720" y="416052"/>
                                  </a:lnTo>
                                  <a:lnTo>
                                    <a:pt x="38100" y="408432"/>
                                  </a:lnTo>
                                  <a:lnTo>
                                    <a:pt x="32004" y="400812"/>
                                  </a:lnTo>
                                  <a:lnTo>
                                    <a:pt x="25908" y="393192"/>
                                  </a:lnTo>
                                  <a:lnTo>
                                    <a:pt x="21336" y="384048"/>
                                  </a:lnTo>
                                  <a:lnTo>
                                    <a:pt x="16764" y="376428"/>
                                  </a:lnTo>
                                  <a:lnTo>
                                    <a:pt x="12192" y="368808"/>
                                  </a:lnTo>
                                  <a:lnTo>
                                    <a:pt x="9144" y="359664"/>
                                  </a:lnTo>
                                  <a:lnTo>
                                    <a:pt x="6096" y="352044"/>
                                  </a:lnTo>
                                  <a:lnTo>
                                    <a:pt x="3048" y="342900"/>
                                  </a:lnTo>
                                  <a:lnTo>
                                    <a:pt x="1524" y="333756"/>
                                  </a:lnTo>
                                  <a:lnTo>
                                    <a:pt x="0" y="326136"/>
                                  </a:lnTo>
                                  <a:lnTo>
                                    <a:pt x="0" y="316992"/>
                                  </a:lnTo>
                                  <a:lnTo>
                                    <a:pt x="0" y="307848"/>
                                  </a:lnTo>
                                  <a:lnTo>
                                    <a:pt x="1524" y="298704"/>
                                  </a:lnTo>
                                  <a:lnTo>
                                    <a:pt x="3048" y="291084"/>
                                  </a:lnTo>
                                  <a:lnTo>
                                    <a:pt x="6096" y="281940"/>
                                  </a:lnTo>
                                  <a:lnTo>
                                    <a:pt x="7620" y="274320"/>
                                  </a:lnTo>
                                  <a:lnTo>
                                    <a:pt x="12192" y="265176"/>
                                  </a:lnTo>
                                  <a:lnTo>
                                    <a:pt x="15240" y="257556"/>
                                  </a:lnTo>
                                  <a:lnTo>
                                    <a:pt x="21336" y="248412"/>
                                  </a:lnTo>
                                  <a:lnTo>
                                    <a:pt x="25908" y="240792"/>
                                  </a:lnTo>
                                  <a:lnTo>
                                    <a:pt x="32004" y="233172"/>
                                  </a:lnTo>
                                  <a:lnTo>
                                    <a:pt x="38100" y="225552"/>
                                  </a:lnTo>
                                  <a:lnTo>
                                    <a:pt x="45720" y="217932"/>
                                  </a:lnTo>
                                  <a:lnTo>
                                    <a:pt x="60960" y="202692"/>
                                  </a:lnTo>
                                  <a:lnTo>
                                    <a:pt x="77724" y="188976"/>
                                  </a:lnTo>
                                  <a:lnTo>
                                    <a:pt x="97536" y="175260"/>
                                  </a:lnTo>
                                  <a:lnTo>
                                    <a:pt x="118872" y="161544"/>
                                  </a:lnTo>
                                  <a:lnTo>
                                    <a:pt x="141732" y="147828"/>
                                  </a:lnTo>
                                  <a:lnTo>
                                    <a:pt x="166116" y="135636"/>
                                  </a:lnTo>
                                  <a:lnTo>
                                    <a:pt x="192024" y="123444"/>
                                  </a:lnTo>
                                  <a:lnTo>
                                    <a:pt x="220980" y="111252"/>
                                  </a:lnTo>
                                  <a:lnTo>
                                    <a:pt x="249936" y="100584"/>
                                  </a:lnTo>
                                  <a:lnTo>
                                    <a:pt x="280416" y="89916"/>
                                  </a:lnTo>
                                  <a:lnTo>
                                    <a:pt x="313944" y="79248"/>
                                  </a:lnTo>
                                  <a:lnTo>
                                    <a:pt x="347472" y="70104"/>
                                  </a:lnTo>
                                  <a:lnTo>
                                    <a:pt x="382524" y="60960"/>
                                  </a:lnTo>
                                  <a:lnTo>
                                    <a:pt x="420624" y="51816"/>
                                  </a:lnTo>
                                  <a:lnTo>
                                    <a:pt x="458724" y="44196"/>
                                  </a:lnTo>
                                  <a:lnTo>
                                    <a:pt x="496824" y="36576"/>
                                  </a:lnTo>
                                  <a:lnTo>
                                    <a:pt x="537972" y="30480"/>
                                  </a:lnTo>
                                  <a:lnTo>
                                    <a:pt x="579120" y="24384"/>
                                  </a:lnTo>
                                  <a:lnTo>
                                    <a:pt x="621792" y="18288"/>
                                  </a:lnTo>
                                  <a:lnTo>
                                    <a:pt x="664464" y="13716"/>
                                  </a:lnTo>
                                  <a:lnTo>
                                    <a:pt x="710184" y="9144"/>
                                  </a:lnTo>
                                  <a:lnTo>
                                    <a:pt x="754380" y="6096"/>
                                  </a:lnTo>
                                  <a:lnTo>
                                    <a:pt x="801624" y="3048"/>
                                  </a:lnTo>
                                  <a:lnTo>
                                    <a:pt x="847344" y="1524"/>
                                  </a:lnTo>
                                  <a:lnTo>
                                    <a:pt x="894588" y="0"/>
                                  </a:lnTo>
                                  <a:close/>
                                </a:path>
                              </a:pathLst>
                            </a:custGeom>
                            <a:solidFill>
                              <a:srgbClr val="000000"/>
                            </a:solidFill>
                            <a:ln>
                              <a:noFill/>
                            </a:ln>
                          </wps:spPr>
                          <wps:bodyPr spcFirstLastPara="1" wrap="square" lIns="91425" tIns="91425" rIns="91425" bIns="91425" anchor="ctr" anchorCtr="0">
                            <a:noAutofit/>
                          </wps:bodyPr>
                        </wps:wsp>
                        <wps:wsp>
                          <wps:cNvPr id="617" name="Freeform: Shape 617"/>
                          <wps:cNvSpPr/>
                          <wps:spPr>
                            <a:xfrm>
                              <a:off x="1728216" y="0"/>
                              <a:ext cx="943356" cy="632460"/>
                            </a:xfrm>
                            <a:custGeom>
                              <a:avLst/>
                              <a:gdLst/>
                              <a:ahLst/>
                              <a:cxnLst/>
                              <a:rect l="l" t="t" r="r" b="b"/>
                              <a:pathLst>
                                <a:path w="943356" h="632460" extrusionOk="0">
                                  <a:moveTo>
                                    <a:pt x="0" y="0"/>
                                  </a:moveTo>
                                  <a:lnTo>
                                    <a:pt x="48768" y="0"/>
                                  </a:lnTo>
                                  <a:lnTo>
                                    <a:pt x="96012" y="1524"/>
                                  </a:lnTo>
                                  <a:lnTo>
                                    <a:pt x="141732" y="3048"/>
                                  </a:lnTo>
                                  <a:lnTo>
                                    <a:pt x="188976" y="6096"/>
                                  </a:lnTo>
                                  <a:lnTo>
                                    <a:pt x="233172" y="9144"/>
                                  </a:lnTo>
                                  <a:lnTo>
                                    <a:pt x="278892" y="13716"/>
                                  </a:lnTo>
                                  <a:lnTo>
                                    <a:pt x="321564" y="18288"/>
                                  </a:lnTo>
                                  <a:lnTo>
                                    <a:pt x="364236" y="24384"/>
                                  </a:lnTo>
                                  <a:lnTo>
                                    <a:pt x="405384" y="30480"/>
                                  </a:lnTo>
                                  <a:lnTo>
                                    <a:pt x="446532" y="36576"/>
                                  </a:lnTo>
                                  <a:lnTo>
                                    <a:pt x="484632" y="44196"/>
                                  </a:lnTo>
                                  <a:lnTo>
                                    <a:pt x="522732" y="51816"/>
                                  </a:lnTo>
                                  <a:lnTo>
                                    <a:pt x="560832" y="60960"/>
                                  </a:lnTo>
                                  <a:lnTo>
                                    <a:pt x="595884" y="70104"/>
                                  </a:lnTo>
                                  <a:lnTo>
                                    <a:pt x="629412" y="79248"/>
                                  </a:lnTo>
                                  <a:lnTo>
                                    <a:pt x="662940" y="89916"/>
                                  </a:lnTo>
                                  <a:lnTo>
                                    <a:pt x="693420" y="100584"/>
                                  </a:lnTo>
                                  <a:lnTo>
                                    <a:pt x="722376" y="111252"/>
                                  </a:lnTo>
                                  <a:lnTo>
                                    <a:pt x="751332" y="123444"/>
                                  </a:lnTo>
                                  <a:lnTo>
                                    <a:pt x="777240" y="135636"/>
                                  </a:lnTo>
                                  <a:lnTo>
                                    <a:pt x="801624" y="147828"/>
                                  </a:lnTo>
                                  <a:lnTo>
                                    <a:pt x="824484" y="161544"/>
                                  </a:lnTo>
                                  <a:lnTo>
                                    <a:pt x="845820" y="173736"/>
                                  </a:lnTo>
                                  <a:lnTo>
                                    <a:pt x="865632" y="187452"/>
                                  </a:lnTo>
                                  <a:lnTo>
                                    <a:pt x="882396" y="202692"/>
                                  </a:lnTo>
                                  <a:lnTo>
                                    <a:pt x="897636" y="217932"/>
                                  </a:lnTo>
                                  <a:lnTo>
                                    <a:pt x="905256" y="225552"/>
                                  </a:lnTo>
                                  <a:lnTo>
                                    <a:pt x="911352" y="233172"/>
                                  </a:lnTo>
                                  <a:lnTo>
                                    <a:pt x="917448" y="240792"/>
                                  </a:lnTo>
                                  <a:lnTo>
                                    <a:pt x="922020" y="248412"/>
                                  </a:lnTo>
                                  <a:lnTo>
                                    <a:pt x="928116" y="256032"/>
                                  </a:lnTo>
                                  <a:lnTo>
                                    <a:pt x="931164" y="265176"/>
                                  </a:lnTo>
                                  <a:lnTo>
                                    <a:pt x="935736" y="272796"/>
                                  </a:lnTo>
                                  <a:lnTo>
                                    <a:pt x="938784" y="281940"/>
                                  </a:lnTo>
                                  <a:lnTo>
                                    <a:pt x="940308" y="289560"/>
                                  </a:lnTo>
                                  <a:lnTo>
                                    <a:pt x="941832" y="298704"/>
                                  </a:lnTo>
                                  <a:lnTo>
                                    <a:pt x="943356" y="306324"/>
                                  </a:lnTo>
                                  <a:lnTo>
                                    <a:pt x="943356" y="324612"/>
                                  </a:lnTo>
                                  <a:lnTo>
                                    <a:pt x="941832" y="333756"/>
                                  </a:lnTo>
                                  <a:lnTo>
                                    <a:pt x="940308" y="341376"/>
                                  </a:lnTo>
                                  <a:lnTo>
                                    <a:pt x="938784" y="350520"/>
                                  </a:lnTo>
                                  <a:lnTo>
                                    <a:pt x="935736" y="359664"/>
                                  </a:lnTo>
                                  <a:lnTo>
                                    <a:pt x="931164" y="367284"/>
                                  </a:lnTo>
                                  <a:lnTo>
                                    <a:pt x="928116" y="376428"/>
                                  </a:lnTo>
                                  <a:lnTo>
                                    <a:pt x="923544" y="384048"/>
                                  </a:lnTo>
                                  <a:lnTo>
                                    <a:pt x="917448" y="391668"/>
                                  </a:lnTo>
                                  <a:lnTo>
                                    <a:pt x="911352" y="399288"/>
                                  </a:lnTo>
                                  <a:lnTo>
                                    <a:pt x="905256" y="406908"/>
                                  </a:lnTo>
                                  <a:lnTo>
                                    <a:pt x="899160" y="414528"/>
                                  </a:lnTo>
                                  <a:lnTo>
                                    <a:pt x="883920" y="429768"/>
                                  </a:lnTo>
                                  <a:lnTo>
                                    <a:pt x="865632" y="445008"/>
                                  </a:lnTo>
                                  <a:lnTo>
                                    <a:pt x="847344" y="458724"/>
                                  </a:lnTo>
                                  <a:lnTo>
                                    <a:pt x="826008" y="472440"/>
                                  </a:lnTo>
                                  <a:lnTo>
                                    <a:pt x="803148" y="484632"/>
                                  </a:lnTo>
                                  <a:lnTo>
                                    <a:pt x="777240" y="496824"/>
                                  </a:lnTo>
                                  <a:lnTo>
                                    <a:pt x="751332" y="509016"/>
                                  </a:lnTo>
                                  <a:lnTo>
                                    <a:pt x="723900" y="521208"/>
                                  </a:lnTo>
                                  <a:lnTo>
                                    <a:pt x="693420" y="531876"/>
                                  </a:lnTo>
                                  <a:lnTo>
                                    <a:pt x="662940" y="542544"/>
                                  </a:lnTo>
                                  <a:lnTo>
                                    <a:pt x="629412" y="553212"/>
                                  </a:lnTo>
                                  <a:lnTo>
                                    <a:pt x="595884" y="562356"/>
                                  </a:lnTo>
                                  <a:lnTo>
                                    <a:pt x="560832" y="571500"/>
                                  </a:lnTo>
                                  <a:lnTo>
                                    <a:pt x="524256" y="580644"/>
                                  </a:lnTo>
                                  <a:lnTo>
                                    <a:pt x="486156" y="588264"/>
                                  </a:lnTo>
                                  <a:lnTo>
                                    <a:pt x="446532" y="595884"/>
                                  </a:lnTo>
                                  <a:lnTo>
                                    <a:pt x="405384" y="603504"/>
                                  </a:lnTo>
                                  <a:lnTo>
                                    <a:pt x="364236" y="609600"/>
                                  </a:lnTo>
                                  <a:lnTo>
                                    <a:pt x="321564" y="614172"/>
                                  </a:lnTo>
                                  <a:lnTo>
                                    <a:pt x="278892" y="618744"/>
                                  </a:lnTo>
                                  <a:lnTo>
                                    <a:pt x="234696" y="623316"/>
                                  </a:lnTo>
                                  <a:lnTo>
                                    <a:pt x="188976" y="626364"/>
                                  </a:lnTo>
                                  <a:lnTo>
                                    <a:pt x="143256" y="629412"/>
                                  </a:lnTo>
                                  <a:lnTo>
                                    <a:pt x="96012" y="630936"/>
                                  </a:lnTo>
                                  <a:lnTo>
                                    <a:pt x="48768" y="632460"/>
                                  </a:lnTo>
                                  <a:lnTo>
                                    <a:pt x="0" y="632460"/>
                                  </a:lnTo>
                                  <a:lnTo>
                                    <a:pt x="0" y="608076"/>
                                  </a:lnTo>
                                  <a:lnTo>
                                    <a:pt x="47244" y="608076"/>
                                  </a:lnTo>
                                  <a:lnTo>
                                    <a:pt x="94488" y="606552"/>
                                  </a:lnTo>
                                  <a:lnTo>
                                    <a:pt x="141732" y="605028"/>
                                  </a:lnTo>
                                  <a:lnTo>
                                    <a:pt x="187452" y="601980"/>
                                  </a:lnTo>
                                  <a:lnTo>
                                    <a:pt x="231648" y="598932"/>
                                  </a:lnTo>
                                  <a:lnTo>
                                    <a:pt x="275844" y="594360"/>
                                  </a:lnTo>
                                  <a:lnTo>
                                    <a:pt x="318516" y="589788"/>
                                  </a:lnTo>
                                  <a:lnTo>
                                    <a:pt x="361188" y="585216"/>
                                  </a:lnTo>
                                  <a:lnTo>
                                    <a:pt x="402336" y="579120"/>
                                  </a:lnTo>
                                  <a:lnTo>
                                    <a:pt x="441960" y="571500"/>
                                  </a:lnTo>
                                  <a:lnTo>
                                    <a:pt x="480060" y="565404"/>
                                  </a:lnTo>
                                  <a:lnTo>
                                    <a:pt x="518160" y="556260"/>
                                  </a:lnTo>
                                  <a:lnTo>
                                    <a:pt x="554736" y="548640"/>
                                  </a:lnTo>
                                  <a:lnTo>
                                    <a:pt x="589788" y="539496"/>
                                  </a:lnTo>
                                  <a:lnTo>
                                    <a:pt x="623316" y="530352"/>
                                  </a:lnTo>
                                  <a:lnTo>
                                    <a:pt x="655320" y="519684"/>
                                  </a:lnTo>
                                  <a:lnTo>
                                    <a:pt x="685800" y="509016"/>
                                  </a:lnTo>
                                  <a:lnTo>
                                    <a:pt x="714756" y="498348"/>
                                  </a:lnTo>
                                  <a:lnTo>
                                    <a:pt x="740664" y="487680"/>
                                  </a:lnTo>
                                  <a:lnTo>
                                    <a:pt x="766572" y="475488"/>
                                  </a:lnTo>
                                  <a:lnTo>
                                    <a:pt x="790956" y="463296"/>
                                  </a:lnTo>
                                  <a:lnTo>
                                    <a:pt x="812292" y="451104"/>
                                  </a:lnTo>
                                  <a:lnTo>
                                    <a:pt x="832104" y="438912"/>
                                  </a:lnTo>
                                  <a:lnTo>
                                    <a:pt x="850392" y="425196"/>
                                  </a:lnTo>
                                  <a:lnTo>
                                    <a:pt x="867156" y="413004"/>
                                  </a:lnTo>
                                  <a:lnTo>
                                    <a:pt x="880872" y="399288"/>
                                  </a:lnTo>
                                  <a:lnTo>
                                    <a:pt x="886968" y="391668"/>
                                  </a:lnTo>
                                  <a:lnTo>
                                    <a:pt x="893064" y="385572"/>
                                  </a:lnTo>
                                  <a:lnTo>
                                    <a:pt x="897636" y="377952"/>
                                  </a:lnTo>
                                  <a:lnTo>
                                    <a:pt x="902208" y="371856"/>
                                  </a:lnTo>
                                  <a:lnTo>
                                    <a:pt x="905256" y="364236"/>
                                  </a:lnTo>
                                  <a:lnTo>
                                    <a:pt x="909828" y="358140"/>
                                  </a:lnTo>
                                  <a:lnTo>
                                    <a:pt x="912876" y="350520"/>
                                  </a:lnTo>
                                  <a:lnTo>
                                    <a:pt x="914400" y="344424"/>
                                  </a:lnTo>
                                  <a:lnTo>
                                    <a:pt x="917448" y="338328"/>
                                  </a:lnTo>
                                  <a:lnTo>
                                    <a:pt x="917448" y="330708"/>
                                  </a:lnTo>
                                  <a:lnTo>
                                    <a:pt x="918972" y="324612"/>
                                  </a:lnTo>
                                  <a:lnTo>
                                    <a:pt x="918972" y="309372"/>
                                  </a:lnTo>
                                  <a:lnTo>
                                    <a:pt x="917448" y="303276"/>
                                  </a:lnTo>
                                  <a:lnTo>
                                    <a:pt x="917448" y="295656"/>
                                  </a:lnTo>
                                  <a:lnTo>
                                    <a:pt x="914400" y="289560"/>
                                  </a:lnTo>
                                  <a:lnTo>
                                    <a:pt x="912876" y="281940"/>
                                  </a:lnTo>
                                  <a:lnTo>
                                    <a:pt x="909828" y="275844"/>
                                  </a:lnTo>
                                  <a:lnTo>
                                    <a:pt x="906780" y="268224"/>
                                  </a:lnTo>
                                  <a:lnTo>
                                    <a:pt x="902208" y="262128"/>
                                  </a:lnTo>
                                  <a:lnTo>
                                    <a:pt x="897636" y="254508"/>
                                  </a:lnTo>
                                  <a:lnTo>
                                    <a:pt x="893064" y="248412"/>
                                  </a:lnTo>
                                  <a:lnTo>
                                    <a:pt x="886968" y="240792"/>
                                  </a:lnTo>
                                  <a:lnTo>
                                    <a:pt x="880872" y="234696"/>
                                  </a:lnTo>
                                  <a:lnTo>
                                    <a:pt x="867156" y="220980"/>
                                  </a:lnTo>
                                  <a:lnTo>
                                    <a:pt x="850392" y="207264"/>
                                  </a:lnTo>
                                  <a:lnTo>
                                    <a:pt x="833628" y="195072"/>
                                  </a:lnTo>
                                  <a:lnTo>
                                    <a:pt x="812292" y="181356"/>
                                  </a:lnTo>
                                  <a:lnTo>
                                    <a:pt x="790956" y="169164"/>
                                  </a:lnTo>
                                  <a:lnTo>
                                    <a:pt x="766572" y="156972"/>
                                  </a:lnTo>
                                  <a:lnTo>
                                    <a:pt x="742188" y="146304"/>
                                  </a:lnTo>
                                  <a:lnTo>
                                    <a:pt x="714756" y="134112"/>
                                  </a:lnTo>
                                  <a:lnTo>
                                    <a:pt x="685800" y="123444"/>
                                  </a:lnTo>
                                  <a:lnTo>
                                    <a:pt x="655320" y="112776"/>
                                  </a:lnTo>
                                  <a:lnTo>
                                    <a:pt x="623316" y="103632"/>
                                  </a:lnTo>
                                  <a:lnTo>
                                    <a:pt x="589788" y="92964"/>
                                  </a:lnTo>
                                  <a:lnTo>
                                    <a:pt x="554736" y="83820"/>
                                  </a:lnTo>
                                  <a:lnTo>
                                    <a:pt x="518160" y="76200"/>
                                  </a:lnTo>
                                  <a:lnTo>
                                    <a:pt x="481584" y="68580"/>
                                  </a:lnTo>
                                  <a:lnTo>
                                    <a:pt x="441960" y="60960"/>
                                  </a:lnTo>
                                  <a:lnTo>
                                    <a:pt x="402336" y="53340"/>
                                  </a:lnTo>
                                  <a:lnTo>
                                    <a:pt x="361188" y="47244"/>
                                  </a:lnTo>
                                  <a:lnTo>
                                    <a:pt x="318516" y="42672"/>
                                  </a:lnTo>
                                  <a:lnTo>
                                    <a:pt x="275844" y="38100"/>
                                  </a:lnTo>
                                  <a:lnTo>
                                    <a:pt x="231648" y="33528"/>
                                  </a:lnTo>
                                  <a:lnTo>
                                    <a:pt x="187452" y="30480"/>
                                  </a:lnTo>
                                  <a:lnTo>
                                    <a:pt x="141732" y="27432"/>
                                  </a:lnTo>
                                  <a:lnTo>
                                    <a:pt x="94488" y="25908"/>
                                  </a:lnTo>
                                  <a:lnTo>
                                    <a:pt x="47244"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g:grpSp>
                    </wpg:wgp>
                  </a:graphicData>
                </a:graphic>
              </wp:anchor>
            </w:drawing>
          </mc:Choice>
          <mc:Fallback>
            <w:pict>
              <v:group w14:anchorId="3822CFCD" id="Group 608" o:spid="_x0000_s1631" style="position:absolute;left:0;text-align:left;margin-left:98pt;margin-top:-14pt;width:394.3pt;height:49.8pt;z-index:251659264;mso-wrap-distance-left:0;mso-wrap-distance-right:0;mso-position-horizontal-relative:text;mso-position-vertical-relative:text" coordorigin="28420,34637" coordsize="50078,6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">
                <v:group id="Group 609" o:spid="_x0000_s1632" style="position:absolute;left:28420;top:34637;width:50079;height:6325" coordsize="50078,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">
                  <v:rect id="Rectangle 610" o:spid="_x0000_s1633" style="position:absolute;width:50078;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" filled="f" stroked="f">
                    <v:textbox inset="2.53958mm,2.53958mm,2.53958mm,2.53958mm">
                      <w:txbxContent>
                        <w:p w14:paraId="2BA929E0" w14:textId="77777777" w:rsidR="00B36C8C" w:rsidRDefault="00B36C8C">
                          <w:pPr>
                            <w:spacing w:after="0" w:line="240" w:lineRule="auto"/>
                            <w:textDirection w:val="btLr"/>
                          </w:pPr>
                        </w:p>
                      </w:txbxContent>
                    </v:textbox>
                  </v:rect>
                  <v:shape id="Freeform: Shape 611" o:spid="_x0000_s1634" style="position:absolute;left:34899;top:807;width:7590;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" path="m,l758952,r,24384l24384,24384r,387096l758952,411480r,24384l,435864,,xe" fillcolor="black" stroked="f">
                    <v:path arrowok="t" o:extrusionok="f"/>
                  </v:shape>
                  <v:shape id="Freeform: Shape 612" o:spid="_x0000_s1635" style="position:absolute;left:42489;top:807;width:7589;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" path="m,l758952,r,435864l,435864,,411480r734568,l734568,24384,,24384,,xe" fillcolor="black" stroked="f">
                    <v:path arrowok="t" o:extrusionok="f"/>
                  </v:shape>
                  <v:shape id="Freeform: Shape 613" o:spid="_x0000_s1636" style="position:absolute;top:2682;width:7970;height:716;visibility:visible;mso-wrap-style:square;v-text-anchor:middle"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" path="m725424,r71628,35052l725424,71628r,-30480l,41148,,28956r725424,l725424,xe" fillcolor="black" stroked="f">
                    <v:path arrowok="t" o:extrusionok="f"/>
                  </v:shape>
                  <v:shape id="Freeform: Shape 614" o:spid="_x0000_s1637" style="position:absolute;left:26868;top:2682;width:7955;height:716;visibility:visible;mso-wrap-style:square;v-text-anchor:middle"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" path="m723900,r71628,35052l723900,71628r,-30480l,41148,,28956r723900,l723900,xe" fillcolor="black" stroked="f">
                    <v:path arrowok="t" o:extrusionok="f"/>
                  </v:shape>
                  <v:shape id="Freeform: Shape 615" o:spid="_x0000_s1638" style="position:absolute;left:7970;top:121;width:18623;height:6081;visibility:visible;mso-wrap-style:square;v-text-anchor:middle" coordsize="1862328,608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" adj="-11796480,,5400" path="m931164,v515112,,931164,135636,931164,304800c1862328,472440,1446276,608076,931164,608076,417576,608076,,472440,,304800,,135636,417576,,931164,xe" stroked="f">
                    <v:stroke joinstyle="miter"/>
                    <v:formulas/>
                    <v:path arrowok="t" o:extrusionok="f" o:connecttype="custom" textboxrect="0,0,1862328,608076"/>
                    <v:textbox inset="2.53958mm,2.53958mm,2.53958mm,2.53958mm">
                      <w:txbxContent>
                        <w:p w14:paraId="1D244B1C" w14:textId="77777777" w:rsidR="00B36C8C" w:rsidRDefault="00B36C8C">
                          <w:pPr>
                            <w:spacing w:after="0" w:line="240" w:lineRule="auto"/>
                            <w:textDirection w:val="btLr"/>
                          </w:pPr>
                        </w:p>
                      </w:txbxContent>
                    </v:textbox>
                  </v:shape>
                  <v:shape id="Freeform: Shape 616" o:spid="_x0000_s1639" style="position:absolute;left:7848;width:9434;height:6324;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" path="m894588,r48768,l943356,24384r-47244,l848868,25908r-47244,1524l755904,30480r-44196,3048l667512,38100r-42672,4572l582168,47244r-41148,6096l501396,60960r-38100,7620l425196,76200r-36576,7620l355092,92964r-33528,9144l289560,112776r-30480,10668l230124,134112r-27432,10668l176784,156972r-22860,12192l131064,181356r-19812,13716l92964,207264,77724,220980,62484,234696r-6096,6096l51816,248412r-6096,6096l41148,260604r-3048,7620l33528,274320r-1524,7620l28956,288036r-1524,7620l25908,301752r-1524,7620l24384,323088r1524,6096l27432,336804r1524,6096l30480,350520r3048,7620l36576,364236r4572,6096l45720,377952r4572,6096l56388,391668r6096,6096l76200,411480r16764,13716l111252,438912r19812,12192l152400,463296r24384,12192l202692,487680r25908,10668l257556,509016r30480,10668l320040,530352r33528,9144l388620,548640r36576,7620l463296,565404r38100,6096l541020,579120r41148,6096l624840,589788r42672,4572l711708,598932r44196,3048l801624,605028r47244,1524l896112,608076r47244,l943356,632460r-47244,l847344,630936r-45720,-1524l754380,626364r-44196,-3048l665988,618744r-44196,-4572l579120,609600r-41148,-6096l498348,595884r-39624,-7620l420624,580644r-36576,-7620l347472,563880,313944,553212r-32004,-9144l249936,533400,220980,521208,192024,510540,166116,498348,141732,484632,118872,472440,97536,458724,77724,445008,60960,429768,45720,416052r-7620,-7620l32004,400812r-6096,-7620l21336,384048r-4572,-7620l12192,368808,9144,359664,6096,352044,3048,342900,1524,333756,,326136r,-9144l,307848r1524,-9144l3048,291084r3048,-9144l7620,274320r4572,-9144l15240,257556r6096,-9144l25908,240792r6096,-7620l38100,225552r7620,-7620l60960,202692,77724,188976,97536,175260r21336,-13716l141732,147828r24384,-12192l192024,123444r28956,-12192l249936,100584,280416,89916,313944,79248r33528,-9144l382524,60960r38100,-9144l458724,44196r38100,-7620l537972,30480r41148,-6096l621792,18288r42672,-4572l710184,9144,754380,6096,801624,3048,847344,1524,894588,xe" fillcolor="black" stroked="f">
                    <v:path arrowok="t" o:extrusionok="f"/>
                  </v:shape>
                  <v:shape id="Freeform: Shape 617" o:spid="_x0000_s1640" style="position:absolute;left:17282;width:9433;height:6324;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" path="m,l48768,,96012,1524r45720,1524l188976,6096r44196,3048l278892,13716r42672,4572l364236,24384r41148,6096l446532,36576r38100,7620l522732,51816r38100,9144l595884,70104r33528,9144l662940,89916r30480,10668l722376,111252r28956,12192l777240,135636r24384,12192l824484,161544r21336,12192l865632,187452r16764,15240l897636,217932r7620,7620l911352,233172r6096,7620l922020,248412r6096,7620l931164,265176r4572,7620l938784,281940r1524,7620l941832,298704r1524,7620l943356,324612r-1524,9144l940308,341376r-1524,9144l935736,359664r-4572,7620l928116,376428r-4572,7620l917448,391668r-6096,7620l905256,406908r-6096,7620l883920,429768r-18288,15240l847344,458724r-21336,13716l803148,484632r-25908,12192l751332,509016r-27432,12192l693420,531876r-30480,10668l629412,553212r-33528,9144l560832,571500r-36576,9144l486156,588264r-39624,7620l405384,603504r-41148,6096l321564,614172r-42672,4572l234696,623316r-45720,3048l143256,629412r-47244,1524l48768,632460,,632460,,608076r47244,l94488,606552r47244,-1524l187452,601980r44196,-3048l275844,594360r42672,-4572l361188,585216r41148,-6096l441960,571500r38100,-6096l518160,556260r36576,-7620l589788,539496r33528,-9144l655320,519684r30480,-10668l714756,498348r25908,-10668l766572,475488r24384,-12192l812292,451104r19812,-12192l850392,425196r16764,-12192l880872,399288r6096,-7620l893064,385572r4572,-7620l902208,371856r3048,-7620l909828,358140r3048,-7620l914400,344424r3048,-6096l917448,330708r1524,-6096l918972,309372r-1524,-6096l917448,295656r-3048,-6096l912876,281940r-3048,-6096l906780,268224r-4572,-6096l897636,254508r-4572,-6096l886968,240792r-6096,-6096l867156,220980,850392,207264,833628,195072,812292,181356,790956,169164,766572,156972,742188,146304,714756,134112,685800,123444,655320,112776r-32004,-9144l589788,92964,554736,83820,518160,76200,481584,68580,441960,60960,402336,53340,361188,47244,318516,42672,275844,38100,231648,33528,187452,30480,141732,27432,94488,25908,47244,24384,,24384,,xe" fillcolor="black" stroked="f">
                    <v:path arrowok="t" o:extrusionok="f"/>
                  </v:shape>
                </v:group>
                <w10:wrap type="square"/>
              </v:group>
            </w:pict>
          </mc:Fallback>
        </mc:AlternateContent>
      </w:r>
    </w:p>
    <w:p w14:paraId="70F5A2D2" w14:textId="77777777" w:rsidR="00B36C8C" w:rsidRDefault="00B36C8C">
      <w:pPr>
        <w:spacing w:after="0" w:line="259" w:lineRule="auto"/>
        <w:ind w:left="4409"/>
        <w:jc w:val="center"/>
        <w:rPr>
          <w:rFonts w:ascii="Times New Roman" w:eastAsia="Times New Roman" w:hAnsi="Times New Roman" w:cs="Times New Roman"/>
          <w:sz w:val="24"/>
          <w:szCs w:val="24"/>
        </w:rPr>
      </w:pPr>
    </w:p>
    <w:p w14:paraId="1A744D79" w14:textId="77777777" w:rsidR="00B36C8C" w:rsidRDefault="00E05E7B">
      <w:pPr>
        <w:spacing w:after="0" w:line="259" w:lineRule="auto"/>
        <w:ind w:right="3"/>
        <w:jc w:val="center"/>
        <w:rPr>
          <w:rFonts w:ascii="Times New Roman" w:eastAsia="Times New Roman" w:hAnsi="Times New Roman" w:cs="Times New Roman"/>
          <w:sz w:val="24"/>
          <w:szCs w:val="24"/>
        </w:rPr>
      </w:pPr>
      <w:r>
        <w:rPr>
          <w:noProof/>
        </w:rPr>
        <mc:AlternateContent>
          <mc:Choice Requires="wpg">
            <w:drawing>
              <wp:anchor distT="0" distB="0" distL="0" distR="0" simplePos="0" relativeHeight="251660288" behindDoc="0" locked="0" layoutInCell="1" hidden="0" allowOverlap="1" wp14:anchorId="25AFA30B" wp14:editId="5E0E9C89">
                <wp:simplePos x="0" y="0"/>
                <wp:positionH relativeFrom="column">
                  <wp:posOffset>1219200</wp:posOffset>
                </wp:positionH>
                <wp:positionV relativeFrom="paragraph">
                  <wp:posOffset>50800</wp:posOffset>
                </wp:positionV>
                <wp:extent cx="5007864" cy="632461"/>
                <wp:effectExtent l="0" t="0" r="0" b="0"/>
                <wp:wrapSquare wrapText="bothSides" distT="0" distB="0" distL="0" distR="0"/>
                <wp:docPr id="618" name="Group 618"/>
                <wp:cNvGraphicFramePr/>
                <a:graphic xmlns:a="http://schemas.openxmlformats.org/drawingml/2006/main">
                  <a:graphicData uri="http://schemas.microsoft.com/office/word/2010/wordprocessingGroup">
                    <wpg:wgp>
                      <wpg:cNvGrpSpPr/>
                      <wpg:grpSpPr>
                        <a:xfrm>
                          <a:off x="0" y="0"/>
                          <a:ext cx="5007864" cy="632461"/>
                          <a:chOff x="2842068" y="3463770"/>
                          <a:chExt cx="5007864" cy="632461"/>
                        </a:xfrm>
                      </wpg:grpSpPr>
                      <wpg:grpSp>
                        <wpg:cNvPr id="619" name="Group 619"/>
                        <wpg:cNvGrpSpPr/>
                        <wpg:grpSpPr>
                          <a:xfrm>
                            <a:off x="2842068" y="3463770"/>
                            <a:ext cx="5007864" cy="632461"/>
                            <a:chOff x="0" y="0"/>
                            <a:chExt cx="5007864" cy="632461"/>
                          </a:xfrm>
                        </wpg:grpSpPr>
                        <wps:wsp>
                          <wps:cNvPr id="620" name="Rectangle 620"/>
                          <wps:cNvSpPr/>
                          <wps:spPr>
                            <a:xfrm>
                              <a:off x="0" y="0"/>
                              <a:ext cx="5007850" cy="632450"/>
                            </a:xfrm>
                            <a:prstGeom prst="rect">
                              <a:avLst/>
                            </a:prstGeom>
                            <a:noFill/>
                            <a:ln>
                              <a:noFill/>
                            </a:ln>
                          </wps:spPr>
                          <wps:txbx>
                            <w:txbxContent>
                              <w:p w14:paraId="149D808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21" name="Freeform: Shape 621"/>
                          <wps:cNvSpPr/>
                          <wps:spPr>
                            <a:xfrm>
                              <a:off x="3489960" y="80773"/>
                              <a:ext cx="758952" cy="435864"/>
                            </a:xfrm>
                            <a:custGeom>
                              <a:avLst/>
                              <a:gdLst/>
                              <a:ahLst/>
                              <a:cxnLst/>
                              <a:rect l="l" t="t" r="r" b="b"/>
                              <a:pathLst>
                                <a:path w="758952" h="435864" extrusionOk="0">
                                  <a:moveTo>
                                    <a:pt x="0" y="0"/>
                                  </a:moveTo>
                                  <a:lnTo>
                                    <a:pt x="758952" y="0"/>
                                  </a:lnTo>
                                  <a:lnTo>
                                    <a:pt x="758952" y="24384"/>
                                  </a:lnTo>
                                  <a:lnTo>
                                    <a:pt x="24384" y="24384"/>
                                  </a:lnTo>
                                  <a:lnTo>
                                    <a:pt x="24384" y="411480"/>
                                  </a:lnTo>
                                  <a:lnTo>
                                    <a:pt x="758952" y="411480"/>
                                  </a:lnTo>
                                  <a:lnTo>
                                    <a:pt x="758952" y="435864"/>
                                  </a:lnTo>
                                  <a:lnTo>
                                    <a:pt x="0" y="435864"/>
                                  </a:lnTo>
                                  <a:lnTo>
                                    <a:pt x="0" y="0"/>
                                  </a:lnTo>
                                  <a:close/>
                                </a:path>
                              </a:pathLst>
                            </a:custGeom>
                            <a:solidFill>
                              <a:srgbClr val="000000"/>
                            </a:solidFill>
                            <a:ln>
                              <a:noFill/>
                            </a:ln>
                          </wps:spPr>
                          <wps:bodyPr spcFirstLastPara="1" wrap="square" lIns="91425" tIns="91425" rIns="91425" bIns="91425" anchor="ctr" anchorCtr="0">
                            <a:noAutofit/>
                          </wps:bodyPr>
                        </wps:wsp>
                        <wps:wsp>
                          <wps:cNvPr id="622" name="Freeform: Shape 622"/>
                          <wps:cNvSpPr/>
                          <wps:spPr>
                            <a:xfrm>
                              <a:off x="4248912" y="80773"/>
                              <a:ext cx="758952" cy="435864"/>
                            </a:xfrm>
                            <a:custGeom>
                              <a:avLst/>
                              <a:gdLst/>
                              <a:ahLst/>
                              <a:cxnLst/>
                              <a:rect l="l" t="t" r="r" b="b"/>
                              <a:pathLst>
                                <a:path w="758952" h="435864" extrusionOk="0">
                                  <a:moveTo>
                                    <a:pt x="0" y="0"/>
                                  </a:moveTo>
                                  <a:lnTo>
                                    <a:pt x="758952" y="0"/>
                                  </a:lnTo>
                                  <a:lnTo>
                                    <a:pt x="758952" y="435864"/>
                                  </a:lnTo>
                                  <a:lnTo>
                                    <a:pt x="0" y="435864"/>
                                  </a:lnTo>
                                  <a:lnTo>
                                    <a:pt x="0" y="411480"/>
                                  </a:lnTo>
                                  <a:lnTo>
                                    <a:pt x="734568" y="411480"/>
                                  </a:lnTo>
                                  <a:lnTo>
                                    <a:pt x="734568"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623" name="Freeform: Shape 623"/>
                          <wps:cNvSpPr/>
                          <wps:spPr>
                            <a:xfrm>
                              <a:off x="0" y="266700"/>
                              <a:ext cx="797052" cy="71628"/>
                            </a:xfrm>
                            <a:custGeom>
                              <a:avLst/>
                              <a:gdLst/>
                              <a:ahLst/>
                              <a:cxnLst/>
                              <a:rect l="l" t="t" r="r" b="b"/>
                              <a:pathLst>
                                <a:path w="797052" h="71628" extrusionOk="0">
                                  <a:moveTo>
                                    <a:pt x="725424" y="0"/>
                                  </a:moveTo>
                                  <a:lnTo>
                                    <a:pt x="797052" y="36576"/>
                                  </a:lnTo>
                                  <a:lnTo>
                                    <a:pt x="725424" y="71628"/>
                                  </a:lnTo>
                                  <a:lnTo>
                                    <a:pt x="725424" y="42672"/>
                                  </a:lnTo>
                                  <a:lnTo>
                                    <a:pt x="0" y="42672"/>
                                  </a:lnTo>
                                  <a:lnTo>
                                    <a:pt x="0" y="30480"/>
                                  </a:lnTo>
                                  <a:lnTo>
                                    <a:pt x="725424" y="30480"/>
                                  </a:lnTo>
                                  <a:lnTo>
                                    <a:pt x="725424" y="0"/>
                                  </a:lnTo>
                                  <a:close/>
                                </a:path>
                              </a:pathLst>
                            </a:custGeom>
                            <a:solidFill>
                              <a:srgbClr val="000000"/>
                            </a:solidFill>
                            <a:ln>
                              <a:noFill/>
                            </a:ln>
                          </wps:spPr>
                          <wps:bodyPr spcFirstLastPara="1" wrap="square" lIns="91425" tIns="91425" rIns="91425" bIns="91425" anchor="ctr" anchorCtr="0">
                            <a:noAutofit/>
                          </wps:bodyPr>
                        </wps:wsp>
                        <wps:wsp>
                          <wps:cNvPr id="624" name="Freeform: Shape 624"/>
                          <wps:cNvSpPr/>
                          <wps:spPr>
                            <a:xfrm>
                              <a:off x="2686812" y="266700"/>
                              <a:ext cx="795528" cy="71628"/>
                            </a:xfrm>
                            <a:custGeom>
                              <a:avLst/>
                              <a:gdLst/>
                              <a:ahLst/>
                              <a:cxnLst/>
                              <a:rect l="l" t="t" r="r" b="b"/>
                              <a:pathLst>
                                <a:path w="795528" h="71628" extrusionOk="0">
                                  <a:moveTo>
                                    <a:pt x="723900" y="0"/>
                                  </a:moveTo>
                                  <a:lnTo>
                                    <a:pt x="795528" y="36576"/>
                                  </a:lnTo>
                                  <a:lnTo>
                                    <a:pt x="723900" y="71628"/>
                                  </a:lnTo>
                                  <a:lnTo>
                                    <a:pt x="723900" y="42672"/>
                                  </a:lnTo>
                                  <a:lnTo>
                                    <a:pt x="0" y="42672"/>
                                  </a:lnTo>
                                  <a:lnTo>
                                    <a:pt x="0" y="30480"/>
                                  </a:lnTo>
                                  <a:lnTo>
                                    <a:pt x="723900" y="30480"/>
                                  </a:lnTo>
                                  <a:lnTo>
                                    <a:pt x="723900" y="0"/>
                                  </a:lnTo>
                                  <a:close/>
                                </a:path>
                              </a:pathLst>
                            </a:custGeom>
                            <a:solidFill>
                              <a:srgbClr val="000000"/>
                            </a:solidFill>
                            <a:ln>
                              <a:noFill/>
                            </a:ln>
                          </wps:spPr>
                          <wps:bodyPr spcFirstLastPara="1" wrap="square" lIns="91425" tIns="91425" rIns="91425" bIns="91425" anchor="ctr" anchorCtr="0">
                            <a:noAutofit/>
                          </wps:bodyPr>
                        </wps:wsp>
                        <wps:wsp>
                          <wps:cNvPr id="625" name="Freeform: Shape 625"/>
                          <wps:cNvSpPr/>
                          <wps:spPr>
                            <a:xfrm>
                              <a:off x="797052" y="12192"/>
                              <a:ext cx="1862328" cy="608076"/>
                            </a:xfrm>
                            <a:custGeom>
                              <a:avLst/>
                              <a:gdLst/>
                              <a:ahLst/>
                              <a:cxnLst/>
                              <a:rect l="l" t="t" r="r" b="b"/>
                              <a:pathLst>
                                <a:path w="1862328" h="608076" extrusionOk="0">
                                  <a:moveTo>
                                    <a:pt x="931164" y="0"/>
                                  </a:moveTo>
                                  <a:cubicBezTo>
                                    <a:pt x="1446276" y="0"/>
                                    <a:pt x="1862328" y="135636"/>
                                    <a:pt x="1862328" y="303276"/>
                                  </a:cubicBezTo>
                                  <a:cubicBezTo>
                                    <a:pt x="1862328" y="472440"/>
                                    <a:pt x="1446276" y="608076"/>
                                    <a:pt x="931164" y="608076"/>
                                  </a:cubicBezTo>
                                  <a:cubicBezTo>
                                    <a:pt x="417576" y="608076"/>
                                    <a:pt x="0" y="472440"/>
                                    <a:pt x="0" y="303276"/>
                                  </a:cubicBezTo>
                                  <a:cubicBezTo>
                                    <a:pt x="0" y="135636"/>
                                    <a:pt x="417576" y="0"/>
                                    <a:pt x="931164" y="0"/>
                                  </a:cubicBezTo>
                                  <a:close/>
                                </a:path>
                              </a:pathLst>
                            </a:custGeom>
                            <a:solidFill>
                              <a:srgbClr val="FFFFFF"/>
                            </a:solidFill>
                            <a:ln>
                              <a:noFill/>
                            </a:ln>
                          </wps:spPr>
                          <wps:txbx>
                            <w:txbxContent>
                              <w:p w14:paraId="7010CB5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26" name="Freeform: Shape 626"/>
                          <wps:cNvSpPr/>
                          <wps:spPr>
                            <a:xfrm>
                              <a:off x="784860" y="0"/>
                              <a:ext cx="943356" cy="632461"/>
                            </a:xfrm>
                            <a:custGeom>
                              <a:avLst/>
                              <a:gdLst/>
                              <a:ahLst/>
                              <a:cxnLst/>
                              <a:rect l="l" t="t" r="r" b="b"/>
                              <a:pathLst>
                                <a:path w="943356" h="632461" extrusionOk="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3"/>
                                  </a:lnTo>
                                  <a:lnTo>
                                    <a:pt x="582168" y="47244"/>
                                  </a:lnTo>
                                  <a:lnTo>
                                    <a:pt x="541020" y="53341"/>
                                  </a:lnTo>
                                  <a:lnTo>
                                    <a:pt x="501396" y="60961"/>
                                  </a:lnTo>
                                  <a:lnTo>
                                    <a:pt x="463296" y="67056"/>
                                  </a:lnTo>
                                  <a:lnTo>
                                    <a:pt x="425196" y="76200"/>
                                  </a:lnTo>
                                  <a:lnTo>
                                    <a:pt x="388620" y="83820"/>
                                  </a:lnTo>
                                  <a:lnTo>
                                    <a:pt x="355092" y="92964"/>
                                  </a:lnTo>
                                  <a:lnTo>
                                    <a:pt x="321564" y="102109"/>
                                  </a:lnTo>
                                  <a:lnTo>
                                    <a:pt x="289560" y="112776"/>
                                  </a:lnTo>
                                  <a:lnTo>
                                    <a:pt x="259080" y="123444"/>
                                  </a:lnTo>
                                  <a:lnTo>
                                    <a:pt x="230124" y="134112"/>
                                  </a:lnTo>
                                  <a:lnTo>
                                    <a:pt x="202692" y="144780"/>
                                  </a:lnTo>
                                  <a:lnTo>
                                    <a:pt x="176784" y="156973"/>
                                  </a:lnTo>
                                  <a:lnTo>
                                    <a:pt x="153924" y="169164"/>
                                  </a:lnTo>
                                  <a:lnTo>
                                    <a:pt x="131064" y="181356"/>
                                  </a:lnTo>
                                  <a:lnTo>
                                    <a:pt x="111252" y="193548"/>
                                  </a:lnTo>
                                  <a:lnTo>
                                    <a:pt x="92964" y="207264"/>
                                  </a:lnTo>
                                  <a:lnTo>
                                    <a:pt x="77724" y="219456"/>
                                  </a:lnTo>
                                  <a:lnTo>
                                    <a:pt x="62484" y="233173"/>
                                  </a:lnTo>
                                  <a:lnTo>
                                    <a:pt x="56388" y="240792"/>
                                  </a:lnTo>
                                  <a:lnTo>
                                    <a:pt x="51816" y="246888"/>
                                  </a:lnTo>
                                  <a:lnTo>
                                    <a:pt x="45720" y="254509"/>
                                  </a:lnTo>
                                  <a:lnTo>
                                    <a:pt x="41148" y="260604"/>
                                  </a:lnTo>
                                  <a:lnTo>
                                    <a:pt x="38100" y="268225"/>
                                  </a:lnTo>
                                  <a:lnTo>
                                    <a:pt x="33528" y="274320"/>
                                  </a:lnTo>
                                  <a:lnTo>
                                    <a:pt x="32004" y="281941"/>
                                  </a:lnTo>
                                  <a:lnTo>
                                    <a:pt x="28956" y="288036"/>
                                  </a:lnTo>
                                  <a:lnTo>
                                    <a:pt x="27432" y="295656"/>
                                  </a:lnTo>
                                  <a:lnTo>
                                    <a:pt x="25908" y="301752"/>
                                  </a:lnTo>
                                  <a:lnTo>
                                    <a:pt x="24384" y="307848"/>
                                  </a:lnTo>
                                  <a:lnTo>
                                    <a:pt x="24384" y="323088"/>
                                  </a:lnTo>
                                  <a:lnTo>
                                    <a:pt x="25908" y="329184"/>
                                  </a:lnTo>
                                  <a:lnTo>
                                    <a:pt x="27432" y="336804"/>
                                  </a:lnTo>
                                  <a:lnTo>
                                    <a:pt x="28956" y="342900"/>
                                  </a:lnTo>
                                  <a:lnTo>
                                    <a:pt x="30480" y="350520"/>
                                  </a:lnTo>
                                  <a:lnTo>
                                    <a:pt x="33528" y="356616"/>
                                  </a:lnTo>
                                  <a:lnTo>
                                    <a:pt x="36576" y="364236"/>
                                  </a:lnTo>
                                  <a:lnTo>
                                    <a:pt x="41148" y="370332"/>
                                  </a:lnTo>
                                  <a:lnTo>
                                    <a:pt x="45720" y="377952"/>
                                  </a:lnTo>
                                  <a:lnTo>
                                    <a:pt x="50292" y="384048"/>
                                  </a:lnTo>
                                  <a:lnTo>
                                    <a:pt x="56388" y="391668"/>
                                  </a:lnTo>
                                  <a:lnTo>
                                    <a:pt x="62484" y="397764"/>
                                  </a:lnTo>
                                  <a:lnTo>
                                    <a:pt x="76200" y="411480"/>
                                  </a:lnTo>
                                  <a:lnTo>
                                    <a:pt x="92964" y="425197"/>
                                  </a:lnTo>
                                  <a:lnTo>
                                    <a:pt x="111252" y="437388"/>
                                  </a:lnTo>
                                  <a:lnTo>
                                    <a:pt x="131064" y="451104"/>
                                  </a:lnTo>
                                  <a:lnTo>
                                    <a:pt x="152400" y="463297"/>
                                  </a:lnTo>
                                  <a:lnTo>
                                    <a:pt x="176784" y="475488"/>
                                  </a:lnTo>
                                  <a:lnTo>
                                    <a:pt x="202692" y="487680"/>
                                  </a:lnTo>
                                  <a:lnTo>
                                    <a:pt x="228600" y="498348"/>
                                  </a:lnTo>
                                  <a:lnTo>
                                    <a:pt x="257556" y="509016"/>
                                  </a:lnTo>
                                  <a:lnTo>
                                    <a:pt x="288036" y="519684"/>
                                  </a:lnTo>
                                  <a:lnTo>
                                    <a:pt x="320040" y="530352"/>
                                  </a:lnTo>
                                  <a:lnTo>
                                    <a:pt x="353568" y="539497"/>
                                  </a:lnTo>
                                  <a:lnTo>
                                    <a:pt x="388620" y="548641"/>
                                  </a:lnTo>
                                  <a:lnTo>
                                    <a:pt x="425196" y="556261"/>
                                  </a:lnTo>
                                  <a:lnTo>
                                    <a:pt x="463296" y="563880"/>
                                  </a:lnTo>
                                  <a:lnTo>
                                    <a:pt x="501396" y="571500"/>
                                  </a:lnTo>
                                  <a:lnTo>
                                    <a:pt x="541020" y="579120"/>
                                  </a:lnTo>
                                  <a:lnTo>
                                    <a:pt x="582168" y="585216"/>
                                  </a:lnTo>
                                  <a:lnTo>
                                    <a:pt x="624840" y="589788"/>
                                  </a:lnTo>
                                  <a:lnTo>
                                    <a:pt x="667512" y="594361"/>
                                  </a:lnTo>
                                  <a:lnTo>
                                    <a:pt x="711708" y="598932"/>
                                  </a:lnTo>
                                  <a:lnTo>
                                    <a:pt x="755904" y="601980"/>
                                  </a:lnTo>
                                  <a:lnTo>
                                    <a:pt x="801624" y="605028"/>
                                  </a:lnTo>
                                  <a:lnTo>
                                    <a:pt x="848868" y="606552"/>
                                  </a:lnTo>
                                  <a:lnTo>
                                    <a:pt x="896112" y="608076"/>
                                  </a:lnTo>
                                  <a:lnTo>
                                    <a:pt x="943356" y="608076"/>
                                  </a:lnTo>
                                  <a:lnTo>
                                    <a:pt x="943356" y="632461"/>
                                  </a:lnTo>
                                  <a:lnTo>
                                    <a:pt x="896112" y="632461"/>
                                  </a:lnTo>
                                  <a:lnTo>
                                    <a:pt x="847344" y="630936"/>
                                  </a:lnTo>
                                  <a:lnTo>
                                    <a:pt x="801624" y="629412"/>
                                  </a:lnTo>
                                  <a:lnTo>
                                    <a:pt x="754380" y="626364"/>
                                  </a:lnTo>
                                  <a:lnTo>
                                    <a:pt x="710184" y="623316"/>
                                  </a:lnTo>
                                  <a:lnTo>
                                    <a:pt x="665988" y="618744"/>
                                  </a:lnTo>
                                  <a:lnTo>
                                    <a:pt x="621792" y="614173"/>
                                  </a:lnTo>
                                  <a:lnTo>
                                    <a:pt x="579120" y="608076"/>
                                  </a:lnTo>
                                  <a:lnTo>
                                    <a:pt x="537972" y="601980"/>
                                  </a:lnTo>
                                  <a:lnTo>
                                    <a:pt x="498348" y="595884"/>
                                  </a:lnTo>
                                  <a:lnTo>
                                    <a:pt x="458724" y="588264"/>
                                  </a:lnTo>
                                  <a:lnTo>
                                    <a:pt x="420624" y="580644"/>
                                  </a:lnTo>
                                  <a:lnTo>
                                    <a:pt x="384048" y="571500"/>
                                  </a:lnTo>
                                  <a:lnTo>
                                    <a:pt x="347472" y="562356"/>
                                  </a:lnTo>
                                  <a:lnTo>
                                    <a:pt x="313944" y="553212"/>
                                  </a:lnTo>
                                  <a:lnTo>
                                    <a:pt x="281940" y="542544"/>
                                  </a:lnTo>
                                  <a:lnTo>
                                    <a:pt x="249936" y="531876"/>
                                  </a:lnTo>
                                  <a:lnTo>
                                    <a:pt x="220980" y="521209"/>
                                  </a:lnTo>
                                  <a:lnTo>
                                    <a:pt x="192024" y="509016"/>
                                  </a:lnTo>
                                  <a:lnTo>
                                    <a:pt x="166116" y="496825"/>
                                  </a:lnTo>
                                  <a:lnTo>
                                    <a:pt x="141732" y="484632"/>
                                  </a:lnTo>
                                  <a:lnTo>
                                    <a:pt x="118872" y="472441"/>
                                  </a:lnTo>
                                  <a:lnTo>
                                    <a:pt x="97536" y="458725"/>
                                  </a:lnTo>
                                  <a:lnTo>
                                    <a:pt x="77724" y="445009"/>
                                  </a:lnTo>
                                  <a:lnTo>
                                    <a:pt x="60960" y="429768"/>
                                  </a:lnTo>
                                  <a:lnTo>
                                    <a:pt x="45720" y="416052"/>
                                  </a:lnTo>
                                  <a:lnTo>
                                    <a:pt x="38100" y="406909"/>
                                  </a:lnTo>
                                  <a:lnTo>
                                    <a:pt x="32004" y="399288"/>
                                  </a:lnTo>
                                  <a:lnTo>
                                    <a:pt x="25908" y="391668"/>
                                  </a:lnTo>
                                  <a:lnTo>
                                    <a:pt x="21336" y="384048"/>
                                  </a:lnTo>
                                  <a:lnTo>
                                    <a:pt x="16764" y="376428"/>
                                  </a:lnTo>
                                  <a:lnTo>
                                    <a:pt x="12192" y="367284"/>
                                  </a:lnTo>
                                  <a:lnTo>
                                    <a:pt x="9144" y="359664"/>
                                  </a:lnTo>
                                  <a:lnTo>
                                    <a:pt x="6096" y="352044"/>
                                  </a:lnTo>
                                  <a:lnTo>
                                    <a:pt x="3048" y="342900"/>
                                  </a:lnTo>
                                  <a:lnTo>
                                    <a:pt x="1524" y="333756"/>
                                  </a:lnTo>
                                  <a:lnTo>
                                    <a:pt x="0" y="324612"/>
                                  </a:lnTo>
                                  <a:lnTo>
                                    <a:pt x="0" y="316992"/>
                                  </a:lnTo>
                                  <a:lnTo>
                                    <a:pt x="0" y="307848"/>
                                  </a:lnTo>
                                  <a:lnTo>
                                    <a:pt x="1524" y="298704"/>
                                  </a:lnTo>
                                  <a:lnTo>
                                    <a:pt x="3048" y="291084"/>
                                  </a:lnTo>
                                  <a:lnTo>
                                    <a:pt x="6096" y="281941"/>
                                  </a:lnTo>
                                  <a:lnTo>
                                    <a:pt x="7620" y="272797"/>
                                  </a:lnTo>
                                  <a:lnTo>
                                    <a:pt x="12192" y="265176"/>
                                  </a:lnTo>
                                  <a:lnTo>
                                    <a:pt x="15240" y="256032"/>
                                  </a:lnTo>
                                  <a:lnTo>
                                    <a:pt x="21336" y="248412"/>
                                  </a:lnTo>
                                  <a:lnTo>
                                    <a:pt x="25908" y="240792"/>
                                  </a:lnTo>
                                  <a:lnTo>
                                    <a:pt x="32004" y="233173"/>
                                  </a:lnTo>
                                  <a:lnTo>
                                    <a:pt x="38100" y="225552"/>
                                  </a:lnTo>
                                  <a:lnTo>
                                    <a:pt x="45720" y="217932"/>
                                  </a:lnTo>
                                  <a:lnTo>
                                    <a:pt x="60960" y="202692"/>
                                  </a:lnTo>
                                  <a:lnTo>
                                    <a:pt x="77724" y="188976"/>
                                  </a:lnTo>
                                  <a:lnTo>
                                    <a:pt x="97536" y="173736"/>
                                  </a:lnTo>
                                  <a:lnTo>
                                    <a:pt x="118872" y="160020"/>
                                  </a:lnTo>
                                  <a:lnTo>
                                    <a:pt x="141732" y="147828"/>
                                  </a:lnTo>
                                  <a:lnTo>
                                    <a:pt x="166116" y="135636"/>
                                  </a:lnTo>
                                  <a:lnTo>
                                    <a:pt x="192024" y="123444"/>
                                  </a:lnTo>
                                  <a:lnTo>
                                    <a:pt x="220980" y="111252"/>
                                  </a:lnTo>
                                  <a:lnTo>
                                    <a:pt x="249936" y="100584"/>
                                  </a:lnTo>
                                  <a:lnTo>
                                    <a:pt x="280416" y="89916"/>
                                  </a:lnTo>
                                  <a:lnTo>
                                    <a:pt x="313944" y="79248"/>
                                  </a:lnTo>
                                  <a:lnTo>
                                    <a:pt x="347472" y="70104"/>
                                  </a:lnTo>
                                  <a:lnTo>
                                    <a:pt x="382524" y="60961"/>
                                  </a:lnTo>
                                  <a:lnTo>
                                    <a:pt x="420624" y="51816"/>
                                  </a:lnTo>
                                  <a:lnTo>
                                    <a:pt x="458724" y="44197"/>
                                  </a:lnTo>
                                  <a:lnTo>
                                    <a:pt x="496824" y="36576"/>
                                  </a:lnTo>
                                  <a:lnTo>
                                    <a:pt x="537972" y="28956"/>
                                  </a:lnTo>
                                  <a:lnTo>
                                    <a:pt x="579120" y="22861"/>
                                  </a:lnTo>
                                  <a:lnTo>
                                    <a:pt x="621792" y="18288"/>
                                  </a:lnTo>
                                  <a:lnTo>
                                    <a:pt x="664464" y="13716"/>
                                  </a:lnTo>
                                  <a:lnTo>
                                    <a:pt x="710184" y="9144"/>
                                  </a:lnTo>
                                  <a:lnTo>
                                    <a:pt x="754380" y="6097"/>
                                  </a:lnTo>
                                  <a:lnTo>
                                    <a:pt x="801624" y="3048"/>
                                  </a:lnTo>
                                  <a:lnTo>
                                    <a:pt x="847344" y="1525"/>
                                  </a:lnTo>
                                  <a:lnTo>
                                    <a:pt x="894588" y="0"/>
                                  </a:lnTo>
                                  <a:close/>
                                </a:path>
                              </a:pathLst>
                            </a:custGeom>
                            <a:solidFill>
                              <a:srgbClr val="000000"/>
                            </a:solidFill>
                            <a:ln>
                              <a:noFill/>
                            </a:ln>
                          </wps:spPr>
                          <wps:bodyPr spcFirstLastPara="1" wrap="square" lIns="91425" tIns="91425" rIns="91425" bIns="91425" anchor="ctr" anchorCtr="0">
                            <a:noAutofit/>
                          </wps:bodyPr>
                        </wps:wsp>
                        <wps:wsp>
                          <wps:cNvPr id="627" name="Freeform: Shape 627"/>
                          <wps:cNvSpPr/>
                          <wps:spPr>
                            <a:xfrm>
                              <a:off x="1728216" y="0"/>
                              <a:ext cx="943356" cy="632461"/>
                            </a:xfrm>
                            <a:custGeom>
                              <a:avLst/>
                              <a:gdLst/>
                              <a:ahLst/>
                              <a:cxnLst/>
                              <a:rect l="l" t="t" r="r" b="b"/>
                              <a:pathLst>
                                <a:path w="943356" h="632461" extrusionOk="0">
                                  <a:moveTo>
                                    <a:pt x="0" y="0"/>
                                  </a:moveTo>
                                  <a:lnTo>
                                    <a:pt x="48768" y="0"/>
                                  </a:lnTo>
                                  <a:lnTo>
                                    <a:pt x="96012" y="1525"/>
                                  </a:lnTo>
                                  <a:lnTo>
                                    <a:pt x="141732" y="3048"/>
                                  </a:lnTo>
                                  <a:lnTo>
                                    <a:pt x="188976" y="6097"/>
                                  </a:lnTo>
                                  <a:lnTo>
                                    <a:pt x="233172" y="9144"/>
                                  </a:lnTo>
                                  <a:lnTo>
                                    <a:pt x="278892" y="13716"/>
                                  </a:lnTo>
                                  <a:lnTo>
                                    <a:pt x="321564" y="18288"/>
                                  </a:lnTo>
                                  <a:lnTo>
                                    <a:pt x="364236" y="22861"/>
                                  </a:lnTo>
                                  <a:lnTo>
                                    <a:pt x="405384" y="28956"/>
                                  </a:lnTo>
                                  <a:lnTo>
                                    <a:pt x="446532" y="36576"/>
                                  </a:lnTo>
                                  <a:lnTo>
                                    <a:pt x="484632" y="44197"/>
                                  </a:lnTo>
                                  <a:lnTo>
                                    <a:pt x="522732" y="51816"/>
                                  </a:lnTo>
                                  <a:lnTo>
                                    <a:pt x="560832" y="60961"/>
                                  </a:lnTo>
                                  <a:lnTo>
                                    <a:pt x="595884" y="70104"/>
                                  </a:lnTo>
                                  <a:lnTo>
                                    <a:pt x="629412" y="79248"/>
                                  </a:lnTo>
                                  <a:lnTo>
                                    <a:pt x="662940" y="89916"/>
                                  </a:lnTo>
                                  <a:lnTo>
                                    <a:pt x="693420" y="100584"/>
                                  </a:lnTo>
                                  <a:lnTo>
                                    <a:pt x="722376" y="111252"/>
                                  </a:lnTo>
                                  <a:lnTo>
                                    <a:pt x="751332" y="123444"/>
                                  </a:lnTo>
                                  <a:lnTo>
                                    <a:pt x="777240" y="134112"/>
                                  </a:lnTo>
                                  <a:lnTo>
                                    <a:pt x="801624" y="147828"/>
                                  </a:lnTo>
                                  <a:lnTo>
                                    <a:pt x="824484" y="160020"/>
                                  </a:lnTo>
                                  <a:lnTo>
                                    <a:pt x="845820" y="173736"/>
                                  </a:lnTo>
                                  <a:lnTo>
                                    <a:pt x="865632" y="187452"/>
                                  </a:lnTo>
                                  <a:lnTo>
                                    <a:pt x="882396" y="202692"/>
                                  </a:lnTo>
                                  <a:lnTo>
                                    <a:pt x="897636" y="216409"/>
                                  </a:lnTo>
                                  <a:lnTo>
                                    <a:pt x="905256" y="224028"/>
                                  </a:lnTo>
                                  <a:lnTo>
                                    <a:pt x="911352" y="231648"/>
                                  </a:lnTo>
                                  <a:lnTo>
                                    <a:pt x="917448" y="240792"/>
                                  </a:lnTo>
                                  <a:lnTo>
                                    <a:pt x="922020" y="248412"/>
                                  </a:lnTo>
                                  <a:lnTo>
                                    <a:pt x="928116" y="256032"/>
                                  </a:lnTo>
                                  <a:lnTo>
                                    <a:pt x="931164" y="263652"/>
                                  </a:lnTo>
                                  <a:lnTo>
                                    <a:pt x="935736" y="272797"/>
                                  </a:lnTo>
                                  <a:lnTo>
                                    <a:pt x="938784" y="280416"/>
                                  </a:lnTo>
                                  <a:lnTo>
                                    <a:pt x="940308" y="289561"/>
                                  </a:lnTo>
                                  <a:lnTo>
                                    <a:pt x="941832" y="298704"/>
                                  </a:lnTo>
                                  <a:lnTo>
                                    <a:pt x="943356" y="306325"/>
                                  </a:lnTo>
                                  <a:lnTo>
                                    <a:pt x="943356" y="324612"/>
                                  </a:lnTo>
                                  <a:lnTo>
                                    <a:pt x="941832" y="333756"/>
                                  </a:lnTo>
                                  <a:lnTo>
                                    <a:pt x="940308" y="341376"/>
                                  </a:lnTo>
                                  <a:lnTo>
                                    <a:pt x="938784" y="350520"/>
                                  </a:lnTo>
                                  <a:lnTo>
                                    <a:pt x="935736" y="358141"/>
                                  </a:lnTo>
                                  <a:lnTo>
                                    <a:pt x="931164" y="367284"/>
                                  </a:lnTo>
                                  <a:lnTo>
                                    <a:pt x="928116" y="374904"/>
                                  </a:lnTo>
                                  <a:lnTo>
                                    <a:pt x="923544" y="384048"/>
                                  </a:lnTo>
                                  <a:lnTo>
                                    <a:pt x="917448" y="391668"/>
                                  </a:lnTo>
                                  <a:lnTo>
                                    <a:pt x="911352" y="399288"/>
                                  </a:lnTo>
                                  <a:lnTo>
                                    <a:pt x="905256" y="406909"/>
                                  </a:lnTo>
                                  <a:lnTo>
                                    <a:pt x="899160" y="414528"/>
                                  </a:lnTo>
                                  <a:lnTo>
                                    <a:pt x="883920" y="429768"/>
                                  </a:lnTo>
                                  <a:lnTo>
                                    <a:pt x="865632" y="443484"/>
                                  </a:lnTo>
                                  <a:lnTo>
                                    <a:pt x="847344" y="457200"/>
                                  </a:lnTo>
                                  <a:lnTo>
                                    <a:pt x="826008" y="470916"/>
                                  </a:lnTo>
                                  <a:lnTo>
                                    <a:pt x="803148" y="484632"/>
                                  </a:lnTo>
                                  <a:lnTo>
                                    <a:pt x="777240" y="496825"/>
                                  </a:lnTo>
                                  <a:lnTo>
                                    <a:pt x="751332" y="509016"/>
                                  </a:lnTo>
                                  <a:lnTo>
                                    <a:pt x="723900" y="521209"/>
                                  </a:lnTo>
                                  <a:lnTo>
                                    <a:pt x="693420" y="531876"/>
                                  </a:lnTo>
                                  <a:lnTo>
                                    <a:pt x="662940" y="542544"/>
                                  </a:lnTo>
                                  <a:lnTo>
                                    <a:pt x="629412" y="553212"/>
                                  </a:lnTo>
                                  <a:lnTo>
                                    <a:pt x="595884" y="562356"/>
                                  </a:lnTo>
                                  <a:lnTo>
                                    <a:pt x="560832" y="571500"/>
                                  </a:lnTo>
                                  <a:lnTo>
                                    <a:pt x="524256" y="580644"/>
                                  </a:lnTo>
                                  <a:lnTo>
                                    <a:pt x="486156" y="588264"/>
                                  </a:lnTo>
                                  <a:lnTo>
                                    <a:pt x="446532" y="595884"/>
                                  </a:lnTo>
                                  <a:lnTo>
                                    <a:pt x="405384" y="601980"/>
                                  </a:lnTo>
                                  <a:lnTo>
                                    <a:pt x="364236" y="608076"/>
                                  </a:lnTo>
                                  <a:lnTo>
                                    <a:pt x="321564" y="614173"/>
                                  </a:lnTo>
                                  <a:lnTo>
                                    <a:pt x="278892" y="618744"/>
                                  </a:lnTo>
                                  <a:lnTo>
                                    <a:pt x="234696" y="623316"/>
                                  </a:lnTo>
                                  <a:lnTo>
                                    <a:pt x="188976" y="626364"/>
                                  </a:lnTo>
                                  <a:lnTo>
                                    <a:pt x="143256" y="629412"/>
                                  </a:lnTo>
                                  <a:lnTo>
                                    <a:pt x="96012" y="630936"/>
                                  </a:lnTo>
                                  <a:lnTo>
                                    <a:pt x="48768" y="632461"/>
                                  </a:lnTo>
                                  <a:lnTo>
                                    <a:pt x="0" y="632461"/>
                                  </a:lnTo>
                                  <a:lnTo>
                                    <a:pt x="0" y="608076"/>
                                  </a:lnTo>
                                  <a:lnTo>
                                    <a:pt x="47244" y="608076"/>
                                  </a:lnTo>
                                  <a:lnTo>
                                    <a:pt x="94488" y="606552"/>
                                  </a:lnTo>
                                  <a:lnTo>
                                    <a:pt x="141732" y="605028"/>
                                  </a:lnTo>
                                  <a:lnTo>
                                    <a:pt x="187452" y="601980"/>
                                  </a:lnTo>
                                  <a:lnTo>
                                    <a:pt x="231648" y="598932"/>
                                  </a:lnTo>
                                  <a:lnTo>
                                    <a:pt x="275844" y="594361"/>
                                  </a:lnTo>
                                  <a:lnTo>
                                    <a:pt x="318516" y="589788"/>
                                  </a:lnTo>
                                  <a:lnTo>
                                    <a:pt x="361188" y="585216"/>
                                  </a:lnTo>
                                  <a:lnTo>
                                    <a:pt x="402336" y="579120"/>
                                  </a:lnTo>
                                  <a:lnTo>
                                    <a:pt x="441960" y="571500"/>
                                  </a:lnTo>
                                  <a:lnTo>
                                    <a:pt x="480060" y="563880"/>
                                  </a:lnTo>
                                  <a:lnTo>
                                    <a:pt x="518160" y="556261"/>
                                  </a:lnTo>
                                  <a:lnTo>
                                    <a:pt x="554736" y="548641"/>
                                  </a:lnTo>
                                  <a:lnTo>
                                    <a:pt x="589788" y="539497"/>
                                  </a:lnTo>
                                  <a:lnTo>
                                    <a:pt x="623316" y="530352"/>
                                  </a:lnTo>
                                  <a:lnTo>
                                    <a:pt x="655320" y="519684"/>
                                  </a:lnTo>
                                  <a:lnTo>
                                    <a:pt x="685800" y="509016"/>
                                  </a:lnTo>
                                  <a:lnTo>
                                    <a:pt x="714756" y="498348"/>
                                  </a:lnTo>
                                  <a:lnTo>
                                    <a:pt x="740664" y="487680"/>
                                  </a:lnTo>
                                  <a:lnTo>
                                    <a:pt x="766572" y="475488"/>
                                  </a:lnTo>
                                  <a:lnTo>
                                    <a:pt x="790956" y="463297"/>
                                  </a:lnTo>
                                  <a:lnTo>
                                    <a:pt x="812292" y="451104"/>
                                  </a:lnTo>
                                  <a:lnTo>
                                    <a:pt x="832104" y="438912"/>
                                  </a:lnTo>
                                  <a:lnTo>
                                    <a:pt x="850392" y="425197"/>
                                  </a:lnTo>
                                  <a:lnTo>
                                    <a:pt x="867156" y="411480"/>
                                  </a:lnTo>
                                  <a:lnTo>
                                    <a:pt x="880872" y="397764"/>
                                  </a:lnTo>
                                  <a:lnTo>
                                    <a:pt x="886968" y="391668"/>
                                  </a:lnTo>
                                  <a:lnTo>
                                    <a:pt x="893064" y="385573"/>
                                  </a:lnTo>
                                  <a:lnTo>
                                    <a:pt x="897636" y="377952"/>
                                  </a:lnTo>
                                  <a:lnTo>
                                    <a:pt x="902208" y="371856"/>
                                  </a:lnTo>
                                  <a:lnTo>
                                    <a:pt x="905256" y="364236"/>
                                  </a:lnTo>
                                  <a:lnTo>
                                    <a:pt x="909828" y="358141"/>
                                  </a:lnTo>
                                  <a:lnTo>
                                    <a:pt x="912876" y="350520"/>
                                  </a:lnTo>
                                  <a:lnTo>
                                    <a:pt x="914400" y="344425"/>
                                  </a:lnTo>
                                  <a:lnTo>
                                    <a:pt x="917448" y="336804"/>
                                  </a:lnTo>
                                  <a:lnTo>
                                    <a:pt x="917448" y="330709"/>
                                  </a:lnTo>
                                  <a:lnTo>
                                    <a:pt x="918972" y="323088"/>
                                  </a:lnTo>
                                  <a:lnTo>
                                    <a:pt x="918972" y="309373"/>
                                  </a:lnTo>
                                  <a:lnTo>
                                    <a:pt x="917448" y="303276"/>
                                  </a:lnTo>
                                  <a:lnTo>
                                    <a:pt x="917448" y="295656"/>
                                  </a:lnTo>
                                  <a:lnTo>
                                    <a:pt x="914400" y="289561"/>
                                  </a:lnTo>
                                  <a:lnTo>
                                    <a:pt x="912876" y="281941"/>
                                  </a:lnTo>
                                  <a:lnTo>
                                    <a:pt x="909828" y="275844"/>
                                  </a:lnTo>
                                  <a:lnTo>
                                    <a:pt x="906780" y="268225"/>
                                  </a:lnTo>
                                  <a:lnTo>
                                    <a:pt x="902208" y="262128"/>
                                  </a:lnTo>
                                  <a:lnTo>
                                    <a:pt x="897636" y="254509"/>
                                  </a:lnTo>
                                  <a:lnTo>
                                    <a:pt x="893064" y="248412"/>
                                  </a:lnTo>
                                  <a:lnTo>
                                    <a:pt x="886968" y="240792"/>
                                  </a:lnTo>
                                  <a:lnTo>
                                    <a:pt x="880872" y="234697"/>
                                  </a:lnTo>
                                  <a:lnTo>
                                    <a:pt x="867156" y="220980"/>
                                  </a:lnTo>
                                  <a:lnTo>
                                    <a:pt x="850392" y="207264"/>
                                  </a:lnTo>
                                  <a:lnTo>
                                    <a:pt x="833628" y="195073"/>
                                  </a:lnTo>
                                  <a:lnTo>
                                    <a:pt x="812292" y="181356"/>
                                  </a:lnTo>
                                  <a:lnTo>
                                    <a:pt x="790956" y="169164"/>
                                  </a:lnTo>
                                  <a:lnTo>
                                    <a:pt x="766572" y="156973"/>
                                  </a:lnTo>
                                  <a:lnTo>
                                    <a:pt x="742188" y="144780"/>
                                  </a:lnTo>
                                  <a:lnTo>
                                    <a:pt x="714756" y="134112"/>
                                  </a:lnTo>
                                  <a:lnTo>
                                    <a:pt x="685800" y="123444"/>
                                  </a:lnTo>
                                  <a:lnTo>
                                    <a:pt x="655320" y="112776"/>
                                  </a:lnTo>
                                  <a:lnTo>
                                    <a:pt x="623316" y="102109"/>
                                  </a:lnTo>
                                  <a:lnTo>
                                    <a:pt x="589788" y="92964"/>
                                  </a:lnTo>
                                  <a:lnTo>
                                    <a:pt x="554736" y="83820"/>
                                  </a:lnTo>
                                  <a:lnTo>
                                    <a:pt x="518160" y="76200"/>
                                  </a:lnTo>
                                  <a:lnTo>
                                    <a:pt x="481584" y="67056"/>
                                  </a:lnTo>
                                  <a:lnTo>
                                    <a:pt x="441960" y="60961"/>
                                  </a:lnTo>
                                  <a:lnTo>
                                    <a:pt x="402336" y="53341"/>
                                  </a:lnTo>
                                  <a:lnTo>
                                    <a:pt x="361188" y="47244"/>
                                  </a:lnTo>
                                  <a:lnTo>
                                    <a:pt x="318516" y="42673"/>
                                  </a:lnTo>
                                  <a:lnTo>
                                    <a:pt x="275844" y="38100"/>
                                  </a:lnTo>
                                  <a:lnTo>
                                    <a:pt x="231648" y="33528"/>
                                  </a:lnTo>
                                  <a:lnTo>
                                    <a:pt x="187452" y="30480"/>
                                  </a:lnTo>
                                  <a:lnTo>
                                    <a:pt x="141732" y="27432"/>
                                  </a:lnTo>
                                  <a:lnTo>
                                    <a:pt x="94488" y="25908"/>
                                  </a:lnTo>
                                  <a:lnTo>
                                    <a:pt x="47244"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g:grpSp>
                    </wpg:wgp>
                  </a:graphicData>
                </a:graphic>
              </wp:anchor>
            </w:drawing>
          </mc:Choice>
          <mc:Fallback>
            <w:pict>
              <v:group w14:anchorId="25AFA30B" id="Group 618" o:spid="_x0000_s1641" style="position:absolute;left:0;text-align:left;margin-left:96pt;margin-top:4pt;width:394.3pt;height:49.8pt;z-index:251660288;mso-wrap-distance-left:0;mso-wrap-distance-right:0;mso-position-horizontal-relative:text;mso-position-vertical-relative:text" coordorigin="28420,34637" coordsize="50078,6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">
                <v:group id="Group 619" o:spid="_x0000_s1642" style="position:absolute;left:28420;top:34637;width:50079;height:6325" coordsize="50078,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">
                  <v:rect id="Rectangle 620" o:spid="_x0000_s1643" style="position:absolute;width:50078;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" filled="f" stroked="f">
                    <v:textbox inset="2.53958mm,2.53958mm,2.53958mm,2.53958mm">
                      <w:txbxContent>
                        <w:p w14:paraId="149D808C" w14:textId="77777777" w:rsidR="00B36C8C" w:rsidRDefault="00B36C8C">
                          <w:pPr>
                            <w:spacing w:after="0" w:line="240" w:lineRule="auto"/>
                            <w:textDirection w:val="btLr"/>
                          </w:pPr>
                        </w:p>
                      </w:txbxContent>
                    </v:textbox>
                  </v:rect>
                  <v:shape id="Freeform: Shape 621" o:spid="_x0000_s1644" style="position:absolute;left:34899;top:807;width:7590;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" path="m,l758952,r,24384l24384,24384r,387096l758952,411480r,24384l,435864,,xe" fillcolor="black" stroked="f">
                    <v:path arrowok="t" o:extrusionok="f"/>
                  </v:shape>
                  <v:shape id="Freeform: Shape 622" o:spid="_x0000_s1645" style="position:absolute;left:42489;top:807;width:7589;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" path="m,l758952,r,435864l,435864,,411480r734568,l734568,24384,,24384,,xe" fillcolor="black" stroked="f">
                    <v:path arrowok="t" o:extrusionok="f"/>
                  </v:shape>
                  <v:shape id="Freeform: Shape 623" o:spid="_x0000_s1646" style="position:absolute;top:2667;width:7970;height:716;visibility:visible;mso-wrap-style:square;v-text-anchor:middle"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" path="m725424,r71628,36576l725424,71628r,-28956l,42672,,30480r725424,l725424,xe" fillcolor="black" stroked="f">
                    <v:path arrowok="t" o:extrusionok="f"/>
                  </v:shape>
                  <v:shape id="Freeform: Shape 624" o:spid="_x0000_s1647" style="position:absolute;left:26868;top:2667;width:7955;height:716;visibility:visible;mso-wrap-style:square;v-text-anchor:middle"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" path="m723900,r71628,36576l723900,71628r,-28956l,42672,,30480r723900,l723900,xe" fillcolor="black" stroked="f">
                    <v:path arrowok="t" o:extrusionok="f"/>
                  </v:shape>
                  <v:shape id="Freeform: Shape 625" o:spid="_x0000_s1648" style="position:absolute;left:7970;top:121;width:18623;height:6081;visibility:visible;mso-wrap-style:square;v-text-anchor:middle" coordsize="1862328,608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" adj="-11796480,,5400" path="m931164,v515112,,931164,135636,931164,303276c1862328,472440,1446276,608076,931164,608076,417576,608076,,472440,,303276,,135636,417576,,931164,xe" stroked="f">
                    <v:stroke joinstyle="miter"/>
                    <v:formulas/>
                    <v:path arrowok="t" o:extrusionok="f" o:connecttype="custom" textboxrect="0,0,1862328,608076"/>
                    <v:textbox inset="2.53958mm,2.53958mm,2.53958mm,2.53958mm">
                      <w:txbxContent>
                        <w:p w14:paraId="7010CB5B" w14:textId="77777777" w:rsidR="00B36C8C" w:rsidRDefault="00B36C8C">
                          <w:pPr>
                            <w:spacing w:after="0" w:line="240" w:lineRule="auto"/>
                            <w:textDirection w:val="btLr"/>
                          </w:pPr>
                        </w:p>
                      </w:txbxContent>
                    </v:textbox>
                  </v:shape>
                  <v:shape id="Freeform: Shape 626" o:spid="_x0000_s1649" style="position:absolute;left:7848;width:9434;height:6324;visibility:visible;mso-wrap-style:square;v-text-anchor:middle" coordsize="943356,6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" path="m894588,r48768,l943356,24384r-47244,l848868,25908r-47244,1524l755904,30480r-44196,3048l667512,38100r-42672,4573l582168,47244r-41148,6097l501396,60961r-38100,6095l425196,76200r-36576,7620l355092,92964r-33528,9145l289560,112776r-30480,10668l230124,134112r-27432,10668l176784,156973r-22860,12191l131064,181356r-19812,12192l92964,207264,77724,219456,62484,233173r-6096,7619l51816,246888r-6096,7621l41148,260604r-3048,7621l33528,274320r-1524,7621l28956,288036r-1524,7620l25908,301752r-1524,6096l24384,323088r1524,6096l27432,336804r1524,6096l30480,350520r3048,6096l36576,364236r4572,6096l45720,377952r4572,6096l56388,391668r6096,6096l76200,411480r16764,13717l111252,437388r19812,13716l152400,463297r24384,12191l202692,487680r25908,10668l257556,509016r30480,10668l320040,530352r33528,9145l388620,548641r36576,7620l463296,563880r38100,7620l541020,579120r41148,6096l624840,589788r42672,4573l711708,598932r44196,3048l801624,605028r47244,1524l896112,608076r47244,l943356,632461r-47244,l847344,630936r-45720,-1524l754380,626364r-44196,-3048l665988,618744r-44196,-4571l579120,608076r-41148,-6096l498348,595884r-39624,-7620l420624,580644r-36576,-9144l347472,562356r-33528,-9144l281940,542544,249936,531876,220980,521209,192024,509016,166116,496825,141732,484632,118872,472441,97536,458725,77724,445009,60960,429768,45720,416052r-7620,-9143l32004,399288r-6096,-7620l21336,384048r-4572,-7620l12192,367284,9144,359664,6096,352044,3048,342900,1524,333756,,324612r,-7620l,307848r1524,-9144l3048,291084r3048,-9143l7620,272797r4572,-7621l15240,256032r6096,-7620l25908,240792r6096,-7619l38100,225552r7620,-7620l60960,202692,77724,188976,97536,173736r21336,-13716l141732,147828r24384,-12192l192024,123444r28956,-12192l249936,100584,280416,89916,313944,79248r33528,-9144l382524,60961r38100,-9145l458724,44197r38100,-7621l537972,28956r41148,-6095l621792,18288r42672,-4572l710184,9144,754380,6097,801624,3048,847344,1525,894588,xe" fillcolor="black" stroked="f">
                    <v:path arrowok="t" o:extrusionok="f"/>
                  </v:shape>
                  <v:shape id="Freeform: Shape 627" o:spid="_x0000_s1650" style="position:absolute;left:17282;width:9433;height:6324;visibility:visible;mso-wrap-style:square;v-text-anchor:middle" coordsize="943356,6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" path="m,l48768,,96012,1525r45720,1523l188976,6097r44196,3047l278892,13716r42672,4572l364236,22861r41148,6095l446532,36576r38100,7621l522732,51816r38100,9145l595884,70104r33528,9144l662940,89916r30480,10668l722376,111252r28956,12192l777240,134112r24384,13716l824484,160020r21336,13716l865632,187452r16764,15240l897636,216409r7620,7619l911352,231648r6096,9144l922020,248412r6096,7620l931164,263652r4572,9145l938784,280416r1524,9145l941832,298704r1524,7621l943356,324612r-1524,9144l940308,341376r-1524,9144l935736,358141r-4572,9143l928116,374904r-4572,9144l917448,391668r-6096,7620l905256,406909r-6096,7619l883920,429768r-18288,13716l847344,457200r-21336,13716l803148,484632r-25908,12193l751332,509016r-27432,12193l693420,531876r-30480,10668l629412,553212r-33528,9144l560832,571500r-36576,9144l486156,588264r-39624,7620l405384,601980r-41148,6096l321564,614173r-42672,4571l234696,623316r-45720,3048l143256,629412r-47244,1524l48768,632461,,632461,,608076r47244,l94488,606552r47244,-1524l187452,601980r44196,-3048l275844,594361r42672,-4573l361188,585216r41148,-6096l441960,571500r38100,-7620l518160,556261r36576,-7620l589788,539497r33528,-9145l655320,519684r30480,-10668l714756,498348r25908,-10668l766572,475488r24384,-12191l812292,451104r19812,-12192l850392,425197r16764,-13717l880872,397764r6096,-6096l893064,385573r4572,-7621l902208,371856r3048,-7620l909828,358141r3048,-7621l914400,344425r3048,-7621l917448,330709r1524,-7621l918972,309373r-1524,-6097l917448,295656r-3048,-6095l912876,281941r-3048,-6097l906780,268225r-4572,-6097l897636,254509r-4572,-6097l886968,240792r-6096,-6095l867156,220980,850392,207264,833628,195073,812292,181356,790956,169164,766572,156973,742188,144780,714756,134112,685800,123444,655320,112776,623316,102109,589788,92964,554736,83820,518160,76200,481584,67056,441960,60961,402336,53341,361188,47244,318516,42673,275844,38100,231648,33528,187452,30480,141732,27432,94488,25908,47244,24384,,24384,,xe" fillcolor="black" stroked="f">
                    <v:path arrowok="t" o:extrusionok="f"/>
                  </v:shape>
                </v:group>
                <w10:wrap type="square"/>
              </v:group>
            </w:pict>
          </mc:Fallback>
        </mc:AlternateContent>
      </w:r>
    </w:p>
    <w:tbl>
      <w:tblPr>
        <w:tblStyle w:val="a0"/>
        <w:tblW w:w="2342" w:type="dxa"/>
        <w:tblLayout w:type="fixed"/>
        <w:tblLook w:val="0400" w:firstRow="0" w:lastRow="0" w:firstColumn="0" w:lastColumn="0" w:noHBand="0" w:noVBand="1"/>
      </w:tblPr>
      <w:tblGrid>
        <w:gridCol w:w="2342"/>
      </w:tblGrid>
      <w:tr w:rsidR="00B36C8C" w14:paraId="21A4A122" w14:textId="77777777">
        <w:trPr>
          <w:trHeight w:val="648"/>
        </w:trPr>
        <w:tc>
          <w:tcPr>
            <w:tcW w:w="2342" w:type="dxa"/>
            <w:tcBorders>
              <w:top w:val="single" w:sz="15" w:space="0" w:color="000000"/>
              <w:left w:val="single" w:sz="15" w:space="0" w:color="000000"/>
              <w:bottom w:val="single" w:sz="15" w:space="0" w:color="000000"/>
              <w:right w:val="single" w:sz="15" w:space="0" w:color="000000"/>
            </w:tcBorders>
          </w:tcPr>
          <w:p w14:paraId="7ACCE61B" w14:textId="77777777" w:rsidR="00B36C8C" w:rsidRDefault="00E05E7B">
            <w:pPr>
              <w:spacing w:after="0" w:line="259" w:lineRule="auto"/>
              <w:ind w:right="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p>
        </w:tc>
      </w:tr>
    </w:tbl>
    <w:p w14:paraId="43C64AA0" w14:textId="77777777" w:rsidR="00B36C8C" w:rsidRDefault="00E05E7B">
      <w:pPr>
        <w:tabs>
          <w:tab w:val="center" w:pos="4680"/>
          <w:tab w:val="center" w:pos="8647"/>
        </w:tabs>
        <w:spacing w:after="2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nteen                                                  Placing Order</w:t>
      </w:r>
    </w:p>
    <w:p w14:paraId="2929BB96" w14:textId="77777777" w:rsidR="00B36C8C" w:rsidRDefault="00E05E7B">
      <w:pPr>
        <w:tabs>
          <w:tab w:val="center" w:pos="4680"/>
          <w:tab w:val="center" w:pos="8647"/>
        </w:tabs>
        <w:spacing w:after="2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10E2CB4" w14:textId="77777777" w:rsidR="00B36C8C" w:rsidRDefault="00E05E7B">
      <w:pPr>
        <w:spacing w:after="237"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5.2 Level-0 DFD</w:t>
      </w:r>
    </w:p>
    <w:p w14:paraId="57D5CC9B" w14:textId="77777777" w:rsidR="00B36C8C" w:rsidRDefault="00E05E7B">
      <w:pPr>
        <w:spacing w:after="0" w:line="259" w:lineRule="auto"/>
        <w:ind w:right="5528"/>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1980ECE" wp14:editId="717CE946">
            <wp:extent cx="5943600" cy="3765096"/>
            <wp:effectExtent l="0" t="0" r="0" b="0"/>
            <wp:docPr id="64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7"/>
                    <a:srcRect/>
                    <a:stretch>
                      <a:fillRect/>
                    </a:stretch>
                  </pic:blipFill>
                  <pic:spPr>
                    <a:xfrm>
                      <a:off x="0" y="0"/>
                      <a:ext cx="5943600" cy="3765096"/>
                    </a:xfrm>
                    <a:prstGeom prst="rect">
                      <a:avLst/>
                    </a:prstGeom>
                    <a:ln/>
                  </pic:spPr>
                </pic:pic>
              </a:graphicData>
            </a:graphic>
          </wp:inline>
        </w:drawing>
      </w:r>
    </w:p>
    <w:p w14:paraId="401740A2" w14:textId="77777777" w:rsidR="00B36C8C" w:rsidRDefault="00B36C8C">
      <w:pPr>
        <w:spacing w:after="0" w:line="259" w:lineRule="auto"/>
        <w:ind w:left="-1006" w:right="389"/>
        <w:jc w:val="right"/>
        <w:rPr>
          <w:rFonts w:ascii="Times New Roman" w:eastAsia="Times New Roman" w:hAnsi="Times New Roman" w:cs="Times New Roman"/>
          <w:sz w:val="24"/>
          <w:szCs w:val="24"/>
        </w:rPr>
      </w:pPr>
    </w:p>
    <w:p w14:paraId="57175706" w14:textId="77777777" w:rsidR="00B36C8C" w:rsidRDefault="00B36C8C">
      <w:pPr>
        <w:spacing w:after="237" w:line="259" w:lineRule="auto"/>
        <w:ind w:left="168"/>
        <w:jc w:val="center"/>
        <w:rPr>
          <w:rFonts w:ascii="Times New Roman" w:eastAsia="Times New Roman" w:hAnsi="Times New Roman" w:cs="Times New Roman"/>
          <w:sz w:val="24"/>
          <w:szCs w:val="24"/>
        </w:rPr>
      </w:pPr>
    </w:p>
    <w:p w14:paraId="357268A8" w14:textId="77777777" w:rsidR="00B36C8C" w:rsidRDefault="00E05E7B">
      <w:pPr>
        <w:spacing w:after="237"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5.3 LEVEL 1 DFD</w:t>
      </w:r>
    </w:p>
    <w:p w14:paraId="0125C8F5" w14:textId="77777777" w:rsidR="00B36C8C" w:rsidRDefault="00B36C8C">
      <w:pPr>
        <w:spacing w:after="222" w:line="259" w:lineRule="auto"/>
        <w:ind w:left="2160" w:right="5245" w:firstLine="720"/>
        <w:jc w:val="center"/>
        <w:rPr>
          <w:rFonts w:ascii="Times New Roman" w:eastAsia="Times New Roman" w:hAnsi="Times New Roman" w:cs="Times New Roman"/>
          <w:sz w:val="24"/>
          <w:szCs w:val="24"/>
        </w:rPr>
      </w:pPr>
    </w:p>
    <w:p w14:paraId="219AFCE7" w14:textId="77777777" w:rsidR="00B36C8C" w:rsidRDefault="00E05E7B">
      <w:pPr>
        <w:spacing w:after="237"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00E06C2" wp14:editId="152622B6">
            <wp:extent cx="5450346" cy="6746233"/>
            <wp:effectExtent l="0" t="0" r="0" b="0"/>
            <wp:docPr id="643"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8"/>
                    <a:srcRect/>
                    <a:stretch>
                      <a:fillRect/>
                    </a:stretch>
                  </pic:blipFill>
                  <pic:spPr>
                    <a:xfrm>
                      <a:off x="0" y="0"/>
                      <a:ext cx="5450346" cy="6746233"/>
                    </a:xfrm>
                    <a:prstGeom prst="rect">
                      <a:avLst/>
                    </a:prstGeom>
                    <a:ln/>
                  </pic:spPr>
                </pic:pic>
              </a:graphicData>
            </a:graphic>
          </wp:inline>
        </w:drawing>
      </w:r>
    </w:p>
    <w:p w14:paraId="51E4EF9A" w14:textId="77777777" w:rsidR="00B36C8C" w:rsidRDefault="00E05E7B">
      <w:pPr>
        <w:spacing w:after="0" w:line="259" w:lineRule="auto"/>
        <w:ind w:right="5528" w:firstLine="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C8C970" w14:textId="77777777" w:rsidR="00B36C8C" w:rsidRDefault="00B36C8C">
      <w:pPr>
        <w:spacing w:after="0" w:line="259" w:lineRule="auto"/>
        <w:ind w:left="-1021"/>
        <w:jc w:val="right"/>
        <w:rPr>
          <w:rFonts w:ascii="Times New Roman" w:eastAsia="Times New Roman" w:hAnsi="Times New Roman" w:cs="Times New Roman"/>
          <w:sz w:val="24"/>
          <w:szCs w:val="24"/>
        </w:rPr>
      </w:pPr>
    </w:p>
    <w:p w14:paraId="6FE4B1CA" w14:textId="77777777" w:rsidR="00B36C8C" w:rsidRDefault="00B36C8C">
      <w:pPr>
        <w:spacing w:after="0" w:line="259" w:lineRule="auto"/>
        <w:ind w:left="168"/>
        <w:jc w:val="center"/>
        <w:rPr>
          <w:rFonts w:ascii="Times New Roman" w:eastAsia="Times New Roman" w:hAnsi="Times New Roman" w:cs="Times New Roman"/>
          <w:sz w:val="24"/>
          <w:szCs w:val="24"/>
        </w:rPr>
      </w:pPr>
    </w:p>
    <w:p w14:paraId="33858600" w14:textId="77777777" w:rsidR="00B36C8C" w:rsidRDefault="00E05E7B">
      <w:pPr>
        <w:spacing w:after="0" w:line="259" w:lineRule="auto"/>
        <w:ind w:left="168"/>
      </w:pPr>
      <w:r>
        <w:rPr>
          <w:sz w:val="26"/>
          <w:szCs w:val="26"/>
        </w:rPr>
        <w:t xml:space="preserve"> </w:t>
      </w:r>
    </w:p>
    <w:p w14:paraId="24726BF8" w14:textId="77777777" w:rsidR="00B36C8C" w:rsidRDefault="00B36C8C">
      <w:pPr>
        <w:widowControl w:val="0"/>
        <w:spacing w:after="0" w:line="240" w:lineRule="auto"/>
        <w:rPr>
          <w:rFonts w:ascii="Times New Roman" w:eastAsia="Times New Roman" w:hAnsi="Times New Roman" w:cs="Times New Roman"/>
          <w:b/>
          <w:sz w:val="24"/>
          <w:szCs w:val="24"/>
        </w:rPr>
      </w:pPr>
    </w:p>
    <w:p w14:paraId="54A4C4E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22105B"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45DA4F5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323C0F5"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6: DATABASE TABLES</w:t>
      </w:r>
    </w:p>
    <w:p w14:paraId="6DAE61D9" w14:textId="77777777" w:rsidR="00B36C8C" w:rsidRDefault="00B36C8C">
      <w:pPr>
        <w:widowControl w:val="0"/>
        <w:spacing w:after="0" w:line="240" w:lineRule="auto"/>
        <w:rPr>
          <w:rFonts w:ascii="Times New Roman" w:eastAsia="Times New Roman" w:hAnsi="Times New Roman" w:cs="Times New Roman"/>
          <w:b/>
          <w:sz w:val="28"/>
          <w:szCs w:val="28"/>
        </w:rPr>
      </w:pPr>
    </w:p>
    <w:p w14:paraId="55ECC2C8" w14:textId="77777777" w:rsidR="00B36C8C" w:rsidRDefault="00E05E7B">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4"/>
          <w:szCs w:val="24"/>
        </w:rPr>
        <w:t xml:space="preserve">DATABASE TABLES </w:t>
      </w:r>
    </w:p>
    <w:p w14:paraId="76F963B8" w14:textId="77777777" w:rsidR="00B36C8C" w:rsidRDefault="00B36C8C">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58738DB7" w14:textId="77777777" w:rsidR="00B36C8C" w:rsidRDefault="00E05E7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few truncations recorded beneath - </w:t>
      </w:r>
    </w:p>
    <w:p w14:paraId="641099B1" w14:textId="77777777" w:rsidR="00B36C8C" w:rsidRDefault="00B36C8C">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6BE510F0" w14:textId="77777777" w:rsidR="00B36C8C" w:rsidRDefault="00E05E7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 Primary Key </w:t>
      </w:r>
    </w:p>
    <w:p w14:paraId="4DC7A7C5"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K – Foreign Key </w:t>
      </w:r>
    </w:p>
    <w:p w14:paraId="7F7C0FA6"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N – Not Null (</w:t>
      </w:r>
      <w:proofErr w:type="gramStart"/>
      <w:r>
        <w:rPr>
          <w:rFonts w:ascii="Times New Roman" w:eastAsia="Times New Roman" w:hAnsi="Times New Roman" w:cs="Times New Roman"/>
          <w:sz w:val="24"/>
          <w:szCs w:val="24"/>
        </w:rPr>
        <w:t>Required)  UC</w:t>
      </w:r>
      <w:proofErr w:type="gramEnd"/>
      <w:r>
        <w:rPr>
          <w:rFonts w:ascii="Times New Roman" w:eastAsia="Times New Roman" w:hAnsi="Times New Roman" w:cs="Times New Roman"/>
          <w:sz w:val="24"/>
          <w:szCs w:val="24"/>
        </w:rPr>
        <w:t xml:space="preserve"> – Unique Constraint </w:t>
      </w:r>
    </w:p>
    <w:p w14:paraId="55714066"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LT – Single Line of Text </w:t>
      </w:r>
    </w:p>
    <w:p w14:paraId="74C074E0"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LT – Multiple Lines of Text </w:t>
      </w:r>
    </w:p>
    <w:p w14:paraId="16509DD4"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G – Person or Group </w:t>
      </w:r>
    </w:p>
    <w:p w14:paraId="2DC38996"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deed/No (check box) – Yes/No</w:t>
      </w:r>
    </w:p>
    <w:p w14:paraId="4182027A" w14:textId="77777777" w:rsidR="00B36C8C" w:rsidRDefault="00B36C8C">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33A5EAFF"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b/>
          <w:color w:val="000000"/>
          <w:sz w:val="28"/>
          <w:szCs w:val="28"/>
        </w:rPr>
      </w:pPr>
    </w:p>
    <w:p w14:paraId="7F3508F5"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USTOMER </w:t>
      </w:r>
    </w:p>
    <w:p w14:paraId="30A5946B" w14:textId="77777777" w:rsidR="00B36C8C" w:rsidRDefault="00B36C8C">
      <w:pPr>
        <w:spacing w:after="0" w:line="259" w:lineRule="auto"/>
        <w:ind w:left="168"/>
        <w:jc w:val="center"/>
        <w:rPr>
          <w:rFonts w:ascii="Times New Roman" w:eastAsia="Times New Roman" w:hAnsi="Times New Roman" w:cs="Times New Roman"/>
          <w:sz w:val="24"/>
          <w:szCs w:val="24"/>
        </w:rPr>
      </w:pPr>
    </w:p>
    <w:tbl>
      <w:tblPr>
        <w:tblStyle w:val="a1"/>
        <w:tblW w:w="9643" w:type="dxa"/>
        <w:tblInd w:w="173" w:type="dxa"/>
        <w:tblLayout w:type="fixed"/>
        <w:tblLook w:val="0400" w:firstRow="0" w:lastRow="0" w:firstColumn="0" w:lastColumn="0" w:noHBand="0" w:noVBand="1"/>
      </w:tblPr>
      <w:tblGrid>
        <w:gridCol w:w="2492"/>
        <w:gridCol w:w="1703"/>
        <w:gridCol w:w="1789"/>
        <w:gridCol w:w="3659"/>
      </w:tblGrid>
      <w:tr w:rsidR="00B36C8C" w14:paraId="75D30C53"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5B3B989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185AFE1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w:t>
            </w:r>
          </w:p>
        </w:tc>
      </w:tr>
      <w:tr w:rsidR="00B36C8C" w14:paraId="7C9DD115"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C8CC709"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7FBC79E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personal information of the customer who places an order in the canteen. </w:t>
            </w:r>
          </w:p>
        </w:tc>
      </w:tr>
      <w:tr w:rsidR="00B36C8C" w14:paraId="1AD51E8C" w14:textId="77777777">
        <w:trPr>
          <w:trHeight w:val="23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D6B132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1FC9C69C"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r>
      <w:tr w:rsidR="00B36C8C" w14:paraId="3550B331" w14:textId="77777777">
        <w:trPr>
          <w:trHeight w:val="253"/>
        </w:trPr>
        <w:tc>
          <w:tcPr>
            <w:tcW w:w="2492" w:type="dxa"/>
            <w:tcBorders>
              <w:top w:val="single" w:sz="4" w:space="0" w:color="000000"/>
              <w:left w:val="single" w:sz="4" w:space="0" w:color="000000"/>
              <w:bottom w:val="single" w:sz="4" w:space="0" w:color="000000"/>
              <w:right w:val="nil"/>
            </w:tcBorders>
          </w:tcPr>
          <w:p w14:paraId="7D01AC7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44420F45" w14:textId="77777777" w:rsidR="00B36C8C" w:rsidRDefault="00B36C8C">
            <w:pPr>
              <w:spacing w:after="160" w:line="259" w:lineRule="auto"/>
              <w:rPr>
                <w:rFonts w:ascii="Times New Roman" w:eastAsia="Times New Roman" w:hAnsi="Times New Roman" w:cs="Times New Roman"/>
                <w:sz w:val="24"/>
                <w:szCs w:val="24"/>
              </w:rPr>
            </w:pPr>
          </w:p>
        </w:tc>
      </w:tr>
      <w:tr w:rsidR="00B36C8C" w14:paraId="60D8AD89" w14:textId="77777777">
        <w:trPr>
          <w:trHeight w:val="24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73F7329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6D5BE7B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9D59891"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124AF65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29C7CF96" w14:textId="77777777">
        <w:trPr>
          <w:trHeight w:val="241"/>
        </w:trPr>
        <w:tc>
          <w:tcPr>
            <w:tcW w:w="2492" w:type="dxa"/>
            <w:tcBorders>
              <w:top w:val="single" w:sz="4" w:space="0" w:color="000000"/>
              <w:left w:val="single" w:sz="4" w:space="0" w:color="000000"/>
              <w:bottom w:val="single" w:sz="4" w:space="0" w:color="000000"/>
              <w:right w:val="single" w:sz="4" w:space="0" w:color="000000"/>
            </w:tcBorders>
          </w:tcPr>
          <w:p w14:paraId="7386435F"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0D3953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01022A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160DC83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2CE8FF2"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717377E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Name </w:t>
            </w:r>
          </w:p>
        </w:tc>
        <w:tc>
          <w:tcPr>
            <w:tcW w:w="1703" w:type="dxa"/>
            <w:tcBorders>
              <w:top w:val="single" w:sz="4" w:space="0" w:color="000000"/>
              <w:left w:val="single" w:sz="4" w:space="0" w:color="000000"/>
              <w:bottom w:val="single" w:sz="4" w:space="0" w:color="000000"/>
              <w:right w:val="single" w:sz="4" w:space="0" w:color="000000"/>
            </w:tcBorders>
          </w:tcPr>
          <w:p w14:paraId="75CB7430" w14:textId="77777777" w:rsidR="00B36C8C" w:rsidRDefault="00E05E7B">
            <w:pPr>
              <w:spacing w:after="0" w:line="259" w:lineRule="auto"/>
              <w:ind w:left="3"/>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9355A23"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2ECFBE91"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11D17D" w14:textId="77777777">
        <w:trPr>
          <w:trHeight w:val="250"/>
        </w:trPr>
        <w:tc>
          <w:tcPr>
            <w:tcW w:w="2492" w:type="dxa"/>
            <w:tcBorders>
              <w:top w:val="single" w:sz="4" w:space="0" w:color="000000"/>
              <w:left w:val="single" w:sz="4" w:space="0" w:color="000000"/>
              <w:bottom w:val="single" w:sz="4" w:space="0" w:color="000000"/>
              <w:right w:val="single" w:sz="4" w:space="0" w:color="000000"/>
            </w:tcBorders>
          </w:tcPr>
          <w:p w14:paraId="79753DD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st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1D30002"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6B4138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55E3B33"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B6F8E21" w14:textId="77777777">
        <w:trPr>
          <w:trHeight w:val="250"/>
        </w:trPr>
        <w:tc>
          <w:tcPr>
            <w:tcW w:w="2492" w:type="dxa"/>
            <w:tcBorders>
              <w:top w:val="single" w:sz="4" w:space="0" w:color="000000"/>
              <w:left w:val="single" w:sz="4" w:space="0" w:color="000000"/>
              <w:bottom w:val="single" w:sz="4" w:space="0" w:color="000000"/>
              <w:right w:val="single" w:sz="4" w:space="0" w:color="000000"/>
            </w:tcBorders>
          </w:tcPr>
          <w:p w14:paraId="759EB0ED"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ail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3F67280"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009382D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60EA8D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B70A48"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31AC6760"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er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E068A31"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BF05C1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6F0A5DA2"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6EFF91D"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381264D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word </w:t>
            </w:r>
          </w:p>
        </w:tc>
        <w:tc>
          <w:tcPr>
            <w:tcW w:w="1703" w:type="dxa"/>
            <w:tcBorders>
              <w:top w:val="single" w:sz="4" w:space="0" w:color="000000"/>
              <w:left w:val="single" w:sz="4" w:space="0" w:color="000000"/>
              <w:bottom w:val="single" w:sz="4" w:space="0" w:color="000000"/>
              <w:right w:val="single" w:sz="4" w:space="0" w:color="000000"/>
            </w:tcBorders>
          </w:tcPr>
          <w:p w14:paraId="34B4641A"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5) </w:t>
            </w:r>
          </w:p>
        </w:tc>
        <w:tc>
          <w:tcPr>
            <w:tcW w:w="1789" w:type="dxa"/>
            <w:tcBorders>
              <w:top w:val="single" w:sz="4" w:space="0" w:color="000000"/>
              <w:left w:val="single" w:sz="4" w:space="0" w:color="000000"/>
              <w:bottom w:val="single" w:sz="4" w:space="0" w:color="000000"/>
              <w:right w:val="single" w:sz="4" w:space="0" w:color="000000"/>
            </w:tcBorders>
          </w:tcPr>
          <w:p w14:paraId="07710FE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177C4F04"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 contain 8 character </w:t>
            </w:r>
          </w:p>
        </w:tc>
      </w:tr>
      <w:tr w:rsidR="00B36C8C" w14:paraId="7EEBC3B9" w14:textId="77777777">
        <w:trPr>
          <w:trHeight w:val="922"/>
        </w:trPr>
        <w:tc>
          <w:tcPr>
            <w:tcW w:w="2492" w:type="dxa"/>
            <w:tcBorders>
              <w:top w:val="single" w:sz="4" w:space="0" w:color="000000"/>
              <w:left w:val="single" w:sz="4" w:space="0" w:color="000000"/>
              <w:bottom w:val="single" w:sz="4" w:space="0" w:color="000000"/>
              <w:right w:val="single" w:sz="4" w:space="0" w:color="000000"/>
            </w:tcBorders>
          </w:tcPr>
          <w:p w14:paraId="0F348AE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bile No. </w:t>
            </w:r>
          </w:p>
        </w:tc>
        <w:tc>
          <w:tcPr>
            <w:tcW w:w="1703" w:type="dxa"/>
            <w:tcBorders>
              <w:top w:val="single" w:sz="4" w:space="0" w:color="000000"/>
              <w:left w:val="single" w:sz="4" w:space="0" w:color="000000"/>
              <w:bottom w:val="single" w:sz="4" w:space="0" w:color="000000"/>
              <w:right w:val="single" w:sz="4" w:space="0" w:color="000000"/>
            </w:tcBorders>
          </w:tcPr>
          <w:p w14:paraId="6DC190B0"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35D8A8CC"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3D0737F" w14:textId="77777777" w:rsidR="00B36C8C" w:rsidRDefault="00E05E7B">
            <w:pPr>
              <w:spacing w:after="0" w:line="259" w:lineRule="auto"/>
              <w:ind w:left="2"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uld be home or cell, should take more than one and allow numbers + text like Home-408888-3333, cell-408-888-9999 </w:t>
            </w:r>
          </w:p>
        </w:tc>
      </w:tr>
      <w:tr w:rsidR="00B36C8C" w14:paraId="3B729A41"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35C0825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w:t>
            </w:r>
          </w:p>
        </w:tc>
        <w:tc>
          <w:tcPr>
            <w:tcW w:w="1703" w:type="dxa"/>
            <w:tcBorders>
              <w:top w:val="single" w:sz="4" w:space="0" w:color="000000"/>
              <w:left w:val="single" w:sz="4" w:space="0" w:color="000000"/>
              <w:bottom w:val="single" w:sz="4" w:space="0" w:color="000000"/>
              <w:right w:val="single" w:sz="4" w:space="0" w:color="000000"/>
            </w:tcBorders>
          </w:tcPr>
          <w:p w14:paraId="35547635"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0) </w:t>
            </w:r>
          </w:p>
        </w:tc>
        <w:tc>
          <w:tcPr>
            <w:tcW w:w="1789" w:type="dxa"/>
            <w:tcBorders>
              <w:top w:val="single" w:sz="4" w:space="0" w:color="000000"/>
              <w:left w:val="single" w:sz="4" w:space="0" w:color="000000"/>
              <w:bottom w:val="single" w:sz="4" w:space="0" w:color="000000"/>
              <w:right w:val="single" w:sz="4" w:space="0" w:color="000000"/>
            </w:tcBorders>
          </w:tcPr>
          <w:p w14:paraId="044790B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4888996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A1BCC3C"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3694772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y </w:t>
            </w:r>
          </w:p>
        </w:tc>
        <w:tc>
          <w:tcPr>
            <w:tcW w:w="1703" w:type="dxa"/>
            <w:tcBorders>
              <w:top w:val="single" w:sz="4" w:space="0" w:color="000000"/>
              <w:left w:val="single" w:sz="4" w:space="0" w:color="000000"/>
              <w:bottom w:val="single" w:sz="4" w:space="0" w:color="000000"/>
              <w:right w:val="single" w:sz="4" w:space="0" w:color="000000"/>
            </w:tcBorders>
          </w:tcPr>
          <w:p w14:paraId="78AC985D"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105E2FA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856197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26D42E79"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47770A1D"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w:t>
            </w:r>
          </w:p>
        </w:tc>
        <w:tc>
          <w:tcPr>
            <w:tcW w:w="1703" w:type="dxa"/>
            <w:tcBorders>
              <w:top w:val="single" w:sz="4" w:space="0" w:color="000000"/>
              <w:left w:val="single" w:sz="4" w:space="0" w:color="000000"/>
              <w:bottom w:val="single" w:sz="4" w:space="0" w:color="000000"/>
              <w:right w:val="single" w:sz="4" w:space="0" w:color="000000"/>
            </w:tcBorders>
          </w:tcPr>
          <w:p w14:paraId="3CCBDF17"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743A460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7A9E529C"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D5197A5"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35079EE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try </w:t>
            </w:r>
          </w:p>
        </w:tc>
        <w:tc>
          <w:tcPr>
            <w:tcW w:w="1703" w:type="dxa"/>
            <w:tcBorders>
              <w:top w:val="single" w:sz="4" w:space="0" w:color="000000"/>
              <w:left w:val="single" w:sz="4" w:space="0" w:color="000000"/>
              <w:bottom w:val="single" w:sz="4" w:space="0" w:color="000000"/>
              <w:right w:val="single" w:sz="4" w:space="0" w:color="000000"/>
            </w:tcBorders>
          </w:tcPr>
          <w:p w14:paraId="00685160"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D06859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3E40217D"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D09568" w14:textId="77777777">
        <w:trPr>
          <w:trHeight w:val="266"/>
        </w:trPr>
        <w:tc>
          <w:tcPr>
            <w:tcW w:w="2492" w:type="dxa"/>
            <w:tcBorders>
              <w:top w:val="single" w:sz="4" w:space="0" w:color="000000"/>
              <w:left w:val="single" w:sz="4" w:space="0" w:color="000000"/>
              <w:bottom w:val="single" w:sz="4" w:space="0" w:color="000000"/>
              <w:right w:val="single" w:sz="4" w:space="0" w:color="000000"/>
            </w:tcBorders>
          </w:tcPr>
          <w:p w14:paraId="7E33699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pc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5676941"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3B3DA58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4703E76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0C00ABD3" w14:textId="77777777" w:rsidR="00B36C8C" w:rsidRDefault="00E05E7B">
      <w:pPr>
        <w:spacing w:after="0" w:line="259" w:lineRule="auto"/>
        <w:ind w:left="2880" w:right="519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1 </w:t>
      </w:r>
    </w:p>
    <w:p w14:paraId="10CC66A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0C8A62C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3FBD418" w14:textId="77777777" w:rsidR="00B36C8C" w:rsidRDefault="00E05E7B">
      <w:pPr>
        <w:numPr>
          <w:ilvl w:val="1"/>
          <w:numId w:val="16"/>
        </w:numPr>
        <w:pBdr>
          <w:top w:val="nil"/>
          <w:left w:val="nil"/>
          <w:bottom w:val="nil"/>
          <w:right w:val="nil"/>
          <w:between w:val="nil"/>
        </w:pBd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DMIN </w:t>
      </w:r>
    </w:p>
    <w:p w14:paraId="5F045CD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2"/>
        <w:tblW w:w="9643" w:type="dxa"/>
        <w:tblInd w:w="173" w:type="dxa"/>
        <w:tblLayout w:type="fixed"/>
        <w:tblLook w:val="0400" w:firstRow="0" w:lastRow="0" w:firstColumn="0" w:lastColumn="0" w:noHBand="0" w:noVBand="1"/>
      </w:tblPr>
      <w:tblGrid>
        <w:gridCol w:w="2492"/>
        <w:gridCol w:w="1703"/>
        <w:gridCol w:w="1789"/>
        <w:gridCol w:w="3659"/>
      </w:tblGrid>
      <w:tr w:rsidR="00B36C8C" w14:paraId="2E80CED8"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56B29FB"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3B3655A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w:t>
            </w:r>
          </w:p>
        </w:tc>
      </w:tr>
      <w:tr w:rsidR="00B36C8C" w14:paraId="3714573C" w14:textId="77777777">
        <w:trPr>
          <w:trHeight w:val="48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E8C12E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7EBD167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personal information of the admin that verify the college registration. </w:t>
            </w:r>
          </w:p>
        </w:tc>
      </w:tr>
      <w:tr w:rsidR="00B36C8C" w14:paraId="6523FD37" w14:textId="77777777">
        <w:trPr>
          <w:trHeight w:val="239"/>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226357A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5826D771"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min_Id</w:t>
            </w:r>
            <w:proofErr w:type="spellEnd"/>
            <w:r>
              <w:rPr>
                <w:rFonts w:ascii="Times New Roman" w:eastAsia="Times New Roman" w:hAnsi="Times New Roman" w:cs="Times New Roman"/>
                <w:sz w:val="24"/>
                <w:szCs w:val="24"/>
              </w:rPr>
              <w:t xml:space="preserve"> </w:t>
            </w:r>
          </w:p>
        </w:tc>
      </w:tr>
      <w:tr w:rsidR="00B36C8C" w14:paraId="3998B397"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0B607C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52559DEF"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r>
      <w:tr w:rsidR="00B36C8C" w14:paraId="4C573DB8" w14:textId="77777777">
        <w:trPr>
          <w:trHeight w:val="252"/>
        </w:trPr>
        <w:tc>
          <w:tcPr>
            <w:tcW w:w="2492" w:type="dxa"/>
            <w:tcBorders>
              <w:top w:val="single" w:sz="4" w:space="0" w:color="000000"/>
              <w:left w:val="single" w:sz="4" w:space="0" w:color="000000"/>
              <w:bottom w:val="single" w:sz="4" w:space="0" w:color="000000"/>
              <w:right w:val="nil"/>
            </w:tcBorders>
          </w:tcPr>
          <w:p w14:paraId="322E728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3AEDB576" w14:textId="77777777" w:rsidR="00B36C8C" w:rsidRDefault="00B36C8C">
            <w:pPr>
              <w:spacing w:after="160" w:line="259" w:lineRule="auto"/>
              <w:rPr>
                <w:rFonts w:ascii="Times New Roman" w:eastAsia="Times New Roman" w:hAnsi="Times New Roman" w:cs="Times New Roman"/>
                <w:sz w:val="24"/>
                <w:szCs w:val="24"/>
              </w:rPr>
            </w:pPr>
          </w:p>
        </w:tc>
      </w:tr>
      <w:tr w:rsidR="00B36C8C" w14:paraId="72684C8A" w14:textId="77777777">
        <w:trPr>
          <w:trHeight w:val="24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9E78B1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52D0DE7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31F3F3B2"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76D8B36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3E5B72C6"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264D325C"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min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A91C05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448DEB41"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1387087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9F77ECC"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554EF7B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181DC8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DF617F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650207F0"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C0C9013"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46C80E3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Name </w:t>
            </w:r>
          </w:p>
        </w:tc>
        <w:tc>
          <w:tcPr>
            <w:tcW w:w="1703" w:type="dxa"/>
            <w:tcBorders>
              <w:top w:val="single" w:sz="4" w:space="0" w:color="000000"/>
              <w:left w:val="single" w:sz="4" w:space="0" w:color="000000"/>
              <w:bottom w:val="single" w:sz="4" w:space="0" w:color="000000"/>
              <w:right w:val="single" w:sz="4" w:space="0" w:color="000000"/>
            </w:tcBorders>
          </w:tcPr>
          <w:p w14:paraId="03D5E6A4" w14:textId="77777777" w:rsidR="00B36C8C" w:rsidRDefault="00E05E7B">
            <w:pPr>
              <w:spacing w:after="0" w:line="259" w:lineRule="auto"/>
              <w:ind w:left="3"/>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FFDDDD2"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09339CA1"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1AEE182"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28FFFC99"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st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F8A4F4C"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78110F0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417A08C2"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4EEFBF6"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2D0DE25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ail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8B0DA3C"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03B0E3E0"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422C51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F12D388"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4F44DD9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er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FF5BFCD"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1CBDC1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74C61B50"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C0E69E8"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4049F1D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word </w:t>
            </w:r>
          </w:p>
        </w:tc>
        <w:tc>
          <w:tcPr>
            <w:tcW w:w="1703" w:type="dxa"/>
            <w:tcBorders>
              <w:top w:val="single" w:sz="4" w:space="0" w:color="000000"/>
              <w:left w:val="single" w:sz="4" w:space="0" w:color="000000"/>
              <w:bottom w:val="single" w:sz="4" w:space="0" w:color="000000"/>
              <w:right w:val="single" w:sz="4" w:space="0" w:color="000000"/>
            </w:tcBorders>
          </w:tcPr>
          <w:p w14:paraId="6FCF41BB"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5) </w:t>
            </w:r>
          </w:p>
        </w:tc>
        <w:tc>
          <w:tcPr>
            <w:tcW w:w="1789" w:type="dxa"/>
            <w:tcBorders>
              <w:top w:val="single" w:sz="4" w:space="0" w:color="000000"/>
              <w:left w:val="single" w:sz="4" w:space="0" w:color="000000"/>
              <w:bottom w:val="single" w:sz="4" w:space="0" w:color="000000"/>
              <w:right w:val="single" w:sz="4" w:space="0" w:color="000000"/>
            </w:tcBorders>
          </w:tcPr>
          <w:p w14:paraId="7D199C7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A94730C"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 contain 8 character </w:t>
            </w:r>
          </w:p>
        </w:tc>
      </w:tr>
      <w:tr w:rsidR="00B36C8C" w14:paraId="58FF0156"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200194E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bile No. </w:t>
            </w:r>
          </w:p>
        </w:tc>
        <w:tc>
          <w:tcPr>
            <w:tcW w:w="1703" w:type="dxa"/>
            <w:tcBorders>
              <w:top w:val="single" w:sz="4" w:space="0" w:color="000000"/>
              <w:left w:val="single" w:sz="4" w:space="0" w:color="000000"/>
              <w:bottom w:val="single" w:sz="4" w:space="0" w:color="000000"/>
              <w:right w:val="single" w:sz="4" w:space="0" w:color="000000"/>
            </w:tcBorders>
          </w:tcPr>
          <w:p w14:paraId="77B9BDB9"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2BB06CA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A45F61A"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uld be home or cell </w:t>
            </w:r>
          </w:p>
        </w:tc>
      </w:tr>
      <w:tr w:rsidR="00B36C8C" w14:paraId="0EAA317D"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49E31B6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w:t>
            </w:r>
          </w:p>
        </w:tc>
        <w:tc>
          <w:tcPr>
            <w:tcW w:w="1703" w:type="dxa"/>
            <w:tcBorders>
              <w:top w:val="single" w:sz="4" w:space="0" w:color="000000"/>
              <w:left w:val="single" w:sz="4" w:space="0" w:color="000000"/>
              <w:bottom w:val="single" w:sz="4" w:space="0" w:color="000000"/>
              <w:right w:val="single" w:sz="4" w:space="0" w:color="000000"/>
            </w:tcBorders>
          </w:tcPr>
          <w:p w14:paraId="28A026FA"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0) </w:t>
            </w:r>
          </w:p>
        </w:tc>
        <w:tc>
          <w:tcPr>
            <w:tcW w:w="1789" w:type="dxa"/>
            <w:tcBorders>
              <w:top w:val="single" w:sz="4" w:space="0" w:color="000000"/>
              <w:left w:val="single" w:sz="4" w:space="0" w:color="000000"/>
              <w:bottom w:val="single" w:sz="4" w:space="0" w:color="000000"/>
              <w:right w:val="single" w:sz="4" w:space="0" w:color="000000"/>
            </w:tcBorders>
          </w:tcPr>
          <w:p w14:paraId="2303FA6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6AA9C9A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A99E97C"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32393AC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y </w:t>
            </w:r>
          </w:p>
        </w:tc>
        <w:tc>
          <w:tcPr>
            <w:tcW w:w="1703" w:type="dxa"/>
            <w:tcBorders>
              <w:top w:val="single" w:sz="4" w:space="0" w:color="000000"/>
              <w:left w:val="single" w:sz="4" w:space="0" w:color="000000"/>
              <w:bottom w:val="single" w:sz="4" w:space="0" w:color="000000"/>
              <w:right w:val="single" w:sz="4" w:space="0" w:color="000000"/>
            </w:tcBorders>
          </w:tcPr>
          <w:p w14:paraId="58902713"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2D37F4BF"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6B50BF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F52197B"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7D9F2E8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w:t>
            </w:r>
          </w:p>
        </w:tc>
        <w:tc>
          <w:tcPr>
            <w:tcW w:w="1703" w:type="dxa"/>
            <w:tcBorders>
              <w:top w:val="single" w:sz="4" w:space="0" w:color="000000"/>
              <w:left w:val="single" w:sz="4" w:space="0" w:color="000000"/>
              <w:bottom w:val="single" w:sz="4" w:space="0" w:color="000000"/>
              <w:right w:val="single" w:sz="4" w:space="0" w:color="000000"/>
            </w:tcBorders>
          </w:tcPr>
          <w:p w14:paraId="5ECA0F2C"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08B4E221"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1E53C8F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9AFBE7D" w14:textId="77777777">
        <w:trPr>
          <w:trHeight w:val="266"/>
        </w:trPr>
        <w:tc>
          <w:tcPr>
            <w:tcW w:w="2492" w:type="dxa"/>
            <w:tcBorders>
              <w:top w:val="single" w:sz="4" w:space="0" w:color="000000"/>
              <w:left w:val="single" w:sz="4" w:space="0" w:color="000000"/>
              <w:bottom w:val="single" w:sz="4" w:space="0" w:color="000000"/>
              <w:right w:val="single" w:sz="4" w:space="0" w:color="000000"/>
            </w:tcBorders>
          </w:tcPr>
          <w:p w14:paraId="5BA8446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try </w:t>
            </w:r>
          </w:p>
        </w:tc>
        <w:tc>
          <w:tcPr>
            <w:tcW w:w="1703" w:type="dxa"/>
            <w:tcBorders>
              <w:top w:val="single" w:sz="4" w:space="0" w:color="000000"/>
              <w:left w:val="single" w:sz="4" w:space="0" w:color="000000"/>
              <w:bottom w:val="single" w:sz="4" w:space="0" w:color="000000"/>
              <w:right w:val="single" w:sz="4" w:space="0" w:color="000000"/>
            </w:tcBorders>
          </w:tcPr>
          <w:p w14:paraId="6155BAAD"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0E757B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361CCB4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97CFBD7"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362B646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pc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9B79697"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5318EA2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7DDBEF6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4AD65FD1"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2 </w:t>
      </w:r>
    </w:p>
    <w:p w14:paraId="1D26A062"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DE37FB4" w14:textId="77777777" w:rsidR="00B36C8C" w:rsidRDefault="00B36C8C">
      <w:pPr>
        <w:spacing w:after="14" w:line="248" w:lineRule="auto"/>
        <w:ind w:right="480"/>
        <w:rPr>
          <w:rFonts w:ascii="Times New Roman" w:eastAsia="Times New Roman" w:hAnsi="Times New Roman" w:cs="Times New Roman"/>
          <w:sz w:val="24"/>
          <w:szCs w:val="24"/>
        </w:rPr>
      </w:pPr>
    </w:p>
    <w:p w14:paraId="4BA70DC2" w14:textId="77777777" w:rsidR="00B36C8C" w:rsidRDefault="00B36C8C">
      <w:pPr>
        <w:spacing w:after="14" w:line="248" w:lineRule="auto"/>
        <w:ind w:right="480"/>
        <w:rPr>
          <w:rFonts w:ascii="Times New Roman" w:eastAsia="Times New Roman" w:hAnsi="Times New Roman" w:cs="Times New Roman"/>
          <w:sz w:val="24"/>
          <w:szCs w:val="24"/>
        </w:rPr>
      </w:pPr>
    </w:p>
    <w:p w14:paraId="62C79E92" w14:textId="77777777" w:rsidR="00B36C8C" w:rsidRDefault="00B36C8C">
      <w:pPr>
        <w:spacing w:after="14" w:line="248" w:lineRule="auto"/>
        <w:ind w:right="480"/>
        <w:rPr>
          <w:rFonts w:ascii="Times New Roman" w:eastAsia="Times New Roman" w:hAnsi="Times New Roman" w:cs="Times New Roman"/>
          <w:sz w:val="24"/>
          <w:szCs w:val="24"/>
        </w:rPr>
      </w:pPr>
    </w:p>
    <w:p w14:paraId="1F1B31BD" w14:textId="77777777" w:rsidR="00B36C8C" w:rsidRDefault="00B36C8C">
      <w:pPr>
        <w:spacing w:after="14" w:line="248" w:lineRule="auto"/>
        <w:ind w:right="480"/>
        <w:rPr>
          <w:rFonts w:ascii="Times New Roman" w:eastAsia="Times New Roman" w:hAnsi="Times New Roman" w:cs="Times New Roman"/>
          <w:sz w:val="24"/>
          <w:szCs w:val="24"/>
        </w:rPr>
      </w:pPr>
    </w:p>
    <w:p w14:paraId="714FEC4F" w14:textId="77777777" w:rsidR="00B36C8C" w:rsidRDefault="00B36C8C">
      <w:pPr>
        <w:spacing w:after="14" w:line="248" w:lineRule="auto"/>
        <w:ind w:right="480"/>
        <w:rPr>
          <w:rFonts w:ascii="Times New Roman" w:eastAsia="Times New Roman" w:hAnsi="Times New Roman" w:cs="Times New Roman"/>
          <w:sz w:val="24"/>
          <w:szCs w:val="24"/>
        </w:rPr>
      </w:pPr>
    </w:p>
    <w:p w14:paraId="22298BEF" w14:textId="77777777" w:rsidR="00B36C8C" w:rsidRDefault="00B36C8C">
      <w:pPr>
        <w:spacing w:after="14" w:line="248" w:lineRule="auto"/>
        <w:ind w:right="480"/>
        <w:rPr>
          <w:rFonts w:ascii="Times New Roman" w:eastAsia="Times New Roman" w:hAnsi="Times New Roman" w:cs="Times New Roman"/>
          <w:sz w:val="24"/>
          <w:szCs w:val="24"/>
        </w:rPr>
      </w:pPr>
    </w:p>
    <w:p w14:paraId="2EEA25C5" w14:textId="77777777" w:rsidR="00B36C8C" w:rsidRDefault="00B36C8C">
      <w:pPr>
        <w:spacing w:after="14" w:line="248" w:lineRule="auto"/>
        <w:ind w:right="480"/>
        <w:rPr>
          <w:rFonts w:ascii="Times New Roman" w:eastAsia="Times New Roman" w:hAnsi="Times New Roman" w:cs="Times New Roman"/>
          <w:sz w:val="24"/>
          <w:szCs w:val="24"/>
        </w:rPr>
      </w:pPr>
    </w:p>
    <w:p w14:paraId="67B7B727" w14:textId="77777777" w:rsidR="00B36C8C" w:rsidRDefault="00B36C8C">
      <w:pPr>
        <w:spacing w:after="14" w:line="248" w:lineRule="auto"/>
        <w:ind w:right="480"/>
        <w:rPr>
          <w:rFonts w:ascii="Times New Roman" w:eastAsia="Times New Roman" w:hAnsi="Times New Roman" w:cs="Times New Roman"/>
          <w:sz w:val="24"/>
          <w:szCs w:val="24"/>
        </w:rPr>
      </w:pPr>
    </w:p>
    <w:p w14:paraId="0DFA430A" w14:textId="77777777" w:rsidR="00B36C8C" w:rsidRDefault="00B36C8C">
      <w:pPr>
        <w:spacing w:after="14" w:line="248" w:lineRule="auto"/>
        <w:ind w:right="480"/>
        <w:rPr>
          <w:rFonts w:ascii="Times New Roman" w:eastAsia="Times New Roman" w:hAnsi="Times New Roman" w:cs="Times New Roman"/>
          <w:sz w:val="24"/>
          <w:szCs w:val="24"/>
        </w:rPr>
      </w:pPr>
    </w:p>
    <w:p w14:paraId="54EA9160" w14:textId="77777777" w:rsidR="00B36C8C" w:rsidRDefault="00B36C8C">
      <w:pPr>
        <w:spacing w:after="14" w:line="248" w:lineRule="auto"/>
        <w:ind w:right="480"/>
        <w:rPr>
          <w:rFonts w:ascii="Times New Roman" w:eastAsia="Times New Roman" w:hAnsi="Times New Roman" w:cs="Times New Roman"/>
          <w:sz w:val="24"/>
          <w:szCs w:val="24"/>
        </w:rPr>
      </w:pPr>
    </w:p>
    <w:p w14:paraId="45D7F94D" w14:textId="77777777" w:rsidR="00B36C8C" w:rsidRDefault="00B36C8C">
      <w:pPr>
        <w:spacing w:after="14" w:line="248" w:lineRule="auto"/>
        <w:ind w:right="480"/>
        <w:rPr>
          <w:rFonts w:ascii="Times New Roman" w:eastAsia="Times New Roman" w:hAnsi="Times New Roman" w:cs="Times New Roman"/>
          <w:sz w:val="24"/>
          <w:szCs w:val="24"/>
        </w:rPr>
      </w:pPr>
    </w:p>
    <w:p w14:paraId="0983C842" w14:textId="77777777" w:rsidR="00B36C8C" w:rsidRDefault="00B36C8C">
      <w:pPr>
        <w:spacing w:after="14" w:line="248" w:lineRule="auto"/>
        <w:ind w:right="480"/>
        <w:rPr>
          <w:rFonts w:ascii="Times New Roman" w:eastAsia="Times New Roman" w:hAnsi="Times New Roman" w:cs="Times New Roman"/>
          <w:sz w:val="24"/>
          <w:szCs w:val="24"/>
        </w:rPr>
      </w:pPr>
    </w:p>
    <w:p w14:paraId="1FA631D1" w14:textId="77777777" w:rsidR="00B36C8C" w:rsidRDefault="00B36C8C">
      <w:pPr>
        <w:spacing w:after="14" w:line="248" w:lineRule="auto"/>
        <w:ind w:right="480"/>
        <w:rPr>
          <w:rFonts w:ascii="Times New Roman" w:eastAsia="Times New Roman" w:hAnsi="Times New Roman" w:cs="Times New Roman"/>
          <w:sz w:val="24"/>
          <w:szCs w:val="24"/>
        </w:rPr>
      </w:pPr>
    </w:p>
    <w:p w14:paraId="45D1EE5A" w14:textId="77777777" w:rsidR="00B36C8C" w:rsidRDefault="00B36C8C">
      <w:pPr>
        <w:spacing w:after="14" w:line="248" w:lineRule="auto"/>
        <w:ind w:right="480"/>
        <w:rPr>
          <w:rFonts w:ascii="Times New Roman" w:eastAsia="Times New Roman" w:hAnsi="Times New Roman" w:cs="Times New Roman"/>
          <w:sz w:val="24"/>
          <w:szCs w:val="24"/>
        </w:rPr>
      </w:pPr>
    </w:p>
    <w:p w14:paraId="21B1BADA" w14:textId="77777777" w:rsidR="00B36C8C" w:rsidRDefault="00B36C8C">
      <w:pPr>
        <w:spacing w:after="14" w:line="248" w:lineRule="auto"/>
        <w:ind w:right="480"/>
        <w:rPr>
          <w:rFonts w:ascii="Times New Roman" w:eastAsia="Times New Roman" w:hAnsi="Times New Roman" w:cs="Times New Roman"/>
          <w:sz w:val="24"/>
          <w:szCs w:val="24"/>
        </w:rPr>
      </w:pPr>
    </w:p>
    <w:p w14:paraId="3A5A13F7"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NTEEN OWNER </w:t>
      </w:r>
    </w:p>
    <w:p w14:paraId="2CBCAB3F"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D02526C"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3"/>
        <w:tblW w:w="9643" w:type="dxa"/>
        <w:tblInd w:w="173" w:type="dxa"/>
        <w:tblLayout w:type="fixed"/>
        <w:tblLook w:val="0400" w:firstRow="0" w:lastRow="0" w:firstColumn="0" w:lastColumn="0" w:noHBand="0" w:noVBand="1"/>
      </w:tblPr>
      <w:tblGrid>
        <w:gridCol w:w="2492"/>
        <w:gridCol w:w="1703"/>
        <w:gridCol w:w="1789"/>
        <w:gridCol w:w="3659"/>
      </w:tblGrid>
      <w:tr w:rsidR="00B36C8C" w14:paraId="646B2D2C"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D20DE7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31033DE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teen Owner </w:t>
            </w:r>
          </w:p>
        </w:tc>
      </w:tr>
      <w:tr w:rsidR="00B36C8C" w14:paraId="56630B73"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7EB0D1C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606D264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personal information of the canteen owner. </w:t>
            </w:r>
          </w:p>
        </w:tc>
      </w:tr>
      <w:tr w:rsidR="00B36C8C" w14:paraId="3AD74CD9" w14:textId="77777777">
        <w:trPr>
          <w:trHeight w:val="23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0BB0C7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12D9712B"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r>
      <w:tr w:rsidR="00B36C8C" w14:paraId="2B8B96A1" w14:textId="77777777">
        <w:trPr>
          <w:trHeight w:val="25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70ABEC9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0EA00279"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w:t>
            </w:r>
            <w:proofErr w:type="gramStart"/>
            <w:r>
              <w:rPr>
                <w:rFonts w:ascii="Times New Roman" w:eastAsia="Times New Roman" w:hAnsi="Times New Roman" w:cs="Times New Roman"/>
                <w:sz w:val="24"/>
                <w:szCs w:val="24"/>
              </w:rPr>
              <w:t>Id,Order</w:t>
            </w:r>
            <w:proofErr w:type="gramEnd"/>
            <w:r>
              <w:rPr>
                <w:rFonts w:ascii="Times New Roman" w:eastAsia="Times New Roman" w:hAnsi="Times New Roman" w:cs="Times New Roman"/>
                <w:sz w:val="24"/>
                <w:szCs w:val="24"/>
              </w:rPr>
              <w:t>_Id,Item_No</w:t>
            </w:r>
            <w:proofErr w:type="spellEnd"/>
            <w:r>
              <w:rPr>
                <w:rFonts w:ascii="Times New Roman" w:eastAsia="Times New Roman" w:hAnsi="Times New Roman" w:cs="Times New Roman"/>
                <w:sz w:val="24"/>
                <w:szCs w:val="24"/>
              </w:rPr>
              <w:t xml:space="preserve"> </w:t>
            </w:r>
          </w:p>
        </w:tc>
      </w:tr>
      <w:tr w:rsidR="00B36C8C" w14:paraId="6110D43B" w14:textId="77777777">
        <w:trPr>
          <w:trHeight w:val="250"/>
        </w:trPr>
        <w:tc>
          <w:tcPr>
            <w:tcW w:w="2492" w:type="dxa"/>
            <w:tcBorders>
              <w:top w:val="single" w:sz="4" w:space="0" w:color="000000"/>
              <w:left w:val="single" w:sz="4" w:space="0" w:color="000000"/>
              <w:bottom w:val="single" w:sz="4" w:space="0" w:color="000000"/>
              <w:right w:val="nil"/>
            </w:tcBorders>
          </w:tcPr>
          <w:p w14:paraId="251E5A9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1885D388" w14:textId="77777777" w:rsidR="00B36C8C" w:rsidRDefault="00B36C8C">
            <w:pPr>
              <w:spacing w:after="160" w:line="259" w:lineRule="auto"/>
              <w:rPr>
                <w:rFonts w:ascii="Times New Roman" w:eastAsia="Times New Roman" w:hAnsi="Times New Roman" w:cs="Times New Roman"/>
                <w:sz w:val="24"/>
                <w:szCs w:val="24"/>
              </w:rPr>
            </w:pPr>
          </w:p>
        </w:tc>
      </w:tr>
      <w:tr w:rsidR="00B36C8C" w14:paraId="0345ADC6" w14:textId="77777777">
        <w:trPr>
          <w:trHeight w:val="247"/>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5DAAD4B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7DB059C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17148E9"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22070B3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7123DF05"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23283D4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9C3970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3F86986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29926B1C"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41EB8A28"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082FB875"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9C41AE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347C9F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541B99E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BDCB2AE"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04200191"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AE8D3C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3110F9F8"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3526AE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7C961F1"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1CBF9A0D"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D859A3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97A4AB6"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3390DF0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B168132"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63BF363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Name </w:t>
            </w:r>
          </w:p>
        </w:tc>
        <w:tc>
          <w:tcPr>
            <w:tcW w:w="1703" w:type="dxa"/>
            <w:tcBorders>
              <w:top w:val="single" w:sz="4" w:space="0" w:color="000000"/>
              <w:left w:val="single" w:sz="4" w:space="0" w:color="000000"/>
              <w:bottom w:val="single" w:sz="4" w:space="0" w:color="000000"/>
              <w:right w:val="single" w:sz="4" w:space="0" w:color="000000"/>
            </w:tcBorders>
          </w:tcPr>
          <w:p w14:paraId="398EAEE6" w14:textId="77777777" w:rsidR="00B36C8C" w:rsidRDefault="00E05E7B">
            <w:pPr>
              <w:spacing w:after="0" w:line="259" w:lineRule="auto"/>
              <w:ind w:left="3"/>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1D870C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576AE66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57D74EB"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69672B5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st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5F669B8"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49428BC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8F8A277"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C04C4D7"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08FB0C01"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ail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208316C"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2F5CB26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235262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43E7C75"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7E002173"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er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6104591"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949B13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B1FF673"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8E24748"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7C3976C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word </w:t>
            </w:r>
          </w:p>
        </w:tc>
        <w:tc>
          <w:tcPr>
            <w:tcW w:w="1703" w:type="dxa"/>
            <w:tcBorders>
              <w:top w:val="single" w:sz="4" w:space="0" w:color="000000"/>
              <w:left w:val="single" w:sz="4" w:space="0" w:color="000000"/>
              <w:bottom w:val="single" w:sz="4" w:space="0" w:color="000000"/>
              <w:right w:val="single" w:sz="4" w:space="0" w:color="000000"/>
            </w:tcBorders>
          </w:tcPr>
          <w:p w14:paraId="438FC907"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5) </w:t>
            </w:r>
          </w:p>
        </w:tc>
        <w:tc>
          <w:tcPr>
            <w:tcW w:w="1789" w:type="dxa"/>
            <w:tcBorders>
              <w:top w:val="single" w:sz="4" w:space="0" w:color="000000"/>
              <w:left w:val="single" w:sz="4" w:space="0" w:color="000000"/>
              <w:bottom w:val="single" w:sz="4" w:space="0" w:color="000000"/>
              <w:right w:val="single" w:sz="4" w:space="0" w:color="000000"/>
            </w:tcBorders>
          </w:tcPr>
          <w:p w14:paraId="7E1FE5A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8BB6A1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 contain 8 character </w:t>
            </w:r>
          </w:p>
        </w:tc>
      </w:tr>
      <w:tr w:rsidR="00B36C8C" w14:paraId="3756EA2D"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5BD554D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bile No. </w:t>
            </w:r>
          </w:p>
        </w:tc>
        <w:tc>
          <w:tcPr>
            <w:tcW w:w="1703" w:type="dxa"/>
            <w:tcBorders>
              <w:top w:val="single" w:sz="4" w:space="0" w:color="000000"/>
              <w:left w:val="single" w:sz="4" w:space="0" w:color="000000"/>
              <w:bottom w:val="single" w:sz="4" w:space="0" w:color="000000"/>
              <w:right w:val="single" w:sz="4" w:space="0" w:color="000000"/>
            </w:tcBorders>
          </w:tcPr>
          <w:p w14:paraId="2224CB72"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789D9A3E"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13347D0"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uld be home or cell </w:t>
            </w:r>
          </w:p>
        </w:tc>
      </w:tr>
      <w:tr w:rsidR="00B36C8C" w14:paraId="7032702C"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1C62A49B"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w:t>
            </w:r>
          </w:p>
        </w:tc>
        <w:tc>
          <w:tcPr>
            <w:tcW w:w="1703" w:type="dxa"/>
            <w:tcBorders>
              <w:top w:val="single" w:sz="4" w:space="0" w:color="000000"/>
              <w:left w:val="single" w:sz="4" w:space="0" w:color="000000"/>
              <w:bottom w:val="single" w:sz="4" w:space="0" w:color="000000"/>
              <w:right w:val="single" w:sz="4" w:space="0" w:color="000000"/>
            </w:tcBorders>
          </w:tcPr>
          <w:p w14:paraId="0F518323"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0) </w:t>
            </w:r>
          </w:p>
        </w:tc>
        <w:tc>
          <w:tcPr>
            <w:tcW w:w="1789" w:type="dxa"/>
            <w:tcBorders>
              <w:top w:val="single" w:sz="4" w:space="0" w:color="000000"/>
              <w:left w:val="single" w:sz="4" w:space="0" w:color="000000"/>
              <w:bottom w:val="single" w:sz="4" w:space="0" w:color="000000"/>
              <w:right w:val="single" w:sz="4" w:space="0" w:color="000000"/>
            </w:tcBorders>
          </w:tcPr>
          <w:p w14:paraId="45208B5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C8F4AB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5847467" w14:textId="77777777">
        <w:trPr>
          <w:trHeight w:val="252"/>
        </w:trPr>
        <w:tc>
          <w:tcPr>
            <w:tcW w:w="2492" w:type="dxa"/>
            <w:tcBorders>
              <w:top w:val="single" w:sz="4" w:space="0" w:color="000000"/>
              <w:left w:val="single" w:sz="4" w:space="0" w:color="000000"/>
              <w:bottom w:val="single" w:sz="4" w:space="0" w:color="000000"/>
              <w:right w:val="single" w:sz="4" w:space="0" w:color="000000"/>
            </w:tcBorders>
          </w:tcPr>
          <w:p w14:paraId="5A06477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y </w:t>
            </w:r>
          </w:p>
        </w:tc>
        <w:tc>
          <w:tcPr>
            <w:tcW w:w="1703" w:type="dxa"/>
            <w:tcBorders>
              <w:top w:val="single" w:sz="4" w:space="0" w:color="000000"/>
              <w:left w:val="single" w:sz="4" w:space="0" w:color="000000"/>
              <w:bottom w:val="single" w:sz="4" w:space="0" w:color="000000"/>
              <w:right w:val="single" w:sz="4" w:space="0" w:color="000000"/>
            </w:tcBorders>
          </w:tcPr>
          <w:p w14:paraId="3DEF6C7A"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2521678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D8D6C6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DE2FD28"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457243B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w:t>
            </w:r>
          </w:p>
        </w:tc>
        <w:tc>
          <w:tcPr>
            <w:tcW w:w="1703" w:type="dxa"/>
            <w:tcBorders>
              <w:top w:val="single" w:sz="4" w:space="0" w:color="000000"/>
              <w:left w:val="single" w:sz="4" w:space="0" w:color="000000"/>
              <w:bottom w:val="single" w:sz="4" w:space="0" w:color="000000"/>
              <w:right w:val="single" w:sz="4" w:space="0" w:color="000000"/>
            </w:tcBorders>
          </w:tcPr>
          <w:p w14:paraId="4B9DD64B"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0132E845"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19055D8F"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EA76981"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0816D47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try </w:t>
            </w:r>
          </w:p>
        </w:tc>
        <w:tc>
          <w:tcPr>
            <w:tcW w:w="1703" w:type="dxa"/>
            <w:tcBorders>
              <w:top w:val="single" w:sz="4" w:space="0" w:color="000000"/>
              <w:left w:val="single" w:sz="4" w:space="0" w:color="000000"/>
              <w:bottom w:val="single" w:sz="4" w:space="0" w:color="000000"/>
              <w:right w:val="single" w:sz="4" w:space="0" w:color="000000"/>
            </w:tcBorders>
          </w:tcPr>
          <w:p w14:paraId="6EE0BA4E"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E583893"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97F2B27"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4D9C5A"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7787811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pc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470E3C5"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19DEB2E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F81A2C2"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6B742B85"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3 </w:t>
      </w:r>
    </w:p>
    <w:p w14:paraId="62B66CD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7AB174" w14:textId="77777777" w:rsidR="00B36C8C" w:rsidRDefault="00B36C8C">
      <w:pPr>
        <w:spacing w:after="0" w:line="259" w:lineRule="auto"/>
        <w:ind w:left="168"/>
        <w:rPr>
          <w:rFonts w:ascii="Times New Roman" w:eastAsia="Times New Roman" w:hAnsi="Times New Roman" w:cs="Times New Roman"/>
          <w:sz w:val="24"/>
          <w:szCs w:val="24"/>
        </w:rPr>
      </w:pPr>
    </w:p>
    <w:p w14:paraId="7CF662D6" w14:textId="77777777" w:rsidR="00B36C8C" w:rsidRDefault="00B36C8C">
      <w:pPr>
        <w:spacing w:after="0" w:line="259" w:lineRule="auto"/>
        <w:ind w:left="168"/>
        <w:rPr>
          <w:rFonts w:ascii="Times New Roman" w:eastAsia="Times New Roman" w:hAnsi="Times New Roman" w:cs="Times New Roman"/>
          <w:sz w:val="24"/>
          <w:szCs w:val="24"/>
        </w:rPr>
      </w:pPr>
    </w:p>
    <w:p w14:paraId="133AB8AF" w14:textId="77777777" w:rsidR="00B36C8C" w:rsidRDefault="00B36C8C">
      <w:pPr>
        <w:spacing w:after="0" w:line="259" w:lineRule="auto"/>
        <w:ind w:left="168"/>
        <w:rPr>
          <w:rFonts w:ascii="Times New Roman" w:eastAsia="Times New Roman" w:hAnsi="Times New Roman" w:cs="Times New Roman"/>
          <w:sz w:val="24"/>
          <w:szCs w:val="24"/>
        </w:rPr>
      </w:pPr>
    </w:p>
    <w:p w14:paraId="4ECBDEAD" w14:textId="77777777" w:rsidR="00B36C8C" w:rsidRDefault="00B36C8C">
      <w:pPr>
        <w:spacing w:after="0" w:line="259" w:lineRule="auto"/>
        <w:ind w:left="168"/>
        <w:rPr>
          <w:rFonts w:ascii="Times New Roman" w:eastAsia="Times New Roman" w:hAnsi="Times New Roman" w:cs="Times New Roman"/>
          <w:sz w:val="24"/>
          <w:szCs w:val="24"/>
        </w:rPr>
      </w:pPr>
    </w:p>
    <w:p w14:paraId="7E2A6929" w14:textId="77777777" w:rsidR="00B36C8C" w:rsidRDefault="00B36C8C">
      <w:pPr>
        <w:spacing w:after="0" w:line="259" w:lineRule="auto"/>
        <w:ind w:left="168"/>
        <w:rPr>
          <w:rFonts w:ascii="Times New Roman" w:eastAsia="Times New Roman" w:hAnsi="Times New Roman" w:cs="Times New Roman"/>
          <w:sz w:val="24"/>
          <w:szCs w:val="24"/>
        </w:rPr>
      </w:pPr>
    </w:p>
    <w:p w14:paraId="3C1153B0" w14:textId="77777777" w:rsidR="00B36C8C" w:rsidRDefault="00B36C8C">
      <w:pPr>
        <w:spacing w:after="0" w:line="259" w:lineRule="auto"/>
        <w:ind w:left="168"/>
        <w:rPr>
          <w:rFonts w:ascii="Times New Roman" w:eastAsia="Times New Roman" w:hAnsi="Times New Roman" w:cs="Times New Roman"/>
          <w:sz w:val="24"/>
          <w:szCs w:val="24"/>
        </w:rPr>
      </w:pPr>
    </w:p>
    <w:p w14:paraId="7FC46246" w14:textId="77777777" w:rsidR="00B36C8C" w:rsidRDefault="00B36C8C">
      <w:pPr>
        <w:spacing w:after="0" w:line="259" w:lineRule="auto"/>
        <w:ind w:left="168"/>
        <w:rPr>
          <w:rFonts w:ascii="Times New Roman" w:eastAsia="Times New Roman" w:hAnsi="Times New Roman" w:cs="Times New Roman"/>
          <w:sz w:val="24"/>
          <w:szCs w:val="24"/>
        </w:rPr>
      </w:pPr>
    </w:p>
    <w:p w14:paraId="2BFB0161" w14:textId="77777777" w:rsidR="00B36C8C" w:rsidRDefault="00B36C8C">
      <w:pPr>
        <w:spacing w:after="0" w:line="259" w:lineRule="auto"/>
        <w:ind w:left="168"/>
        <w:rPr>
          <w:rFonts w:ascii="Times New Roman" w:eastAsia="Times New Roman" w:hAnsi="Times New Roman" w:cs="Times New Roman"/>
          <w:sz w:val="24"/>
          <w:szCs w:val="24"/>
        </w:rPr>
      </w:pPr>
    </w:p>
    <w:p w14:paraId="5770BA15" w14:textId="77777777" w:rsidR="00B36C8C" w:rsidRDefault="00B36C8C">
      <w:pPr>
        <w:spacing w:after="0" w:line="259" w:lineRule="auto"/>
        <w:ind w:left="168"/>
        <w:rPr>
          <w:rFonts w:ascii="Times New Roman" w:eastAsia="Times New Roman" w:hAnsi="Times New Roman" w:cs="Times New Roman"/>
          <w:sz w:val="24"/>
          <w:szCs w:val="24"/>
        </w:rPr>
      </w:pPr>
    </w:p>
    <w:p w14:paraId="1A9F9B49" w14:textId="77777777" w:rsidR="00B36C8C" w:rsidRDefault="00B36C8C">
      <w:pPr>
        <w:spacing w:after="0" w:line="259" w:lineRule="auto"/>
        <w:ind w:left="168"/>
        <w:rPr>
          <w:rFonts w:ascii="Times New Roman" w:eastAsia="Times New Roman" w:hAnsi="Times New Roman" w:cs="Times New Roman"/>
          <w:sz w:val="24"/>
          <w:szCs w:val="24"/>
        </w:rPr>
      </w:pPr>
    </w:p>
    <w:p w14:paraId="78150952" w14:textId="77777777" w:rsidR="00B36C8C" w:rsidRDefault="00B36C8C">
      <w:pPr>
        <w:spacing w:after="0" w:line="259" w:lineRule="auto"/>
        <w:ind w:left="168"/>
        <w:rPr>
          <w:rFonts w:ascii="Times New Roman" w:eastAsia="Times New Roman" w:hAnsi="Times New Roman" w:cs="Times New Roman"/>
          <w:sz w:val="24"/>
          <w:szCs w:val="24"/>
        </w:rPr>
      </w:pPr>
    </w:p>
    <w:p w14:paraId="5A138BC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AE5DD82"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NU </w:t>
      </w:r>
    </w:p>
    <w:p w14:paraId="1F6F8F02"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4"/>
        <w:tblW w:w="9643" w:type="dxa"/>
        <w:tblInd w:w="173" w:type="dxa"/>
        <w:tblLayout w:type="fixed"/>
        <w:tblLook w:val="0400" w:firstRow="0" w:lastRow="0" w:firstColumn="0" w:lastColumn="0" w:noHBand="0" w:noVBand="1"/>
      </w:tblPr>
      <w:tblGrid>
        <w:gridCol w:w="2492"/>
        <w:gridCol w:w="1703"/>
        <w:gridCol w:w="1789"/>
        <w:gridCol w:w="3659"/>
      </w:tblGrid>
      <w:tr w:rsidR="00B36C8C" w14:paraId="23F0A12E"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5CDFDD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1A90113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u </w:t>
            </w:r>
          </w:p>
        </w:tc>
      </w:tr>
      <w:tr w:rsidR="00B36C8C" w14:paraId="75B168DB"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6164186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58093E8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all the details of the menu card. </w:t>
            </w:r>
          </w:p>
        </w:tc>
      </w:tr>
      <w:tr w:rsidR="00B36C8C" w14:paraId="4662EF4A" w14:textId="77777777">
        <w:trPr>
          <w:trHeight w:val="23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2109E42"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429417D4"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r>
      <w:tr w:rsidR="00B36C8C" w14:paraId="6BC80849"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5C82CA7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209E163E"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w:t>
            </w:r>
            <w:proofErr w:type="gramStart"/>
            <w:r>
              <w:rPr>
                <w:rFonts w:ascii="Times New Roman" w:eastAsia="Times New Roman" w:hAnsi="Times New Roman" w:cs="Times New Roman"/>
                <w:sz w:val="24"/>
                <w:szCs w:val="24"/>
              </w:rPr>
              <w:t>Id,Cust</w:t>
            </w:r>
            <w:proofErr w:type="gramEnd"/>
            <w:r>
              <w:rPr>
                <w:rFonts w:ascii="Times New Roman" w:eastAsia="Times New Roman" w:hAnsi="Times New Roman" w:cs="Times New Roman"/>
                <w:sz w:val="24"/>
                <w:szCs w:val="24"/>
              </w:rPr>
              <w:t>_Id,Order_Id</w:t>
            </w:r>
            <w:proofErr w:type="spellEnd"/>
            <w:r>
              <w:rPr>
                <w:rFonts w:ascii="Times New Roman" w:eastAsia="Times New Roman" w:hAnsi="Times New Roman" w:cs="Times New Roman"/>
                <w:sz w:val="24"/>
                <w:szCs w:val="24"/>
              </w:rPr>
              <w:t xml:space="preserve"> </w:t>
            </w:r>
          </w:p>
        </w:tc>
      </w:tr>
      <w:tr w:rsidR="00B36C8C" w14:paraId="7EDE48AB" w14:textId="77777777">
        <w:trPr>
          <w:trHeight w:val="253"/>
        </w:trPr>
        <w:tc>
          <w:tcPr>
            <w:tcW w:w="2492" w:type="dxa"/>
            <w:tcBorders>
              <w:top w:val="single" w:sz="4" w:space="0" w:color="000000"/>
              <w:left w:val="single" w:sz="4" w:space="0" w:color="000000"/>
              <w:bottom w:val="single" w:sz="4" w:space="0" w:color="000000"/>
              <w:right w:val="nil"/>
            </w:tcBorders>
          </w:tcPr>
          <w:p w14:paraId="73F2C87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44013F18" w14:textId="77777777" w:rsidR="00B36C8C" w:rsidRDefault="00B36C8C">
            <w:pPr>
              <w:spacing w:after="160" w:line="259" w:lineRule="auto"/>
              <w:rPr>
                <w:rFonts w:ascii="Times New Roman" w:eastAsia="Times New Roman" w:hAnsi="Times New Roman" w:cs="Times New Roman"/>
                <w:sz w:val="24"/>
                <w:szCs w:val="24"/>
              </w:rPr>
            </w:pPr>
          </w:p>
        </w:tc>
      </w:tr>
      <w:tr w:rsidR="00B36C8C" w14:paraId="701BDAE3" w14:textId="77777777">
        <w:trPr>
          <w:trHeight w:val="24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096B6D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20F2281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04F97C43"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7220D1C1"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42BFD846" w14:textId="77777777">
        <w:trPr>
          <w:trHeight w:val="241"/>
        </w:trPr>
        <w:tc>
          <w:tcPr>
            <w:tcW w:w="2492" w:type="dxa"/>
            <w:tcBorders>
              <w:top w:val="single" w:sz="4" w:space="0" w:color="000000"/>
              <w:left w:val="single" w:sz="4" w:space="0" w:color="000000"/>
              <w:bottom w:val="single" w:sz="4" w:space="0" w:color="000000"/>
              <w:right w:val="single" w:sz="4" w:space="0" w:color="000000"/>
            </w:tcBorders>
          </w:tcPr>
          <w:p w14:paraId="77A92761"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F58AA40"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7883662"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3F9B455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1DEB5B8"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54D8BBB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9A61D7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4C6459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5686B07"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0AC094A"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37EE4D4E"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4C186DA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0342C22"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4C8E0D9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DB7E506"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62ED0E88"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B536F8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AEA06C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4F12C261"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8DE049B"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32D9CC3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87CBDF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491627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287C052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F09CEB0" w14:textId="77777777">
        <w:trPr>
          <w:trHeight w:val="250"/>
        </w:trPr>
        <w:tc>
          <w:tcPr>
            <w:tcW w:w="2492" w:type="dxa"/>
            <w:tcBorders>
              <w:top w:val="single" w:sz="4" w:space="0" w:color="000000"/>
              <w:left w:val="single" w:sz="4" w:space="0" w:color="000000"/>
              <w:bottom w:val="single" w:sz="4" w:space="0" w:color="000000"/>
              <w:right w:val="single" w:sz="4" w:space="0" w:color="000000"/>
            </w:tcBorders>
          </w:tcPr>
          <w:p w14:paraId="38636F92"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9BC15E5"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FA0D49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7807D1D5"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0B33AAA"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164B2EF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ntity </w:t>
            </w:r>
          </w:p>
        </w:tc>
        <w:tc>
          <w:tcPr>
            <w:tcW w:w="1703" w:type="dxa"/>
            <w:tcBorders>
              <w:top w:val="single" w:sz="4" w:space="0" w:color="000000"/>
              <w:left w:val="single" w:sz="4" w:space="0" w:color="000000"/>
              <w:bottom w:val="single" w:sz="4" w:space="0" w:color="000000"/>
              <w:right w:val="single" w:sz="4" w:space="0" w:color="000000"/>
            </w:tcBorders>
          </w:tcPr>
          <w:p w14:paraId="5D54E12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C4EEDA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AFF56D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06DE6D51"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4 </w:t>
      </w:r>
    </w:p>
    <w:p w14:paraId="1E1482F0"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3EFE1B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B40478"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ORDER </w:t>
      </w:r>
    </w:p>
    <w:p w14:paraId="391C769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5"/>
        <w:tblW w:w="9643" w:type="dxa"/>
        <w:tblInd w:w="174" w:type="dxa"/>
        <w:tblLayout w:type="fixed"/>
        <w:tblLook w:val="0400" w:firstRow="0" w:lastRow="0" w:firstColumn="0" w:lastColumn="0" w:noHBand="0" w:noVBand="1"/>
      </w:tblPr>
      <w:tblGrid>
        <w:gridCol w:w="2492"/>
        <w:gridCol w:w="1703"/>
        <w:gridCol w:w="1789"/>
        <w:gridCol w:w="3659"/>
      </w:tblGrid>
      <w:tr w:rsidR="00B36C8C" w14:paraId="68E420D1" w14:textId="77777777">
        <w:trPr>
          <w:trHeight w:val="24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3FF4B2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43F353D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der </w:t>
            </w:r>
          </w:p>
        </w:tc>
      </w:tr>
      <w:tr w:rsidR="00B36C8C" w14:paraId="50988709"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2CBD73B"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310CBC1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details of Order that customer does. </w:t>
            </w:r>
          </w:p>
        </w:tc>
      </w:tr>
      <w:tr w:rsidR="00B36C8C" w14:paraId="76018624" w14:textId="77777777">
        <w:trPr>
          <w:trHeight w:val="23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0681457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28523D2C"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r>
      <w:tr w:rsidR="00B36C8C" w14:paraId="56D2617F"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384060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6AE7B9DE"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w:t>
            </w:r>
            <w:proofErr w:type="gramStart"/>
            <w:r>
              <w:rPr>
                <w:rFonts w:ascii="Times New Roman" w:eastAsia="Times New Roman" w:hAnsi="Times New Roman" w:cs="Times New Roman"/>
                <w:sz w:val="24"/>
                <w:szCs w:val="24"/>
              </w:rPr>
              <w:t>Id,Cust</w:t>
            </w:r>
            <w:proofErr w:type="gramEnd"/>
            <w:r>
              <w:rPr>
                <w:rFonts w:ascii="Times New Roman" w:eastAsia="Times New Roman" w:hAnsi="Times New Roman" w:cs="Times New Roman"/>
                <w:sz w:val="24"/>
                <w:szCs w:val="24"/>
              </w:rPr>
              <w:t>_Id,Bill_Id,Item_Id</w:t>
            </w:r>
            <w:proofErr w:type="spellEnd"/>
            <w:r>
              <w:rPr>
                <w:rFonts w:ascii="Times New Roman" w:eastAsia="Times New Roman" w:hAnsi="Times New Roman" w:cs="Times New Roman"/>
                <w:sz w:val="24"/>
                <w:szCs w:val="24"/>
              </w:rPr>
              <w:t xml:space="preserve"> </w:t>
            </w:r>
          </w:p>
        </w:tc>
      </w:tr>
      <w:tr w:rsidR="00B36C8C" w14:paraId="4AD4EEBD" w14:textId="77777777">
        <w:trPr>
          <w:trHeight w:val="253"/>
        </w:trPr>
        <w:tc>
          <w:tcPr>
            <w:tcW w:w="2492" w:type="dxa"/>
            <w:tcBorders>
              <w:top w:val="single" w:sz="4" w:space="0" w:color="000000"/>
              <w:left w:val="single" w:sz="4" w:space="0" w:color="000000"/>
              <w:bottom w:val="single" w:sz="4" w:space="0" w:color="000000"/>
              <w:right w:val="nil"/>
            </w:tcBorders>
          </w:tcPr>
          <w:p w14:paraId="5FF33C0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11537C51" w14:textId="77777777" w:rsidR="00B36C8C" w:rsidRDefault="00B36C8C">
            <w:pPr>
              <w:spacing w:after="160" w:line="259" w:lineRule="auto"/>
              <w:rPr>
                <w:rFonts w:ascii="Times New Roman" w:eastAsia="Times New Roman" w:hAnsi="Times New Roman" w:cs="Times New Roman"/>
                <w:sz w:val="24"/>
                <w:szCs w:val="24"/>
              </w:rPr>
            </w:pPr>
          </w:p>
        </w:tc>
      </w:tr>
      <w:tr w:rsidR="00B36C8C" w14:paraId="0A32F428" w14:textId="77777777">
        <w:trPr>
          <w:trHeight w:val="24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65D7B52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1F4D99F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F18A225"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6F116A9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7C35A9FA" w14:textId="77777777">
        <w:trPr>
          <w:trHeight w:val="241"/>
        </w:trPr>
        <w:tc>
          <w:tcPr>
            <w:tcW w:w="2492" w:type="dxa"/>
            <w:tcBorders>
              <w:top w:val="single" w:sz="4" w:space="0" w:color="000000"/>
              <w:left w:val="single" w:sz="4" w:space="0" w:color="000000"/>
              <w:bottom w:val="single" w:sz="4" w:space="0" w:color="000000"/>
              <w:right w:val="single" w:sz="4" w:space="0" w:color="000000"/>
            </w:tcBorders>
          </w:tcPr>
          <w:p w14:paraId="5FCD592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3E216F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397EDD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268CA22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F7D35D6"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31C6C6A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1C068D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3D83987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C7DC1B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27A89820"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018740F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CD3FEB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BDEF0F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22D02F05"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80B902B"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09E0DE24"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l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2B6CEB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A26035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6F5A58BF"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5130A4D"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6EA6BA54"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D471A5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BCA056B"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03ED23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84E79B2"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567F1E03"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5AF447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FE247E0"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6EC0A2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559F817F"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5 </w:t>
      </w:r>
    </w:p>
    <w:p w14:paraId="6337CB30" w14:textId="77777777" w:rsidR="00B36C8C" w:rsidRDefault="00B36C8C">
      <w:pPr>
        <w:spacing w:after="0" w:line="259" w:lineRule="auto"/>
        <w:ind w:right="5196"/>
        <w:jc w:val="right"/>
        <w:rPr>
          <w:rFonts w:ascii="Times New Roman" w:eastAsia="Times New Roman" w:hAnsi="Times New Roman" w:cs="Times New Roman"/>
          <w:sz w:val="24"/>
          <w:szCs w:val="24"/>
        </w:rPr>
      </w:pPr>
    </w:p>
    <w:p w14:paraId="6E7AD969" w14:textId="77777777" w:rsidR="00B36C8C" w:rsidRDefault="00B36C8C">
      <w:pPr>
        <w:spacing w:after="0" w:line="259" w:lineRule="auto"/>
        <w:ind w:right="5196"/>
        <w:jc w:val="right"/>
        <w:rPr>
          <w:rFonts w:ascii="Times New Roman" w:eastAsia="Times New Roman" w:hAnsi="Times New Roman" w:cs="Times New Roman"/>
          <w:sz w:val="24"/>
          <w:szCs w:val="24"/>
        </w:rPr>
      </w:pPr>
    </w:p>
    <w:p w14:paraId="79F37D56" w14:textId="77777777" w:rsidR="00B36C8C" w:rsidRDefault="00B36C8C">
      <w:pPr>
        <w:spacing w:after="0" w:line="259" w:lineRule="auto"/>
        <w:ind w:right="5196"/>
        <w:jc w:val="right"/>
        <w:rPr>
          <w:rFonts w:ascii="Times New Roman" w:eastAsia="Times New Roman" w:hAnsi="Times New Roman" w:cs="Times New Roman"/>
          <w:sz w:val="24"/>
          <w:szCs w:val="24"/>
        </w:rPr>
      </w:pPr>
    </w:p>
    <w:p w14:paraId="0D1C578A"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AYMENT </w:t>
      </w:r>
    </w:p>
    <w:p w14:paraId="1356F006"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6"/>
        <w:tblW w:w="9643" w:type="dxa"/>
        <w:tblInd w:w="173" w:type="dxa"/>
        <w:tblLayout w:type="fixed"/>
        <w:tblLook w:val="0400" w:firstRow="0" w:lastRow="0" w:firstColumn="0" w:lastColumn="0" w:noHBand="0" w:noVBand="1"/>
      </w:tblPr>
      <w:tblGrid>
        <w:gridCol w:w="2492"/>
        <w:gridCol w:w="1703"/>
        <w:gridCol w:w="1789"/>
        <w:gridCol w:w="3659"/>
      </w:tblGrid>
      <w:tr w:rsidR="00B36C8C" w14:paraId="06B96896" w14:textId="77777777">
        <w:trPr>
          <w:trHeight w:val="24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0942D41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63CE91B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yment  </w:t>
            </w:r>
          </w:p>
        </w:tc>
      </w:tr>
      <w:tr w:rsidR="00B36C8C" w14:paraId="03FE5989" w14:textId="77777777">
        <w:trPr>
          <w:trHeight w:val="331"/>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1EDF81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7152792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details of payment done by the customer. </w:t>
            </w:r>
          </w:p>
        </w:tc>
      </w:tr>
      <w:tr w:rsidR="00B36C8C" w14:paraId="375086DF" w14:textId="77777777">
        <w:trPr>
          <w:trHeight w:val="24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FBD8F3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362B545F" w14:textId="77777777" w:rsidR="00B36C8C" w:rsidRDefault="00E05E7B">
            <w:pPr>
              <w:spacing w:after="0" w:line="259" w:lineRule="auto"/>
              <w:ind w:left="3"/>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l_Id</w:t>
            </w:r>
            <w:proofErr w:type="spellEnd"/>
            <w:r>
              <w:rPr>
                <w:rFonts w:ascii="Times New Roman" w:eastAsia="Times New Roman" w:hAnsi="Times New Roman" w:cs="Times New Roman"/>
                <w:sz w:val="24"/>
                <w:szCs w:val="24"/>
              </w:rPr>
              <w:t xml:space="preserve"> </w:t>
            </w:r>
          </w:p>
        </w:tc>
      </w:tr>
      <w:tr w:rsidR="00B36C8C" w14:paraId="7A031AA3" w14:textId="77777777">
        <w:trPr>
          <w:trHeight w:val="247"/>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2752E1FE"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31B4A3F7" w14:textId="77777777" w:rsidR="00B36C8C" w:rsidRDefault="00E05E7B">
            <w:pPr>
              <w:spacing w:after="0" w:line="259" w:lineRule="auto"/>
              <w:ind w:left="3"/>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w:t>
            </w:r>
            <w:proofErr w:type="gramStart"/>
            <w:r>
              <w:rPr>
                <w:rFonts w:ascii="Times New Roman" w:eastAsia="Times New Roman" w:hAnsi="Times New Roman" w:cs="Times New Roman"/>
                <w:sz w:val="24"/>
                <w:szCs w:val="24"/>
              </w:rPr>
              <w:t>Id,Cust</w:t>
            </w:r>
            <w:proofErr w:type="gramEnd"/>
            <w:r>
              <w:rPr>
                <w:rFonts w:ascii="Times New Roman" w:eastAsia="Times New Roman" w:hAnsi="Times New Roman" w:cs="Times New Roman"/>
                <w:sz w:val="24"/>
                <w:szCs w:val="24"/>
              </w:rPr>
              <w:t>_Id,Order_Id,Item_Id</w:t>
            </w:r>
            <w:proofErr w:type="spellEnd"/>
            <w:r>
              <w:rPr>
                <w:rFonts w:ascii="Times New Roman" w:eastAsia="Times New Roman" w:hAnsi="Times New Roman" w:cs="Times New Roman"/>
                <w:sz w:val="24"/>
                <w:szCs w:val="24"/>
              </w:rPr>
              <w:t xml:space="preserve"> </w:t>
            </w:r>
          </w:p>
        </w:tc>
      </w:tr>
      <w:tr w:rsidR="00B36C8C" w14:paraId="0E3A739D"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6421CC3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7FA4FEB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7CCF2BE"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0C8966D3"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15926CFF"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73720208"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l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7C4EF5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91F590A"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22A7AC8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CB6DE0B"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2D6C1DB9"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7BD06B1"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9B68EE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0B948B7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EAA1D7A"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6E714454"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A573FC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0369979"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59AA8B2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44A140FD" w14:textId="77777777">
        <w:trPr>
          <w:trHeight w:val="235"/>
        </w:trPr>
        <w:tc>
          <w:tcPr>
            <w:tcW w:w="2492" w:type="dxa"/>
            <w:tcBorders>
              <w:top w:val="single" w:sz="4" w:space="0" w:color="000000"/>
              <w:left w:val="single" w:sz="4" w:space="0" w:color="000000"/>
              <w:bottom w:val="single" w:sz="4" w:space="0" w:color="000000"/>
              <w:right w:val="single" w:sz="4" w:space="0" w:color="000000"/>
            </w:tcBorders>
          </w:tcPr>
          <w:p w14:paraId="5F39D33F"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4869F08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33D4050"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FD90BA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43093191"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794707A4"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4FD27B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EE8C116"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24458A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F77692D"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52BF651C"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yment_m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396D06C"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BC66C4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26344CEA"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2859A8F3"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630AB7B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unt </w:t>
            </w:r>
          </w:p>
        </w:tc>
        <w:tc>
          <w:tcPr>
            <w:tcW w:w="1703" w:type="dxa"/>
            <w:tcBorders>
              <w:top w:val="single" w:sz="4" w:space="0" w:color="000000"/>
              <w:left w:val="single" w:sz="4" w:space="0" w:color="000000"/>
              <w:bottom w:val="single" w:sz="4" w:space="0" w:color="000000"/>
              <w:right w:val="single" w:sz="4" w:space="0" w:color="000000"/>
            </w:tcBorders>
          </w:tcPr>
          <w:p w14:paraId="2D36D58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BAB558B"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66FD8EBC"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613FD69"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12B3464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Credit/</w:t>
            </w:r>
            <w:proofErr w:type="spellStart"/>
            <w:r>
              <w:rPr>
                <w:rFonts w:ascii="Times New Roman" w:eastAsia="Times New Roman" w:hAnsi="Times New Roman" w:cs="Times New Roman"/>
                <w:sz w:val="24"/>
                <w:szCs w:val="24"/>
              </w:rPr>
              <w:t>Debit_card_no</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29BB6A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ABB32F5"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6A9EB85F"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27ED8A60"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6 </w:t>
      </w:r>
    </w:p>
    <w:p w14:paraId="5EE2478F" w14:textId="77777777" w:rsidR="00B36C8C" w:rsidRDefault="00B36C8C">
      <w:pPr>
        <w:widowControl w:val="0"/>
        <w:spacing w:after="0" w:line="240" w:lineRule="auto"/>
        <w:rPr>
          <w:rFonts w:ascii="Times New Roman" w:eastAsia="Times New Roman" w:hAnsi="Times New Roman" w:cs="Times New Roman"/>
          <w:b/>
          <w:sz w:val="24"/>
          <w:szCs w:val="24"/>
        </w:rPr>
      </w:pPr>
    </w:p>
    <w:p w14:paraId="29E02C1E"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809355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4503E85"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057B4E16" w14:textId="77777777" w:rsidR="00B36C8C" w:rsidRDefault="00B36C8C">
      <w:pPr>
        <w:widowControl w:val="0"/>
        <w:spacing w:after="0" w:line="240" w:lineRule="auto"/>
        <w:rPr>
          <w:rFonts w:ascii="Times New Roman" w:eastAsia="Times New Roman" w:hAnsi="Times New Roman" w:cs="Times New Roman"/>
          <w:b/>
          <w:sz w:val="24"/>
          <w:szCs w:val="24"/>
        </w:rPr>
      </w:pPr>
    </w:p>
    <w:p w14:paraId="666F465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5EA086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E50B22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8D05DF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CB26D2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41169F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B1C41C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613C5C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F9771B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FF2F83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72A05D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22DEBA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6B75A5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1267B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420DD3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D2B69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DB34FC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308D452" w14:textId="77777777" w:rsidR="00B36C8C" w:rsidRDefault="00B36C8C">
      <w:pPr>
        <w:widowControl w:val="0"/>
        <w:spacing w:after="0" w:line="240" w:lineRule="auto"/>
        <w:rPr>
          <w:rFonts w:ascii="Times New Roman" w:eastAsia="Times New Roman" w:hAnsi="Times New Roman" w:cs="Times New Roman"/>
          <w:b/>
          <w:sz w:val="24"/>
          <w:szCs w:val="24"/>
        </w:rPr>
      </w:pPr>
    </w:p>
    <w:p w14:paraId="74C622C1" w14:textId="77777777" w:rsidR="00B36C8C" w:rsidRDefault="00E05E7B">
      <w:pPr>
        <w:widowControl w:val="0"/>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SUMMARY &amp; CONCLUSION</w:t>
      </w:r>
    </w:p>
    <w:p w14:paraId="70304590" w14:textId="77777777" w:rsidR="00B36C8C" w:rsidRDefault="00B36C8C">
      <w:pPr>
        <w:widowControl w:val="0"/>
        <w:spacing w:after="0" w:line="240" w:lineRule="auto"/>
        <w:jc w:val="center"/>
        <w:rPr>
          <w:rFonts w:ascii="Times New Roman" w:eastAsia="Times New Roman" w:hAnsi="Times New Roman" w:cs="Times New Roman"/>
          <w:b/>
          <w:sz w:val="32"/>
          <w:szCs w:val="32"/>
        </w:rPr>
      </w:pPr>
    </w:p>
    <w:p w14:paraId="06E9A47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ing the project, this android application lets the student place orders of their favorite and desired dishes from any canteen present in the college campus and premises.</w:t>
      </w:r>
    </w:p>
    <w:p w14:paraId="4C574C83" w14:textId="77777777" w:rsidR="00B36C8C" w:rsidRDefault="00B36C8C">
      <w:pPr>
        <w:widowControl w:val="0"/>
        <w:spacing w:after="0" w:line="240" w:lineRule="auto"/>
        <w:rPr>
          <w:rFonts w:ascii="Times New Roman" w:eastAsia="Times New Roman" w:hAnsi="Times New Roman" w:cs="Times New Roman"/>
          <w:sz w:val="24"/>
          <w:szCs w:val="24"/>
        </w:rPr>
      </w:pPr>
    </w:p>
    <w:p w14:paraId="4C1F0AE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team came up with this idea because it saves a lot of time of the students limited short lunch break among the whole day’s lectures</w:t>
      </w:r>
    </w:p>
    <w:p w14:paraId="5DF29E3B"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saves their time to go at the canteen, decide amongst each other if there’s a group, may be fight for who’ll pay, place order and wait for the order to come up and when it arrives, the break is over by the time</w:t>
      </w:r>
    </w:p>
    <w:p w14:paraId="3FAD1480" w14:textId="77777777" w:rsidR="00B36C8C" w:rsidRDefault="00B36C8C">
      <w:pPr>
        <w:widowControl w:val="0"/>
        <w:spacing w:after="0" w:line="240" w:lineRule="auto"/>
        <w:rPr>
          <w:rFonts w:ascii="Times New Roman" w:eastAsia="Times New Roman" w:hAnsi="Times New Roman" w:cs="Times New Roman"/>
          <w:sz w:val="24"/>
          <w:szCs w:val="24"/>
        </w:rPr>
      </w:pPr>
    </w:p>
    <w:p w14:paraId="6DF84EE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mply open the app, select the specific canteen, select from menu, place order, pay, receive token,</w:t>
      </w:r>
    </w:p>
    <w:p w14:paraId="69F732E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break starts get to campus canteen and order is already waiting to be eaten.</w:t>
      </w:r>
    </w:p>
    <w:p w14:paraId="4B67C87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ll this app surely doesn’t help the fight for who’s going to pay, may be in future we will get to that too.</w:t>
      </w:r>
    </w:p>
    <w:p w14:paraId="67825831" w14:textId="77777777" w:rsidR="00B36C8C" w:rsidRDefault="00B36C8C">
      <w:pPr>
        <w:widowControl w:val="0"/>
        <w:spacing w:after="0" w:line="240" w:lineRule="auto"/>
        <w:rPr>
          <w:rFonts w:ascii="Times New Roman" w:eastAsia="Times New Roman" w:hAnsi="Times New Roman" w:cs="Times New Roman"/>
          <w:b/>
          <w:sz w:val="24"/>
          <w:szCs w:val="24"/>
        </w:rPr>
      </w:pPr>
    </w:p>
    <w:p w14:paraId="0E7E3D46" w14:textId="77777777" w:rsidR="00B36C8C" w:rsidRDefault="00B36C8C">
      <w:pPr>
        <w:widowControl w:val="0"/>
        <w:spacing w:after="0" w:line="240" w:lineRule="auto"/>
        <w:rPr>
          <w:rFonts w:ascii="Times New Roman" w:eastAsia="Times New Roman" w:hAnsi="Times New Roman" w:cs="Times New Roman"/>
          <w:b/>
          <w:sz w:val="24"/>
          <w:szCs w:val="24"/>
        </w:rPr>
      </w:pPr>
    </w:p>
    <w:p w14:paraId="1C01685E" w14:textId="77777777" w:rsidR="00B36C8C" w:rsidRDefault="00B36C8C">
      <w:pPr>
        <w:widowControl w:val="0"/>
        <w:spacing w:after="0" w:line="240" w:lineRule="auto"/>
        <w:rPr>
          <w:rFonts w:ascii="Times New Roman" w:eastAsia="Times New Roman" w:hAnsi="Times New Roman" w:cs="Times New Roman"/>
          <w:b/>
          <w:sz w:val="24"/>
          <w:szCs w:val="24"/>
        </w:rPr>
      </w:pPr>
    </w:p>
    <w:p w14:paraId="7D0DB1FD" w14:textId="77777777" w:rsidR="00B36C8C" w:rsidRDefault="00B36C8C">
      <w:pPr>
        <w:widowControl w:val="0"/>
        <w:spacing w:after="0" w:line="240" w:lineRule="auto"/>
        <w:rPr>
          <w:rFonts w:ascii="Times New Roman" w:eastAsia="Times New Roman" w:hAnsi="Times New Roman" w:cs="Times New Roman"/>
          <w:b/>
          <w:sz w:val="24"/>
          <w:szCs w:val="24"/>
        </w:rPr>
      </w:pPr>
    </w:p>
    <w:p w14:paraId="117240EE" w14:textId="77777777" w:rsidR="00B36C8C" w:rsidRDefault="00B36C8C">
      <w:pPr>
        <w:widowControl w:val="0"/>
        <w:spacing w:after="0" w:line="240" w:lineRule="auto"/>
        <w:rPr>
          <w:rFonts w:ascii="Times New Roman" w:eastAsia="Times New Roman" w:hAnsi="Times New Roman" w:cs="Times New Roman"/>
          <w:b/>
          <w:sz w:val="24"/>
          <w:szCs w:val="24"/>
        </w:rPr>
      </w:pPr>
    </w:p>
    <w:p w14:paraId="6731B46A" w14:textId="77777777" w:rsidR="00B36C8C" w:rsidRDefault="00B36C8C">
      <w:pPr>
        <w:widowControl w:val="0"/>
        <w:spacing w:after="0" w:line="240" w:lineRule="auto"/>
        <w:rPr>
          <w:rFonts w:ascii="Times New Roman" w:eastAsia="Times New Roman" w:hAnsi="Times New Roman" w:cs="Times New Roman"/>
          <w:b/>
          <w:sz w:val="24"/>
          <w:szCs w:val="24"/>
        </w:rPr>
      </w:pPr>
    </w:p>
    <w:p w14:paraId="78E32B0F" w14:textId="77777777" w:rsidR="00B36C8C" w:rsidRDefault="00B36C8C">
      <w:pPr>
        <w:widowControl w:val="0"/>
        <w:spacing w:after="0" w:line="240" w:lineRule="auto"/>
        <w:rPr>
          <w:rFonts w:ascii="Times New Roman" w:eastAsia="Times New Roman" w:hAnsi="Times New Roman" w:cs="Times New Roman"/>
          <w:b/>
          <w:sz w:val="24"/>
          <w:szCs w:val="24"/>
        </w:rPr>
      </w:pPr>
    </w:p>
    <w:p w14:paraId="3DF7D583" w14:textId="77777777" w:rsidR="00B36C8C" w:rsidRDefault="00B36C8C">
      <w:pPr>
        <w:widowControl w:val="0"/>
        <w:spacing w:after="0" w:line="240" w:lineRule="auto"/>
        <w:rPr>
          <w:rFonts w:ascii="Times New Roman" w:eastAsia="Times New Roman" w:hAnsi="Times New Roman" w:cs="Times New Roman"/>
          <w:b/>
          <w:sz w:val="24"/>
          <w:szCs w:val="24"/>
        </w:rPr>
      </w:pPr>
    </w:p>
    <w:p w14:paraId="67C6CE31" w14:textId="77777777" w:rsidR="00B36C8C" w:rsidRDefault="00B36C8C">
      <w:pPr>
        <w:widowControl w:val="0"/>
        <w:spacing w:after="0" w:line="240" w:lineRule="auto"/>
        <w:rPr>
          <w:rFonts w:ascii="Times New Roman" w:eastAsia="Times New Roman" w:hAnsi="Times New Roman" w:cs="Times New Roman"/>
          <w:b/>
          <w:sz w:val="24"/>
          <w:szCs w:val="24"/>
        </w:rPr>
      </w:pPr>
    </w:p>
    <w:p w14:paraId="50E11234" w14:textId="77777777" w:rsidR="00B36C8C" w:rsidRDefault="00B36C8C">
      <w:pPr>
        <w:widowControl w:val="0"/>
        <w:spacing w:after="0" w:line="240" w:lineRule="auto"/>
        <w:rPr>
          <w:rFonts w:ascii="Times New Roman" w:eastAsia="Times New Roman" w:hAnsi="Times New Roman" w:cs="Times New Roman"/>
          <w:b/>
          <w:sz w:val="24"/>
          <w:szCs w:val="24"/>
        </w:rPr>
      </w:pPr>
    </w:p>
    <w:p w14:paraId="65843E03" w14:textId="77777777" w:rsidR="00B36C8C" w:rsidRDefault="00B36C8C">
      <w:pPr>
        <w:widowControl w:val="0"/>
        <w:spacing w:after="0" w:line="240" w:lineRule="auto"/>
        <w:rPr>
          <w:rFonts w:ascii="Times New Roman" w:eastAsia="Times New Roman" w:hAnsi="Times New Roman" w:cs="Times New Roman"/>
          <w:b/>
          <w:sz w:val="24"/>
          <w:szCs w:val="24"/>
        </w:rPr>
      </w:pPr>
    </w:p>
    <w:p w14:paraId="1D4BF33A" w14:textId="77777777" w:rsidR="00B36C8C" w:rsidRDefault="00B36C8C">
      <w:pPr>
        <w:widowControl w:val="0"/>
        <w:spacing w:after="0" w:line="240" w:lineRule="auto"/>
        <w:rPr>
          <w:rFonts w:ascii="Times New Roman" w:eastAsia="Times New Roman" w:hAnsi="Times New Roman" w:cs="Times New Roman"/>
          <w:b/>
          <w:sz w:val="24"/>
          <w:szCs w:val="24"/>
        </w:rPr>
      </w:pPr>
    </w:p>
    <w:p w14:paraId="05BEAE66" w14:textId="77777777" w:rsidR="00B36C8C" w:rsidRDefault="00B36C8C">
      <w:pPr>
        <w:widowControl w:val="0"/>
        <w:spacing w:after="0" w:line="240" w:lineRule="auto"/>
        <w:rPr>
          <w:rFonts w:ascii="Times New Roman" w:eastAsia="Times New Roman" w:hAnsi="Times New Roman" w:cs="Times New Roman"/>
          <w:b/>
          <w:sz w:val="24"/>
          <w:szCs w:val="24"/>
        </w:rPr>
      </w:pPr>
    </w:p>
    <w:p w14:paraId="7F35269D" w14:textId="77777777" w:rsidR="00B36C8C" w:rsidRDefault="00B36C8C">
      <w:pPr>
        <w:widowControl w:val="0"/>
        <w:spacing w:after="0" w:line="240" w:lineRule="auto"/>
        <w:rPr>
          <w:rFonts w:ascii="Times New Roman" w:eastAsia="Times New Roman" w:hAnsi="Times New Roman" w:cs="Times New Roman"/>
          <w:b/>
          <w:sz w:val="24"/>
          <w:szCs w:val="24"/>
        </w:rPr>
      </w:pPr>
    </w:p>
    <w:p w14:paraId="351751A4" w14:textId="77777777" w:rsidR="00B36C8C" w:rsidRDefault="00B36C8C">
      <w:pPr>
        <w:widowControl w:val="0"/>
        <w:spacing w:after="0" w:line="240" w:lineRule="auto"/>
        <w:rPr>
          <w:rFonts w:ascii="Times New Roman" w:eastAsia="Times New Roman" w:hAnsi="Times New Roman" w:cs="Times New Roman"/>
          <w:b/>
          <w:sz w:val="24"/>
          <w:szCs w:val="24"/>
        </w:rPr>
      </w:pPr>
    </w:p>
    <w:p w14:paraId="5AA3DD1D" w14:textId="77777777" w:rsidR="00B36C8C" w:rsidRDefault="00B36C8C">
      <w:pPr>
        <w:widowControl w:val="0"/>
        <w:spacing w:after="0" w:line="240" w:lineRule="auto"/>
        <w:rPr>
          <w:rFonts w:ascii="Times New Roman" w:eastAsia="Times New Roman" w:hAnsi="Times New Roman" w:cs="Times New Roman"/>
          <w:b/>
          <w:sz w:val="24"/>
          <w:szCs w:val="24"/>
        </w:rPr>
      </w:pPr>
    </w:p>
    <w:p w14:paraId="5B6687E3" w14:textId="77777777" w:rsidR="00B36C8C" w:rsidRDefault="00B36C8C">
      <w:pPr>
        <w:widowControl w:val="0"/>
        <w:spacing w:after="0" w:line="240" w:lineRule="auto"/>
        <w:rPr>
          <w:rFonts w:ascii="Times New Roman" w:eastAsia="Times New Roman" w:hAnsi="Times New Roman" w:cs="Times New Roman"/>
          <w:b/>
          <w:sz w:val="24"/>
          <w:szCs w:val="24"/>
        </w:rPr>
      </w:pPr>
    </w:p>
    <w:p w14:paraId="0777EDF4" w14:textId="77777777" w:rsidR="00B36C8C" w:rsidRDefault="00B36C8C">
      <w:pPr>
        <w:widowControl w:val="0"/>
        <w:spacing w:after="0" w:line="240" w:lineRule="auto"/>
        <w:rPr>
          <w:rFonts w:ascii="Times New Roman" w:eastAsia="Times New Roman" w:hAnsi="Times New Roman" w:cs="Times New Roman"/>
          <w:b/>
          <w:sz w:val="24"/>
          <w:szCs w:val="24"/>
        </w:rPr>
      </w:pPr>
    </w:p>
    <w:p w14:paraId="1EF05EFE" w14:textId="77777777" w:rsidR="00B36C8C" w:rsidRDefault="00B36C8C">
      <w:pPr>
        <w:widowControl w:val="0"/>
        <w:spacing w:after="0" w:line="240" w:lineRule="auto"/>
        <w:rPr>
          <w:rFonts w:ascii="Times New Roman" w:eastAsia="Times New Roman" w:hAnsi="Times New Roman" w:cs="Times New Roman"/>
          <w:b/>
          <w:sz w:val="24"/>
          <w:szCs w:val="24"/>
        </w:rPr>
      </w:pPr>
    </w:p>
    <w:p w14:paraId="0678F657" w14:textId="77777777" w:rsidR="00B36C8C" w:rsidRDefault="00B36C8C">
      <w:pPr>
        <w:widowControl w:val="0"/>
        <w:spacing w:after="0" w:line="240" w:lineRule="auto"/>
        <w:rPr>
          <w:rFonts w:ascii="Times New Roman" w:eastAsia="Times New Roman" w:hAnsi="Times New Roman" w:cs="Times New Roman"/>
          <w:b/>
          <w:sz w:val="24"/>
          <w:szCs w:val="24"/>
        </w:rPr>
      </w:pPr>
    </w:p>
    <w:p w14:paraId="698F26B1" w14:textId="77777777" w:rsidR="00B36C8C" w:rsidRDefault="00B36C8C">
      <w:pPr>
        <w:widowControl w:val="0"/>
        <w:spacing w:after="0" w:line="240" w:lineRule="auto"/>
        <w:rPr>
          <w:rFonts w:ascii="Times New Roman" w:eastAsia="Times New Roman" w:hAnsi="Times New Roman" w:cs="Times New Roman"/>
          <w:b/>
          <w:sz w:val="24"/>
          <w:szCs w:val="24"/>
        </w:rPr>
      </w:pPr>
    </w:p>
    <w:p w14:paraId="33CC5242" w14:textId="77777777" w:rsidR="00B36C8C" w:rsidRDefault="00B36C8C">
      <w:pPr>
        <w:widowControl w:val="0"/>
        <w:spacing w:after="0" w:line="240" w:lineRule="auto"/>
        <w:rPr>
          <w:rFonts w:ascii="Times New Roman" w:eastAsia="Times New Roman" w:hAnsi="Times New Roman" w:cs="Times New Roman"/>
          <w:b/>
          <w:sz w:val="24"/>
          <w:szCs w:val="24"/>
        </w:rPr>
      </w:pPr>
    </w:p>
    <w:p w14:paraId="407C6E6A" w14:textId="77777777" w:rsidR="00B36C8C" w:rsidRDefault="00B36C8C">
      <w:pPr>
        <w:widowControl w:val="0"/>
        <w:spacing w:after="0" w:line="240" w:lineRule="auto"/>
        <w:rPr>
          <w:rFonts w:ascii="Times New Roman" w:eastAsia="Times New Roman" w:hAnsi="Times New Roman" w:cs="Times New Roman"/>
          <w:b/>
          <w:sz w:val="24"/>
          <w:szCs w:val="24"/>
        </w:rPr>
      </w:pPr>
    </w:p>
    <w:p w14:paraId="00A4BA71" w14:textId="77777777" w:rsidR="00B36C8C" w:rsidRDefault="00B36C8C">
      <w:pPr>
        <w:widowControl w:val="0"/>
        <w:spacing w:after="0" w:line="240" w:lineRule="auto"/>
        <w:rPr>
          <w:rFonts w:ascii="Times New Roman" w:eastAsia="Times New Roman" w:hAnsi="Times New Roman" w:cs="Times New Roman"/>
          <w:b/>
          <w:sz w:val="24"/>
          <w:szCs w:val="24"/>
        </w:rPr>
      </w:pPr>
    </w:p>
    <w:p w14:paraId="4A914409" w14:textId="77777777" w:rsidR="00B36C8C" w:rsidRDefault="00B36C8C">
      <w:pPr>
        <w:widowControl w:val="0"/>
        <w:spacing w:after="0" w:line="240" w:lineRule="auto"/>
        <w:rPr>
          <w:rFonts w:ascii="Times New Roman" w:eastAsia="Times New Roman" w:hAnsi="Times New Roman" w:cs="Times New Roman"/>
          <w:b/>
          <w:sz w:val="24"/>
          <w:szCs w:val="24"/>
        </w:rPr>
      </w:pPr>
    </w:p>
    <w:p w14:paraId="41EBF5F2" w14:textId="77777777" w:rsidR="00B36C8C" w:rsidRDefault="00B36C8C">
      <w:pPr>
        <w:widowControl w:val="0"/>
        <w:spacing w:after="0" w:line="240" w:lineRule="auto"/>
        <w:rPr>
          <w:rFonts w:ascii="Times New Roman" w:eastAsia="Times New Roman" w:hAnsi="Times New Roman" w:cs="Times New Roman"/>
          <w:b/>
          <w:sz w:val="24"/>
          <w:szCs w:val="24"/>
        </w:rPr>
      </w:pPr>
    </w:p>
    <w:p w14:paraId="144720B4" w14:textId="77777777" w:rsidR="00B36C8C" w:rsidRDefault="00B36C8C">
      <w:pPr>
        <w:widowControl w:val="0"/>
        <w:spacing w:after="0" w:line="240" w:lineRule="auto"/>
        <w:rPr>
          <w:rFonts w:ascii="Times New Roman" w:eastAsia="Times New Roman" w:hAnsi="Times New Roman" w:cs="Times New Roman"/>
          <w:b/>
          <w:sz w:val="24"/>
          <w:szCs w:val="24"/>
        </w:rPr>
      </w:pPr>
    </w:p>
    <w:p w14:paraId="07BE606D" w14:textId="77777777" w:rsidR="00B36C8C" w:rsidRDefault="00B36C8C">
      <w:pPr>
        <w:widowControl w:val="0"/>
        <w:spacing w:after="0" w:line="240" w:lineRule="auto"/>
        <w:rPr>
          <w:rFonts w:ascii="Times New Roman" w:eastAsia="Times New Roman" w:hAnsi="Times New Roman" w:cs="Times New Roman"/>
          <w:b/>
          <w:sz w:val="24"/>
          <w:szCs w:val="24"/>
        </w:rPr>
      </w:pPr>
    </w:p>
    <w:p w14:paraId="2D85F091" w14:textId="77777777" w:rsidR="00B36C8C" w:rsidRDefault="00B36C8C">
      <w:pPr>
        <w:widowControl w:val="0"/>
        <w:spacing w:after="0" w:line="240" w:lineRule="auto"/>
        <w:rPr>
          <w:rFonts w:ascii="Times New Roman" w:eastAsia="Times New Roman" w:hAnsi="Times New Roman" w:cs="Times New Roman"/>
          <w:b/>
          <w:sz w:val="24"/>
          <w:szCs w:val="24"/>
        </w:rPr>
      </w:pPr>
    </w:p>
    <w:p w14:paraId="066AC2A5" w14:textId="77777777" w:rsidR="00B36C8C" w:rsidRDefault="00B36C8C">
      <w:pPr>
        <w:widowControl w:val="0"/>
        <w:spacing w:after="0" w:line="240" w:lineRule="auto"/>
        <w:rPr>
          <w:rFonts w:ascii="Times New Roman" w:eastAsia="Times New Roman" w:hAnsi="Times New Roman" w:cs="Times New Roman"/>
          <w:b/>
          <w:sz w:val="24"/>
          <w:szCs w:val="24"/>
        </w:rPr>
      </w:pPr>
    </w:p>
    <w:p w14:paraId="48B9F0DC" w14:textId="77777777" w:rsidR="00B36C8C" w:rsidRDefault="00B36C8C">
      <w:pPr>
        <w:widowControl w:val="0"/>
        <w:spacing w:after="0" w:line="240" w:lineRule="auto"/>
        <w:rPr>
          <w:rFonts w:ascii="Times New Roman" w:eastAsia="Times New Roman" w:hAnsi="Times New Roman" w:cs="Times New Roman"/>
          <w:b/>
          <w:sz w:val="24"/>
          <w:szCs w:val="24"/>
        </w:rPr>
      </w:pPr>
    </w:p>
    <w:p w14:paraId="2059F540" w14:textId="77777777" w:rsidR="00B36C8C" w:rsidRDefault="00B36C8C">
      <w:pPr>
        <w:widowControl w:val="0"/>
        <w:spacing w:after="0" w:line="240" w:lineRule="auto"/>
        <w:rPr>
          <w:rFonts w:ascii="Times New Roman" w:eastAsia="Times New Roman" w:hAnsi="Times New Roman" w:cs="Times New Roman"/>
          <w:b/>
          <w:sz w:val="24"/>
          <w:szCs w:val="24"/>
        </w:rPr>
      </w:pPr>
    </w:p>
    <w:p w14:paraId="36225D1C" w14:textId="77777777" w:rsidR="00B36C8C" w:rsidRDefault="00B36C8C">
      <w:pPr>
        <w:widowControl w:val="0"/>
        <w:spacing w:after="0" w:line="240" w:lineRule="auto"/>
        <w:rPr>
          <w:rFonts w:ascii="Times New Roman" w:eastAsia="Times New Roman" w:hAnsi="Times New Roman" w:cs="Times New Roman"/>
          <w:b/>
          <w:sz w:val="24"/>
          <w:szCs w:val="24"/>
        </w:rPr>
      </w:pPr>
    </w:p>
    <w:p w14:paraId="5F5AD23D" w14:textId="77777777" w:rsidR="00B36C8C" w:rsidRDefault="00B36C8C">
      <w:pPr>
        <w:widowControl w:val="0"/>
        <w:spacing w:after="0" w:line="240" w:lineRule="auto"/>
        <w:rPr>
          <w:rFonts w:ascii="Times New Roman" w:eastAsia="Times New Roman" w:hAnsi="Times New Roman" w:cs="Times New Roman"/>
          <w:b/>
          <w:sz w:val="24"/>
          <w:szCs w:val="24"/>
        </w:rPr>
      </w:pPr>
    </w:p>
    <w:p w14:paraId="3A404A8C" w14:textId="77777777" w:rsidR="00B36C8C" w:rsidRDefault="00B36C8C">
      <w:pPr>
        <w:widowControl w:val="0"/>
        <w:spacing w:after="0" w:line="240" w:lineRule="auto"/>
        <w:rPr>
          <w:rFonts w:ascii="Times New Roman" w:eastAsia="Times New Roman" w:hAnsi="Times New Roman" w:cs="Times New Roman"/>
          <w:b/>
          <w:sz w:val="32"/>
          <w:szCs w:val="32"/>
        </w:rPr>
      </w:pPr>
    </w:p>
    <w:p w14:paraId="4F78B546" w14:textId="77777777" w:rsidR="00B36C8C" w:rsidRDefault="00B36C8C">
      <w:pPr>
        <w:widowControl w:val="0"/>
        <w:spacing w:after="0" w:line="240" w:lineRule="auto"/>
        <w:ind w:left="3440" w:firstLine="160"/>
        <w:rPr>
          <w:rFonts w:ascii="Times New Roman" w:eastAsia="Times New Roman" w:hAnsi="Times New Roman" w:cs="Times New Roman"/>
          <w:b/>
          <w:sz w:val="32"/>
          <w:szCs w:val="32"/>
        </w:rPr>
      </w:pPr>
    </w:p>
    <w:p w14:paraId="64CF2528" w14:textId="77777777" w:rsidR="00B36C8C" w:rsidRDefault="00E05E7B">
      <w:pPr>
        <w:widowControl w:val="0"/>
        <w:spacing w:after="0" w:line="240" w:lineRule="auto"/>
        <w:ind w:left="3440" w:firstLine="160"/>
        <w:rPr>
          <w:rFonts w:ascii="Times New Roman" w:eastAsia="Times New Roman" w:hAnsi="Times New Roman" w:cs="Times New Roman"/>
          <w:sz w:val="24"/>
          <w:szCs w:val="24"/>
        </w:rPr>
      </w:pPr>
      <w:r>
        <w:rPr>
          <w:rFonts w:ascii="Times New Roman" w:eastAsia="Times New Roman" w:hAnsi="Times New Roman" w:cs="Times New Roman"/>
          <w:b/>
          <w:sz w:val="32"/>
          <w:szCs w:val="32"/>
        </w:rPr>
        <w:t xml:space="preserve">   REFERENCES</w:t>
      </w:r>
    </w:p>
    <w:p w14:paraId="79D14A7E" w14:textId="77777777" w:rsidR="00B36C8C" w:rsidRDefault="00B36C8C">
      <w:pPr>
        <w:widowControl w:val="0"/>
        <w:spacing w:after="0" w:line="62" w:lineRule="auto"/>
        <w:rPr>
          <w:rFonts w:ascii="Times New Roman" w:eastAsia="Times New Roman" w:hAnsi="Times New Roman" w:cs="Times New Roman"/>
          <w:sz w:val="24"/>
          <w:szCs w:val="24"/>
        </w:rPr>
      </w:pPr>
    </w:p>
    <w:p w14:paraId="6D23B13E"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0D537FE7" w14:textId="77777777" w:rsidR="00B36C8C" w:rsidRDefault="00B36C8C">
      <w:pPr>
        <w:widowControl w:val="0"/>
        <w:spacing w:after="0" w:line="240" w:lineRule="auto"/>
        <w:rPr>
          <w:rFonts w:ascii="Times New Roman" w:eastAsia="Times New Roman" w:hAnsi="Times New Roman" w:cs="Times New Roman"/>
          <w:sz w:val="24"/>
          <w:szCs w:val="24"/>
        </w:rPr>
      </w:pPr>
    </w:p>
    <w:p w14:paraId="575E7571" w14:textId="77777777" w:rsidR="00B36C8C" w:rsidRDefault="00B36C8C">
      <w:pPr>
        <w:widowControl w:val="0"/>
        <w:spacing w:after="0" w:line="240" w:lineRule="auto"/>
        <w:rPr>
          <w:rFonts w:ascii="Times New Roman" w:eastAsia="Times New Roman" w:hAnsi="Times New Roman" w:cs="Times New Roman"/>
          <w:sz w:val="24"/>
          <w:szCs w:val="24"/>
        </w:rPr>
      </w:pPr>
    </w:p>
    <w:p w14:paraId="5DCC568D" w14:textId="77777777" w:rsidR="00B36C8C" w:rsidRDefault="00B36C8C">
      <w:pPr>
        <w:widowControl w:val="0"/>
        <w:spacing w:after="0" w:line="240" w:lineRule="auto"/>
        <w:rPr>
          <w:rFonts w:ascii="Times New Roman" w:eastAsia="Times New Roman" w:hAnsi="Times New Roman" w:cs="Times New Roman"/>
          <w:sz w:val="24"/>
          <w:szCs w:val="24"/>
        </w:rPr>
      </w:pPr>
    </w:p>
    <w:p w14:paraId="03214BA6" w14:textId="77777777" w:rsidR="00B36C8C" w:rsidRDefault="00E05E7B">
      <w:pPr>
        <w:spacing w:after="198" w:line="259" w:lineRule="auto"/>
        <w:ind w:left="163"/>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WEBSITE REFERENCE</w:t>
      </w:r>
      <w:r>
        <w:rPr>
          <w:rFonts w:ascii="Times New Roman" w:eastAsia="Times New Roman" w:hAnsi="Times New Roman" w:cs="Times New Roman"/>
          <w:sz w:val="24"/>
          <w:szCs w:val="24"/>
        </w:rPr>
        <w:t xml:space="preserve"> </w:t>
      </w:r>
    </w:p>
    <w:p w14:paraId="2F5FCC6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931BF54" w14:textId="77777777" w:rsidR="00B36C8C" w:rsidRDefault="00E05E7B">
      <w:pPr>
        <w:spacing w:after="14" w:line="248" w:lineRule="auto"/>
        <w:ind w:left="163" w:right="599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ww.google.com www.tutorialpoint.com </w:t>
      </w:r>
    </w:p>
    <w:p w14:paraId="5485A233" w14:textId="77777777" w:rsidR="00B36C8C" w:rsidRDefault="00E05E7B">
      <w:pPr>
        <w:spacing w:after="14" w:line="248" w:lineRule="auto"/>
        <w:ind w:left="163" w:right="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ww.w3schools.com </w:t>
      </w:r>
    </w:p>
    <w:p w14:paraId="6367560C" w14:textId="31EA1131" w:rsidR="00B36C8C" w:rsidRDefault="00E05E7B" w:rsidP="00FB7EE5">
      <w:pPr>
        <w:widowControl w:val="0"/>
        <w:spacing w:after="0" w:line="240" w:lineRule="auto"/>
        <w:ind w:firstLine="163"/>
        <w:rPr>
          <w:rFonts w:ascii="Times New Roman" w:eastAsia="Times New Roman" w:hAnsi="Times New Roman" w:cs="Times New Roman"/>
          <w:sz w:val="24"/>
          <w:szCs w:val="24"/>
        </w:rPr>
        <w:sectPr w:rsidR="00B36C8C" w:rsidSect="00EF09C4">
          <w:pgSz w:w="12240" w:h="15820"/>
          <w:pgMar w:top="1440" w:right="1440" w:bottom="1440" w:left="144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cols w:space="720" w:equalWidth="0">
            <w:col w:w="9360"/>
          </w:cols>
        </w:sectPr>
      </w:pPr>
      <w:r>
        <w:rPr>
          <w:rFonts w:ascii="Times New Roman" w:eastAsia="Times New Roman" w:hAnsi="Times New Roman" w:cs="Times New Roman"/>
          <w:sz w:val="24"/>
          <w:szCs w:val="24"/>
        </w:rPr>
        <w:t>www. Scribd.com</w:t>
      </w:r>
    </w:p>
    <w:p w14:paraId="0E5CEF5E" w14:textId="77777777" w:rsidR="00B36C8C" w:rsidRDefault="00B36C8C">
      <w:pPr>
        <w:widowControl w:val="0"/>
        <w:spacing w:after="0" w:line="200" w:lineRule="auto"/>
        <w:rPr>
          <w:rFonts w:ascii="Times New Roman" w:eastAsia="Times New Roman" w:hAnsi="Times New Roman" w:cs="Times New Roman"/>
          <w:sz w:val="24"/>
          <w:szCs w:val="24"/>
        </w:rPr>
      </w:pPr>
    </w:p>
    <w:p w14:paraId="1E5796EF" w14:textId="77777777" w:rsidR="00B36C8C" w:rsidRDefault="00B36C8C">
      <w:pPr>
        <w:widowControl w:val="0"/>
        <w:spacing w:after="0" w:line="200" w:lineRule="auto"/>
        <w:rPr>
          <w:rFonts w:ascii="Times New Roman" w:eastAsia="Times New Roman" w:hAnsi="Times New Roman" w:cs="Times New Roman"/>
          <w:sz w:val="24"/>
          <w:szCs w:val="24"/>
        </w:rPr>
      </w:pPr>
    </w:p>
    <w:p w14:paraId="214601A1" w14:textId="77777777" w:rsidR="00B36C8C" w:rsidRDefault="00B36C8C">
      <w:pPr>
        <w:widowControl w:val="0"/>
        <w:spacing w:after="0" w:line="200" w:lineRule="auto"/>
        <w:rPr>
          <w:rFonts w:ascii="Times New Roman" w:eastAsia="Times New Roman" w:hAnsi="Times New Roman" w:cs="Times New Roman"/>
          <w:sz w:val="24"/>
          <w:szCs w:val="24"/>
        </w:rPr>
      </w:pPr>
    </w:p>
    <w:p w14:paraId="15B936D0" w14:textId="77777777" w:rsidR="00B36C8C" w:rsidRDefault="00B36C8C">
      <w:pPr>
        <w:widowControl w:val="0"/>
        <w:spacing w:after="0" w:line="200" w:lineRule="auto"/>
        <w:rPr>
          <w:rFonts w:ascii="Times New Roman" w:eastAsia="Times New Roman" w:hAnsi="Times New Roman" w:cs="Times New Roman"/>
          <w:sz w:val="24"/>
          <w:szCs w:val="24"/>
        </w:rPr>
      </w:pPr>
    </w:p>
    <w:p w14:paraId="7D787B50" w14:textId="77777777" w:rsidR="00B36C8C" w:rsidRDefault="00B36C8C">
      <w:pPr>
        <w:widowControl w:val="0"/>
        <w:spacing w:after="0" w:line="200" w:lineRule="auto"/>
        <w:rPr>
          <w:rFonts w:ascii="Times New Roman" w:eastAsia="Times New Roman" w:hAnsi="Times New Roman" w:cs="Times New Roman"/>
          <w:sz w:val="24"/>
          <w:szCs w:val="24"/>
        </w:rPr>
      </w:pPr>
    </w:p>
    <w:p w14:paraId="121F9D48" w14:textId="77777777" w:rsidR="00B36C8C" w:rsidRDefault="00B36C8C">
      <w:pPr>
        <w:widowControl w:val="0"/>
        <w:spacing w:after="0" w:line="200" w:lineRule="auto"/>
        <w:rPr>
          <w:rFonts w:ascii="Times New Roman" w:eastAsia="Times New Roman" w:hAnsi="Times New Roman" w:cs="Times New Roman"/>
          <w:sz w:val="24"/>
          <w:szCs w:val="24"/>
        </w:rPr>
      </w:pPr>
    </w:p>
    <w:p w14:paraId="61E19850" w14:textId="77777777" w:rsidR="00B36C8C" w:rsidRDefault="00B36C8C">
      <w:pPr>
        <w:widowControl w:val="0"/>
        <w:spacing w:after="0" w:line="200" w:lineRule="auto"/>
        <w:rPr>
          <w:rFonts w:ascii="Times New Roman" w:eastAsia="Times New Roman" w:hAnsi="Times New Roman" w:cs="Times New Roman"/>
          <w:sz w:val="24"/>
          <w:szCs w:val="24"/>
        </w:rPr>
      </w:pPr>
    </w:p>
    <w:p w14:paraId="269D2801" w14:textId="77777777" w:rsidR="00B36C8C" w:rsidRDefault="00B36C8C">
      <w:pPr>
        <w:widowControl w:val="0"/>
        <w:spacing w:after="0" w:line="200" w:lineRule="auto"/>
        <w:rPr>
          <w:rFonts w:ascii="Times New Roman" w:eastAsia="Times New Roman" w:hAnsi="Times New Roman" w:cs="Times New Roman"/>
          <w:sz w:val="24"/>
          <w:szCs w:val="24"/>
        </w:rPr>
      </w:pPr>
    </w:p>
    <w:p w14:paraId="76147A43" w14:textId="77777777" w:rsidR="00B36C8C" w:rsidRDefault="00B36C8C">
      <w:pPr>
        <w:widowControl w:val="0"/>
        <w:spacing w:after="0" w:line="200" w:lineRule="auto"/>
        <w:rPr>
          <w:rFonts w:ascii="Times New Roman" w:eastAsia="Times New Roman" w:hAnsi="Times New Roman" w:cs="Times New Roman"/>
          <w:sz w:val="24"/>
          <w:szCs w:val="24"/>
        </w:rPr>
      </w:pPr>
    </w:p>
    <w:p w14:paraId="0AA35C9F" w14:textId="77777777" w:rsidR="00B36C8C" w:rsidRDefault="00B36C8C">
      <w:pPr>
        <w:widowControl w:val="0"/>
        <w:spacing w:after="0" w:line="200" w:lineRule="auto"/>
        <w:rPr>
          <w:rFonts w:ascii="Times New Roman" w:eastAsia="Times New Roman" w:hAnsi="Times New Roman" w:cs="Times New Roman"/>
          <w:sz w:val="24"/>
          <w:szCs w:val="24"/>
        </w:rPr>
      </w:pPr>
    </w:p>
    <w:p w14:paraId="3824F20A" w14:textId="77777777" w:rsidR="00B36C8C" w:rsidRDefault="00B36C8C">
      <w:pPr>
        <w:widowControl w:val="0"/>
        <w:spacing w:after="0" w:line="200" w:lineRule="auto"/>
        <w:rPr>
          <w:rFonts w:ascii="Times New Roman" w:eastAsia="Times New Roman" w:hAnsi="Times New Roman" w:cs="Times New Roman"/>
          <w:sz w:val="24"/>
          <w:szCs w:val="24"/>
        </w:rPr>
      </w:pPr>
    </w:p>
    <w:p w14:paraId="7C663EE6" w14:textId="77777777" w:rsidR="00B36C8C" w:rsidRDefault="00B36C8C">
      <w:pPr>
        <w:widowControl w:val="0"/>
        <w:spacing w:after="0" w:line="200" w:lineRule="auto"/>
        <w:rPr>
          <w:rFonts w:ascii="Times New Roman" w:eastAsia="Times New Roman" w:hAnsi="Times New Roman" w:cs="Times New Roman"/>
          <w:sz w:val="24"/>
          <w:szCs w:val="24"/>
        </w:rPr>
      </w:pPr>
    </w:p>
    <w:p w14:paraId="7987F284" w14:textId="77777777" w:rsidR="00B36C8C" w:rsidRDefault="00B36C8C">
      <w:pPr>
        <w:widowControl w:val="0"/>
        <w:spacing w:after="0" w:line="200" w:lineRule="auto"/>
        <w:rPr>
          <w:rFonts w:ascii="Times New Roman" w:eastAsia="Times New Roman" w:hAnsi="Times New Roman" w:cs="Times New Roman"/>
          <w:sz w:val="24"/>
          <w:szCs w:val="24"/>
        </w:rPr>
      </w:pPr>
    </w:p>
    <w:p w14:paraId="6F6FA09F" w14:textId="77777777" w:rsidR="00B36C8C" w:rsidRDefault="00B36C8C">
      <w:pPr>
        <w:widowControl w:val="0"/>
        <w:spacing w:after="0" w:line="200" w:lineRule="auto"/>
        <w:rPr>
          <w:rFonts w:ascii="Times New Roman" w:eastAsia="Times New Roman" w:hAnsi="Times New Roman" w:cs="Times New Roman"/>
          <w:sz w:val="24"/>
          <w:szCs w:val="24"/>
        </w:rPr>
      </w:pPr>
    </w:p>
    <w:p w14:paraId="2871D88B" w14:textId="77777777" w:rsidR="00B36C8C" w:rsidRDefault="00B36C8C">
      <w:pPr>
        <w:widowControl w:val="0"/>
        <w:spacing w:after="0" w:line="200" w:lineRule="auto"/>
        <w:rPr>
          <w:rFonts w:ascii="Times New Roman" w:eastAsia="Times New Roman" w:hAnsi="Times New Roman" w:cs="Times New Roman"/>
          <w:sz w:val="24"/>
          <w:szCs w:val="24"/>
        </w:rPr>
      </w:pPr>
    </w:p>
    <w:p w14:paraId="328D0BD0" w14:textId="77777777" w:rsidR="00B36C8C" w:rsidRDefault="00B36C8C">
      <w:pPr>
        <w:widowControl w:val="0"/>
        <w:spacing w:after="0" w:line="200" w:lineRule="auto"/>
        <w:rPr>
          <w:rFonts w:ascii="Times New Roman" w:eastAsia="Times New Roman" w:hAnsi="Times New Roman" w:cs="Times New Roman"/>
          <w:sz w:val="24"/>
          <w:szCs w:val="24"/>
        </w:rPr>
      </w:pPr>
    </w:p>
    <w:p w14:paraId="680AF0B1" w14:textId="77777777" w:rsidR="00B36C8C" w:rsidRDefault="00B36C8C">
      <w:pPr>
        <w:widowControl w:val="0"/>
        <w:spacing w:after="0" w:line="200" w:lineRule="auto"/>
        <w:rPr>
          <w:rFonts w:ascii="Times New Roman" w:eastAsia="Times New Roman" w:hAnsi="Times New Roman" w:cs="Times New Roman"/>
          <w:sz w:val="24"/>
          <w:szCs w:val="24"/>
        </w:rPr>
      </w:pPr>
    </w:p>
    <w:p w14:paraId="06C0B71B" w14:textId="77777777" w:rsidR="00B36C8C" w:rsidRDefault="00B36C8C">
      <w:pPr>
        <w:widowControl w:val="0"/>
        <w:spacing w:after="0" w:line="200" w:lineRule="auto"/>
        <w:rPr>
          <w:rFonts w:ascii="Times New Roman" w:eastAsia="Times New Roman" w:hAnsi="Times New Roman" w:cs="Times New Roman"/>
          <w:sz w:val="24"/>
          <w:szCs w:val="24"/>
        </w:rPr>
      </w:pPr>
    </w:p>
    <w:p w14:paraId="2A3D4381" w14:textId="77777777" w:rsidR="00B36C8C" w:rsidRDefault="00B36C8C">
      <w:pPr>
        <w:widowControl w:val="0"/>
        <w:spacing w:after="0" w:line="200" w:lineRule="auto"/>
        <w:rPr>
          <w:rFonts w:ascii="Times New Roman" w:eastAsia="Times New Roman" w:hAnsi="Times New Roman" w:cs="Times New Roman"/>
          <w:sz w:val="24"/>
          <w:szCs w:val="24"/>
        </w:rPr>
      </w:pPr>
    </w:p>
    <w:p w14:paraId="0B53644A" w14:textId="77777777" w:rsidR="00B36C8C" w:rsidRDefault="00B36C8C">
      <w:pPr>
        <w:widowControl w:val="0"/>
        <w:spacing w:after="0" w:line="200" w:lineRule="auto"/>
        <w:rPr>
          <w:rFonts w:ascii="Times New Roman" w:eastAsia="Times New Roman" w:hAnsi="Times New Roman" w:cs="Times New Roman"/>
          <w:sz w:val="24"/>
          <w:szCs w:val="24"/>
        </w:rPr>
      </w:pPr>
    </w:p>
    <w:p w14:paraId="193B15BF" w14:textId="77777777" w:rsidR="00B36C8C" w:rsidRDefault="00B36C8C">
      <w:pPr>
        <w:widowControl w:val="0"/>
        <w:spacing w:after="0" w:line="200" w:lineRule="auto"/>
        <w:rPr>
          <w:rFonts w:ascii="Times New Roman" w:eastAsia="Times New Roman" w:hAnsi="Times New Roman" w:cs="Times New Roman"/>
          <w:sz w:val="24"/>
          <w:szCs w:val="24"/>
        </w:rPr>
      </w:pPr>
    </w:p>
    <w:p w14:paraId="0ABDEFF8" w14:textId="77777777" w:rsidR="00B36C8C" w:rsidRDefault="00B36C8C">
      <w:pPr>
        <w:widowControl w:val="0"/>
        <w:spacing w:after="0" w:line="200" w:lineRule="auto"/>
        <w:rPr>
          <w:rFonts w:ascii="Times New Roman" w:eastAsia="Times New Roman" w:hAnsi="Times New Roman" w:cs="Times New Roman"/>
          <w:sz w:val="24"/>
          <w:szCs w:val="24"/>
        </w:rPr>
      </w:pPr>
    </w:p>
    <w:p w14:paraId="33ABBDAF" w14:textId="77777777" w:rsidR="00B36C8C" w:rsidRDefault="00B36C8C">
      <w:pPr>
        <w:widowControl w:val="0"/>
        <w:spacing w:after="0" w:line="200" w:lineRule="auto"/>
        <w:rPr>
          <w:rFonts w:ascii="Times New Roman" w:eastAsia="Times New Roman" w:hAnsi="Times New Roman" w:cs="Times New Roman"/>
          <w:sz w:val="24"/>
          <w:szCs w:val="24"/>
        </w:rPr>
      </w:pPr>
    </w:p>
    <w:p w14:paraId="5E98AC14" w14:textId="77777777" w:rsidR="00B36C8C" w:rsidRDefault="00B36C8C">
      <w:pPr>
        <w:widowControl w:val="0"/>
        <w:spacing w:after="0" w:line="200" w:lineRule="auto"/>
        <w:rPr>
          <w:rFonts w:ascii="Times New Roman" w:eastAsia="Times New Roman" w:hAnsi="Times New Roman" w:cs="Times New Roman"/>
          <w:sz w:val="24"/>
          <w:szCs w:val="24"/>
        </w:rPr>
      </w:pPr>
    </w:p>
    <w:p w14:paraId="220E5C60" w14:textId="77777777" w:rsidR="00B36C8C" w:rsidRDefault="00B36C8C">
      <w:pPr>
        <w:widowControl w:val="0"/>
        <w:spacing w:after="0" w:line="200" w:lineRule="auto"/>
        <w:rPr>
          <w:rFonts w:ascii="Times New Roman" w:eastAsia="Times New Roman" w:hAnsi="Times New Roman" w:cs="Times New Roman"/>
          <w:sz w:val="24"/>
          <w:szCs w:val="24"/>
        </w:rPr>
      </w:pPr>
    </w:p>
    <w:p w14:paraId="1BFA91F0" w14:textId="77777777" w:rsidR="00B36C8C" w:rsidRDefault="00B36C8C">
      <w:pPr>
        <w:widowControl w:val="0"/>
        <w:spacing w:after="0" w:line="200" w:lineRule="auto"/>
        <w:rPr>
          <w:rFonts w:ascii="Times New Roman" w:eastAsia="Times New Roman" w:hAnsi="Times New Roman" w:cs="Times New Roman"/>
          <w:sz w:val="24"/>
          <w:szCs w:val="24"/>
        </w:rPr>
      </w:pPr>
    </w:p>
    <w:p w14:paraId="76BD6D77" w14:textId="77777777" w:rsidR="00B36C8C" w:rsidRDefault="00B36C8C">
      <w:pPr>
        <w:widowControl w:val="0"/>
        <w:spacing w:after="0" w:line="200" w:lineRule="auto"/>
        <w:rPr>
          <w:rFonts w:ascii="Times New Roman" w:eastAsia="Times New Roman" w:hAnsi="Times New Roman" w:cs="Times New Roman"/>
          <w:sz w:val="24"/>
          <w:szCs w:val="24"/>
        </w:rPr>
      </w:pPr>
    </w:p>
    <w:p w14:paraId="5C1D60CB" w14:textId="77777777" w:rsidR="00B36C8C" w:rsidRDefault="00B36C8C">
      <w:pPr>
        <w:widowControl w:val="0"/>
        <w:spacing w:after="0" w:line="200" w:lineRule="auto"/>
        <w:rPr>
          <w:rFonts w:ascii="Times New Roman" w:eastAsia="Times New Roman" w:hAnsi="Times New Roman" w:cs="Times New Roman"/>
          <w:sz w:val="24"/>
          <w:szCs w:val="24"/>
        </w:rPr>
      </w:pPr>
    </w:p>
    <w:p w14:paraId="6E17419B" w14:textId="77777777" w:rsidR="00B36C8C" w:rsidRDefault="00B36C8C">
      <w:pPr>
        <w:widowControl w:val="0"/>
        <w:spacing w:after="0" w:line="200" w:lineRule="auto"/>
        <w:rPr>
          <w:rFonts w:ascii="Times New Roman" w:eastAsia="Times New Roman" w:hAnsi="Times New Roman" w:cs="Times New Roman"/>
          <w:sz w:val="24"/>
          <w:szCs w:val="24"/>
        </w:rPr>
      </w:pPr>
    </w:p>
    <w:p w14:paraId="0D3CCCCD" w14:textId="77777777" w:rsidR="00B36C8C" w:rsidRDefault="00B36C8C">
      <w:pPr>
        <w:widowControl w:val="0"/>
        <w:spacing w:after="0" w:line="200" w:lineRule="auto"/>
        <w:rPr>
          <w:rFonts w:ascii="Times New Roman" w:eastAsia="Times New Roman" w:hAnsi="Times New Roman" w:cs="Times New Roman"/>
          <w:sz w:val="24"/>
          <w:szCs w:val="24"/>
        </w:rPr>
      </w:pPr>
    </w:p>
    <w:p w14:paraId="708980C1" w14:textId="77777777" w:rsidR="00B36C8C" w:rsidRDefault="00B36C8C">
      <w:pPr>
        <w:widowControl w:val="0"/>
        <w:spacing w:after="0" w:line="200" w:lineRule="auto"/>
        <w:rPr>
          <w:rFonts w:ascii="Times New Roman" w:eastAsia="Times New Roman" w:hAnsi="Times New Roman" w:cs="Times New Roman"/>
          <w:sz w:val="24"/>
          <w:szCs w:val="24"/>
        </w:rPr>
      </w:pPr>
    </w:p>
    <w:p w14:paraId="661D535D" w14:textId="77777777" w:rsidR="00B36C8C" w:rsidRDefault="00B36C8C">
      <w:pPr>
        <w:widowControl w:val="0"/>
        <w:spacing w:after="0" w:line="200" w:lineRule="auto"/>
        <w:rPr>
          <w:rFonts w:ascii="Times New Roman" w:eastAsia="Times New Roman" w:hAnsi="Times New Roman" w:cs="Times New Roman"/>
          <w:sz w:val="24"/>
          <w:szCs w:val="24"/>
        </w:rPr>
      </w:pPr>
    </w:p>
    <w:p w14:paraId="0E13FC51" w14:textId="77777777" w:rsidR="00B36C8C" w:rsidRDefault="00B36C8C">
      <w:pPr>
        <w:widowControl w:val="0"/>
        <w:spacing w:after="0" w:line="200" w:lineRule="auto"/>
        <w:rPr>
          <w:rFonts w:ascii="Times New Roman" w:eastAsia="Times New Roman" w:hAnsi="Times New Roman" w:cs="Times New Roman"/>
          <w:sz w:val="24"/>
          <w:szCs w:val="24"/>
        </w:rPr>
      </w:pPr>
    </w:p>
    <w:p w14:paraId="2FC367A0" w14:textId="77777777" w:rsidR="00B36C8C" w:rsidRDefault="00B36C8C">
      <w:pPr>
        <w:widowControl w:val="0"/>
        <w:spacing w:after="0" w:line="200" w:lineRule="auto"/>
        <w:rPr>
          <w:rFonts w:ascii="Times New Roman" w:eastAsia="Times New Roman" w:hAnsi="Times New Roman" w:cs="Times New Roman"/>
          <w:sz w:val="24"/>
          <w:szCs w:val="24"/>
        </w:rPr>
      </w:pPr>
    </w:p>
    <w:p w14:paraId="766B2170" w14:textId="77777777" w:rsidR="00B36C8C" w:rsidRDefault="00B36C8C">
      <w:pPr>
        <w:widowControl w:val="0"/>
        <w:spacing w:after="0" w:line="200" w:lineRule="auto"/>
        <w:rPr>
          <w:rFonts w:ascii="Times New Roman" w:eastAsia="Times New Roman" w:hAnsi="Times New Roman" w:cs="Times New Roman"/>
          <w:sz w:val="24"/>
          <w:szCs w:val="24"/>
        </w:rPr>
      </w:pPr>
    </w:p>
    <w:p w14:paraId="06EECE5C" w14:textId="77777777" w:rsidR="00B36C8C" w:rsidRDefault="00B36C8C">
      <w:pPr>
        <w:widowControl w:val="0"/>
        <w:spacing w:after="0" w:line="200" w:lineRule="auto"/>
        <w:rPr>
          <w:rFonts w:ascii="Times New Roman" w:eastAsia="Times New Roman" w:hAnsi="Times New Roman" w:cs="Times New Roman"/>
          <w:sz w:val="24"/>
          <w:szCs w:val="24"/>
        </w:rPr>
      </w:pPr>
    </w:p>
    <w:p w14:paraId="126F5EE4" w14:textId="77777777" w:rsidR="00B36C8C" w:rsidRDefault="00B36C8C">
      <w:pPr>
        <w:widowControl w:val="0"/>
        <w:spacing w:after="0" w:line="200" w:lineRule="auto"/>
        <w:rPr>
          <w:rFonts w:ascii="Times New Roman" w:eastAsia="Times New Roman" w:hAnsi="Times New Roman" w:cs="Times New Roman"/>
          <w:sz w:val="24"/>
          <w:szCs w:val="24"/>
        </w:rPr>
      </w:pPr>
    </w:p>
    <w:p w14:paraId="5597FE89" w14:textId="77777777" w:rsidR="00B36C8C" w:rsidRDefault="00B36C8C">
      <w:pPr>
        <w:widowControl w:val="0"/>
        <w:spacing w:after="0" w:line="200" w:lineRule="auto"/>
        <w:rPr>
          <w:rFonts w:ascii="Times New Roman" w:eastAsia="Times New Roman" w:hAnsi="Times New Roman" w:cs="Times New Roman"/>
          <w:sz w:val="24"/>
          <w:szCs w:val="24"/>
        </w:rPr>
      </w:pPr>
    </w:p>
    <w:p w14:paraId="430C9FF7" w14:textId="77777777" w:rsidR="00B36C8C" w:rsidRDefault="00B36C8C">
      <w:pPr>
        <w:widowControl w:val="0"/>
        <w:spacing w:after="0" w:line="200" w:lineRule="auto"/>
        <w:rPr>
          <w:rFonts w:ascii="Times New Roman" w:eastAsia="Times New Roman" w:hAnsi="Times New Roman" w:cs="Times New Roman"/>
          <w:sz w:val="24"/>
          <w:szCs w:val="24"/>
        </w:rPr>
      </w:pPr>
    </w:p>
    <w:p w14:paraId="5661AA89" w14:textId="77777777" w:rsidR="00B36C8C" w:rsidRDefault="00B36C8C">
      <w:pPr>
        <w:widowControl w:val="0"/>
        <w:spacing w:after="0" w:line="200" w:lineRule="auto"/>
        <w:rPr>
          <w:rFonts w:ascii="Times New Roman" w:eastAsia="Times New Roman" w:hAnsi="Times New Roman" w:cs="Times New Roman"/>
          <w:sz w:val="24"/>
          <w:szCs w:val="24"/>
        </w:rPr>
      </w:pPr>
    </w:p>
    <w:p w14:paraId="7BD82182" w14:textId="77777777" w:rsidR="00B36C8C" w:rsidRDefault="00B36C8C">
      <w:pPr>
        <w:widowControl w:val="0"/>
        <w:spacing w:after="0" w:line="200" w:lineRule="auto"/>
        <w:rPr>
          <w:rFonts w:ascii="Times New Roman" w:eastAsia="Times New Roman" w:hAnsi="Times New Roman" w:cs="Times New Roman"/>
          <w:sz w:val="24"/>
          <w:szCs w:val="24"/>
        </w:rPr>
      </w:pPr>
    </w:p>
    <w:sectPr w:rsidR="00B36C8C" w:rsidSect="00EF09C4">
      <w:type w:val="continuous"/>
      <w:pgSz w:w="12240" w:h="15820"/>
      <w:pgMar w:top="1440" w:right="1440" w:bottom="1440" w:left="144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2F294" w14:textId="77777777" w:rsidR="00D14DC5" w:rsidRDefault="00D14DC5">
      <w:pPr>
        <w:spacing w:after="0" w:line="240" w:lineRule="auto"/>
      </w:pPr>
      <w:r>
        <w:separator/>
      </w:r>
    </w:p>
  </w:endnote>
  <w:endnote w:type="continuationSeparator" w:id="0">
    <w:p w14:paraId="60ADAFCC" w14:textId="77777777" w:rsidR="00D14DC5" w:rsidRDefault="00D14D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6C37A9" w14:textId="77777777" w:rsidR="00D14DC5" w:rsidRDefault="00D14DC5">
      <w:pPr>
        <w:spacing w:after="0" w:line="240" w:lineRule="auto"/>
      </w:pPr>
      <w:r>
        <w:separator/>
      </w:r>
    </w:p>
  </w:footnote>
  <w:footnote w:type="continuationSeparator" w:id="0">
    <w:p w14:paraId="26DAE476" w14:textId="77777777" w:rsidR="00D14DC5" w:rsidRDefault="00D14D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F4F69" w14:textId="77777777" w:rsidR="00B36C8C" w:rsidRDefault="00B36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D1CF3"/>
    <w:multiLevelType w:val="multilevel"/>
    <w:tmpl w:val="9C74A74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 w15:restartNumberingAfterBreak="0">
    <w:nsid w:val="186C1947"/>
    <w:multiLevelType w:val="multilevel"/>
    <w:tmpl w:val="F80694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3C2B41"/>
    <w:multiLevelType w:val="multilevel"/>
    <w:tmpl w:val="0F6AC0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F456030"/>
    <w:multiLevelType w:val="multilevel"/>
    <w:tmpl w:val="D1FE9856"/>
    <w:lvl w:ilvl="0">
      <w:start w:val="2"/>
      <w:numFmt w:val="decimal"/>
      <w:lvlText w:val="%1"/>
      <w:lvlJc w:val="left"/>
      <w:pPr>
        <w:ind w:left="480" w:hanging="480"/>
      </w:pPr>
      <w:rPr>
        <w:sz w:val="24"/>
        <w:szCs w:val="24"/>
      </w:rPr>
    </w:lvl>
    <w:lvl w:ilvl="1">
      <w:start w:val="1"/>
      <w:numFmt w:val="decimal"/>
      <w:lvlText w:val="%1.%2"/>
      <w:lvlJc w:val="left"/>
      <w:pPr>
        <w:ind w:left="930" w:hanging="480"/>
      </w:pPr>
      <w:rPr>
        <w:sz w:val="24"/>
        <w:szCs w:val="24"/>
      </w:rPr>
    </w:lvl>
    <w:lvl w:ilvl="2">
      <w:start w:val="1"/>
      <w:numFmt w:val="decimal"/>
      <w:lvlText w:val="%1.%2.%3"/>
      <w:lvlJc w:val="left"/>
      <w:pPr>
        <w:ind w:left="1620" w:hanging="720"/>
      </w:pPr>
      <w:rPr>
        <w:sz w:val="24"/>
        <w:szCs w:val="24"/>
      </w:rPr>
    </w:lvl>
    <w:lvl w:ilvl="3">
      <w:start w:val="1"/>
      <w:numFmt w:val="decimal"/>
      <w:lvlText w:val="%1.%2.%3.%4"/>
      <w:lvlJc w:val="left"/>
      <w:pPr>
        <w:ind w:left="2430" w:hanging="1080"/>
      </w:pPr>
      <w:rPr>
        <w:sz w:val="24"/>
        <w:szCs w:val="24"/>
      </w:rPr>
    </w:lvl>
    <w:lvl w:ilvl="4">
      <w:start w:val="1"/>
      <w:numFmt w:val="decimal"/>
      <w:lvlText w:val="%1.%2.%3.%4.%5"/>
      <w:lvlJc w:val="left"/>
      <w:pPr>
        <w:ind w:left="2880" w:hanging="1080"/>
      </w:pPr>
      <w:rPr>
        <w:sz w:val="24"/>
        <w:szCs w:val="24"/>
      </w:rPr>
    </w:lvl>
    <w:lvl w:ilvl="5">
      <w:start w:val="1"/>
      <w:numFmt w:val="decimal"/>
      <w:lvlText w:val="%1.%2.%3.%4.%5.%6"/>
      <w:lvlJc w:val="left"/>
      <w:pPr>
        <w:ind w:left="3690" w:hanging="1440"/>
      </w:pPr>
      <w:rPr>
        <w:sz w:val="24"/>
        <w:szCs w:val="24"/>
      </w:rPr>
    </w:lvl>
    <w:lvl w:ilvl="6">
      <w:start w:val="1"/>
      <w:numFmt w:val="decimal"/>
      <w:lvlText w:val="%1.%2.%3.%4.%5.%6.%7"/>
      <w:lvlJc w:val="left"/>
      <w:pPr>
        <w:ind w:left="4140" w:hanging="1440"/>
      </w:pPr>
      <w:rPr>
        <w:sz w:val="24"/>
        <w:szCs w:val="24"/>
      </w:rPr>
    </w:lvl>
    <w:lvl w:ilvl="7">
      <w:start w:val="1"/>
      <w:numFmt w:val="decimal"/>
      <w:lvlText w:val="%1.%2.%3.%4.%5.%6.%7.%8"/>
      <w:lvlJc w:val="left"/>
      <w:pPr>
        <w:ind w:left="4950" w:hanging="1800"/>
      </w:pPr>
      <w:rPr>
        <w:sz w:val="24"/>
        <w:szCs w:val="24"/>
      </w:rPr>
    </w:lvl>
    <w:lvl w:ilvl="8">
      <w:start w:val="1"/>
      <w:numFmt w:val="decimal"/>
      <w:lvlText w:val="%1.%2.%3.%4.%5.%6.%7.%8.%9"/>
      <w:lvlJc w:val="left"/>
      <w:pPr>
        <w:ind w:left="5760" w:hanging="2160"/>
      </w:pPr>
      <w:rPr>
        <w:sz w:val="24"/>
        <w:szCs w:val="24"/>
      </w:rPr>
    </w:lvl>
  </w:abstractNum>
  <w:abstractNum w:abstractNumId="4" w15:restartNumberingAfterBreak="0">
    <w:nsid w:val="208D758E"/>
    <w:multiLevelType w:val="multilevel"/>
    <w:tmpl w:val="3B325BEA"/>
    <w:lvl w:ilvl="0">
      <w:start w:val="1"/>
      <w:numFmt w:val="decimal"/>
      <w:lvlText w:val="%1"/>
      <w:lvlJc w:val="left"/>
      <w:pPr>
        <w:ind w:left="480" w:hanging="480"/>
      </w:pPr>
    </w:lvl>
    <w:lvl w:ilvl="1">
      <w:start w:val="4"/>
      <w:numFmt w:val="decimal"/>
      <w:lvlText w:val="%1.%2"/>
      <w:lvlJc w:val="left"/>
      <w:pPr>
        <w:ind w:left="934" w:hanging="479"/>
      </w:pPr>
      <w:rPr>
        <w:b/>
      </w:rPr>
    </w:lvl>
    <w:lvl w:ilvl="2">
      <w:start w:val="1"/>
      <w:numFmt w:val="decimal"/>
      <w:lvlText w:val="%1.%2.%3"/>
      <w:lvlJc w:val="left"/>
      <w:pPr>
        <w:ind w:left="1620" w:hanging="720"/>
      </w:pPr>
    </w:lvl>
    <w:lvl w:ilvl="3">
      <w:start w:val="1"/>
      <w:numFmt w:val="decimal"/>
      <w:lvlText w:val="%1.%2.%3.%4"/>
      <w:lvlJc w:val="left"/>
      <w:pPr>
        <w:ind w:left="2082" w:hanging="720"/>
      </w:pPr>
    </w:lvl>
    <w:lvl w:ilvl="4">
      <w:start w:val="1"/>
      <w:numFmt w:val="decimal"/>
      <w:lvlText w:val="%1.%2.%3.%4.%5"/>
      <w:lvlJc w:val="left"/>
      <w:pPr>
        <w:ind w:left="2896" w:hanging="1079"/>
      </w:pPr>
    </w:lvl>
    <w:lvl w:ilvl="5">
      <w:start w:val="1"/>
      <w:numFmt w:val="decimal"/>
      <w:lvlText w:val="%1.%2.%3.%4.%5.%6"/>
      <w:lvlJc w:val="left"/>
      <w:pPr>
        <w:ind w:left="3350" w:hanging="1080"/>
      </w:pPr>
    </w:lvl>
    <w:lvl w:ilvl="6">
      <w:start w:val="1"/>
      <w:numFmt w:val="decimal"/>
      <w:lvlText w:val="%1.%2.%3.%4.%5.%6.%7"/>
      <w:lvlJc w:val="left"/>
      <w:pPr>
        <w:ind w:left="4164" w:hanging="1440"/>
      </w:pPr>
    </w:lvl>
    <w:lvl w:ilvl="7">
      <w:start w:val="1"/>
      <w:numFmt w:val="decimal"/>
      <w:lvlText w:val="%1.%2.%3.%4.%5.%6.%7.%8"/>
      <w:lvlJc w:val="left"/>
      <w:pPr>
        <w:ind w:left="4618" w:hanging="1440"/>
      </w:pPr>
    </w:lvl>
    <w:lvl w:ilvl="8">
      <w:start w:val="1"/>
      <w:numFmt w:val="decimal"/>
      <w:lvlText w:val="%1.%2.%3.%4.%5.%6.%7.%8.%9"/>
      <w:lvlJc w:val="left"/>
      <w:pPr>
        <w:ind w:left="5432" w:hanging="1799"/>
      </w:pPr>
    </w:lvl>
  </w:abstractNum>
  <w:abstractNum w:abstractNumId="5" w15:restartNumberingAfterBreak="0">
    <w:nsid w:val="222B0139"/>
    <w:multiLevelType w:val="multilevel"/>
    <w:tmpl w:val="090A2656"/>
    <w:lvl w:ilvl="0">
      <w:start w:val="2"/>
      <w:numFmt w:val="decimal"/>
      <w:lvlText w:val="%1"/>
      <w:lvlJc w:val="left"/>
      <w:pPr>
        <w:ind w:left="360" w:hanging="360"/>
      </w:pPr>
    </w:lvl>
    <w:lvl w:ilvl="1">
      <w:start w:val="1"/>
      <w:numFmt w:val="decimal"/>
      <w:lvlText w:val="%1.%2"/>
      <w:lvlJc w:val="left"/>
      <w:pPr>
        <w:ind w:left="990" w:hanging="360"/>
      </w:pPr>
      <w:rPr>
        <w:b/>
      </w:rPr>
    </w:lvl>
    <w:lvl w:ilvl="2">
      <w:start w:val="1"/>
      <w:numFmt w:val="decimal"/>
      <w:lvlText w:val="%1.%2.%3"/>
      <w:lvlJc w:val="left"/>
      <w:pPr>
        <w:ind w:left="2160" w:hanging="720"/>
      </w:pPr>
      <w:rPr>
        <w:b/>
      </w:r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6" w15:restartNumberingAfterBreak="0">
    <w:nsid w:val="23897580"/>
    <w:multiLevelType w:val="multilevel"/>
    <w:tmpl w:val="1C58D876"/>
    <w:lvl w:ilvl="0">
      <w:start w:val="3"/>
      <w:numFmt w:val="decimal"/>
      <w:lvlText w:val="%1"/>
      <w:lvlJc w:val="left"/>
      <w:pPr>
        <w:ind w:left="360" w:hanging="360"/>
      </w:pPr>
    </w:lvl>
    <w:lvl w:ilvl="1">
      <w:start w:val="1"/>
      <w:numFmt w:val="decimal"/>
      <w:lvlText w:val="%1.%2"/>
      <w:lvlJc w:val="left"/>
      <w:pPr>
        <w:ind w:left="1200" w:hanging="360"/>
      </w:pPr>
    </w:lvl>
    <w:lvl w:ilvl="2">
      <w:start w:val="1"/>
      <w:numFmt w:val="decimal"/>
      <w:lvlText w:val="%1.%2.%3"/>
      <w:lvlJc w:val="left"/>
      <w:pPr>
        <w:ind w:left="2400" w:hanging="720"/>
      </w:pPr>
    </w:lvl>
    <w:lvl w:ilvl="3">
      <w:start w:val="1"/>
      <w:numFmt w:val="decimal"/>
      <w:lvlText w:val="%1.%2.%3.%4"/>
      <w:lvlJc w:val="left"/>
      <w:pPr>
        <w:ind w:left="3240" w:hanging="720"/>
      </w:pPr>
    </w:lvl>
    <w:lvl w:ilvl="4">
      <w:start w:val="1"/>
      <w:numFmt w:val="decimal"/>
      <w:lvlText w:val="%1.%2.%3.%4.%5"/>
      <w:lvlJc w:val="left"/>
      <w:pPr>
        <w:ind w:left="4440" w:hanging="1080"/>
      </w:pPr>
    </w:lvl>
    <w:lvl w:ilvl="5">
      <w:start w:val="1"/>
      <w:numFmt w:val="decimal"/>
      <w:lvlText w:val="%1.%2.%3.%4.%5.%6"/>
      <w:lvlJc w:val="left"/>
      <w:pPr>
        <w:ind w:left="5280" w:hanging="1080"/>
      </w:pPr>
    </w:lvl>
    <w:lvl w:ilvl="6">
      <w:start w:val="1"/>
      <w:numFmt w:val="decimal"/>
      <w:lvlText w:val="%1.%2.%3.%4.%5.%6.%7"/>
      <w:lvlJc w:val="left"/>
      <w:pPr>
        <w:ind w:left="6480" w:hanging="1440"/>
      </w:pPr>
    </w:lvl>
    <w:lvl w:ilvl="7">
      <w:start w:val="1"/>
      <w:numFmt w:val="decimal"/>
      <w:lvlText w:val="%1.%2.%3.%4.%5.%6.%7.%8"/>
      <w:lvlJc w:val="left"/>
      <w:pPr>
        <w:ind w:left="7320" w:hanging="1440"/>
      </w:pPr>
    </w:lvl>
    <w:lvl w:ilvl="8">
      <w:start w:val="1"/>
      <w:numFmt w:val="decimal"/>
      <w:lvlText w:val="%1.%2.%3.%4.%5.%6.%7.%8.%9"/>
      <w:lvlJc w:val="left"/>
      <w:pPr>
        <w:ind w:left="8520" w:hanging="1800"/>
      </w:pPr>
    </w:lvl>
  </w:abstractNum>
  <w:abstractNum w:abstractNumId="7" w15:restartNumberingAfterBreak="0">
    <w:nsid w:val="2456400C"/>
    <w:multiLevelType w:val="multilevel"/>
    <w:tmpl w:val="A1908DDC"/>
    <w:lvl w:ilvl="0">
      <w:start w:val="1"/>
      <w:numFmt w:val="bullet"/>
      <w:lvlText w:val="•"/>
      <w:lvlJc w:val="left"/>
      <w:pPr>
        <w:ind w:left="1183" w:hanging="1183"/>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1757" w:hanging="1757"/>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477" w:hanging="2477"/>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3197" w:hanging="3197"/>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3917" w:hanging="3917"/>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637" w:hanging="4637"/>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357" w:hanging="5357"/>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6077" w:hanging="6077"/>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6797" w:hanging="6797"/>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8" w15:restartNumberingAfterBreak="0">
    <w:nsid w:val="2A2D44D3"/>
    <w:multiLevelType w:val="multilevel"/>
    <w:tmpl w:val="4316FD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DA54D5F"/>
    <w:multiLevelType w:val="multilevel"/>
    <w:tmpl w:val="CFBC13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7B42F76"/>
    <w:multiLevelType w:val="multilevel"/>
    <w:tmpl w:val="F95E43AA"/>
    <w:lvl w:ilvl="0">
      <w:start w:val="2"/>
      <w:numFmt w:val="decimal"/>
      <w:lvlText w:val="%1"/>
      <w:lvlJc w:val="left"/>
      <w:pPr>
        <w:ind w:left="360" w:hanging="360"/>
      </w:pPr>
      <w:rPr>
        <w:b/>
      </w:rPr>
    </w:lvl>
    <w:lvl w:ilvl="1">
      <w:start w:val="3"/>
      <w:numFmt w:val="decimal"/>
      <w:lvlText w:val="%1.%2"/>
      <w:lvlJc w:val="left"/>
      <w:pPr>
        <w:ind w:left="840" w:hanging="360"/>
      </w:pPr>
      <w:rPr>
        <w:b/>
      </w:rPr>
    </w:lvl>
    <w:lvl w:ilvl="2">
      <w:start w:val="1"/>
      <w:numFmt w:val="decimal"/>
      <w:lvlText w:val="%1.%2.%3"/>
      <w:lvlJc w:val="left"/>
      <w:pPr>
        <w:ind w:left="1680" w:hanging="720"/>
      </w:pPr>
      <w:rPr>
        <w:b/>
      </w:rPr>
    </w:lvl>
    <w:lvl w:ilvl="3">
      <w:start w:val="1"/>
      <w:numFmt w:val="decimal"/>
      <w:lvlText w:val="%1.%2.%3.%4"/>
      <w:lvlJc w:val="left"/>
      <w:pPr>
        <w:ind w:left="2160" w:hanging="720"/>
      </w:pPr>
      <w:rPr>
        <w:b/>
      </w:rPr>
    </w:lvl>
    <w:lvl w:ilvl="4">
      <w:start w:val="1"/>
      <w:numFmt w:val="decimal"/>
      <w:lvlText w:val="%1.%2.%3.%4.%5"/>
      <w:lvlJc w:val="left"/>
      <w:pPr>
        <w:ind w:left="3000" w:hanging="1080"/>
      </w:pPr>
      <w:rPr>
        <w:b/>
      </w:rPr>
    </w:lvl>
    <w:lvl w:ilvl="5">
      <w:start w:val="1"/>
      <w:numFmt w:val="decimal"/>
      <w:lvlText w:val="%1.%2.%3.%4.%5.%6"/>
      <w:lvlJc w:val="left"/>
      <w:pPr>
        <w:ind w:left="3480" w:hanging="1080"/>
      </w:pPr>
      <w:rPr>
        <w:b/>
      </w:rPr>
    </w:lvl>
    <w:lvl w:ilvl="6">
      <w:start w:val="1"/>
      <w:numFmt w:val="decimal"/>
      <w:lvlText w:val="%1.%2.%3.%4.%5.%6.%7"/>
      <w:lvlJc w:val="left"/>
      <w:pPr>
        <w:ind w:left="4320" w:hanging="1440"/>
      </w:pPr>
      <w:rPr>
        <w:b/>
      </w:rPr>
    </w:lvl>
    <w:lvl w:ilvl="7">
      <w:start w:val="1"/>
      <w:numFmt w:val="decimal"/>
      <w:lvlText w:val="%1.%2.%3.%4.%5.%6.%7.%8"/>
      <w:lvlJc w:val="left"/>
      <w:pPr>
        <w:ind w:left="4800" w:hanging="1440"/>
      </w:pPr>
      <w:rPr>
        <w:b/>
      </w:rPr>
    </w:lvl>
    <w:lvl w:ilvl="8">
      <w:start w:val="1"/>
      <w:numFmt w:val="decimal"/>
      <w:lvlText w:val="%1.%2.%3.%4.%5.%6.%7.%8.%9"/>
      <w:lvlJc w:val="left"/>
      <w:pPr>
        <w:ind w:left="5640" w:hanging="1800"/>
      </w:pPr>
      <w:rPr>
        <w:b/>
      </w:rPr>
    </w:lvl>
  </w:abstractNum>
  <w:abstractNum w:abstractNumId="11" w15:restartNumberingAfterBreak="0">
    <w:nsid w:val="3F030533"/>
    <w:multiLevelType w:val="multilevel"/>
    <w:tmpl w:val="32707496"/>
    <w:lvl w:ilvl="0">
      <w:start w:val="4"/>
      <w:numFmt w:val="decimal"/>
      <w:lvlText w:val="%1"/>
      <w:lvlJc w:val="left"/>
      <w:pPr>
        <w:ind w:left="360" w:hanging="360"/>
      </w:pPr>
    </w:lvl>
    <w:lvl w:ilvl="1">
      <w:start w:val="1"/>
      <w:numFmt w:val="decimal"/>
      <w:lvlText w:val="%1.%2"/>
      <w:lvlJc w:val="left"/>
      <w:pPr>
        <w:ind w:left="990" w:hanging="360"/>
      </w:pPr>
    </w:lvl>
    <w:lvl w:ilvl="2">
      <w:start w:val="1"/>
      <w:numFmt w:val="decimal"/>
      <w:lvlText w:val="%1.%2.%3"/>
      <w:lvlJc w:val="left"/>
      <w:pPr>
        <w:ind w:left="1980" w:hanging="720"/>
      </w:pPr>
    </w:lvl>
    <w:lvl w:ilvl="3">
      <w:start w:val="1"/>
      <w:numFmt w:val="decimal"/>
      <w:lvlText w:val="%1.%2.%3.%4"/>
      <w:lvlJc w:val="left"/>
      <w:pPr>
        <w:ind w:left="2610" w:hanging="720"/>
      </w:pPr>
    </w:lvl>
    <w:lvl w:ilvl="4">
      <w:start w:val="1"/>
      <w:numFmt w:val="decimal"/>
      <w:lvlText w:val="%1.%2.%3.%4.%5"/>
      <w:lvlJc w:val="left"/>
      <w:pPr>
        <w:ind w:left="3600" w:hanging="1080"/>
      </w:pPr>
    </w:lvl>
    <w:lvl w:ilvl="5">
      <w:start w:val="1"/>
      <w:numFmt w:val="decimal"/>
      <w:lvlText w:val="%1.%2.%3.%4.%5.%6"/>
      <w:lvlJc w:val="left"/>
      <w:pPr>
        <w:ind w:left="4230" w:hanging="1080"/>
      </w:pPr>
    </w:lvl>
    <w:lvl w:ilvl="6">
      <w:start w:val="1"/>
      <w:numFmt w:val="decimal"/>
      <w:lvlText w:val="%1.%2.%3.%4.%5.%6.%7"/>
      <w:lvlJc w:val="left"/>
      <w:pPr>
        <w:ind w:left="5220" w:hanging="1440"/>
      </w:pPr>
    </w:lvl>
    <w:lvl w:ilvl="7">
      <w:start w:val="1"/>
      <w:numFmt w:val="decimal"/>
      <w:lvlText w:val="%1.%2.%3.%4.%5.%6.%7.%8"/>
      <w:lvlJc w:val="left"/>
      <w:pPr>
        <w:ind w:left="5850" w:hanging="1440"/>
      </w:pPr>
    </w:lvl>
    <w:lvl w:ilvl="8">
      <w:start w:val="1"/>
      <w:numFmt w:val="decimal"/>
      <w:lvlText w:val="%1.%2.%3.%4.%5.%6.%7.%8.%9"/>
      <w:lvlJc w:val="left"/>
      <w:pPr>
        <w:ind w:left="6840" w:hanging="1800"/>
      </w:pPr>
    </w:lvl>
  </w:abstractNum>
  <w:abstractNum w:abstractNumId="12" w15:restartNumberingAfterBreak="0">
    <w:nsid w:val="51322C07"/>
    <w:multiLevelType w:val="multilevel"/>
    <w:tmpl w:val="94089674"/>
    <w:lvl w:ilvl="0">
      <w:start w:val="1"/>
      <w:numFmt w:val="bullet"/>
      <w:lvlText w:val="•"/>
      <w:lvlJc w:val="left"/>
      <w:pPr>
        <w:ind w:left="1891" w:hanging="1891"/>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4656" w:hanging="4656"/>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5376" w:hanging="5376"/>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6096" w:hanging="6096"/>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6816" w:hanging="6816"/>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7536" w:hanging="7536"/>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8256" w:hanging="8256"/>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8976" w:hanging="8976"/>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9696" w:hanging="9696"/>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3" w15:restartNumberingAfterBreak="0">
    <w:nsid w:val="52315E78"/>
    <w:multiLevelType w:val="multilevel"/>
    <w:tmpl w:val="DC74CE60"/>
    <w:lvl w:ilvl="0">
      <w:start w:val="1"/>
      <w:numFmt w:val="bullet"/>
      <w:lvlText w:val="•"/>
      <w:lvlJc w:val="left"/>
      <w:pPr>
        <w:ind w:left="845" w:hanging="845"/>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1418" w:hanging="1418"/>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138" w:hanging="2138"/>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2858" w:hanging="2858"/>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3578" w:hanging="3578"/>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298" w:hanging="4298"/>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018" w:hanging="5018"/>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5738" w:hanging="5738"/>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6458" w:hanging="6458"/>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4" w15:restartNumberingAfterBreak="0">
    <w:nsid w:val="5E4A03F7"/>
    <w:multiLevelType w:val="multilevel"/>
    <w:tmpl w:val="70F6E5C4"/>
    <w:lvl w:ilvl="0">
      <w:start w:val="1"/>
      <w:numFmt w:val="bullet"/>
      <w:lvlText w:val="•"/>
      <w:lvlJc w:val="left"/>
      <w:pPr>
        <w:ind w:left="1522" w:hanging="1522"/>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2026" w:hanging="2026"/>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746" w:hanging="2746"/>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3466" w:hanging="3466"/>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4186" w:hanging="4186"/>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906" w:hanging="4906"/>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626" w:hanging="5626"/>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6346" w:hanging="6346"/>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7066" w:hanging="7066"/>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5" w15:restartNumberingAfterBreak="0">
    <w:nsid w:val="64182A5D"/>
    <w:multiLevelType w:val="multilevel"/>
    <w:tmpl w:val="DA28D9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A377CA0"/>
    <w:multiLevelType w:val="multilevel"/>
    <w:tmpl w:val="CBA89C0E"/>
    <w:lvl w:ilvl="0">
      <w:start w:val="1"/>
      <w:numFmt w:val="decimal"/>
      <w:lvlText w:val="%1."/>
      <w:lvlJc w:val="left"/>
      <w:pPr>
        <w:ind w:left="1238" w:hanging="1238"/>
      </w:pPr>
      <w:rPr>
        <w:rFonts w:ascii="Times New Roman" w:eastAsia="Times New Roman" w:hAnsi="Times New Roman" w:cs="Times New Roman"/>
        <w:b w:val="0"/>
        <w:i w:val="0"/>
        <w:strike w:val="0"/>
        <w:color w:val="000000"/>
        <w:sz w:val="23"/>
        <w:szCs w:val="23"/>
        <w:u w:val="none"/>
        <w:shd w:val="clear" w:color="auto" w:fill="auto"/>
        <w:vertAlign w:val="baseline"/>
      </w:rPr>
    </w:lvl>
    <w:lvl w:ilvl="1">
      <w:start w:val="1"/>
      <w:numFmt w:val="decimal"/>
      <w:lvlText w:val="%1.%2"/>
      <w:lvlJc w:val="left"/>
      <w:pPr>
        <w:ind w:left="549" w:hanging="549"/>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decimal"/>
      <w:lvlText w:val="%1.%2.%3"/>
      <w:lvlJc w:val="left"/>
      <w:pPr>
        <w:ind w:left="662" w:hanging="662"/>
      </w:pPr>
      <w:rPr>
        <w:rFonts w:ascii="Times New Roman" w:eastAsia="Times New Roman" w:hAnsi="Times New Roman" w:cs="Times New Roman"/>
        <w:b/>
        <w:i w:val="0"/>
        <w:strike w:val="0"/>
        <w:color w:val="000000"/>
        <w:sz w:val="23"/>
        <w:szCs w:val="23"/>
        <w:u w:val="none"/>
        <w:shd w:val="clear" w:color="auto" w:fill="auto"/>
        <w:vertAlign w:val="baseline"/>
      </w:rPr>
    </w:lvl>
    <w:lvl w:ilvl="3">
      <w:start w:val="1"/>
      <w:numFmt w:val="decimal"/>
      <w:lvlText w:val="%4"/>
      <w:lvlJc w:val="left"/>
      <w:pPr>
        <w:ind w:left="2266" w:hanging="2266"/>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lowerLetter"/>
      <w:lvlText w:val="%5"/>
      <w:lvlJc w:val="left"/>
      <w:pPr>
        <w:ind w:left="2986" w:hanging="2986"/>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lowerRoman"/>
      <w:lvlText w:val="%6"/>
      <w:lvlJc w:val="left"/>
      <w:pPr>
        <w:ind w:left="3706" w:hanging="3706"/>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decimal"/>
      <w:lvlText w:val="%7"/>
      <w:lvlJc w:val="left"/>
      <w:pPr>
        <w:ind w:left="4426" w:hanging="4426"/>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lowerLetter"/>
      <w:lvlText w:val="%8"/>
      <w:lvlJc w:val="left"/>
      <w:pPr>
        <w:ind w:left="5146" w:hanging="5146"/>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lowerRoman"/>
      <w:lvlText w:val="%9"/>
      <w:lvlJc w:val="left"/>
      <w:pPr>
        <w:ind w:left="5866" w:hanging="5866"/>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7" w15:restartNumberingAfterBreak="0">
    <w:nsid w:val="6FAB3315"/>
    <w:multiLevelType w:val="multilevel"/>
    <w:tmpl w:val="FA4A8104"/>
    <w:lvl w:ilvl="0">
      <w:start w:val="1"/>
      <w:numFmt w:val="bullet"/>
      <w:lvlText w:val="•"/>
      <w:lvlJc w:val="left"/>
      <w:pPr>
        <w:ind w:left="457" w:hanging="457"/>
      </w:pPr>
      <w:rPr>
        <w:rFonts w:ascii="Times New Roman" w:eastAsia="Times New Roman" w:hAnsi="Times New Roman" w:cs="Times New Roman"/>
        <w:b w:val="0"/>
        <w:i w:val="0"/>
        <w:strike w:val="0"/>
        <w:color w:val="000000"/>
        <w:sz w:val="23"/>
        <w:szCs w:val="23"/>
        <w:u w:val="none"/>
        <w:shd w:val="clear" w:color="auto" w:fill="auto"/>
        <w:vertAlign w:val="baseline"/>
      </w:rPr>
    </w:lvl>
    <w:lvl w:ilvl="1">
      <w:start w:val="1"/>
      <w:numFmt w:val="bullet"/>
      <w:lvlText w:val="o"/>
      <w:lvlJc w:val="left"/>
      <w:pPr>
        <w:ind w:left="1814" w:hanging="1814"/>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534" w:hanging="2534"/>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3254" w:hanging="3254"/>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3974" w:hanging="3974"/>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694" w:hanging="4694"/>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414" w:hanging="5414"/>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6134" w:hanging="6134"/>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6854" w:hanging="6854"/>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8" w15:restartNumberingAfterBreak="0">
    <w:nsid w:val="73A851CA"/>
    <w:multiLevelType w:val="multilevel"/>
    <w:tmpl w:val="F9DC21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6D93495"/>
    <w:multiLevelType w:val="multilevel"/>
    <w:tmpl w:val="D28CC8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C1879FD"/>
    <w:multiLevelType w:val="multilevel"/>
    <w:tmpl w:val="45AAE0AC"/>
    <w:lvl w:ilvl="0">
      <w:start w:val="1"/>
      <w:numFmt w:val="decimal"/>
      <w:lvlText w:val="%1."/>
      <w:lvlJc w:val="left"/>
      <w:pPr>
        <w:ind w:left="720" w:hanging="360"/>
      </w:pPr>
      <w:rPr>
        <w:sz w:val="24"/>
        <w:szCs w:val="24"/>
      </w:rPr>
    </w:lvl>
    <w:lvl w:ilvl="1">
      <w:start w:val="1"/>
      <w:numFmt w:val="decimal"/>
      <w:lvlText w:val="%1.%2"/>
      <w:lvlJc w:val="left"/>
      <w:pPr>
        <w:ind w:left="1170" w:hanging="54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2"/>
  </w:num>
  <w:num w:numId="2">
    <w:abstractNumId w:val="13"/>
  </w:num>
  <w:num w:numId="3">
    <w:abstractNumId w:val="14"/>
  </w:num>
  <w:num w:numId="4">
    <w:abstractNumId w:val="6"/>
  </w:num>
  <w:num w:numId="5">
    <w:abstractNumId w:val="17"/>
  </w:num>
  <w:num w:numId="6">
    <w:abstractNumId w:val="0"/>
  </w:num>
  <w:num w:numId="7">
    <w:abstractNumId w:val="12"/>
  </w:num>
  <w:num w:numId="8">
    <w:abstractNumId w:val="5"/>
  </w:num>
  <w:num w:numId="9">
    <w:abstractNumId w:val="1"/>
  </w:num>
  <w:num w:numId="10">
    <w:abstractNumId w:val="20"/>
  </w:num>
  <w:num w:numId="11">
    <w:abstractNumId w:val="18"/>
  </w:num>
  <w:num w:numId="12">
    <w:abstractNumId w:val="16"/>
  </w:num>
  <w:num w:numId="13">
    <w:abstractNumId w:val="9"/>
  </w:num>
  <w:num w:numId="14">
    <w:abstractNumId w:val="19"/>
  </w:num>
  <w:num w:numId="15">
    <w:abstractNumId w:val="4"/>
  </w:num>
  <w:num w:numId="16">
    <w:abstractNumId w:val="11"/>
  </w:num>
  <w:num w:numId="17">
    <w:abstractNumId w:val="3"/>
  </w:num>
  <w:num w:numId="18">
    <w:abstractNumId w:val="15"/>
  </w:num>
  <w:num w:numId="19">
    <w:abstractNumId w:val="10"/>
  </w:num>
  <w:num w:numId="20">
    <w:abstractNumId w:val="8"/>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LI0NTMyNTcwNjZW0lEKTi0uzszPAykwqgUAWlSLmywAAAA="/>
  </w:docVars>
  <w:rsids>
    <w:rsidRoot w:val="00B36C8C"/>
    <w:rsid w:val="00063134"/>
    <w:rsid w:val="004C3363"/>
    <w:rsid w:val="00555218"/>
    <w:rsid w:val="0084760D"/>
    <w:rsid w:val="00AE72CD"/>
    <w:rsid w:val="00B36C8C"/>
    <w:rsid w:val="00D14DC5"/>
    <w:rsid w:val="00E05E7B"/>
    <w:rsid w:val="00EF09C4"/>
    <w:rsid w:val="00FB7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DD216"/>
  <w15:docId w15:val="{AAAEED01-825B-4387-BA1A-89392F345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40" w:after="0"/>
      <w:outlineLvl w:val="1"/>
    </w:pPr>
    <w:rPr>
      <w:rFonts w:ascii="Cambria" w:eastAsia="Cambria" w:hAnsi="Cambria" w:cs="Cambria"/>
      <w:color w:val="366091"/>
      <w:sz w:val="26"/>
      <w:szCs w:val="2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after="0" w:line="259" w:lineRule="auto"/>
      <w:ind w:left="10" w:right="419" w:hanging="10"/>
      <w:outlineLvl w:val="2"/>
    </w:pPr>
    <w:rPr>
      <w:rFonts w:ascii="Times New Roman" w:eastAsia="Times New Roman" w:hAnsi="Times New Roman" w:cs="Times New Roman"/>
      <w:color w:val="000000"/>
      <w:sz w:val="26"/>
      <w:szCs w:val="26"/>
    </w:rPr>
  </w:style>
  <w:style w:type="paragraph" w:styleId="Heading4">
    <w:name w:val="heading 4"/>
    <w:basedOn w:val="Normal"/>
    <w:next w:val="Normal"/>
    <w:uiPriority w:val="9"/>
    <w:semiHidden/>
    <w:unhideWhenUsed/>
    <w:qFormat/>
    <w:pPr>
      <w:keepNext/>
      <w:keepLines/>
      <w:spacing w:before="40" w:after="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43" w:type="dxa"/>
        <w:left w:w="115" w:type="dxa"/>
        <w:right w:w="115" w:type="dxa"/>
      </w:tblCellMar>
    </w:tblPr>
  </w:style>
  <w:style w:type="table" w:customStyle="1" w:styleId="a0">
    <w:basedOn w:val="TableNormal"/>
    <w:tblPr>
      <w:tblStyleRowBandSize w:val="1"/>
      <w:tblStyleColBandSize w:val="1"/>
      <w:tblCellMar>
        <w:top w:w="140" w:type="dxa"/>
        <w:left w:w="115" w:type="dxa"/>
        <w:right w:w="115" w:type="dxa"/>
      </w:tblCellMar>
    </w:tblPr>
  </w:style>
  <w:style w:type="table" w:customStyle="1" w:styleId="a1">
    <w:basedOn w:val="TableNormal"/>
    <w:tblPr>
      <w:tblStyleRowBandSize w:val="1"/>
      <w:tblStyleColBandSize w:val="1"/>
      <w:tblCellMar>
        <w:top w:w="49" w:type="dxa"/>
        <w:left w:w="98" w:type="dxa"/>
        <w:right w:w="115" w:type="dxa"/>
      </w:tblCellMar>
    </w:tblPr>
  </w:style>
  <w:style w:type="table" w:customStyle="1" w:styleId="a2">
    <w:basedOn w:val="TableNormal"/>
    <w:tblPr>
      <w:tblStyleRowBandSize w:val="1"/>
      <w:tblStyleColBandSize w:val="1"/>
      <w:tblCellMar>
        <w:top w:w="50" w:type="dxa"/>
        <w:left w:w="98" w:type="dxa"/>
        <w:right w:w="115" w:type="dxa"/>
      </w:tblCellMar>
    </w:tblPr>
  </w:style>
  <w:style w:type="table" w:customStyle="1" w:styleId="a3">
    <w:basedOn w:val="TableNormal"/>
    <w:tblPr>
      <w:tblStyleRowBandSize w:val="1"/>
      <w:tblStyleColBandSize w:val="1"/>
      <w:tblCellMar>
        <w:top w:w="49" w:type="dxa"/>
        <w:left w:w="98" w:type="dxa"/>
        <w:right w:w="115" w:type="dxa"/>
      </w:tblCellMar>
    </w:tblPr>
  </w:style>
  <w:style w:type="table" w:customStyle="1" w:styleId="a4">
    <w:basedOn w:val="TableNormal"/>
    <w:tblPr>
      <w:tblStyleRowBandSize w:val="1"/>
      <w:tblStyleColBandSize w:val="1"/>
      <w:tblCellMar>
        <w:top w:w="50" w:type="dxa"/>
        <w:left w:w="98" w:type="dxa"/>
        <w:right w:w="115" w:type="dxa"/>
      </w:tblCellMar>
    </w:tblPr>
  </w:style>
  <w:style w:type="table" w:customStyle="1" w:styleId="a5">
    <w:basedOn w:val="TableNormal"/>
    <w:tblPr>
      <w:tblStyleRowBandSize w:val="1"/>
      <w:tblStyleColBandSize w:val="1"/>
      <w:tblCellMar>
        <w:top w:w="50" w:type="dxa"/>
        <w:left w:w="99" w:type="dxa"/>
        <w:right w:w="115" w:type="dxa"/>
      </w:tblCellMar>
    </w:tblPr>
  </w:style>
  <w:style w:type="table" w:customStyle="1" w:styleId="a6">
    <w:basedOn w:val="TableNormal"/>
    <w:tblPr>
      <w:tblStyleRowBandSize w:val="1"/>
      <w:tblStyleColBandSize w:val="1"/>
      <w:tblCellMar>
        <w:top w:w="48" w:type="dxa"/>
        <w:left w:w="98"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3.png"/><Relationship Id="rId68" Type="http://schemas.openxmlformats.org/officeDocument/2006/relationships/image" Target="media/image61.png"/><Relationship Id="rId76" Type="http://schemas.openxmlformats.org/officeDocument/2006/relationships/image" Target="media/image66.png"/><Relationship Id="rId84" Type="http://schemas.openxmlformats.org/officeDocument/2006/relationships/image" Target="media/image68.png"/><Relationship Id="rId89" Type="http://schemas.openxmlformats.org/officeDocument/2006/relationships/image" Target="media/image82.png"/><Relationship Id="rId97" Type="http://schemas.openxmlformats.org/officeDocument/2006/relationships/image" Target="media/image87.png"/><Relationship Id="rId7" Type="http://schemas.openxmlformats.org/officeDocument/2006/relationships/image" Target="media/image1.png"/><Relationship Id="rId71" Type="http://schemas.openxmlformats.org/officeDocument/2006/relationships/image" Target="media/image55.png"/><Relationship Id="rId92" Type="http://schemas.openxmlformats.org/officeDocument/2006/relationships/image" Target="media/image85.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19.jp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4.png"/><Relationship Id="rId79" Type="http://schemas.openxmlformats.org/officeDocument/2006/relationships/image" Target="media/image72.png"/><Relationship Id="rId87" Type="http://schemas.openxmlformats.org/officeDocument/2006/relationships/image" Target="media/image77.png"/><Relationship Id="rId5" Type="http://schemas.openxmlformats.org/officeDocument/2006/relationships/footnotes" Target="footnotes.xml"/><Relationship Id="rId61" Type="http://schemas.openxmlformats.org/officeDocument/2006/relationships/image" Target="media/image37.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1.jp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4.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4.png"/><Relationship Id="rId72" Type="http://schemas.openxmlformats.org/officeDocument/2006/relationships/image" Target="media/image56.png"/><Relationship Id="rId80" Type="http://schemas.openxmlformats.org/officeDocument/2006/relationships/image" Target="media/image73.png"/><Relationship Id="rId85" Type="http://schemas.openxmlformats.org/officeDocument/2006/relationships/image" Target="media/image69.png"/><Relationship Id="rId93" Type="http://schemas.openxmlformats.org/officeDocument/2006/relationships/image" Target="media/image79.jpg"/><Relationship Id="rId98" Type="http://schemas.openxmlformats.org/officeDocument/2006/relationships/image" Target="media/image88.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1.jp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9.png"/><Relationship Id="rId59" Type="http://schemas.openxmlformats.org/officeDocument/2006/relationships/image" Target="media/image35.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7.png"/><Relationship Id="rId62" Type="http://schemas.openxmlformats.org/officeDocument/2006/relationships/image" Target="media/image52.png"/><Relationship Id="rId70" Type="http://schemas.openxmlformats.org/officeDocument/2006/relationships/image" Target="media/image63.png"/><Relationship Id="rId75" Type="http://schemas.openxmlformats.org/officeDocument/2006/relationships/image" Target="media/image65.png"/><Relationship Id="rId83" Type="http://schemas.openxmlformats.org/officeDocument/2006/relationships/image" Target="media/image67.png"/><Relationship Id="rId88" Type="http://schemas.openxmlformats.org/officeDocument/2006/relationships/image" Target="media/image78.png"/><Relationship Id="rId91" Type="http://schemas.openxmlformats.org/officeDocument/2006/relationships/image" Target="media/image84.png"/><Relationship Id="rId96" Type="http://schemas.openxmlformats.org/officeDocument/2006/relationships/image" Target="media/image8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0.jpg"/><Relationship Id="rId28" Type="http://schemas.openxmlformats.org/officeDocument/2006/relationships/image" Target="media/image18.jpg"/><Relationship Id="rId36" Type="http://schemas.openxmlformats.org/officeDocument/2006/relationships/image" Target="media/image26.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5.png"/><Relationship Id="rId60" Type="http://schemas.openxmlformats.org/officeDocument/2006/relationships/image" Target="media/image36.png"/><Relationship Id="rId65" Type="http://schemas.openxmlformats.org/officeDocument/2006/relationships/image" Target="media/image58.png"/><Relationship Id="rId73" Type="http://schemas.openxmlformats.org/officeDocument/2006/relationships/image" Target="media/image57.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6.png"/><Relationship Id="rId94" Type="http://schemas.openxmlformats.org/officeDocument/2006/relationships/image" Target="media/image80.jp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4</Pages>
  <Words>12065</Words>
  <Characters>68776</Characters>
  <Application>Microsoft Office Word</Application>
  <DocSecurity>0</DocSecurity>
  <Lines>573</Lines>
  <Paragraphs>161</Paragraphs>
  <ScaleCrop>false</ScaleCrop>
  <Company/>
  <LinksUpToDate>false</LinksUpToDate>
  <CharactersWithSpaces>8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th Dadwal</dc:creator>
  <cp:lastModifiedBy>PARTH_DADWAL</cp:lastModifiedBy>
  <cp:revision>6</cp:revision>
  <dcterms:created xsi:type="dcterms:W3CDTF">2020-05-25T17:59:00Z</dcterms:created>
  <dcterms:modified xsi:type="dcterms:W3CDTF">2020-09-02T08:45:00Z</dcterms:modified>
</cp:coreProperties>
</file>